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18EC9" w14:textId="452E2A00" w:rsidR="009B5D67" w:rsidRPr="00373F05" w:rsidRDefault="009B5D67" w:rsidP="009074D7">
      <w:pPr>
        <w:jc w:val="center"/>
        <w:rPr>
          <w:rFonts w:ascii="Times New Roman" w:hAnsi="Times New Roman" w:cs="Times New Roman"/>
          <w:sz w:val="22"/>
          <w:szCs w:val="22"/>
        </w:rPr>
      </w:pPr>
      <w:r w:rsidRPr="00373F05">
        <w:rPr>
          <w:rFonts w:ascii="Times New Roman" w:hAnsi="Times New Roman" w:cs="Times New Roman"/>
          <w:sz w:val="22"/>
          <w:szCs w:val="22"/>
        </w:rPr>
        <w:t>Supplemental Materials</w:t>
      </w:r>
      <w:r w:rsidR="00373F05">
        <w:rPr>
          <w:rFonts w:ascii="Times New Roman" w:hAnsi="Times New Roman" w:cs="Times New Roman"/>
          <w:sz w:val="22"/>
          <w:szCs w:val="22"/>
        </w:rPr>
        <w:t xml:space="preserve"> for</w:t>
      </w:r>
    </w:p>
    <w:p w14:paraId="58754F42" w14:textId="77777777" w:rsidR="00373F05" w:rsidRPr="00373F05" w:rsidRDefault="00373F05" w:rsidP="00373F05">
      <w:pPr>
        <w:pStyle w:val="Heading5"/>
        <w:keepNext w:val="0"/>
        <w:keepLines w:val="0"/>
        <w:shd w:val="clear" w:color="auto" w:fill="FFFFFF"/>
        <w:spacing w:before="160" w:after="160" w:line="374" w:lineRule="auto"/>
        <w:jc w:val="center"/>
        <w:rPr>
          <w:rFonts w:ascii="Times New Roman" w:hAnsi="Times New Roman" w:cs="Times New Roman"/>
          <w:color w:val="auto"/>
        </w:rPr>
      </w:pPr>
      <w:r w:rsidRPr="00373F05">
        <w:rPr>
          <w:rFonts w:ascii="Times New Roman" w:hAnsi="Times New Roman" w:cs="Times New Roman"/>
          <w:color w:val="auto"/>
        </w:rPr>
        <w:t>A Course-Based Undergraduate Research Experience on the Evolution of Antibiotic Resistance and its Molecular Basis</w:t>
      </w:r>
    </w:p>
    <w:p w14:paraId="3749A30A" w14:textId="77777777" w:rsidR="009074D7" w:rsidRPr="00373F05" w:rsidRDefault="009074D7" w:rsidP="009B5D67">
      <w:pPr>
        <w:rPr>
          <w:rFonts w:ascii="Times New Roman" w:hAnsi="Times New Roman" w:cs="Times New Roman"/>
        </w:rPr>
      </w:pPr>
    </w:p>
    <w:p w14:paraId="5E066A4F" w14:textId="77777777" w:rsidR="00373F05" w:rsidRPr="00373F05" w:rsidRDefault="00373F05" w:rsidP="00373F05">
      <w:pPr>
        <w:spacing w:line="360" w:lineRule="auto"/>
        <w:rPr>
          <w:rFonts w:ascii="Times New Roman" w:eastAsia="Times New Roman" w:hAnsi="Times New Roman" w:cs="Times New Roman"/>
          <w:sz w:val="22"/>
          <w:szCs w:val="22"/>
        </w:rPr>
      </w:pPr>
      <w:r w:rsidRPr="00373F05">
        <w:rPr>
          <w:rFonts w:ascii="Times New Roman" w:eastAsia="Times New Roman" w:hAnsi="Times New Roman" w:cs="Times New Roman"/>
          <w:sz w:val="22"/>
          <w:szCs w:val="22"/>
        </w:rPr>
        <w:t>Katie Dickinson</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Joya Mukerji</w:t>
      </w:r>
      <w:r w:rsidRPr="00373F05">
        <w:rPr>
          <w:rFonts w:ascii="Times New Roman" w:eastAsia="Times New Roman" w:hAnsi="Times New Roman" w:cs="Times New Roman"/>
          <w:sz w:val="22"/>
          <w:szCs w:val="22"/>
          <w:vertAlign w:val="superscript"/>
        </w:rPr>
        <w:t xml:space="preserve">1, </w:t>
      </w:r>
      <w:r w:rsidRPr="00373F05">
        <w:rPr>
          <w:rFonts w:ascii="Times New Roman" w:eastAsia="Times New Roman" w:hAnsi="Times New Roman" w:cs="Times New Roman"/>
          <w:color w:val="000000" w:themeColor="text1"/>
          <w:sz w:val="22"/>
          <w:szCs w:val="22"/>
          <w:vertAlign w:val="superscript"/>
        </w:rPr>
        <w:t>2</w:t>
      </w:r>
      <w:r w:rsidRPr="00373F05">
        <w:rPr>
          <w:rFonts w:ascii="Times New Roman" w:eastAsia="Times New Roman" w:hAnsi="Times New Roman" w:cs="Times New Roman"/>
          <w:sz w:val="22"/>
          <w:szCs w:val="22"/>
        </w:rPr>
        <w:t>, Stuart Graham</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Liz Warfield</w:t>
      </w: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 Ben Kerr</w:t>
      </w:r>
      <w:r w:rsidRPr="00373F05">
        <w:rPr>
          <w:rFonts w:ascii="Times New Roman" w:eastAsia="Times New Roman" w:hAnsi="Times New Roman" w:cs="Times New Roman"/>
          <w:sz w:val="22"/>
          <w:szCs w:val="22"/>
          <w:vertAlign w:val="superscript"/>
        </w:rPr>
        <w:t>1</w:t>
      </w:r>
    </w:p>
    <w:p w14:paraId="37295262" w14:textId="77777777" w:rsidR="00373F05" w:rsidRPr="00373F05" w:rsidRDefault="00373F05" w:rsidP="00373F05">
      <w:pPr>
        <w:spacing w:line="360" w:lineRule="auto"/>
        <w:rPr>
          <w:rFonts w:ascii="Times New Roman" w:eastAsia="Times New Roman" w:hAnsi="Times New Roman" w:cs="Times New Roman"/>
          <w:sz w:val="22"/>
          <w:szCs w:val="22"/>
        </w:rPr>
      </w:pPr>
      <w:r w:rsidRPr="00373F05">
        <w:rPr>
          <w:rFonts w:ascii="Times New Roman" w:eastAsia="Times New Roman" w:hAnsi="Times New Roman" w:cs="Times New Roman"/>
          <w:sz w:val="22"/>
          <w:szCs w:val="22"/>
          <w:vertAlign w:val="superscript"/>
        </w:rPr>
        <w:t>1</w:t>
      </w:r>
      <w:r w:rsidRPr="00373F05">
        <w:rPr>
          <w:rFonts w:ascii="Times New Roman" w:eastAsia="Times New Roman" w:hAnsi="Times New Roman" w:cs="Times New Roman"/>
          <w:sz w:val="22"/>
          <w:szCs w:val="22"/>
        </w:rPr>
        <w:t>Department of Biology, Box 355320, University of Washington, Seattle WA 98195</w:t>
      </w:r>
    </w:p>
    <w:p w14:paraId="474A52D7" w14:textId="77777777" w:rsidR="00373F05" w:rsidRPr="00373F05" w:rsidRDefault="00373F05" w:rsidP="00373F05">
      <w:pPr>
        <w:pStyle w:val="NoSpacing"/>
        <w:spacing w:line="360" w:lineRule="auto"/>
        <w:rPr>
          <w:rFonts w:ascii="Times New Roman" w:hAnsi="Times New Roman" w:cs="Times New Roman"/>
          <w:bCs/>
        </w:rPr>
      </w:pPr>
      <w:r w:rsidRPr="00373F05">
        <w:rPr>
          <w:rFonts w:ascii="Times New Roman" w:hAnsi="Times New Roman" w:cs="Times New Roman"/>
          <w:bCs/>
          <w:vertAlign w:val="superscript"/>
        </w:rPr>
        <w:t>2</w:t>
      </w:r>
      <w:r w:rsidRPr="00373F05">
        <w:rPr>
          <w:rFonts w:ascii="Times New Roman" w:hAnsi="Times New Roman" w:cs="Times New Roman"/>
          <w:bCs/>
        </w:rPr>
        <w:t>Present affiliation: Department of Biological Sciences, 6000 J Street, California State University – Sacramento, Sacramento CA 95819</w:t>
      </w:r>
    </w:p>
    <w:p w14:paraId="7F79CF7D" w14:textId="7F19E89D" w:rsidR="009B5D67" w:rsidRDefault="009B5D67" w:rsidP="009B5D67"/>
    <w:p w14:paraId="3DA07A9C" w14:textId="3D4FAA07" w:rsidR="009B5D67" w:rsidRPr="00CB6891" w:rsidRDefault="00796C9D" w:rsidP="009B5D67">
      <w:pPr>
        <w:rPr>
          <w:rFonts w:ascii="Times New Roman" w:hAnsi="Times New Roman" w:cs="Times New Roman"/>
          <w:sz w:val="22"/>
          <w:szCs w:val="22"/>
        </w:rPr>
      </w:pPr>
      <w:r>
        <w:rPr>
          <w:rFonts w:ascii="Times New Roman" w:hAnsi="Times New Roman" w:cs="Times New Roman"/>
          <w:b/>
          <w:bCs/>
          <w:sz w:val="22"/>
          <w:szCs w:val="22"/>
        </w:rPr>
        <w:t xml:space="preserve">#Placeholder </w:t>
      </w:r>
      <w:r w:rsidR="009B5D67" w:rsidRPr="00CB6891">
        <w:rPr>
          <w:rFonts w:ascii="Times New Roman" w:hAnsi="Times New Roman" w:cs="Times New Roman"/>
          <w:b/>
          <w:bCs/>
          <w:sz w:val="22"/>
          <w:szCs w:val="22"/>
        </w:rPr>
        <w:t xml:space="preserve">Table of Contents (Total pages </w:t>
      </w:r>
      <w:r>
        <w:rPr>
          <w:rFonts w:ascii="Times New Roman" w:hAnsi="Times New Roman" w:cs="Times New Roman"/>
          <w:b/>
          <w:bCs/>
          <w:sz w:val="22"/>
          <w:szCs w:val="22"/>
        </w:rPr>
        <w:t>340</w:t>
      </w:r>
      <w:r w:rsidR="009B5D67" w:rsidRPr="00CB6891">
        <w:rPr>
          <w:rFonts w:ascii="Times New Roman" w:hAnsi="Times New Roman" w:cs="Times New Roman"/>
          <w:b/>
          <w:bCs/>
          <w:sz w:val="22"/>
          <w:szCs w:val="22"/>
        </w:rPr>
        <w:t xml:space="preserve">) </w:t>
      </w:r>
    </w:p>
    <w:p w14:paraId="508C8398" w14:textId="21CEDED8" w:rsidR="009B5D67" w:rsidRPr="00CB6891" w:rsidRDefault="009B5D67" w:rsidP="009B5D67">
      <w:pPr>
        <w:rPr>
          <w:rFonts w:ascii="Times New Roman" w:hAnsi="Times New Roman" w:cs="Times New Roman"/>
          <w:sz w:val="22"/>
          <w:szCs w:val="22"/>
        </w:rPr>
      </w:pPr>
      <w:r w:rsidRPr="00CB6891">
        <w:rPr>
          <w:rFonts w:ascii="Times New Roman" w:hAnsi="Times New Roman" w:cs="Times New Roman"/>
          <w:sz w:val="22"/>
          <w:szCs w:val="22"/>
        </w:rPr>
        <w:fldChar w:fldCharType="begin"/>
      </w:r>
      <w:r w:rsidRPr="00CB6891">
        <w:rPr>
          <w:rFonts w:ascii="Times New Roman" w:hAnsi="Times New Roman" w:cs="Times New Roman"/>
          <w:sz w:val="22"/>
          <w:szCs w:val="22"/>
        </w:rPr>
        <w:instrText xml:space="preserve"> INCLUDEPICTURE "/var/folders/bk/0rj3bx550rx_fyb3vcy52rsc0000gn/T/com.microsoft.Word/WebArchiveCopyPasteTempFiles/page1image6353280" \* MERGEFORMATINET </w:instrText>
      </w:r>
      <w:r w:rsidRPr="00CB6891">
        <w:rPr>
          <w:rFonts w:ascii="Times New Roman" w:hAnsi="Times New Roman" w:cs="Times New Roman"/>
          <w:sz w:val="22"/>
          <w:szCs w:val="22"/>
        </w:rPr>
        <w:fldChar w:fldCharType="separate"/>
      </w:r>
      <w:r w:rsidRPr="00CB6891">
        <w:rPr>
          <w:rFonts w:ascii="Times New Roman" w:hAnsi="Times New Roman" w:cs="Times New Roman"/>
          <w:noProof/>
          <w:sz w:val="22"/>
          <w:szCs w:val="22"/>
        </w:rPr>
        <w:drawing>
          <wp:inline distT="0" distB="0" distL="0" distR="0" wp14:anchorId="55948433" wp14:editId="30570F82">
            <wp:extent cx="5943600" cy="28575"/>
            <wp:effectExtent l="0" t="0" r="0" b="0"/>
            <wp:docPr id="3" name="Picture 3" descr="page1image635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1image63532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575"/>
                    </a:xfrm>
                    <a:prstGeom prst="rect">
                      <a:avLst/>
                    </a:prstGeom>
                    <a:noFill/>
                    <a:ln>
                      <a:noFill/>
                    </a:ln>
                  </pic:spPr>
                </pic:pic>
              </a:graphicData>
            </a:graphic>
          </wp:inline>
        </w:drawing>
      </w:r>
      <w:r w:rsidRPr="00CB6891">
        <w:rPr>
          <w:rFonts w:ascii="Times New Roman" w:hAnsi="Times New Roman" w:cs="Times New Roman"/>
          <w:sz w:val="22"/>
          <w:szCs w:val="22"/>
        </w:rPr>
        <w:fldChar w:fldCharType="end"/>
      </w:r>
    </w:p>
    <w:p w14:paraId="723A2079" w14:textId="77777777" w:rsidR="00BE23D3" w:rsidRDefault="00BE23D3" w:rsidP="00BE23D3">
      <w:pPr>
        <w:rPr>
          <w:rFonts w:ascii="Times New Roman" w:hAnsi="Times New Roman" w:cs="Times New Roman"/>
          <w:sz w:val="22"/>
          <w:szCs w:val="22"/>
        </w:rPr>
      </w:pPr>
      <w:r>
        <w:rPr>
          <w:rFonts w:ascii="Times New Roman" w:hAnsi="Times New Roman" w:cs="Times New Roman"/>
          <w:sz w:val="22"/>
          <w:szCs w:val="22"/>
        </w:rPr>
        <w:t>Part I.</w:t>
      </w:r>
    </w:p>
    <w:p w14:paraId="3AFCA862"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 xml:space="preserve">Appendix 1: Student Lab Manual </w:t>
      </w:r>
    </w:p>
    <w:p w14:paraId="09D49D22"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Appendix 2: Student In-Class Worksheets</w:t>
      </w:r>
    </w:p>
    <w:p w14:paraId="3C9CD98C" w14:textId="77777777" w:rsidR="00BE23D3" w:rsidRDefault="00BE23D3" w:rsidP="00BE23D3">
      <w:pPr>
        <w:rPr>
          <w:rFonts w:ascii="Times New Roman" w:hAnsi="Times New Roman" w:cs="Times New Roman"/>
          <w:sz w:val="22"/>
          <w:szCs w:val="22"/>
        </w:rPr>
      </w:pPr>
      <w:r>
        <w:rPr>
          <w:rFonts w:ascii="Times New Roman" w:hAnsi="Times New Roman" w:cs="Times New Roman"/>
          <w:sz w:val="22"/>
          <w:szCs w:val="22"/>
        </w:rPr>
        <w:t>Part II.</w:t>
      </w:r>
    </w:p>
    <w:p w14:paraId="6852B28A"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Appendix 3: Instructor Lab Manual</w:t>
      </w:r>
    </w:p>
    <w:p w14:paraId="47983A70"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 xml:space="preserve">Appendix 4: Prelab Quizzes </w:t>
      </w:r>
    </w:p>
    <w:p w14:paraId="3606C084"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Appendix 5: Sample Clicker and Exam Questions</w:t>
      </w:r>
    </w:p>
    <w:p w14:paraId="3C145C06"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Appendix 6: Table of Learning Objectives</w:t>
      </w:r>
      <w:r>
        <w:rPr>
          <w:rFonts w:ascii="Times New Roman" w:hAnsi="Times New Roman" w:cs="Times New Roman"/>
          <w:sz w:val="22"/>
          <w:szCs w:val="22"/>
        </w:rPr>
        <w:t>: Vision and Change</w:t>
      </w:r>
    </w:p>
    <w:p w14:paraId="741B2460" w14:textId="77777777" w:rsidR="00BE23D3" w:rsidRDefault="00BE23D3" w:rsidP="00BE23D3">
      <w:pPr>
        <w:rPr>
          <w:rFonts w:ascii="Times New Roman" w:hAnsi="Times New Roman" w:cs="Times New Roman"/>
          <w:sz w:val="22"/>
          <w:szCs w:val="22"/>
        </w:rPr>
      </w:pPr>
      <w:r>
        <w:rPr>
          <w:rFonts w:ascii="Times New Roman" w:hAnsi="Times New Roman" w:cs="Times New Roman"/>
          <w:sz w:val="22"/>
          <w:szCs w:val="22"/>
        </w:rPr>
        <w:t>Part III.</w:t>
      </w:r>
    </w:p>
    <w:p w14:paraId="504F5AAE" w14:textId="77777777" w:rsidR="00BE23D3" w:rsidRPr="00CB6891" w:rsidRDefault="00BE23D3" w:rsidP="00BE23D3">
      <w:pPr>
        <w:rPr>
          <w:rFonts w:ascii="Times New Roman" w:hAnsi="Times New Roman" w:cs="Times New Roman"/>
          <w:sz w:val="22"/>
          <w:szCs w:val="22"/>
        </w:rPr>
      </w:pPr>
      <w:r w:rsidRPr="00CB6891">
        <w:rPr>
          <w:rFonts w:ascii="Times New Roman" w:hAnsi="Times New Roman" w:cs="Times New Roman"/>
          <w:sz w:val="22"/>
          <w:szCs w:val="22"/>
        </w:rPr>
        <w:t xml:space="preserve">Appendix 7: Lab </w:t>
      </w:r>
      <w:r>
        <w:rPr>
          <w:rFonts w:ascii="Times New Roman" w:hAnsi="Times New Roman" w:cs="Times New Roman"/>
          <w:sz w:val="22"/>
          <w:szCs w:val="22"/>
        </w:rPr>
        <w:t xml:space="preserve">recipes and </w:t>
      </w:r>
      <w:r w:rsidRPr="00CB6891">
        <w:rPr>
          <w:rFonts w:ascii="Times New Roman" w:hAnsi="Times New Roman" w:cs="Times New Roman"/>
          <w:sz w:val="22"/>
          <w:szCs w:val="22"/>
        </w:rPr>
        <w:t>preparations</w:t>
      </w:r>
    </w:p>
    <w:p w14:paraId="62E03C7D" w14:textId="53B0C70C" w:rsidR="00E266EF" w:rsidRDefault="00E266EF" w:rsidP="009B5D67"/>
    <w:p w14:paraId="3FD0FF23" w14:textId="4FD8AB25" w:rsidR="00CB6891" w:rsidRDefault="00CB6891">
      <w:r>
        <w:br w:type="page"/>
      </w:r>
    </w:p>
    <w:sdt>
      <w:sdtPr>
        <w:id w:val="1945961519"/>
        <w:docPartObj>
          <w:docPartGallery w:val="Cover Pages"/>
          <w:docPartUnique/>
        </w:docPartObj>
      </w:sdtPr>
      <w:sdtEndPr>
        <w:rPr>
          <w:rFonts w:ascii="Calibri" w:eastAsia="Calibri" w:hAnsi="Calibri" w:cs="Calibri"/>
          <w:b/>
          <w:sz w:val="28"/>
          <w:szCs w:val="28"/>
        </w:rPr>
      </w:sdtEndPr>
      <w:sdtContent>
        <w:p w14:paraId="62D0E37E" w14:textId="5B88C181" w:rsidR="00110B19" w:rsidRPr="000B489F" w:rsidRDefault="00796C9D" w:rsidP="00E43226">
          <w:pPr>
            <w:rPr>
              <w:color w:val="000000" w:themeColor="text1"/>
            </w:rPr>
          </w:pPr>
          <w:r>
            <w:t># to be removed/replaced upon submission</w:t>
          </w:r>
        </w:p>
        <w:sdt>
          <w:sdtPr>
            <w:rPr>
              <w:rFonts w:asciiTheme="minorHAnsi" w:eastAsiaTheme="minorHAnsi" w:hAnsiTheme="minorHAnsi" w:cstheme="minorBidi"/>
              <w:b w:val="0"/>
              <w:bCs w:val="0"/>
              <w:color w:val="auto"/>
              <w:sz w:val="24"/>
              <w:szCs w:val="24"/>
            </w:rPr>
            <w:id w:val="613877165"/>
            <w:docPartObj>
              <w:docPartGallery w:val="Table of Contents"/>
              <w:docPartUnique/>
            </w:docPartObj>
          </w:sdtPr>
          <w:sdtEndPr>
            <w:rPr>
              <w:noProof/>
            </w:rPr>
          </w:sdtEndPr>
          <w:sdtContent>
            <w:p w14:paraId="02B44C2B" w14:textId="07744370" w:rsidR="00110B19" w:rsidRDefault="00110B19">
              <w:pPr>
                <w:pStyle w:val="TOCHeading"/>
              </w:pPr>
              <w:r>
                <w:t>Table of Contents</w:t>
              </w:r>
            </w:p>
            <w:p w14:paraId="23B6DFFA" w14:textId="2D8F84A6" w:rsidR="00691A38" w:rsidRDefault="00110B19">
              <w:pPr>
                <w:pStyle w:val="TOC1"/>
                <w:tabs>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66444485" w:history="1">
                <w:r w:rsidR="00691A38" w:rsidRPr="00453B4B">
                  <w:rPr>
                    <w:rStyle w:val="Hyperlink"/>
                    <w:noProof/>
                  </w:rPr>
                  <w:t>APPENDIX 3: Instructor Lab Manual</w:t>
                </w:r>
                <w:r w:rsidR="00691A38">
                  <w:rPr>
                    <w:noProof/>
                    <w:webHidden/>
                  </w:rPr>
                  <w:tab/>
                </w:r>
                <w:r w:rsidR="00691A38">
                  <w:rPr>
                    <w:noProof/>
                    <w:webHidden/>
                  </w:rPr>
                  <w:fldChar w:fldCharType="begin"/>
                </w:r>
                <w:r w:rsidR="00691A38">
                  <w:rPr>
                    <w:noProof/>
                    <w:webHidden/>
                  </w:rPr>
                  <w:instrText xml:space="preserve"> PAGEREF _Toc66444485 \h </w:instrText>
                </w:r>
                <w:r w:rsidR="00691A38">
                  <w:rPr>
                    <w:noProof/>
                    <w:webHidden/>
                  </w:rPr>
                </w:r>
                <w:r w:rsidR="00691A38">
                  <w:rPr>
                    <w:noProof/>
                    <w:webHidden/>
                  </w:rPr>
                  <w:fldChar w:fldCharType="separate"/>
                </w:r>
                <w:r w:rsidR="00691A38">
                  <w:rPr>
                    <w:noProof/>
                    <w:webHidden/>
                  </w:rPr>
                  <w:t>5</w:t>
                </w:r>
                <w:r w:rsidR="00691A38">
                  <w:rPr>
                    <w:noProof/>
                    <w:webHidden/>
                  </w:rPr>
                  <w:fldChar w:fldCharType="end"/>
                </w:r>
              </w:hyperlink>
            </w:p>
            <w:p w14:paraId="39BB419A" w14:textId="42CF07DE" w:rsidR="00691A38" w:rsidRDefault="00FE3CE8">
              <w:pPr>
                <w:pStyle w:val="TOC1"/>
                <w:tabs>
                  <w:tab w:val="right" w:leader="dot" w:pos="9350"/>
                </w:tabs>
                <w:rPr>
                  <w:rFonts w:eastAsiaTheme="minorEastAsia" w:cstheme="minorBidi"/>
                  <w:b w:val="0"/>
                  <w:bCs w:val="0"/>
                  <w:i w:val="0"/>
                  <w:iCs w:val="0"/>
                  <w:noProof/>
                </w:rPr>
              </w:pPr>
              <w:hyperlink w:anchor="_Toc66444486" w:history="1">
                <w:r w:rsidR="00691A38" w:rsidRPr="00453B4B">
                  <w:rPr>
                    <w:rStyle w:val="Hyperlink"/>
                    <w:noProof/>
                  </w:rPr>
                  <w:t>Introduction</w:t>
                </w:r>
                <w:r w:rsidR="00691A38">
                  <w:rPr>
                    <w:noProof/>
                    <w:webHidden/>
                  </w:rPr>
                  <w:tab/>
                </w:r>
                <w:r w:rsidR="00691A38">
                  <w:rPr>
                    <w:noProof/>
                    <w:webHidden/>
                  </w:rPr>
                  <w:fldChar w:fldCharType="begin"/>
                </w:r>
                <w:r w:rsidR="00691A38">
                  <w:rPr>
                    <w:noProof/>
                    <w:webHidden/>
                  </w:rPr>
                  <w:instrText xml:space="preserve"> PAGEREF _Toc66444486 \h </w:instrText>
                </w:r>
                <w:r w:rsidR="00691A38">
                  <w:rPr>
                    <w:noProof/>
                    <w:webHidden/>
                  </w:rPr>
                </w:r>
                <w:r w:rsidR="00691A38">
                  <w:rPr>
                    <w:noProof/>
                    <w:webHidden/>
                  </w:rPr>
                  <w:fldChar w:fldCharType="separate"/>
                </w:r>
                <w:r w:rsidR="00691A38">
                  <w:rPr>
                    <w:noProof/>
                    <w:webHidden/>
                  </w:rPr>
                  <w:t>6</w:t>
                </w:r>
                <w:r w:rsidR="00691A38">
                  <w:rPr>
                    <w:noProof/>
                    <w:webHidden/>
                  </w:rPr>
                  <w:fldChar w:fldCharType="end"/>
                </w:r>
              </w:hyperlink>
            </w:p>
            <w:p w14:paraId="5FD08B3B" w14:textId="01B4832C" w:rsidR="00691A38" w:rsidRDefault="00FE3CE8">
              <w:pPr>
                <w:pStyle w:val="TOC1"/>
                <w:tabs>
                  <w:tab w:val="right" w:leader="dot" w:pos="9350"/>
                </w:tabs>
                <w:rPr>
                  <w:rFonts w:eastAsiaTheme="minorEastAsia" w:cstheme="minorBidi"/>
                  <w:b w:val="0"/>
                  <w:bCs w:val="0"/>
                  <w:i w:val="0"/>
                  <w:iCs w:val="0"/>
                  <w:noProof/>
                </w:rPr>
              </w:pPr>
              <w:hyperlink w:anchor="_Toc66444487" w:history="1">
                <w:r w:rsidR="00691A38" w:rsidRPr="00453B4B">
                  <w:rPr>
                    <w:rStyle w:val="Hyperlink"/>
                    <w:noProof/>
                  </w:rPr>
                  <w:t>BIO1</w:t>
                </w:r>
                <w:r w:rsidR="00691A38">
                  <w:rPr>
                    <w:noProof/>
                    <w:webHidden/>
                  </w:rPr>
                  <w:tab/>
                </w:r>
                <w:r w:rsidR="00691A38">
                  <w:rPr>
                    <w:noProof/>
                    <w:webHidden/>
                  </w:rPr>
                  <w:fldChar w:fldCharType="begin"/>
                </w:r>
                <w:r w:rsidR="00691A38">
                  <w:rPr>
                    <w:noProof/>
                    <w:webHidden/>
                  </w:rPr>
                  <w:instrText xml:space="preserve"> PAGEREF _Toc66444487 \h </w:instrText>
                </w:r>
                <w:r w:rsidR="00691A38">
                  <w:rPr>
                    <w:noProof/>
                    <w:webHidden/>
                  </w:rPr>
                </w:r>
                <w:r w:rsidR="00691A38">
                  <w:rPr>
                    <w:noProof/>
                    <w:webHidden/>
                  </w:rPr>
                  <w:fldChar w:fldCharType="separate"/>
                </w:r>
                <w:r w:rsidR="00691A38">
                  <w:rPr>
                    <w:noProof/>
                    <w:webHidden/>
                  </w:rPr>
                  <w:t>9</w:t>
                </w:r>
                <w:r w:rsidR="00691A38">
                  <w:rPr>
                    <w:noProof/>
                    <w:webHidden/>
                  </w:rPr>
                  <w:fldChar w:fldCharType="end"/>
                </w:r>
              </w:hyperlink>
            </w:p>
            <w:p w14:paraId="5E7A51EA" w14:textId="78D4A741" w:rsidR="00691A38" w:rsidRDefault="00FE3CE8">
              <w:pPr>
                <w:pStyle w:val="TOC1"/>
                <w:tabs>
                  <w:tab w:val="right" w:leader="dot" w:pos="9350"/>
                </w:tabs>
                <w:rPr>
                  <w:rFonts w:eastAsiaTheme="minorEastAsia" w:cstheme="minorBidi"/>
                  <w:b w:val="0"/>
                  <w:bCs w:val="0"/>
                  <w:i w:val="0"/>
                  <w:iCs w:val="0"/>
                  <w:noProof/>
                </w:rPr>
              </w:pPr>
              <w:hyperlink w:anchor="_Toc66444488" w:history="1">
                <w:r w:rsidR="00691A38" w:rsidRPr="00453B4B">
                  <w:rPr>
                    <w:rStyle w:val="Hyperlink"/>
                    <w:noProof/>
                  </w:rPr>
                  <w:t>Bio1 CURE: Evolution of Antibiotic Resistance Lab 1</w:t>
                </w:r>
                <w:r w:rsidR="00691A38">
                  <w:rPr>
                    <w:noProof/>
                    <w:webHidden/>
                  </w:rPr>
                  <w:tab/>
                </w:r>
                <w:r w:rsidR="00691A38">
                  <w:rPr>
                    <w:noProof/>
                    <w:webHidden/>
                  </w:rPr>
                  <w:fldChar w:fldCharType="begin"/>
                </w:r>
                <w:r w:rsidR="00691A38">
                  <w:rPr>
                    <w:noProof/>
                    <w:webHidden/>
                  </w:rPr>
                  <w:instrText xml:space="preserve"> PAGEREF _Toc66444488 \h </w:instrText>
                </w:r>
                <w:r w:rsidR="00691A38">
                  <w:rPr>
                    <w:noProof/>
                    <w:webHidden/>
                  </w:rPr>
                </w:r>
                <w:r w:rsidR="00691A38">
                  <w:rPr>
                    <w:noProof/>
                    <w:webHidden/>
                  </w:rPr>
                  <w:fldChar w:fldCharType="separate"/>
                </w:r>
                <w:r w:rsidR="00691A38">
                  <w:rPr>
                    <w:noProof/>
                    <w:webHidden/>
                  </w:rPr>
                  <w:t>9</w:t>
                </w:r>
                <w:r w:rsidR="00691A38">
                  <w:rPr>
                    <w:noProof/>
                    <w:webHidden/>
                  </w:rPr>
                  <w:fldChar w:fldCharType="end"/>
                </w:r>
              </w:hyperlink>
            </w:p>
            <w:p w14:paraId="15A5650A" w14:textId="2C630B49" w:rsidR="00691A38" w:rsidRDefault="00FE3CE8">
              <w:pPr>
                <w:pStyle w:val="TOC2"/>
                <w:tabs>
                  <w:tab w:val="right" w:leader="dot" w:pos="9350"/>
                </w:tabs>
                <w:rPr>
                  <w:rFonts w:eastAsiaTheme="minorEastAsia" w:cstheme="minorBidi"/>
                  <w:b w:val="0"/>
                  <w:bCs w:val="0"/>
                  <w:noProof/>
                  <w:sz w:val="24"/>
                  <w:szCs w:val="24"/>
                </w:rPr>
              </w:pPr>
              <w:hyperlink w:anchor="_Toc66444489" w:history="1">
                <w:r w:rsidR="00691A38" w:rsidRPr="00453B4B">
                  <w:rPr>
                    <w:rStyle w:val="Hyperlink"/>
                    <w:noProof/>
                  </w:rPr>
                  <w:t>Bio1 CURE: Evolution of Antibiotic Resistance Lab 2</w:t>
                </w:r>
                <w:r w:rsidR="00691A38">
                  <w:rPr>
                    <w:noProof/>
                    <w:webHidden/>
                  </w:rPr>
                  <w:tab/>
                </w:r>
                <w:r w:rsidR="00691A38">
                  <w:rPr>
                    <w:noProof/>
                    <w:webHidden/>
                  </w:rPr>
                  <w:fldChar w:fldCharType="begin"/>
                </w:r>
                <w:r w:rsidR="00691A38">
                  <w:rPr>
                    <w:noProof/>
                    <w:webHidden/>
                  </w:rPr>
                  <w:instrText xml:space="preserve"> PAGEREF _Toc66444489 \h </w:instrText>
                </w:r>
                <w:r w:rsidR="00691A38">
                  <w:rPr>
                    <w:noProof/>
                    <w:webHidden/>
                  </w:rPr>
                </w:r>
                <w:r w:rsidR="00691A38">
                  <w:rPr>
                    <w:noProof/>
                    <w:webHidden/>
                  </w:rPr>
                  <w:fldChar w:fldCharType="separate"/>
                </w:r>
                <w:r w:rsidR="00691A38">
                  <w:rPr>
                    <w:noProof/>
                    <w:webHidden/>
                  </w:rPr>
                  <w:t>15</w:t>
                </w:r>
                <w:r w:rsidR="00691A38">
                  <w:rPr>
                    <w:noProof/>
                    <w:webHidden/>
                  </w:rPr>
                  <w:fldChar w:fldCharType="end"/>
                </w:r>
              </w:hyperlink>
            </w:p>
            <w:p w14:paraId="0521DABF" w14:textId="4A04458A" w:rsidR="00691A38" w:rsidRDefault="00FE3CE8">
              <w:pPr>
                <w:pStyle w:val="TOC2"/>
                <w:tabs>
                  <w:tab w:val="right" w:leader="dot" w:pos="9350"/>
                </w:tabs>
                <w:rPr>
                  <w:rFonts w:eastAsiaTheme="minorEastAsia" w:cstheme="minorBidi"/>
                  <w:b w:val="0"/>
                  <w:bCs w:val="0"/>
                  <w:noProof/>
                  <w:sz w:val="24"/>
                  <w:szCs w:val="24"/>
                </w:rPr>
              </w:pPr>
              <w:hyperlink w:anchor="_Toc66444490" w:history="1">
                <w:r w:rsidR="00691A38" w:rsidRPr="00453B4B">
                  <w:rPr>
                    <w:rStyle w:val="Hyperlink"/>
                    <w:noProof/>
                  </w:rPr>
                  <w:t>Bio1 CURE: Evolution of Antibiotic Resistance Lab 3</w:t>
                </w:r>
                <w:r w:rsidR="00691A38">
                  <w:rPr>
                    <w:noProof/>
                    <w:webHidden/>
                  </w:rPr>
                  <w:tab/>
                </w:r>
                <w:r w:rsidR="00691A38">
                  <w:rPr>
                    <w:noProof/>
                    <w:webHidden/>
                  </w:rPr>
                  <w:fldChar w:fldCharType="begin"/>
                </w:r>
                <w:r w:rsidR="00691A38">
                  <w:rPr>
                    <w:noProof/>
                    <w:webHidden/>
                  </w:rPr>
                  <w:instrText xml:space="preserve"> PAGEREF _Toc66444490 \h </w:instrText>
                </w:r>
                <w:r w:rsidR="00691A38">
                  <w:rPr>
                    <w:noProof/>
                    <w:webHidden/>
                  </w:rPr>
                </w:r>
                <w:r w:rsidR="00691A38">
                  <w:rPr>
                    <w:noProof/>
                    <w:webHidden/>
                  </w:rPr>
                  <w:fldChar w:fldCharType="separate"/>
                </w:r>
                <w:r w:rsidR="00691A38">
                  <w:rPr>
                    <w:noProof/>
                    <w:webHidden/>
                  </w:rPr>
                  <w:t>19</w:t>
                </w:r>
                <w:r w:rsidR="00691A38">
                  <w:rPr>
                    <w:noProof/>
                    <w:webHidden/>
                  </w:rPr>
                  <w:fldChar w:fldCharType="end"/>
                </w:r>
              </w:hyperlink>
            </w:p>
            <w:p w14:paraId="7ED18802" w14:textId="70E5043F" w:rsidR="00691A38" w:rsidRDefault="00FE3CE8">
              <w:pPr>
                <w:pStyle w:val="TOC2"/>
                <w:tabs>
                  <w:tab w:val="right" w:leader="dot" w:pos="9350"/>
                </w:tabs>
                <w:rPr>
                  <w:rFonts w:eastAsiaTheme="minorEastAsia" w:cstheme="minorBidi"/>
                  <w:b w:val="0"/>
                  <w:bCs w:val="0"/>
                  <w:noProof/>
                  <w:sz w:val="24"/>
                  <w:szCs w:val="24"/>
                </w:rPr>
              </w:pPr>
              <w:hyperlink w:anchor="_Toc66444491" w:history="1">
                <w:r w:rsidR="00691A38" w:rsidRPr="00453B4B">
                  <w:rPr>
                    <w:rStyle w:val="Hyperlink"/>
                    <w:noProof/>
                  </w:rPr>
                  <w:t>Bio1 CURE: Evolution of Antibiotic Resistance Lab 4</w:t>
                </w:r>
                <w:r w:rsidR="00691A38">
                  <w:rPr>
                    <w:noProof/>
                    <w:webHidden/>
                  </w:rPr>
                  <w:tab/>
                </w:r>
                <w:r w:rsidR="00691A38">
                  <w:rPr>
                    <w:noProof/>
                    <w:webHidden/>
                  </w:rPr>
                  <w:fldChar w:fldCharType="begin"/>
                </w:r>
                <w:r w:rsidR="00691A38">
                  <w:rPr>
                    <w:noProof/>
                    <w:webHidden/>
                  </w:rPr>
                  <w:instrText xml:space="preserve"> PAGEREF _Toc66444491 \h </w:instrText>
                </w:r>
                <w:r w:rsidR="00691A38">
                  <w:rPr>
                    <w:noProof/>
                    <w:webHidden/>
                  </w:rPr>
                </w:r>
                <w:r w:rsidR="00691A38">
                  <w:rPr>
                    <w:noProof/>
                    <w:webHidden/>
                  </w:rPr>
                  <w:fldChar w:fldCharType="separate"/>
                </w:r>
                <w:r w:rsidR="00691A38">
                  <w:rPr>
                    <w:noProof/>
                    <w:webHidden/>
                  </w:rPr>
                  <w:t>23</w:t>
                </w:r>
                <w:r w:rsidR="00691A38">
                  <w:rPr>
                    <w:noProof/>
                    <w:webHidden/>
                  </w:rPr>
                  <w:fldChar w:fldCharType="end"/>
                </w:r>
              </w:hyperlink>
            </w:p>
            <w:p w14:paraId="475B9E86" w14:textId="6814B227" w:rsidR="00691A38" w:rsidRDefault="00FE3CE8">
              <w:pPr>
                <w:pStyle w:val="TOC2"/>
                <w:tabs>
                  <w:tab w:val="right" w:leader="dot" w:pos="9350"/>
                </w:tabs>
                <w:rPr>
                  <w:rFonts w:eastAsiaTheme="minorEastAsia" w:cstheme="minorBidi"/>
                  <w:b w:val="0"/>
                  <w:bCs w:val="0"/>
                  <w:noProof/>
                  <w:sz w:val="24"/>
                  <w:szCs w:val="24"/>
                </w:rPr>
              </w:pPr>
              <w:hyperlink w:anchor="_Toc66444492" w:history="1">
                <w:r w:rsidR="00691A38" w:rsidRPr="00453B4B">
                  <w:rPr>
                    <w:rStyle w:val="Hyperlink"/>
                    <w:noProof/>
                  </w:rPr>
                  <w:t>Bio1 CURE: Evolution of Antibiotic Resistance Lab 5</w:t>
                </w:r>
                <w:r w:rsidR="00691A38">
                  <w:rPr>
                    <w:noProof/>
                    <w:webHidden/>
                  </w:rPr>
                  <w:tab/>
                </w:r>
                <w:r w:rsidR="00691A38">
                  <w:rPr>
                    <w:noProof/>
                    <w:webHidden/>
                  </w:rPr>
                  <w:fldChar w:fldCharType="begin"/>
                </w:r>
                <w:r w:rsidR="00691A38">
                  <w:rPr>
                    <w:noProof/>
                    <w:webHidden/>
                  </w:rPr>
                  <w:instrText xml:space="preserve"> PAGEREF _Toc66444492 \h </w:instrText>
                </w:r>
                <w:r w:rsidR="00691A38">
                  <w:rPr>
                    <w:noProof/>
                    <w:webHidden/>
                  </w:rPr>
                </w:r>
                <w:r w:rsidR="00691A38">
                  <w:rPr>
                    <w:noProof/>
                    <w:webHidden/>
                  </w:rPr>
                  <w:fldChar w:fldCharType="separate"/>
                </w:r>
                <w:r w:rsidR="00691A38">
                  <w:rPr>
                    <w:noProof/>
                    <w:webHidden/>
                  </w:rPr>
                  <w:t>28</w:t>
                </w:r>
                <w:r w:rsidR="00691A38">
                  <w:rPr>
                    <w:noProof/>
                    <w:webHidden/>
                  </w:rPr>
                  <w:fldChar w:fldCharType="end"/>
                </w:r>
              </w:hyperlink>
            </w:p>
            <w:p w14:paraId="20DD66CE" w14:textId="0B521E2A" w:rsidR="00691A38" w:rsidRDefault="00FE3CE8">
              <w:pPr>
                <w:pStyle w:val="TOC2"/>
                <w:tabs>
                  <w:tab w:val="right" w:leader="dot" w:pos="9350"/>
                </w:tabs>
                <w:rPr>
                  <w:rFonts w:eastAsiaTheme="minorEastAsia" w:cstheme="minorBidi"/>
                  <w:b w:val="0"/>
                  <w:bCs w:val="0"/>
                  <w:noProof/>
                  <w:sz w:val="24"/>
                  <w:szCs w:val="24"/>
                </w:rPr>
              </w:pPr>
              <w:hyperlink w:anchor="_Toc66444493" w:history="1">
                <w:r w:rsidR="00691A38" w:rsidRPr="00453B4B">
                  <w:rPr>
                    <w:rStyle w:val="Hyperlink"/>
                    <w:noProof/>
                  </w:rPr>
                  <w:t>Bio1 CURE: Evolution of Antibiotic Resistance Lab 6</w:t>
                </w:r>
                <w:r w:rsidR="00691A38">
                  <w:rPr>
                    <w:noProof/>
                    <w:webHidden/>
                  </w:rPr>
                  <w:tab/>
                </w:r>
                <w:r w:rsidR="00691A38">
                  <w:rPr>
                    <w:noProof/>
                    <w:webHidden/>
                  </w:rPr>
                  <w:fldChar w:fldCharType="begin"/>
                </w:r>
                <w:r w:rsidR="00691A38">
                  <w:rPr>
                    <w:noProof/>
                    <w:webHidden/>
                  </w:rPr>
                  <w:instrText xml:space="preserve"> PAGEREF _Toc66444493 \h </w:instrText>
                </w:r>
                <w:r w:rsidR="00691A38">
                  <w:rPr>
                    <w:noProof/>
                    <w:webHidden/>
                  </w:rPr>
                </w:r>
                <w:r w:rsidR="00691A38">
                  <w:rPr>
                    <w:noProof/>
                    <w:webHidden/>
                  </w:rPr>
                  <w:fldChar w:fldCharType="separate"/>
                </w:r>
                <w:r w:rsidR="00691A38">
                  <w:rPr>
                    <w:noProof/>
                    <w:webHidden/>
                  </w:rPr>
                  <w:t>33</w:t>
                </w:r>
                <w:r w:rsidR="00691A38">
                  <w:rPr>
                    <w:noProof/>
                    <w:webHidden/>
                  </w:rPr>
                  <w:fldChar w:fldCharType="end"/>
                </w:r>
              </w:hyperlink>
            </w:p>
            <w:p w14:paraId="68BDA46E" w14:textId="6D135B01" w:rsidR="00691A38" w:rsidRDefault="00FE3CE8">
              <w:pPr>
                <w:pStyle w:val="TOC2"/>
                <w:tabs>
                  <w:tab w:val="right" w:leader="dot" w:pos="9350"/>
                </w:tabs>
                <w:rPr>
                  <w:rFonts w:eastAsiaTheme="minorEastAsia" w:cstheme="minorBidi"/>
                  <w:b w:val="0"/>
                  <w:bCs w:val="0"/>
                  <w:noProof/>
                  <w:sz w:val="24"/>
                  <w:szCs w:val="24"/>
                </w:rPr>
              </w:pPr>
              <w:hyperlink w:anchor="_Toc66444494" w:history="1">
                <w:r w:rsidR="00691A38" w:rsidRPr="00453B4B">
                  <w:rPr>
                    <w:rStyle w:val="Hyperlink"/>
                    <w:noProof/>
                  </w:rPr>
                  <w:t>Bio1 CURE: Evolution of Antibiotic Resistance Lab 7</w:t>
                </w:r>
                <w:r w:rsidR="00691A38">
                  <w:rPr>
                    <w:noProof/>
                    <w:webHidden/>
                  </w:rPr>
                  <w:tab/>
                </w:r>
                <w:r w:rsidR="00691A38">
                  <w:rPr>
                    <w:noProof/>
                    <w:webHidden/>
                  </w:rPr>
                  <w:fldChar w:fldCharType="begin"/>
                </w:r>
                <w:r w:rsidR="00691A38">
                  <w:rPr>
                    <w:noProof/>
                    <w:webHidden/>
                  </w:rPr>
                  <w:instrText xml:space="preserve"> PAGEREF _Toc66444494 \h </w:instrText>
                </w:r>
                <w:r w:rsidR="00691A38">
                  <w:rPr>
                    <w:noProof/>
                    <w:webHidden/>
                  </w:rPr>
                </w:r>
                <w:r w:rsidR="00691A38">
                  <w:rPr>
                    <w:noProof/>
                    <w:webHidden/>
                  </w:rPr>
                  <w:fldChar w:fldCharType="separate"/>
                </w:r>
                <w:r w:rsidR="00691A38">
                  <w:rPr>
                    <w:noProof/>
                    <w:webHidden/>
                  </w:rPr>
                  <w:t>41</w:t>
                </w:r>
                <w:r w:rsidR="00691A38">
                  <w:rPr>
                    <w:noProof/>
                    <w:webHidden/>
                  </w:rPr>
                  <w:fldChar w:fldCharType="end"/>
                </w:r>
              </w:hyperlink>
            </w:p>
            <w:p w14:paraId="4E5A079F" w14:textId="294EAD5D" w:rsidR="00691A38" w:rsidRDefault="00FE3CE8">
              <w:pPr>
                <w:pStyle w:val="TOC1"/>
                <w:tabs>
                  <w:tab w:val="right" w:leader="dot" w:pos="9350"/>
                </w:tabs>
                <w:rPr>
                  <w:rFonts w:eastAsiaTheme="minorEastAsia" w:cstheme="minorBidi"/>
                  <w:b w:val="0"/>
                  <w:bCs w:val="0"/>
                  <w:i w:val="0"/>
                  <w:iCs w:val="0"/>
                  <w:noProof/>
                </w:rPr>
              </w:pPr>
              <w:hyperlink w:anchor="_Toc66444495" w:history="1">
                <w:r w:rsidR="00691A38" w:rsidRPr="00453B4B">
                  <w:rPr>
                    <w:rStyle w:val="Hyperlink"/>
                    <w:noProof/>
                  </w:rPr>
                  <w:t>BIO2</w:t>
                </w:r>
                <w:r w:rsidR="00691A38">
                  <w:rPr>
                    <w:noProof/>
                    <w:webHidden/>
                  </w:rPr>
                  <w:tab/>
                </w:r>
                <w:r w:rsidR="00691A38">
                  <w:rPr>
                    <w:noProof/>
                    <w:webHidden/>
                  </w:rPr>
                  <w:fldChar w:fldCharType="begin"/>
                </w:r>
                <w:r w:rsidR="00691A38">
                  <w:rPr>
                    <w:noProof/>
                    <w:webHidden/>
                  </w:rPr>
                  <w:instrText xml:space="preserve"> PAGEREF _Toc66444495 \h </w:instrText>
                </w:r>
                <w:r w:rsidR="00691A38">
                  <w:rPr>
                    <w:noProof/>
                    <w:webHidden/>
                  </w:rPr>
                </w:r>
                <w:r w:rsidR="00691A38">
                  <w:rPr>
                    <w:noProof/>
                    <w:webHidden/>
                  </w:rPr>
                  <w:fldChar w:fldCharType="separate"/>
                </w:r>
                <w:r w:rsidR="00691A38">
                  <w:rPr>
                    <w:noProof/>
                    <w:webHidden/>
                  </w:rPr>
                  <w:t>43</w:t>
                </w:r>
                <w:r w:rsidR="00691A38">
                  <w:rPr>
                    <w:noProof/>
                    <w:webHidden/>
                  </w:rPr>
                  <w:fldChar w:fldCharType="end"/>
                </w:r>
              </w:hyperlink>
            </w:p>
            <w:p w14:paraId="6EE33BAC" w14:textId="49F7E0C1" w:rsidR="00691A38" w:rsidRDefault="00FE3CE8">
              <w:pPr>
                <w:pStyle w:val="TOC2"/>
                <w:tabs>
                  <w:tab w:val="right" w:leader="dot" w:pos="9350"/>
                </w:tabs>
                <w:rPr>
                  <w:rFonts w:eastAsiaTheme="minorEastAsia" w:cstheme="minorBidi"/>
                  <w:b w:val="0"/>
                  <w:bCs w:val="0"/>
                  <w:noProof/>
                  <w:sz w:val="24"/>
                  <w:szCs w:val="24"/>
                </w:rPr>
              </w:pPr>
              <w:hyperlink w:anchor="_Toc66444496" w:history="1">
                <w:r w:rsidR="00691A38" w:rsidRPr="00453B4B">
                  <w:rPr>
                    <w:rStyle w:val="Hyperlink"/>
                    <w:noProof/>
                  </w:rPr>
                  <w:t>Bio2 CURE: Evolution of Antibiotic Resistance Lab 8</w:t>
                </w:r>
                <w:r w:rsidR="00691A38">
                  <w:rPr>
                    <w:noProof/>
                    <w:webHidden/>
                  </w:rPr>
                  <w:tab/>
                </w:r>
                <w:r w:rsidR="00691A38">
                  <w:rPr>
                    <w:noProof/>
                    <w:webHidden/>
                  </w:rPr>
                  <w:fldChar w:fldCharType="begin"/>
                </w:r>
                <w:r w:rsidR="00691A38">
                  <w:rPr>
                    <w:noProof/>
                    <w:webHidden/>
                  </w:rPr>
                  <w:instrText xml:space="preserve"> PAGEREF _Toc66444496 \h </w:instrText>
                </w:r>
                <w:r w:rsidR="00691A38">
                  <w:rPr>
                    <w:noProof/>
                    <w:webHidden/>
                  </w:rPr>
                </w:r>
                <w:r w:rsidR="00691A38">
                  <w:rPr>
                    <w:noProof/>
                    <w:webHidden/>
                  </w:rPr>
                  <w:fldChar w:fldCharType="separate"/>
                </w:r>
                <w:r w:rsidR="00691A38">
                  <w:rPr>
                    <w:noProof/>
                    <w:webHidden/>
                  </w:rPr>
                  <w:t>43</w:t>
                </w:r>
                <w:r w:rsidR="00691A38">
                  <w:rPr>
                    <w:noProof/>
                    <w:webHidden/>
                  </w:rPr>
                  <w:fldChar w:fldCharType="end"/>
                </w:r>
              </w:hyperlink>
            </w:p>
            <w:p w14:paraId="1E751851" w14:textId="15743A93" w:rsidR="00691A38" w:rsidRDefault="00FE3CE8">
              <w:pPr>
                <w:pStyle w:val="TOC2"/>
                <w:tabs>
                  <w:tab w:val="right" w:leader="dot" w:pos="9350"/>
                </w:tabs>
                <w:rPr>
                  <w:rFonts w:eastAsiaTheme="minorEastAsia" w:cstheme="minorBidi"/>
                  <w:b w:val="0"/>
                  <w:bCs w:val="0"/>
                  <w:noProof/>
                  <w:sz w:val="24"/>
                  <w:szCs w:val="24"/>
                </w:rPr>
              </w:pPr>
              <w:hyperlink w:anchor="_Toc66444497" w:history="1">
                <w:r w:rsidR="00691A38" w:rsidRPr="00453B4B">
                  <w:rPr>
                    <w:rStyle w:val="Hyperlink"/>
                    <w:noProof/>
                  </w:rPr>
                  <w:t>Bio2 CURE: Evolution of Antibiotic Resistance Lab 9</w:t>
                </w:r>
                <w:r w:rsidR="00691A38">
                  <w:rPr>
                    <w:noProof/>
                    <w:webHidden/>
                  </w:rPr>
                  <w:tab/>
                </w:r>
                <w:r w:rsidR="00691A38">
                  <w:rPr>
                    <w:noProof/>
                    <w:webHidden/>
                  </w:rPr>
                  <w:fldChar w:fldCharType="begin"/>
                </w:r>
                <w:r w:rsidR="00691A38">
                  <w:rPr>
                    <w:noProof/>
                    <w:webHidden/>
                  </w:rPr>
                  <w:instrText xml:space="preserve"> PAGEREF _Toc66444497 \h </w:instrText>
                </w:r>
                <w:r w:rsidR="00691A38">
                  <w:rPr>
                    <w:noProof/>
                    <w:webHidden/>
                  </w:rPr>
                </w:r>
                <w:r w:rsidR="00691A38">
                  <w:rPr>
                    <w:noProof/>
                    <w:webHidden/>
                  </w:rPr>
                  <w:fldChar w:fldCharType="separate"/>
                </w:r>
                <w:r w:rsidR="00691A38">
                  <w:rPr>
                    <w:noProof/>
                    <w:webHidden/>
                  </w:rPr>
                  <w:t>46</w:t>
                </w:r>
                <w:r w:rsidR="00691A38">
                  <w:rPr>
                    <w:noProof/>
                    <w:webHidden/>
                  </w:rPr>
                  <w:fldChar w:fldCharType="end"/>
                </w:r>
              </w:hyperlink>
            </w:p>
            <w:p w14:paraId="0D32A562" w14:textId="7157BC67" w:rsidR="00691A38" w:rsidRDefault="00FE3CE8">
              <w:pPr>
                <w:pStyle w:val="TOC2"/>
                <w:tabs>
                  <w:tab w:val="right" w:leader="dot" w:pos="9350"/>
                </w:tabs>
                <w:rPr>
                  <w:rFonts w:eastAsiaTheme="minorEastAsia" w:cstheme="minorBidi"/>
                  <w:b w:val="0"/>
                  <w:bCs w:val="0"/>
                  <w:noProof/>
                  <w:sz w:val="24"/>
                  <w:szCs w:val="24"/>
                </w:rPr>
              </w:pPr>
              <w:hyperlink w:anchor="_Toc66444498" w:history="1">
                <w:r w:rsidR="00691A38" w:rsidRPr="00453B4B">
                  <w:rPr>
                    <w:rStyle w:val="Hyperlink"/>
                    <w:noProof/>
                  </w:rPr>
                  <w:t>Bio2 CURE: Evolution of Antibiotic Resistance Lab 10</w:t>
                </w:r>
                <w:r w:rsidR="00691A38">
                  <w:rPr>
                    <w:noProof/>
                    <w:webHidden/>
                  </w:rPr>
                  <w:tab/>
                </w:r>
                <w:r w:rsidR="00691A38">
                  <w:rPr>
                    <w:noProof/>
                    <w:webHidden/>
                  </w:rPr>
                  <w:fldChar w:fldCharType="begin"/>
                </w:r>
                <w:r w:rsidR="00691A38">
                  <w:rPr>
                    <w:noProof/>
                    <w:webHidden/>
                  </w:rPr>
                  <w:instrText xml:space="preserve"> PAGEREF _Toc66444498 \h </w:instrText>
                </w:r>
                <w:r w:rsidR="00691A38">
                  <w:rPr>
                    <w:noProof/>
                    <w:webHidden/>
                  </w:rPr>
                </w:r>
                <w:r w:rsidR="00691A38">
                  <w:rPr>
                    <w:noProof/>
                    <w:webHidden/>
                  </w:rPr>
                  <w:fldChar w:fldCharType="separate"/>
                </w:r>
                <w:r w:rsidR="00691A38">
                  <w:rPr>
                    <w:noProof/>
                    <w:webHidden/>
                  </w:rPr>
                  <w:t>50</w:t>
                </w:r>
                <w:r w:rsidR="00691A38">
                  <w:rPr>
                    <w:noProof/>
                    <w:webHidden/>
                  </w:rPr>
                  <w:fldChar w:fldCharType="end"/>
                </w:r>
              </w:hyperlink>
            </w:p>
            <w:p w14:paraId="6AFF5ECA" w14:textId="7CED6889" w:rsidR="00691A38" w:rsidRDefault="00FE3CE8">
              <w:pPr>
                <w:pStyle w:val="TOC2"/>
                <w:tabs>
                  <w:tab w:val="right" w:leader="dot" w:pos="9350"/>
                </w:tabs>
                <w:rPr>
                  <w:rFonts w:eastAsiaTheme="minorEastAsia" w:cstheme="minorBidi"/>
                  <w:b w:val="0"/>
                  <w:bCs w:val="0"/>
                  <w:noProof/>
                  <w:sz w:val="24"/>
                  <w:szCs w:val="24"/>
                </w:rPr>
              </w:pPr>
              <w:hyperlink w:anchor="_Toc66444499" w:history="1">
                <w:r w:rsidR="00691A38" w:rsidRPr="00453B4B">
                  <w:rPr>
                    <w:rStyle w:val="Hyperlink"/>
                    <w:noProof/>
                  </w:rPr>
                  <w:t>Bio2 CURE: Evolution of Antibiotic Resistance Lab 11</w:t>
                </w:r>
                <w:r w:rsidR="00691A38">
                  <w:rPr>
                    <w:noProof/>
                    <w:webHidden/>
                  </w:rPr>
                  <w:tab/>
                </w:r>
                <w:r w:rsidR="00691A38">
                  <w:rPr>
                    <w:noProof/>
                    <w:webHidden/>
                  </w:rPr>
                  <w:fldChar w:fldCharType="begin"/>
                </w:r>
                <w:r w:rsidR="00691A38">
                  <w:rPr>
                    <w:noProof/>
                    <w:webHidden/>
                  </w:rPr>
                  <w:instrText xml:space="preserve"> PAGEREF _Toc66444499 \h </w:instrText>
                </w:r>
                <w:r w:rsidR="00691A38">
                  <w:rPr>
                    <w:noProof/>
                    <w:webHidden/>
                  </w:rPr>
                </w:r>
                <w:r w:rsidR="00691A38">
                  <w:rPr>
                    <w:noProof/>
                    <w:webHidden/>
                  </w:rPr>
                  <w:fldChar w:fldCharType="separate"/>
                </w:r>
                <w:r w:rsidR="00691A38">
                  <w:rPr>
                    <w:noProof/>
                    <w:webHidden/>
                  </w:rPr>
                  <w:t>53</w:t>
                </w:r>
                <w:r w:rsidR="00691A38">
                  <w:rPr>
                    <w:noProof/>
                    <w:webHidden/>
                  </w:rPr>
                  <w:fldChar w:fldCharType="end"/>
                </w:r>
              </w:hyperlink>
            </w:p>
            <w:p w14:paraId="61E46271" w14:textId="1B09309E" w:rsidR="00691A38" w:rsidRDefault="00FE3CE8">
              <w:pPr>
                <w:pStyle w:val="TOC2"/>
                <w:tabs>
                  <w:tab w:val="right" w:leader="dot" w:pos="9350"/>
                </w:tabs>
                <w:rPr>
                  <w:rFonts w:eastAsiaTheme="minorEastAsia" w:cstheme="minorBidi"/>
                  <w:b w:val="0"/>
                  <w:bCs w:val="0"/>
                  <w:noProof/>
                  <w:sz w:val="24"/>
                  <w:szCs w:val="24"/>
                </w:rPr>
              </w:pPr>
              <w:hyperlink w:anchor="_Toc66444500" w:history="1">
                <w:r w:rsidR="00691A38" w:rsidRPr="00453B4B">
                  <w:rPr>
                    <w:rStyle w:val="Hyperlink"/>
                    <w:noProof/>
                  </w:rPr>
                  <w:t>Bio2 CURE: Evolution of Antibiotic Resistance Lab 12</w:t>
                </w:r>
                <w:r w:rsidR="00691A38">
                  <w:rPr>
                    <w:noProof/>
                    <w:webHidden/>
                  </w:rPr>
                  <w:tab/>
                </w:r>
                <w:r w:rsidR="00691A38">
                  <w:rPr>
                    <w:noProof/>
                    <w:webHidden/>
                  </w:rPr>
                  <w:fldChar w:fldCharType="begin"/>
                </w:r>
                <w:r w:rsidR="00691A38">
                  <w:rPr>
                    <w:noProof/>
                    <w:webHidden/>
                  </w:rPr>
                  <w:instrText xml:space="preserve"> PAGEREF _Toc66444500 \h </w:instrText>
                </w:r>
                <w:r w:rsidR="00691A38">
                  <w:rPr>
                    <w:noProof/>
                    <w:webHidden/>
                  </w:rPr>
                </w:r>
                <w:r w:rsidR="00691A38">
                  <w:rPr>
                    <w:noProof/>
                    <w:webHidden/>
                  </w:rPr>
                  <w:fldChar w:fldCharType="separate"/>
                </w:r>
                <w:r w:rsidR="00691A38">
                  <w:rPr>
                    <w:noProof/>
                    <w:webHidden/>
                  </w:rPr>
                  <w:t>54</w:t>
                </w:r>
                <w:r w:rsidR="00691A38">
                  <w:rPr>
                    <w:noProof/>
                    <w:webHidden/>
                  </w:rPr>
                  <w:fldChar w:fldCharType="end"/>
                </w:r>
              </w:hyperlink>
            </w:p>
            <w:p w14:paraId="11A17B05" w14:textId="2D8F6C38" w:rsidR="00691A38" w:rsidRDefault="00FE3CE8">
              <w:pPr>
                <w:pStyle w:val="TOC2"/>
                <w:tabs>
                  <w:tab w:val="right" w:leader="dot" w:pos="9350"/>
                </w:tabs>
                <w:rPr>
                  <w:rFonts w:eastAsiaTheme="minorEastAsia" w:cstheme="minorBidi"/>
                  <w:b w:val="0"/>
                  <w:bCs w:val="0"/>
                  <w:noProof/>
                  <w:sz w:val="24"/>
                  <w:szCs w:val="24"/>
                </w:rPr>
              </w:pPr>
              <w:hyperlink w:anchor="_Toc66444501" w:history="1">
                <w:r w:rsidR="00691A38" w:rsidRPr="00453B4B">
                  <w:rPr>
                    <w:rStyle w:val="Hyperlink"/>
                    <w:noProof/>
                  </w:rPr>
                  <w:t>Appendices</w:t>
                </w:r>
                <w:r w:rsidR="00691A38">
                  <w:rPr>
                    <w:noProof/>
                    <w:webHidden/>
                  </w:rPr>
                  <w:tab/>
                </w:r>
                <w:r w:rsidR="00691A38">
                  <w:rPr>
                    <w:noProof/>
                    <w:webHidden/>
                  </w:rPr>
                  <w:fldChar w:fldCharType="begin"/>
                </w:r>
                <w:r w:rsidR="00691A38">
                  <w:rPr>
                    <w:noProof/>
                    <w:webHidden/>
                  </w:rPr>
                  <w:instrText xml:space="preserve"> PAGEREF _Toc66444501 \h </w:instrText>
                </w:r>
                <w:r w:rsidR="00691A38">
                  <w:rPr>
                    <w:noProof/>
                    <w:webHidden/>
                  </w:rPr>
                </w:r>
                <w:r w:rsidR="00691A38">
                  <w:rPr>
                    <w:noProof/>
                    <w:webHidden/>
                  </w:rPr>
                  <w:fldChar w:fldCharType="separate"/>
                </w:r>
                <w:r w:rsidR="00691A38">
                  <w:rPr>
                    <w:noProof/>
                    <w:webHidden/>
                  </w:rPr>
                  <w:t>56</w:t>
                </w:r>
                <w:r w:rsidR="00691A38">
                  <w:rPr>
                    <w:noProof/>
                    <w:webHidden/>
                  </w:rPr>
                  <w:fldChar w:fldCharType="end"/>
                </w:r>
              </w:hyperlink>
            </w:p>
            <w:p w14:paraId="7AF92CDB" w14:textId="1CEAE34B" w:rsidR="00691A38" w:rsidRDefault="00FE3CE8">
              <w:pPr>
                <w:pStyle w:val="TOC3"/>
                <w:tabs>
                  <w:tab w:val="right" w:leader="dot" w:pos="9350"/>
                </w:tabs>
                <w:rPr>
                  <w:rFonts w:eastAsiaTheme="minorEastAsia" w:cstheme="minorBidi"/>
                  <w:noProof/>
                  <w:sz w:val="24"/>
                  <w:szCs w:val="24"/>
                </w:rPr>
              </w:pPr>
              <w:hyperlink w:anchor="_Toc66444502" w:history="1">
                <w:r w:rsidR="00691A38" w:rsidRPr="00453B4B">
                  <w:rPr>
                    <w:rStyle w:val="Hyperlink"/>
                    <w:noProof/>
                  </w:rPr>
                  <w:t>Bacteria Daily Transfer Information and Tracking Sheet</w:t>
                </w:r>
                <w:r w:rsidR="00691A38">
                  <w:rPr>
                    <w:noProof/>
                    <w:webHidden/>
                  </w:rPr>
                  <w:tab/>
                </w:r>
                <w:r w:rsidR="00691A38">
                  <w:rPr>
                    <w:noProof/>
                    <w:webHidden/>
                  </w:rPr>
                  <w:fldChar w:fldCharType="begin"/>
                </w:r>
                <w:r w:rsidR="00691A38">
                  <w:rPr>
                    <w:noProof/>
                    <w:webHidden/>
                  </w:rPr>
                  <w:instrText xml:space="preserve"> PAGEREF _Toc66444502 \h </w:instrText>
                </w:r>
                <w:r w:rsidR="00691A38">
                  <w:rPr>
                    <w:noProof/>
                    <w:webHidden/>
                  </w:rPr>
                </w:r>
                <w:r w:rsidR="00691A38">
                  <w:rPr>
                    <w:noProof/>
                    <w:webHidden/>
                  </w:rPr>
                  <w:fldChar w:fldCharType="separate"/>
                </w:r>
                <w:r w:rsidR="00691A38">
                  <w:rPr>
                    <w:noProof/>
                    <w:webHidden/>
                  </w:rPr>
                  <w:t>56</w:t>
                </w:r>
                <w:r w:rsidR="00691A38">
                  <w:rPr>
                    <w:noProof/>
                    <w:webHidden/>
                  </w:rPr>
                  <w:fldChar w:fldCharType="end"/>
                </w:r>
              </w:hyperlink>
            </w:p>
            <w:p w14:paraId="443AB6AF" w14:textId="245ED723" w:rsidR="00691A38" w:rsidRDefault="00FE3CE8">
              <w:pPr>
                <w:pStyle w:val="TOC3"/>
                <w:tabs>
                  <w:tab w:val="right" w:leader="dot" w:pos="9350"/>
                </w:tabs>
                <w:rPr>
                  <w:rFonts w:eastAsiaTheme="minorEastAsia" w:cstheme="minorBidi"/>
                  <w:noProof/>
                  <w:sz w:val="24"/>
                  <w:szCs w:val="24"/>
                </w:rPr>
              </w:pPr>
              <w:hyperlink w:anchor="_Toc66444503" w:history="1">
                <w:r w:rsidR="00691A38" w:rsidRPr="00453B4B">
                  <w:rPr>
                    <w:rStyle w:val="Hyperlink"/>
                    <w:noProof/>
                  </w:rPr>
                  <w:t>Competition Drop-In Notes</w:t>
                </w:r>
                <w:r w:rsidR="00691A38">
                  <w:rPr>
                    <w:noProof/>
                    <w:webHidden/>
                  </w:rPr>
                  <w:tab/>
                </w:r>
                <w:r w:rsidR="00691A38">
                  <w:rPr>
                    <w:noProof/>
                    <w:webHidden/>
                  </w:rPr>
                  <w:fldChar w:fldCharType="begin"/>
                </w:r>
                <w:r w:rsidR="00691A38">
                  <w:rPr>
                    <w:noProof/>
                    <w:webHidden/>
                  </w:rPr>
                  <w:instrText xml:space="preserve"> PAGEREF _Toc66444503 \h </w:instrText>
                </w:r>
                <w:r w:rsidR="00691A38">
                  <w:rPr>
                    <w:noProof/>
                    <w:webHidden/>
                  </w:rPr>
                </w:r>
                <w:r w:rsidR="00691A38">
                  <w:rPr>
                    <w:noProof/>
                    <w:webHidden/>
                  </w:rPr>
                  <w:fldChar w:fldCharType="separate"/>
                </w:r>
                <w:r w:rsidR="00691A38">
                  <w:rPr>
                    <w:noProof/>
                    <w:webHidden/>
                  </w:rPr>
                  <w:t>63</w:t>
                </w:r>
                <w:r w:rsidR="00691A38">
                  <w:rPr>
                    <w:noProof/>
                    <w:webHidden/>
                  </w:rPr>
                  <w:fldChar w:fldCharType="end"/>
                </w:r>
              </w:hyperlink>
            </w:p>
            <w:p w14:paraId="1B7F2B6C" w14:textId="0E86147B" w:rsidR="00691A38" w:rsidRDefault="00FE3CE8">
              <w:pPr>
                <w:pStyle w:val="TOC3"/>
                <w:tabs>
                  <w:tab w:val="right" w:leader="dot" w:pos="9350"/>
                </w:tabs>
                <w:rPr>
                  <w:rFonts w:eastAsiaTheme="minorEastAsia" w:cstheme="minorBidi"/>
                  <w:noProof/>
                  <w:sz w:val="24"/>
                  <w:szCs w:val="24"/>
                </w:rPr>
              </w:pPr>
              <w:hyperlink w:anchor="_Toc66444504" w:history="1">
                <w:r w:rsidR="00691A38" w:rsidRPr="00453B4B">
                  <w:rPr>
                    <w:rStyle w:val="Hyperlink"/>
                    <w:noProof/>
                  </w:rPr>
                  <w:t>Example Practice Data Sheets for Lab 3 &amp; 4</w:t>
                </w:r>
                <w:r w:rsidR="00691A38">
                  <w:rPr>
                    <w:noProof/>
                    <w:webHidden/>
                  </w:rPr>
                  <w:tab/>
                </w:r>
                <w:r w:rsidR="00691A38">
                  <w:rPr>
                    <w:noProof/>
                    <w:webHidden/>
                  </w:rPr>
                  <w:fldChar w:fldCharType="begin"/>
                </w:r>
                <w:r w:rsidR="00691A38">
                  <w:rPr>
                    <w:noProof/>
                    <w:webHidden/>
                  </w:rPr>
                  <w:instrText xml:space="preserve"> PAGEREF _Toc66444504 \h </w:instrText>
                </w:r>
                <w:r w:rsidR="00691A38">
                  <w:rPr>
                    <w:noProof/>
                    <w:webHidden/>
                  </w:rPr>
                </w:r>
                <w:r w:rsidR="00691A38">
                  <w:rPr>
                    <w:noProof/>
                    <w:webHidden/>
                  </w:rPr>
                  <w:fldChar w:fldCharType="separate"/>
                </w:r>
                <w:r w:rsidR="00691A38">
                  <w:rPr>
                    <w:noProof/>
                    <w:webHidden/>
                  </w:rPr>
                  <w:t>65</w:t>
                </w:r>
                <w:r w:rsidR="00691A38">
                  <w:rPr>
                    <w:noProof/>
                    <w:webHidden/>
                  </w:rPr>
                  <w:fldChar w:fldCharType="end"/>
                </w:r>
              </w:hyperlink>
            </w:p>
            <w:p w14:paraId="78B18B86" w14:textId="4D9C429E" w:rsidR="00691A38" w:rsidRDefault="00FE3CE8">
              <w:pPr>
                <w:pStyle w:val="TOC3"/>
                <w:tabs>
                  <w:tab w:val="right" w:leader="dot" w:pos="9350"/>
                </w:tabs>
                <w:rPr>
                  <w:rFonts w:eastAsiaTheme="minorEastAsia" w:cstheme="minorBidi"/>
                  <w:noProof/>
                  <w:sz w:val="24"/>
                  <w:szCs w:val="24"/>
                </w:rPr>
              </w:pPr>
              <w:hyperlink w:anchor="_Toc66444505" w:history="1">
                <w:r w:rsidR="00691A38" w:rsidRPr="00453B4B">
                  <w:rPr>
                    <w:rStyle w:val="Hyperlink"/>
                    <w:noProof/>
                  </w:rPr>
                  <w:t>R code for lab 3</w:t>
                </w:r>
                <w:r w:rsidR="00691A38">
                  <w:rPr>
                    <w:noProof/>
                    <w:webHidden/>
                  </w:rPr>
                  <w:tab/>
                </w:r>
                <w:r w:rsidR="00691A38">
                  <w:rPr>
                    <w:noProof/>
                    <w:webHidden/>
                  </w:rPr>
                  <w:fldChar w:fldCharType="begin"/>
                </w:r>
                <w:r w:rsidR="00691A38">
                  <w:rPr>
                    <w:noProof/>
                    <w:webHidden/>
                  </w:rPr>
                  <w:instrText xml:space="preserve"> PAGEREF _Toc66444505 \h </w:instrText>
                </w:r>
                <w:r w:rsidR="00691A38">
                  <w:rPr>
                    <w:noProof/>
                    <w:webHidden/>
                  </w:rPr>
                </w:r>
                <w:r w:rsidR="00691A38">
                  <w:rPr>
                    <w:noProof/>
                    <w:webHidden/>
                  </w:rPr>
                  <w:fldChar w:fldCharType="separate"/>
                </w:r>
                <w:r w:rsidR="00691A38">
                  <w:rPr>
                    <w:noProof/>
                    <w:webHidden/>
                  </w:rPr>
                  <w:t>66</w:t>
                </w:r>
                <w:r w:rsidR="00691A38">
                  <w:rPr>
                    <w:noProof/>
                    <w:webHidden/>
                  </w:rPr>
                  <w:fldChar w:fldCharType="end"/>
                </w:r>
              </w:hyperlink>
            </w:p>
            <w:p w14:paraId="4E4283D9" w14:textId="0D42A6F5" w:rsidR="00691A38" w:rsidRDefault="00FE3CE8">
              <w:pPr>
                <w:pStyle w:val="TOC3"/>
                <w:tabs>
                  <w:tab w:val="right" w:leader="dot" w:pos="9350"/>
                </w:tabs>
                <w:rPr>
                  <w:rFonts w:eastAsiaTheme="minorEastAsia" w:cstheme="minorBidi"/>
                  <w:noProof/>
                  <w:sz w:val="24"/>
                  <w:szCs w:val="24"/>
                </w:rPr>
              </w:pPr>
              <w:hyperlink w:anchor="_Toc66444506" w:history="1">
                <w:r w:rsidR="00691A38" w:rsidRPr="00453B4B">
                  <w:rPr>
                    <w:rStyle w:val="Hyperlink"/>
                    <w:noProof/>
                  </w:rPr>
                  <w:t>Additional Functions</w:t>
                </w:r>
                <w:r w:rsidR="00691A38">
                  <w:rPr>
                    <w:noProof/>
                    <w:webHidden/>
                  </w:rPr>
                  <w:tab/>
                </w:r>
                <w:r w:rsidR="00691A38">
                  <w:rPr>
                    <w:noProof/>
                    <w:webHidden/>
                  </w:rPr>
                  <w:fldChar w:fldCharType="begin"/>
                </w:r>
                <w:r w:rsidR="00691A38">
                  <w:rPr>
                    <w:noProof/>
                    <w:webHidden/>
                  </w:rPr>
                  <w:instrText xml:space="preserve"> PAGEREF _Toc66444506 \h </w:instrText>
                </w:r>
                <w:r w:rsidR="00691A38">
                  <w:rPr>
                    <w:noProof/>
                    <w:webHidden/>
                  </w:rPr>
                </w:r>
                <w:r w:rsidR="00691A38">
                  <w:rPr>
                    <w:noProof/>
                    <w:webHidden/>
                  </w:rPr>
                  <w:fldChar w:fldCharType="separate"/>
                </w:r>
                <w:r w:rsidR="00691A38">
                  <w:rPr>
                    <w:noProof/>
                    <w:webHidden/>
                  </w:rPr>
                  <w:t>70</w:t>
                </w:r>
                <w:r w:rsidR="00691A38">
                  <w:rPr>
                    <w:noProof/>
                    <w:webHidden/>
                  </w:rPr>
                  <w:fldChar w:fldCharType="end"/>
                </w:r>
              </w:hyperlink>
            </w:p>
            <w:p w14:paraId="68C8F286" w14:textId="1A2968C3" w:rsidR="00691A38" w:rsidRDefault="00FE3CE8">
              <w:pPr>
                <w:pStyle w:val="TOC3"/>
                <w:tabs>
                  <w:tab w:val="right" w:leader="dot" w:pos="9350"/>
                </w:tabs>
                <w:rPr>
                  <w:rFonts w:eastAsiaTheme="minorEastAsia" w:cstheme="minorBidi"/>
                  <w:noProof/>
                  <w:sz w:val="24"/>
                  <w:szCs w:val="24"/>
                </w:rPr>
              </w:pPr>
              <w:hyperlink w:anchor="_Toc66444507" w:history="1">
                <w:r w:rsidR="00691A38" w:rsidRPr="00453B4B">
                  <w:rPr>
                    <w:rStyle w:val="Hyperlink"/>
                    <w:noProof/>
                  </w:rPr>
                  <w:t>R code for lab 4</w:t>
                </w:r>
                <w:r w:rsidR="00691A38">
                  <w:rPr>
                    <w:noProof/>
                    <w:webHidden/>
                  </w:rPr>
                  <w:tab/>
                </w:r>
                <w:r w:rsidR="00691A38">
                  <w:rPr>
                    <w:noProof/>
                    <w:webHidden/>
                  </w:rPr>
                  <w:fldChar w:fldCharType="begin"/>
                </w:r>
                <w:r w:rsidR="00691A38">
                  <w:rPr>
                    <w:noProof/>
                    <w:webHidden/>
                  </w:rPr>
                  <w:instrText xml:space="preserve"> PAGEREF _Toc66444507 \h </w:instrText>
                </w:r>
                <w:r w:rsidR="00691A38">
                  <w:rPr>
                    <w:noProof/>
                    <w:webHidden/>
                  </w:rPr>
                </w:r>
                <w:r w:rsidR="00691A38">
                  <w:rPr>
                    <w:noProof/>
                    <w:webHidden/>
                  </w:rPr>
                  <w:fldChar w:fldCharType="separate"/>
                </w:r>
                <w:r w:rsidR="00691A38">
                  <w:rPr>
                    <w:noProof/>
                    <w:webHidden/>
                  </w:rPr>
                  <w:t>73</w:t>
                </w:r>
                <w:r w:rsidR="00691A38">
                  <w:rPr>
                    <w:noProof/>
                    <w:webHidden/>
                  </w:rPr>
                  <w:fldChar w:fldCharType="end"/>
                </w:r>
              </w:hyperlink>
            </w:p>
            <w:p w14:paraId="000CDE98" w14:textId="19E49A74" w:rsidR="00691A38" w:rsidRDefault="00FE3CE8">
              <w:pPr>
                <w:pStyle w:val="TOC3"/>
                <w:tabs>
                  <w:tab w:val="right" w:leader="dot" w:pos="9350"/>
                </w:tabs>
                <w:rPr>
                  <w:rFonts w:eastAsiaTheme="minorEastAsia" w:cstheme="minorBidi"/>
                  <w:noProof/>
                  <w:sz w:val="24"/>
                  <w:szCs w:val="24"/>
                </w:rPr>
              </w:pPr>
              <w:hyperlink w:anchor="_Toc66444508" w:history="1">
                <w:r w:rsidR="00691A38" w:rsidRPr="00453B4B">
                  <w:rPr>
                    <w:rStyle w:val="Hyperlink"/>
                    <w:noProof/>
                  </w:rPr>
                  <w:t>MIC maps for practice, Lab 4</w:t>
                </w:r>
                <w:r w:rsidR="00691A38">
                  <w:rPr>
                    <w:noProof/>
                    <w:webHidden/>
                  </w:rPr>
                  <w:tab/>
                </w:r>
                <w:r w:rsidR="00691A38">
                  <w:rPr>
                    <w:noProof/>
                    <w:webHidden/>
                  </w:rPr>
                  <w:fldChar w:fldCharType="begin"/>
                </w:r>
                <w:r w:rsidR="00691A38">
                  <w:rPr>
                    <w:noProof/>
                    <w:webHidden/>
                  </w:rPr>
                  <w:instrText xml:space="preserve"> PAGEREF _Toc66444508 \h </w:instrText>
                </w:r>
                <w:r w:rsidR="00691A38">
                  <w:rPr>
                    <w:noProof/>
                    <w:webHidden/>
                  </w:rPr>
                </w:r>
                <w:r w:rsidR="00691A38">
                  <w:rPr>
                    <w:noProof/>
                    <w:webHidden/>
                  </w:rPr>
                  <w:fldChar w:fldCharType="separate"/>
                </w:r>
                <w:r w:rsidR="00691A38">
                  <w:rPr>
                    <w:noProof/>
                    <w:webHidden/>
                  </w:rPr>
                  <w:t>76</w:t>
                </w:r>
                <w:r w:rsidR="00691A38">
                  <w:rPr>
                    <w:noProof/>
                    <w:webHidden/>
                  </w:rPr>
                  <w:fldChar w:fldCharType="end"/>
                </w:r>
              </w:hyperlink>
            </w:p>
            <w:p w14:paraId="08C40D84" w14:textId="703ABB7D" w:rsidR="00691A38" w:rsidRDefault="00FE3CE8">
              <w:pPr>
                <w:pStyle w:val="TOC3"/>
                <w:tabs>
                  <w:tab w:val="right" w:leader="dot" w:pos="9350"/>
                </w:tabs>
                <w:rPr>
                  <w:rFonts w:eastAsiaTheme="minorEastAsia" w:cstheme="minorBidi"/>
                  <w:noProof/>
                  <w:sz w:val="24"/>
                  <w:szCs w:val="24"/>
                </w:rPr>
              </w:pPr>
              <w:hyperlink w:anchor="_Toc66444509" w:history="1">
                <w:r w:rsidR="00691A38" w:rsidRPr="00453B4B">
                  <w:rPr>
                    <w:rStyle w:val="Hyperlink"/>
                    <w:noProof/>
                  </w:rPr>
                  <w:t>Example Data Sheets for calculating competitive fitness</w:t>
                </w:r>
                <w:r w:rsidR="00691A38">
                  <w:rPr>
                    <w:noProof/>
                    <w:webHidden/>
                  </w:rPr>
                  <w:tab/>
                </w:r>
                <w:r w:rsidR="00691A38">
                  <w:rPr>
                    <w:noProof/>
                    <w:webHidden/>
                  </w:rPr>
                  <w:fldChar w:fldCharType="begin"/>
                </w:r>
                <w:r w:rsidR="00691A38">
                  <w:rPr>
                    <w:noProof/>
                    <w:webHidden/>
                  </w:rPr>
                  <w:instrText xml:space="preserve"> PAGEREF _Toc66444509 \h </w:instrText>
                </w:r>
                <w:r w:rsidR="00691A38">
                  <w:rPr>
                    <w:noProof/>
                    <w:webHidden/>
                  </w:rPr>
                </w:r>
                <w:r w:rsidR="00691A38">
                  <w:rPr>
                    <w:noProof/>
                    <w:webHidden/>
                  </w:rPr>
                  <w:fldChar w:fldCharType="separate"/>
                </w:r>
                <w:r w:rsidR="00691A38">
                  <w:rPr>
                    <w:noProof/>
                    <w:webHidden/>
                  </w:rPr>
                  <w:t>79</w:t>
                </w:r>
                <w:r w:rsidR="00691A38">
                  <w:rPr>
                    <w:noProof/>
                    <w:webHidden/>
                  </w:rPr>
                  <w:fldChar w:fldCharType="end"/>
                </w:r>
              </w:hyperlink>
            </w:p>
            <w:p w14:paraId="64473F71" w14:textId="727EF6EB" w:rsidR="00691A38" w:rsidRDefault="00FE3CE8">
              <w:pPr>
                <w:pStyle w:val="TOC3"/>
                <w:tabs>
                  <w:tab w:val="right" w:leader="dot" w:pos="9350"/>
                </w:tabs>
                <w:rPr>
                  <w:rFonts w:eastAsiaTheme="minorEastAsia" w:cstheme="minorBidi"/>
                  <w:noProof/>
                  <w:sz w:val="24"/>
                  <w:szCs w:val="24"/>
                </w:rPr>
              </w:pPr>
              <w:hyperlink w:anchor="_Toc66444510" w:history="1">
                <w:r w:rsidR="00691A38" w:rsidRPr="00453B4B">
                  <w:rPr>
                    <w:rStyle w:val="Hyperlink"/>
                    <w:noProof/>
                  </w:rPr>
                  <w:t>R code for lab 4</w:t>
                </w:r>
                <w:r w:rsidR="00691A38">
                  <w:rPr>
                    <w:noProof/>
                    <w:webHidden/>
                  </w:rPr>
                  <w:tab/>
                </w:r>
                <w:r w:rsidR="00691A38">
                  <w:rPr>
                    <w:noProof/>
                    <w:webHidden/>
                  </w:rPr>
                  <w:fldChar w:fldCharType="begin"/>
                </w:r>
                <w:r w:rsidR="00691A38">
                  <w:rPr>
                    <w:noProof/>
                    <w:webHidden/>
                  </w:rPr>
                  <w:instrText xml:space="preserve"> PAGEREF _Toc66444510 \h </w:instrText>
                </w:r>
                <w:r w:rsidR="00691A38">
                  <w:rPr>
                    <w:noProof/>
                    <w:webHidden/>
                  </w:rPr>
                </w:r>
                <w:r w:rsidR="00691A38">
                  <w:rPr>
                    <w:noProof/>
                    <w:webHidden/>
                  </w:rPr>
                  <w:fldChar w:fldCharType="separate"/>
                </w:r>
                <w:r w:rsidR="00691A38">
                  <w:rPr>
                    <w:noProof/>
                    <w:webHidden/>
                  </w:rPr>
                  <w:t>81</w:t>
                </w:r>
                <w:r w:rsidR="00691A38">
                  <w:rPr>
                    <w:noProof/>
                    <w:webHidden/>
                  </w:rPr>
                  <w:fldChar w:fldCharType="end"/>
                </w:r>
              </w:hyperlink>
            </w:p>
            <w:p w14:paraId="1C59CC48" w14:textId="6B7EB2CF" w:rsidR="00691A38" w:rsidRDefault="00FE3CE8">
              <w:pPr>
                <w:pStyle w:val="TOC3"/>
                <w:tabs>
                  <w:tab w:val="right" w:leader="dot" w:pos="9350"/>
                </w:tabs>
                <w:rPr>
                  <w:rFonts w:eastAsiaTheme="minorEastAsia" w:cstheme="minorBidi"/>
                  <w:noProof/>
                  <w:sz w:val="24"/>
                  <w:szCs w:val="24"/>
                </w:rPr>
              </w:pPr>
              <w:hyperlink w:anchor="_Toc66444511" w:history="1">
                <w:r w:rsidR="00691A38" w:rsidRPr="00453B4B">
                  <w:rPr>
                    <w:rStyle w:val="Hyperlink"/>
                    <w:noProof/>
                  </w:rPr>
                  <w:t>rpoB Sequence File</w:t>
                </w:r>
                <w:r w:rsidR="00691A38">
                  <w:rPr>
                    <w:noProof/>
                    <w:webHidden/>
                  </w:rPr>
                  <w:tab/>
                </w:r>
                <w:r w:rsidR="00691A38">
                  <w:rPr>
                    <w:noProof/>
                    <w:webHidden/>
                  </w:rPr>
                  <w:fldChar w:fldCharType="begin"/>
                </w:r>
                <w:r w:rsidR="00691A38">
                  <w:rPr>
                    <w:noProof/>
                    <w:webHidden/>
                  </w:rPr>
                  <w:instrText xml:space="preserve"> PAGEREF _Toc66444511 \h </w:instrText>
                </w:r>
                <w:r w:rsidR="00691A38">
                  <w:rPr>
                    <w:noProof/>
                    <w:webHidden/>
                  </w:rPr>
                </w:r>
                <w:r w:rsidR="00691A38">
                  <w:rPr>
                    <w:noProof/>
                    <w:webHidden/>
                  </w:rPr>
                  <w:fldChar w:fldCharType="separate"/>
                </w:r>
                <w:r w:rsidR="00691A38">
                  <w:rPr>
                    <w:noProof/>
                    <w:webHidden/>
                  </w:rPr>
                  <w:t>89</w:t>
                </w:r>
                <w:r w:rsidR="00691A38">
                  <w:rPr>
                    <w:noProof/>
                    <w:webHidden/>
                  </w:rPr>
                  <w:fldChar w:fldCharType="end"/>
                </w:r>
              </w:hyperlink>
            </w:p>
            <w:p w14:paraId="3BFE9B95" w14:textId="505E5326" w:rsidR="00691A38" w:rsidRDefault="00FE3CE8">
              <w:pPr>
                <w:pStyle w:val="TOC3"/>
                <w:tabs>
                  <w:tab w:val="right" w:leader="dot" w:pos="9350"/>
                </w:tabs>
                <w:rPr>
                  <w:rFonts w:eastAsiaTheme="minorEastAsia" w:cstheme="minorBidi"/>
                  <w:noProof/>
                  <w:sz w:val="24"/>
                  <w:szCs w:val="24"/>
                </w:rPr>
              </w:pPr>
              <w:hyperlink w:anchor="_Toc66444512" w:history="1">
                <w:r w:rsidR="00691A38" w:rsidRPr="00453B4B">
                  <w:rPr>
                    <w:rStyle w:val="Hyperlink"/>
                    <w:noProof/>
                  </w:rPr>
                  <w:t>Pymol Cheat Sheet</w:t>
                </w:r>
                <w:r w:rsidR="00691A38">
                  <w:rPr>
                    <w:noProof/>
                    <w:webHidden/>
                  </w:rPr>
                  <w:tab/>
                </w:r>
                <w:r w:rsidR="00691A38">
                  <w:rPr>
                    <w:noProof/>
                    <w:webHidden/>
                  </w:rPr>
                  <w:fldChar w:fldCharType="begin"/>
                </w:r>
                <w:r w:rsidR="00691A38">
                  <w:rPr>
                    <w:noProof/>
                    <w:webHidden/>
                  </w:rPr>
                  <w:instrText xml:space="preserve"> PAGEREF _Toc66444512 \h </w:instrText>
                </w:r>
                <w:r w:rsidR="00691A38">
                  <w:rPr>
                    <w:noProof/>
                    <w:webHidden/>
                  </w:rPr>
                </w:r>
                <w:r w:rsidR="00691A38">
                  <w:rPr>
                    <w:noProof/>
                    <w:webHidden/>
                  </w:rPr>
                  <w:fldChar w:fldCharType="separate"/>
                </w:r>
                <w:r w:rsidR="00691A38">
                  <w:rPr>
                    <w:noProof/>
                    <w:webHidden/>
                  </w:rPr>
                  <w:t>93</w:t>
                </w:r>
                <w:r w:rsidR="00691A38">
                  <w:rPr>
                    <w:noProof/>
                    <w:webHidden/>
                  </w:rPr>
                  <w:fldChar w:fldCharType="end"/>
                </w:r>
              </w:hyperlink>
            </w:p>
            <w:p w14:paraId="31A36A2A" w14:textId="2F0203CE" w:rsidR="00691A38" w:rsidRDefault="00FE3CE8">
              <w:pPr>
                <w:pStyle w:val="TOC3"/>
                <w:tabs>
                  <w:tab w:val="right" w:leader="dot" w:pos="9350"/>
                </w:tabs>
                <w:rPr>
                  <w:rFonts w:eastAsiaTheme="minorEastAsia" w:cstheme="minorBidi"/>
                  <w:noProof/>
                  <w:sz w:val="24"/>
                  <w:szCs w:val="24"/>
                </w:rPr>
              </w:pPr>
              <w:hyperlink w:anchor="_Toc66444513" w:history="1">
                <w:r w:rsidR="00691A38" w:rsidRPr="00453B4B">
                  <w:rPr>
                    <w:rStyle w:val="Hyperlink"/>
                    <w:noProof/>
                  </w:rPr>
                  <w:t>CURE Peer Facilitator</w:t>
                </w:r>
                <w:r w:rsidR="00691A38">
                  <w:rPr>
                    <w:noProof/>
                    <w:webHidden/>
                  </w:rPr>
                  <w:tab/>
                </w:r>
                <w:r w:rsidR="00691A38">
                  <w:rPr>
                    <w:noProof/>
                    <w:webHidden/>
                  </w:rPr>
                  <w:fldChar w:fldCharType="begin"/>
                </w:r>
                <w:r w:rsidR="00691A38">
                  <w:rPr>
                    <w:noProof/>
                    <w:webHidden/>
                  </w:rPr>
                  <w:instrText xml:space="preserve"> PAGEREF _Toc66444513 \h </w:instrText>
                </w:r>
                <w:r w:rsidR="00691A38">
                  <w:rPr>
                    <w:noProof/>
                    <w:webHidden/>
                  </w:rPr>
                </w:r>
                <w:r w:rsidR="00691A38">
                  <w:rPr>
                    <w:noProof/>
                    <w:webHidden/>
                  </w:rPr>
                  <w:fldChar w:fldCharType="separate"/>
                </w:r>
                <w:r w:rsidR="00691A38">
                  <w:rPr>
                    <w:noProof/>
                    <w:webHidden/>
                  </w:rPr>
                  <w:t>94</w:t>
                </w:r>
                <w:r w:rsidR="00691A38">
                  <w:rPr>
                    <w:noProof/>
                    <w:webHidden/>
                  </w:rPr>
                  <w:fldChar w:fldCharType="end"/>
                </w:r>
              </w:hyperlink>
            </w:p>
            <w:p w14:paraId="652C8839" w14:textId="01730070" w:rsidR="00691A38" w:rsidRDefault="00FE3CE8">
              <w:pPr>
                <w:pStyle w:val="TOC1"/>
                <w:tabs>
                  <w:tab w:val="right" w:leader="dot" w:pos="9350"/>
                </w:tabs>
                <w:rPr>
                  <w:rFonts w:eastAsiaTheme="minorEastAsia" w:cstheme="minorBidi"/>
                  <w:b w:val="0"/>
                  <w:bCs w:val="0"/>
                  <w:i w:val="0"/>
                  <w:iCs w:val="0"/>
                  <w:noProof/>
                </w:rPr>
              </w:pPr>
              <w:hyperlink w:anchor="_Toc66444514" w:history="1">
                <w:r w:rsidR="00691A38" w:rsidRPr="00453B4B">
                  <w:rPr>
                    <w:rStyle w:val="Hyperlink"/>
                    <w:noProof/>
                  </w:rPr>
                  <w:t>APPENDIX 4: Prelab Quizzes</w:t>
                </w:r>
                <w:r w:rsidR="00691A38">
                  <w:rPr>
                    <w:noProof/>
                    <w:webHidden/>
                  </w:rPr>
                  <w:tab/>
                </w:r>
                <w:r w:rsidR="00691A38">
                  <w:rPr>
                    <w:noProof/>
                    <w:webHidden/>
                  </w:rPr>
                  <w:fldChar w:fldCharType="begin"/>
                </w:r>
                <w:r w:rsidR="00691A38">
                  <w:rPr>
                    <w:noProof/>
                    <w:webHidden/>
                  </w:rPr>
                  <w:instrText xml:space="preserve"> PAGEREF _Toc66444514 \h </w:instrText>
                </w:r>
                <w:r w:rsidR="00691A38">
                  <w:rPr>
                    <w:noProof/>
                    <w:webHidden/>
                  </w:rPr>
                </w:r>
                <w:r w:rsidR="00691A38">
                  <w:rPr>
                    <w:noProof/>
                    <w:webHidden/>
                  </w:rPr>
                  <w:fldChar w:fldCharType="separate"/>
                </w:r>
                <w:r w:rsidR="00691A38">
                  <w:rPr>
                    <w:noProof/>
                    <w:webHidden/>
                  </w:rPr>
                  <w:t>99</w:t>
                </w:r>
                <w:r w:rsidR="00691A38">
                  <w:rPr>
                    <w:noProof/>
                    <w:webHidden/>
                  </w:rPr>
                  <w:fldChar w:fldCharType="end"/>
                </w:r>
              </w:hyperlink>
            </w:p>
            <w:p w14:paraId="7872F108" w14:textId="080AD268" w:rsidR="00691A38" w:rsidRDefault="00FE3CE8">
              <w:pPr>
                <w:pStyle w:val="TOC2"/>
                <w:tabs>
                  <w:tab w:val="right" w:leader="dot" w:pos="9350"/>
                </w:tabs>
                <w:rPr>
                  <w:rFonts w:eastAsiaTheme="minorEastAsia" w:cstheme="minorBidi"/>
                  <w:b w:val="0"/>
                  <w:bCs w:val="0"/>
                  <w:noProof/>
                  <w:sz w:val="24"/>
                  <w:szCs w:val="24"/>
                </w:rPr>
              </w:pPr>
              <w:hyperlink w:anchor="_Toc66444515" w:history="1">
                <w:r w:rsidR="00691A38" w:rsidRPr="00453B4B">
                  <w:rPr>
                    <w:rStyle w:val="Hyperlink"/>
                    <w:noProof/>
                  </w:rPr>
                  <w:t>Prelab 1</w:t>
                </w:r>
                <w:r w:rsidR="00691A38">
                  <w:rPr>
                    <w:noProof/>
                    <w:webHidden/>
                  </w:rPr>
                  <w:tab/>
                </w:r>
                <w:r w:rsidR="00691A38">
                  <w:rPr>
                    <w:noProof/>
                    <w:webHidden/>
                  </w:rPr>
                  <w:fldChar w:fldCharType="begin"/>
                </w:r>
                <w:r w:rsidR="00691A38">
                  <w:rPr>
                    <w:noProof/>
                    <w:webHidden/>
                  </w:rPr>
                  <w:instrText xml:space="preserve"> PAGEREF _Toc66444515 \h </w:instrText>
                </w:r>
                <w:r w:rsidR="00691A38">
                  <w:rPr>
                    <w:noProof/>
                    <w:webHidden/>
                  </w:rPr>
                </w:r>
                <w:r w:rsidR="00691A38">
                  <w:rPr>
                    <w:noProof/>
                    <w:webHidden/>
                  </w:rPr>
                  <w:fldChar w:fldCharType="separate"/>
                </w:r>
                <w:r w:rsidR="00691A38">
                  <w:rPr>
                    <w:noProof/>
                    <w:webHidden/>
                  </w:rPr>
                  <w:t>100</w:t>
                </w:r>
                <w:r w:rsidR="00691A38">
                  <w:rPr>
                    <w:noProof/>
                    <w:webHidden/>
                  </w:rPr>
                  <w:fldChar w:fldCharType="end"/>
                </w:r>
              </w:hyperlink>
            </w:p>
            <w:p w14:paraId="6C95C98C" w14:textId="356EDC02" w:rsidR="00691A38" w:rsidRDefault="00FE3CE8">
              <w:pPr>
                <w:pStyle w:val="TOC2"/>
                <w:tabs>
                  <w:tab w:val="right" w:leader="dot" w:pos="9350"/>
                </w:tabs>
                <w:rPr>
                  <w:rFonts w:eastAsiaTheme="minorEastAsia" w:cstheme="minorBidi"/>
                  <w:b w:val="0"/>
                  <w:bCs w:val="0"/>
                  <w:noProof/>
                  <w:sz w:val="24"/>
                  <w:szCs w:val="24"/>
                </w:rPr>
              </w:pPr>
              <w:hyperlink w:anchor="_Toc66444516" w:history="1">
                <w:r w:rsidR="00691A38" w:rsidRPr="00453B4B">
                  <w:rPr>
                    <w:rStyle w:val="Hyperlink"/>
                    <w:noProof/>
                  </w:rPr>
                  <w:t>Prelab 2</w:t>
                </w:r>
                <w:r w:rsidR="00691A38">
                  <w:rPr>
                    <w:noProof/>
                    <w:webHidden/>
                  </w:rPr>
                  <w:tab/>
                </w:r>
                <w:r w:rsidR="00691A38">
                  <w:rPr>
                    <w:noProof/>
                    <w:webHidden/>
                  </w:rPr>
                  <w:fldChar w:fldCharType="begin"/>
                </w:r>
                <w:r w:rsidR="00691A38">
                  <w:rPr>
                    <w:noProof/>
                    <w:webHidden/>
                  </w:rPr>
                  <w:instrText xml:space="preserve"> PAGEREF _Toc66444516 \h </w:instrText>
                </w:r>
                <w:r w:rsidR="00691A38">
                  <w:rPr>
                    <w:noProof/>
                    <w:webHidden/>
                  </w:rPr>
                </w:r>
                <w:r w:rsidR="00691A38">
                  <w:rPr>
                    <w:noProof/>
                    <w:webHidden/>
                  </w:rPr>
                  <w:fldChar w:fldCharType="separate"/>
                </w:r>
                <w:r w:rsidR="00691A38">
                  <w:rPr>
                    <w:noProof/>
                    <w:webHidden/>
                  </w:rPr>
                  <w:t>102</w:t>
                </w:r>
                <w:r w:rsidR="00691A38">
                  <w:rPr>
                    <w:noProof/>
                    <w:webHidden/>
                  </w:rPr>
                  <w:fldChar w:fldCharType="end"/>
                </w:r>
              </w:hyperlink>
            </w:p>
            <w:p w14:paraId="4961F3A0" w14:textId="1AD5787D" w:rsidR="00691A38" w:rsidRDefault="00FE3CE8">
              <w:pPr>
                <w:pStyle w:val="TOC2"/>
                <w:tabs>
                  <w:tab w:val="right" w:leader="dot" w:pos="9350"/>
                </w:tabs>
                <w:rPr>
                  <w:rFonts w:eastAsiaTheme="minorEastAsia" w:cstheme="minorBidi"/>
                  <w:b w:val="0"/>
                  <w:bCs w:val="0"/>
                  <w:noProof/>
                  <w:sz w:val="24"/>
                  <w:szCs w:val="24"/>
                </w:rPr>
              </w:pPr>
              <w:hyperlink w:anchor="_Toc66444517" w:history="1">
                <w:r w:rsidR="00691A38" w:rsidRPr="00453B4B">
                  <w:rPr>
                    <w:rStyle w:val="Hyperlink"/>
                    <w:noProof/>
                  </w:rPr>
                  <w:t>Prelab 3</w:t>
                </w:r>
                <w:r w:rsidR="00691A38">
                  <w:rPr>
                    <w:noProof/>
                    <w:webHidden/>
                  </w:rPr>
                  <w:tab/>
                </w:r>
                <w:r w:rsidR="00691A38">
                  <w:rPr>
                    <w:noProof/>
                    <w:webHidden/>
                  </w:rPr>
                  <w:fldChar w:fldCharType="begin"/>
                </w:r>
                <w:r w:rsidR="00691A38">
                  <w:rPr>
                    <w:noProof/>
                    <w:webHidden/>
                  </w:rPr>
                  <w:instrText xml:space="preserve"> PAGEREF _Toc66444517 \h </w:instrText>
                </w:r>
                <w:r w:rsidR="00691A38">
                  <w:rPr>
                    <w:noProof/>
                    <w:webHidden/>
                  </w:rPr>
                </w:r>
                <w:r w:rsidR="00691A38">
                  <w:rPr>
                    <w:noProof/>
                    <w:webHidden/>
                  </w:rPr>
                  <w:fldChar w:fldCharType="separate"/>
                </w:r>
                <w:r w:rsidR="00691A38">
                  <w:rPr>
                    <w:noProof/>
                    <w:webHidden/>
                  </w:rPr>
                  <w:t>104</w:t>
                </w:r>
                <w:r w:rsidR="00691A38">
                  <w:rPr>
                    <w:noProof/>
                    <w:webHidden/>
                  </w:rPr>
                  <w:fldChar w:fldCharType="end"/>
                </w:r>
              </w:hyperlink>
            </w:p>
            <w:p w14:paraId="4DCC0D07" w14:textId="166CADF3" w:rsidR="00691A38" w:rsidRDefault="00FE3CE8">
              <w:pPr>
                <w:pStyle w:val="TOC2"/>
                <w:tabs>
                  <w:tab w:val="right" w:leader="dot" w:pos="9350"/>
                </w:tabs>
                <w:rPr>
                  <w:rFonts w:eastAsiaTheme="minorEastAsia" w:cstheme="minorBidi"/>
                  <w:b w:val="0"/>
                  <w:bCs w:val="0"/>
                  <w:noProof/>
                  <w:sz w:val="24"/>
                  <w:szCs w:val="24"/>
                </w:rPr>
              </w:pPr>
              <w:hyperlink w:anchor="_Toc66444518" w:history="1">
                <w:r w:rsidR="00691A38" w:rsidRPr="00453B4B">
                  <w:rPr>
                    <w:rStyle w:val="Hyperlink"/>
                    <w:noProof/>
                  </w:rPr>
                  <w:t>Prelab 4</w:t>
                </w:r>
                <w:r w:rsidR="00691A38">
                  <w:rPr>
                    <w:noProof/>
                    <w:webHidden/>
                  </w:rPr>
                  <w:tab/>
                </w:r>
                <w:r w:rsidR="00691A38">
                  <w:rPr>
                    <w:noProof/>
                    <w:webHidden/>
                  </w:rPr>
                  <w:fldChar w:fldCharType="begin"/>
                </w:r>
                <w:r w:rsidR="00691A38">
                  <w:rPr>
                    <w:noProof/>
                    <w:webHidden/>
                  </w:rPr>
                  <w:instrText xml:space="preserve"> PAGEREF _Toc66444518 \h </w:instrText>
                </w:r>
                <w:r w:rsidR="00691A38">
                  <w:rPr>
                    <w:noProof/>
                    <w:webHidden/>
                  </w:rPr>
                </w:r>
                <w:r w:rsidR="00691A38">
                  <w:rPr>
                    <w:noProof/>
                    <w:webHidden/>
                  </w:rPr>
                  <w:fldChar w:fldCharType="separate"/>
                </w:r>
                <w:r w:rsidR="00691A38">
                  <w:rPr>
                    <w:noProof/>
                    <w:webHidden/>
                  </w:rPr>
                  <w:t>105</w:t>
                </w:r>
                <w:r w:rsidR="00691A38">
                  <w:rPr>
                    <w:noProof/>
                    <w:webHidden/>
                  </w:rPr>
                  <w:fldChar w:fldCharType="end"/>
                </w:r>
              </w:hyperlink>
            </w:p>
            <w:p w14:paraId="281C9F75" w14:textId="77D01005" w:rsidR="00691A38" w:rsidRDefault="00FE3CE8">
              <w:pPr>
                <w:pStyle w:val="TOC2"/>
                <w:tabs>
                  <w:tab w:val="right" w:leader="dot" w:pos="9350"/>
                </w:tabs>
                <w:rPr>
                  <w:rFonts w:eastAsiaTheme="minorEastAsia" w:cstheme="minorBidi"/>
                  <w:b w:val="0"/>
                  <w:bCs w:val="0"/>
                  <w:noProof/>
                  <w:sz w:val="24"/>
                  <w:szCs w:val="24"/>
                </w:rPr>
              </w:pPr>
              <w:hyperlink w:anchor="_Toc66444519" w:history="1">
                <w:r w:rsidR="00691A38" w:rsidRPr="00453B4B">
                  <w:rPr>
                    <w:rStyle w:val="Hyperlink"/>
                    <w:noProof/>
                  </w:rPr>
                  <w:t>Prelab 5</w:t>
                </w:r>
                <w:r w:rsidR="00691A38">
                  <w:rPr>
                    <w:noProof/>
                    <w:webHidden/>
                  </w:rPr>
                  <w:tab/>
                </w:r>
                <w:r w:rsidR="00691A38">
                  <w:rPr>
                    <w:noProof/>
                    <w:webHidden/>
                  </w:rPr>
                  <w:fldChar w:fldCharType="begin"/>
                </w:r>
                <w:r w:rsidR="00691A38">
                  <w:rPr>
                    <w:noProof/>
                    <w:webHidden/>
                  </w:rPr>
                  <w:instrText xml:space="preserve"> PAGEREF _Toc66444519 \h </w:instrText>
                </w:r>
                <w:r w:rsidR="00691A38">
                  <w:rPr>
                    <w:noProof/>
                    <w:webHidden/>
                  </w:rPr>
                </w:r>
                <w:r w:rsidR="00691A38">
                  <w:rPr>
                    <w:noProof/>
                    <w:webHidden/>
                  </w:rPr>
                  <w:fldChar w:fldCharType="separate"/>
                </w:r>
                <w:r w:rsidR="00691A38">
                  <w:rPr>
                    <w:noProof/>
                    <w:webHidden/>
                  </w:rPr>
                  <w:t>107</w:t>
                </w:r>
                <w:r w:rsidR="00691A38">
                  <w:rPr>
                    <w:noProof/>
                    <w:webHidden/>
                  </w:rPr>
                  <w:fldChar w:fldCharType="end"/>
                </w:r>
              </w:hyperlink>
            </w:p>
            <w:p w14:paraId="6D1E2424" w14:textId="66DE8380" w:rsidR="00691A38" w:rsidRDefault="00FE3CE8">
              <w:pPr>
                <w:pStyle w:val="TOC2"/>
                <w:tabs>
                  <w:tab w:val="right" w:leader="dot" w:pos="9350"/>
                </w:tabs>
                <w:rPr>
                  <w:rFonts w:eastAsiaTheme="minorEastAsia" w:cstheme="minorBidi"/>
                  <w:b w:val="0"/>
                  <w:bCs w:val="0"/>
                  <w:noProof/>
                  <w:sz w:val="24"/>
                  <w:szCs w:val="24"/>
                </w:rPr>
              </w:pPr>
              <w:hyperlink w:anchor="_Toc66444520" w:history="1">
                <w:r w:rsidR="00691A38" w:rsidRPr="00453B4B">
                  <w:rPr>
                    <w:rStyle w:val="Hyperlink"/>
                    <w:noProof/>
                  </w:rPr>
                  <w:t>Prelab 6</w:t>
                </w:r>
                <w:r w:rsidR="00691A38">
                  <w:rPr>
                    <w:noProof/>
                    <w:webHidden/>
                  </w:rPr>
                  <w:tab/>
                </w:r>
                <w:r w:rsidR="00691A38">
                  <w:rPr>
                    <w:noProof/>
                    <w:webHidden/>
                  </w:rPr>
                  <w:fldChar w:fldCharType="begin"/>
                </w:r>
                <w:r w:rsidR="00691A38">
                  <w:rPr>
                    <w:noProof/>
                    <w:webHidden/>
                  </w:rPr>
                  <w:instrText xml:space="preserve"> PAGEREF _Toc66444520 \h </w:instrText>
                </w:r>
                <w:r w:rsidR="00691A38">
                  <w:rPr>
                    <w:noProof/>
                    <w:webHidden/>
                  </w:rPr>
                </w:r>
                <w:r w:rsidR="00691A38">
                  <w:rPr>
                    <w:noProof/>
                    <w:webHidden/>
                  </w:rPr>
                  <w:fldChar w:fldCharType="separate"/>
                </w:r>
                <w:r w:rsidR="00691A38">
                  <w:rPr>
                    <w:noProof/>
                    <w:webHidden/>
                  </w:rPr>
                  <w:t>109</w:t>
                </w:r>
                <w:r w:rsidR="00691A38">
                  <w:rPr>
                    <w:noProof/>
                    <w:webHidden/>
                  </w:rPr>
                  <w:fldChar w:fldCharType="end"/>
                </w:r>
              </w:hyperlink>
            </w:p>
            <w:p w14:paraId="385D74B6" w14:textId="611B901A" w:rsidR="00691A38" w:rsidRDefault="00FE3CE8">
              <w:pPr>
                <w:pStyle w:val="TOC2"/>
                <w:tabs>
                  <w:tab w:val="right" w:leader="dot" w:pos="9350"/>
                </w:tabs>
                <w:rPr>
                  <w:rFonts w:eastAsiaTheme="minorEastAsia" w:cstheme="minorBidi"/>
                  <w:b w:val="0"/>
                  <w:bCs w:val="0"/>
                  <w:noProof/>
                  <w:sz w:val="24"/>
                  <w:szCs w:val="24"/>
                </w:rPr>
              </w:pPr>
              <w:hyperlink w:anchor="_Toc66444521" w:history="1">
                <w:r w:rsidR="00691A38" w:rsidRPr="00453B4B">
                  <w:rPr>
                    <w:rStyle w:val="Hyperlink"/>
                    <w:noProof/>
                  </w:rPr>
                  <w:t>Prelab 7</w:t>
                </w:r>
                <w:r w:rsidR="00691A38">
                  <w:rPr>
                    <w:noProof/>
                    <w:webHidden/>
                  </w:rPr>
                  <w:tab/>
                </w:r>
                <w:r w:rsidR="00691A38">
                  <w:rPr>
                    <w:noProof/>
                    <w:webHidden/>
                  </w:rPr>
                  <w:fldChar w:fldCharType="begin"/>
                </w:r>
                <w:r w:rsidR="00691A38">
                  <w:rPr>
                    <w:noProof/>
                    <w:webHidden/>
                  </w:rPr>
                  <w:instrText xml:space="preserve"> PAGEREF _Toc66444521 \h </w:instrText>
                </w:r>
                <w:r w:rsidR="00691A38">
                  <w:rPr>
                    <w:noProof/>
                    <w:webHidden/>
                  </w:rPr>
                </w:r>
                <w:r w:rsidR="00691A38">
                  <w:rPr>
                    <w:noProof/>
                    <w:webHidden/>
                  </w:rPr>
                  <w:fldChar w:fldCharType="separate"/>
                </w:r>
                <w:r w:rsidR="00691A38">
                  <w:rPr>
                    <w:noProof/>
                    <w:webHidden/>
                  </w:rPr>
                  <w:t>111</w:t>
                </w:r>
                <w:r w:rsidR="00691A38">
                  <w:rPr>
                    <w:noProof/>
                    <w:webHidden/>
                  </w:rPr>
                  <w:fldChar w:fldCharType="end"/>
                </w:r>
              </w:hyperlink>
            </w:p>
            <w:p w14:paraId="745338DD" w14:textId="1655E283" w:rsidR="00691A38" w:rsidRDefault="00FE3CE8">
              <w:pPr>
                <w:pStyle w:val="TOC2"/>
                <w:tabs>
                  <w:tab w:val="right" w:leader="dot" w:pos="9350"/>
                </w:tabs>
                <w:rPr>
                  <w:rFonts w:eastAsiaTheme="minorEastAsia" w:cstheme="minorBidi"/>
                  <w:b w:val="0"/>
                  <w:bCs w:val="0"/>
                  <w:noProof/>
                  <w:sz w:val="24"/>
                  <w:szCs w:val="24"/>
                </w:rPr>
              </w:pPr>
              <w:hyperlink w:anchor="_Toc66444522" w:history="1">
                <w:r w:rsidR="00691A38" w:rsidRPr="00453B4B">
                  <w:rPr>
                    <w:rStyle w:val="Hyperlink"/>
                    <w:noProof/>
                  </w:rPr>
                  <w:t>Prelab 8</w:t>
                </w:r>
                <w:r w:rsidR="00691A38">
                  <w:rPr>
                    <w:noProof/>
                    <w:webHidden/>
                  </w:rPr>
                  <w:tab/>
                </w:r>
                <w:r w:rsidR="00691A38">
                  <w:rPr>
                    <w:noProof/>
                    <w:webHidden/>
                  </w:rPr>
                  <w:fldChar w:fldCharType="begin"/>
                </w:r>
                <w:r w:rsidR="00691A38">
                  <w:rPr>
                    <w:noProof/>
                    <w:webHidden/>
                  </w:rPr>
                  <w:instrText xml:space="preserve"> PAGEREF _Toc66444522 \h </w:instrText>
                </w:r>
                <w:r w:rsidR="00691A38">
                  <w:rPr>
                    <w:noProof/>
                    <w:webHidden/>
                  </w:rPr>
                </w:r>
                <w:r w:rsidR="00691A38">
                  <w:rPr>
                    <w:noProof/>
                    <w:webHidden/>
                  </w:rPr>
                  <w:fldChar w:fldCharType="separate"/>
                </w:r>
                <w:r w:rsidR="00691A38">
                  <w:rPr>
                    <w:noProof/>
                    <w:webHidden/>
                  </w:rPr>
                  <w:t>113</w:t>
                </w:r>
                <w:r w:rsidR="00691A38">
                  <w:rPr>
                    <w:noProof/>
                    <w:webHidden/>
                  </w:rPr>
                  <w:fldChar w:fldCharType="end"/>
                </w:r>
              </w:hyperlink>
            </w:p>
            <w:p w14:paraId="37B972D1" w14:textId="56E014DE" w:rsidR="00691A38" w:rsidRDefault="00FE3CE8">
              <w:pPr>
                <w:pStyle w:val="TOC2"/>
                <w:tabs>
                  <w:tab w:val="right" w:leader="dot" w:pos="9350"/>
                </w:tabs>
                <w:rPr>
                  <w:rFonts w:eastAsiaTheme="minorEastAsia" w:cstheme="minorBidi"/>
                  <w:b w:val="0"/>
                  <w:bCs w:val="0"/>
                  <w:noProof/>
                  <w:sz w:val="24"/>
                  <w:szCs w:val="24"/>
                </w:rPr>
              </w:pPr>
              <w:hyperlink w:anchor="_Toc66444523" w:history="1">
                <w:r w:rsidR="00691A38" w:rsidRPr="00453B4B">
                  <w:rPr>
                    <w:rStyle w:val="Hyperlink"/>
                    <w:noProof/>
                  </w:rPr>
                  <w:t>Prelab 9</w:t>
                </w:r>
                <w:r w:rsidR="00691A38">
                  <w:rPr>
                    <w:noProof/>
                    <w:webHidden/>
                  </w:rPr>
                  <w:tab/>
                </w:r>
                <w:r w:rsidR="00691A38">
                  <w:rPr>
                    <w:noProof/>
                    <w:webHidden/>
                  </w:rPr>
                  <w:fldChar w:fldCharType="begin"/>
                </w:r>
                <w:r w:rsidR="00691A38">
                  <w:rPr>
                    <w:noProof/>
                    <w:webHidden/>
                  </w:rPr>
                  <w:instrText xml:space="preserve"> PAGEREF _Toc66444523 \h </w:instrText>
                </w:r>
                <w:r w:rsidR="00691A38">
                  <w:rPr>
                    <w:noProof/>
                    <w:webHidden/>
                  </w:rPr>
                </w:r>
                <w:r w:rsidR="00691A38">
                  <w:rPr>
                    <w:noProof/>
                    <w:webHidden/>
                  </w:rPr>
                  <w:fldChar w:fldCharType="separate"/>
                </w:r>
                <w:r w:rsidR="00691A38">
                  <w:rPr>
                    <w:noProof/>
                    <w:webHidden/>
                  </w:rPr>
                  <w:t>115</w:t>
                </w:r>
                <w:r w:rsidR="00691A38">
                  <w:rPr>
                    <w:noProof/>
                    <w:webHidden/>
                  </w:rPr>
                  <w:fldChar w:fldCharType="end"/>
                </w:r>
              </w:hyperlink>
            </w:p>
            <w:p w14:paraId="60769191" w14:textId="53D17500" w:rsidR="00691A38" w:rsidRDefault="00FE3CE8">
              <w:pPr>
                <w:pStyle w:val="TOC2"/>
                <w:tabs>
                  <w:tab w:val="right" w:leader="dot" w:pos="9350"/>
                </w:tabs>
                <w:rPr>
                  <w:rFonts w:eastAsiaTheme="minorEastAsia" w:cstheme="minorBidi"/>
                  <w:b w:val="0"/>
                  <w:bCs w:val="0"/>
                  <w:noProof/>
                  <w:sz w:val="24"/>
                  <w:szCs w:val="24"/>
                </w:rPr>
              </w:pPr>
              <w:hyperlink w:anchor="_Toc66444524" w:history="1">
                <w:r w:rsidR="00691A38" w:rsidRPr="00453B4B">
                  <w:rPr>
                    <w:rStyle w:val="Hyperlink"/>
                    <w:noProof/>
                  </w:rPr>
                  <w:t>Prelab 10</w:t>
                </w:r>
                <w:r w:rsidR="00691A38">
                  <w:rPr>
                    <w:noProof/>
                    <w:webHidden/>
                  </w:rPr>
                  <w:tab/>
                </w:r>
                <w:r w:rsidR="00691A38">
                  <w:rPr>
                    <w:noProof/>
                    <w:webHidden/>
                  </w:rPr>
                  <w:fldChar w:fldCharType="begin"/>
                </w:r>
                <w:r w:rsidR="00691A38">
                  <w:rPr>
                    <w:noProof/>
                    <w:webHidden/>
                  </w:rPr>
                  <w:instrText xml:space="preserve"> PAGEREF _Toc66444524 \h </w:instrText>
                </w:r>
                <w:r w:rsidR="00691A38">
                  <w:rPr>
                    <w:noProof/>
                    <w:webHidden/>
                  </w:rPr>
                </w:r>
                <w:r w:rsidR="00691A38">
                  <w:rPr>
                    <w:noProof/>
                    <w:webHidden/>
                  </w:rPr>
                  <w:fldChar w:fldCharType="separate"/>
                </w:r>
                <w:r w:rsidR="00691A38">
                  <w:rPr>
                    <w:noProof/>
                    <w:webHidden/>
                  </w:rPr>
                  <w:t>117</w:t>
                </w:r>
                <w:r w:rsidR="00691A38">
                  <w:rPr>
                    <w:noProof/>
                    <w:webHidden/>
                  </w:rPr>
                  <w:fldChar w:fldCharType="end"/>
                </w:r>
              </w:hyperlink>
            </w:p>
            <w:p w14:paraId="3FBB591E" w14:textId="35711623" w:rsidR="00691A38" w:rsidRDefault="00FE3CE8">
              <w:pPr>
                <w:pStyle w:val="TOC2"/>
                <w:tabs>
                  <w:tab w:val="right" w:leader="dot" w:pos="9350"/>
                </w:tabs>
                <w:rPr>
                  <w:rFonts w:eastAsiaTheme="minorEastAsia" w:cstheme="minorBidi"/>
                  <w:b w:val="0"/>
                  <w:bCs w:val="0"/>
                  <w:noProof/>
                  <w:sz w:val="24"/>
                  <w:szCs w:val="24"/>
                </w:rPr>
              </w:pPr>
              <w:hyperlink w:anchor="_Toc66444525" w:history="1">
                <w:r w:rsidR="00691A38" w:rsidRPr="00453B4B">
                  <w:rPr>
                    <w:rStyle w:val="Hyperlink"/>
                    <w:noProof/>
                  </w:rPr>
                  <w:t>Prelab 11</w:t>
                </w:r>
                <w:r w:rsidR="00691A38">
                  <w:rPr>
                    <w:noProof/>
                    <w:webHidden/>
                  </w:rPr>
                  <w:tab/>
                </w:r>
                <w:r w:rsidR="00691A38">
                  <w:rPr>
                    <w:noProof/>
                    <w:webHidden/>
                  </w:rPr>
                  <w:fldChar w:fldCharType="begin"/>
                </w:r>
                <w:r w:rsidR="00691A38">
                  <w:rPr>
                    <w:noProof/>
                    <w:webHidden/>
                  </w:rPr>
                  <w:instrText xml:space="preserve"> PAGEREF _Toc66444525 \h </w:instrText>
                </w:r>
                <w:r w:rsidR="00691A38">
                  <w:rPr>
                    <w:noProof/>
                    <w:webHidden/>
                  </w:rPr>
                </w:r>
                <w:r w:rsidR="00691A38">
                  <w:rPr>
                    <w:noProof/>
                    <w:webHidden/>
                  </w:rPr>
                  <w:fldChar w:fldCharType="separate"/>
                </w:r>
                <w:r w:rsidR="00691A38">
                  <w:rPr>
                    <w:noProof/>
                    <w:webHidden/>
                  </w:rPr>
                  <w:t>122</w:t>
                </w:r>
                <w:r w:rsidR="00691A38">
                  <w:rPr>
                    <w:noProof/>
                    <w:webHidden/>
                  </w:rPr>
                  <w:fldChar w:fldCharType="end"/>
                </w:r>
              </w:hyperlink>
            </w:p>
            <w:p w14:paraId="1156ADE4" w14:textId="77604419" w:rsidR="00691A38" w:rsidRDefault="00FE3CE8">
              <w:pPr>
                <w:pStyle w:val="TOC1"/>
                <w:tabs>
                  <w:tab w:val="right" w:leader="dot" w:pos="9350"/>
                </w:tabs>
                <w:rPr>
                  <w:rFonts w:eastAsiaTheme="minorEastAsia" w:cstheme="minorBidi"/>
                  <w:b w:val="0"/>
                  <w:bCs w:val="0"/>
                  <w:i w:val="0"/>
                  <w:iCs w:val="0"/>
                  <w:noProof/>
                </w:rPr>
              </w:pPr>
              <w:hyperlink w:anchor="_Toc66444526" w:history="1">
                <w:r w:rsidR="00691A38" w:rsidRPr="00453B4B">
                  <w:rPr>
                    <w:rStyle w:val="Hyperlink"/>
                    <w:noProof/>
                  </w:rPr>
                  <w:t>APPENDIX 5: Example clicker and exam questions</w:t>
                </w:r>
                <w:r w:rsidR="00691A38">
                  <w:rPr>
                    <w:noProof/>
                    <w:webHidden/>
                  </w:rPr>
                  <w:tab/>
                </w:r>
                <w:r w:rsidR="00691A38">
                  <w:rPr>
                    <w:noProof/>
                    <w:webHidden/>
                  </w:rPr>
                  <w:fldChar w:fldCharType="begin"/>
                </w:r>
                <w:r w:rsidR="00691A38">
                  <w:rPr>
                    <w:noProof/>
                    <w:webHidden/>
                  </w:rPr>
                  <w:instrText xml:space="preserve"> PAGEREF _Toc66444526 \h </w:instrText>
                </w:r>
                <w:r w:rsidR="00691A38">
                  <w:rPr>
                    <w:noProof/>
                    <w:webHidden/>
                  </w:rPr>
                </w:r>
                <w:r w:rsidR="00691A38">
                  <w:rPr>
                    <w:noProof/>
                    <w:webHidden/>
                  </w:rPr>
                  <w:fldChar w:fldCharType="separate"/>
                </w:r>
                <w:r w:rsidR="00691A38">
                  <w:rPr>
                    <w:noProof/>
                    <w:webHidden/>
                  </w:rPr>
                  <w:t>125</w:t>
                </w:r>
                <w:r w:rsidR="00691A38">
                  <w:rPr>
                    <w:noProof/>
                    <w:webHidden/>
                  </w:rPr>
                  <w:fldChar w:fldCharType="end"/>
                </w:r>
              </w:hyperlink>
            </w:p>
            <w:p w14:paraId="4559BD13" w14:textId="3623BB57" w:rsidR="00691A38" w:rsidRDefault="00FE3CE8">
              <w:pPr>
                <w:pStyle w:val="TOC1"/>
                <w:tabs>
                  <w:tab w:val="right" w:leader="dot" w:pos="9350"/>
                </w:tabs>
                <w:rPr>
                  <w:rFonts w:eastAsiaTheme="minorEastAsia" w:cstheme="minorBidi"/>
                  <w:b w:val="0"/>
                  <w:bCs w:val="0"/>
                  <w:i w:val="0"/>
                  <w:iCs w:val="0"/>
                  <w:noProof/>
                </w:rPr>
              </w:pPr>
              <w:hyperlink w:anchor="_Toc66444527" w:history="1">
                <w:r w:rsidR="00691A38" w:rsidRPr="00453B4B">
                  <w:rPr>
                    <w:rStyle w:val="Hyperlink"/>
                    <w:noProof/>
                  </w:rPr>
                  <w:t>APPENDIX 6: Learning Objectives</w:t>
                </w:r>
                <w:r w:rsidR="00691A38">
                  <w:rPr>
                    <w:noProof/>
                    <w:webHidden/>
                  </w:rPr>
                  <w:tab/>
                </w:r>
                <w:r w:rsidR="00691A38">
                  <w:rPr>
                    <w:noProof/>
                    <w:webHidden/>
                  </w:rPr>
                  <w:fldChar w:fldCharType="begin"/>
                </w:r>
                <w:r w:rsidR="00691A38">
                  <w:rPr>
                    <w:noProof/>
                    <w:webHidden/>
                  </w:rPr>
                  <w:instrText xml:space="preserve"> PAGEREF _Toc66444527 \h </w:instrText>
                </w:r>
                <w:r w:rsidR="00691A38">
                  <w:rPr>
                    <w:noProof/>
                    <w:webHidden/>
                  </w:rPr>
                </w:r>
                <w:r w:rsidR="00691A38">
                  <w:rPr>
                    <w:noProof/>
                    <w:webHidden/>
                  </w:rPr>
                  <w:fldChar w:fldCharType="separate"/>
                </w:r>
                <w:r w:rsidR="00691A38">
                  <w:rPr>
                    <w:noProof/>
                    <w:webHidden/>
                  </w:rPr>
                  <w:t>140</w:t>
                </w:r>
                <w:r w:rsidR="00691A38">
                  <w:rPr>
                    <w:noProof/>
                    <w:webHidden/>
                  </w:rPr>
                  <w:fldChar w:fldCharType="end"/>
                </w:r>
              </w:hyperlink>
            </w:p>
            <w:p w14:paraId="59DAB69B" w14:textId="1EB7530D" w:rsidR="00110B19" w:rsidRDefault="00110B19">
              <w:r>
                <w:rPr>
                  <w:b/>
                  <w:bCs/>
                  <w:noProof/>
                </w:rPr>
                <w:fldChar w:fldCharType="end"/>
              </w:r>
            </w:p>
          </w:sdtContent>
        </w:sdt>
        <w:p w14:paraId="0639EDD3" w14:textId="5B72EBE7" w:rsidR="00BB0DC8" w:rsidRPr="000B489F" w:rsidRDefault="00BB0DC8" w:rsidP="00E43226">
          <w:pPr>
            <w:rPr>
              <w:color w:val="000000" w:themeColor="text1"/>
            </w:rPr>
          </w:pPr>
        </w:p>
        <w:p w14:paraId="4CE8E4BC" w14:textId="2AD7028F" w:rsidR="00BB0DC8" w:rsidRDefault="00BB0DC8">
          <w:pPr>
            <w:rPr>
              <w:rFonts w:ascii="Calibri" w:eastAsia="Calibri" w:hAnsi="Calibri" w:cs="Calibri"/>
              <w:b/>
              <w:sz w:val="28"/>
              <w:szCs w:val="28"/>
            </w:rPr>
          </w:pPr>
          <w:r>
            <w:rPr>
              <w:rFonts w:ascii="Calibri" w:eastAsia="Calibri" w:hAnsi="Calibri" w:cs="Calibri"/>
              <w:b/>
              <w:sz w:val="28"/>
              <w:szCs w:val="28"/>
            </w:rPr>
            <w:br w:type="page"/>
          </w:r>
        </w:p>
      </w:sdtContent>
    </w:sdt>
    <w:p w14:paraId="2E44AF38" w14:textId="77777777" w:rsidR="00835A7B" w:rsidRDefault="00835A7B">
      <w:pPr>
        <w:rPr>
          <w:rFonts w:ascii="Calibri" w:eastAsia="Calibri" w:hAnsi="Calibri" w:cs="Calibri"/>
        </w:rPr>
      </w:pPr>
    </w:p>
    <w:p w14:paraId="13A0FDFE" w14:textId="1C02B516" w:rsidR="001530B1" w:rsidRDefault="001530B1">
      <w:pPr>
        <w:rPr>
          <w:rFonts w:ascii="Calibri" w:eastAsia="Calibri" w:hAnsi="Calibri" w:cs="Calibri"/>
        </w:rPr>
      </w:pPr>
      <w:r>
        <w:rPr>
          <w:rFonts w:ascii="Calibri" w:eastAsia="Calibri" w:hAnsi="Calibri" w:cs="Calibri"/>
        </w:rPr>
        <w:br w:type="page"/>
      </w:r>
    </w:p>
    <w:p w14:paraId="2EE9DA3F" w14:textId="1F1279E8" w:rsidR="001530B1" w:rsidRDefault="001530B1">
      <w:pPr>
        <w:rPr>
          <w:rFonts w:ascii="Calibri" w:eastAsia="Calibri" w:hAnsi="Calibri" w:cs="Calibri"/>
        </w:rPr>
      </w:pPr>
    </w:p>
    <w:p w14:paraId="4EBC0B83" w14:textId="23965D6C" w:rsidR="001530B1" w:rsidRDefault="001530B1" w:rsidP="001530B1">
      <w:pPr>
        <w:pStyle w:val="Heading1"/>
        <w:jc w:val="center"/>
      </w:pPr>
      <w:bookmarkStart w:id="0" w:name="_Toc66444485"/>
      <w:r w:rsidRPr="001138AF">
        <w:t>A</w:t>
      </w:r>
      <w:r>
        <w:t>PPENDIX</w:t>
      </w:r>
      <w:r w:rsidRPr="001138AF">
        <w:t xml:space="preserve"> </w:t>
      </w:r>
      <w:r w:rsidR="0098521A">
        <w:t>3</w:t>
      </w:r>
      <w:r w:rsidRPr="001138AF">
        <w:t xml:space="preserve">: </w:t>
      </w:r>
      <w:r>
        <w:t xml:space="preserve">Instructor </w:t>
      </w:r>
      <w:r w:rsidR="0098521A">
        <w:t xml:space="preserve">Lab </w:t>
      </w:r>
      <w:r>
        <w:t>Manual</w:t>
      </w:r>
      <w:bookmarkEnd w:id="0"/>
    </w:p>
    <w:sdt>
      <w:sdtPr>
        <w:rPr>
          <w:rFonts w:asciiTheme="minorHAnsi" w:eastAsiaTheme="minorHAnsi" w:hAnsiTheme="minorHAnsi" w:cstheme="minorBidi"/>
          <w:b w:val="0"/>
          <w:bCs w:val="0"/>
          <w:color w:val="auto"/>
          <w:sz w:val="24"/>
          <w:szCs w:val="24"/>
        </w:rPr>
        <w:id w:val="1449354203"/>
        <w:docPartObj>
          <w:docPartGallery w:val="Table of Contents"/>
          <w:docPartUnique/>
        </w:docPartObj>
      </w:sdtPr>
      <w:sdtEndPr>
        <w:rPr>
          <w:noProof/>
        </w:rPr>
      </w:sdtEndPr>
      <w:sdtContent>
        <w:p w14:paraId="6512CCA7" w14:textId="273B50A5" w:rsidR="000C52C9" w:rsidRDefault="000C52C9" w:rsidP="000C52C9">
          <w:pPr>
            <w:pStyle w:val="TOCHeading"/>
          </w:pPr>
        </w:p>
        <w:p w14:paraId="231A7F0A" w14:textId="07C7F8B5" w:rsidR="001530B1" w:rsidRDefault="00FE3CE8"/>
      </w:sdtContent>
    </w:sdt>
    <w:p w14:paraId="4A8862CF" w14:textId="77777777" w:rsidR="001530B1" w:rsidRDefault="001530B1"/>
    <w:p w14:paraId="6D437BEC" w14:textId="77777777" w:rsidR="001530B1" w:rsidRDefault="001530B1"/>
    <w:p w14:paraId="50F5F14A" w14:textId="77777777" w:rsidR="001530B1" w:rsidRPr="00400386" w:rsidRDefault="001530B1" w:rsidP="00400386">
      <w:r>
        <w:br w:type="page"/>
      </w:r>
    </w:p>
    <w:p w14:paraId="063674BC" w14:textId="77777777" w:rsidR="001530B1" w:rsidRPr="00797C09" w:rsidRDefault="001530B1" w:rsidP="00797C09">
      <w:pPr>
        <w:pStyle w:val="Heading1"/>
      </w:pPr>
      <w:bookmarkStart w:id="1" w:name="_Toc65520103"/>
      <w:bookmarkStart w:id="2" w:name="_Toc66444486"/>
      <w:r w:rsidRPr="00797C09">
        <w:lastRenderedPageBreak/>
        <w:t>Introduction</w:t>
      </w:r>
      <w:bookmarkEnd w:id="1"/>
      <w:bookmarkEnd w:id="2"/>
      <w:r w:rsidRPr="00797C09">
        <w:t xml:space="preserve"> </w:t>
      </w:r>
    </w:p>
    <w:p w14:paraId="72290365" w14:textId="77777777" w:rsidR="001530B1" w:rsidRDefault="001530B1" w:rsidP="004A74C8">
      <w:pPr>
        <w:rPr>
          <w:b/>
        </w:rPr>
      </w:pPr>
    </w:p>
    <w:p w14:paraId="2A743540" w14:textId="77777777" w:rsidR="001530B1" w:rsidRPr="002D7A0B" w:rsidRDefault="001530B1" w:rsidP="004A74C8">
      <w:pPr>
        <w:rPr>
          <w:b/>
        </w:rPr>
      </w:pPr>
      <w:r>
        <w:rPr>
          <w:b/>
        </w:rPr>
        <w:t xml:space="preserve">Introduction </w:t>
      </w:r>
      <w:r w:rsidRPr="002D7A0B">
        <w:rPr>
          <w:b/>
        </w:rPr>
        <w:t>to a Course-based Undergraduate Research Experience (CURE)</w:t>
      </w:r>
    </w:p>
    <w:p w14:paraId="472B9FF5" w14:textId="77777777" w:rsidR="001530B1" w:rsidRPr="002D7A0B" w:rsidRDefault="001530B1" w:rsidP="004A74C8"/>
    <w:p w14:paraId="6FA44D52" w14:textId="77777777" w:rsidR="001530B1" w:rsidRPr="002D7A0B" w:rsidRDefault="001530B1" w:rsidP="00BD7DE5">
      <w:pPr>
        <w:autoSpaceDE w:val="0"/>
        <w:autoSpaceDN w:val="0"/>
        <w:adjustRightInd w:val="0"/>
        <w:rPr>
          <w:rFonts w:cstheme="minorHAnsi"/>
          <w:color w:val="1A1A1A"/>
        </w:rPr>
      </w:pPr>
      <w:r w:rsidRPr="002D7A0B">
        <w:rPr>
          <w:rFonts w:cstheme="minorHAnsi"/>
          <w:color w:val="1A1A1A"/>
        </w:rPr>
        <w:t> Goals of our Course-based Undergrad Research Experience (CURE): </w:t>
      </w:r>
    </w:p>
    <w:p w14:paraId="0D374265" w14:textId="77777777" w:rsidR="001530B1" w:rsidRPr="002D7A0B" w:rsidRDefault="001530B1" w:rsidP="00D66E0F">
      <w:pPr>
        <w:pStyle w:val="ListParagraph"/>
        <w:numPr>
          <w:ilvl w:val="0"/>
          <w:numId w:val="230"/>
        </w:numPr>
        <w:tabs>
          <w:tab w:val="left" w:pos="220"/>
          <w:tab w:val="left" w:pos="720"/>
        </w:tabs>
        <w:autoSpaceDE w:val="0"/>
        <w:autoSpaceDN w:val="0"/>
        <w:adjustRightInd w:val="0"/>
        <w:spacing w:after="200"/>
        <w:rPr>
          <w:rFonts w:asciiTheme="minorHAnsi" w:hAnsiTheme="minorHAnsi" w:cstheme="minorHAnsi"/>
          <w:color w:val="1A1A1A"/>
          <w:sz w:val="24"/>
          <w:szCs w:val="24"/>
        </w:rPr>
      </w:pPr>
      <w:r w:rsidRPr="002D7A0B">
        <w:rPr>
          <w:rFonts w:asciiTheme="minorHAnsi" w:hAnsiTheme="minorHAnsi" w:cstheme="minorHAnsi"/>
          <w:b/>
          <w:bCs/>
          <w:color w:val="1A1A1A"/>
          <w:sz w:val="24"/>
          <w:szCs w:val="24"/>
        </w:rPr>
        <w:t>Producing preliminary data</w:t>
      </w:r>
      <w:r w:rsidRPr="002D7A0B">
        <w:rPr>
          <w:rFonts w:asciiTheme="minorHAnsi" w:hAnsiTheme="minorHAnsi" w:cstheme="minorHAnsi"/>
          <w:color w:val="1A1A1A"/>
          <w:sz w:val="24"/>
          <w:szCs w:val="24"/>
        </w:rPr>
        <w:t xml:space="preserve"> on the fitness cost of resistance and cross-resistance interactions (or collateral effects) between different antibiotics</w:t>
      </w:r>
    </w:p>
    <w:p w14:paraId="1BFADD0F" w14:textId="77777777" w:rsidR="001530B1" w:rsidRPr="002D7A0B" w:rsidRDefault="001530B1" w:rsidP="00D66E0F">
      <w:pPr>
        <w:pStyle w:val="ListParagraph"/>
        <w:numPr>
          <w:ilvl w:val="0"/>
          <w:numId w:val="230"/>
        </w:numPr>
        <w:tabs>
          <w:tab w:val="left" w:pos="220"/>
          <w:tab w:val="left" w:pos="720"/>
        </w:tabs>
        <w:autoSpaceDE w:val="0"/>
        <w:autoSpaceDN w:val="0"/>
        <w:adjustRightInd w:val="0"/>
        <w:spacing w:after="200"/>
        <w:rPr>
          <w:rFonts w:asciiTheme="minorHAnsi" w:hAnsiTheme="minorHAnsi" w:cstheme="minorHAnsi"/>
          <w:color w:val="1A1A1A"/>
          <w:sz w:val="24"/>
          <w:szCs w:val="24"/>
        </w:rPr>
      </w:pPr>
      <w:r w:rsidRPr="002D7A0B">
        <w:rPr>
          <w:rFonts w:asciiTheme="minorHAnsi" w:hAnsiTheme="minorHAnsi" w:cstheme="minorHAnsi"/>
          <w:b/>
          <w:bCs/>
          <w:color w:val="1A1A1A"/>
          <w:sz w:val="24"/>
          <w:szCs w:val="24"/>
        </w:rPr>
        <w:t>Generating student interest</w:t>
      </w:r>
      <w:r w:rsidRPr="002D7A0B">
        <w:rPr>
          <w:rFonts w:asciiTheme="minorHAnsi" w:hAnsiTheme="minorHAnsi" w:cstheme="minorHAnsi"/>
          <w:color w:val="1A1A1A"/>
          <w:sz w:val="24"/>
          <w:szCs w:val="24"/>
        </w:rPr>
        <w:t xml:space="preserve"> in authentic research and a deeper understanding of science, improve student conceptions of scientific thinking and ability to interpret data</w:t>
      </w:r>
    </w:p>
    <w:p w14:paraId="01FF3D0E" w14:textId="77777777" w:rsidR="001530B1" w:rsidRPr="002D7A0B" w:rsidRDefault="001530B1" w:rsidP="00D66E0F">
      <w:pPr>
        <w:pStyle w:val="ListParagraph"/>
        <w:numPr>
          <w:ilvl w:val="0"/>
          <w:numId w:val="230"/>
        </w:numPr>
        <w:tabs>
          <w:tab w:val="left" w:pos="220"/>
          <w:tab w:val="left" w:pos="720"/>
        </w:tabs>
        <w:autoSpaceDE w:val="0"/>
        <w:autoSpaceDN w:val="0"/>
        <w:adjustRightInd w:val="0"/>
        <w:spacing w:after="200"/>
        <w:rPr>
          <w:rFonts w:asciiTheme="minorHAnsi" w:hAnsiTheme="minorHAnsi" w:cstheme="minorHAnsi"/>
          <w:color w:val="1A1A1A"/>
          <w:sz w:val="24"/>
          <w:szCs w:val="24"/>
        </w:rPr>
      </w:pPr>
      <w:r w:rsidRPr="002D7A0B">
        <w:rPr>
          <w:rFonts w:asciiTheme="minorHAnsi" w:hAnsiTheme="minorHAnsi" w:cstheme="minorHAnsi"/>
          <w:b/>
          <w:bCs/>
          <w:color w:val="1A1A1A"/>
          <w:sz w:val="24"/>
          <w:szCs w:val="24"/>
        </w:rPr>
        <w:t>To give all students, rather than only a select few, the opportunity to engage in authentic research</w:t>
      </w:r>
      <w:r w:rsidRPr="002D7A0B">
        <w:rPr>
          <w:rFonts w:asciiTheme="minorHAnsi" w:hAnsiTheme="minorHAnsi" w:cstheme="minorHAnsi"/>
          <w:color w:val="1A1A1A"/>
          <w:sz w:val="24"/>
          <w:szCs w:val="24"/>
        </w:rPr>
        <w:t>. To make research more inclusive and lower (remove) the barriers to doing research and help students build the skills and confidence needed to complete a STEM major.</w:t>
      </w:r>
    </w:p>
    <w:p w14:paraId="37D5E2D5" w14:textId="77777777" w:rsidR="001530B1" w:rsidRPr="002D7A0B" w:rsidRDefault="001530B1" w:rsidP="001E75BA">
      <w:pPr>
        <w:autoSpaceDE w:val="0"/>
        <w:autoSpaceDN w:val="0"/>
        <w:adjustRightInd w:val="0"/>
        <w:rPr>
          <w:rFonts w:cstheme="minorHAnsi"/>
          <w:color w:val="1A1A1A"/>
        </w:rPr>
      </w:pPr>
      <w:r w:rsidRPr="002D7A0B">
        <w:rPr>
          <w:rFonts w:cstheme="minorHAnsi"/>
          <w:color w:val="1A1A1A"/>
        </w:rPr>
        <w:t>Each CURE is a bit different but in general there are "five elements that are reflective of authentic research: 1) engaging students in scientific practices; 2) emphasizing collaboration; 3) examining broadly relevant topics; 4) exploring questions with unknown answers to expose students to the process of scientific discovery; and 5) integrating iteration into the course, so students can see how science builds on itself” (</w:t>
      </w:r>
      <w:r w:rsidRPr="002D7A0B">
        <w:rPr>
          <w:rFonts w:cs="Open Sans"/>
          <w:color w:val="000000" w:themeColor="text1"/>
          <w:sz w:val="21"/>
          <w:szCs w:val="21"/>
        </w:rPr>
        <w:t>Bangera &amp; Brownell, 2014</w:t>
      </w:r>
      <w:r w:rsidRPr="002D7A0B">
        <w:rPr>
          <w:rStyle w:val="FootnoteReference"/>
          <w:rFonts w:cs="Open Sans"/>
          <w:color w:val="000000" w:themeColor="text1"/>
          <w:sz w:val="21"/>
          <w:szCs w:val="21"/>
        </w:rPr>
        <w:footnoteReference w:id="1"/>
      </w:r>
      <w:r w:rsidRPr="002D7A0B">
        <w:rPr>
          <w:rFonts w:cs="Open Sans"/>
          <w:color w:val="000000" w:themeColor="text1"/>
          <w:sz w:val="21"/>
          <w:szCs w:val="21"/>
        </w:rPr>
        <w:t xml:space="preserve">) </w:t>
      </w:r>
    </w:p>
    <w:p w14:paraId="236BC752" w14:textId="77777777" w:rsidR="001530B1" w:rsidRPr="002D7A0B" w:rsidRDefault="001530B1" w:rsidP="004A74C8"/>
    <w:p w14:paraId="78CA5945" w14:textId="77777777" w:rsidR="001530B1" w:rsidRPr="002D7A0B" w:rsidRDefault="001530B1" w:rsidP="00054E96">
      <w:r w:rsidRPr="002D7A0B">
        <w:t>In this CURE, students first focused on evolution and ecology (Bio 180) to explore evolution of</w:t>
      </w:r>
    </w:p>
    <w:p w14:paraId="05CFAD06" w14:textId="77777777" w:rsidR="001530B1" w:rsidRPr="002D7A0B" w:rsidRDefault="001530B1" w:rsidP="00054E96">
      <w:r w:rsidRPr="002D7A0B">
        <w:t xml:space="preserve">antibiotic resistance by exposing </w:t>
      </w:r>
      <w:r w:rsidRPr="002D7A0B">
        <w:rPr>
          <w:i/>
          <w:iCs/>
        </w:rPr>
        <w:t>Escherichia coli</w:t>
      </w:r>
      <w:r w:rsidRPr="002D7A0B">
        <w:t xml:space="preserve"> to specific drug regimes and assessing drug resistant levels, competitive fitness of isolates, as well as cross-drug resistance and sensitivity. The experience highlights evolutionary phenomena from a population level.</w:t>
      </w:r>
    </w:p>
    <w:p w14:paraId="0B2D6386" w14:textId="77777777" w:rsidR="001530B1" w:rsidRPr="002D7A0B" w:rsidRDefault="001530B1" w:rsidP="00054E96"/>
    <w:p w14:paraId="674FC2D3" w14:textId="77777777" w:rsidR="001530B1" w:rsidRPr="002D7A0B" w:rsidRDefault="001530B1" w:rsidP="00054E96">
      <w:r w:rsidRPr="002D7A0B">
        <w:t xml:space="preserve">In the second set of labs (Bio 200), students trace genotype to phenotype at the cellular level, and connect evolution to molecular biology. Specifically, students will analyze their evolved bacterial isolates, focusing on the evolution of rifampicin resistance because rifampicin binds to the β-subunit of RNA polymerase. By studying mutations in central cellular machinery that confer drug resistance, students not only gain insight into fundamental cellular phenomena, but also recognize the molecular basis of a medically important form of evolutionary change. </w:t>
      </w:r>
    </w:p>
    <w:p w14:paraId="79F20CDD" w14:textId="77777777" w:rsidR="001530B1" w:rsidRPr="002D7A0B" w:rsidRDefault="001530B1" w:rsidP="00054E96"/>
    <w:p w14:paraId="55E46FEC" w14:textId="77777777" w:rsidR="001530B1" w:rsidRPr="002D7A0B" w:rsidRDefault="001530B1" w:rsidP="00E9775D">
      <w:r w:rsidRPr="002D7A0B">
        <w:t>Evolutionary principles are relevant to every field within biology. Yet, this connection remains</w:t>
      </w:r>
    </w:p>
    <w:p w14:paraId="37A69178" w14:textId="77777777" w:rsidR="001530B1" w:rsidRPr="002D7A0B" w:rsidRDefault="001530B1" w:rsidP="00E9775D">
      <w:r w:rsidRPr="002D7A0B">
        <w:t>obscure for many students. In this CURE we seek to illustrate evolutionary concepts through hands-on discovery of the molecular underpinnings of adaptation. The series will allow students to explore the relationship between genotype, phenotype, and fitness, enabling a truly unifying perspective on evolution.</w:t>
      </w:r>
    </w:p>
    <w:p w14:paraId="0C276F2E" w14:textId="77777777" w:rsidR="001530B1" w:rsidRPr="002D7A0B" w:rsidRDefault="001530B1" w:rsidP="00E9775D"/>
    <w:p w14:paraId="5FE0EF3B" w14:textId="77777777" w:rsidR="001530B1" w:rsidRPr="002D7A0B" w:rsidRDefault="001530B1" w:rsidP="00F85362"/>
    <w:p w14:paraId="53469B20" w14:textId="77777777" w:rsidR="001530B1" w:rsidRPr="002D7A0B" w:rsidRDefault="001530B1" w:rsidP="00F85362"/>
    <w:p w14:paraId="56B9FBA8" w14:textId="77777777" w:rsidR="001530B1" w:rsidRPr="002D7A0B" w:rsidRDefault="001530B1" w:rsidP="00811511">
      <w:pPr>
        <w:jc w:val="center"/>
      </w:pPr>
      <w:r w:rsidRPr="002D7A0B">
        <w:t>Additional instructor information</w:t>
      </w:r>
    </w:p>
    <w:p w14:paraId="37F83E7D" w14:textId="77777777" w:rsidR="001530B1" w:rsidRPr="002D7A0B" w:rsidRDefault="001530B1" w:rsidP="00F85362"/>
    <w:p w14:paraId="49820ED0" w14:textId="77777777" w:rsidR="001530B1" w:rsidRPr="002D7A0B" w:rsidRDefault="001530B1" w:rsidP="00F85362">
      <w:pPr>
        <w:rPr>
          <w:b/>
          <w:bCs/>
        </w:rPr>
      </w:pPr>
      <w:r w:rsidRPr="002D7A0B">
        <w:rPr>
          <w:b/>
          <w:bCs/>
        </w:rPr>
        <w:t>Background information on the bacteria we are using:</w:t>
      </w:r>
    </w:p>
    <w:p w14:paraId="1D7F0D64" w14:textId="77777777" w:rsidR="001530B1" w:rsidRPr="002D7A0B" w:rsidRDefault="001530B1" w:rsidP="00F85362">
      <w:r w:rsidRPr="002D7A0B">
        <w:rPr>
          <w:i/>
          <w:iCs/>
        </w:rPr>
        <w:t>Escherichia coli</w:t>
      </w:r>
      <w:r w:rsidRPr="002D7A0B">
        <w:t xml:space="preserve"> is one of a number of microorganisms which inhabitant the colons of most mammals</w:t>
      </w:r>
      <w:r w:rsidRPr="002D7A0B">
        <w:rPr>
          <w:i/>
          <w:iCs/>
        </w:rPr>
        <w:t>. E. coli</w:t>
      </w:r>
      <w:r w:rsidRPr="002D7A0B">
        <w:t xml:space="preserve"> belongs to the taxonomic family known as Enterobacteriaceae, which is one of the best-defined groups of bacteria. This strain of </w:t>
      </w:r>
      <w:r w:rsidRPr="002D7A0B">
        <w:rPr>
          <w:i/>
          <w:iCs/>
        </w:rPr>
        <w:t>E. coli</w:t>
      </w:r>
      <w:r w:rsidRPr="002D7A0B">
        <w:t xml:space="preserve"> is a “debilitated strain” which means it does not normally colonize the human intestine. It has a history of safe commercial and laboratory use and is not known to have adverse effects on microorganisms or plants. Because of its wide use as a model organism </w:t>
      </w:r>
      <w:r w:rsidRPr="002D7A0B">
        <w:rPr>
          <w:i/>
          <w:iCs/>
        </w:rPr>
        <w:t>E. coli</w:t>
      </w:r>
      <w:r w:rsidRPr="002D7A0B">
        <w:t xml:space="preserve"> is one of the most extensively studied microorganisms.</w:t>
      </w:r>
    </w:p>
    <w:p w14:paraId="2E318846" w14:textId="77777777" w:rsidR="001530B1" w:rsidRPr="002D7A0B" w:rsidRDefault="001530B1" w:rsidP="00F85362"/>
    <w:p w14:paraId="3D45C231" w14:textId="2AEAB497" w:rsidR="001530B1" w:rsidRDefault="001530B1" w:rsidP="00F85362">
      <w:r w:rsidRPr="002D7A0B">
        <w:t xml:space="preserve">Other bacteria strain could be used but we two different </w:t>
      </w:r>
      <w:r w:rsidRPr="0094546A">
        <w:rPr>
          <w:i/>
          <w:iCs/>
        </w:rPr>
        <w:t>E. coli</w:t>
      </w:r>
      <w:r w:rsidRPr="002D7A0B">
        <w:t xml:space="preserve"> K-12 strains. MG1655 is our focal strain and the common competitor strain </w:t>
      </w:r>
      <w:r w:rsidRPr="0094546A">
        <w:rPr>
          <w:i/>
          <w:iCs/>
        </w:rPr>
        <w:t>is E.coli</w:t>
      </w:r>
      <w:r w:rsidRPr="002D7A0B">
        <w:t xml:space="preserve"> strain BW25113. The main difference between the two strains is deletion of araBAD and rhaDAB and the replacement of a section of lacZ in BW25133. As result BW25133 is: arabinose, rhamnose, lactose non-utilizing.</w:t>
      </w:r>
    </w:p>
    <w:p w14:paraId="091ECA51" w14:textId="7D444782" w:rsidR="002C0C7F" w:rsidRDefault="002C0C7F" w:rsidP="00F85362"/>
    <w:p w14:paraId="3F784E5F" w14:textId="481EB187" w:rsidR="002C0C7F" w:rsidRDefault="002C0C7F" w:rsidP="00F85362">
      <w:pPr>
        <w:rPr>
          <w:b/>
          <w:bCs/>
        </w:rPr>
      </w:pPr>
      <w:r w:rsidRPr="002C0C7F">
        <w:rPr>
          <w:b/>
          <w:bCs/>
        </w:rPr>
        <w:t>Safety:</w:t>
      </w:r>
    </w:p>
    <w:p w14:paraId="5C8D6E2B" w14:textId="277E899C" w:rsidR="002C0C7F" w:rsidRPr="002C0C7F" w:rsidRDefault="002C0C7F" w:rsidP="00F85362">
      <w:pPr>
        <w:rPr>
          <w:b/>
          <w:bCs/>
        </w:rPr>
      </w:pPr>
      <w:r>
        <w:rPr>
          <w:b/>
          <w:bCs/>
        </w:rPr>
        <w:t>Review all safety procedures with your students (and any prep helpers)</w:t>
      </w:r>
    </w:p>
    <w:p w14:paraId="519B65CA" w14:textId="77777777" w:rsidR="002C0C7F" w:rsidRPr="002C0C7F" w:rsidRDefault="002C0C7F" w:rsidP="002C0C7F">
      <w:r w:rsidRPr="002C0C7F">
        <w:t>- All waste must be disposed of properly; your instructor will review the procedures in class</w:t>
      </w:r>
    </w:p>
    <w:p w14:paraId="519CC941" w14:textId="77777777" w:rsidR="002C0C7F" w:rsidRPr="002C0C7F" w:rsidRDefault="002C0C7F" w:rsidP="002C0C7F">
      <w:r w:rsidRPr="002C0C7F">
        <w:t>- Wear gloves anytime you are working with bacteria</w:t>
      </w:r>
    </w:p>
    <w:p w14:paraId="06E19869" w14:textId="77777777" w:rsidR="002C0C7F" w:rsidRPr="002C0C7F" w:rsidRDefault="002C0C7F" w:rsidP="002C0C7F">
      <w:r w:rsidRPr="002C0C7F">
        <w:t>- Do not open the agar plates unless instructed</w:t>
      </w:r>
    </w:p>
    <w:p w14:paraId="17A0A6CD" w14:textId="77777777" w:rsidR="002C0C7F" w:rsidRPr="002C0C7F" w:rsidRDefault="002C0C7F" w:rsidP="002C0C7F">
      <w:r w:rsidRPr="002C0C7F">
        <w:t>- Wear goggles while handling microtiter plates during lab 6.</w:t>
      </w:r>
    </w:p>
    <w:p w14:paraId="092BB1DC" w14:textId="77777777" w:rsidR="002C0C7F" w:rsidRPr="002C0C7F" w:rsidRDefault="002C0C7F" w:rsidP="002C0C7F">
      <w:r w:rsidRPr="002C0C7F">
        <w:t>- Report any spillages or accidents immediately to a member of staff.</w:t>
      </w:r>
    </w:p>
    <w:p w14:paraId="6C52FEEA" w14:textId="77777777" w:rsidR="002C0C7F" w:rsidRPr="002C0C7F" w:rsidRDefault="002C0C7F" w:rsidP="002C0C7F">
      <w:r w:rsidRPr="002C0C7F">
        <w:t>- DO NOT eat, drink, chew a gum, smoke or use a mobile phone in the lab.</w:t>
      </w:r>
    </w:p>
    <w:p w14:paraId="470A477A" w14:textId="77777777" w:rsidR="002C0C7F" w:rsidRPr="002C0C7F" w:rsidRDefault="002C0C7F" w:rsidP="002C0C7F">
      <w:r w:rsidRPr="002C0C7F">
        <w:t>- Long hair must be tied back.</w:t>
      </w:r>
    </w:p>
    <w:p w14:paraId="7064DF85" w14:textId="77777777" w:rsidR="002C0C7F" w:rsidRPr="002C0C7F" w:rsidRDefault="002C0C7F" w:rsidP="002C0C7F">
      <w:r w:rsidRPr="002C0C7F">
        <w:t>- Wash your hands with soap and water when entering and leaving the lab</w:t>
      </w:r>
    </w:p>
    <w:p w14:paraId="68DFE71A" w14:textId="77777777" w:rsidR="002C0C7F" w:rsidRPr="002C0C7F" w:rsidRDefault="002C0C7F" w:rsidP="002C0C7F">
      <w:r w:rsidRPr="002C0C7F">
        <w:t>- Do not place anything in your mouth or near your eyes while in lab (pens, fingers, etc)</w:t>
      </w:r>
    </w:p>
    <w:p w14:paraId="70B1BEF6" w14:textId="77777777" w:rsidR="002C0C7F" w:rsidRPr="002C0C7F" w:rsidRDefault="002C0C7F" w:rsidP="002C0C7F"/>
    <w:p w14:paraId="6DF7E07F" w14:textId="58A269B7" w:rsidR="002C0C7F" w:rsidRPr="002C0C7F" w:rsidRDefault="008B043F" w:rsidP="002C0C7F">
      <w:r>
        <w:t>Review</w:t>
      </w:r>
      <w:r w:rsidR="002C0C7F" w:rsidRPr="002C0C7F">
        <w:t xml:space="preserve"> the location of:</w:t>
      </w:r>
    </w:p>
    <w:p w14:paraId="04131280" w14:textId="3CA5F482" w:rsidR="008B043F" w:rsidRPr="008B043F" w:rsidRDefault="008B043F" w:rsidP="008B043F">
      <w:pPr>
        <w:numPr>
          <w:ilvl w:val="0"/>
          <w:numId w:val="347"/>
        </w:numPr>
        <w:rPr>
          <w:lang w:val="en"/>
        </w:rPr>
      </w:pPr>
      <w:r>
        <w:rPr>
          <w:lang w:val="en"/>
        </w:rPr>
        <w:t>Biohazard waste bins (plus r</w:t>
      </w:r>
      <w:r w:rsidRPr="008B043F">
        <w:rPr>
          <w:lang w:val="en"/>
        </w:rPr>
        <w:t>ecycling and trash bins</w:t>
      </w:r>
      <w:r>
        <w:rPr>
          <w:lang w:val="en"/>
        </w:rPr>
        <w:t xml:space="preserve"> and clarify what goes in each)</w:t>
      </w:r>
    </w:p>
    <w:p w14:paraId="596C4F29" w14:textId="362F48E4" w:rsidR="002C0C7F" w:rsidRPr="002C0C7F" w:rsidRDefault="002C0C7F" w:rsidP="002C0C7F">
      <w:pPr>
        <w:numPr>
          <w:ilvl w:val="0"/>
          <w:numId w:val="347"/>
        </w:numPr>
        <w:rPr>
          <w:lang w:val="en"/>
        </w:rPr>
      </w:pPr>
      <w:r w:rsidRPr="002C0C7F">
        <w:rPr>
          <w:lang w:val="en"/>
        </w:rPr>
        <w:t>Sharps container</w:t>
      </w:r>
    </w:p>
    <w:p w14:paraId="2B25CECF" w14:textId="77777777" w:rsidR="002C0C7F" w:rsidRPr="002C0C7F" w:rsidRDefault="002C0C7F" w:rsidP="002C0C7F">
      <w:pPr>
        <w:numPr>
          <w:ilvl w:val="0"/>
          <w:numId w:val="347"/>
        </w:numPr>
        <w:rPr>
          <w:lang w:val="en"/>
        </w:rPr>
      </w:pPr>
      <w:r w:rsidRPr="002C0C7F">
        <w:rPr>
          <w:lang w:val="en"/>
        </w:rPr>
        <w:t>Eyewash</w:t>
      </w:r>
    </w:p>
    <w:p w14:paraId="647B98CA" w14:textId="77777777" w:rsidR="002C0C7F" w:rsidRPr="002C0C7F" w:rsidRDefault="002C0C7F" w:rsidP="002C0C7F">
      <w:pPr>
        <w:numPr>
          <w:ilvl w:val="0"/>
          <w:numId w:val="347"/>
        </w:numPr>
        <w:rPr>
          <w:lang w:val="en"/>
        </w:rPr>
      </w:pPr>
      <w:r w:rsidRPr="002C0C7F">
        <w:rPr>
          <w:lang w:val="en"/>
        </w:rPr>
        <w:t>Emergency shower</w:t>
      </w:r>
    </w:p>
    <w:p w14:paraId="74A1630F" w14:textId="77777777" w:rsidR="002C0C7F" w:rsidRPr="002C0C7F" w:rsidRDefault="002C0C7F" w:rsidP="002C0C7F">
      <w:pPr>
        <w:numPr>
          <w:ilvl w:val="0"/>
          <w:numId w:val="347"/>
        </w:numPr>
        <w:rPr>
          <w:lang w:val="en"/>
        </w:rPr>
      </w:pPr>
      <w:r w:rsidRPr="002C0C7F">
        <w:rPr>
          <w:lang w:val="en"/>
        </w:rPr>
        <w:t>Exits</w:t>
      </w:r>
    </w:p>
    <w:p w14:paraId="6E6222F1" w14:textId="77777777" w:rsidR="002C0C7F" w:rsidRPr="002C0C7F" w:rsidRDefault="002C0C7F" w:rsidP="002C0C7F">
      <w:pPr>
        <w:numPr>
          <w:ilvl w:val="0"/>
          <w:numId w:val="347"/>
        </w:numPr>
        <w:rPr>
          <w:lang w:val="en"/>
        </w:rPr>
      </w:pPr>
      <w:r w:rsidRPr="002C0C7F">
        <w:rPr>
          <w:lang w:val="en"/>
        </w:rPr>
        <w:t>First Aid kit</w:t>
      </w:r>
    </w:p>
    <w:p w14:paraId="3837A6B2" w14:textId="4F7C3D8B" w:rsidR="001530B1" w:rsidRPr="008B043F" w:rsidRDefault="002C0C7F" w:rsidP="00E9775D">
      <w:pPr>
        <w:numPr>
          <w:ilvl w:val="0"/>
          <w:numId w:val="347"/>
        </w:numPr>
        <w:rPr>
          <w:lang w:val="en"/>
        </w:rPr>
      </w:pPr>
      <w:r w:rsidRPr="002C0C7F">
        <w:rPr>
          <w:lang w:val="en"/>
        </w:rPr>
        <w:t>Fire Extinguisher</w:t>
      </w:r>
    </w:p>
    <w:p w14:paraId="4A02CCC9" w14:textId="45A202BB" w:rsidR="001530B1" w:rsidRDefault="001530B1" w:rsidP="00E9775D"/>
    <w:p w14:paraId="734FA229" w14:textId="1D73A039" w:rsidR="008B043F" w:rsidRPr="002D7A0B" w:rsidRDefault="008B043F" w:rsidP="00E9775D">
      <w:r>
        <w:t>If materials are transfer in the room (or to an incubator or storage area) make sure you use a secondary container</w:t>
      </w:r>
      <w:r w:rsidR="007370F8">
        <w:t>.</w:t>
      </w:r>
    </w:p>
    <w:p w14:paraId="687717DB" w14:textId="77777777" w:rsidR="001530B1" w:rsidRPr="002D7A0B" w:rsidRDefault="001530B1" w:rsidP="00E9775D">
      <w:r w:rsidRPr="002D7A0B">
        <w:rPr>
          <w:noProof/>
        </w:rPr>
        <mc:AlternateContent>
          <mc:Choice Requires="wps">
            <w:drawing>
              <wp:anchor distT="0" distB="0" distL="114300" distR="114300" simplePos="0" relativeHeight="251721216" behindDoc="0" locked="0" layoutInCell="1" allowOverlap="1" wp14:anchorId="5E4D9691" wp14:editId="61962099">
                <wp:simplePos x="0" y="0"/>
                <wp:positionH relativeFrom="column">
                  <wp:posOffset>18415</wp:posOffset>
                </wp:positionH>
                <wp:positionV relativeFrom="paragraph">
                  <wp:posOffset>59055</wp:posOffset>
                </wp:positionV>
                <wp:extent cx="5943600" cy="0"/>
                <wp:effectExtent l="0" t="0" r="12700" b="12700"/>
                <wp:wrapNone/>
                <wp:docPr id="355" name="Straight Connector 35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8DB904" id="Straight Connector 355" o:spid="_x0000_s1026" style="position:absolute;z-index:251840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4.65pt" to="469.45pt,4.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" strokecolor="black [3213]" strokeweight=".5pt">
                <v:stroke joinstyle="miter"/>
              </v:line>
            </w:pict>
          </mc:Fallback>
        </mc:AlternateContent>
      </w:r>
    </w:p>
    <w:p w14:paraId="3BDB086C" w14:textId="77777777" w:rsidR="001530B1" w:rsidRPr="002D7A0B" w:rsidRDefault="001530B1" w:rsidP="00E9775D"/>
    <w:p w14:paraId="6C19FED0" w14:textId="77777777" w:rsidR="00B05156" w:rsidRDefault="00B05156" w:rsidP="00E9775D">
      <w:pPr>
        <w:rPr>
          <w:b/>
          <w:bCs/>
        </w:rPr>
      </w:pPr>
    </w:p>
    <w:p w14:paraId="5CDEE53C" w14:textId="0A7CAD88" w:rsidR="001530B1" w:rsidRPr="002D7A0B" w:rsidRDefault="001530B1" w:rsidP="00E9775D">
      <w:pPr>
        <w:rPr>
          <w:b/>
          <w:bCs/>
        </w:rPr>
      </w:pPr>
      <w:r w:rsidRPr="002D7A0B">
        <w:rPr>
          <w:b/>
          <w:bCs/>
        </w:rPr>
        <w:lastRenderedPageBreak/>
        <w:t xml:space="preserve">Note: </w:t>
      </w:r>
    </w:p>
    <w:p w14:paraId="6E0D0C01" w14:textId="77777777" w:rsidR="001530B1" w:rsidRPr="002D7A0B" w:rsidRDefault="001530B1" w:rsidP="00E9775D">
      <w:r w:rsidRPr="002D7A0B">
        <w:t>You will likely notice changes in curriculum and format of the information as we move from Biology 180 to Biology 200, these modules were developed in collaboration but by different instructors. At the University of Washington, the labs were taught as part of an introductory biology series and the CURE spanned two consecutive quarters (as a result, students had some additional labs related to course content but don’t directly related to this CURE so they have been excluded.)</w:t>
      </w:r>
    </w:p>
    <w:p w14:paraId="05928112" w14:textId="77777777" w:rsidR="001530B1" w:rsidRPr="002D7A0B" w:rsidRDefault="001530B1"/>
    <w:p w14:paraId="606E4902" w14:textId="77777777" w:rsidR="001530B1" w:rsidRPr="002D7A0B" w:rsidRDefault="001530B1">
      <w:pPr>
        <w:rPr>
          <w:rFonts w:eastAsiaTheme="majorEastAsia" w:cstheme="majorBidi"/>
          <w:color w:val="2F5496" w:themeColor="accent1" w:themeShade="BF"/>
          <w:sz w:val="32"/>
          <w:szCs w:val="32"/>
        </w:rPr>
      </w:pPr>
      <w:r w:rsidRPr="002D7A0B">
        <w:rPr>
          <w:noProof/>
        </w:rPr>
        <mc:AlternateContent>
          <mc:Choice Requires="wps">
            <w:drawing>
              <wp:anchor distT="0" distB="0" distL="114300" distR="114300" simplePos="0" relativeHeight="251733504" behindDoc="0" locked="0" layoutInCell="1" allowOverlap="1" wp14:anchorId="576D8B50" wp14:editId="20864DF6">
                <wp:simplePos x="0" y="0"/>
                <wp:positionH relativeFrom="column">
                  <wp:posOffset>18415</wp:posOffset>
                </wp:positionH>
                <wp:positionV relativeFrom="paragraph">
                  <wp:posOffset>148590</wp:posOffset>
                </wp:positionV>
                <wp:extent cx="5943600" cy="0"/>
                <wp:effectExtent l="0" t="0" r="12700" b="12700"/>
                <wp:wrapNone/>
                <wp:docPr id="356" name="Straight Connector 356"/>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FEF674" id="Straight Connector 356" o:spid="_x0000_s1026" style="position:absolute;z-index:25185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11.7pt" to="469.45pt,11.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" strokecolor="black [3213]" strokeweight=".5pt">
                <v:stroke joinstyle="miter"/>
              </v:line>
            </w:pict>
          </mc:Fallback>
        </mc:AlternateContent>
      </w:r>
      <w:r w:rsidRPr="002D7A0B">
        <w:br w:type="page"/>
      </w:r>
    </w:p>
    <w:p w14:paraId="01F3B7C8" w14:textId="77777777" w:rsidR="001530B1" w:rsidRPr="00797C09" w:rsidRDefault="001530B1" w:rsidP="00797C09">
      <w:pPr>
        <w:pStyle w:val="Heading1"/>
      </w:pPr>
      <w:bookmarkStart w:id="3" w:name="_Toc65520104"/>
      <w:bookmarkStart w:id="4" w:name="_Toc66444487"/>
      <w:r w:rsidRPr="00797C09">
        <w:lastRenderedPageBreak/>
        <w:t>BIO1</w:t>
      </w:r>
      <w:bookmarkEnd w:id="3"/>
      <w:bookmarkEnd w:id="4"/>
    </w:p>
    <w:p w14:paraId="7DDE3644" w14:textId="77777777" w:rsidR="001530B1" w:rsidRDefault="001530B1" w:rsidP="00797C09">
      <w:pPr>
        <w:pStyle w:val="Heading1"/>
        <w:rPr>
          <w:rStyle w:val="Heading2Char"/>
        </w:rPr>
      </w:pPr>
      <w:bookmarkStart w:id="5" w:name="_Toc65520105"/>
      <w:bookmarkStart w:id="6" w:name="_Toc66444488"/>
      <w:r w:rsidRPr="00797C09">
        <w:rPr>
          <w:rStyle w:val="Heading2Char"/>
        </w:rPr>
        <w:t>Bio1 CURE: Evolution of Antibiotic Resistance Lab</w:t>
      </w:r>
      <w:r w:rsidRPr="002D7A0B">
        <w:t xml:space="preserve"> </w:t>
      </w:r>
      <w:r w:rsidRPr="00797C09">
        <w:rPr>
          <w:rStyle w:val="Heading2Char"/>
        </w:rPr>
        <w:t>1</w:t>
      </w:r>
      <w:bookmarkEnd w:id="5"/>
      <w:bookmarkEnd w:id="6"/>
    </w:p>
    <w:p w14:paraId="50D4BAE7" w14:textId="77777777" w:rsidR="001530B1" w:rsidRPr="00797C09" w:rsidRDefault="001530B1" w:rsidP="00797C09"/>
    <w:p w14:paraId="0C130591" w14:textId="77777777" w:rsidR="001530B1" w:rsidRPr="002D7A0B" w:rsidRDefault="001530B1" w:rsidP="004A74C8">
      <w:r w:rsidRPr="002D7A0B">
        <w:t xml:space="preserve">We will be running an experiment that spans 12 lab sessions. Your results will contribute to a dataset on antibiotic resistance that is being used by Dr. Ben Kerr’s lab at the University of Washington. </w:t>
      </w:r>
    </w:p>
    <w:p w14:paraId="50C93064" w14:textId="77777777" w:rsidR="001530B1" w:rsidRPr="002D7A0B" w:rsidRDefault="001530B1" w:rsidP="004A74C8"/>
    <w:p w14:paraId="51524651" w14:textId="77777777" w:rsidR="001530B1" w:rsidRPr="002D7A0B" w:rsidRDefault="001530B1" w:rsidP="004A74C8">
      <w:r w:rsidRPr="002D7A0B">
        <w:t xml:space="preserve">We have two goals for you:  </w:t>
      </w:r>
    </w:p>
    <w:p w14:paraId="5C607108" w14:textId="77777777" w:rsidR="001530B1" w:rsidRPr="002D7A0B" w:rsidRDefault="001530B1" w:rsidP="004A74C8">
      <w:r w:rsidRPr="002D7A0B">
        <w:t>1. Work as a research scientist to generate data. You will be using established protocols, but the results students get are unknown and may help scientists respond to a looming public health crisis</w:t>
      </w:r>
    </w:p>
    <w:p w14:paraId="7ADD376A" w14:textId="77777777" w:rsidR="001530B1" w:rsidRPr="002D7A0B" w:rsidRDefault="001530B1" w:rsidP="004A74C8">
      <w:r w:rsidRPr="002D7A0B">
        <w:t>2. Grow as a professional. Students will be learning practical lab and data analysis skills that could help open doors to other undergraduate research or career opportunities.</w:t>
      </w:r>
    </w:p>
    <w:p w14:paraId="13A3D2D9" w14:textId="77777777" w:rsidR="001530B1" w:rsidRPr="002D7A0B" w:rsidRDefault="001530B1" w:rsidP="004A74C8"/>
    <w:p w14:paraId="0EDC93B2" w14:textId="77777777" w:rsidR="001530B1" w:rsidRPr="002D7A0B" w:rsidRDefault="001530B1" w:rsidP="004A74C8">
      <w:r w:rsidRPr="002D7A0B">
        <w:t xml:space="preserve">Science rarely runs smoothly -- we likely experience issues or failure when doing our experiment and assays, mistakes will be made. We WILL get unexpected results that lead to new questions.  Sometimes these end up being the most interesting questions. </w:t>
      </w:r>
    </w:p>
    <w:p w14:paraId="3F1AC45E" w14:textId="77777777" w:rsidR="001530B1" w:rsidRPr="002D7A0B" w:rsidRDefault="001530B1" w:rsidP="004A74C8">
      <w:r w:rsidRPr="002D7A0B">
        <w:rPr>
          <w:noProof/>
          <w:color w:val="000000" w:themeColor="text1"/>
        </w:rPr>
        <mc:AlternateContent>
          <mc:Choice Requires="wps">
            <w:drawing>
              <wp:anchor distT="0" distB="0" distL="114300" distR="114300" simplePos="0" relativeHeight="251719168" behindDoc="0" locked="0" layoutInCell="1" allowOverlap="1" wp14:anchorId="5B699E4C" wp14:editId="7DEAB1D5">
                <wp:simplePos x="0" y="0"/>
                <wp:positionH relativeFrom="column">
                  <wp:posOffset>0</wp:posOffset>
                </wp:positionH>
                <wp:positionV relativeFrom="paragraph">
                  <wp:posOffset>183946</wp:posOffset>
                </wp:positionV>
                <wp:extent cx="5943600" cy="0"/>
                <wp:effectExtent l="0" t="0" r="12700" b="12700"/>
                <wp:wrapNone/>
                <wp:docPr id="357" name="Straight Connector 357"/>
                <wp:cNvGraphicFramePr/>
                <a:graphic xmlns:a="http://schemas.openxmlformats.org/drawingml/2006/main">
                  <a:graphicData uri="http://schemas.microsoft.com/office/word/2010/wordprocessingShape">
                    <wps:wsp>
                      <wps:cNvCnPr/>
                      <wps:spPr>
                        <a:xfrm flipV="1">
                          <a:off x="0" y="0"/>
                          <a:ext cx="594360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E39F928" id="Straight Connector 357" o:spid="_x0000_s1026" style="position:absolute;flip:y;z-index:251838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5pt" to="468pt,1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" strokecolor="#0d0d0d [3069]" strokeweight=".5pt">
                <v:stroke joinstyle="miter"/>
              </v:line>
            </w:pict>
          </mc:Fallback>
        </mc:AlternateContent>
      </w:r>
    </w:p>
    <w:p w14:paraId="00EC268A" w14:textId="77777777" w:rsidR="001530B1" w:rsidRPr="002D7A0B" w:rsidRDefault="001530B1" w:rsidP="004A74C8"/>
    <w:p w14:paraId="7E8F2E2E" w14:textId="77777777" w:rsidR="001530B1" w:rsidRPr="002D7A0B" w:rsidRDefault="001530B1" w:rsidP="0043686D">
      <w:pPr>
        <w:pStyle w:val="NoSpacing"/>
        <w:rPr>
          <w:b/>
          <w:bCs/>
          <w:sz w:val="24"/>
          <w:szCs w:val="24"/>
        </w:rPr>
      </w:pPr>
      <w:r w:rsidRPr="002D7A0B">
        <w:rPr>
          <w:b/>
          <w:bCs/>
          <w:sz w:val="24"/>
          <w:szCs w:val="24"/>
        </w:rPr>
        <w:t>Lab Set-up:</w:t>
      </w:r>
    </w:p>
    <w:p w14:paraId="55EBA7CD" w14:textId="77777777" w:rsidR="001530B1" w:rsidRPr="002D7A0B" w:rsidRDefault="001530B1" w:rsidP="0043686D">
      <w:pPr>
        <w:pStyle w:val="NoSpacing"/>
        <w:rPr>
          <w:b/>
          <w:bCs/>
          <w:sz w:val="24"/>
          <w:szCs w:val="24"/>
        </w:rPr>
      </w:pPr>
    </w:p>
    <w:p w14:paraId="4C914A0D" w14:textId="77777777" w:rsidR="001530B1" w:rsidRPr="002D7A0B" w:rsidRDefault="001530B1" w:rsidP="0043686D">
      <w:pPr>
        <w:pStyle w:val="NoSpacing"/>
        <w:rPr>
          <w:b/>
          <w:bCs/>
          <w:sz w:val="24"/>
          <w:szCs w:val="24"/>
        </w:rPr>
      </w:pPr>
      <w:r w:rsidRPr="002D7A0B">
        <w:rPr>
          <w:b/>
          <w:bCs/>
          <w:sz w:val="24"/>
          <w:szCs w:val="24"/>
        </w:rPr>
        <w:t>Today’s Learning Goals</w:t>
      </w:r>
    </w:p>
    <w:p w14:paraId="7CD2A1BF" w14:textId="77777777" w:rsidR="001530B1" w:rsidRPr="002D7A0B" w:rsidRDefault="001530B1" w:rsidP="001530B1">
      <w:pPr>
        <w:widowControl w:val="0"/>
        <w:numPr>
          <w:ilvl w:val="0"/>
          <w:numId w:val="12"/>
        </w:numPr>
      </w:pPr>
      <w:r w:rsidRPr="002D7A0B">
        <w:rPr>
          <w:rFonts w:eastAsia="Calibri" w:cs="Calibri"/>
        </w:rPr>
        <w:t>Explain why the evolution of antibiotic resistance is a health concern.</w:t>
      </w:r>
    </w:p>
    <w:p w14:paraId="3794121A" w14:textId="77777777" w:rsidR="001530B1" w:rsidRPr="002D7A0B" w:rsidRDefault="001530B1" w:rsidP="001530B1">
      <w:pPr>
        <w:widowControl w:val="0"/>
        <w:numPr>
          <w:ilvl w:val="0"/>
          <w:numId w:val="12"/>
        </w:numPr>
      </w:pPr>
      <w:r w:rsidRPr="002D7A0B">
        <w:rPr>
          <w:rFonts w:eastAsia="Calibri" w:cs="Calibri"/>
        </w:rPr>
        <w:t>Instruct another student on proper sterile technique.</w:t>
      </w:r>
    </w:p>
    <w:p w14:paraId="468730B5" w14:textId="77777777" w:rsidR="001530B1" w:rsidRPr="002D7A0B" w:rsidRDefault="001530B1" w:rsidP="001530B1">
      <w:pPr>
        <w:widowControl w:val="0"/>
        <w:numPr>
          <w:ilvl w:val="0"/>
          <w:numId w:val="12"/>
        </w:numPr>
      </w:pPr>
      <w:r w:rsidRPr="002D7A0B">
        <w:rPr>
          <w:rFonts w:eastAsia="Calibri" w:cs="Calibri"/>
        </w:rPr>
        <w:t>Make a flow chart showing the experiment steps you performed, and add annotations explaining the rationale for each step.</w:t>
      </w:r>
    </w:p>
    <w:p w14:paraId="4B64719C" w14:textId="77777777" w:rsidR="001530B1" w:rsidRPr="002D7A0B" w:rsidRDefault="001530B1" w:rsidP="001530B1">
      <w:pPr>
        <w:pStyle w:val="ListParagraph"/>
        <w:numPr>
          <w:ilvl w:val="0"/>
          <w:numId w:val="12"/>
        </w:numPr>
        <w:spacing w:line="240" w:lineRule="auto"/>
        <w:textDirection w:val="btLr"/>
        <w:rPr>
          <w:rFonts w:asciiTheme="minorHAnsi" w:hAnsiTheme="minorHAnsi" w:cstheme="majorHAnsi"/>
        </w:rPr>
      </w:pPr>
      <w:r w:rsidRPr="002D7A0B">
        <w:rPr>
          <w:rFonts w:asciiTheme="minorHAnsi" w:eastAsia="Calibri" w:hAnsiTheme="minorHAnsi" w:cs="Calibri"/>
          <w:sz w:val="24"/>
          <w:szCs w:val="24"/>
        </w:rPr>
        <w:t>Diagram the week-to-week plan for this experiment over the course of the quarter.</w:t>
      </w:r>
    </w:p>
    <w:p w14:paraId="6767500D" w14:textId="77777777" w:rsidR="001530B1" w:rsidRPr="002D7A0B" w:rsidRDefault="001530B1" w:rsidP="0043686D"/>
    <w:p w14:paraId="0176EF86" w14:textId="77777777" w:rsidR="001530B1" w:rsidRPr="002D7A0B" w:rsidRDefault="001530B1" w:rsidP="004A74C8">
      <w:pPr>
        <w:pStyle w:val="NoSpacing"/>
        <w:rPr>
          <w:b/>
          <w:bCs/>
        </w:rPr>
      </w:pPr>
    </w:p>
    <w:p w14:paraId="4ACF9144" w14:textId="77777777" w:rsidR="001530B1" w:rsidRPr="002D7A0B" w:rsidRDefault="001530B1" w:rsidP="004A74C8">
      <w:pPr>
        <w:pStyle w:val="NoSpacing"/>
        <w:rPr>
          <w:b/>
          <w:bCs/>
          <w:sz w:val="24"/>
          <w:szCs w:val="24"/>
        </w:rPr>
      </w:pPr>
      <w:r w:rsidRPr="002D7A0B">
        <w:rPr>
          <w:b/>
          <w:bCs/>
          <w:sz w:val="24"/>
          <w:szCs w:val="24"/>
        </w:rPr>
        <w:t>Sequence of events and timing:</w:t>
      </w:r>
    </w:p>
    <w:p w14:paraId="1804B047" w14:textId="77777777" w:rsidR="001530B1" w:rsidRPr="002D7A0B" w:rsidRDefault="001530B1" w:rsidP="00FE5EDC">
      <w:pPr>
        <w:tabs>
          <w:tab w:val="right" w:pos="7200"/>
        </w:tabs>
        <w:spacing w:line="276" w:lineRule="auto"/>
        <w:ind w:left="360"/>
      </w:pPr>
      <w:r w:rsidRPr="002D7A0B">
        <w:t xml:space="preserve">Introduction and getting to know your team </w:t>
      </w:r>
      <w:r w:rsidRPr="002D7A0B">
        <w:tab/>
        <w:t>10 mins</w:t>
      </w:r>
    </w:p>
    <w:p w14:paraId="06EB592E" w14:textId="77777777" w:rsidR="001530B1" w:rsidRPr="002D7A0B" w:rsidRDefault="001530B1" w:rsidP="00C53FB0">
      <w:pPr>
        <w:tabs>
          <w:tab w:val="right" w:pos="7200"/>
        </w:tabs>
        <w:spacing w:line="276" w:lineRule="auto"/>
        <w:ind w:left="360"/>
      </w:pPr>
      <w:r w:rsidRPr="002D7A0B">
        <w:t xml:space="preserve">Expectations </w:t>
      </w:r>
      <w:r w:rsidRPr="002D7A0B">
        <w:tab/>
        <w:t>5mins</w:t>
      </w:r>
    </w:p>
    <w:p w14:paraId="0DC8F4D5" w14:textId="77777777" w:rsidR="001530B1" w:rsidRPr="002D7A0B" w:rsidRDefault="001530B1" w:rsidP="00FE5EDC">
      <w:pPr>
        <w:tabs>
          <w:tab w:val="right" w:pos="7200"/>
        </w:tabs>
        <w:spacing w:line="276" w:lineRule="auto"/>
        <w:ind w:left="360"/>
      </w:pPr>
      <w:r w:rsidRPr="002D7A0B">
        <w:t xml:space="preserve">Safety </w:t>
      </w:r>
      <w:r w:rsidRPr="002D7A0B">
        <w:tab/>
        <w:t>5 mins</w:t>
      </w:r>
    </w:p>
    <w:p w14:paraId="71654EEA" w14:textId="77777777" w:rsidR="001530B1" w:rsidRPr="002D7A0B" w:rsidRDefault="001530B1" w:rsidP="00FE5EDC">
      <w:pPr>
        <w:tabs>
          <w:tab w:val="right" w:pos="7200"/>
        </w:tabs>
        <w:spacing w:line="276" w:lineRule="auto"/>
        <w:ind w:left="360"/>
      </w:pPr>
      <w:r w:rsidRPr="002D7A0B">
        <w:t xml:space="preserve">Experimental evolution and antibiotic resistance </w:t>
      </w:r>
      <w:r w:rsidRPr="002D7A0B">
        <w:tab/>
        <w:t>15 mins</w:t>
      </w:r>
    </w:p>
    <w:p w14:paraId="56916868" w14:textId="77777777" w:rsidR="001530B1" w:rsidRPr="002D7A0B" w:rsidRDefault="001530B1" w:rsidP="00FE5EDC">
      <w:pPr>
        <w:tabs>
          <w:tab w:val="right" w:pos="7200"/>
        </w:tabs>
        <w:spacing w:line="276" w:lineRule="auto"/>
        <w:ind w:left="360"/>
      </w:pPr>
      <w:r w:rsidRPr="002D7A0B">
        <w:t xml:space="preserve">Sterile technique demo </w:t>
      </w:r>
      <w:r w:rsidRPr="002D7A0B">
        <w:tab/>
        <w:t>10 mins</w:t>
      </w:r>
    </w:p>
    <w:p w14:paraId="235F524C" w14:textId="77777777" w:rsidR="001530B1" w:rsidRPr="002D7A0B" w:rsidRDefault="001530B1" w:rsidP="00FE5EDC">
      <w:pPr>
        <w:tabs>
          <w:tab w:val="right" w:pos="7200"/>
        </w:tabs>
        <w:spacing w:line="276" w:lineRule="auto"/>
        <w:ind w:left="360"/>
      </w:pPr>
      <w:r w:rsidRPr="002D7A0B">
        <w:t xml:space="preserve">Sterile technique practice </w:t>
      </w:r>
      <w:r w:rsidRPr="002D7A0B">
        <w:tab/>
        <w:t>25 mins</w:t>
      </w:r>
    </w:p>
    <w:p w14:paraId="1AE4F265" w14:textId="77777777" w:rsidR="001530B1" w:rsidRPr="002D7A0B" w:rsidRDefault="001530B1" w:rsidP="00FE5EDC">
      <w:pPr>
        <w:tabs>
          <w:tab w:val="right" w:pos="7200"/>
        </w:tabs>
        <w:spacing w:line="276" w:lineRule="auto"/>
        <w:ind w:left="360"/>
      </w:pPr>
      <w:r w:rsidRPr="002D7A0B">
        <w:t xml:space="preserve">Experiment “plating for mutants” demo </w:t>
      </w:r>
      <w:r w:rsidRPr="002D7A0B">
        <w:tab/>
        <w:t>10 mins</w:t>
      </w:r>
    </w:p>
    <w:p w14:paraId="5C33DCCA" w14:textId="77777777" w:rsidR="001530B1" w:rsidRPr="002D7A0B" w:rsidRDefault="001530B1" w:rsidP="00FE5EDC">
      <w:pPr>
        <w:tabs>
          <w:tab w:val="right" w:pos="7200"/>
        </w:tabs>
        <w:spacing w:line="276" w:lineRule="auto"/>
        <w:ind w:left="360"/>
      </w:pPr>
      <w:r w:rsidRPr="002D7A0B">
        <w:t xml:space="preserve">Start the experiment by plating for mutants </w:t>
      </w:r>
      <w:r w:rsidRPr="002D7A0B">
        <w:tab/>
        <w:t>15 mins</w:t>
      </w:r>
    </w:p>
    <w:p w14:paraId="4CAA11E4" w14:textId="77777777" w:rsidR="001530B1" w:rsidRPr="002D7A0B" w:rsidRDefault="001530B1" w:rsidP="00FE5EDC">
      <w:pPr>
        <w:tabs>
          <w:tab w:val="right" w:pos="7200"/>
        </w:tabs>
        <w:spacing w:line="276" w:lineRule="auto"/>
        <w:ind w:left="360"/>
      </w:pPr>
      <w:r w:rsidRPr="002D7A0B">
        <w:t xml:space="preserve">Wrap-up and Next Steps </w:t>
      </w:r>
      <w:r w:rsidRPr="002D7A0B">
        <w:tab/>
        <w:t>10 mins</w:t>
      </w:r>
    </w:p>
    <w:p w14:paraId="337D2FDF" w14:textId="77777777" w:rsidR="001530B1" w:rsidRPr="002D7A0B" w:rsidRDefault="001530B1" w:rsidP="00FE5EDC"/>
    <w:p w14:paraId="64A241E5" w14:textId="77777777" w:rsidR="001530B1" w:rsidRPr="002D7A0B" w:rsidRDefault="001530B1" w:rsidP="004A74C8">
      <w:pPr>
        <w:rPr>
          <w:b/>
        </w:rPr>
      </w:pPr>
      <w:r w:rsidRPr="002D7A0B">
        <w:rPr>
          <w:b/>
        </w:rPr>
        <w:lastRenderedPageBreak/>
        <w:t>Introductions</w:t>
      </w:r>
    </w:p>
    <w:p w14:paraId="3FC6DDC3" w14:textId="77777777" w:rsidR="001530B1" w:rsidRPr="002D7A0B" w:rsidRDefault="001530B1" w:rsidP="004A74C8">
      <w:r w:rsidRPr="002D7A0B">
        <w:t xml:space="preserve">1. Groups will work as a unit for at least 5 of the labs, so students should get to know each other a little. </w:t>
      </w:r>
    </w:p>
    <w:p w14:paraId="4B364713" w14:textId="77777777" w:rsidR="001530B1" w:rsidRPr="002D7A0B" w:rsidRDefault="001530B1" w:rsidP="004A74C8">
      <w:pPr>
        <w:rPr>
          <w:u w:val="single"/>
        </w:rPr>
      </w:pPr>
      <w:r w:rsidRPr="002D7A0B">
        <w:rPr>
          <w:u w:val="single"/>
        </w:rPr>
        <w:t xml:space="preserve">Prompt: </w:t>
      </w:r>
      <w:r w:rsidRPr="002D7A0B">
        <w:t xml:space="preserve">Have students introduce themselves to each other. Suggest (do NOT require) that they exchange contact information, as they will be working together, and do an icebreaker such as:  </w:t>
      </w:r>
    </w:p>
    <w:p w14:paraId="7C517772" w14:textId="77777777" w:rsidR="001530B1" w:rsidRPr="002D7A0B" w:rsidRDefault="001530B1" w:rsidP="00D66E0F">
      <w:pPr>
        <w:pStyle w:val="ListParagraph"/>
        <w:numPr>
          <w:ilvl w:val="0"/>
          <w:numId w:val="214"/>
        </w:numPr>
        <w:rPr>
          <w:rFonts w:asciiTheme="minorHAnsi" w:hAnsiTheme="minorHAnsi"/>
          <w:sz w:val="24"/>
          <w:szCs w:val="24"/>
        </w:rPr>
      </w:pPr>
      <w:r w:rsidRPr="002D7A0B">
        <w:rPr>
          <w:rFonts w:asciiTheme="minorHAnsi" w:hAnsiTheme="minorHAnsi"/>
          <w:sz w:val="24"/>
          <w:szCs w:val="24"/>
        </w:rPr>
        <w:t>What superpower would you like to have? Fly … breath underwater … turn invisible …</w:t>
      </w:r>
    </w:p>
    <w:p w14:paraId="5C603E8F" w14:textId="77777777" w:rsidR="001530B1" w:rsidRPr="002D7A0B" w:rsidRDefault="001530B1" w:rsidP="00D66E0F">
      <w:pPr>
        <w:pStyle w:val="ListParagraph"/>
        <w:numPr>
          <w:ilvl w:val="0"/>
          <w:numId w:val="214"/>
        </w:numPr>
        <w:rPr>
          <w:rFonts w:asciiTheme="minorHAnsi" w:hAnsiTheme="minorHAnsi"/>
          <w:sz w:val="24"/>
          <w:szCs w:val="24"/>
        </w:rPr>
      </w:pPr>
      <w:r w:rsidRPr="002D7A0B">
        <w:rPr>
          <w:rFonts w:asciiTheme="minorHAnsi" w:hAnsiTheme="minorHAnsi"/>
          <w:sz w:val="24"/>
          <w:szCs w:val="24"/>
        </w:rPr>
        <w:t xml:space="preserve">If you could have any animal as a pet, what would it be?  </w:t>
      </w:r>
    </w:p>
    <w:p w14:paraId="734CCE63" w14:textId="77777777" w:rsidR="001530B1" w:rsidRPr="002D7A0B" w:rsidRDefault="001530B1" w:rsidP="00D66E0F">
      <w:pPr>
        <w:pStyle w:val="ListParagraph"/>
        <w:numPr>
          <w:ilvl w:val="0"/>
          <w:numId w:val="214"/>
        </w:numPr>
        <w:rPr>
          <w:rFonts w:asciiTheme="minorHAnsi" w:hAnsiTheme="minorHAnsi"/>
          <w:sz w:val="24"/>
          <w:szCs w:val="24"/>
        </w:rPr>
      </w:pPr>
      <w:r w:rsidRPr="002D7A0B">
        <w:rPr>
          <w:rFonts w:asciiTheme="minorHAnsi" w:hAnsiTheme="minorHAnsi"/>
          <w:sz w:val="24"/>
          <w:szCs w:val="24"/>
        </w:rPr>
        <w:t>Name someone famous (real or fictional) that you would love to meet.</w:t>
      </w:r>
    </w:p>
    <w:p w14:paraId="64968F05" w14:textId="77777777" w:rsidR="001530B1" w:rsidRPr="002D7A0B" w:rsidRDefault="001530B1" w:rsidP="00D66E0F">
      <w:pPr>
        <w:pStyle w:val="ListParagraph"/>
        <w:numPr>
          <w:ilvl w:val="0"/>
          <w:numId w:val="214"/>
        </w:numPr>
        <w:rPr>
          <w:rFonts w:asciiTheme="minorHAnsi" w:hAnsiTheme="minorHAnsi"/>
          <w:sz w:val="24"/>
          <w:szCs w:val="24"/>
        </w:rPr>
      </w:pPr>
      <w:r w:rsidRPr="002D7A0B">
        <w:rPr>
          <w:rFonts w:asciiTheme="minorHAnsi" w:hAnsiTheme="minorHAnsi"/>
          <w:sz w:val="24"/>
          <w:szCs w:val="24"/>
        </w:rPr>
        <w:t>What is your favorite plant?</w:t>
      </w:r>
    </w:p>
    <w:p w14:paraId="7EF991BF" w14:textId="77777777" w:rsidR="001530B1" w:rsidRPr="002D7A0B" w:rsidRDefault="001530B1" w:rsidP="00D66E0F">
      <w:pPr>
        <w:pStyle w:val="ListParagraph"/>
        <w:numPr>
          <w:ilvl w:val="0"/>
          <w:numId w:val="214"/>
        </w:numPr>
        <w:rPr>
          <w:rFonts w:asciiTheme="minorHAnsi" w:hAnsiTheme="minorHAnsi"/>
          <w:sz w:val="24"/>
          <w:szCs w:val="24"/>
        </w:rPr>
      </w:pPr>
      <w:r w:rsidRPr="002D7A0B">
        <w:rPr>
          <w:rFonts w:asciiTheme="minorHAnsi" w:hAnsiTheme="minorHAnsi"/>
          <w:sz w:val="24"/>
          <w:szCs w:val="24"/>
        </w:rPr>
        <w:t xml:space="preserve">If you had a time machine, would you go forward or backward? How far? </w:t>
      </w:r>
    </w:p>
    <w:p w14:paraId="475951E9" w14:textId="77777777" w:rsidR="001530B1" w:rsidRPr="002D7A0B" w:rsidRDefault="001530B1" w:rsidP="004A74C8">
      <w:pPr>
        <w:pStyle w:val="NoSpacing"/>
        <w:rPr>
          <w:sz w:val="24"/>
          <w:szCs w:val="24"/>
          <w:u w:val="single"/>
        </w:rPr>
      </w:pPr>
    </w:p>
    <w:p w14:paraId="48A8257F" w14:textId="77777777" w:rsidR="001530B1" w:rsidRPr="002D7A0B" w:rsidRDefault="001530B1" w:rsidP="004A74C8">
      <w:pPr>
        <w:pStyle w:val="NoSpacing"/>
        <w:rPr>
          <w:sz w:val="24"/>
          <w:szCs w:val="24"/>
        </w:rPr>
      </w:pPr>
      <w:r w:rsidRPr="002D7A0B">
        <w:rPr>
          <w:sz w:val="24"/>
          <w:szCs w:val="24"/>
          <w:u w:val="single"/>
        </w:rPr>
        <w:t>Prompt:</w:t>
      </w:r>
      <w:r w:rsidRPr="002D7A0B">
        <w:rPr>
          <w:sz w:val="24"/>
          <w:szCs w:val="24"/>
        </w:rPr>
        <w:t xml:space="preserve"> Introduce yourself.</w:t>
      </w:r>
    </w:p>
    <w:p w14:paraId="75B34868" w14:textId="77777777" w:rsidR="001530B1" w:rsidRPr="002D7A0B" w:rsidRDefault="001530B1" w:rsidP="00D66E0F">
      <w:pPr>
        <w:pStyle w:val="ListParagraph"/>
        <w:numPr>
          <w:ilvl w:val="0"/>
          <w:numId w:val="215"/>
        </w:numPr>
        <w:spacing w:line="240" w:lineRule="auto"/>
        <w:rPr>
          <w:rFonts w:asciiTheme="minorHAnsi" w:hAnsiTheme="minorHAnsi"/>
          <w:sz w:val="24"/>
          <w:szCs w:val="24"/>
        </w:rPr>
      </w:pPr>
      <w:r w:rsidRPr="002D7A0B">
        <w:rPr>
          <w:rFonts w:asciiTheme="minorHAnsi" w:hAnsiTheme="minorHAnsi"/>
          <w:sz w:val="24"/>
          <w:szCs w:val="24"/>
        </w:rPr>
        <w:t xml:space="preserve">I’m a graduate student in … </w:t>
      </w:r>
    </w:p>
    <w:p w14:paraId="79EDC4B9" w14:textId="77777777" w:rsidR="001530B1" w:rsidRPr="002D7A0B" w:rsidRDefault="001530B1" w:rsidP="00D66E0F">
      <w:pPr>
        <w:pStyle w:val="ListParagraph"/>
        <w:numPr>
          <w:ilvl w:val="0"/>
          <w:numId w:val="215"/>
        </w:numPr>
        <w:spacing w:line="240" w:lineRule="auto"/>
        <w:rPr>
          <w:rFonts w:asciiTheme="minorHAnsi" w:hAnsiTheme="minorHAnsi"/>
          <w:sz w:val="24"/>
          <w:szCs w:val="24"/>
        </w:rPr>
      </w:pPr>
      <w:r w:rsidRPr="002D7A0B">
        <w:rPr>
          <w:rFonts w:asciiTheme="minorHAnsi" w:hAnsiTheme="minorHAnsi"/>
          <w:sz w:val="24"/>
          <w:szCs w:val="24"/>
        </w:rPr>
        <w:t>My research is on …</w:t>
      </w:r>
    </w:p>
    <w:p w14:paraId="31A0F2A8" w14:textId="77777777" w:rsidR="001530B1" w:rsidRPr="002D7A0B" w:rsidRDefault="001530B1" w:rsidP="00D66E0F">
      <w:pPr>
        <w:pStyle w:val="ListParagraph"/>
        <w:numPr>
          <w:ilvl w:val="0"/>
          <w:numId w:val="215"/>
        </w:numPr>
        <w:spacing w:line="240" w:lineRule="auto"/>
        <w:rPr>
          <w:rFonts w:asciiTheme="minorHAnsi" w:hAnsiTheme="minorHAnsi"/>
          <w:sz w:val="24"/>
          <w:szCs w:val="24"/>
        </w:rPr>
      </w:pPr>
      <w:r w:rsidRPr="002D7A0B">
        <w:rPr>
          <w:rFonts w:asciiTheme="minorHAnsi" w:hAnsiTheme="minorHAnsi"/>
          <w:sz w:val="24"/>
          <w:szCs w:val="24"/>
        </w:rPr>
        <w:t>My goals for this quarter are to …</w:t>
      </w:r>
    </w:p>
    <w:p w14:paraId="0689DDD8" w14:textId="77777777" w:rsidR="001530B1" w:rsidRPr="002D7A0B" w:rsidRDefault="001530B1" w:rsidP="00D66E0F">
      <w:pPr>
        <w:pStyle w:val="ListParagraph"/>
        <w:numPr>
          <w:ilvl w:val="0"/>
          <w:numId w:val="215"/>
        </w:numPr>
        <w:spacing w:line="240" w:lineRule="auto"/>
        <w:rPr>
          <w:rFonts w:asciiTheme="minorHAnsi" w:hAnsiTheme="minorHAnsi"/>
          <w:sz w:val="24"/>
          <w:szCs w:val="24"/>
        </w:rPr>
      </w:pPr>
      <w:r w:rsidRPr="002D7A0B">
        <w:rPr>
          <w:rFonts w:asciiTheme="minorHAnsi" w:hAnsiTheme="minorHAnsi"/>
          <w:sz w:val="24"/>
          <w:szCs w:val="24"/>
        </w:rPr>
        <w:t>I decided to become a scientist because …</w:t>
      </w:r>
    </w:p>
    <w:p w14:paraId="72104D88" w14:textId="77777777" w:rsidR="001530B1" w:rsidRPr="002D7A0B" w:rsidRDefault="001530B1" w:rsidP="004A74C8"/>
    <w:p w14:paraId="767B3EBB" w14:textId="77777777" w:rsidR="001530B1" w:rsidRPr="002D7A0B" w:rsidRDefault="001530B1" w:rsidP="004A74C8">
      <w:pPr>
        <w:rPr>
          <w:b/>
          <w:bCs/>
        </w:rPr>
      </w:pPr>
      <w:r w:rsidRPr="002D7A0B">
        <w:rPr>
          <w:b/>
          <w:bCs/>
        </w:rPr>
        <w:t>Science Culture and Expectations</w:t>
      </w:r>
    </w:p>
    <w:p w14:paraId="71229486" w14:textId="77777777" w:rsidR="001530B1" w:rsidRPr="002D7A0B" w:rsidRDefault="001530B1" w:rsidP="00367205">
      <w:r w:rsidRPr="002D7A0B">
        <w:t xml:space="preserve">This lab, just like a research laboratory, is a learning environment. In the beginning, you won’t necessarily be fluent in the language. That doesn’t mean you don’t belong! It will just take time and practice. </w:t>
      </w:r>
    </w:p>
    <w:p w14:paraId="56A8DDFA" w14:textId="77777777" w:rsidR="001530B1" w:rsidRPr="002D7A0B" w:rsidRDefault="001530B1" w:rsidP="00367205">
      <w:r w:rsidRPr="002D7A0B">
        <w:t>The key is to ask questions!</w:t>
      </w:r>
    </w:p>
    <w:p w14:paraId="27589F0E" w14:textId="77777777" w:rsidR="001530B1" w:rsidRPr="002D7A0B" w:rsidRDefault="001530B1" w:rsidP="00367205"/>
    <w:p w14:paraId="0DDAB0C2" w14:textId="77777777" w:rsidR="001530B1" w:rsidRPr="002D7A0B" w:rsidRDefault="001530B1" w:rsidP="00367205">
      <w:r w:rsidRPr="002D7A0B">
        <w:t>We expect you will…</w:t>
      </w:r>
    </w:p>
    <w:p w14:paraId="19BBBFB2" w14:textId="77777777" w:rsidR="001530B1" w:rsidRPr="002D7A0B" w:rsidRDefault="001530B1" w:rsidP="00D66E0F">
      <w:pPr>
        <w:pStyle w:val="ListParagraph"/>
        <w:numPr>
          <w:ilvl w:val="0"/>
          <w:numId w:val="255"/>
        </w:numPr>
        <w:spacing w:after="200"/>
        <w:rPr>
          <w:rFonts w:asciiTheme="minorHAnsi" w:hAnsiTheme="minorHAnsi"/>
          <w:sz w:val="24"/>
          <w:szCs w:val="24"/>
        </w:rPr>
      </w:pPr>
      <w:r w:rsidRPr="002D7A0B">
        <w:rPr>
          <w:rFonts w:asciiTheme="minorHAnsi" w:hAnsiTheme="minorHAnsi"/>
          <w:sz w:val="24"/>
          <w:szCs w:val="24"/>
        </w:rPr>
        <w:t>Learn and practice communicating about your science</w:t>
      </w:r>
    </w:p>
    <w:p w14:paraId="52B5D280" w14:textId="77777777" w:rsidR="001530B1" w:rsidRPr="002D7A0B" w:rsidRDefault="001530B1" w:rsidP="00D66E0F">
      <w:pPr>
        <w:pStyle w:val="ListParagraph"/>
        <w:numPr>
          <w:ilvl w:val="1"/>
          <w:numId w:val="255"/>
        </w:numPr>
        <w:spacing w:after="200"/>
        <w:rPr>
          <w:rFonts w:asciiTheme="minorHAnsi" w:hAnsiTheme="minorHAnsi"/>
          <w:sz w:val="24"/>
          <w:szCs w:val="24"/>
        </w:rPr>
      </w:pPr>
      <w:r w:rsidRPr="002D7A0B">
        <w:rPr>
          <w:rFonts w:asciiTheme="minorHAnsi" w:hAnsiTheme="minorHAnsi"/>
          <w:sz w:val="24"/>
          <w:szCs w:val="24"/>
        </w:rPr>
        <w:t>In science, communication is key. Formal communication (for example, giving a presentation) and Informal communication (for example, participating in classroom discussions) are both critical to your success. Practice with both is important.</w:t>
      </w:r>
    </w:p>
    <w:p w14:paraId="2459533D"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Share ideas</w:t>
      </w:r>
    </w:p>
    <w:p w14:paraId="11DB23BB"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Practice team problem-solving and decision-making</w:t>
      </w:r>
    </w:p>
    <w:p w14:paraId="1EF664DF"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Foster critical thinking</w:t>
      </w:r>
    </w:p>
    <w:p w14:paraId="6D8891BB"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Celebrate individual and team achievements</w:t>
      </w:r>
    </w:p>
    <w:p w14:paraId="2B4BA128"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Forge new collaborations and d</w:t>
      </w:r>
      <w:r w:rsidRPr="002D7A0B">
        <w:rPr>
          <w:rFonts w:asciiTheme="minorHAnsi" w:hAnsiTheme="minorHAnsi"/>
        </w:rPr>
        <w:t>evelop comradery</w:t>
      </w:r>
    </w:p>
    <w:p w14:paraId="0F723681" w14:textId="77777777" w:rsidR="001530B1" w:rsidRPr="002D7A0B" w:rsidRDefault="001530B1" w:rsidP="00D66E0F">
      <w:pPr>
        <w:pStyle w:val="ListParagraph"/>
        <w:numPr>
          <w:ilvl w:val="0"/>
          <w:numId w:val="254"/>
        </w:numPr>
        <w:spacing w:after="200"/>
        <w:rPr>
          <w:rFonts w:asciiTheme="minorHAnsi" w:hAnsiTheme="minorHAnsi"/>
          <w:sz w:val="24"/>
          <w:szCs w:val="24"/>
        </w:rPr>
      </w:pPr>
      <w:r w:rsidRPr="002D7A0B">
        <w:rPr>
          <w:rFonts w:asciiTheme="minorHAnsi" w:hAnsiTheme="minorHAnsi"/>
          <w:sz w:val="24"/>
          <w:szCs w:val="24"/>
        </w:rPr>
        <w:t>Both giving and receiving feedback</w:t>
      </w:r>
    </w:p>
    <w:p w14:paraId="2BA1A478" w14:textId="77777777" w:rsidR="001530B1" w:rsidRPr="002D7A0B" w:rsidRDefault="001530B1" w:rsidP="00D95AFC">
      <w:pPr>
        <w:pStyle w:val="NoSpacing"/>
        <w:rPr>
          <w:b/>
          <w:bCs/>
          <w:sz w:val="24"/>
          <w:szCs w:val="24"/>
        </w:rPr>
      </w:pPr>
      <w:r w:rsidRPr="002D7A0B">
        <w:rPr>
          <w:b/>
          <w:bCs/>
          <w:sz w:val="24"/>
          <w:szCs w:val="24"/>
        </w:rPr>
        <w:t>Safety</w:t>
      </w:r>
    </w:p>
    <w:p w14:paraId="732F4C82" w14:textId="77777777" w:rsidR="001530B1" w:rsidRPr="002D7A0B" w:rsidRDefault="001530B1" w:rsidP="00D95AFC">
      <w:r w:rsidRPr="002D7A0B">
        <w:t xml:space="preserve">We will be working with a non-pathogenic laboratory strain of </w:t>
      </w:r>
      <w:r w:rsidRPr="002D7A0B">
        <w:rPr>
          <w:i/>
          <w:iCs/>
        </w:rPr>
        <w:t>Escherichia coli</w:t>
      </w:r>
      <w:r w:rsidRPr="002D7A0B">
        <w:t xml:space="preserve"> (MG1655). Even though they aren’t disease-causing, these organisms must be treated as biohazardous waste--meaning, as an infectious or potentially infectious agent. Anything that comes into contact with </w:t>
      </w:r>
      <w:r w:rsidRPr="002D7A0B">
        <w:lastRenderedPageBreak/>
        <w:t>the bacteria will be thrown away in the red biohazard bins. Pipet tips are exceptions—these can puncture the bag, so are collected and disposed of separately.</w:t>
      </w:r>
    </w:p>
    <w:p w14:paraId="78970AEA" w14:textId="77777777" w:rsidR="001530B1" w:rsidRPr="002D7A0B" w:rsidRDefault="001530B1" w:rsidP="00D95AFC">
      <w:r w:rsidRPr="002D7A0B">
        <w:t>We will sterilize the benches with 70% ethanol and wear gloves when working with bacteria.</w:t>
      </w:r>
    </w:p>
    <w:p w14:paraId="558A9E3B" w14:textId="77777777" w:rsidR="001530B1" w:rsidRPr="002D7A0B" w:rsidRDefault="001530B1" w:rsidP="00D95AFC">
      <w:r w:rsidRPr="002D7A0B">
        <w:t xml:space="preserve">NO eating and drinking in lab. EVER. </w:t>
      </w:r>
    </w:p>
    <w:p w14:paraId="41E51493" w14:textId="77777777" w:rsidR="001530B1" w:rsidRPr="002D7A0B" w:rsidRDefault="001530B1" w:rsidP="004A74C8">
      <w:pPr>
        <w:pStyle w:val="NoSpacing"/>
        <w:rPr>
          <w:b/>
          <w:bCs/>
          <w:sz w:val="24"/>
          <w:szCs w:val="24"/>
        </w:rPr>
      </w:pPr>
    </w:p>
    <w:p w14:paraId="0C532EC3" w14:textId="77777777" w:rsidR="001530B1" w:rsidRPr="002D7A0B" w:rsidRDefault="001530B1" w:rsidP="004A74C8">
      <w:pPr>
        <w:pStyle w:val="NoSpacing"/>
        <w:rPr>
          <w:b/>
          <w:bCs/>
          <w:sz w:val="24"/>
          <w:szCs w:val="24"/>
        </w:rPr>
      </w:pPr>
      <w:r w:rsidRPr="002D7A0B">
        <w:rPr>
          <w:b/>
          <w:bCs/>
          <w:sz w:val="24"/>
          <w:szCs w:val="24"/>
        </w:rPr>
        <w:t>Experimental evolution and antibiotic resistance</w:t>
      </w:r>
    </w:p>
    <w:p w14:paraId="6E359CC5" w14:textId="77777777" w:rsidR="001530B1" w:rsidRPr="002D7A0B" w:rsidRDefault="001530B1" w:rsidP="004A74C8">
      <w:r w:rsidRPr="002D7A0B">
        <w:t xml:space="preserve">Experimental evolution uses manipulations in the lab or field to investigate evolutionary processes. Our goal is to investigate how </w:t>
      </w:r>
      <w:r w:rsidRPr="002D7A0B">
        <w:rPr>
          <w:i/>
        </w:rPr>
        <w:t>E. coli</w:t>
      </w:r>
      <w:r w:rsidRPr="002D7A0B">
        <w:t xml:space="preserve"> evolves in an environment containing antibiotics. </w:t>
      </w:r>
    </w:p>
    <w:p w14:paraId="19CC18AC" w14:textId="77777777" w:rsidR="001530B1" w:rsidRPr="002D7A0B" w:rsidRDefault="001530B1" w:rsidP="004A74C8">
      <w:pPr>
        <w:pStyle w:val="NoSpacing"/>
        <w:rPr>
          <w:sz w:val="24"/>
          <w:szCs w:val="24"/>
        </w:rPr>
      </w:pPr>
      <w:r w:rsidRPr="002D7A0B">
        <w:rPr>
          <w:sz w:val="24"/>
          <w:szCs w:val="24"/>
          <w:u w:val="single"/>
        </w:rPr>
        <w:t>Prompt:</w:t>
      </w:r>
      <w:r w:rsidRPr="002D7A0B">
        <w:rPr>
          <w:sz w:val="24"/>
          <w:szCs w:val="24"/>
        </w:rPr>
        <w:t xml:space="preserve"> Why is </w:t>
      </w:r>
      <w:r w:rsidRPr="002D7A0B">
        <w:rPr>
          <w:i/>
          <w:sz w:val="24"/>
          <w:szCs w:val="24"/>
        </w:rPr>
        <w:t>E. coli</w:t>
      </w:r>
      <w:r w:rsidRPr="002D7A0B">
        <w:rPr>
          <w:sz w:val="24"/>
          <w:szCs w:val="24"/>
        </w:rPr>
        <w:t xml:space="preserve"> a useful study organism? Ask students to brainstorm; write their suggestions on the whiteboard.</w:t>
      </w:r>
    </w:p>
    <w:p w14:paraId="45DB2F90" w14:textId="77777777" w:rsidR="001530B1" w:rsidRPr="002D7A0B" w:rsidRDefault="001530B1" w:rsidP="00D66E0F">
      <w:pPr>
        <w:pStyle w:val="ListParagraph"/>
        <w:numPr>
          <w:ilvl w:val="0"/>
          <w:numId w:val="217"/>
        </w:numPr>
        <w:spacing w:line="240" w:lineRule="auto"/>
        <w:rPr>
          <w:rFonts w:asciiTheme="minorHAnsi" w:hAnsiTheme="minorHAnsi"/>
          <w:sz w:val="24"/>
          <w:szCs w:val="24"/>
        </w:rPr>
      </w:pPr>
      <w:r w:rsidRPr="002D7A0B">
        <w:rPr>
          <w:rFonts w:asciiTheme="minorHAnsi" w:hAnsiTheme="minorHAnsi"/>
          <w:sz w:val="24"/>
          <w:szCs w:val="24"/>
        </w:rPr>
        <w:t xml:space="preserve">Rapid generation times. Most mutations—the raw material of evolutionary change—occur when cells copy their genes and divide. With </w:t>
      </w:r>
      <w:r w:rsidRPr="002D7A0B">
        <w:rPr>
          <w:rFonts w:asciiTheme="minorHAnsi" w:hAnsiTheme="minorHAnsi"/>
          <w:i/>
          <w:iCs/>
          <w:sz w:val="24"/>
          <w:szCs w:val="24"/>
        </w:rPr>
        <w:t>E. coli</w:t>
      </w:r>
      <w:r w:rsidRPr="002D7A0B">
        <w:rPr>
          <w:rFonts w:asciiTheme="minorHAnsi" w:hAnsiTheme="minorHAnsi"/>
          <w:sz w:val="24"/>
          <w:szCs w:val="24"/>
        </w:rPr>
        <w:t xml:space="preserve">, many generations—and potentially an observable amount of evolutionary change—can occur in a relatively short time. </w:t>
      </w:r>
    </w:p>
    <w:p w14:paraId="04BC802E" w14:textId="77777777" w:rsidR="001530B1" w:rsidRPr="002D7A0B" w:rsidRDefault="001530B1" w:rsidP="00D66E0F">
      <w:pPr>
        <w:pStyle w:val="ListParagraph"/>
        <w:numPr>
          <w:ilvl w:val="0"/>
          <w:numId w:val="217"/>
        </w:numPr>
        <w:spacing w:line="240" w:lineRule="auto"/>
        <w:rPr>
          <w:rFonts w:asciiTheme="minorHAnsi" w:hAnsiTheme="minorHAnsi"/>
          <w:sz w:val="24"/>
          <w:szCs w:val="24"/>
        </w:rPr>
      </w:pPr>
      <w:r w:rsidRPr="002D7A0B">
        <w:rPr>
          <w:rFonts w:asciiTheme="minorHAnsi" w:hAnsiTheme="minorHAnsi"/>
          <w:sz w:val="24"/>
          <w:szCs w:val="24"/>
        </w:rPr>
        <w:t>“Ease of handling”</w:t>
      </w:r>
    </w:p>
    <w:p w14:paraId="4E8E2885" w14:textId="77777777" w:rsidR="001530B1" w:rsidRPr="002D7A0B" w:rsidRDefault="001530B1" w:rsidP="004A74C8">
      <w:pPr>
        <w:ind w:left="990"/>
      </w:pPr>
      <w:r w:rsidRPr="002D7A0B">
        <w:t>Small physical size—large populations can live in tiny volumes</w:t>
      </w:r>
    </w:p>
    <w:p w14:paraId="3EB55EEB" w14:textId="77777777" w:rsidR="001530B1" w:rsidRPr="002D7A0B" w:rsidRDefault="001530B1" w:rsidP="004A74C8">
      <w:pPr>
        <w:ind w:left="990"/>
      </w:pPr>
      <w:r w:rsidRPr="002D7A0B">
        <w:t xml:space="preserve">Inexpensive to feed and grow; no disease if grown in sterile conditions </w:t>
      </w:r>
    </w:p>
    <w:p w14:paraId="4F0726BA" w14:textId="77777777" w:rsidR="001530B1" w:rsidRPr="002D7A0B" w:rsidRDefault="001530B1" w:rsidP="004A74C8">
      <w:pPr>
        <w:ind w:left="990"/>
      </w:pPr>
      <w:r w:rsidRPr="002D7A0B">
        <w:t>Can be frozen and revived</w:t>
      </w:r>
    </w:p>
    <w:p w14:paraId="606580BD" w14:textId="77777777" w:rsidR="001530B1" w:rsidRPr="002D7A0B" w:rsidRDefault="001530B1" w:rsidP="00D66E0F">
      <w:pPr>
        <w:pStyle w:val="ListParagraph"/>
        <w:numPr>
          <w:ilvl w:val="0"/>
          <w:numId w:val="217"/>
        </w:numPr>
        <w:spacing w:line="240" w:lineRule="auto"/>
        <w:rPr>
          <w:rFonts w:asciiTheme="minorHAnsi" w:hAnsiTheme="minorHAnsi"/>
          <w:sz w:val="24"/>
          <w:szCs w:val="24"/>
        </w:rPr>
      </w:pPr>
      <w:r w:rsidRPr="002D7A0B">
        <w:rPr>
          <w:rFonts w:asciiTheme="minorHAnsi" w:hAnsiTheme="minorHAnsi"/>
          <w:sz w:val="24"/>
          <w:szCs w:val="24"/>
        </w:rPr>
        <w:t xml:space="preserve">Many/most genes have been sequenced and many genes are understood in terms of their function. </w:t>
      </w:r>
    </w:p>
    <w:p w14:paraId="3108C454" w14:textId="77777777" w:rsidR="001530B1" w:rsidRPr="002D7A0B" w:rsidRDefault="001530B1" w:rsidP="00D66E0F">
      <w:pPr>
        <w:pStyle w:val="ListParagraph"/>
        <w:numPr>
          <w:ilvl w:val="0"/>
          <w:numId w:val="217"/>
        </w:numPr>
        <w:spacing w:line="240" w:lineRule="auto"/>
        <w:rPr>
          <w:rFonts w:asciiTheme="minorHAnsi" w:hAnsiTheme="minorHAnsi"/>
          <w:sz w:val="24"/>
          <w:szCs w:val="24"/>
        </w:rPr>
      </w:pPr>
      <w:r w:rsidRPr="002D7A0B">
        <w:rPr>
          <w:rFonts w:asciiTheme="minorHAnsi" w:hAnsiTheme="minorHAnsi"/>
          <w:sz w:val="24"/>
          <w:szCs w:val="24"/>
        </w:rPr>
        <w:t xml:space="preserve">Safe to work with, but a valuable model for disease-causing bacteria that have evolved resistance to antibiotics. </w:t>
      </w:r>
    </w:p>
    <w:p w14:paraId="3860930C" w14:textId="77777777" w:rsidR="001530B1" w:rsidRPr="002D7A0B" w:rsidRDefault="001530B1" w:rsidP="004A74C8"/>
    <w:p w14:paraId="6BF6069A" w14:textId="77777777" w:rsidR="001530B1" w:rsidRPr="002D7A0B" w:rsidRDefault="001530B1" w:rsidP="004A74C8">
      <w:pPr>
        <w:pStyle w:val="NoSpacing"/>
        <w:rPr>
          <w:sz w:val="24"/>
          <w:szCs w:val="24"/>
        </w:rPr>
      </w:pPr>
      <w:r w:rsidRPr="002D7A0B">
        <w:rPr>
          <w:sz w:val="24"/>
          <w:szCs w:val="24"/>
          <w:u w:val="single"/>
        </w:rPr>
        <w:t>Prompt:</w:t>
      </w:r>
      <w:r w:rsidRPr="002D7A0B">
        <w:rPr>
          <w:sz w:val="24"/>
          <w:szCs w:val="24"/>
        </w:rPr>
        <w:t xml:space="preserve"> How do antibiotics work? </w:t>
      </w:r>
    </w:p>
    <w:p w14:paraId="58683A94" w14:textId="77777777" w:rsidR="001530B1" w:rsidRPr="002D7A0B" w:rsidRDefault="001530B1" w:rsidP="004A74C8">
      <w:pPr>
        <w:pStyle w:val="NoSpacing"/>
        <w:ind w:left="720" w:hanging="360"/>
        <w:rPr>
          <w:sz w:val="24"/>
          <w:szCs w:val="24"/>
        </w:rPr>
      </w:pPr>
      <w:r w:rsidRPr="002D7A0B">
        <w:rPr>
          <w:sz w:val="24"/>
          <w:szCs w:val="24"/>
        </w:rPr>
        <w:t>Cells contain molecular machines that do the work critical for growth and reproduction. Antibiotics “gum up the works”—often jamming critical machinery inside the cell. Different drugs have different mechanisms of slowing bacterial growth or killing them outright.</w:t>
      </w:r>
    </w:p>
    <w:p w14:paraId="319C2AB1" w14:textId="77777777" w:rsidR="001530B1" w:rsidRPr="002D7A0B" w:rsidRDefault="001530B1" w:rsidP="004A74C8">
      <w:pPr>
        <w:pStyle w:val="NoSpacing"/>
        <w:ind w:left="720" w:hanging="360"/>
        <w:rPr>
          <w:sz w:val="24"/>
          <w:szCs w:val="24"/>
        </w:rPr>
      </w:pPr>
      <w:r w:rsidRPr="002D7A0B">
        <w:rPr>
          <w:sz w:val="24"/>
          <w:szCs w:val="24"/>
        </w:rPr>
        <w:t xml:space="preserve">Note: We are using two drugs. Rifampicin inhibits transcription and streptomycin interferes with translation.  Both drugs are used to treat tuberculosis. </w:t>
      </w:r>
    </w:p>
    <w:p w14:paraId="4F1E837E" w14:textId="77777777" w:rsidR="001530B1" w:rsidRPr="002D7A0B" w:rsidRDefault="001530B1" w:rsidP="004A74C8">
      <w:pPr>
        <w:rPr>
          <w:u w:val="single"/>
        </w:rPr>
      </w:pPr>
    </w:p>
    <w:p w14:paraId="60A765A4" w14:textId="77777777" w:rsidR="001530B1" w:rsidRPr="002D7A0B" w:rsidRDefault="001530B1" w:rsidP="004A74C8">
      <w:pPr>
        <w:pStyle w:val="NoSpacing"/>
        <w:rPr>
          <w:sz w:val="24"/>
          <w:szCs w:val="24"/>
        </w:rPr>
      </w:pPr>
      <w:r w:rsidRPr="002D7A0B">
        <w:rPr>
          <w:sz w:val="24"/>
          <w:szCs w:val="24"/>
          <w:u w:val="single"/>
        </w:rPr>
        <w:t>Prompt:</w:t>
      </w:r>
      <w:r w:rsidRPr="002D7A0B">
        <w:rPr>
          <w:sz w:val="24"/>
          <w:szCs w:val="24"/>
        </w:rPr>
        <w:t xml:space="preserve"> Why is studying antibiotic resistance important?</w:t>
      </w:r>
    </w:p>
    <w:p w14:paraId="10F341DD" w14:textId="77777777" w:rsidR="001530B1" w:rsidRPr="002D7A0B" w:rsidRDefault="001530B1" w:rsidP="004A74C8">
      <w:pPr>
        <w:pStyle w:val="NoSpacing"/>
        <w:ind w:left="720" w:hanging="360"/>
        <w:rPr>
          <w:sz w:val="24"/>
          <w:szCs w:val="24"/>
        </w:rPr>
      </w:pPr>
      <w:r w:rsidRPr="002D7A0B">
        <w:rPr>
          <w:sz w:val="24"/>
          <w:szCs w:val="24"/>
        </w:rPr>
        <w:t xml:space="preserve">1. Human health: Globally, over 700,000 deaths per year are due to drug-resistant diseases, including 230,000 from multidrug-resistant tuberculosis. These figures are expected to increase in coming decades. (WHO, </w:t>
      </w:r>
      <w:hyperlink r:id="rId9" w:history="1">
        <w:r w:rsidRPr="002D7A0B">
          <w:rPr>
            <w:rStyle w:val="Hyperlink"/>
            <w:sz w:val="24"/>
            <w:szCs w:val="24"/>
          </w:rPr>
          <w:t>https://www.who.int/antimicrobial-resistance/interagency-coordination-group/IACG_final_summary_EN.pdf?ua=1</w:t>
        </w:r>
      </w:hyperlink>
      <w:r w:rsidRPr="002D7A0B">
        <w:rPr>
          <w:sz w:val="24"/>
          <w:szCs w:val="24"/>
        </w:rPr>
        <w:t>, 2019)</w:t>
      </w:r>
    </w:p>
    <w:p w14:paraId="5F32635F" w14:textId="77777777" w:rsidR="001530B1" w:rsidRPr="002D7A0B" w:rsidRDefault="001530B1" w:rsidP="004A74C8">
      <w:pPr>
        <w:pStyle w:val="NoSpacing"/>
        <w:ind w:left="720" w:hanging="360"/>
        <w:rPr>
          <w:sz w:val="24"/>
          <w:szCs w:val="24"/>
        </w:rPr>
      </w:pPr>
      <w:r w:rsidRPr="002D7A0B">
        <w:rPr>
          <w:sz w:val="24"/>
          <w:szCs w:val="24"/>
        </w:rPr>
        <w:t xml:space="preserve">2. Food production: antibiotics are widely used in aquaculture, agriculture, and animal agriculture to reduce disease and increase growth. </w:t>
      </w:r>
    </w:p>
    <w:p w14:paraId="2B1B142C" w14:textId="77777777" w:rsidR="001530B1" w:rsidRPr="002D7A0B" w:rsidRDefault="001530B1" w:rsidP="004A74C8">
      <w:pPr>
        <w:pStyle w:val="NoSpacing"/>
        <w:rPr>
          <w:sz w:val="24"/>
          <w:szCs w:val="24"/>
        </w:rPr>
      </w:pPr>
    </w:p>
    <w:p w14:paraId="48E19B99" w14:textId="77777777" w:rsidR="001530B1" w:rsidRPr="002D7A0B" w:rsidRDefault="001530B1" w:rsidP="004A74C8">
      <w:pPr>
        <w:pStyle w:val="NoSpacing"/>
        <w:rPr>
          <w:b/>
          <w:bCs/>
          <w:sz w:val="24"/>
          <w:szCs w:val="24"/>
        </w:rPr>
      </w:pPr>
      <w:r w:rsidRPr="002D7A0B">
        <w:rPr>
          <w:b/>
          <w:bCs/>
          <w:sz w:val="24"/>
          <w:szCs w:val="24"/>
        </w:rPr>
        <w:t>Sterile Technique</w:t>
      </w:r>
    </w:p>
    <w:p w14:paraId="121B1E97" w14:textId="77777777" w:rsidR="001530B1" w:rsidRPr="002D7A0B" w:rsidRDefault="001530B1" w:rsidP="004A74C8">
      <w:pPr>
        <w:pStyle w:val="NoSpacing"/>
        <w:ind w:left="360"/>
        <w:rPr>
          <w:sz w:val="24"/>
          <w:szCs w:val="24"/>
        </w:rPr>
      </w:pPr>
      <w:r w:rsidRPr="002D7A0B">
        <w:rPr>
          <w:sz w:val="24"/>
          <w:szCs w:val="24"/>
          <w:u w:val="single"/>
        </w:rPr>
        <w:t>Prompt:</w:t>
      </w:r>
      <w:r w:rsidRPr="002D7A0B">
        <w:rPr>
          <w:sz w:val="24"/>
          <w:szCs w:val="24"/>
        </w:rPr>
        <w:t xml:space="preserve"> When working with bacteria, why is sterile technique important?</w:t>
      </w:r>
    </w:p>
    <w:p w14:paraId="357150D0" w14:textId="77777777" w:rsidR="001530B1" w:rsidRPr="002D7A0B" w:rsidRDefault="001530B1" w:rsidP="004A74C8">
      <w:pPr>
        <w:pStyle w:val="NoSpacing"/>
        <w:ind w:left="720" w:hanging="360"/>
        <w:rPr>
          <w:sz w:val="24"/>
          <w:szCs w:val="24"/>
        </w:rPr>
      </w:pPr>
      <w:r w:rsidRPr="002D7A0B">
        <w:rPr>
          <w:sz w:val="24"/>
          <w:szCs w:val="24"/>
        </w:rPr>
        <w:lastRenderedPageBreak/>
        <w:t xml:space="preserve">Bacteria and fungi are everywhere! But we want </w:t>
      </w:r>
      <w:r w:rsidRPr="002D7A0B">
        <w:rPr>
          <w:i/>
          <w:iCs/>
          <w:sz w:val="24"/>
          <w:szCs w:val="24"/>
        </w:rPr>
        <w:t>E. coli</w:t>
      </w:r>
      <w:r w:rsidRPr="002D7A0B">
        <w:rPr>
          <w:sz w:val="24"/>
          <w:szCs w:val="24"/>
        </w:rPr>
        <w:t xml:space="preserve"> to be the only organism in our experiments, so we are confident that other species aren’t influencing our results. </w:t>
      </w:r>
    </w:p>
    <w:p w14:paraId="5735F9C0" w14:textId="77777777" w:rsidR="001530B1" w:rsidRPr="002D7A0B" w:rsidRDefault="001530B1" w:rsidP="004A74C8">
      <w:pPr>
        <w:pStyle w:val="NoSpacing"/>
        <w:ind w:left="360"/>
        <w:rPr>
          <w:sz w:val="24"/>
          <w:szCs w:val="24"/>
          <w:u w:val="single"/>
        </w:rPr>
      </w:pPr>
    </w:p>
    <w:p w14:paraId="4CBB31D0" w14:textId="77777777" w:rsidR="001530B1" w:rsidRPr="002D7A0B" w:rsidRDefault="001530B1" w:rsidP="004A74C8">
      <w:pPr>
        <w:pStyle w:val="NoSpacing"/>
        <w:ind w:left="360"/>
        <w:rPr>
          <w:sz w:val="24"/>
          <w:szCs w:val="24"/>
        </w:rPr>
      </w:pPr>
      <w:r w:rsidRPr="002D7A0B">
        <w:rPr>
          <w:sz w:val="24"/>
          <w:szCs w:val="24"/>
          <w:u w:val="single"/>
        </w:rPr>
        <w:t>Prompt:</w:t>
      </w:r>
      <w:r w:rsidRPr="002D7A0B">
        <w:rPr>
          <w:sz w:val="24"/>
          <w:szCs w:val="24"/>
        </w:rPr>
        <w:t xml:space="preserve"> What are some common causes of contamination?</w:t>
      </w:r>
    </w:p>
    <w:p w14:paraId="4472C417" w14:textId="77777777" w:rsidR="001530B1" w:rsidRPr="002D7A0B" w:rsidRDefault="001530B1" w:rsidP="00D66E0F">
      <w:pPr>
        <w:pStyle w:val="NoSpacing"/>
        <w:numPr>
          <w:ilvl w:val="0"/>
          <w:numId w:val="218"/>
        </w:numPr>
        <w:rPr>
          <w:sz w:val="24"/>
          <w:szCs w:val="24"/>
        </w:rPr>
      </w:pPr>
      <w:r w:rsidRPr="002D7A0B">
        <w:rPr>
          <w:sz w:val="24"/>
          <w:szCs w:val="24"/>
        </w:rPr>
        <w:t>Allowing a sterile implement to contact a non-sterile surface (table, clothing, skin …)</w:t>
      </w:r>
    </w:p>
    <w:p w14:paraId="01D983CC" w14:textId="77777777" w:rsidR="001530B1" w:rsidRPr="002D7A0B" w:rsidRDefault="001530B1" w:rsidP="00D66E0F">
      <w:pPr>
        <w:pStyle w:val="NoSpacing"/>
        <w:numPr>
          <w:ilvl w:val="0"/>
          <w:numId w:val="218"/>
        </w:numPr>
        <w:rPr>
          <w:sz w:val="24"/>
          <w:szCs w:val="24"/>
        </w:rPr>
      </w:pPr>
      <w:r w:rsidRPr="002D7A0B">
        <w:rPr>
          <w:sz w:val="24"/>
          <w:szCs w:val="24"/>
        </w:rPr>
        <w:t>Leaving flasks, petri dishes, microtiter plates, or tubes open to the air for too long.</w:t>
      </w:r>
    </w:p>
    <w:p w14:paraId="10A1C9A2" w14:textId="77777777" w:rsidR="001530B1" w:rsidRPr="002D7A0B" w:rsidRDefault="001530B1" w:rsidP="00D66E0F">
      <w:pPr>
        <w:pStyle w:val="NoSpacing"/>
        <w:numPr>
          <w:ilvl w:val="0"/>
          <w:numId w:val="218"/>
        </w:numPr>
        <w:rPr>
          <w:sz w:val="24"/>
          <w:szCs w:val="24"/>
        </w:rPr>
      </w:pPr>
      <w:r w:rsidRPr="002D7A0B">
        <w:rPr>
          <w:sz w:val="24"/>
          <w:szCs w:val="24"/>
        </w:rPr>
        <w:t>Talking or sneezing or coughing over your experiment when a container is open.</w:t>
      </w:r>
    </w:p>
    <w:p w14:paraId="29C0F8E3" w14:textId="77777777" w:rsidR="001530B1" w:rsidRPr="002D7A0B" w:rsidRDefault="001530B1" w:rsidP="004A74C8">
      <w:pPr>
        <w:pStyle w:val="NoSpacing"/>
        <w:rPr>
          <w:b/>
          <w:sz w:val="24"/>
          <w:szCs w:val="24"/>
        </w:rPr>
      </w:pPr>
    </w:p>
    <w:p w14:paraId="6B18ED4F" w14:textId="77777777" w:rsidR="001530B1" w:rsidRPr="002D7A0B" w:rsidRDefault="001530B1" w:rsidP="004A74C8">
      <w:pPr>
        <w:pStyle w:val="NoSpacing"/>
        <w:rPr>
          <w:b/>
          <w:sz w:val="24"/>
          <w:szCs w:val="24"/>
        </w:rPr>
      </w:pPr>
      <w:r w:rsidRPr="002D7A0B">
        <w:rPr>
          <w:b/>
          <w:sz w:val="24"/>
          <w:szCs w:val="24"/>
        </w:rPr>
        <w:t xml:space="preserve">Sterile Demo: </w:t>
      </w:r>
      <w:r w:rsidRPr="002D7A0B">
        <w:rPr>
          <w:sz w:val="24"/>
          <w:szCs w:val="24"/>
        </w:rPr>
        <w:t>We will do this in TA meeting. Add your notes here:</w:t>
      </w:r>
    </w:p>
    <w:p w14:paraId="3654EF87" w14:textId="77777777" w:rsidR="001530B1" w:rsidRPr="002D7A0B" w:rsidRDefault="001530B1" w:rsidP="004A74C8"/>
    <w:p w14:paraId="7375E362" w14:textId="77777777" w:rsidR="001530B1" w:rsidRPr="002D7A0B" w:rsidRDefault="001530B1" w:rsidP="004A74C8"/>
    <w:p w14:paraId="0CA12289" w14:textId="77777777" w:rsidR="001530B1" w:rsidRPr="002D7A0B" w:rsidRDefault="001530B1" w:rsidP="004A74C8"/>
    <w:p w14:paraId="1CB6A608" w14:textId="77777777" w:rsidR="001530B1" w:rsidRPr="002D7A0B" w:rsidRDefault="001530B1" w:rsidP="004A74C8"/>
    <w:p w14:paraId="260C4697" w14:textId="77777777" w:rsidR="001530B1" w:rsidRPr="002D7A0B" w:rsidRDefault="001530B1" w:rsidP="004A74C8">
      <w:r w:rsidRPr="002D7A0B">
        <w:t xml:space="preserve">INSTRUCTOR NOTE:  </w:t>
      </w:r>
    </w:p>
    <w:p w14:paraId="3FFCE5D9" w14:textId="77777777" w:rsidR="001530B1" w:rsidRPr="002D7A0B" w:rsidRDefault="001530B1" w:rsidP="004A74C8">
      <w:r w:rsidRPr="002D7A0B">
        <w:t>1. It is surprising hard to tip the microtiter titer plates and have the liquid spill out of the wells due to surface tension. However, it is fairly easy to bump the plate or put it down roughly on a surface and have the liquid jump up from a well to contaminate neighboring wells or the inside of the microtiter plate lid. You might want to demonstrate how this can happen to the students with a MT plate containing food coloring. Student will use MT plates for several weeks so proper handling is very important (to prevent contamination during their daily bacteria transfers and when the students do the assays in lab 5).</w:t>
      </w:r>
    </w:p>
    <w:p w14:paraId="640A8B40" w14:textId="77777777" w:rsidR="001530B1" w:rsidRPr="002D7A0B" w:rsidRDefault="001530B1" w:rsidP="004A74C8">
      <w:r w:rsidRPr="002D7A0B">
        <w:t>2. Student will practice the same steps next lab when they learn the Daily Transfer protocol. The focus here is getting comfortable pipetting and practicing sterile technique. The next lab the focus next week is building on these skills: proper pipetting, sterile technique PLUS learning how (&amp; why) to do the bacteria transfers.</w:t>
      </w:r>
    </w:p>
    <w:p w14:paraId="038CF2CA" w14:textId="77777777" w:rsidR="001530B1" w:rsidRPr="002D7A0B" w:rsidRDefault="001530B1" w:rsidP="004A74C8"/>
    <w:p w14:paraId="514AEF5F" w14:textId="77777777" w:rsidR="001530B1" w:rsidRPr="002D7A0B" w:rsidRDefault="001530B1" w:rsidP="004A74C8">
      <w:r w:rsidRPr="002D7A0B">
        <w:t>Give students time to review the “Sterile Technique: Guidelines and Skills Practice” and “Pipetting” sections in their lab manual.</w:t>
      </w:r>
    </w:p>
    <w:p w14:paraId="42CDEDFF" w14:textId="77777777" w:rsidR="001530B1" w:rsidRPr="002D7A0B" w:rsidRDefault="001530B1" w:rsidP="004A74C8">
      <w:r w:rsidRPr="002D7A0B">
        <w:t>When doing the demo, you may want to purposely do a few things “wrong” and ask your students to catch you if they see any issues with your technique.</w:t>
      </w:r>
    </w:p>
    <w:p w14:paraId="71302B59" w14:textId="77777777" w:rsidR="001530B1" w:rsidRPr="002D7A0B" w:rsidRDefault="001530B1" w:rsidP="004A74C8">
      <w:pPr>
        <w:rPr>
          <w:lang w:val="is-IS"/>
        </w:rPr>
      </w:pPr>
      <w:r w:rsidRPr="002D7A0B">
        <w:rPr>
          <w:lang w:val="is-IS"/>
        </w:rPr>
        <w:t xml:space="preserve">Important tips: </w:t>
      </w:r>
    </w:p>
    <w:p w14:paraId="5FFBDBC2" w14:textId="77777777" w:rsidR="001530B1" w:rsidRPr="002D7A0B" w:rsidRDefault="001530B1" w:rsidP="00D66E0F">
      <w:pPr>
        <w:pStyle w:val="ListParagraph"/>
        <w:numPr>
          <w:ilvl w:val="0"/>
          <w:numId w:val="219"/>
        </w:numPr>
        <w:spacing w:line="240" w:lineRule="auto"/>
        <w:rPr>
          <w:rFonts w:asciiTheme="minorHAnsi" w:hAnsiTheme="minorHAnsi"/>
          <w:sz w:val="24"/>
          <w:szCs w:val="24"/>
        </w:rPr>
      </w:pPr>
      <w:r w:rsidRPr="002D7A0B">
        <w:rPr>
          <w:rFonts w:asciiTheme="minorHAnsi" w:hAnsiTheme="minorHAnsi"/>
          <w:sz w:val="24"/>
          <w:szCs w:val="24"/>
          <w:lang w:val="is-IS"/>
        </w:rPr>
        <w:t>Check the volume your pipette is set to.</w:t>
      </w:r>
    </w:p>
    <w:p w14:paraId="5C2A8701" w14:textId="77777777" w:rsidR="001530B1" w:rsidRPr="002D7A0B" w:rsidRDefault="001530B1" w:rsidP="00D66E0F">
      <w:pPr>
        <w:pStyle w:val="ListParagraph"/>
        <w:numPr>
          <w:ilvl w:val="0"/>
          <w:numId w:val="219"/>
        </w:numPr>
        <w:spacing w:line="240" w:lineRule="auto"/>
        <w:rPr>
          <w:rFonts w:asciiTheme="minorHAnsi" w:hAnsiTheme="minorHAnsi"/>
          <w:sz w:val="24"/>
          <w:szCs w:val="24"/>
        </w:rPr>
      </w:pPr>
      <w:r w:rsidRPr="002D7A0B">
        <w:rPr>
          <w:rFonts w:asciiTheme="minorHAnsi" w:hAnsiTheme="minorHAnsi"/>
          <w:sz w:val="24"/>
          <w:szCs w:val="24"/>
          <w:lang w:val="is-IS"/>
        </w:rPr>
        <w:t>After opening lids (petri dishes, microtiter plates, eppis, tip boxes), close them as soon as possible. Keep lids/caps face down, and do not place lids on the benchtop. Do not leave containers open to the air.</w:t>
      </w:r>
    </w:p>
    <w:p w14:paraId="668A0FEC" w14:textId="77777777" w:rsidR="001530B1" w:rsidRPr="002D7A0B" w:rsidRDefault="001530B1" w:rsidP="00D66E0F">
      <w:pPr>
        <w:pStyle w:val="ListParagraph"/>
        <w:numPr>
          <w:ilvl w:val="0"/>
          <w:numId w:val="219"/>
        </w:numPr>
        <w:spacing w:line="240" w:lineRule="auto"/>
        <w:rPr>
          <w:rFonts w:asciiTheme="minorHAnsi" w:hAnsiTheme="minorHAnsi"/>
          <w:sz w:val="24"/>
          <w:szCs w:val="24"/>
        </w:rPr>
      </w:pPr>
      <w:r w:rsidRPr="002D7A0B">
        <w:rPr>
          <w:rFonts w:asciiTheme="minorHAnsi" w:hAnsiTheme="minorHAnsi"/>
          <w:sz w:val="24"/>
          <w:szCs w:val="24"/>
          <w:lang w:val="is-IS"/>
        </w:rPr>
        <w:t>If a pipette tip touches anything non-sterile (benchtop, sleeve, skin), eject it and get a new tip.</w:t>
      </w:r>
    </w:p>
    <w:p w14:paraId="5991B36A" w14:textId="768341F7" w:rsidR="001530B1" w:rsidRDefault="009B4973" w:rsidP="004A74C8">
      <w:r>
        <w:t xml:space="preserve">3. It is important for students to understand what “biohazardous” is and requires sterile technique and proper PPE and what is for “practices”.  We recommend having two well marked </w:t>
      </w:r>
      <w:r>
        <w:lastRenderedPageBreak/>
        <w:t xml:space="preserve">areas in your lab room to keep </w:t>
      </w:r>
      <w:r w:rsidRPr="009B4973">
        <w:rPr>
          <w:b/>
          <w:bCs/>
        </w:rPr>
        <w:t>sterile items</w:t>
      </w:r>
      <w:r>
        <w:t xml:space="preserve"> (such as pipette tips, eppi tubes with saline and LB, extra microtiter plates, etc. </w:t>
      </w:r>
      <w:r w:rsidRPr="009B4973">
        <w:rPr>
          <w:b/>
          <w:bCs/>
        </w:rPr>
        <w:t>separate from the non-sterile practice items</w:t>
      </w:r>
      <w:r>
        <w:t>.</w:t>
      </w:r>
    </w:p>
    <w:p w14:paraId="295A2D58" w14:textId="77777777" w:rsidR="009B4973" w:rsidRPr="002D7A0B" w:rsidRDefault="009B4973" w:rsidP="004A74C8"/>
    <w:p w14:paraId="459CCBD0" w14:textId="77777777" w:rsidR="001530B1" w:rsidRPr="002D7A0B" w:rsidRDefault="001530B1" w:rsidP="004A74C8">
      <w:pPr>
        <w:pStyle w:val="NoSpacing"/>
        <w:rPr>
          <w:rFonts w:cs="Times New Roman"/>
          <w:b/>
          <w:sz w:val="24"/>
          <w:szCs w:val="24"/>
        </w:rPr>
      </w:pPr>
      <w:r w:rsidRPr="002D7A0B">
        <w:rPr>
          <w:rFonts w:cs="Times New Roman"/>
          <w:b/>
          <w:sz w:val="24"/>
          <w:szCs w:val="24"/>
        </w:rPr>
        <w:t xml:space="preserve">Sterile Practice: </w:t>
      </w:r>
      <w:r w:rsidRPr="002D7A0B">
        <w:rPr>
          <w:rFonts w:cs="Times New Roman"/>
          <w:sz w:val="24"/>
          <w:szCs w:val="24"/>
        </w:rPr>
        <w:t>See the student manual for details.</w:t>
      </w:r>
    </w:p>
    <w:p w14:paraId="2B43D064" w14:textId="77777777" w:rsidR="001530B1" w:rsidRPr="002D7A0B" w:rsidRDefault="001530B1" w:rsidP="00D66E0F">
      <w:pPr>
        <w:pStyle w:val="ListParagraph"/>
        <w:numPr>
          <w:ilvl w:val="1"/>
          <w:numId w:val="220"/>
        </w:numPr>
        <w:spacing w:line="240" w:lineRule="auto"/>
        <w:rPr>
          <w:rFonts w:asciiTheme="minorHAnsi" w:hAnsiTheme="minorHAnsi"/>
          <w:sz w:val="24"/>
          <w:szCs w:val="24"/>
        </w:rPr>
      </w:pPr>
      <w:r w:rsidRPr="002D7A0B">
        <w:rPr>
          <w:rFonts w:asciiTheme="minorHAnsi" w:hAnsiTheme="minorHAnsi"/>
          <w:sz w:val="24"/>
          <w:szCs w:val="24"/>
        </w:rPr>
        <w:t>Have students work in pairs, so everyone gets a chance to practice.</w:t>
      </w:r>
    </w:p>
    <w:p w14:paraId="639E6065" w14:textId="77777777" w:rsidR="001530B1" w:rsidRPr="002D7A0B" w:rsidRDefault="001530B1" w:rsidP="00D66E0F">
      <w:pPr>
        <w:pStyle w:val="ListParagraph"/>
        <w:numPr>
          <w:ilvl w:val="1"/>
          <w:numId w:val="220"/>
        </w:numPr>
        <w:spacing w:line="240" w:lineRule="auto"/>
        <w:rPr>
          <w:rFonts w:asciiTheme="minorHAnsi" w:hAnsiTheme="minorHAnsi"/>
          <w:sz w:val="24"/>
          <w:szCs w:val="24"/>
        </w:rPr>
      </w:pPr>
      <w:r w:rsidRPr="002D7A0B">
        <w:rPr>
          <w:rFonts w:asciiTheme="minorHAnsi" w:hAnsiTheme="minorHAnsi"/>
          <w:sz w:val="24"/>
          <w:szCs w:val="24"/>
        </w:rPr>
        <w:t xml:space="preserve">Today students will work with water. Next week they’ll do the same steps with nutrient media and experimental cells. </w:t>
      </w:r>
    </w:p>
    <w:p w14:paraId="4DE4FB40" w14:textId="77777777" w:rsidR="001530B1" w:rsidRPr="002D7A0B" w:rsidRDefault="001530B1" w:rsidP="00D66E0F">
      <w:pPr>
        <w:pStyle w:val="ListParagraph"/>
        <w:numPr>
          <w:ilvl w:val="1"/>
          <w:numId w:val="220"/>
        </w:numPr>
        <w:spacing w:line="240" w:lineRule="auto"/>
        <w:rPr>
          <w:rFonts w:asciiTheme="minorHAnsi" w:hAnsiTheme="minorHAnsi"/>
          <w:sz w:val="24"/>
          <w:szCs w:val="24"/>
        </w:rPr>
      </w:pPr>
      <w:r w:rsidRPr="002D7A0B">
        <w:rPr>
          <w:rFonts w:asciiTheme="minorHAnsi" w:hAnsiTheme="minorHAnsi"/>
          <w:sz w:val="24"/>
          <w:szCs w:val="24"/>
        </w:rPr>
        <w:t>Walk around the lab to make suggestions, focusing only on the most important issues first so students get comfortable.</w:t>
      </w:r>
    </w:p>
    <w:p w14:paraId="6487AA0D" w14:textId="77777777" w:rsidR="001530B1" w:rsidRPr="002D7A0B" w:rsidRDefault="001530B1" w:rsidP="00D66E0F">
      <w:pPr>
        <w:pStyle w:val="ListParagraph"/>
        <w:numPr>
          <w:ilvl w:val="2"/>
          <w:numId w:val="220"/>
        </w:numPr>
        <w:spacing w:line="240" w:lineRule="auto"/>
        <w:rPr>
          <w:rFonts w:asciiTheme="minorHAnsi" w:hAnsiTheme="minorHAnsi"/>
          <w:sz w:val="24"/>
          <w:szCs w:val="24"/>
        </w:rPr>
      </w:pPr>
      <w:r w:rsidRPr="002D7A0B">
        <w:rPr>
          <w:rFonts w:asciiTheme="minorHAnsi" w:hAnsiTheme="minorHAnsi"/>
          <w:sz w:val="24"/>
          <w:szCs w:val="24"/>
        </w:rPr>
        <w:t>Proper use of the pipette</w:t>
      </w:r>
    </w:p>
    <w:p w14:paraId="4393B2D4" w14:textId="77777777" w:rsidR="001530B1" w:rsidRPr="002D7A0B" w:rsidRDefault="001530B1" w:rsidP="00D66E0F">
      <w:pPr>
        <w:pStyle w:val="ListParagraph"/>
        <w:numPr>
          <w:ilvl w:val="3"/>
          <w:numId w:val="220"/>
        </w:numPr>
        <w:spacing w:line="240" w:lineRule="auto"/>
        <w:rPr>
          <w:rFonts w:asciiTheme="minorHAnsi" w:hAnsiTheme="minorHAnsi"/>
          <w:sz w:val="24"/>
          <w:szCs w:val="24"/>
        </w:rPr>
      </w:pPr>
      <w:r w:rsidRPr="002D7A0B">
        <w:rPr>
          <w:rFonts w:asciiTheme="minorHAnsi" w:hAnsiTheme="minorHAnsi"/>
          <w:sz w:val="24"/>
          <w:szCs w:val="24"/>
        </w:rPr>
        <w:t>Checking volumes before pipetting</w:t>
      </w:r>
    </w:p>
    <w:p w14:paraId="14403D65" w14:textId="648781FF" w:rsidR="001530B1" w:rsidRPr="002D7A0B" w:rsidRDefault="001530B1" w:rsidP="00D66E0F">
      <w:pPr>
        <w:pStyle w:val="ListParagraph"/>
        <w:numPr>
          <w:ilvl w:val="2"/>
          <w:numId w:val="220"/>
        </w:numPr>
        <w:spacing w:line="240" w:lineRule="auto"/>
        <w:rPr>
          <w:rFonts w:asciiTheme="minorHAnsi" w:hAnsiTheme="minorHAnsi"/>
          <w:sz w:val="24"/>
          <w:szCs w:val="24"/>
        </w:rPr>
      </w:pPr>
      <w:r w:rsidRPr="002D7A0B">
        <w:rPr>
          <w:rFonts w:asciiTheme="minorHAnsi" w:hAnsiTheme="minorHAnsi"/>
          <w:sz w:val="24"/>
          <w:szCs w:val="24"/>
        </w:rPr>
        <w:t xml:space="preserve">Making sure the pipette tips is </w:t>
      </w:r>
      <w:r w:rsidRPr="002D7A0B">
        <w:rPr>
          <w:rFonts w:asciiTheme="minorHAnsi" w:hAnsiTheme="minorHAnsi"/>
          <w:i/>
          <w:iCs/>
          <w:sz w:val="24"/>
          <w:szCs w:val="24"/>
        </w:rPr>
        <w:t>in</w:t>
      </w:r>
      <w:r w:rsidRPr="002D7A0B">
        <w:rPr>
          <w:rFonts w:asciiTheme="minorHAnsi" w:hAnsiTheme="minorHAnsi"/>
          <w:sz w:val="24"/>
          <w:szCs w:val="24"/>
        </w:rPr>
        <w:t xml:space="preserve"> the well (that students are not pipetting </w:t>
      </w:r>
      <w:r w:rsidRPr="002D7A0B">
        <w:rPr>
          <w:rFonts w:asciiTheme="minorHAnsi" w:hAnsiTheme="minorHAnsi"/>
          <w:i/>
          <w:iCs/>
          <w:sz w:val="24"/>
          <w:szCs w:val="24"/>
        </w:rPr>
        <w:t xml:space="preserve">above </w:t>
      </w:r>
      <w:r w:rsidRPr="002D7A0B">
        <w:rPr>
          <w:rFonts w:asciiTheme="minorHAnsi" w:hAnsiTheme="minorHAnsi"/>
          <w:sz w:val="24"/>
          <w:szCs w:val="24"/>
        </w:rPr>
        <w:t>the well)</w:t>
      </w:r>
    </w:p>
    <w:p w14:paraId="7F7FFF04" w14:textId="3D92FC03" w:rsidR="001530B1" w:rsidRPr="002D7A0B" w:rsidRDefault="00B15F9F" w:rsidP="00D66E0F">
      <w:pPr>
        <w:pStyle w:val="ListParagraph"/>
        <w:numPr>
          <w:ilvl w:val="2"/>
          <w:numId w:val="220"/>
        </w:numPr>
        <w:spacing w:line="240" w:lineRule="auto"/>
        <w:rPr>
          <w:rFonts w:asciiTheme="minorHAnsi" w:hAnsiTheme="minorHAnsi"/>
          <w:sz w:val="24"/>
          <w:szCs w:val="24"/>
        </w:rPr>
      </w:pPr>
      <w:r w:rsidRPr="002D7A0B">
        <w:rPr>
          <w:rFonts w:asciiTheme="minorHAnsi" w:hAnsiTheme="minorHAnsi"/>
          <w:noProof/>
          <w:sz w:val="24"/>
          <w:szCs w:val="24"/>
        </w:rPr>
        <w:drawing>
          <wp:anchor distT="0" distB="0" distL="114300" distR="114300" simplePos="0" relativeHeight="251720192" behindDoc="0" locked="0" layoutInCell="1" allowOverlap="1" wp14:anchorId="2FB52B9F" wp14:editId="39C3DDD8">
            <wp:simplePos x="0" y="0"/>
            <wp:positionH relativeFrom="margin">
              <wp:posOffset>4507321</wp:posOffset>
            </wp:positionH>
            <wp:positionV relativeFrom="margin">
              <wp:posOffset>2585210</wp:posOffset>
            </wp:positionV>
            <wp:extent cx="1283970" cy="942975"/>
            <wp:effectExtent l="0" t="0" r="0" b="0"/>
            <wp:wrapSquare wrapText="bothSides"/>
            <wp:docPr id="361" name="Picture 361" descr="A picture containing table, filled, sitt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3418.jpeg"/>
                    <pic:cNvPicPr/>
                  </pic:nvPicPr>
                  <pic:blipFill rotWithShape="1">
                    <a:blip r:embed="rId10" cstate="print">
                      <a:extLst>
                        <a:ext uri="{28A0092B-C50C-407E-A947-70E740481C1C}">
                          <a14:useLocalDpi xmlns:a14="http://schemas.microsoft.com/office/drawing/2010/main" val="0"/>
                        </a:ext>
                      </a:extLst>
                    </a:blip>
                    <a:srcRect r="17956" b="46251"/>
                    <a:stretch/>
                  </pic:blipFill>
                  <pic:spPr bwMode="auto">
                    <a:xfrm>
                      <a:off x="0" y="0"/>
                      <a:ext cx="1283970" cy="9429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530B1" w:rsidRPr="002D7A0B">
        <w:rPr>
          <w:rFonts w:asciiTheme="minorHAnsi" w:hAnsiTheme="minorHAnsi"/>
          <w:sz w:val="24"/>
          <w:szCs w:val="24"/>
        </w:rPr>
        <w:t>Proper mixing (pipetting up and down) this is a skill that is essential for serial dilutions that occur in lab 5.</w:t>
      </w:r>
    </w:p>
    <w:p w14:paraId="6C67268D" w14:textId="4778AD89" w:rsidR="001530B1" w:rsidRPr="002D7A0B" w:rsidRDefault="001530B1" w:rsidP="00D66E0F">
      <w:pPr>
        <w:pStyle w:val="ListParagraph"/>
        <w:numPr>
          <w:ilvl w:val="2"/>
          <w:numId w:val="220"/>
        </w:numPr>
        <w:spacing w:line="240" w:lineRule="auto"/>
        <w:rPr>
          <w:rFonts w:asciiTheme="minorHAnsi" w:hAnsiTheme="minorHAnsi"/>
          <w:sz w:val="24"/>
          <w:szCs w:val="24"/>
        </w:rPr>
      </w:pPr>
      <w:r w:rsidRPr="002D7A0B">
        <w:rPr>
          <w:rFonts w:asciiTheme="minorHAnsi" w:hAnsiTheme="minorHAnsi"/>
          <w:sz w:val="24"/>
          <w:szCs w:val="24"/>
        </w:rPr>
        <w:t>If food coloring has been used, you should see the blue “bacteria” become lighter blue as it is diluted in water and then turn green-ish as it is transferred into the yellow “LB”.</w:t>
      </w:r>
    </w:p>
    <w:p w14:paraId="4C3ED0DB" w14:textId="21CFB8E9" w:rsidR="001530B1" w:rsidRPr="002D7A0B" w:rsidRDefault="001530B1" w:rsidP="004A74C8"/>
    <w:p w14:paraId="20DF2F1D" w14:textId="25953A60" w:rsidR="001530B1" w:rsidRPr="002D7A0B" w:rsidRDefault="001530B1" w:rsidP="004A74C8">
      <w:r w:rsidRPr="002D7A0B">
        <w:t xml:space="preserve">Clean up, so we can re-use these supplies for a practice session next quarter. Move the tips to the side bench’s “non-sterile tips” area; students will start the experiment with fresh </w:t>
      </w:r>
      <w:r w:rsidRPr="002D7A0B">
        <w:rPr>
          <w:i/>
          <w:iCs/>
        </w:rPr>
        <w:t xml:space="preserve">sterile </w:t>
      </w:r>
      <w:r w:rsidRPr="002D7A0B">
        <w:t xml:space="preserve">tips. Collect eppi tubes in a rack or tub and set them aside to be re-filled (time permitting students can rinse these items at the end of lab see “clean-up” note). </w:t>
      </w:r>
    </w:p>
    <w:p w14:paraId="2D1F1EF0" w14:textId="77777777" w:rsidR="001530B1" w:rsidRPr="002D7A0B" w:rsidRDefault="001530B1" w:rsidP="004A74C8"/>
    <w:p w14:paraId="1DF2A7E5" w14:textId="77777777" w:rsidR="001530B1" w:rsidRPr="002D7A0B" w:rsidRDefault="001530B1" w:rsidP="004A74C8">
      <w:pPr>
        <w:rPr>
          <w:b/>
        </w:rPr>
      </w:pPr>
      <w:r w:rsidRPr="002D7A0B">
        <w:rPr>
          <w:b/>
        </w:rPr>
        <w:t xml:space="preserve">Experimental-plating-for-mutants Demo: </w:t>
      </w:r>
      <w:r w:rsidRPr="002D7A0B">
        <w:t>We will do this in TA meeting. Add your notes here:</w:t>
      </w:r>
    </w:p>
    <w:p w14:paraId="011FB358" w14:textId="77777777" w:rsidR="001530B1" w:rsidRDefault="001530B1" w:rsidP="004A74C8"/>
    <w:p w14:paraId="382FDE75" w14:textId="77777777" w:rsidR="001530B1" w:rsidRDefault="001530B1" w:rsidP="004A74C8"/>
    <w:p w14:paraId="0C95A758" w14:textId="77777777" w:rsidR="001530B1" w:rsidRDefault="001530B1" w:rsidP="004A74C8"/>
    <w:p w14:paraId="64418B98" w14:textId="77777777" w:rsidR="001530B1" w:rsidRDefault="001530B1" w:rsidP="004A74C8"/>
    <w:p w14:paraId="41954200" w14:textId="77777777" w:rsidR="001530B1" w:rsidRPr="00400386" w:rsidRDefault="001530B1" w:rsidP="004A74C8">
      <w:pPr>
        <w:pStyle w:val="NoSpacing"/>
        <w:rPr>
          <w:b/>
          <w:bCs/>
          <w:sz w:val="24"/>
          <w:szCs w:val="24"/>
        </w:rPr>
      </w:pPr>
      <w:r w:rsidRPr="00400386">
        <w:rPr>
          <w:b/>
          <w:bCs/>
          <w:sz w:val="24"/>
          <w:szCs w:val="24"/>
        </w:rPr>
        <w:t>Start the experiment</w:t>
      </w:r>
    </w:p>
    <w:p w14:paraId="1611D68A" w14:textId="77777777" w:rsidR="001530B1" w:rsidRPr="00400386" w:rsidRDefault="001530B1" w:rsidP="004A74C8">
      <w:pPr>
        <w:pStyle w:val="NoSpacing"/>
        <w:rPr>
          <w:sz w:val="24"/>
          <w:szCs w:val="24"/>
        </w:rPr>
      </w:pPr>
      <w:r>
        <w:rPr>
          <w:sz w:val="24"/>
          <w:szCs w:val="24"/>
        </w:rPr>
        <w:t>Prior to the start of this lab, a</w:t>
      </w:r>
      <w:r w:rsidRPr="00400386">
        <w:rPr>
          <w:sz w:val="24"/>
          <w:szCs w:val="24"/>
        </w:rPr>
        <w:t xml:space="preserve"> researcher took a few </w:t>
      </w:r>
      <w:r w:rsidRPr="00400386">
        <w:rPr>
          <w:i/>
          <w:sz w:val="24"/>
          <w:szCs w:val="24"/>
        </w:rPr>
        <w:t>E.coli</w:t>
      </w:r>
      <w:r w:rsidRPr="00400386">
        <w:rPr>
          <w:sz w:val="24"/>
          <w:szCs w:val="24"/>
        </w:rPr>
        <w:t xml:space="preserve"> cells from a population that had been stored in a </w:t>
      </w:r>
      <w:r>
        <w:rPr>
          <w:sz w:val="24"/>
          <w:szCs w:val="24"/>
        </w:rPr>
        <w:t xml:space="preserve">-80 </w:t>
      </w:r>
      <w:r w:rsidRPr="00400386">
        <w:rPr>
          <w:sz w:val="24"/>
          <w:szCs w:val="24"/>
        </w:rPr>
        <w:t>freezer, put them in a nutrient medium</w:t>
      </w:r>
      <w:r>
        <w:rPr>
          <w:sz w:val="24"/>
          <w:szCs w:val="24"/>
        </w:rPr>
        <w:t xml:space="preserve"> and </w:t>
      </w:r>
      <w:r w:rsidRPr="00400386">
        <w:rPr>
          <w:sz w:val="24"/>
          <w:szCs w:val="24"/>
        </w:rPr>
        <w:t>let them grow overnight</w:t>
      </w:r>
      <w:r>
        <w:rPr>
          <w:sz w:val="24"/>
          <w:szCs w:val="24"/>
        </w:rPr>
        <w:t>. After incubation the population of bacteria</w:t>
      </w:r>
      <w:r w:rsidRPr="00400386">
        <w:rPr>
          <w:sz w:val="24"/>
          <w:szCs w:val="24"/>
        </w:rPr>
        <w:t xml:space="preserve"> sample </w:t>
      </w:r>
      <w:r>
        <w:rPr>
          <w:sz w:val="24"/>
          <w:szCs w:val="24"/>
        </w:rPr>
        <w:t>was add to</w:t>
      </w:r>
      <w:r w:rsidRPr="00400386">
        <w:rPr>
          <w:sz w:val="24"/>
          <w:szCs w:val="24"/>
        </w:rPr>
        <w:t xml:space="preserve"> the wells of your microtiter plate. </w:t>
      </w:r>
    </w:p>
    <w:p w14:paraId="45602C1F" w14:textId="77777777" w:rsidR="001530B1" w:rsidRPr="00400386" w:rsidRDefault="001530B1" w:rsidP="004A74C8">
      <w:pPr>
        <w:pStyle w:val="NoSpacing"/>
        <w:ind w:left="720" w:hanging="360"/>
        <w:rPr>
          <w:sz w:val="24"/>
          <w:szCs w:val="24"/>
        </w:rPr>
      </w:pPr>
      <w:r w:rsidRPr="00400386">
        <w:rPr>
          <w:sz w:val="24"/>
          <w:szCs w:val="24"/>
          <w:u w:val="single"/>
        </w:rPr>
        <w:t>Prompt</w:t>
      </w:r>
      <w:r w:rsidRPr="00400386">
        <w:rPr>
          <w:sz w:val="24"/>
          <w:szCs w:val="24"/>
        </w:rPr>
        <w:t>: We have ~200uL in column 1 of the microtiter plate. Approximately how many cells are we putting on each Petri dish?</w:t>
      </w:r>
    </w:p>
    <w:p w14:paraId="15897FC0" w14:textId="24C068FC" w:rsidR="001530B1" w:rsidRPr="00400386" w:rsidRDefault="001530B1" w:rsidP="004A74C8">
      <w:pPr>
        <w:pStyle w:val="NoSpacing"/>
        <w:ind w:left="720" w:hanging="360"/>
        <w:rPr>
          <w:sz w:val="24"/>
          <w:szCs w:val="24"/>
        </w:rPr>
      </w:pPr>
      <w:r w:rsidRPr="00400386">
        <w:rPr>
          <w:sz w:val="24"/>
          <w:szCs w:val="24"/>
        </w:rPr>
        <w:t xml:space="preserve">From the lab manual, 1mL has ~ 10,000,000,000 (10 billion) cells. </w:t>
      </w:r>
    </w:p>
    <w:p w14:paraId="56F69E19" w14:textId="77777777" w:rsidR="001530B1" w:rsidRPr="00400386" w:rsidRDefault="001530B1" w:rsidP="004A74C8">
      <w:pPr>
        <w:pStyle w:val="NoSpacing"/>
        <w:ind w:left="720" w:hanging="360"/>
        <w:rPr>
          <w:sz w:val="24"/>
          <w:szCs w:val="24"/>
          <w:u w:val="single"/>
        </w:rPr>
      </w:pPr>
    </w:p>
    <w:p w14:paraId="4E1C0B82" w14:textId="77777777" w:rsidR="001530B1" w:rsidRPr="00400386" w:rsidRDefault="001530B1" w:rsidP="004A74C8">
      <w:pPr>
        <w:pStyle w:val="NoSpacing"/>
        <w:ind w:left="720" w:hanging="360"/>
        <w:rPr>
          <w:sz w:val="24"/>
          <w:szCs w:val="24"/>
        </w:rPr>
      </w:pPr>
      <w:r w:rsidRPr="00400386">
        <w:rPr>
          <w:sz w:val="24"/>
          <w:szCs w:val="24"/>
          <w:u w:val="single"/>
        </w:rPr>
        <w:t>Prompt</w:t>
      </w:r>
      <w:r w:rsidRPr="00400386">
        <w:rPr>
          <w:sz w:val="24"/>
          <w:szCs w:val="24"/>
        </w:rPr>
        <w:t xml:space="preserve">: Are the bacteria populations for every group exactly the same? </w:t>
      </w:r>
    </w:p>
    <w:p w14:paraId="24F25FAE" w14:textId="77777777" w:rsidR="001530B1" w:rsidRPr="00400386" w:rsidRDefault="001530B1" w:rsidP="004A74C8">
      <w:pPr>
        <w:pStyle w:val="NoSpacing"/>
        <w:ind w:left="720" w:hanging="360"/>
        <w:rPr>
          <w:sz w:val="24"/>
          <w:szCs w:val="24"/>
        </w:rPr>
      </w:pPr>
      <w:r w:rsidRPr="00400386">
        <w:rPr>
          <w:sz w:val="24"/>
          <w:szCs w:val="24"/>
        </w:rPr>
        <w:t>As the cells grew and copied their genes and divided, mutations would have occurred. This creates heritable variation and makes evolution by natural selection possible.</w:t>
      </w:r>
    </w:p>
    <w:p w14:paraId="014D6DCE" w14:textId="77777777" w:rsidR="001530B1" w:rsidRPr="00400386" w:rsidRDefault="001530B1" w:rsidP="004A74C8">
      <w:pPr>
        <w:pStyle w:val="NoSpacing"/>
        <w:ind w:left="720" w:hanging="360"/>
        <w:rPr>
          <w:sz w:val="24"/>
          <w:szCs w:val="24"/>
          <w:u w:val="single"/>
        </w:rPr>
      </w:pPr>
    </w:p>
    <w:p w14:paraId="127A3847" w14:textId="77777777" w:rsidR="001530B1" w:rsidRPr="00400386" w:rsidRDefault="001530B1" w:rsidP="004A74C8">
      <w:pPr>
        <w:pStyle w:val="NoSpacing"/>
        <w:ind w:left="720" w:hanging="360"/>
        <w:rPr>
          <w:sz w:val="24"/>
          <w:szCs w:val="24"/>
        </w:rPr>
      </w:pPr>
      <w:r w:rsidRPr="00400386">
        <w:rPr>
          <w:sz w:val="24"/>
          <w:szCs w:val="24"/>
          <w:u w:val="single"/>
        </w:rPr>
        <w:t>Prompt</w:t>
      </w:r>
      <w:r w:rsidRPr="00400386">
        <w:rPr>
          <w:sz w:val="24"/>
          <w:szCs w:val="24"/>
        </w:rPr>
        <w:t xml:space="preserve">: If your goal is to select for cells that are resistant to antibiotics, why were you asked to plate cells on the Petri dishes </w:t>
      </w:r>
      <w:r w:rsidRPr="00400386">
        <w:rPr>
          <w:i/>
          <w:sz w:val="24"/>
          <w:szCs w:val="24"/>
        </w:rPr>
        <w:t xml:space="preserve">not </w:t>
      </w:r>
      <w:r w:rsidRPr="00400386">
        <w:rPr>
          <w:sz w:val="24"/>
          <w:szCs w:val="24"/>
        </w:rPr>
        <w:t>containing antibiotic?</w:t>
      </w:r>
    </w:p>
    <w:p w14:paraId="75CDB75C" w14:textId="77777777" w:rsidR="001530B1" w:rsidRPr="00400386" w:rsidRDefault="001530B1" w:rsidP="004A74C8">
      <w:pPr>
        <w:pStyle w:val="NoSpacing"/>
        <w:rPr>
          <w:b/>
          <w:bCs/>
          <w:sz w:val="24"/>
          <w:szCs w:val="24"/>
        </w:rPr>
      </w:pPr>
    </w:p>
    <w:p w14:paraId="70003945" w14:textId="77777777" w:rsidR="001530B1" w:rsidRPr="00400386" w:rsidRDefault="001530B1" w:rsidP="004A74C8">
      <w:pPr>
        <w:pStyle w:val="NoSpacing"/>
        <w:rPr>
          <w:b/>
          <w:bCs/>
          <w:sz w:val="24"/>
          <w:szCs w:val="24"/>
        </w:rPr>
      </w:pPr>
      <w:r w:rsidRPr="00400386">
        <w:rPr>
          <w:b/>
          <w:bCs/>
          <w:sz w:val="24"/>
          <w:szCs w:val="24"/>
        </w:rPr>
        <w:t>Wrap-up and Next Steps</w:t>
      </w:r>
    </w:p>
    <w:p w14:paraId="53A2036D" w14:textId="77777777" w:rsidR="001530B1" w:rsidRPr="00400386" w:rsidRDefault="001530B1" w:rsidP="004A74C8">
      <w:pPr>
        <w:pStyle w:val="NoSpacing"/>
        <w:rPr>
          <w:sz w:val="24"/>
          <w:szCs w:val="24"/>
        </w:rPr>
      </w:pPr>
      <w:r w:rsidRPr="00400386">
        <w:rPr>
          <w:sz w:val="24"/>
          <w:szCs w:val="24"/>
        </w:rPr>
        <w:t>Petri dishes will be moved to an incubator to grow overnight.</w:t>
      </w:r>
    </w:p>
    <w:p w14:paraId="096A5414" w14:textId="77777777" w:rsidR="001530B1" w:rsidRPr="00400386" w:rsidRDefault="001530B1" w:rsidP="004A74C8">
      <w:pPr>
        <w:pStyle w:val="NoSpacing"/>
        <w:rPr>
          <w:sz w:val="24"/>
          <w:szCs w:val="24"/>
        </w:rPr>
      </w:pPr>
      <w:r w:rsidRPr="00400386">
        <w:rPr>
          <w:sz w:val="24"/>
          <w:szCs w:val="24"/>
        </w:rPr>
        <w:t>Have students complete the worksheet</w:t>
      </w:r>
    </w:p>
    <w:p w14:paraId="4F2830D2" w14:textId="77777777" w:rsidR="001530B1" w:rsidRPr="00400386" w:rsidRDefault="001530B1" w:rsidP="004A74C8">
      <w:pPr>
        <w:pStyle w:val="NoSpacing"/>
        <w:rPr>
          <w:sz w:val="24"/>
          <w:szCs w:val="24"/>
          <w:u w:val="single"/>
        </w:rPr>
      </w:pPr>
    </w:p>
    <w:p w14:paraId="53E5D2E9" w14:textId="77777777" w:rsidR="001530B1" w:rsidRPr="00400386" w:rsidRDefault="001530B1" w:rsidP="004A74C8">
      <w:pPr>
        <w:pStyle w:val="NoSpacing"/>
        <w:rPr>
          <w:sz w:val="24"/>
          <w:szCs w:val="24"/>
        </w:rPr>
      </w:pPr>
      <w:r w:rsidRPr="00400386">
        <w:rPr>
          <w:sz w:val="24"/>
          <w:szCs w:val="24"/>
          <w:u w:val="single"/>
        </w:rPr>
        <w:t>Prompt</w:t>
      </w:r>
      <w:r w:rsidRPr="00400386">
        <w:rPr>
          <w:sz w:val="24"/>
          <w:szCs w:val="24"/>
        </w:rPr>
        <w:t xml:space="preserve">: Next week you’ll start doing “serial transfers,” meaning that you’ll transfer your bacteria into fresh growth medium every day, so the population doesn’t run out of food and keeps growing. As more mutations occur each generation, the population will evolve. Later you will compare the characteristics of the ancestors and descendants in each population. </w:t>
      </w:r>
    </w:p>
    <w:p w14:paraId="32D920B1" w14:textId="77777777" w:rsidR="001530B1" w:rsidRPr="00400386" w:rsidRDefault="001530B1" w:rsidP="004A74C8">
      <w:pPr>
        <w:pStyle w:val="NoSpacing"/>
        <w:rPr>
          <w:b/>
          <w:sz w:val="24"/>
          <w:szCs w:val="24"/>
        </w:rPr>
      </w:pPr>
    </w:p>
    <w:p w14:paraId="4EC7FD4B" w14:textId="77777777" w:rsidR="001530B1" w:rsidRPr="00400386" w:rsidRDefault="001530B1" w:rsidP="004A74C8">
      <w:pPr>
        <w:pStyle w:val="NoSpacing"/>
        <w:rPr>
          <w:b/>
          <w:sz w:val="24"/>
          <w:szCs w:val="24"/>
        </w:rPr>
      </w:pPr>
      <w:r w:rsidRPr="00400386">
        <w:rPr>
          <w:b/>
          <w:sz w:val="24"/>
          <w:szCs w:val="24"/>
        </w:rPr>
        <w:t>Clean-up</w:t>
      </w:r>
      <w:r>
        <w:rPr>
          <w:b/>
          <w:sz w:val="24"/>
          <w:szCs w:val="24"/>
        </w:rPr>
        <w:t>:</w:t>
      </w:r>
    </w:p>
    <w:p w14:paraId="694CFBAA" w14:textId="77777777" w:rsidR="001530B1" w:rsidRDefault="001530B1" w:rsidP="004A74C8">
      <w:pPr>
        <w:pStyle w:val="NoSpacing"/>
        <w:rPr>
          <w:b/>
          <w:bCs/>
          <w:sz w:val="24"/>
          <w:szCs w:val="24"/>
        </w:rPr>
      </w:pPr>
      <w:r w:rsidRPr="00400386">
        <w:rPr>
          <w:sz w:val="24"/>
          <w:szCs w:val="24"/>
        </w:rPr>
        <w:t xml:space="preserve">Students should 1) wipe down their benches with ethanol, 2) empty the waste containers on their bench into the appropriate waste bin (biohazard or tip waste tub), and return petri dishes to the tray so they can be moved to the incubator. </w:t>
      </w:r>
      <w:r>
        <w:rPr>
          <w:sz w:val="24"/>
          <w:szCs w:val="24"/>
        </w:rPr>
        <w:t xml:space="preserve">Time permitting, have students rinse their eppi tubes they used for practice and collect them in a container, 1 for “LB” and 1 for “Saline” tubes. </w:t>
      </w:r>
      <w:r w:rsidRPr="0092133A">
        <w:rPr>
          <w:b/>
          <w:bCs/>
          <w:sz w:val="24"/>
          <w:szCs w:val="24"/>
        </w:rPr>
        <w:t xml:space="preserve">Be sure to emphasize we can only wash and reuse these </w:t>
      </w:r>
      <w:r>
        <w:rPr>
          <w:b/>
          <w:bCs/>
          <w:sz w:val="24"/>
          <w:szCs w:val="24"/>
        </w:rPr>
        <w:t xml:space="preserve">eppis </w:t>
      </w:r>
      <w:r w:rsidRPr="0092133A">
        <w:rPr>
          <w:b/>
          <w:bCs/>
          <w:sz w:val="24"/>
          <w:szCs w:val="24"/>
        </w:rPr>
        <w:t>because they had no contact or chance of contact with bacteria!!</w:t>
      </w:r>
    </w:p>
    <w:p w14:paraId="495F854B" w14:textId="77777777" w:rsidR="001530B1" w:rsidRDefault="001530B1" w:rsidP="004A74C8">
      <w:pPr>
        <w:pStyle w:val="NoSpacing"/>
        <w:rPr>
          <w:b/>
          <w:bCs/>
          <w:sz w:val="24"/>
          <w:szCs w:val="24"/>
        </w:rPr>
      </w:pPr>
    </w:p>
    <w:p w14:paraId="70897498" w14:textId="77777777" w:rsidR="001530B1" w:rsidRDefault="001530B1" w:rsidP="004A74C8">
      <w:pPr>
        <w:pStyle w:val="NoSpacing"/>
        <w:rPr>
          <w:b/>
          <w:bCs/>
          <w:sz w:val="24"/>
          <w:szCs w:val="24"/>
        </w:rPr>
      </w:pPr>
      <w:r>
        <w:rPr>
          <w:b/>
          <w:bCs/>
          <w:sz w:val="24"/>
          <w:szCs w:val="24"/>
        </w:rPr>
        <w:t>After lab:</w:t>
      </w:r>
    </w:p>
    <w:p w14:paraId="644AF011" w14:textId="77777777" w:rsidR="001530B1" w:rsidRPr="0092133A" w:rsidRDefault="001530B1" w:rsidP="004A74C8">
      <w:pPr>
        <w:pStyle w:val="NoSpacing"/>
        <w:rPr>
          <w:sz w:val="24"/>
          <w:szCs w:val="24"/>
        </w:rPr>
      </w:pPr>
      <w:r w:rsidRPr="0092133A">
        <w:rPr>
          <w:sz w:val="24"/>
          <w:szCs w:val="24"/>
        </w:rPr>
        <w:t xml:space="preserve">Move Petri dishes to the incubator to grow for 24 (or 48 hours). </w:t>
      </w:r>
    </w:p>
    <w:p w14:paraId="29E897F7" w14:textId="77777777" w:rsidR="001530B1" w:rsidRDefault="001530B1">
      <w:r>
        <w:br w:type="page"/>
      </w:r>
    </w:p>
    <w:p w14:paraId="5B1AA5C3" w14:textId="77777777" w:rsidR="001530B1" w:rsidRPr="00715E50" w:rsidRDefault="001530B1" w:rsidP="00797C09">
      <w:pPr>
        <w:pStyle w:val="Heading2"/>
      </w:pPr>
      <w:bookmarkStart w:id="7" w:name="_Toc65520106"/>
      <w:bookmarkStart w:id="8" w:name="_Toc66444489"/>
      <w:r>
        <w:lastRenderedPageBreak/>
        <w:t xml:space="preserve">Bio1 CURE: Evolution of Antibiotic Resistance </w:t>
      </w:r>
      <w:r w:rsidRPr="00D45544">
        <w:t xml:space="preserve">Lab </w:t>
      </w:r>
      <w:r>
        <w:t>2</w:t>
      </w:r>
      <w:bookmarkEnd w:id="7"/>
      <w:bookmarkEnd w:id="8"/>
    </w:p>
    <w:p w14:paraId="28560B2C" w14:textId="77777777" w:rsidR="001530B1" w:rsidRDefault="001530B1" w:rsidP="008251B7">
      <w:pPr>
        <w:pStyle w:val="NoSpacing"/>
        <w:rPr>
          <w:b/>
          <w:bCs/>
          <w:sz w:val="24"/>
          <w:szCs w:val="24"/>
        </w:rPr>
      </w:pPr>
    </w:p>
    <w:p w14:paraId="07F76EF4" w14:textId="77777777" w:rsidR="001530B1" w:rsidRDefault="001530B1" w:rsidP="008251B7">
      <w:pPr>
        <w:pStyle w:val="NoSpacing"/>
        <w:rPr>
          <w:b/>
          <w:bCs/>
          <w:sz w:val="24"/>
          <w:szCs w:val="24"/>
        </w:rPr>
      </w:pPr>
      <w:r>
        <w:rPr>
          <w:b/>
          <w:bCs/>
          <w:sz w:val="24"/>
          <w:szCs w:val="24"/>
        </w:rPr>
        <w:t>Lab Set-up:</w:t>
      </w:r>
    </w:p>
    <w:p w14:paraId="3A68438F" w14:textId="77777777" w:rsidR="001530B1" w:rsidRDefault="001530B1"/>
    <w:p w14:paraId="4CF49246" w14:textId="77777777" w:rsidR="001530B1" w:rsidRPr="00400386" w:rsidRDefault="001530B1" w:rsidP="00A8073B">
      <w:pPr>
        <w:pStyle w:val="NoSpacing"/>
        <w:rPr>
          <w:b/>
          <w:bCs/>
          <w:sz w:val="24"/>
          <w:szCs w:val="24"/>
        </w:rPr>
      </w:pPr>
      <w:r w:rsidRPr="00400386">
        <w:rPr>
          <w:b/>
          <w:bCs/>
          <w:sz w:val="24"/>
          <w:szCs w:val="24"/>
        </w:rPr>
        <w:t>Today’s Learning Goals</w:t>
      </w:r>
      <w:r>
        <w:rPr>
          <w:b/>
          <w:bCs/>
          <w:sz w:val="24"/>
          <w:szCs w:val="24"/>
        </w:rPr>
        <w:t>:</w:t>
      </w:r>
    </w:p>
    <w:p w14:paraId="5D9C72A7" w14:textId="77777777" w:rsidR="001530B1" w:rsidRDefault="001530B1" w:rsidP="001530B1">
      <w:pPr>
        <w:widowControl w:val="0"/>
        <w:numPr>
          <w:ilvl w:val="0"/>
          <w:numId w:val="99"/>
        </w:numPr>
      </w:pPr>
      <w:r>
        <w:rPr>
          <w:rFonts w:ascii="Calibri" w:eastAsia="Calibri" w:hAnsi="Calibri" w:cs="Calibri"/>
        </w:rPr>
        <w:t xml:space="preserve">Using the terms heritable variation and differential reproductive success, explain why the evolution of resistance is a predictable consequence of natural selection in environments that contain antibiotics. </w:t>
      </w:r>
    </w:p>
    <w:p w14:paraId="55E747BC" w14:textId="77777777" w:rsidR="001530B1" w:rsidRDefault="001530B1" w:rsidP="001530B1">
      <w:pPr>
        <w:widowControl w:val="0"/>
        <w:numPr>
          <w:ilvl w:val="0"/>
          <w:numId w:val="99"/>
        </w:numPr>
      </w:pPr>
      <w:r>
        <w:rPr>
          <w:rFonts w:ascii="Calibri" w:eastAsia="Calibri" w:hAnsi="Calibri" w:cs="Calibri"/>
        </w:rPr>
        <w:t>Define mutation, and using the term allele, explain why changes in a genotype can alter a phenotype in terms of antibiotic resistance.</w:t>
      </w:r>
    </w:p>
    <w:p w14:paraId="24B7D3AF" w14:textId="77777777" w:rsidR="001530B1" w:rsidRDefault="001530B1" w:rsidP="001530B1">
      <w:pPr>
        <w:widowControl w:val="0"/>
        <w:numPr>
          <w:ilvl w:val="0"/>
          <w:numId w:val="99"/>
        </w:numPr>
      </w:pPr>
      <w:r>
        <w:rPr>
          <w:rFonts w:ascii="Calibri" w:eastAsia="Calibri" w:hAnsi="Calibri" w:cs="Calibri"/>
        </w:rPr>
        <w:t>Define the term fitness trade-off, and explain the prediction that resistance to RIF or STR will have a fitness cost.</w:t>
      </w:r>
    </w:p>
    <w:p w14:paraId="3B40B8FD" w14:textId="77777777" w:rsidR="001530B1" w:rsidRDefault="001530B1" w:rsidP="001530B1">
      <w:pPr>
        <w:pStyle w:val="ListParagraph"/>
        <w:numPr>
          <w:ilvl w:val="0"/>
          <w:numId w:val="99"/>
        </w:numPr>
        <w:spacing w:line="240" w:lineRule="auto"/>
        <w:textDirection w:val="btLr"/>
      </w:pPr>
      <w:r w:rsidRPr="00937FD2">
        <w:rPr>
          <w:rFonts w:ascii="Calibri" w:eastAsia="Calibri" w:hAnsi="Calibri" w:cs="Calibri"/>
          <w:sz w:val="24"/>
          <w:szCs w:val="24"/>
        </w:rPr>
        <w:t xml:space="preserve">Instruct another student on how to do the transfer protocol, and predict what evolutionary changes are likely to occur in </w:t>
      </w:r>
      <w:r w:rsidRPr="00937FD2">
        <w:rPr>
          <w:rFonts w:ascii="Calibri" w:eastAsia="Calibri" w:hAnsi="Calibri" w:cs="Calibri"/>
          <w:i/>
          <w:sz w:val="24"/>
          <w:szCs w:val="24"/>
        </w:rPr>
        <w:t>E. coli</w:t>
      </w:r>
      <w:r w:rsidRPr="00937FD2">
        <w:rPr>
          <w:rFonts w:ascii="Calibri" w:eastAsia="Calibri" w:hAnsi="Calibri" w:cs="Calibri"/>
          <w:sz w:val="24"/>
          <w:szCs w:val="24"/>
        </w:rPr>
        <w:t xml:space="preserve"> populations being transferred in different environments.</w:t>
      </w:r>
    </w:p>
    <w:p w14:paraId="3D05A8A3" w14:textId="77777777" w:rsidR="001530B1" w:rsidRDefault="001530B1"/>
    <w:p w14:paraId="1D23502E" w14:textId="77777777" w:rsidR="001530B1" w:rsidRPr="00A25001" w:rsidRDefault="001530B1">
      <w:r w:rsidRPr="00A25001">
        <w:rPr>
          <w:b/>
          <w:bCs/>
        </w:rPr>
        <w:t>Sequence of events and timing:</w:t>
      </w:r>
    </w:p>
    <w:p w14:paraId="6EC7BBD1" w14:textId="77777777" w:rsidR="001530B1" w:rsidRPr="00A25001" w:rsidRDefault="001530B1" w:rsidP="0086439E">
      <w:pPr>
        <w:ind w:left="720"/>
      </w:pPr>
      <w:r w:rsidRPr="00A25001">
        <w:t xml:space="preserve">Intro/Review Lab 1 </w:t>
      </w:r>
      <w:r w:rsidRPr="00A25001">
        <w:tab/>
      </w:r>
      <w:r w:rsidRPr="00A25001">
        <w:tab/>
      </w:r>
      <w:r w:rsidRPr="00A25001">
        <w:tab/>
      </w:r>
      <w:r w:rsidRPr="00A25001">
        <w:tab/>
        <w:t>15 mins</w:t>
      </w:r>
    </w:p>
    <w:p w14:paraId="7F7D2939" w14:textId="77777777" w:rsidR="001530B1" w:rsidRPr="00A25001" w:rsidRDefault="001530B1" w:rsidP="0086439E">
      <w:pPr>
        <w:ind w:left="720"/>
      </w:pPr>
      <w:r w:rsidRPr="00A25001">
        <w:t xml:space="preserve">Petri dish observations, fitness costs </w:t>
      </w:r>
      <w:r w:rsidRPr="00A25001">
        <w:tab/>
      </w:r>
      <w:r w:rsidRPr="00A25001">
        <w:tab/>
        <w:t>15 mins</w:t>
      </w:r>
    </w:p>
    <w:p w14:paraId="7FA369E9" w14:textId="77777777" w:rsidR="001530B1" w:rsidRPr="00A25001" w:rsidRDefault="001530B1" w:rsidP="0086439E">
      <w:pPr>
        <w:ind w:left="720"/>
      </w:pPr>
      <w:r w:rsidRPr="00A25001">
        <w:t>Demo selecting a colony</w:t>
      </w:r>
      <w:r w:rsidRPr="00A25001">
        <w:tab/>
      </w:r>
      <w:r w:rsidRPr="00A25001">
        <w:tab/>
      </w:r>
      <w:r w:rsidRPr="00A25001">
        <w:tab/>
        <w:t>5 mins</w:t>
      </w:r>
    </w:p>
    <w:p w14:paraId="3B2319BD" w14:textId="77777777" w:rsidR="001530B1" w:rsidRPr="00A25001" w:rsidRDefault="001530B1" w:rsidP="0086439E">
      <w:pPr>
        <w:ind w:left="720"/>
      </w:pPr>
      <w:r w:rsidRPr="00A25001">
        <w:t>Pick colonies </w:t>
      </w:r>
      <w:r w:rsidRPr="00A25001">
        <w:tab/>
        <w:t xml:space="preserve"> </w:t>
      </w:r>
      <w:r w:rsidRPr="00A25001">
        <w:tab/>
      </w:r>
      <w:r w:rsidRPr="00A25001">
        <w:tab/>
      </w:r>
      <w:r w:rsidRPr="00A25001">
        <w:tab/>
      </w:r>
      <w:r w:rsidRPr="00A25001">
        <w:tab/>
        <w:t xml:space="preserve">10 mins </w:t>
      </w:r>
    </w:p>
    <w:p w14:paraId="4C9F3882" w14:textId="77777777" w:rsidR="001530B1" w:rsidRPr="00A25001" w:rsidRDefault="001530B1" w:rsidP="0086439E">
      <w:pPr>
        <w:ind w:left="720"/>
      </w:pPr>
      <w:r w:rsidRPr="00A25001">
        <w:t xml:space="preserve">Why are we doing transfers?  </w:t>
      </w:r>
      <w:r w:rsidRPr="00A25001">
        <w:tab/>
      </w:r>
      <w:r w:rsidRPr="00A25001">
        <w:tab/>
        <w:t>5 mins</w:t>
      </w:r>
    </w:p>
    <w:p w14:paraId="1347ACB2" w14:textId="77777777" w:rsidR="001530B1" w:rsidRPr="00A25001" w:rsidRDefault="001530B1" w:rsidP="0086439E">
      <w:pPr>
        <w:ind w:left="720"/>
      </w:pPr>
      <w:r w:rsidRPr="00A25001">
        <w:t xml:space="preserve">Demo:  bacteria transfers  </w:t>
      </w:r>
      <w:r w:rsidRPr="00A25001">
        <w:tab/>
      </w:r>
      <w:r w:rsidRPr="00A25001">
        <w:tab/>
      </w:r>
      <w:r w:rsidRPr="00A25001">
        <w:tab/>
        <w:t>10 mins</w:t>
      </w:r>
    </w:p>
    <w:p w14:paraId="3FB8D77F" w14:textId="77777777" w:rsidR="001530B1" w:rsidRPr="00A25001" w:rsidRDefault="001530B1" w:rsidP="0086439E">
      <w:pPr>
        <w:ind w:left="720"/>
      </w:pPr>
      <w:r w:rsidRPr="00A25001">
        <w:t xml:space="preserve">Learn and Practice transfer protocol </w:t>
      </w:r>
      <w:r w:rsidRPr="00A25001">
        <w:tab/>
      </w:r>
      <w:r w:rsidRPr="00A25001">
        <w:tab/>
        <w:t>20 mins</w:t>
      </w:r>
    </w:p>
    <w:p w14:paraId="312FEAC5" w14:textId="77777777" w:rsidR="001530B1" w:rsidRPr="00A25001" w:rsidRDefault="001530B1" w:rsidP="0086439E">
      <w:pPr>
        <w:ind w:left="720"/>
      </w:pPr>
      <w:r w:rsidRPr="00A25001">
        <w:t>Transfer signup</w:t>
      </w:r>
      <w:r w:rsidRPr="00A25001">
        <w:tab/>
      </w:r>
      <w:r w:rsidRPr="00A25001">
        <w:tab/>
      </w:r>
      <w:r w:rsidRPr="00A25001">
        <w:tab/>
      </w:r>
      <w:r w:rsidRPr="00A25001">
        <w:tab/>
        <w:t>10 mins</w:t>
      </w:r>
    </w:p>
    <w:p w14:paraId="164E53EC" w14:textId="77777777" w:rsidR="001530B1" w:rsidRPr="00A25001" w:rsidRDefault="001530B1" w:rsidP="0086439E">
      <w:pPr>
        <w:ind w:left="720"/>
      </w:pPr>
      <w:r w:rsidRPr="00A25001">
        <w:t xml:space="preserve">Worksheet </w:t>
      </w:r>
      <w:r w:rsidRPr="00A25001">
        <w:tab/>
      </w:r>
      <w:r w:rsidRPr="00A25001">
        <w:tab/>
      </w:r>
      <w:r w:rsidRPr="00A25001">
        <w:tab/>
      </w:r>
      <w:r w:rsidRPr="00A25001">
        <w:tab/>
      </w:r>
      <w:r w:rsidRPr="00A25001">
        <w:tab/>
        <w:t>20 mins</w:t>
      </w:r>
    </w:p>
    <w:p w14:paraId="55F63BBB" w14:textId="77777777" w:rsidR="001530B1" w:rsidRDefault="001530B1" w:rsidP="004A74C8"/>
    <w:p w14:paraId="625E5B35" w14:textId="77777777" w:rsidR="001530B1" w:rsidRPr="00A25001" w:rsidRDefault="001530B1" w:rsidP="004A74C8">
      <w:r w:rsidRPr="00A25001">
        <w:rPr>
          <w:u w:val="single"/>
        </w:rPr>
        <w:t>Prompt:</w:t>
      </w:r>
      <w:r w:rsidRPr="00A25001">
        <w:t xml:space="preserve"> What are mutations? </w:t>
      </w:r>
    </w:p>
    <w:p w14:paraId="58DDFE22" w14:textId="77777777" w:rsidR="001530B1" w:rsidRPr="00A25001" w:rsidRDefault="001530B1" w:rsidP="004A74C8">
      <w:pPr>
        <w:ind w:left="720"/>
      </w:pPr>
      <w:r w:rsidRPr="00A25001">
        <w:t>Definition: Any permanent change in the hereditary material (DNA) of an organism</w:t>
      </w:r>
    </w:p>
    <w:p w14:paraId="576B3E2F" w14:textId="77777777" w:rsidR="001530B1" w:rsidRPr="00A25001" w:rsidRDefault="001530B1" w:rsidP="004A74C8">
      <w:pPr>
        <w:ind w:left="720"/>
      </w:pPr>
      <w:r w:rsidRPr="00A25001">
        <w:t>Mutations are the only source of new alleles in populations.</w:t>
      </w:r>
    </w:p>
    <w:p w14:paraId="483D7720" w14:textId="77777777" w:rsidR="001530B1" w:rsidRPr="00A25001" w:rsidRDefault="001530B1" w:rsidP="004A74C8">
      <w:pPr>
        <w:ind w:left="720"/>
      </w:pPr>
      <w:r w:rsidRPr="00A25001">
        <w:t>The fitness effects of mutations depend on the environment in which they occur.</w:t>
      </w:r>
    </w:p>
    <w:p w14:paraId="790FEF99" w14:textId="77777777" w:rsidR="001530B1" w:rsidRPr="00A25001" w:rsidRDefault="001530B1" w:rsidP="004A74C8">
      <w:pPr>
        <w:ind w:left="1440"/>
      </w:pPr>
      <w:r w:rsidRPr="00A25001">
        <w:t>Mutations that, by chance, result in drug resistance will not give cells any advantage in a drug free environment. In contrast, cells with these mutations have a huge advantage in an environment with drug present: they survive!</w:t>
      </w:r>
    </w:p>
    <w:p w14:paraId="7367ACC7" w14:textId="77777777" w:rsidR="001530B1" w:rsidRPr="00A25001" w:rsidRDefault="001530B1" w:rsidP="004A74C8"/>
    <w:p w14:paraId="6B5C3338" w14:textId="77777777" w:rsidR="001530B1" w:rsidRPr="00A25001" w:rsidRDefault="001530B1" w:rsidP="004A74C8">
      <w:r w:rsidRPr="00A25001">
        <w:t>If your students struggled with the worksheet in lab you can review the questions together as a group.</w:t>
      </w:r>
    </w:p>
    <w:p w14:paraId="4B25DEF5" w14:textId="77777777" w:rsidR="001530B1" w:rsidRPr="00A25001" w:rsidRDefault="001530B1" w:rsidP="004A74C8">
      <w:r w:rsidRPr="00A25001">
        <w:t xml:space="preserve"> </w:t>
      </w:r>
    </w:p>
    <w:p w14:paraId="06E74156" w14:textId="77777777" w:rsidR="001530B1" w:rsidRPr="00A25001" w:rsidRDefault="001530B1" w:rsidP="004A74C8"/>
    <w:p w14:paraId="70C23C08" w14:textId="77777777" w:rsidR="001530B1" w:rsidRPr="00A25001" w:rsidRDefault="001530B1" w:rsidP="004A74C8">
      <w:r w:rsidRPr="00A25001">
        <w:rPr>
          <w:b/>
        </w:rPr>
        <w:t>First Task</w:t>
      </w:r>
      <w:r w:rsidRPr="00A25001">
        <w:t>: Make observations about their Petri dishes</w:t>
      </w:r>
    </w:p>
    <w:p w14:paraId="6685FD29" w14:textId="77777777" w:rsidR="001530B1" w:rsidRPr="00A25001" w:rsidRDefault="001530B1" w:rsidP="004A74C8">
      <w:pPr>
        <w:rPr>
          <w:u w:val="single"/>
        </w:rPr>
      </w:pPr>
      <w:r w:rsidRPr="00A25001">
        <w:rPr>
          <w:u w:val="single"/>
        </w:rPr>
        <w:t>Prompt:</w:t>
      </w:r>
    </w:p>
    <w:p w14:paraId="3D4DEA48" w14:textId="77777777" w:rsidR="001530B1" w:rsidRPr="00A25001" w:rsidRDefault="001530B1" w:rsidP="00D66E0F">
      <w:pPr>
        <w:pStyle w:val="ListParagraph"/>
        <w:numPr>
          <w:ilvl w:val="0"/>
          <w:numId w:val="228"/>
        </w:numPr>
        <w:spacing w:line="240" w:lineRule="auto"/>
        <w:rPr>
          <w:rFonts w:asciiTheme="minorHAnsi" w:hAnsiTheme="minorHAnsi"/>
          <w:sz w:val="24"/>
          <w:szCs w:val="24"/>
        </w:rPr>
      </w:pPr>
      <w:r w:rsidRPr="00A25001">
        <w:rPr>
          <w:rFonts w:asciiTheme="minorHAnsi" w:hAnsiTheme="minorHAnsi"/>
          <w:sz w:val="24"/>
          <w:szCs w:val="24"/>
        </w:rPr>
        <w:t>Do you have colonies?</w:t>
      </w:r>
    </w:p>
    <w:p w14:paraId="7121A492" w14:textId="77777777" w:rsidR="001530B1" w:rsidRPr="00A25001" w:rsidRDefault="001530B1" w:rsidP="00D66E0F">
      <w:pPr>
        <w:pStyle w:val="ListParagraph"/>
        <w:numPr>
          <w:ilvl w:val="1"/>
          <w:numId w:val="228"/>
        </w:numPr>
        <w:spacing w:line="240" w:lineRule="auto"/>
        <w:rPr>
          <w:rFonts w:asciiTheme="minorHAnsi" w:hAnsiTheme="minorHAnsi"/>
          <w:sz w:val="24"/>
          <w:szCs w:val="24"/>
        </w:rPr>
      </w:pPr>
      <w:r w:rsidRPr="00A25001">
        <w:rPr>
          <w:rFonts w:asciiTheme="minorHAnsi" w:hAnsiTheme="minorHAnsi"/>
          <w:sz w:val="24"/>
          <w:szCs w:val="24"/>
        </w:rPr>
        <w:t>If so or if not, what does this mean?</w:t>
      </w:r>
    </w:p>
    <w:p w14:paraId="32B35BC4" w14:textId="77777777" w:rsidR="001530B1" w:rsidRPr="00A25001" w:rsidRDefault="001530B1" w:rsidP="00D66E0F">
      <w:pPr>
        <w:pStyle w:val="ListParagraph"/>
        <w:numPr>
          <w:ilvl w:val="0"/>
          <w:numId w:val="228"/>
        </w:numPr>
        <w:spacing w:line="240" w:lineRule="auto"/>
        <w:rPr>
          <w:rFonts w:asciiTheme="minorHAnsi" w:hAnsiTheme="minorHAnsi"/>
          <w:sz w:val="24"/>
          <w:szCs w:val="24"/>
        </w:rPr>
      </w:pPr>
      <w:r w:rsidRPr="00A25001">
        <w:rPr>
          <w:rFonts w:asciiTheme="minorHAnsi" w:hAnsiTheme="minorHAnsi"/>
          <w:sz w:val="24"/>
          <w:szCs w:val="24"/>
        </w:rPr>
        <w:lastRenderedPageBreak/>
        <w:t>How many colonies, roughly, are on each dish?</w:t>
      </w:r>
    </w:p>
    <w:p w14:paraId="25D4493E" w14:textId="77777777" w:rsidR="001530B1" w:rsidRPr="00A25001" w:rsidRDefault="001530B1" w:rsidP="00D66E0F">
      <w:pPr>
        <w:pStyle w:val="ListParagraph"/>
        <w:numPr>
          <w:ilvl w:val="1"/>
          <w:numId w:val="228"/>
        </w:numPr>
        <w:spacing w:line="240" w:lineRule="auto"/>
        <w:rPr>
          <w:rFonts w:asciiTheme="minorHAnsi" w:hAnsiTheme="minorHAnsi"/>
          <w:sz w:val="24"/>
          <w:szCs w:val="24"/>
        </w:rPr>
      </w:pPr>
      <w:r w:rsidRPr="00A25001">
        <w:rPr>
          <w:rFonts w:asciiTheme="minorHAnsi" w:hAnsiTheme="minorHAnsi"/>
          <w:sz w:val="24"/>
          <w:szCs w:val="24"/>
        </w:rPr>
        <w:t>Are the colonies the same size?</w:t>
      </w:r>
    </w:p>
    <w:p w14:paraId="5C0A9D99" w14:textId="77777777" w:rsidR="001530B1" w:rsidRPr="00A25001" w:rsidRDefault="001530B1" w:rsidP="00D66E0F">
      <w:pPr>
        <w:pStyle w:val="ListParagraph"/>
        <w:numPr>
          <w:ilvl w:val="0"/>
          <w:numId w:val="228"/>
        </w:numPr>
        <w:spacing w:line="240" w:lineRule="auto"/>
        <w:rPr>
          <w:rFonts w:asciiTheme="minorHAnsi" w:hAnsiTheme="minorHAnsi"/>
          <w:sz w:val="24"/>
          <w:szCs w:val="24"/>
        </w:rPr>
      </w:pPr>
      <w:r w:rsidRPr="00A25001">
        <w:rPr>
          <w:rFonts w:asciiTheme="minorHAnsi" w:hAnsiTheme="minorHAnsi"/>
          <w:sz w:val="24"/>
          <w:szCs w:val="24"/>
        </w:rPr>
        <w:t>Compare your Petri dishes with a neighbor group’s dishes</w:t>
      </w:r>
    </w:p>
    <w:p w14:paraId="1E4CDAC3" w14:textId="77777777" w:rsidR="001530B1" w:rsidRPr="00A25001" w:rsidRDefault="001530B1" w:rsidP="00D66E0F">
      <w:pPr>
        <w:pStyle w:val="ListParagraph"/>
        <w:numPr>
          <w:ilvl w:val="0"/>
          <w:numId w:val="228"/>
        </w:numPr>
        <w:spacing w:line="240" w:lineRule="auto"/>
        <w:rPr>
          <w:rFonts w:asciiTheme="minorHAnsi" w:hAnsiTheme="minorHAnsi"/>
          <w:sz w:val="24"/>
          <w:szCs w:val="24"/>
        </w:rPr>
      </w:pPr>
      <w:r w:rsidRPr="00A25001">
        <w:rPr>
          <w:rFonts w:asciiTheme="minorHAnsi" w:hAnsiTheme="minorHAnsi"/>
          <w:sz w:val="24"/>
          <w:szCs w:val="24"/>
        </w:rPr>
        <w:t xml:space="preserve">What </w:t>
      </w:r>
      <w:r w:rsidRPr="00A25001">
        <w:rPr>
          <w:rFonts w:asciiTheme="minorHAnsi" w:hAnsiTheme="minorHAnsi"/>
          <w:i/>
          <w:iCs/>
          <w:sz w:val="24"/>
          <w:szCs w:val="24"/>
        </w:rPr>
        <w:t>might</w:t>
      </w:r>
      <w:r w:rsidRPr="00A25001">
        <w:rPr>
          <w:rFonts w:asciiTheme="minorHAnsi" w:hAnsiTheme="minorHAnsi"/>
          <w:sz w:val="24"/>
          <w:szCs w:val="24"/>
        </w:rPr>
        <w:t xml:space="preserve"> the number of colonies and/or the size tell us?</w:t>
      </w:r>
    </w:p>
    <w:p w14:paraId="05713F10" w14:textId="77777777" w:rsidR="001530B1" w:rsidRPr="00A25001" w:rsidRDefault="001530B1" w:rsidP="004A74C8">
      <w:pPr>
        <w:pStyle w:val="ListParagraph"/>
        <w:ind w:left="0"/>
        <w:rPr>
          <w:rFonts w:asciiTheme="minorHAnsi" w:hAnsiTheme="minorHAnsi"/>
          <w:sz w:val="24"/>
          <w:szCs w:val="24"/>
        </w:rPr>
      </w:pPr>
    </w:p>
    <w:p w14:paraId="648D0295"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Instructor notes: </w:t>
      </w:r>
    </w:p>
    <w:p w14:paraId="10A8E9B2"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If students have colonies on both of their RIF petri dishes (and/or on both of their STR dishes) they will pick one petri dish to use and set the other one aside.</w:t>
      </w:r>
    </w:p>
    <w:p w14:paraId="3B1A03CB" w14:textId="77777777" w:rsidR="001530B1" w:rsidRPr="00A25001" w:rsidRDefault="001530B1" w:rsidP="004A74C8">
      <w:pPr>
        <w:pStyle w:val="ListParagraph"/>
        <w:ind w:left="0"/>
        <w:rPr>
          <w:rFonts w:asciiTheme="minorHAnsi" w:hAnsiTheme="minorHAnsi"/>
        </w:rPr>
      </w:pPr>
    </w:p>
    <w:p w14:paraId="70104A13"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If students don’t have colonies on one or both of their dishes, they may need to select a colony from a neighbor’s dish.</w:t>
      </w:r>
    </w:p>
    <w:p w14:paraId="3BF6B81C" w14:textId="77777777" w:rsidR="001530B1" w:rsidRPr="00A25001" w:rsidRDefault="001530B1" w:rsidP="004A74C8">
      <w:pPr>
        <w:pStyle w:val="ListParagraph"/>
        <w:ind w:left="0"/>
        <w:rPr>
          <w:rFonts w:asciiTheme="minorHAnsi" w:hAnsiTheme="minorHAnsi"/>
          <w:sz w:val="24"/>
          <w:szCs w:val="24"/>
          <w:u w:val="single"/>
        </w:rPr>
      </w:pPr>
    </w:p>
    <w:p w14:paraId="0301D1BC"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Instructor notes: </w:t>
      </w:r>
    </w:p>
    <w:p w14:paraId="77D7B850"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i/>
          <w:iCs/>
          <w:sz w:val="24"/>
          <w:szCs w:val="24"/>
        </w:rPr>
        <w:t>E.coli</w:t>
      </w:r>
      <w:r w:rsidRPr="00A25001">
        <w:rPr>
          <w:rFonts w:asciiTheme="minorHAnsi" w:hAnsiTheme="minorHAnsi"/>
          <w:sz w:val="24"/>
          <w:szCs w:val="24"/>
        </w:rPr>
        <w:t xml:space="preserve"> colonies are typically: whitish, round, opaque, raised, and smooth.  Occasionally you will see a colony that is more yellow (often </w:t>
      </w:r>
      <w:r w:rsidRPr="00A25001">
        <w:rPr>
          <w:rFonts w:asciiTheme="minorHAnsi" w:hAnsiTheme="minorHAnsi"/>
          <w:i/>
          <w:iCs/>
          <w:sz w:val="24"/>
          <w:szCs w:val="24"/>
        </w:rPr>
        <w:t>staphylococcus aureus</w:t>
      </w:r>
      <w:r w:rsidRPr="00A25001">
        <w:rPr>
          <w:rFonts w:asciiTheme="minorHAnsi" w:hAnsiTheme="minorHAnsi"/>
          <w:sz w:val="24"/>
          <w:szCs w:val="24"/>
        </w:rPr>
        <w:t xml:space="preserve">) or fuzzy (fungus), these would be a contamination and we do not want the students to touch these colonies. </w:t>
      </w:r>
    </w:p>
    <w:p w14:paraId="29C6DCE9"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Often colonies are about the same size on the Petri dishes with the streptomycin resistance cells forming tiny colonies.  Occasionally you might see a variety of sizes on a Petri dishes, colony size *may* be an indicator of fitness (larger colonies = more fit). If students pick an extra large or small colony off of a plate that has variation, they should make a note of it.</w:t>
      </w:r>
    </w:p>
    <w:p w14:paraId="4D15AD30" w14:textId="77777777" w:rsidR="001530B1" w:rsidRPr="00A25001" w:rsidRDefault="001530B1" w:rsidP="004A74C8">
      <w:pPr>
        <w:pStyle w:val="ListParagraph"/>
        <w:ind w:left="0"/>
        <w:rPr>
          <w:rFonts w:asciiTheme="minorHAnsi" w:hAnsiTheme="minorHAnsi"/>
          <w:sz w:val="24"/>
          <w:szCs w:val="24"/>
        </w:rPr>
      </w:pPr>
    </w:p>
    <w:p w14:paraId="53A1DC68"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Evidence in the literature shows that there are more mutations available that confer resistance to rifampicin than streptomycin.  It is not uncommon to get a lot of streptomycin plates that have 0 colonies (prepping a few extra plates with colonies may be helpful).</w:t>
      </w:r>
    </w:p>
    <w:p w14:paraId="0391770C" w14:textId="77777777" w:rsidR="001530B1" w:rsidRPr="00A25001" w:rsidRDefault="001530B1" w:rsidP="004A74C8">
      <w:pPr>
        <w:pStyle w:val="ListParagraph"/>
        <w:ind w:left="0"/>
        <w:rPr>
          <w:rFonts w:asciiTheme="minorHAnsi" w:hAnsiTheme="minorHAnsi"/>
          <w:sz w:val="24"/>
          <w:szCs w:val="24"/>
          <w:u w:val="single"/>
        </w:rPr>
      </w:pPr>
    </w:p>
    <w:p w14:paraId="7E90C519" w14:textId="77777777" w:rsidR="001530B1" w:rsidRPr="00A25001" w:rsidRDefault="001530B1" w:rsidP="004A74C8">
      <w:pPr>
        <w:pStyle w:val="ListParagraph"/>
        <w:ind w:left="0"/>
        <w:rPr>
          <w:rFonts w:asciiTheme="minorHAnsi" w:hAnsiTheme="minorHAnsi"/>
          <w:sz w:val="24"/>
          <w:szCs w:val="24"/>
          <w:u w:val="single"/>
        </w:rPr>
      </w:pPr>
      <w:r w:rsidRPr="00A25001">
        <w:rPr>
          <w:rFonts w:asciiTheme="minorHAnsi" w:hAnsiTheme="minorHAnsi"/>
          <w:sz w:val="24"/>
          <w:szCs w:val="24"/>
          <w:u w:val="single"/>
        </w:rPr>
        <w:t xml:space="preserve">Prompt: </w:t>
      </w:r>
      <w:r w:rsidRPr="00A25001">
        <w:rPr>
          <w:rFonts w:asciiTheme="minorHAnsi" w:hAnsiTheme="minorHAnsi"/>
          <w:sz w:val="24"/>
          <w:szCs w:val="24"/>
        </w:rPr>
        <w:t>From your reading…</w:t>
      </w:r>
    </w:p>
    <w:p w14:paraId="12E643B3" w14:textId="77777777" w:rsidR="001530B1" w:rsidRPr="00A25001" w:rsidRDefault="001530B1" w:rsidP="00D66E0F">
      <w:pPr>
        <w:pStyle w:val="ListParagraph"/>
        <w:numPr>
          <w:ilvl w:val="0"/>
          <w:numId w:val="229"/>
        </w:numPr>
        <w:spacing w:line="240" w:lineRule="auto"/>
        <w:rPr>
          <w:rFonts w:asciiTheme="minorHAnsi" w:hAnsiTheme="minorHAnsi"/>
          <w:sz w:val="24"/>
          <w:szCs w:val="24"/>
        </w:rPr>
      </w:pPr>
      <w:r w:rsidRPr="00A25001">
        <w:rPr>
          <w:rFonts w:asciiTheme="minorHAnsi" w:hAnsiTheme="minorHAnsi"/>
          <w:sz w:val="24"/>
          <w:szCs w:val="24"/>
        </w:rPr>
        <w:t>Why do we expect resistance cells to be rare in your ancestral population?</w:t>
      </w:r>
    </w:p>
    <w:p w14:paraId="26BFE7FF" w14:textId="77777777" w:rsidR="001530B1" w:rsidRPr="00A25001" w:rsidRDefault="001530B1" w:rsidP="00D1102C">
      <w:pPr>
        <w:ind w:left="360"/>
      </w:pPr>
    </w:p>
    <w:p w14:paraId="2B33DD6E" w14:textId="77777777" w:rsidR="001530B1" w:rsidRPr="00A25001" w:rsidRDefault="001530B1" w:rsidP="004A74C8">
      <w:pPr>
        <w:ind w:left="720"/>
      </w:pPr>
      <w:r w:rsidRPr="00A25001">
        <w:t>Ancestral population was initial grown in LB without drugs present. There is no benefit to being resistant in this environment. In addition, if there is a cost to being resistant (resistance = cellular machinery is mucked up in some way = less efficient) than the cell(s) could be in the population but at a low frequency and would potentially be outcompeted by sensitive cells.</w:t>
      </w:r>
    </w:p>
    <w:p w14:paraId="7FC29CD9" w14:textId="77777777" w:rsidR="001530B1" w:rsidRPr="00A25001" w:rsidRDefault="001530B1" w:rsidP="004A74C8">
      <w:pPr>
        <w:ind w:left="720"/>
      </w:pPr>
    </w:p>
    <w:p w14:paraId="68083381" w14:textId="77777777" w:rsidR="001530B1" w:rsidRPr="00A25001" w:rsidRDefault="001530B1" w:rsidP="00D66E0F">
      <w:pPr>
        <w:pStyle w:val="ListParagraph"/>
        <w:numPr>
          <w:ilvl w:val="0"/>
          <w:numId w:val="229"/>
        </w:numPr>
        <w:spacing w:line="240" w:lineRule="auto"/>
        <w:rPr>
          <w:rFonts w:asciiTheme="minorHAnsi" w:hAnsiTheme="minorHAnsi"/>
          <w:sz w:val="24"/>
          <w:szCs w:val="24"/>
        </w:rPr>
      </w:pPr>
      <w:r w:rsidRPr="00A25001">
        <w:rPr>
          <w:rFonts w:asciiTheme="minorHAnsi" w:hAnsiTheme="minorHAnsi"/>
          <w:sz w:val="24"/>
          <w:szCs w:val="24"/>
        </w:rPr>
        <w:t>Do your Petri dish observations support the expectation that resistance is rare?</w:t>
      </w:r>
    </w:p>
    <w:p w14:paraId="1DACD3AD" w14:textId="77777777" w:rsidR="001530B1" w:rsidRPr="00A25001" w:rsidRDefault="001530B1" w:rsidP="00D66E0F">
      <w:pPr>
        <w:pStyle w:val="ListParagraph"/>
        <w:numPr>
          <w:ilvl w:val="0"/>
          <w:numId w:val="229"/>
        </w:numPr>
        <w:spacing w:line="240" w:lineRule="auto"/>
        <w:rPr>
          <w:rFonts w:asciiTheme="minorHAnsi" w:hAnsiTheme="minorHAnsi"/>
          <w:sz w:val="24"/>
          <w:szCs w:val="24"/>
        </w:rPr>
      </w:pPr>
      <w:r w:rsidRPr="00A25001">
        <w:rPr>
          <w:rFonts w:asciiTheme="minorHAnsi" w:hAnsiTheme="minorHAnsi"/>
          <w:sz w:val="24"/>
          <w:szCs w:val="24"/>
        </w:rPr>
        <w:t>Do your Petri dish observations support the idea that there is was genetic variation in a population?</w:t>
      </w:r>
    </w:p>
    <w:p w14:paraId="0A415856" w14:textId="77777777" w:rsidR="001530B1" w:rsidRPr="00A25001" w:rsidRDefault="001530B1" w:rsidP="004A74C8">
      <w:pPr>
        <w:pStyle w:val="ListParagraph"/>
        <w:ind w:left="0"/>
        <w:rPr>
          <w:rFonts w:asciiTheme="minorHAnsi" w:hAnsiTheme="minorHAnsi"/>
          <w:sz w:val="24"/>
          <w:szCs w:val="24"/>
        </w:rPr>
      </w:pPr>
    </w:p>
    <w:p w14:paraId="07E68F79"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b/>
          <w:sz w:val="24"/>
          <w:szCs w:val="24"/>
        </w:rPr>
        <w:lastRenderedPageBreak/>
        <w:t>Second Task</w:t>
      </w:r>
      <w:r w:rsidRPr="00A25001">
        <w:rPr>
          <w:rFonts w:asciiTheme="minorHAnsi" w:hAnsiTheme="minorHAnsi"/>
          <w:sz w:val="24"/>
          <w:szCs w:val="24"/>
        </w:rPr>
        <w:t>: Your group will select one colony that is resistant to the drug rifampicin and one colony that is resistant to the drug streptomycin. Your TA/PF will select one sensitive colony from the LB plate.</w:t>
      </w:r>
    </w:p>
    <w:p w14:paraId="331AB939" w14:textId="77777777" w:rsidR="001530B1" w:rsidRPr="00A25001" w:rsidRDefault="001530B1" w:rsidP="004A74C8">
      <w:pPr>
        <w:pStyle w:val="ListParagraph"/>
        <w:ind w:left="0"/>
        <w:rPr>
          <w:rFonts w:asciiTheme="minorHAnsi" w:hAnsiTheme="minorHAnsi"/>
          <w:sz w:val="24"/>
          <w:szCs w:val="24"/>
          <w:u w:val="single"/>
        </w:rPr>
      </w:pPr>
    </w:p>
    <w:p w14:paraId="23409640" w14:textId="77777777" w:rsidR="001530B1" w:rsidRPr="00A25001" w:rsidRDefault="001530B1" w:rsidP="004A74C8">
      <w:pPr>
        <w:pStyle w:val="ListParagraph"/>
        <w:ind w:left="0"/>
        <w:rPr>
          <w:rFonts w:asciiTheme="minorHAnsi" w:hAnsiTheme="minorHAnsi"/>
          <w:sz w:val="24"/>
          <w:szCs w:val="24"/>
          <w:u w:val="single"/>
        </w:rPr>
      </w:pPr>
      <w:r w:rsidRPr="00A25001">
        <w:rPr>
          <w:rFonts w:asciiTheme="minorHAnsi" w:hAnsiTheme="minorHAnsi"/>
          <w:sz w:val="24"/>
          <w:szCs w:val="24"/>
          <w:u w:val="single"/>
        </w:rPr>
        <w:t xml:space="preserve">Prompt: </w:t>
      </w:r>
      <w:r w:rsidRPr="00A25001">
        <w:rPr>
          <w:rFonts w:asciiTheme="minorHAnsi" w:hAnsiTheme="minorHAnsi"/>
          <w:sz w:val="24"/>
          <w:szCs w:val="24"/>
        </w:rPr>
        <w:t xml:space="preserve">If we are interested in antibiotic resistance, why are we selecting a sensitive colony to grow and evolve alongside the resistant strains. </w:t>
      </w:r>
    </w:p>
    <w:p w14:paraId="7FD0E738" w14:textId="77777777" w:rsidR="001530B1" w:rsidRPr="00A25001" w:rsidRDefault="001530B1" w:rsidP="004A74C8">
      <w:pPr>
        <w:pStyle w:val="ListParagraph"/>
        <w:ind w:left="0"/>
        <w:rPr>
          <w:rFonts w:asciiTheme="minorHAnsi" w:hAnsiTheme="minorHAnsi"/>
          <w:sz w:val="24"/>
          <w:szCs w:val="24"/>
        </w:rPr>
      </w:pPr>
    </w:p>
    <w:p w14:paraId="0C43449C" w14:textId="7D7A2CAB" w:rsidR="001530B1" w:rsidRPr="00A25001" w:rsidRDefault="001530B1" w:rsidP="00F50F20">
      <w:pPr>
        <w:pStyle w:val="ListParagraph"/>
        <w:ind w:left="0"/>
        <w:rPr>
          <w:rFonts w:asciiTheme="minorHAnsi" w:hAnsiTheme="minorHAnsi"/>
          <w:sz w:val="24"/>
          <w:szCs w:val="24"/>
        </w:rPr>
      </w:pPr>
      <w:r w:rsidRPr="00A25001">
        <w:rPr>
          <w:rFonts w:asciiTheme="minorHAnsi" w:hAnsiTheme="minorHAnsi"/>
          <w:sz w:val="24"/>
          <w:szCs w:val="24"/>
        </w:rPr>
        <w:t>Before selecting a colony, review pipetting</w:t>
      </w:r>
      <w:r w:rsidR="00E16094">
        <w:rPr>
          <w:rFonts w:asciiTheme="minorHAnsi" w:hAnsiTheme="minorHAnsi"/>
          <w:sz w:val="24"/>
          <w:szCs w:val="24"/>
        </w:rPr>
        <w:t>.</w:t>
      </w:r>
    </w:p>
    <w:p w14:paraId="236CDA0F" w14:textId="77777777" w:rsidR="00E16094" w:rsidRDefault="00E16094" w:rsidP="00F50F20">
      <w:pPr>
        <w:pStyle w:val="ListParagraph"/>
        <w:ind w:left="0"/>
        <w:rPr>
          <w:rFonts w:asciiTheme="minorHAnsi" w:hAnsiTheme="minorHAnsi"/>
        </w:rPr>
      </w:pPr>
    </w:p>
    <w:p w14:paraId="0BABD27E" w14:textId="4A1F076E" w:rsidR="001530B1" w:rsidRPr="00E16094" w:rsidRDefault="001530B1" w:rsidP="00F50F20">
      <w:pPr>
        <w:pStyle w:val="ListParagraph"/>
        <w:ind w:left="0"/>
        <w:rPr>
          <w:rFonts w:asciiTheme="minorHAnsi" w:hAnsiTheme="minorHAnsi"/>
          <w:sz w:val="24"/>
          <w:szCs w:val="24"/>
        </w:rPr>
      </w:pPr>
      <w:r w:rsidRPr="00E16094">
        <w:rPr>
          <w:rFonts w:asciiTheme="minorHAnsi" w:hAnsiTheme="minorHAnsi"/>
          <w:sz w:val="24"/>
          <w:szCs w:val="24"/>
        </w:rPr>
        <w:t>We will do this in TA meeting, add your notes here:</w:t>
      </w:r>
    </w:p>
    <w:p w14:paraId="59B6D9A1" w14:textId="77777777" w:rsidR="001530B1" w:rsidRPr="00A25001" w:rsidRDefault="001530B1" w:rsidP="004A74C8">
      <w:pPr>
        <w:pStyle w:val="ListParagraph"/>
        <w:ind w:left="0"/>
        <w:rPr>
          <w:rFonts w:asciiTheme="minorHAnsi" w:hAnsiTheme="minorHAnsi"/>
        </w:rPr>
      </w:pPr>
    </w:p>
    <w:p w14:paraId="56C7D59F" w14:textId="77777777" w:rsidR="001530B1" w:rsidRPr="00A25001" w:rsidRDefault="001530B1" w:rsidP="004A74C8">
      <w:pPr>
        <w:pStyle w:val="ListParagraph"/>
        <w:ind w:left="0"/>
        <w:rPr>
          <w:rFonts w:asciiTheme="minorHAnsi" w:hAnsiTheme="minorHAnsi"/>
        </w:rPr>
      </w:pPr>
    </w:p>
    <w:p w14:paraId="4B5B1053" w14:textId="77777777" w:rsidR="001530B1" w:rsidRPr="00A25001" w:rsidRDefault="001530B1" w:rsidP="00967776">
      <w:pPr>
        <w:pStyle w:val="ListParagraph"/>
        <w:ind w:left="0"/>
        <w:rPr>
          <w:rFonts w:asciiTheme="minorHAnsi" w:hAnsiTheme="minorHAnsi"/>
        </w:rPr>
      </w:pPr>
      <w:r w:rsidRPr="00A25001">
        <w:rPr>
          <w:rFonts w:asciiTheme="minorHAnsi" w:hAnsiTheme="minorHAnsi"/>
        </w:rPr>
        <w:t xml:space="preserve"> </w:t>
      </w:r>
    </w:p>
    <w:p w14:paraId="7F8E18A4" w14:textId="77777777" w:rsidR="001530B1" w:rsidRPr="00A25001" w:rsidRDefault="001530B1" w:rsidP="004A74C8">
      <w:pPr>
        <w:pStyle w:val="ListParagraph"/>
        <w:ind w:left="0"/>
        <w:rPr>
          <w:rFonts w:asciiTheme="minorHAnsi" w:hAnsiTheme="minorHAnsi"/>
        </w:rPr>
      </w:pPr>
    </w:p>
    <w:p w14:paraId="09543947" w14:textId="77777777" w:rsidR="001530B1" w:rsidRPr="00A25001" w:rsidRDefault="001530B1" w:rsidP="004A74C8">
      <w:pPr>
        <w:pStyle w:val="ListParagraph"/>
        <w:ind w:left="0"/>
        <w:rPr>
          <w:rFonts w:asciiTheme="minorHAnsi" w:hAnsiTheme="minorHAnsi"/>
        </w:rPr>
      </w:pPr>
    </w:p>
    <w:p w14:paraId="7F260945"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Bacteria divide by binary fission. After ~24 hours of growth, the bacteria have used up the available nutrients and stop growing. </w:t>
      </w:r>
    </w:p>
    <w:p w14:paraId="713E89E9"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If we are interested in how our populations of bacteria change over time.  What do we have to do?</w:t>
      </w:r>
    </w:p>
    <w:p w14:paraId="073D9494" w14:textId="77777777" w:rsidR="001530B1" w:rsidRPr="00A25001" w:rsidRDefault="001530B1" w:rsidP="004A74C8">
      <w:pPr>
        <w:pStyle w:val="ListParagraph"/>
        <w:rPr>
          <w:rFonts w:asciiTheme="minorHAnsi" w:hAnsiTheme="minorHAnsi"/>
          <w:sz w:val="24"/>
          <w:szCs w:val="24"/>
        </w:rPr>
      </w:pPr>
      <w:r w:rsidRPr="00A25001">
        <w:rPr>
          <w:rFonts w:asciiTheme="minorHAnsi" w:hAnsiTheme="minorHAnsi"/>
          <w:b/>
          <w:bCs/>
          <w:sz w:val="24"/>
          <w:szCs w:val="24"/>
        </w:rPr>
        <w:t>Daily transfers</w:t>
      </w:r>
      <w:r w:rsidRPr="00A25001">
        <w:rPr>
          <w:rFonts w:asciiTheme="minorHAnsi" w:hAnsiTheme="minorHAnsi"/>
          <w:sz w:val="24"/>
          <w:szCs w:val="24"/>
        </w:rPr>
        <w:t>: a key technique in experimental evolution.  Mutations occur during cell division. We want to provide lots of opportunities for mutations to occur. Allowing for many cycles of growth allows natural selection to potentially operate.  </w:t>
      </w:r>
    </w:p>
    <w:p w14:paraId="607998A7" w14:textId="77777777" w:rsidR="001530B1" w:rsidRPr="00A25001" w:rsidRDefault="001530B1" w:rsidP="004A74C8">
      <w:pPr>
        <w:pStyle w:val="ListParagraph"/>
        <w:rPr>
          <w:rFonts w:asciiTheme="minorHAnsi" w:hAnsiTheme="minorHAnsi"/>
          <w:sz w:val="24"/>
          <w:szCs w:val="24"/>
        </w:rPr>
      </w:pPr>
      <w:r w:rsidRPr="00A25001">
        <w:rPr>
          <w:rFonts w:asciiTheme="minorHAnsi" w:hAnsiTheme="minorHAnsi"/>
          <w:sz w:val="24"/>
          <w:szCs w:val="24"/>
        </w:rPr>
        <w:t xml:space="preserve">Antibiotic resistance is </w:t>
      </w:r>
      <w:r w:rsidRPr="00A25001">
        <w:rPr>
          <w:rFonts w:asciiTheme="minorHAnsi" w:hAnsiTheme="minorHAnsi"/>
          <w:i/>
          <w:iCs/>
          <w:sz w:val="24"/>
          <w:szCs w:val="24"/>
        </w:rPr>
        <w:t>usually</w:t>
      </w:r>
      <w:r w:rsidRPr="00A25001">
        <w:rPr>
          <w:rFonts w:asciiTheme="minorHAnsi" w:hAnsiTheme="minorHAnsi"/>
          <w:sz w:val="24"/>
          <w:szCs w:val="24"/>
        </w:rPr>
        <w:t xml:space="preserve"> costly to the cell. </w:t>
      </w:r>
    </w:p>
    <w:p w14:paraId="33E222EC" w14:textId="77777777" w:rsidR="001530B1" w:rsidRPr="00A25001" w:rsidRDefault="001530B1" w:rsidP="004A74C8">
      <w:pPr>
        <w:pStyle w:val="ListParagraph"/>
        <w:rPr>
          <w:rFonts w:asciiTheme="minorHAnsi" w:hAnsiTheme="minorHAnsi"/>
          <w:sz w:val="24"/>
          <w:szCs w:val="24"/>
        </w:rPr>
      </w:pPr>
      <w:r w:rsidRPr="00A25001">
        <w:rPr>
          <w:rFonts w:asciiTheme="minorHAnsi" w:hAnsiTheme="minorHAnsi"/>
          <w:sz w:val="24"/>
          <w:szCs w:val="24"/>
        </w:rPr>
        <w:t xml:space="preserve">Here, we are transferring bacteria daily into </w:t>
      </w:r>
      <w:r w:rsidRPr="00A25001">
        <w:rPr>
          <w:rFonts w:asciiTheme="minorHAnsi" w:hAnsiTheme="minorHAnsi"/>
          <w:i/>
          <w:iCs/>
          <w:sz w:val="24"/>
          <w:szCs w:val="24"/>
        </w:rPr>
        <w:t>antibiotic-free</w:t>
      </w:r>
      <w:r w:rsidRPr="00A25001">
        <w:rPr>
          <w:rFonts w:asciiTheme="minorHAnsi" w:hAnsiTheme="minorHAnsi"/>
          <w:sz w:val="24"/>
          <w:szCs w:val="24"/>
        </w:rPr>
        <w:t xml:space="preserve"> media. As the bacteria grow, additional mutations will arise, and some of these mutations could potentially </w:t>
      </w:r>
      <w:r w:rsidRPr="00A25001">
        <w:rPr>
          <w:rFonts w:asciiTheme="minorHAnsi" w:hAnsiTheme="minorHAnsi"/>
          <w:b/>
          <w:bCs/>
          <w:sz w:val="24"/>
          <w:szCs w:val="24"/>
        </w:rPr>
        <w:t xml:space="preserve">compensate </w:t>
      </w:r>
      <w:r w:rsidRPr="00A25001">
        <w:rPr>
          <w:rFonts w:asciiTheme="minorHAnsi" w:hAnsiTheme="minorHAnsi"/>
          <w:sz w:val="24"/>
          <w:szCs w:val="24"/>
        </w:rPr>
        <w:t>for (or lessen) the cost of resistance.  </w:t>
      </w:r>
    </w:p>
    <w:p w14:paraId="056292ED" w14:textId="77777777" w:rsidR="001530B1" w:rsidRPr="00A25001" w:rsidRDefault="001530B1" w:rsidP="004A74C8">
      <w:pPr>
        <w:pStyle w:val="ListParagraph"/>
        <w:rPr>
          <w:rFonts w:asciiTheme="minorHAnsi" w:hAnsiTheme="minorHAnsi"/>
          <w:sz w:val="24"/>
          <w:szCs w:val="24"/>
        </w:rPr>
      </w:pPr>
    </w:p>
    <w:p w14:paraId="31AB43BF" w14:textId="77777777" w:rsidR="001530B1" w:rsidRPr="00A25001" w:rsidRDefault="001530B1" w:rsidP="004A74C8">
      <w:pPr>
        <w:pStyle w:val="ListParagraph"/>
        <w:rPr>
          <w:rFonts w:asciiTheme="minorHAnsi" w:hAnsiTheme="minorHAnsi"/>
          <w:sz w:val="24"/>
          <w:szCs w:val="24"/>
        </w:rPr>
      </w:pPr>
      <w:r w:rsidRPr="00A25001">
        <w:rPr>
          <w:rFonts w:asciiTheme="minorHAnsi" w:hAnsiTheme="minorHAnsi"/>
          <w:sz w:val="24"/>
          <w:szCs w:val="24"/>
        </w:rPr>
        <w:t>Every day, one person in your lab group will transfer cells first to saline and then into fresh medium.  The cycles of dilution and growth that occur (due to our transferring bacteria daily for several weeks) will allow opportunities for mutations — including compensatory mutations — to occur and be passed on to the next generation.</w:t>
      </w:r>
    </w:p>
    <w:p w14:paraId="1252D254" w14:textId="77777777" w:rsidR="001530B1" w:rsidRPr="00A25001" w:rsidRDefault="001530B1" w:rsidP="004A74C8">
      <w:pPr>
        <w:pStyle w:val="ListParagraph"/>
        <w:rPr>
          <w:rFonts w:asciiTheme="minorHAnsi" w:hAnsiTheme="minorHAnsi"/>
          <w:sz w:val="24"/>
          <w:szCs w:val="24"/>
        </w:rPr>
      </w:pPr>
    </w:p>
    <w:p w14:paraId="0E5B8F20" w14:textId="77777777" w:rsidR="001530B1" w:rsidRPr="00A25001" w:rsidRDefault="001530B1" w:rsidP="004A74C8">
      <w:pPr>
        <w:pStyle w:val="ListParagraph"/>
        <w:rPr>
          <w:rFonts w:asciiTheme="minorHAnsi" w:hAnsiTheme="minorHAnsi"/>
          <w:sz w:val="24"/>
          <w:szCs w:val="24"/>
        </w:rPr>
      </w:pPr>
      <w:r w:rsidRPr="00A25001">
        <w:rPr>
          <w:rFonts w:asciiTheme="minorHAnsi" w:hAnsiTheme="minorHAnsi"/>
          <w:sz w:val="24"/>
          <w:szCs w:val="24"/>
        </w:rPr>
        <w:t xml:space="preserve">When you added 20µL to 180µL, how much was the 20µL sample diluted? </w:t>
      </w:r>
    </w:p>
    <w:p w14:paraId="698E7159" w14:textId="77777777" w:rsidR="001530B1" w:rsidRPr="00A25001" w:rsidRDefault="001530B1" w:rsidP="004A74C8">
      <w:pPr>
        <w:pStyle w:val="ListParagraph"/>
        <w:ind w:left="0"/>
        <w:rPr>
          <w:rFonts w:asciiTheme="minorHAnsi" w:hAnsiTheme="minorHAnsi"/>
        </w:rPr>
      </w:pPr>
    </w:p>
    <w:p w14:paraId="189F626A" w14:textId="77777777" w:rsidR="001530B1" w:rsidRPr="00A25001" w:rsidRDefault="001530B1" w:rsidP="00504D33">
      <w:pPr>
        <w:pStyle w:val="ListParagraph"/>
        <w:ind w:left="0"/>
        <w:rPr>
          <w:rFonts w:asciiTheme="minorHAnsi" w:hAnsiTheme="minorHAnsi"/>
          <w:sz w:val="24"/>
          <w:szCs w:val="24"/>
        </w:rPr>
      </w:pPr>
      <w:r w:rsidRPr="00A25001">
        <w:rPr>
          <w:rFonts w:asciiTheme="minorHAnsi" w:hAnsiTheme="minorHAnsi"/>
          <w:sz w:val="24"/>
          <w:szCs w:val="24"/>
        </w:rPr>
        <w:t xml:space="preserve">Instructor notes: </w:t>
      </w:r>
    </w:p>
    <w:p w14:paraId="358F3262"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The dilution step into saline is to thin the population. The diluted bacteria are then transferred into fresh media (nutrients) to grow. So there are two, 10-fold dilutions.  </w:t>
      </w:r>
    </w:p>
    <w:p w14:paraId="518CA414"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Students tend to get confused about the “media control”, be sure to check for understanding.  </w:t>
      </w:r>
    </w:p>
    <w:p w14:paraId="1B7F823D"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Often students want to transfer the media control each day, why is this not a good idea?</w:t>
      </w:r>
    </w:p>
    <w:p w14:paraId="05B41204"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lastRenderedPageBreak/>
        <w:t xml:space="preserve">When students are practicing the daily transfer, make sure they understand when it is critical to change tips (and when it is considered “best practices” but not critical). </w:t>
      </w:r>
    </w:p>
    <w:p w14:paraId="6823CB3D"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ab/>
        <w:t xml:space="preserve">It is critical to change tips </w:t>
      </w:r>
      <w:r w:rsidRPr="00A25001">
        <w:rPr>
          <w:rFonts w:asciiTheme="minorHAnsi" w:hAnsiTheme="minorHAnsi"/>
          <w:i/>
          <w:iCs/>
          <w:sz w:val="24"/>
          <w:szCs w:val="24"/>
        </w:rPr>
        <w:t>between strains</w:t>
      </w:r>
      <w:r w:rsidRPr="00A25001">
        <w:rPr>
          <w:rFonts w:asciiTheme="minorHAnsi" w:hAnsiTheme="minorHAnsi"/>
          <w:sz w:val="24"/>
          <w:szCs w:val="24"/>
        </w:rPr>
        <w:t>.</w:t>
      </w:r>
    </w:p>
    <w:p w14:paraId="4038CE4F" w14:textId="77777777" w:rsidR="001530B1" w:rsidRPr="008251B7" w:rsidRDefault="001530B1" w:rsidP="004A74C8">
      <w:pPr>
        <w:pStyle w:val="ListParagraph"/>
        <w:ind w:left="0"/>
        <w:rPr>
          <w:sz w:val="24"/>
          <w:szCs w:val="24"/>
        </w:rPr>
      </w:pPr>
      <w:r w:rsidRPr="00A25001">
        <w:rPr>
          <w:rFonts w:asciiTheme="minorHAnsi" w:hAnsiTheme="minorHAnsi"/>
          <w:sz w:val="24"/>
          <w:szCs w:val="24"/>
        </w:rPr>
        <w:t>Make sure students are mixing properly with the pipette (gently pipetting up and down to the first stop</w:t>
      </w:r>
      <w:r w:rsidRPr="008251B7">
        <w:rPr>
          <w:sz w:val="24"/>
          <w:szCs w:val="24"/>
        </w:rPr>
        <w:t>).</w:t>
      </w:r>
    </w:p>
    <w:p w14:paraId="5E4F7CCC" w14:textId="77777777" w:rsidR="001530B1" w:rsidRDefault="001530B1" w:rsidP="004A74C8">
      <w:pPr>
        <w:pStyle w:val="ListParagraph"/>
        <w:ind w:left="0"/>
      </w:pPr>
    </w:p>
    <w:p w14:paraId="2A737E9E" w14:textId="77777777" w:rsidR="001530B1" w:rsidRPr="00E16094" w:rsidRDefault="001530B1" w:rsidP="004A74C8">
      <w:pPr>
        <w:pStyle w:val="ListParagraph"/>
        <w:ind w:left="0"/>
        <w:rPr>
          <w:rFonts w:asciiTheme="minorHAnsi" w:hAnsiTheme="minorHAnsi"/>
          <w:sz w:val="24"/>
          <w:szCs w:val="24"/>
        </w:rPr>
      </w:pPr>
      <w:r w:rsidRPr="00E16094">
        <w:rPr>
          <w:rFonts w:asciiTheme="minorHAnsi" w:hAnsiTheme="minorHAnsi"/>
          <w:sz w:val="24"/>
          <w:szCs w:val="24"/>
        </w:rPr>
        <w:t xml:space="preserve">Have students sign-up to come in to do their daily bacteria transfers. Ideally, transfers should be done about the same time each day (give or take a couple of hours). </w:t>
      </w:r>
    </w:p>
    <w:p w14:paraId="2BCD4B71" w14:textId="77777777" w:rsidR="001530B1" w:rsidRPr="00E16094" w:rsidRDefault="001530B1" w:rsidP="004A74C8">
      <w:pPr>
        <w:pStyle w:val="ListParagraph"/>
        <w:ind w:left="0"/>
        <w:rPr>
          <w:rFonts w:asciiTheme="minorHAnsi" w:hAnsiTheme="minorHAnsi"/>
          <w:sz w:val="24"/>
          <w:szCs w:val="24"/>
        </w:rPr>
      </w:pPr>
      <w:r w:rsidRPr="00E16094">
        <w:rPr>
          <w:rFonts w:asciiTheme="minorHAnsi" w:hAnsiTheme="minorHAnsi"/>
          <w:sz w:val="24"/>
          <w:szCs w:val="24"/>
        </w:rPr>
        <w:t>We suggest students document in a lab notebook their daily transfer notes to communicate that the transfer has been done that day.  Students can also text or email each if they have exchange contact information or use a shared google document to communicate.</w:t>
      </w:r>
    </w:p>
    <w:p w14:paraId="7DD3F1EF" w14:textId="77777777" w:rsidR="001530B1" w:rsidRPr="00A25001" w:rsidRDefault="001530B1" w:rsidP="004A74C8">
      <w:pPr>
        <w:pStyle w:val="ListParagraph"/>
        <w:ind w:left="0"/>
        <w:rPr>
          <w:rFonts w:asciiTheme="minorHAnsi" w:hAnsiTheme="minorHAnsi"/>
        </w:rPr>
      </w:pPr>
    </w:p>
    <w:p w14:paraId="46F54D64" w14:textId="77777777" w:rsidR="001530B1" w:rsidRPr="00A25001" w:rsidRDefault="001530B1" w:rsidP="008251B7">
      <w:pPr>
        <w:pStyle w:val="ListParagraph"/>
        <w:ind w:left="0"/>
        <w:rPr>
          <w:rFonts w:asciiTheme="minorHAnsi" w:hAnsiTheme="minorHAnsi"/>
          <w:sz w:val="24"/>
          <w:szCs w:val="24"/>
        </w:rPr>
      </w:pPr>
      <w:r w:rsidRPr="00A25001">
        <w:rPr>
          <w:rFonts w:asciiTheme="minorHAnsi" w:hAnsiTheme="minorHAnsi"/>
          <w:b/>
          <w:bCs/>
          <w:sz w:val="24"/>
          <w:szCs w:val="24"/>
        </w:rPr>
        <w:t xml:space="preserve">Clean-up: </w:t>
      </w:r>
      <w:r w:rsidRPr="00A25001">
        <w:rPr>
          <w:rFonts w:asciiTheme="minorHAnsi" w:hAnsiTheme="minorHAnsi"/>
          <w:sz w:val="24"/>
          <w:szCs w:val="24"/>
        </w:rPr>
        <w:t>Students</w:t>
      </w:r>
      <w:r w:rsidRPr="00400386">
        <w:rPr>
          <w:sz w:val="24"/>
          <w:szCs w:val="24"/>
        </w:rPr>
        <w:t xml:space="preserve"> </w:t>
      </w:r>
      <w:r w:rsidRPr="00A25001">
        <w:rPr>
          <w:rFonts w:asciiTheme="minorHAnsi" w:hAnsiTheme="minorHAnsi"/>
          <w:sz w:val="24"/>
          <w:szCs w:val="24"/>
        </w:rPr>
        <w:t xml:space="preserve">should 1) wipe down their benches with ethanol, 2) empty the waste containers on their bench into the appropriate waste bin (biohazard or tip waste tub), and move microtiter plates to the tray so they can be moved to the incubator. </w:t>
      </w:r>
    </w:p>
    <w:p w14:paraId="4BA6E100" w14:textId="77777777" w:rsidR="001530B1" w:rsidRPr="00A25001" w:rsidRDefault="001530B1" w:rsidP="008251B7">
      <w:pPr>
        <w:pStyle w:val="ListParagraph"/>
        <w:ind w:left="0"/>
        <w:rPr>
          <w:rFonts w:asciiTheme="minorHAnsi" w:hAnsiTheme="minorHAnsi"/>
          <w:sz w:val="24"/>
          <w:szCs w:val="24"/>
        </w:rPr>
      </w:pPr>
      <w:r w:rsidRPr="00A25001">
        <w:rPr>
          <w:rFonts w:asciiTheme="minorHAnsi" w:hAnsiTheme="minorHAnsi"/>
          <w:sz w:val="24"/>
          <w:szCs w:val="24"/>
        </w:rPr>
        <w:t xml:space="preserve">Time permitting… </w:t>
      </w:r>
    </w:p>
    <w:p w14:paraId="5C129783" w14:textId="77777777" w:rsidR="001530B1" w:rsidRPr="00A25001" w:rsidRDefault="001530B1" w:rsidP="008251B7">
      <w:pPr>
        <w:pStyle w:val="ListParagraph"/>
        <w:ind w:left="0"/>
        <w:rPr>
          <w:rFonts w:asciiTheme="minorHAnsi" w:hAnsiTheme="minorHAnsi"/>
          <w:sz w:val="24"/>
          <w:szCs w:val="24"/>
        </w:rPr>
      </w:pPr>
      <w:r w:rsidRPr="00A25001">
        <w:rPr>
          <w:rFonts w:asciiTheme="minorHAnsi" w:hAnsiTheme="minorHAnsi"/>
          <w:sz w:val="24"/>
          <w:szCs w:val="24"/>
        </w:rPr>
        <w:t>1) have students label the container (PCR tubes most likely) for their strains that will be frozen.</w:t>
      </w:r>
    </w:p>
    <w:p w14:paraId="504B669D" w14:textId="77777777" w:rsidR="001530B1" w:rsidRPr="00A25001" w:rsidRDefault="001530B1" w:rsidP="004A74C8">
      <w:pPr>
        <w:pStyle w:val="ListParagraph"/>
        <w:ind w:left="0"/>
        <w:rPr>
          <w:rFonts w:asciiTheme="minorHAnsi" w:hAnsiTheme="minorHAnsi"/>
          <w:b/>
          <w:bCs/>
          <w:sz w:val="24"/>
          <w:szCs w:val="24"/>
        </w:rPr>
      </w:pPr>
      <w:r w:rsidRPr="00A25001">
        <w:rPr>
          <w:rFonts w:asciiTheme="minorHAnsi" w:hAnsiTheme="minorHAnsi"/>
          <w:sz w:val="24"/>
          <w:szCs w:val="24"/>
        </w:rPr>
        <w:t xml:space="preserve">2) have students rinse their eppi tubes and microtiter plates they used for transfer practice and collect them in a container, 1 bin for “LB” and 1 bin for “Saline” tubes, 1 tray for MT plates. </w:t>
      </w:r>
      <w:r w:rsidRPr="00A25001">
        <w:rPr>
          <w:rFonts w:asciiTheme="minorHAnsi" w:hAnsiTheme="minorHAnsi"/>
          <w:b/>
          <w:bCs/>
          <w:sz w:val="24"/>
          <w:szCs w:val="24"/>
        </w:rPr>
        <w:t>Be sure to emphasize we can only wash and reuse these eppis and microtiter plates because they had no contact or chance of contact with bacteria!!</w:t>
      </w:r>
    </w:p>
    <w:p w14:paraId="3E3E9A00" w14:textId="77777777" w:rsidR="00E16094" w:rsidRDefault="00E16094" w:rsidP="008251B7">
      <w:pPr>
        <w:pStyle w:val="NoSpacing"/>
        <w:rPr>
          <w:b/>
          <w:bCs/>
          <w:sz w:val="24"/>
          <w:szCs w:val="24"/>
        </w:rPr>
      </w:pPr>
    </w:p>
    <w:p w14:paraId="77AC6FB2" w14:textId="5310955B" w:rsidR="001530B1" w:rsidRPr="00A25001" w:rsidRDefault="001530B1" w:rsidP="008251B7">
      <w:pPr>
        <w:pStyle w:val="NoSpacing"/>
        <w:rPr>
          <w:b/>
          <w:bCs/>
          <w:sz w:val="24"/>
          <w:szCs w:val="24"/>
        </w:rPr>
      </w:pPr>
      <w:r w:rsidRPr="00A25001">
        <w:rPr>
          <w:b/>
          <w:bCs/>
          <w:sz w:val="24"/>
          <w:szCs w:val="24"/>
        </w:rPr>
        <w:t>After lab:</w:t>
      </w:r>
    </w:p>
    <w:p w14:paraId="2D45F7A0"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Move microtiter plates to the incubator to grow for 24.</w:t>
      </w:r>
    </w:p>
    <w:p w14:paraId="7039879E" w14:textId="77777777" w:rsidR="001530B1" w:rsidRPr="00A25001" w:rsidRDefault="001530B1" w:rsidP="004A74C8">
      <w:pPr>
        <w:pStyle w:val="ListParagraph"/>
        <w:ind w:left="0"/>
        <w:rPr>
          <w:rFonts w:asciiTheme="minorHAnsi" w:hAnsiTheme="minorHAnsi"/>
          <w:sz w:val="24"/>
          <w:szCs w:val="24"/>
        </w:rPr>
      </w:pPr>
    </w:p>
    <w:p w14:paraId="6A14B813" w14:textId="77777777" w:rsidR="001530B1" w:rsidRPr="00A2500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 xml:space="preserve">Gather Petri dishes to be autoclaved for disposal, though we recommend you wait until you have confirmation that the students have cells/growth in their microtiter plates before disposing of the Petri dishes with colonies. (Occasionally, after 24 hours of incubator the wells of the microtiter plate do not look cloudy. If this happens, students will need to select a colony again and swirl it into fresh media to grow. This is more common with the streptomycin resistance stains this those colonies tend to be smaller).  </w:t>
      </w:r>
    </w:p>
    <w:p w14:paraId="37E69E86" w14:textId="77777777" w:rsidR="001530B1" w:rsidRPr="00A25001" w:rsidRDefault="001530B1" w:rsidP="004A74C8">
      <w:pPr>
        <w:pStyle w:val="ListParagraph"/>
        <w:ind w:left="0"/>
        <w:rPr>
          <w:rFonts w:asciiTheme="minorHAnsi" w:hAnsiTheme="minorHAnsi"/>
          <w:sz w:val="24"/>
          <w:szCs w:val="24"/>
        </w:rPr>
      </w:pPr>
    </w:p>
    <w:p w14:paraId="255C4A8E" w14:textId="77777777" w:rsidR="001530B1" w:rsidRDefault="001530B1" w:rsidP="004A74C8">
      <w:pPr>
        <w:pStyle w:val="ListParagraph"/>
        <w:ind w:left="0"/>
        <w:rPr>
          <w:rFonts w:asciiTheme="minorHAnsi" w:hAnsiTheme="minorHAnsi"/>
          <w:sz w:val="24"/>
          <w:szCs w:val="24"/>
        </w:rPr>
      </w:pPr>
      <w:r w:rsidRPr="00A25001">
        <w:rPr>
          <w:rFonts w:asciiTheme="minorHAnsi" w:hAnsiTheme="minorHAnsi"/>
          <w:sz w:val="24"/>
          <w:szCs w:val="24"/>
        </w:rPr>
        <w:t>Tomorrow students will begin the daily bacteria transfers. Once the first bacteria transfer is complete, instructors (or lab helpers) will take the remaining culture and freeze it down for future use.  PCR tubes can be used for this step. For short-term storage, it is not necessary to add glycerol to the tubes. However, glycerol stabilizes the frozen bacteria, preventing damage to the cell membranes.</w:t>
      </w:r>
    </w:p>
    <w:p w14:paraId="60A4F530" w14:textId="77777777" w:rsidR="001530B1" w:rsidRDefault="001530B1">
      <w:r>
        <w:br w:type="page"/>
      </w:r>
    </w:p>
    <w:p w14:paraId="335F16D8" w14:textId="77777777" w:rsidR="001530B1" w:rsidRDefault="001530B1" w:rsidP="00797C09">
      <w:pPr>
        <w:pStyle w:val="Heading2"/>
      </w:pPr>
      <w:bookmarkStart w:id="9" w:name="_Toc65520107"/>
      <w:bookmarkStart w:id="10" w:name="_Toc66444490"/>
      <w:r>
        <w:lastRenderedPageBreak/>
        <w:t xml:space="preserve">Bio1 CURE: Evolution of Antibiotic Resistance </w:t>
      </w:r>
      <w:r w:rsidRPr="00D45544">
        <w:t xml:space="preserve">Lab </w:t>
      </w:r>
      <w:r>
        <w:t>3</w:t>
      </w:r>
      <w:bookmarkEnd w:id="9"/>
      <w:bookmarkEnd w:id="10"/>
    </w:p>
    <w:p w14:paraId="61FC1F3A" w14:textId="77777777" w:rsidR="001530B1" w:rsidRDefault="001530B1"/>
    <w:p w14:paraId="2046EE35" w14:textId="77777777" w:rsidR="001530B1" w:rsidRPr="00A25001" w:rsidRDefault="001530B1" w:rsidP="00A8073B">
      <w:pPr>
        <w:pStyle w:val="NoSpacing"/>
        <w:rPr>
          <w:b/>
          <w:bCs/>
          <w:sz w:val="24"/>
          <w:szCs w:val="24"/>
        </w:rPr>
      </w:pPr>
      <w:r w:rsidRPr="00A25001">
        <w:rPr>
          <w:b/>
          <w:bCs/>
          <w:sz w:val="24"/>
          <w:szCs w:val="24"/>
        </w:rPr>
        <w:t>Today’s Learning Goals:</w:t>
      </w:r>
    </w:p>
    <w:p w14:paraId="5C2D1D93" w14:textId="77777777" w:rsidR="001530B1" w:rsidRPr="00A25001" w:rsidRDefault="001530B1" w:rsidP="00D66E0F">
      <w:pPr>
        <w:pStyle w:val="ListParagraph"/>
        <w:numPr>
          <w:ilvl w:val="0"/>
          <w:numId w:val="221"/>
        </w:numPr>
        <w:spacing w:line="240" w:lineRule="auto"/>
        <w:rPr>
          <w:rFonts w:asciiTheme="minorHAnsi" w:hAnsiTheme="minorHAnsi"/>
          <w:sz w:val="24"/>
          <w:szCs w:val="24"/>
        </w:rPr>
      </w:pPr>
      <w:r w:rsidRPr="00A25001">
        <w:rPr>
          <w:rFonts w:asciiTheme="minorHAnsi" w:hAnsiTheme="minorHAnsi"/>
          <w:sz w:val="24"/>
          <w:szCs w:val="24"/>
        </w:rPr>
        <w:t>Explain why resistance is not all-or-none, but a phenotype with continuous variation from 0 to extremely high;</w:t>
      </w:r>
    </w:p>
    <w:p w14:paraId="49D484B1" w14:textId="77777777" w:rsidR="001530B1" w:rsidRPr="00A25001" w:rsidRDefault="001530B1" w:rsidP="00D66E0F">
      <w:pPr>
        <w:pStyle w:val="ListParagraph"/>
        <w:numPr>
          <w:ilvl w:val="0"/>
          <w:numId w:val="221"/>
        </w:numPr>
        <w:spacing w:line="240" w:lineRule="auto"/>
        <w:rPr>
          <w:rFonts w:asciiTheme="minorHAnsi" w:hAnsiTheme="minorHAnsi"/>
          <w:sz w:val="24"/>
          <w:szCs w:val="24"/>
        </w:rPr>
      </w:pPr>
      <w:r w:rsidRPr="00A25001">
        <w:rPr>
          <w:rFonts w:asciiTheme="minorHAnsi" w:hAnsiTheme="minorHAnsi"/>
          <w:sz w:val="24"/>
          <w:szCs w:val="24"/>
        </w:rPr>
        <w:t>Explain why resistance can be costly in the absence of an antibiotic, and analyze methods for measuring the cost of resistance;</w:t>
      </w:r>
    </w:p>
    <w:p w14:paraId="78F3508A" w14:textId="77777777" w:rsidR="001530B1" w:rsidRPr="00A25001" w:rsidRDefault="001530B1" w:rsidP="00D66E0F">
      <w:pPr>
        <w:pStyle w:val="ListParagraph"/>
        <w:numPr>
          <w:ilvl w:val="0"/>
          <w:numId w:val="221"/>
        </w:numPr>
        <w:spacing w:line="240" w:lineRule="auto"/>
        <w:rPr>
          <w:rFonts w:asciiTheme="minorHAnsi" w:hAnsiTheme="minorHAnsi"/>
          <w:sz w:val="24"/>
          <w:szCs w:val="24"/>
        </w:rPr>
      </w:pPr>
      <w:r w:rsidRPr="00A25001">
        <w:rPr>
          <w:rFonts w:asciiTheme="minorHAnsi" w:hAnsiTheme="minorHAnsi"/>
          <w:sz w:val="24"/>
          <w:szCs w:val="24"/>
        </w:rPr>
        <w:t>Understand why researchers perform statistical analyses;</w:t>
      </w:r>
    </w:p>
    <w:p w14:paraId="2965C0F6" w14:textId="77777777" w:rsidR="001530B1" w:rsidRPr="00A25001" w:rsidRDefault="001530B1" w:rsidP="00D66E0F">
      <w:pPr>
        <w:pStyle w:val="ListParagraph"/>
        <w:numPr>
          <w:ilvl w:val="0"/>
          <w:numId w:val="221"/>
        </w:numPr>
        <w:spacing w:line="240" w:lineRule="auto"/>
        <w:rPr>
          <w:rFonts w:asciiTheme="minorHAnsi" w:hAnsiTheme="minorHAnsi"/>
          <w:sz w:val="24"/>
          <w:szCs w:val="24"/>
        </w:rPr>
      </w:pPr>
      <w:r w:rsidRPr="00A25001">
        <w:rPr>
          <w:rFonts w:asciiTheme="minorHAnsi" w:hAnsiTheme="minorHAnsi"/>
          <w:sz w:val="24"/>
          <w:szCs w:val="24"/>
        </w:rPr>
        <w:t>Choose appropriate statistical tests to analyze the experimental results that you will obtain;</w:t>
      </w:r>
    </w:p>
    <w:p w14:paraId="3FA8568A" w14:textId="77777777" w:rsidR="001530B1" w:rsidRPr="00A25001" w:rsidRDefault="001530B1" w:rsidP="00D66E0F">
      <w:pPr>
        <w:pStyle w:val="ListParagraph"/>
        <w:numPr>
          <w:ilvl w:val="0"/>
          <w:numId w:val="221"/>
        </w:numPr>
        <w:spacing w:line="240" w:lineRule="auto"/>
        <w:rPr>
          <w:rFonts w:asciiTheme="minorHAnsi" w:hAnsiTheme="minorHAnsi"/>
          <w:sz w:val="24"/>
          <w:szCs w:val="24"/>
        </w:rPr>
      </w:pPr>
      <w:r w:rsidRPr="00A25001">
        <w:rPr>
          <w:rFonts w:asciiTheme="minorHAnsi" w:hAnsiTheme="minorHAnsi"/>
          <w:sz w:val="24"/>
          <w:szCs w:val="24"/>
        </w:rPr>
        <w:t xml:space="preserve">Navigate the interface of RStudio, load a practice data set, and run practice analyses. </w:t>
      </w:r>
    </w:p>
    <w:p w14:paraId="380CB650" w14:textId="77777777" w:rsidR="001530B1" w:rsidRPr="00A25001" w:rsidRDefault="001530B1" w:rsidP="00615366">
      <w:pPr>
        <w:rPr>
          <w:b/>
          <w:bCs/>
        </w:rPr>
      </w:pPr>
    </w:p>
    <w:p w14:paraId="5ABAEE28" w14:textId="77777777" w:rsidR="001530B1" w:rsidRPr="00A25001" w:rsidRDefault="001530B1" w:rsidP="00615366">
      <w:r w:rsidRPr="00A25001">
        <w:rPr>
          <w:b/>
          <w:bCs/>
        </w:rPr>
        <w:t>Sequence of events and timing:</w:t>
      </w:r>
    </w:p>
    <w:p w14:paraId="504F5F3A" w14:textId="77777777" w:rsidR="001530B1" w:rsidRPr="00A25001" w:rsidRDefault="001530B1" w:rsidP="00075615">
      <w:pPr>
        <w:ind w:left="720"/>
      </w:pPr>
      <w:r w:rsidRPr="00A25001">
        <w:t>Recap: “You are here” in the</w:t>
      </w:r>
    </w:p>
    <w:p w14:paraId="10052717" w14:textId="77777777" w:rsidR="001530B1" w:rsidRPr="00A25001" w:rsidRDefault="001530B1" w:rsidP="00075615">
      <w:pPr>
        <w:ind w:left="360" w:firstLine="720"/>
      </w:pPr>
      <w:r w:rsidRPr="00A25001">
        <w:t>plan for the experiment</w:t>
      </w:r>
      <w:r w:rsidRPr="00A25001">
        <w:tab/>
      </w:r>
      <w:r w:rsidRPr="00A25001">
        <w:tab/>
      </w:r>
      <w:r w:rsidRPr="00A25001">
        <w:tab/>
        <w:t>10 mins</w:t>
      </w:r>
    </w:p>
    <w:p w14:paraId="30B949DD" w14:textId="77777777" w:rsidR="001530B1" w:rsidRPr="00A25001" w:rsidRDefault="001530B1" w:rsidP="00075615">
      <w:pPr>
        <w:ind w:left="720"/>
      </w:pPr>
      <w:r w:rsidRPr="00A25001">
        <w:t>Fitness</w:t>
      </w:r>
      <w:r w:rsidRPr="00A25001">
        <w:tab/>
      </w:r>
      <w:r w:rsidRPr="00A25001">
        <w:tab/>
      </w:r>
      <w:r w:rsidRPr="00A25001">
        <w:tab/>
      </w:r>
      <w:r w:rsidRPr="00A25001">
        <w:tab/>
      </w:r>
      <w:r w:rsidRPr="00A25001">
        <w:tab/>
      </w:r>
      <w:r w:rsidRPr="00A25001">
        <w:tab/>
        <w:t>25 mins</w:t>
      </w:r>
    </w:p>
    <w:p w14:paraId="4F537914" w14:textId="77777777" w:rsidR="001530B1" w:rsidRPr="00A25001" w:rsidRDefault="001530B1" w:rsidP="00075615">
      <w:pPr>
        <w:ind w:left="720"/>
      </w:pPr>
      <w:r w:rsidRPr="00A25001">
        <w:t>Intro RStudio,</w:t>
      </w:r>
      <w:r w:rsidRPr="00A25001">
        <w:rPr>
          <w:i/>
          <w:iCs/>
        </w:rPr>
        <w:t xml:space="preserve"> t</w:t>
      </w:r>
      <w:r w:rsidRPr="00A25001">
        <w:t xml:space="preserve">-test, worksheet: </w:t>
      </w:r>
      <w:r w:rsidRPr="00A25001">
        <w:tab/>
      </w:r>
      <w:r w:rsidRPr="00A25001">
        <w:tab/>
        <w:t>55 mins</w:t>
      </w:r>
    </w:p>
    <w:p w14:paraId="5058CD48" w14:textId="77777777" w:rsidR="001530B1" w:rsidRPr="00A25001" w:rsidRDefault="001530B1" w:rsidP="00075615">
      <w:pPr>
        <w:ind w:left="720"/>
      </w:pPr>
      <w:r w:rsidRPr="00A25001">
        <w:t>Daily transfer worksheet and signup:</w:t>
      </w:r>
      <w:r w:rsidRPr="00A25001">
        <w:tab/>
      </w:r>
      <w:r w:rsidRPr="00A25001">
        <w:tab/>
        <w:t>5 mins</w:t>
      </w:r>
    </w:p>
    <w:p w14:paraId="79C814E6" w14:textId="77777777" w:rsidR="001530B1" w:rsidRPr="00A25001" w:rsidRDefault="001530B1" w:rsidP="00075615">
      <w:pPr>
        <w:ind w:left="720"/>
      </w:pPr>
      <w:r w:rsidRPr="00A25001">
        <w:t>Complete the daily transfer</w:t>
      </w:r>
      <w:r w:rsidRPr="00A25001">
        <w:tab/>
      </w:r>
      <w:r w:rsidRPr="00A25001">
        <w:tab/>
      </w:r>
      <w:r w:rsidRPr="00A25001">
        <w:tab/>
        <w:t>10-15 mins</w:t>
      </w:r>
    </w:p>
    <w:p w14:paraId="0BD6C247" w14:textId="77777777" w:rsidR="001530B1" w:rsidRPr="00A25001" w:rsidRDefault="001530B1" w:rsidP="00075615">
      <w:pPr>
        <w:ind w:left="360"/>
      </w:pPr>
    </w:p>
    <w:p w14:paraId="48E7E80C" w14:textId="77777777" w:rsidR="001530B1" w:rsidRPr="00A25001" w:rsidRDefault="001530B1" w:rsidP="004A74C8">
      <w:r w:rsidRPr="00A25001">
        <w:rPr>
          <w:u w:val="single"/>
        </w:rPr>
        <w:t>Prompt</w:t>
      </w:r>
      <w:r w:rsidRPr="00A25001">
        <w:t>:  What happened in Lab 1, during selection?</w:t>
      </w:r>
    </w:p>
    <w:p w14:paraId="03BDEE6D" w14:textId="77777777" w:rsidR="001530B1" w:rsidRPr="00A25001" w:rsidRDefault="001530B1" w:rsidP="004A74C8">
      <w:pPr>
        <w:rPr>
          <w:u w:val="single"/>
        </w:rPr>
      </w:pPr>
    </w:p>
    <w:p w14:paraId="28708BD0" w14:textId="77777777" w:rsidR="001530B1" w:rsidRPr="00A25001" w:rsidRDefault="001530B1" w:rsidP="00C20145">
      <w:r w:rsidRPr="00A25001">
        <w:t xml:space="preserve">Heritable variation </w:t>
      </w:r>
    </w:p>
    <w:p w14:paraId="00B07798" w14:textId="77777777" w:rsidR="001530B1" w:rsidRPr="00A25001" w:rsidRDefault="001530B1" w:rsidP="004A74C8">
      <w:pPr>
        <w:ind w:left="720"/>
      </w:pPr>
      <w:r w:rsidRPr="00A25001">
        <w:t>You started with a culture of bacteria that had ~10</w:t>
      </w:r>
      <w:r w:rsidRPr="00A25001">
        <w:rPr>
          <w:vertAlign w:val="superscript"/>
        </w:rPr>
        <w:t>9</w:t>
      </w:r>
      <w:r w:rsidRPr="00A25001">
        <w:t xml:space="preserve"> cells. Not all were genetically identical—there was heritable variation in many traits. </w:t>
      </w:r>
    </w:p>
    <w:p w14:paraId="0CE8AB35" w14:textId="77777777" w:rsidR="001530B1" w:rsidRPr="00A25001" w:rsidRDefault="001530B1" w:rsidP="004A74C8">
      <w:pPr>
        <w:ind w:left="720"/>
      </w:pPr>
    </w:p>
    <w:p w14:paraId="54FCD171" w14:textId="77777777" w:rsidR="001530B1" w:rsidRPr="00A25001" w:rsidRDefault="001530B1" w:rsidP="00C20145">
      <w:r w:rsidRPr="00A25001">
        <w:t>Differential reproductive success</w:t>
      </w:r>
    </w:p>
    <w:p w14:paraId="01FBC272" w14:textId="77777777" w:rsidR="001530B1" w:rsidRPr="00A25001" w:rsidRDefault="001530B1" w:rsidP="004A74C8">
      <w:pPr>
        <w:ind w:left="720"/>
      </w:pPr>
      <w:r w:rsidRPr="00A25001">
        <w:t>You plated the bacteria on Petri dishes with antibiotic. The bacteria that were resistant lived and grew; sensitive bacteria died.  </w:t>
      </w:r>
    </w:p>
    <w:p w14:paraId="325F37E0" w14:textId="77777777" w:rsidR="001530B1" w:rsidRPr="00A25001" w:rsidRDefault="001530B1" w:rsidP="004A74C8"/>
    <w:p w14:paraId="09EF6984" w14:textId="77777777" w:rsidR="001530B1" w:rsidRPr="00A25001" w:rsidRDefault="001530B1" w:rsidP="004A74C8">
      <w:r w:rsidRPr="00A25001">
        <w:t>Each lab group isolated a different mutant strain that showed resistance. We will be investigating…</w:t>
      </w:r>
    </w:p>
    <w:p w14:paraId="40AFAEF7" w14:textId="77777777" w:rsidR="001530B1" w:rsidRPr="00A25001" w:rsidRDefault="001530B1" w:rsidP="004A74C8"/>
    <w:p w14:paraId="2ED8148C" w14:textId="77777777" w:rsidR="001530B1" w:rsidRPr="00A25001" w:rsidRDefault="001530B1" w:rsidP="00D66E0F">
      <w:pPr>
        <w:numPr>
          <w:ilvl w:val="0"/>
          <w:numId w:val="222"/>
        </w:numPr>
      </w:pPr>
      <w:r w:rsidRPr="00A25001">
        <w:t>Do each of these resistant strains contain the same mutation?</w:t>
      </w:r>
    </w:p>
    <w:p w14:paraId="3298F808" w14:textId="77777777" w:rsidR="001530B1" w:rsidRPr="00A25001" w:rsidRDefault="001530B1" w:rsidP="00F25278">
      <w:pPr>
        <w:ind w:left="720" w:firstLine="720"/>
      </w:pPr>
      <w:r w:rsidRPr="00A25001">
        <w:t>It’s likely that no two mutants are exactly alike</w:t>
      </w:r>
    </w:p>
    <w:p w14:paraId="31701516" w14:textId="77777777" w:rsidR="001530B1" w:rsidRPr="00A25001" w:rsidRDefault="001530B1" w:rsidP="004A74C8">
      <w:pPr>
        <w:ind w:left="720"/>
      </w:pPr>
    </w:p>
    <w:p w14:paraId="33E5C017" w14:textId="77777777" w:rsidR="001530B1" w:rsidRPr="00A25001" w:rsidRDefault="001530B1" w:rsidP="00D66E0F">
      <w:pPr>
        <w:numPr>
          <w:ilvl w:val="0"/>
          <w:numId w:val="222"/>
        </w:numPr>
      </w:pPr>
      <w:r w:rsidRPr="00A25001">
        <w:t>Will they all have the same level of resistance?</w:t>
      </w:r>
    </w:p>
    <w:p w14:paraId="1006F6B1" w14:textId="77777777" w:rsidR="001530B1" w:rsidRPr="00A25001" w:rsidRDefault="001530B1" w:rsidP="00F25278">
      <w:pPr>
        <w:ind w:left="720" w:firstLine="720"/>
      </w:pPr>
      <w:r w:rsidRPr="00A25001">
        <w:rPr>
          <w:b/>
          <w:bCs/>
        </w:rPr>
        <w:t xml:space="preserve">No: </w:t>
      </w:r>
      <w:r w:rsidRPr="00A25001">
        <w:t>some will be more resistant than others, meaning that they grow better in presence of the drug</w:t>
      </w:r>
    </w:p>
    <w:p w14:paraId="7632B0F3" w14:textId="77777777" w:rsidR="001530B1" w:rsidRPr="00A25001" w:rsidRDefault="001530B1" w:rsidP="004A74C8">
      <w:pPr>
        <w:rPr>
          <w:u w:val="single"/>
        </w:rPr>
      </w:pPr>
    </w:p>
    <w:p w14:paraId="11BB5384" w14:textId="77777777" w:rsidR="001530B1" w:rsidRPr="00A25001" w:rsidRDefault="001530B1" w:rsidP="004A74C8">
      <w:r w:rsidRPr="00A25001">
        <w:rPr>
          <w:u w:val="single"/>
        </w:rPr>
        <w:t>Prompts:</w:t>
      </w:r>
      <w:r w:rsidRPr="00A25001">
        <w:t xml:space="preserve"> </w:t>
      </w:r>
    </w:p>
    <w:p w14:paraId="5A7F9E88" w14:textId="77777777" w:rsidR="001530B1" w:rsidRPr="00A25001" w:rsidRDefault="001530B1" w:rsidP="004A74C8">
      <w:r w:rsidRPr="00A25001">
        <w:t>Why are you doing the daily transfers?</w:t>
      </w:r>
    </w:p>
    <w:p w14:paraId="6CF1AE5B" w14:textId="77777777" w:rsidR="001530B1" w:rsidRPr="00A25001" w:rsidRDefault="001530B1" w:rsidP="004A74C8">
      <w:r w:rsidRPr="00A25001">
        <w:t xml:space="preserve">How do you properly “mix” with the pipette?  </w:t>
      </w:r>
    </w:p>
    <w:p w14:paraId="0EBAC8EE" w14:textId="77777777" w:rsidR="001530B1" w:rsidRPr="00A25001" w:rsidRDefault="001530B1" w:rsidP="004A74C8">
      <w:pPr>
        <w:ind w:left="720"/>
      </w:pPr>
      <w:r w:rsidRPr="00A25001">
        <w:lastRenderedPageBreak/>
        <w:t>Why do you mix?</w:t>
      </w:r>
    </w:p>
    <w:p w14:paraId="2EBB0D48" w14:textId="77777777" w:rsidR="001530B1" w:rsidRPr="00A25001" w:rsidRDefault="001530B1" w:rsidP="004A74C8">
      <w:pPr>
        <w:ind w:left="720"/>
      </w:pPr>
      <w:r w:rsidRPr="00A25001">
        <w:t>When gently pipetting up and down to mix, why do you need to do this slowly only going to the 1</w:t>
      </w:r>
      <w:r w:rsidRPr="00A25001">
        <w:rPr>
          <w:vertAlign w:val="superscript"/>
        </w:rPr>
        <w:t>st</w:t>
      </w:r>
      <w:r w:rsidRPr="00A25001">
        <w:t xml:space="preserve"> stop of the pipette?</w:t>
      </w:r>
    </w:p>
    <w:p w14:paraId="58F94D2F" w14:textId="77777777" w:rsidR="001530B1" w:rsidRPr="00A25001" w:rsidRDefault="001530B1" w:rsidP="004A74C8"/>
    <w:p w14:paraId="6F12EF98" w14:textId="77777777" w:rsidR="001530B1" w:rsidRPr="00A25001" w:rsidRDefault="001530B1" w:rsidP="004A74C8">
      <w:r w:rsidRPr="00A25001">
        <w:t>Why don’t you leave your tip boxes and eppi tubes open while you are using them?</w:t>
      </w:r>
    </w:p>
    <w:p w14:paraId="447E8D29" w14:textId="77777777" w:rsidR="001530B1" w:rsidRPr="00A25001" w:rsidRDefault="001530B1" w:rsidP="004A74C8"/>
    <w:p w14:paraId="45FA29F2" w14:textId="77777777" w:rsidR="001530B1" w:rsidRPr="00A25001" w:rsidRDefault="001530B1" w:rsidP="004A74C8">
      <w:r w:rsidRPr="00A25001">
        <w:t>What is the point of the media control?</w:t>
      </w:r>
    </w:p>
    <w:p w14:paraId="292810C4" w14:textId="77777777" w:rsidR="001530B1" w:rsidRPr="00A25001" w:rsidRDefault="001530B1" w:rsidP="004A74C8">
      <w:pPr>
        <w:ind w:left="720"/>
      </w:pPr>
      <w:r w:rsidRPr="00A25001">
        <w:t>Why don’t you transfer your “media control” but instead make a new media control each day?</w:t>
      </w:r>
    </w:p>
    <w:p w14:paraId="0117FF9B" w14:textId="77777777" w:rsidR="001530B1" w:rsidRPr="00A25001" w:rsidRDefault="001530B1" w:rsidP="004A74C8"/>
    <w:p w14:paraId="10B58CF7" w14:textId="77777777" w:rsidR="001530B1" w:rsidRPr="00A25001" w:rsidRDefault="001530B1" w:rsidP="004A74C8">
      <w:r w:rsidRPr="00A25001">
        <w:t>If your media control is cloudy, what should you do?</w:t>
      </w:r>
    </w:p>
    <w:p w14:paraId="1FEDA74A" w14:textId="77777777" w:rsidR="001530B1" w:rsidRPr="00A25001" w:rsidRDefault="001530B1" w:rsidP="004A74C8">
      <w:r w:rsidRPr="00A25001">
        <w:t>What if a well in the microtiter plate that is supposed to have bacteria in it, isn’t cloudy?</w:t>
      </w:r>
    </w:p>
    <w:p w14:paraId="7B3792C4" w14:textId="77777777" w:rsidR="001530B1" w:rsidRPr="00A25001" w:rsidRDefault="001530B1" w:rsidP="004A74C8">
      <w:pPr>
        <w:ind w:left="720"/>
      </w:pPr>
      <w:r w:rsidRPr="00A25001">
        <w:t>What might this mean?</w:t>
      </w:r>
    </w:p>
    <w:p w14:paraId="1E065956" w14:textId="77777777" w:rsidR="001530B1" w:rsidRPr="00A25001" w:rsidRDefault="001530B1" w:rsidP="004A74C8">
      <w:pPr>
        <w:ind w:left="720"/>
      </w:pPr>
      <w:r w:rsidRPr="00A25001">
        <w:t>What would you do?</w:t>
      </w:r>
    </w:p>
    <w:p w14:paraId="749DF84E" w14:textId="77777777" w:rsidR="001530B1" w:rsidRPr="00A25001" w:rsidRDefault="001530B1" w:rsidP="004A74C8">
      <w:pPr>
        <w:rPr>
          <w:u w:val="single"/>
        </w:rPr>
      </w:pPr>
    </w:p>
    <w:p w14:paraId="6B4BADC9" w14:textId="77777777" w:rsidR="001530B1" w:rsidRPr="00A25001" w:rsidRDefault="001530B1" w:rsidP="00075615">
      <w:pPr>
        <w:pStyle w:val="ListParagraph"/>
        <w:ind w:left="0"/>
        <w:rPr>
          <w:rFonts w:asciiTheme="minorHAnsi" w:hAnsiTheme="minorHAnsi"/>
          <w:sz w:val="24"/>
          <w:szCs w:val="24"/>
        </w:rPr>
      </w:pPr>
      <w:r>
        <w:rPr>
          <w:rFonts w:asciiTheme="minorHAnsi" w:hAnsiTheme="minorHAnsi"/>
          <w:sz w:val="24"/>
          <w:szCs w:val="24"/>
        </w:rPr>
        <w:t>Instructor</w:t>
      </w:r>
      <w:r w:rsidRPr="00A25001">
        <w:rPr>
          <w:rFonts w:asciiTheme="minorHAnsi" w:hAnsiTheme="minorHAnsi"/>
          <w:sz w:val="24"/>
          <w:szCs w:val="24"/>
        </w:rPr>
        <w:t xml:space="preserve"> notes: </w:t>
      </w:r>
    </w:p>
    <w:p w14:paraId="5156F620" w14:textId="77777777" w:rsidR="001530B1" w:rsidRPr="00400386" w:rsidRDefault="001530B1" w:rsidP="004A74C8">
      <w:pPr>
        <w:rPr>
          <w:u w:val="single"/>
        </w:rPr>
      </w:pPr>
    </w:p>
    <w:p w14:paraId="102CF814" w14:textId="77777777" w:rsidR="001530B1" w:rsidRPr="00400386" w:rsidRDefault="001530B1" w:rsidP="004A74C8">
      <w:pPr>
        <w:rPr>
          <w:u w:val="single"/>
        </w:rPr>
      </w:pPr>
    </w:p>
    <w:p w14:paraId="2835D190" w14:textId="77777777" w:rsidR="001530B1" w:rsidRPr="00400386" w:rsidRDefault="001530B1" w:rsidP="004A74C8">
      <w:pPr>
        <w:rPr>
          <w:u w:val="single"/>
        </w:rPr>
      </w:pPr>
    </w:p>
    <w:p w14:paraId="33B540ED" w14:textId="77777777" w:rsidR="001530B1" w:rsidRPr="00BA45E0" w:rsidRDefault="001530B1" w:rsidP="004A74C8">
      <w:pPr>
        <w:rPr>
          <w:u w:val="single"/>
        </w:rPr>
      </w:pPr>
      <w:r w:rsidRPr="00BA45E0">
        <w:rPr>
          <w:u w:val="single"/>
        </w:rPr>
        <w:t xml:space="preserve">Prompt: </w:t>
      </w:r>
      <w:r w:rsidRPr="00BA45E0">
        <w:t>During daily transfers, you are letting resistant strains evolve in an environment that lacks the drug. What might happen in your strains?</w:t>
      </w:r>
    </w:p>
    <w:p w14:paraId="4B88A61A" w14:textId="77777777" w:rsidR="001530B1" w:rsidRPr="00BA45E0" w:rsidRDefault="001530B1" w:rsidP="004A74C8">
      <w:r w:rsidRPr="00BA45E0">
        <w:t>When you compare your progenitors and your descendants, will resistance</w:t>
      </w:r>
    </w:p>
    <w:p w14:paraId="545923C3" w14:textId="77777777" w:rsidR="001530B1" w:rsidRPr="00BA45E0" w:rsidRDefault="001530B1" w:rsidP="004A74C8">
      <w:pPr>
        <w:ind w:left="720"/>
      </w:pPr>
      <w:r w:rsidRPr="00BA45E0">
        <w:t>Increase?</w:t>
      </w:r>
    </w:p>
    <w:p w14:paraId="7ABDD464" w14:textId="77777777" w:rsidR="001530B1" w:rsidRPr="00BA45E0" w:rsidRDefault="001530B1" w:rsidP="004A74C8">
      <w:pPr>
        <w:ind w:left="720"/>
      </w:pPr>
      <w:r w:rsidRPr="00BA45E0">
        <w:t>Stay the same?</w:t>
      </w:r>
    </w:p>
    <w:p w14:paraId="5F89F763" w14:textId="77777777" w:rsidR="001530B1" w:rsidRPr="00BA45E0" w:rsidRDefault="001530B1" w:rsidP="004A74C8">
      <w:pPr>
        <w:ind w:left="720"/>
      </w:pPr>
      <w:r w:rsidRPr="00BA45E0">
        <w:t>Decrease?</w:t>
      </w:r>
    </w:p>
    <w:p w14:paraId="4AE482EE" w14:textId="77777777" w:rsidR="001530B1" w:rsidRPr="00BA45E0" w:rsidRDefault="001530B1" w:rsidP="004A74C8">
      <w:pPr>
        <w:rPr>
          <w:u w:val="single"/>
        </w:rPr>
      </w:pPr>
    </w:p>
    <w:p w14:paraId="3B7FC8DE" w14:textId="77777777" w:rsidR="001530B1" w:rsidRPr="00BA45E0" w:rsidRDefault="001530B1" w:rsidP="00400386">
      <w:pPr>
        <w:pStyle w:val="ListParagraph"/>
        <w:ind w:left="0"/>
        <w:rPr>
          <w:rFonts w:asciiTheme="minorHAnsi" w:hAnsiTheme="minorHAnsi"/>
          <w:sz w:val="24"/>
          <w:szCs w:val="24"/>
        </w:rPr>
      </w:pPr>
      <w:r w:rsidRPr="00BA45E0">
        <w:rPr>
          <w:rFonts w:asciiTheme="minorHAnsi" w:hAnsiTheme="minorHAnsi"/>
          <w:sz w:val="24"/>
          <w:szCs w:val="24"/>
        </w:rPr>
        <w:t xml:space="preserve">From your prelab: </w:t>
      </w:r>
    </w:p>
    <w:p w14:paraId="3049AF69" w14:textId="77777777" w:rsidR="001530B1" w:rsidRPr="00BA45E0" w:rsidRDefault="001530B1" w:rsidP="004A74C8">
      <w:pPr>
        <w:pStyle w:val="ListParagraph"/>
        <w:ind w:left="0"/>
        <w:rPr>
          <w:rFonts w:asciiTheme="minorHAnsi" w:hAnsiTheme="minorHAnsi"/>
          <w:sz w:val="24"/>
          <w:szCs w:val="24"/>
        </w:rPr>
      </w:pPr>
      <w:r w:rsidRPr="00BA45E0">
        <w:rPr>
          <w:rFonts w:asciiTheme="minorHAnsi" w:hAnsiTheme="minorHAnsi"/>
          <w:sz w:val="24"/>
          <w:szCs w:val="24"/>
        </w:rPr>
        <w:t>Why would mutations that confer resistance have a fitness cost, in environments without the drug present?</w:t>
      </w:r>
    </w:p>
    <w:p w14:paraId="15DB22EB" w14:textId="77777777" w:rsidR="001530B1" w:rsidRPr="00BA45E0" w:rsidRDefault="001530B1" w:rsidP="004A74C8">
      <w:pPr>
        <w:pStyle w:val="ListParagraph"/>
        <w:ind w:left="0"/>
        <w:rPr>
          <w:rFonts w:asciiTheme="minorHAnsi" w:hAnsiTheme="minorHAnsi"/>
          <w:sz w:val="24"/>
          <w:szCs w:val="24"/>
        </w:rPr>
      </w:pPr>
    </w:p>
    <w:p w14:paraId="12D747B2" w14:textId="77777777" w:rsidR="001530B1" w:rsidRPr="00BA45E0" w:rsidRDefault="001530B1" w:rsidP="004A74C8">
      <w:pPr>
        <w:pStyle w:val="ListParagraph"/>
        <w:rPr>
          <w:rFonts w:asciiTheme="minorHAnsi" w:hAnsiTheme="minorHAnsi"/>
          <w:sz w:val="24"/>
          <w:szCs w:val="24"/>
        </w:rPr>
      </w:pPr>
      <w:r w:rsidRPr="00BA45E0">
        <w:rPr>
          <w:rFonts w:asciiTheme="minorHAnsi" w:hAnsiTheme="minorHAnsi"/>
          <w:sz w:val="24"/>
          <w:szCs w:val="24"/>
        </w:rPr>
        <w:t xml:space="preserve">If there is a </w:t>
      </w:r>
      <w:r w:rsidRPr="00BA45E0">
        <w:rPr>
          <w:rFonts w:asciiTheme="minorHAnsi" w:hAnsiTheme="minorHAnsi"/>
          <w:b/>
          <w:bCs/>
          <w:sz w:val="24"/>
          <w:szCs w:val="24"/>
        </w:rPr>
        <w:t>cost to resistance</w:t>
      </w:r>
      <w:r w:rsidRPr="00BA45E0">
        <w:rPr>
          <w:rFonts w:asciiTheme="minorHAnsi" w:hAnsiTheme="minorHAnsi"/>
          <w:sz w:val="24"/>
          <w:szCs w:val="24"/>
        </w:rPr>
        <w:t xml:space="preserve">, the prediction is that </w:t>
      </w:r>
      <w:r w:rsidRPr="00BA45E0">
        <w:rPr>
          <w:rFonts w:asciiTheme="minorHAnsi" w:hAnsiTheme="minorHAnsi"/>
          <w:b/>
          <w:bCs/>
          <w:sz w:val="24"/>
          <w:szCs w:val="24"/>
        </w:rPr>
        <w:t xml:space="preserve">resistance will DECREASE </w:t>
      </w:r>
      <w:r w:rsidRPr="00BA45E0">
        <w:rPr>
          <w:rFonts w:asciiTheme="minorHAnsi" w:hAnsiTheme="minorHAnsi"/>
          <w:sz w:val="24"/>
          <w:szCs w:val="24"/>
        </w:rPr>
        <w:t>during transfers (absence of drug).</w:t>
      </w:r>
    </w:p>
    <w:p w14:paraId="67E64596" w14:textId="77777777" w:rsidR="001530B1" w:rsidRPr="00BA45E0" w:rsidRDefault="001530B1" w:rsidP="004A74C8">
      <w:pPr>
        <w:pStyle w:val="ListParagraph"/>
        <w:rPr>
          <w:rFonts w:asciiTheme="minorHAnsi" w:hAnsiTheme="minorHAnsi"/>
          <w:sz w:val="24"/>
          <w:szCs w:val="24"/>
        </w:rPr>
      </w:pPr>
    </w:p>
    <w:p w14:paraId="0808881A" w14:textId="77777777" w:rsidR="001530B1" w:rsidRPr="00BA45E0" w:rsidRDefault="001530B1" w:rsidP="004A74C8">
      <w:pPr>
        <w:pStyle w:val="ListParagraph"/>
        <w:rPr>
          <w:rFonts w:asciiTheme="minorHAnsi" w:hAnsiTheme="minorHAnsi"/>
          <w:sz w:val="24"/>
          <w:szCs w:val="24"/>
        </w:rPr>
      </w:pPr>
      <w:r w:rsidRPr="00BA45E0">
        <w:rPr>
          <w:rFonts w:asciiTheme="minorHAnsi" w:hAnsiTheme="minorHAnsi"/>
          <w:sz w:val="24"/>
          <w:szCs w:val="24"/>
        </w:rPr>
        <w:t xml:space="preserve">If sensitive, the machine that the antibiotic binds to works better in its “normal” form—this is why resistance mutants were so rare in the original population (in Lab 1). </w:t>
      </w:r>
    </w:p>
    <w:p w14:paraId="4A5A038B" w14:textId="77777777" w:rsidR="001530B1" w:rsidRPr="00BA45E0" w:rsidRDefault="001530B1" w:rsidP="004A74C8">
      <w:pPr>
        <w:pStyle w:val="ListParagraph"/>
        <w:ind w:left="0"/>
        <w:rPr>
          <w:rFonts w:asciiTheme="minorHAnsi" w:hAnsiTheme="minorHAnsi"/>
          <w:sz w:val="24"/>
          <w:szCs w:val="24"/>
        </w:rPr>
      </w:pPr>
    </w:p>
    <w:p w14:paraId="7A46CAE0" w14:textId="77777777" w:rsidR="001530B1" w:rsidRPr="00BA45E0" w:rsidRDefault="001530B1" w:rsidP="004A74C8">
      <w:pPr>
        <w:pStyle w:val="ListParagraph"/>
        <w:ind w:left="0"/>
        <w:rPr>
          <w:rFonts w:asciiTheme="minorHAnsi" w:hAnsiTheme="minorHAnsi"/>
          <w:sz w:val="24"/>
          <w:szCs w:val="24"/>
        </w:rPr>
      </w:pPr>
      <w:r>
        <w:rPr>
          <w:rFonts w:asciiTheme="minorHAnsi" w:hAnsiTheme="minorHAnsi"/>
          <w:sz w:val="24"/>
          <w:szCs w:val="24"/>
        </w:rPr>
        <w:t>Instructor</w:t>
      </w:r>
      <w:r w:rsidRPr="00BA45E0">
        <w:rPr>
          <w:rFonts w:asciiTheme="minorHAnsi" w:hAnsiTheme="minorHAnsi"/>
          <w:sz w:val="24"/>
          <w:szCs w:val="24"/>
        </w:rPr>
        <w:t xml:space="preserve"> notes: </w:t>
      </w:r>
    </w:p>
    <w:p w14:paraId="08E1FC59" w14:textId="77777777" w:rsidR="001530B1" w:rsidRPr="00400386" w:rsidRDefault="001530B1" w:rsidP="004A74C8">
      <w:pPr>
        <w:pStyle w:val="ListParagraph"/>
        <w:ind w:left="0"/>
        <w:rPr>
          <w:sz w:val="24"/>
          <w:szCs w:val="24"/>
        </w:rPr>
      </w:pPr>
    </w:p>
    <w:p w14:paraId="609A974E" w14:textId="77777777" w:rsidR="001530B1" w:rsidRPr="00400386" w:rsidRDefault="001530B1" w:rsidP="004A74C8">
      <w:pPr>
        <w:pStyle w:val="ListParagraph"/>
        <w:ind w:left="0"/>
        <w:rPr>
          <w:sz w:val="24"/>
          <w:szCs w:val="24"/>
        </w:rPr>
      </w:pPr>
    </w:p>
    <w:p w14:paraId="25AB7549" w14:textId="77777777" w:rsidR="001530B1" w:rsidRPr="00400386" w:rsidRDefault="001530B1" w:rsidP="004A74C8">
      <w:pPr>
        <w:pStyle w:val="ListParagraph"/>
        <w:ind w:left="0"/>
        <w:rPr>
          <w:sz w:val="24"/>
          <w:szCs w:val="24"/>
        </w:rPr>
      </w:pPr>
    </w:p>
    <w:p w14:paraId="3DBF4537" w14:textId="77777777" w:rsidR="001530B1" w:rsidRPr="00400386" w:rsidRDefault="001530B1" w:rsidP="004A74C8">
      <w:pPr>
        <w:pStyle w:val="ListParagraph"/>
        <w:ind w:left="0"/>
        <w:rPr>
          <w:sz w:val="24"/>
          <w:szCs w:val="24"/>
        </w:rPr>
      </w:pPr>
    </w:p>
    <w:p w14:paraId="6DCF24B2"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u w:val="single"/>
        </w:rPr>
        <w:t>Prompt:</w:t>
      </w:r>
      <w:r w:rsidRPr="009F5960">
        <w:rPr>
          <w:rFonts w:asciiTheme="minorHAnsi" w:hAnsiTheme="minorHAnsi"/>
          <w:sz w:val="24"/>
          <w:szCs w:val="24"/>
        </w:rPr>
        <w:t xml:space="preserve"> Do you think that all resistant cells are resistant to the same level?  </w:t>
      </w:r>
    </w:p>
    <w:p w14:paraId="3EBFB913" w14:textId="77777777" w:rsidR="001530B1" w:rsidRPr="009F5960" w:rsidRDefault="001530B1" w:rsidP="004A74C8">
      <w:pPr>
        <w:pStyle w:val="ListParagraph"/>
        <w:ind w:left="0"/>
        <w:rPr>
          <w:rFonts w:asciiTheme="minorHAnsi" w:hAnsiTheme="minorHAnsi"/>
          <w:sz w:val="24"/>
          <w:szCs w:val="24"/>
        </w:rPr>
      </w:pPr>
    </w:p>
    <w:p w14:paraId="5C2BE3D8" w14:textId="77777777" w:rsidR="001530B1" w:rsidRPr="009F5960" w:rsidRDefault="001530B1" w:rsidP="004A74C8">
      <w:pPr>
        <w:pStyle w:val="ListParagraph"/>
        <w:rPr>
          <w:rFonts w:asciiTheme="minorHAnsi" w:hAnsiTheme="minorHAnsi"/>
          <w:sz w:val="24"/>
          <w:szCs w:val="24"/>
        </w:rPr>
      </w:pPr>
      <w:r w:rsidRPr="009F5960">
        <w:rPr>
          <w:rFonts w:asciiTheme="minorHAnsi" w:hAnsiTheme="minorHAnsi"/>
          <w:sz w:val="24"/>
          <w:szCs w:val="24"/>
        </w:rPr>
        <w:t>Key concept: Antibiotic resistance is NOT an all-or-none phenotype.</w:t>
      </w:r>
    </w:p>
    <w:p w14:paraId="1AD0BC6C" w14:textId="77777777" w:rsidR="001530B1" w:rsidRPr="009F5960" w:rsidRDefault="001530B1" w:rsidP="004A74C8">
      <w:pPr>
        <w:pStyle w:val="ListParagraph"/>
        <w:rPr>
          <w:rFonts w:asciiTheme="minorHAnsi" w:hAnsiTheme="minorHAnsi"/>
          <w:sz w:val="24"/>
          <w:szCs w:val="24"/>
        </w:rPr>
      </w:pPr>
      <w:r w:rsidRPr="009F5960">
        <w:rPr>
          <w:rFonts w:asciiTheme="minorHAnsi" w:hAnsiTheme="minorHAnsi"/>
          <w:sz w:val="24"/>
          <w:szCs w:val="24"/>
        </w:rPr>
        <w:t xml:space="preserve">Up until today we have talked about resistance being all or nothing (either sensitive or resistant), but things are actually more complex! Different mutants can produce resistance, so there can be different levels of resistance, and there is more than one way that a cell can become resistant. </w:t>
      </w:r>
    </w:p>
    <w:p w14:paraId="54D944BD" w14:textId="77777777" w:rsidR="001530B1" w:rsidRPr="009F5960" w:rsidRDefault="001530B1" w:rsidP="004A74C8">
      <w:pPr>
        <w:pStyle w:val="ListParagraph"/>
        <w:rPr>
          <w:rFonts w:asciiTheme="minorHAnsi" w:hAnsiTheme="minorHAnsi"/>
          <w:sz w:val="24"/>
          <w:szCs w:val="24"/>
        </w:rPr>
      </w:pPr>
    </w:p>
    <w:p w14:paraId="2E2EE7C5"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rPr>
        <w:t xml:space="preserve">To find out how resistance impacts the cells we’re studying, we need to determine if there is a fitness cost to resistance. </w:t>
      </w:r>
    </w:p>
    <w:p w14:paraId="587E33A0" w14:textId="77777777" w:rsidR="001530B1" w:rsidRPr="009F5960" w:rsidRDefault="001530B1" w:rsidP="004A74C8">
      <w:pPr>
        <w:pStyle w:val="ListParagraph"/>
        <w:ind w:left="0"/>
        <w:rPr>
          <w:rFonts w:asciiTheme="minorHAnsi" w:hAnsiTheme="minorHAnsi"/>
          <w:sz w:val="24"/>
          <w:szCs w:val="24"/>
          <w:u w:val="single"/>
        </w:rPr>
      </w:pPr>
    </w:p>
    <w:p w14:paraId="7C8F70C4"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u w:val="single"/>
        </w:rPr>
        <w:t>Prompt:</w:t>
      </w:r>
      <w:r w:rsidRPr="009F5960">
        <w:rPr>
          <w:rFonts w:asciiTheme="minorHAnsi" w:hAnsiTheme="minorHAnsi"/>
          <w:sz w:val="24"/>
          <w:szCs w:val="24"/>
        </w:rPr>
        <w:t xml:space="preserve"> Brainstorm with your group: How can you determine if there is a fitness cost?</w:t>
      </w:r>
    </w:p>
    <w:p w14:paraId="25E601C5" w14:textId="77777777" w:rsidR="001530B1" w:rsidRPr="009F5960" w:rsidRDefault="001530B1" w:rsidP="004A74C8">
      <w:pPr>
        <w:pStyle w:val="ListParagraph"/>
        <w:ind w:left="0"/>
        <w:rPr>
          <w:rFonts w:asciiTheme="minorHAnsi" w:hAnsiTheme="minorHAnsi"/>
          <w:sz w:val="24"/>
          <w:szCs w:val="24"/>
        </w:rPr>
      </w:pPr>
    </w:p>
    <w:p w14:paraId="03DEB212" w14:textId="77777777" w:rsidR="001530B1" w:rsidRPr="009F5960" w:rsidRDefault="001530B1" w:rsidP="004A74C8">
      <w:pPr>
        <w:pStyle w:val="ListParagraph"/>
        <w:rPr>
          <w:rFonts w:asciiTheme="minorHAnsi" w:hAnsiTheme="minorHAnsi"/>
          <w:sz w:val="24"/>
          <w:szCs w:val="24"/>
        </w:rPr>
      </w:pPr>
      <w:r w:rsidRPr="009F5960">
        <w:rPr>
          <w:rFonts w:asciiTheme="minorHAnsi" w:hAnsiTheme="minorHAnsi"/>
          <w:sz w:val="24"/>
          <w:szCs w:val="24"/>
        </w:rPr>
        <w:t xml:space="preserve">Recall that fitness is the ability of an organism to produce offspring that go on to reproduce. An individual’s fitness is always relative to other individuals in the population.  </w:t>
      </w:r>
    </w:p>
    <w:p w14:paraId="1162054E" w14:textId="77777777" w:rsidR="001530B1" w:rsidRPr="009F5960" w:rsidRDefault="001530B1" w:rsidP="004A74C8">
      <w:pPr>
        <w:pStyle w:val="ListParagraph"/>
        <w:rPr>
          <w:rFonts w:asciiTheme="minorHAnsi" w:hAnsiTheme="minorHAnsi"/>
          <w:sz w:val="24"/>
          <w:szCs w:val="24"/>
        </w:rPr>
      </w:pPr>
    </w:p>
    <w:p w14:paraId="78722D9E"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rPr>
        <w:t>A well-known joke illustrates this point.</w:t>
      </w:r>
    </w:p>
    <w:p w14:paraId="4F4CEDA6"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rPr>
        <w:t>Two hikers are in the woods gathering berries. Suddenly they are confronted by a bear. They flee through the trees with the angry bear running after them. As the bear begins to gain on them, one hiker cries, “Oh no! We can’t outrun the bear!” The other hiker replies, “We don’t need to outrun the bear—I just need to run faster than you!”</w:t>
      </w:r>
    </w:p>
    <w:p w14:paraId="5545DED5" w14:textId="77777777" w:rsidR="001530B1" w:rsidRPr="009F5960" w:rsidRDefault="001530B1" w:rsidP="004A74C8">
      <w:pPr>
        <w:pStyle w:val="ListParagraph"/>
        <w:rPr>
          <w:rFonts w:asciiTheme="minorHAnsi" w:hAnsiTheme="minorHAnsi"/>
          <w:sz w:val="24"/>
          <w:szCs w:val="24"/>
        </w:rPr>
      </w:pPr>
    </w:p>
    <w:p w14:paraId="74826FEF" w14:textId="77777777" w:rsidR="001530B1" w:rsidRPr="009F5960" w:rsidRDefault="001530B1" w:rsidP="0059350E">
      <w:pPr>
        <w:pStyle w:val="ListParagraph"/>
        <w:ind w:left="0"/>
        <w:rPr>
          <w:rFonts w:asciiTheme="minorHAnsi" w:hAnsiTheme="minorHAnsi"/>
          <w:sz w:val="24"/>
          <w:szCs w:val="24"/>
        </w:rPr>
      </w:pPr>
      <w:r w:rsidRPr="009F5960">
        <w:rPr>
          <w:rFonts w:asciiTheme="minorHAnsi" w:hAnsiTheme="minorHAnsi"/>
          <w:sz w:val="24"/>
          <w:szCs w:val="24"/>
        </w:rPr>
        <w:t xml:space="preserve">To determine fitness, students will set up competitions.  Each of our bacterial strains will compete for food and space against a “common competitor”—meaning, another strain of bacteria. </w:t>
      </w:r>
    </w:p>
    <w:p w14:paraId="4B0D2CDE" w14:textId="77777777" w:rsidR="001530B1" w:rsidRPr="009F5960" w:rsidRDefault="001530B1" w:rsidP="004A74C8">
      <w:r w:rsidRPr="009F5960">
        <w:t xml:space="preserve">Think of it this way. </w:t>
      </w:r>
    </w:p>
    <w:p w14:paraId="537F2307" w14:textId="77777777" w:rsidR="001530B1" w:rsidRPr="009F5960" w:rsidRDefault="001530B1" w:rsidP="004A74C8">
      <w:r w:rsidRPr="009F5960">
        <w:t>Say the UW husky football team beats Ohio State University (OSU).  But we can’t say much about how good the Huskies are until we know what other teams played and beat OSU. What if OSU was undefeated until they played UW? What if OSU had lost every single game they played?</w:t>
      </w:r>
    </w:p>
    <w:p w14:paraId="4F6FB057" w14:textId="77777777" w:rsidR="001530B1" w:rsidRPr="009F5960" w:rsidRDefault="001530B1" w:rsidP="004A74C8"/>
    <w:p w14:paraId="0ACCC98F" w14:textId="77777777" w:rsidR="001530B1" w:rsidRPr="009F5960" w:rsidRDefault="001530B1" w:rsidP="004A74C8">
      <w:r w:rsidRPr="009F5960">
        <w:t>Have each group go to a section of the white board. We will give the students a few scenarios and have them draw graphs on the white board.</w:t>
      </w:r>
    </w:p>
    <w:p w14:paraId="6D5D1F28" w14:textId="77777777" w:rsidR="001530B1" w:rsidRPr="009F5960" w:rsidRDefault="001530B1" w:rsidP="004A74C8">
      <w:r w:rsidRPr="009F5960">
        <w:t xml:space="preserve">Details will be discussed in TA meeting, but briefly: </w:t>
      </w:r>
    </w:p>
    <w:p w14:paraId="288121D1" w14:textId="77777777" w:rsidR="001530B1" w:rsidRPr="009F5960" w:rsidRDefault="001530B1" w:rsidP="004A74C8"/>
    <w:p w14:paraId="7CFB1222" w14:textId="77777777" w:rsidR="001530B1" w:rsidRPr="009F5960" w:rsidRDefault="001530B1" w:rsidP="004A74C8">
      <w:r w:rsidRPr="009F5960">
        <w:t>Scenario 1) Suppose a bacterial culture started at a low density and grew slowly. What would that graph look like?</w:t>
      </w:r>
    </w:p>
    <w:p w14:paraId="46F39FEE" w14:textId="77777777" w:rsidR="001530B1" w:rsidRPr="009F5960" w:rsidRDefault="001530B1" w:rsidP="004A74C8"/>
    <w:p w14:paraId="0B4B57CA" w14:textId="77777777" w:rsidR="001530B1" w:rsidRPr="009F5960" w:rsidRDefault="001530B1" w:rsidP="004A74C8">
      <w:r w:rsidRPr="009F5960">
        <w:t>Scenario 2) Suppose a bacterial culture started at a low density and the population stayed the same over time. What would that graph look like?</w:t>
      </w:r>
    </w:p>
    <w:p w14:paraId="64738A31" w14:textId="77777777" w:rsidR="001530B1" w:rsidRPr="00400386" w:rsidRDefault="001530B1" w:rsidP="004A74C8"/>
    <w:p w14:paraId="3F896147" w14:textId="77777777" w:rsidR="001530B1" w:rsidRPr="009F5960" w:rsidRDefault="001530B1" w:rsidP="004A74C8">
      <w:r w:rsidRPr="009F5960">
        <w:t>Scenario 3) Suppose a bacterial culture started at a low density and the population decreased. What would that graph look like?</w:t>
      </w:r>
    </w:p>
    <w:p w14:paraId="1465B4B7" w14:textId="77777777" w:rsidR="001530B1" w:rsidRPr="009F5960" w:rsidRDefault="001530B1" w:rsidP="004A74C8"/>
    <w:p w14:paraId="1CD294BE" w14:textId="77777777" w:rsidR="001530B1" w:rsidRPr="009F5960" w:rsidRDefault="001530B1" w:rsidP="004A74C8">
      <w:r w:rsidRPr="009F5960">
        <w:t xml:space="preserve">Have the students note where the cultures started and where they end. After each scenario pause and select a team to describe what they drew and select a different team to comment. This will give each group a chance to present and for groups to interact.  You can show the graphs on the ppt slide after the students have drawn their own, to recap. </w:t>
      </w:r>
    </w:p>
    <w:p w14:paraId="55A102B5" w14:textId="77777777" w:rsidR="001530B1" w:rsidRPr="009F5960" w:rsidRDefault="001530B1" w:rsidP="0059350E"/>
    <w:p w14:paraId="1CF1B0C0"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rPr>
        <w:t>If time allows, do a learning goals check-in with one question per lab group. Have each group discuss their goal briefly and report out.</w:t>
      </w:r>
    </w:p>
    <w:p w14:paraId="7F1664CD" w14:textId="77777777" w:rsidR="001530B1" w:rsidRPr="009F5960" w:rsidRDefault="001530B1" w:rsidP="004A74C8">
      <w:pPr>
        <w:pStyle w:val="ListParagraph"/>
        <w:ind w:left="0"/>
        <w:rPr>
          <w:rFonts w:asciiTheme="minorHAnsi" w:hAnsiTheme="minorHAnsi"/>
          <w:sz w:val="24"/>
          <w:szCs w:val="24"/>
        </w:rPr>
      </w:pPr>
    </w:p>
    <w:p w14:paraId="19260F60"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Why is resistance a phenotype with continuous variation, instead of being all-or-none?</w:t>
      </w:r>
    </w:p>
    <w:p w14:paraId="642895F0"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 xml:space="preserve">What does it mean to say that resistance can have a fitness cost? </w:t>
      </w:r>
    </w:p>
    <w:p w14:paraId="040CFDA5"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 xml:space="preserve">How will you be measuring fitness in your progenitors and descendants? </w:t>
      </w:r>
    </w:p>
    <w:p w14:paraId="016B542C"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 xml:space="preserve">Why can’t you tell if the means of two populations are different, just by comparing the numbers? </w:t>
      </w:r>
    </w:p>
    <w:p w14:paraId="0D88DC6D"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 xml:space="preserve">Why is a </w:t>
      </w:r>
      <w:r w:rsidRPr="009F5960">
        <w:rPr>
          <w:rFonts w:asciiTheme="minorHAnsi" w:hAnsiTheme="minorHAnsi"/>
          <w:i/>
          <w:iCs/>
          <w:sz w:val="24"/>
          <w:szCs w:val="24"/>
        </w:rPr>
        <w:t>t</w:t>
      </w:r>
      <w:r w:rsidRPr="009F5960">
        <w:rPr>
          <w:rFonts w:asciiTheme="minorHAnsi" w:hAnsiTheme="minorHAnsi"/>
          <w:sz w:val="24"/>
          <w:szCs w:val="24"/>
        </w:rPr>
        <w:t xml:space="preserve">-test appropriate for your fitness data? </w:t>
      </w:r>
    </w:p>
    <w:p w14:paraId="567CFD2A" w14:textId="77777777" w:rsidR="001530B1" w:rsidRPr="009F5960" w:rsidRDefault="001530B1" w:rsidP="00D66E0F">
      <w:pPr>
        <w:pStyle w:val="ListParagraph"/>
        <w:numPr>
          <w:ilvl w:val="0"/>
          <w:numId w:val="223"/>
        </w:numPr>
        <w:spacing w:line="240" w:lineRule="auto"/>
        <w:rPr>
          <w:rFonts w:asciiTheme="minorHAnsi" w:hAnsiTheme="minorHAnsi"/>
          <w:sz w:val="24"/>
          <w:szCs w:val="24"/>
        </w:rPr>
      </w:pPr>
      <w:r w:rsidRPr="009F5960">
        <w:rPr>
          <w:rFonts w:asciiTheme="minorHAnsi" w:hAnsiTheme="minorHAnsi"/>
          <w:sz w:val="24"/>
          <w:szCs w:val="24"/>
        </w:rPr>
        <w:t>What does it mean to “execute code” in RStudio?</w:t>
      </w:r>
    </w:p>
    <w:p w14:paraId="1409291D" w14:textId="77777777" w:rsidR="001530B1" w:rsidRPr="0059350E" w:rsidRDefault="001530B1" w:rsidP="004A74C8">
      <w:pPr>
        <w:pStyle w:val="ListParagraph"/>
        <w:ind w:left="0"/>
        <w:rPr>
          <w:sz w:val="20"/>
          <w:szCs w:val="20"/>
        </w:rPr>
      </w:pPr>
    </w:p>
    <w:p w14:paraId="3E7AE818" w14:textId="77777777" w:rsidR="001530B1" w:rsidRPr="009F5960" w:rsidRDefault="001530B1" w:rsidP="004A74C8">
      <w:pPr>
        <w:pStyle w:val="ListParagraph"/>
        <w:ind w:left="0"/>
        <w:rPr>
          <w:rFonts w:asciiTheme="minorHAnsi" w:hAnsiTheme="minorHAnsi"/>
          <w:sz w:val="24"/>
          <w:szCs w:val="24"/>
        </w:rPr>
      </w:pPr>
      <w:r w:rsidRPr="009F5960">
        <w:rPr>
          <w:rFonts w:asciiTheme="minorHAnsi" w:hAnsiTheme="minorHAnsi"/>
          <w:sz w:val="24"/>
          <w:szCs w:val="24"/>
        </w:rPr>
        <w:t>Possible answers…</w:t>
      </w:r>
    </w:p>
    <w:p w14:paraId="0C26C128"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sz w:val="24"/>
          <w:szCs w:val="24"/>
        </w:rPr>
        <w:t>Different mutations impact how well a drug binds to its target. Tighter binding = higher resistance.</w:t>
      </w:r>
    </w:p>
    <w:p w14:paraId="45CCC63E"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bCs/>
          <w:sz w:val="24"/>
          <w:szCs w:val="24"/>
        </w:rPr>
        <w:t>Resistant mutants</w:t>
      </w:r>
      <w:r w:rsidRPr="009F5960">
        <w:rPr>
          <w:rFonts w:asciiTheme="minorHAnsi" w:hAnsiTheme="minorHAnsi"/>
          <w:sz w:val="24"/>
          <w:szCs w:val="24"/>
        </w:rPr>
        <w:t xml:space="preserve"> don’t grow as well in environments that lack the drug.</w:t>
      </w:r>
    </w:p>
    <w:p w14:paraId="5BDE0087"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bCs/>
          <w:sz w:val="24"/>
          <w:szCs w:val="24"/>
        </w:rPr>
        <w:t>Competition assays</w:t>
      </w:r>
      <w:r w:rsidRPr="009F5960">
        <w:rPr>
          <w:rFonts w:asciiTheme="minorHAnsi" w:hAnsiTheme="minorHAnsi"/>
          <w:sz w:val="24"/>
          <w:szCs w:val="24"/>
        </w:rPr>
        <w:t>: comparing how different populations grow when the compete against a common competitor (Focal Strains=RIF/STR-resistant progenitor, Common Competitor= descendant).</w:t>
      </w:r>
    </w:p>
    <w:p w14:paraId="6EC72A3C"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sz w:val="24"/>
          <w:szCs w:val="24"/>
        </w:rPr>
        <w:t>There will be some variation in averages just by chance, even if the null hypothesis is correct.</w:t>
      </w:r>
    </w:p>
    <w:p w14:paraId="69AC2EEA"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sz w:val="24"/>
          <w:szCs w:val="24"/>
        </w:rPr>
        <w:t>You are comparing the averages of two populations.</w:t>
      </w:r>
    </w:p>
    <w:p w14:paraId="0D90AF3D" w14:textId="77777777" w:rsidR="001530B1" w:rsidRPr="009F5960" w:rsidRDefault="001530B1" w:rsidP="00D66E0F">
      <w:pPr>
        <w:pStyle w:val="ListParagraph"/>
        <w:numPr>
          <w:ilvl w:val="0"/>
          <w:numId w:val="224"/>
        </w:numPr>
        <w:spacing w:line="240" w:lineRule="auto"/>
        <w:rPr>
          <w:rFonts w:asciiTheme="minorHAnsi" w:hAnsiTheme="minorHAnsi"/>
          <w:sz w:val="24"/>
          <w:szCs w:val="24"/>
        </w:rPr>
      </w:pPr>
      <w:r w:rsidRPr="009F5960">
        <w:rPr>
          <w:rFonts w:asciiTheme="minorHAnsi" w:hAnsiTheme="minorHAnsi"/>
          <w:sz w:val="24"/>
          <w:szCs w:val="24"/>
        </w:rPr>
        <w:t>You run certain commands, so that R does a specified action.</w:t>
      </w:r>
    </w:p>
    <w:p w14:paraId="029F5DAD" w14:textId="77777777" w:rsidR="001530B1" w:rsidRPr="009F5960" w:rsidRDefault="001530B1" w:rsidP="00D0574E">
      <w:pPr>
        <w:pStyle w:val="ListParagraph"/>
        <w:ind w:left="0"/>
        <w:rPr>
          <w:rFonts w:asciiTheme="minorHAnsi" w:hAnsiTheme="minorHAnsi"/>
        </w:rPr>
      </w:pPr>
    </w:p>
    <w:p w14:paraId="36D97743" w14:textId="77777777" w:rsidR="001530B1" w:rsidRPr="009F5960" w:rsidRDefault="001530B1" w:rsidP="00D0574E">
      <w:pPr>
        <w:pStyle w:val="ListParagraph"/>
        <w:ind w:left="0"/>
        <w:rPr>
          <w:rFonts w:asciiTheme="minorHAnsi" w:hAnsiTheme="minorHAnsi"/>
          <w:sz w:val="24"/>
          <w:szCs w:val="24"/>
        </w:rPr>
      </w:pPr>
      <w:r w:rsidRPr="009F5960">
        <w:rPr>
          <w:rFonts w:asciiTheme="minorHAnsi" w:hAnsiTheme="minorHAnsi"/>
          <w:b/>
          <w:bCs/>
          <w:sz w:val="24"/>
          <w:szCs w:val="24"/>
        </w:rPr>
        <w:t xml:space="preserve">Clean-up: </w:t>
      </w:r>
      <w:r w:rsidRPr="009F5960">
        <w:rPr>
          <w:rFonts w:asciiTheme="minorHAnsi" w:hAnsiTheme="minorHAnsi"/>
          <w:sz w:val="24"/>
          <w:szCs w:val="24"/>
        </w:rPr>
        <w:t xml:space="preserve">Students should 1) wipe down their benches with ethanol, 2) empty the waste containers on their bench into the appropriate waste bin (biohazard or tip waste tub). </w:t>
      </w:r>
    </w:p>
    <w:p w14:paraId="4FC10EC5" w14:textId="77777777" w:rsidR="001530B1" w:rsidRPr="009F5960" w:rsidRDefault="001530B1" w:rsidP="00D0574E">
      <w:pPr>
        <w:pStyle w:val="NoSpacing"/>
        <w:rPr>
          <w:b/>
          <w:bCs/>
          <w:sz w:val="24"/>
          <w:szCs w:val="24"/>
        </w:rPr>
      </w:pPr>
      <w:r w:rsidRPr="009F5960">
        <w:rPr>
          <w:b/>
          <w:bCs/>
          <w:sz w:val="24"/>
          <w:szCs w:val="24"/>
        </w:rPr>
        <w:t>After lab:</w:t>
      </w:r>
    </w:p>
    <w:p w14:paraId="3C608CB5" w14:textId="77777777" w:rsidR="001530B1" w:rsidRPr="009F5960" w:rsidRDefault="001530B1" w:rsidP="00D0574E">
      <w:pPr>
        <w:pStyle w:val="ListParagraph"/>
        <w:ind w:left="0"/>
        <w:rPr>
          <w:rFonts w:asciiTheme="minorHAnsi" w:hAnsiTheme="minorHAnsi"/>
          <w:sz w:val="24"/>
          <w:szCs w:val="24"/>
        </w:rPr>
      </w:pPr>
      <w:r w:rsidRPr="009F5960">
        <w:rPr>
          <w:rFonts w:asciiTheme="minorHAnsi" w:hAnsiTheme="minorHAnsi"/>
          <w:sz w:val="24"/>
          <w:szCs w:val="24"/>
        </w:rPr>
        <w:t>Move microtiter plates to the incubator to grow for 24.</w:t>
      </w:r>
    </w:p>
    <w:p w14:paraId="5F02E03B" w14:textId="77777777" w:rsidR="001530B1" w:rsidRDefault="001530B1" w:rsidP="00D0574E">
      <w:pPr>
        <w:pStyle w:val="ListParagraph"/>
        <w:ind w:left="0"/>
      </w:pPr>
    </w:p>
    <w:p w14:paraId="0C612788" w14:textId="77777777" w:rsidR="001530B1" w:rsidRDefault="001530B1">
      <w:pPr>
        <w:rPr>
          <w:sz w:val="22"/>
          <w:szCs w:val="22"/>
        </w:rPr>
      </w:pPr>
      <w:r>
        <w:br w:type="page"/>
      </w:r>
    </w:p>
    <w:p w14:paraId="063635B2" w14:textId="77777777" w:rsidR="001530B1" w:rsidRDefault="001530B1" w:rsidP="00224C2B">
      <w:pPr>
        <w:pStyle w:val="Heading2"/>
      </w:pPr>
      <w:bookmarkStart w:id="11" w:name="_Toc65520108"/>
      <w:bookmarkStart w:id="12" w:name="_Toc66444491"/>
      <w:r>
        <w:t xml:space="preserve">Bio1 CURE: Evolution of Antibiotic Resistance </w:t>
      </w:r>
      <w:r w:rsidRPr="00D45544">
        <w:t xml:space="preserve">Lab </w:t>
      </w:r>
      <w:r>
        <w:t>4</w:t>
      </w:r>
      <w:bookmarkEnd w:id="11"/>
      <w:bookmarkEnd w:id="12"/>
    </w:p>
    <w:p w14:paraId="68B6A45C" w14:textId="77777777" w:rsidR="001530B1" w:rsidRDefault="001530B1" w:rsidP="004A74C8"/>
    <w:p w14:paraId="41CC4E30" w14:textId="77777777" w:rsidR="001530B1" w:rsidRPr="00A85A65" w:rsidRDefault="001530B1" w:rsidP="00075615">
      <w:pPr>
        <w:pStyle w:val="NoSpacing"/>
        <w:rPr>
          <w:b/>
          <w:bCs/>
          <w:sz w:val="24"/>
          <w:szCs w:val="24"/>
        </w:rPr>
      </w:pPr>
      <w:r w:rsidRPr="00A85A65">
        <w:rPr>
          <w:b/>
          <w:bCs/>
          <w:sz w:val="24"/>
          <w:szCs w:val="24"/>
        </w:rPr>
        <w:t>Today’s Learning Goals:</w:t>
      </w:r>
    </w:p>
    <w:p w14:paraId="55E06F70" w14:textId="77777777" w:rsidR="001530B1" w:rsidRPr="00A85A65" w:rsidRDefault="001530B1" w:rsidP="00D66E0F">
      <w:pPr>
        <w:pStyle w:val="ListParagraph"/>
        <w:numPr>
          <w:ilvl w:val="0"/>
          <w:numId w:val="225"/>
        </w:numPr>
        <w:spacing w:line="240" w:lineRule="auto"/>
        <w:rPr>
          <w:rFonts w:asciiTheme="minorHAnsi" w:hAnsiTheme="minorHAnsi"/>
          <w:sz w:val="24"/>
          <w:szCs w:val="24"/>
        </w:rPr>
      </w:pPr>
      <w:r w:rsidRPr="00A85A65">
        <w:rPr>
          <w:rFonts w:asciiTheme="minorHAnsi" w:hAnsiTheme="minorHAnsi"/>
          <w:sz w:val="24"/>
          <w:szCs w:val="24"/>
        </w:rPr>
        <w:t>Explain what collateral sensitivity and collateral resistance are and how to measure them;</w:t>
      </w:r>
    </w:p>
    <w:p w14:paraId="1E1FFA06" w14:textId="77777777" w:rsidR="001530B1" w:rsidRPr="00A85A65" w:rsidRDefault="001530B1" w:rsidP="00D66E0F">
      <w:pPr>
        <w:pStyle w:val="ListParagraph"/>
        <w:numPr>
          <w:ilvl w:val="0"/>
          <w:numId w:val="225"/>
        </w:numPr>
        <w:spacing w:line="240" w:lineRule="auto"/>
        <w:rPr>
          <w:rFonts w:asciiTheme="minorHAnsi" w:hAnsiTheme="minorHAnsi"/>
          <w:sz w:val="24"/>
          <w:szCs w:val="24"/>
        </w:rPr>
      </w:pPr>
      <w:r w:rsidRPr="00A85A65">
        <w:rPr>
          <w:rFonts w:asciiTheme="minorHAnsi" w:hAnsiTheme="minorHAnsi"/>
          <w:sz w:val="24"/>
          <w:szCs w:val="24"/>
        </w:rPr>
        <w:t>Discuss how investigating collateral effects could help slow the evolution of antibiotic resistance;</w:t>
      </w:r>
    </w:p>
    <w:p w14:paraId="4BC785F4" w14:textId="77777777" w:rsidR="001530B1" w:rsidRPr="00A85A65" w:rsidRDefault="001530B1" w:rsidP="00D66E0F">
      <w:pPr>
        <w:pStyle w:val="ListParagraph"/>
        <w:numPr>
          <w:ilvl w:val="0"/>
          <w:numId w:val="225"/>
        </w:numPr>
        <w:spacing w:line="240" w:lineRule="auto"/>
        <w:rPr>
          <w:rFonts w:asciiTheme="minorHAnsi" w:hAnsiTheme="minorHAnsi"/>
          <w:sz w:val="24"/>
          <w:szCs w:val="24"/>
        </w:rPr>
      </w:pPr>
      <w:r w:rsidRPr="00A85A65">
        <w:rPr>
          <w:rFonts w:asciiTheme="minorHAnsi" w:hAnsiTheme="minorHAnsi"/>
          <w:sz w:val="24"/>
          <w:szCs w:val="24"/>
        </w:rPr>
        <w:t>Choose and conduct statistical tests that are appropriate for analyzing the experimental results you will obtain in future labs;</w:t>
      </w:r>
    </w:p>
    <w:p w14:paraId="406AD04F" w14:textId="77777777" w:rsidR="001530B1" w:rsidRPr="00A85A65" w:rsidRDefault="001530B1" w:rsidP="00D66E0F">
      <w:pPr>
        <w:pStyle w:val="ListParagraph"/>
        <w:numPr>
          <w:ilvl w:val="0"/>
          <w:numId w:val="225"/>
        </w:numPr>
        <w:spacing w:line="240" w:lineRule="auto"/>
        <w:rPr>
          <w:rFonts w:asciiTheme="minorHAnsi" w:hAnsiTheme="minorHAnsi"/>
          <w:sz w:val="24"/>
          <w:szCs w:val="24"/>
        </w:rPr>
      </w:pPr>
      <w:r w:rsidRPr="00A85A65">
        <w:rPr>
          <w:rFonts w:asciiTheme="minorHAnsi" w:hAnsiTheme="minorHAnsi"/>
          <w:sz w:val="24"/>
          <w:szCs w:val="24"/>
        </w:rPr>
        <w:t>Use RStudio to graph, interpret and analyze data</w:t>
      </w:r>
    </w:p>
    <w:p w14:paraId="5CC64B67" w14:textId="77777777" w:rsidR="001530B1" w:rsidRPr="00A85A65" w:rsidRDefault="001530B1" w:rsidP="004A74C8"/>
    <w:p w14:paraId="3E478D0E" w14:textId="77777777" w:rsidR="001530B1" w:rsidRPr="00A85A65" w:rsidRDefault="001530B1" w:rsidP="004A74C8">
      <w:r w:rsidRPr="00A85A65">
        <w:rPr>
          <w:b/>
          <w:bCs/>
        </w:rPr>
        <w:t>Sequence of events and timing:</w:t>
      </w:r>
    </w:p>
    <w:p w14:paraId="59FB155F" w14:textId="77777777" w:rsidR="001530B1" w:rsidRPr="00A85A65" w:rsidRDefault="001530B1" w:rsidP="00075615">
      <w:pPr>
        <w:ind w:left="720"/>
      </w:pPr>
      <w:r w:rsidRPr="00A85A65">
        <w:t>MIC assay discussion</w:t>
      </w:r>
      <w:r w:rsidRPr="00A85A65">
        <w:tab/>
      </w:r>
      <w:r w:rsidRPr="00A85A65">
        <w:tab/>
      </w:r>
      <w:r w:rsidRPr="00A85A65">
        <w:tab/>
      </w:r>
      <w:r w:rsidRPr="00A85A65">
        <w:tab/>
        <w:t>20 mins</w:t>
      </w:r>
    </w:p>
    <w:p w14:paraId="106FBBB3" w14:textId="77777777" w:rsidR="001530B1" w:rsidRPr="00A85A65" w:rsidRDefault="001530B1" w:rsidP="00075615">
      <w:pPr>
        <w:ind w:left="720"/>
      </w:pPr>
      <w:r w:rsidRPr="00A85A65">
        <w:t>Collateral effects discussion</w:t>
      </w:r>
      <w:r w:rsidRPr="00A85A65">
        <w:tab/>
        <w:t xml:space="preserve"> </w:t>
      </w:r>
      <w:r w:rsidRPr="00A85A65">
        <w:tab/>
      </w:r>
      <w:r w:rsidRPr="00A85A65">
        <w:tab/>
        <w:t>40 mins</w:t>
      </w:r>
    </w:p>
    <w:p w14:paraId="298081DE" w14:textId="77777777" w:rsidR="001530B1" w:rsidRPr="00A85A65" w:rsidRDefault="001530B1" w:rsidP="00075615">
      <w:pPr>
        <w:ind w:left="720"/>
      </w:pPr>
      <w:r w:rsidRPr="00A85A65">
        <w:t>Lab 5 Assay Preview</w:t>
      </w:r>
      <w:r w:rsidRPr="00A85A65">
        <w:tab/>
      </w:r>
      <w:r w:rsidRPr="00A85A65">
        <w:tab/>
      </w:r>
      <w:r w:rsidRPr="00A85A65">
        <w:tab/>
      </w:r>
      <w:r w:rsidRPr="00A85A65">
        <w:tab/>
        <w:t>5 mins</w:t>
      </w:r>
    </w:p>
    <w:p w14:paraId="4202F232" w14:textId="77777777" w:rsidR="001530B1" w:rsidRPr="00A85A65" w:rsidRDefault="001530B1" w:rsidP="00075615">
      <w:pPr>
        <w:ind w:left="720"/>
      </w:pPr>
      <w:r w:rsidRPr="00A85A65">
        <w:t xml:space="preserve">RStudio </w:t>
      </w:r>
      <w:r w:rsidRPr="00A85A65">
        <w:tab/>
      </w:r>
      <w:r w:rsidRPr="00A85A65">
        <w:tab/>
      </w:r>
      <w:r w:rsidRPr="00A85A65">
        <w:tab/>
      </w:r>
      <w:r w:rsidRPr="00A85A65">
        <w:tab/>
      </w:r>
      <w:r w:rsidRPr="00A85A65">
        <w:tab/>
        <w:t>30 mins</w:t>
      </w:r>
    </w:p>
    <w:p w14:paraId="06124C1F" w14:textId="77777777" w:rsidR="001530B1" w:rsidRPr="00A85A65" w:rsidRDefault="001530B1" w:rsidP="00075615">
      <w:pPr>
        <w:ind w:left="720"/>
      </w:pPr>
      <w:r w:rsidRPr="00A85A65">
        <w:t>Worksheet</w:t>
      </w:r>
      <w:r w:rsidRPr="00A85A65">
        <w:tab/>
      </w:r>
      <w:r w:rsidRPr="00A85A65">
        <w:tab/>
      </w:r>
      <w:r w:rsidRPr="00A85A65">
        <w:tab/>
      </w:r>
      <w:r w:rsidRPr="00A85A65">
        <w:tab/>
      </w:r>
      <w:r w:rsidRPr="00A85A65">
        <w:tab/>
        <w:t>10 mins</w:t>
      </w:r>
    </w:p>
    <w:p w14:paraId="06FF0094" w14:textId="77777777" w:rsidR="001530B1" w:rsidRPr="00A85A65" w:rsidRDefault="001530B1" w:rsidP="00075615">
      <w:pPr>
        <w:ind w:left="720"/>
      </w:pPr>
      <w:r w:rsidRPr="00A85A65">
        <w:t xml:space="preserve">Daily Bacteria Transfer: </w:t>
      </w:r>
      <w:r w:rsidRPr="00A85A65">
        <w:tab/>
      </w:r>
      <w:r w:rsidRPr="00A85A65">
        <w:tab/>
      </w:r>
      <w:r w:rsidRPr="00A85A65">
        <w:tab/>
        <w:t>10 mins</w:t>
      </w:r>
    </w:p>
    <w:p w14:paraId="7FC5F3E5" w14:textId="77777777" w:rsidR="001530B1" w:rsidRPr="00A85A65" w:rsidRDefault="001530B1" w:rsidP="004A74C8">
      <w:pPr>
        <w:rPr>
          <w:b/>
        </w:rPr>
      </w:pPr>
    </w:p>
    <w:p w14:paraId="682A98FE" w14:textId="77777777" w:rsidR="001530B1" w:rsidRPr="00A85A65" w:rsidRDefault="001530B1" w:rsidP="004A74C8">
      <w:r w:rsidRPr="00A85A65">
        <w:t xml:space="preserve">Last week students learned about relative fitness, how to do the competition assay, and how to do a </w:t>
      </w:r>
      <w:r w:rsidRPr="00A85A65">
        <w:rPr>
          <w:i/>
          <w:iCs/>
        </w:rPr>
        <w:t>t</w:t>
      </w:r>
      <w:r w:rsidRPr="00A85A65">
        <w:t xml:space="preserve">-test in Rstudio. This week they learn how to do an MIC assay and do a simple linear regression in RStudio. </w:t>
      </w:r>
    </w:p>
    <w:p w14:paraId="453C2B67" w14:textId="77777777" w:rsidR="001530B1" w:rsidRDefault="001530B1" w:rsidP="004A74C8">
      <w:pPr>
        <w:rPr>
          <w:u w:val="single"/>
        </w:rPr>
      </w:pPr>
    </w:p>
    <w:p w14:paraId="3059F42C" w14:textId="77777777" w:rsidR="001530B1" w:rsidRPr="00A85A65" w:rsidRDefault="001530B1" w:rsidP="004A74C8">
      <w:r w:rsidRPr="00A85A65">
        <w:t>NEXT LAB…</w:t>
      </w:r>
    </w:p>
    <w:p w14:paraId="05F90917" w14:textId="77777777" w:rsidR="001530B1" w:rsidRPr="00A85A65" w:rsidRDefault="001530B1" w:rsidP="004A74C8">
      <w:r w:rsidRPr="00A85A65">
        <w:t xml:space="preserve">We will be doing two types of assays: </w:t>
      </w:r>
    </w:p>
    <w:p w14:paraId="3DDE674F" w14:textId="77777777" w:rsidR="001530B1" w:rsidRPr="00A85A65" w:rsidRDefault="001530B1" w:rsidP="00D66E0F">
      <w:pPr>
        <w:numPr>
          <w:ilvl w:val="0"/>
          <w:numId w:val="226"/>
        </w:numPr>
      </w:pPr>
      <w:r w:rsidRPr="00A85A65">
        <w:t xml:space="preserve">MIC assay </w:t>
      </w:r>
    </w:p>
    <w:p w14:paraId="182E2522" w14:textId="77777777" w:rsidR="001530B1" w:rsidRPr="00A85A65" w:rsidRDefault="001530B1" w:rsidP="00D66E0F">
      <w:pPr>
        <w:numPr>
          <w:ilvl w:val="0"/>
          <w:numId w:val="226"/>
        </w:numPr>
      </w:pPr>
      <w:r w:rsidRPr="00A85A65">
        <w:t>Competition assay</w:t>
      </w:r>
    </w:p>
    <w:p w14:paraId="3D533E40" w14:textId="77777777" w:rsidR="001530B1" w:rsidRPr="00A85A65" w:rsidRDefault="001530B1" w:rsidP="004A74C8">
      <w:r w:rsidRPr="00A85A65">
        <w:t xml:space="preserve">We will be collecting two types of data:  </w:t>
      </w:r>
    </w:p>
    <w:p w14:paraId="3D88003B" w14:textId="77777777" w:rsidR="001530B1" w:rsidRPr="00A85A65" w:rsidRDefault="001530B1" w:rsidP="00D66E0F">
      <w:pPr>
        <w:numPr>
          <w:ilvl w:val="0"/>
          <w:numId w:val="227"/>
        </w:numPr>
      </w:pPr>
      <w:r w:rsidRPr="00A85A65">
        <w:t xml:space="preserve">drug resistance levels </w:t>
      </w:r>
    </w:p>
    <w:p w14:paraId="257DAF40" w14:textId="77777777" w:rsidR="001530B1" w:rsidRPr="00A85A65" w:rsidRDefault="001530B1" w:rsidP="00D66E0F">
      <w:pPr>
        <w:numPr>
          <w:ilvl w:val="0"/>
          <w:numId w:val="227"/>
        </w:numPr>
      </w:pPr>
      <w:r w:rsidRPr="00A85A65">
        <w:t>relative fitness</w:t>
      </w:r>
    </w:p>
    <w:p w14:paraId="61B8FF97" w14:textId="77777777" w:rsidR="001530B1" w:rsidRPr="00A85A65" w:rsidRDefault="001530B1" w:rsidP="004A74C8">
      <w:r w:rsidRPr="00A85A65">
        <w:t>TODAY we will learn more about doing those assays.</w:t>
      </w:r>
    </w:p>
    <w:p w14:paraId="11323FCA" w14:textId="77777777" w:rsidR="001530B1" w:rsidRPr="00A85A65" w:rsidRDefault="001530B1" w:rsidP="004A74C8"/>
    <w:p w14:paraId="4FC5EC7E" w14:textId="77777777" w:rsidR="001530B1" w:rsidRPr="00A85A65" w:rsidRDefault="001530B1" w:rsidP="004A74C8">
      <w:r w:rsidRPr="00A85A65">
        <w:t>Below is a table that contains the questions we are addressing with this experiment. See if the students can help you identify the data needed to answer each question.</w:t>
      </w:r>
    </w:p>
    <w:p w14:paraId="770E7BE1" w14:textId="77777777" w:rsidR="001530B1" w:rsidRPr="00A85A65" w:rsidRDefault="001530B1" w:rsidP="004A74C8"/>
    <w:tbl>
      <w:tblPr>
        <w:tblW w:w="10320" w:type="dxa"/>
        <w:tblCellMar>
          <w:left w:w="0" w:type="dxa"/>
          <w:right w:w="0" w:type="dxa"/>
        </w:tblCellMar>
        <w:tblLook w:val="0420" w:firstRow="1" w:lastRow="0" w:firstColumn="0" w:lastColumn="0" w:noHBand="0" w:noVBand="1"/>
      </w:tblPr>
      <w:tblGrid>
        <w:gridCol w:w="3000"/>
        <w:gridCol w:w="3840"/>
        <w:gridCol w:w="3480"/>
      </w:tblGrid>
      <w:tr w:rsidR="001530B1" w:rsidRPr="00494923" w14:paraId="077A95CE" w14:textId="77777777" w:rsidTr="004A74C8">
        <w:trPr>
          <w:trHeight w:val="144"/>
        </w:trPr>
        <w:tc>
          <w:tcPr>
            <w:tcW w:w="30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1B36C57" w14:textId="77777777" w:rsidR="001530B1" w:rsidRPr="00494923" w:rsidRDefault="001530B1" w:rsidP="004A74C8">
            <w:r w:rsidRPr="00494923">
              <w:rPr>
                <w:b/>
                <w:bCs/>
              </w:rPr>
              <w:t>Question</w:t>
            </w:r>
          </w:p>
        </w:tc>
        <w:tc>
          <w:tcPr>
            <w:tcW w:w="384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B4FF3FC" w14:textId="77777777" w:rsidR="001530B1" w:rsidRPr="00494923" w:rsidRDefault="001530B1" w:rsidP="004A74C8">
            <w:r w:rsidRPr="00494923">
              <w:rPr>
                <w:b/>
                <w:bCs/>
              </w:rPr>
              <w:t>Notes</w:t>
            </w:r>
          </w:p>
        </w:tc>
        <w:tc>
          <w:tcPr>
            <w:tcW w:w="348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54FF519" w14:textId="77777777" w:rsidR="001530B1" w:rsidRPr="00494923" w:rsidRDefault="001530B1" w:rsidP="004A74C8">
            <w:r w:rsidRPr="00494923">
              <w:rPr>
                <w:b/>
                <w:bCs/>
              </w:rPr>
              <w:t>Data needed</w:t>
            </w:r>
          </w:p>
        </w:tc>
      </w:tr>
      <w:tr w:rsidR="001530B1" w:rsidRPr="00494923" w14:paraId="4F584494" w14:textId="77777777" w:rsidTr="004A74C8">
        <w:trPr>
          <w:trHeight w:val="1275"/>
        </w:trPr>
        <w:tc>
          <w:tcPr>
            <w:tcW w:w="30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4D1AB86" w14:textId="77777777" w:rsidR="001530B1" w:rsidRPr="00494923" w:rsidRDefault="001530B1" w:rsidP="004A74C8">
            <w:r w:rsidRPr="00494923">
              <w:t xml:space="preserve">Did all of the resistant cells that were selected (the </w:t>
            </w:r>
            <w:r>
              <w:t>ancestor</w:t>
            </w:r>
            <w:r w:rsidRPr="00494923">
              <w:t xml:space="preserve">s) have the same level of resistance? </w:t>
            </w:r>
          </w:p>
        </w:tc>
        <w:tc>
          <w:tcPr>
            <w:tcW w:w="384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AADE32E" w14:textId="77777777" w:rsidR="001530B1" w:rsidRPr="00494923" w:rsidRDefault="001530B1" w:rsidP="004A74C8">
            <w:r>
              <w:t>I</w:t>
            </w:r>
            <w:r w:rsidRPr="00494923">
              <w:t>f resistance is binary (a yes/no trait)</w:t>
            </w:r>
            <w:r>
              <w:t xml:space="preserve"> then yes</w:t>
            </w:r>
            <w:r w:rsidRPr="00494923">
              <w:t>.</w:t>
            </w:r>
          </w:p>
          <w:p w14:paraId="7BF1620E" w14:textId="77777777" w:rsidR="001530B1" w:rsidRPr="00494923" w:rsidRDefault="001530B1" w:rsidP="004A74C8">
            <w:r>
              <w:t>I</w:t>
            </w:r>
            <w:r w:rsidRPr="00494923">
              <w:t xml:space="preserve">f resistance is not binary, </w:t>
            </w:r>
            <w:r>
              <w:t>then no. D</w:t>
            </w:r>
            <w:r w:rsidRPr="00494923">
              <w:t xml:space="preserve">ifferent mutations are responsible for resistance. </w:t>
            </w:r>
          </w:p>
        </w:tc>
        <w:tc>
          <w:tcPr>
            <w:tcW w:w="348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64BA726" w14:textId="77777777" w:rsidR="001530B1" w:rsidRPr="00494923" w:rsidRDefault="001530B1" w:rsidP="004A74C8">
            <w:r w:rsidRPr="00494923">
              <w:t xml:space="preserve">Level of resistance in </w:t>
            </w:r>
            <w:r>
              <w:t xml:space="preserve">ancestor </w:t>
            </w:r>
            <w:r w:rsidRPr="00494923">
              <w:t>cells</w:t>
            </w:r>
          </w:p>
        </w:tc>
      </w:tr>
      <w:tr w:rsidR="001530B1" w:rsidRPr="00494923" w14:paraId="589E193D" w14:textId="77777777" w:rsidTr="004A74C8">
        <w:trPr>
          <w:trHeight w:val="1275"/>
        </w:trPr>
        <w:tc>
          <w:tcPr>
            <w:tcW w:w="30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84BD1A3" w14:textId="77777777" w:rsidR="001530B1" w:rsidRPr="00494923" w:rsidRDefault="001530B1" w:rsidP="004A74C8">
            <w:r w:rsidRPr="00494923">
              <w:t xml:space="preserve">Did level of resistance change over time? </w:t>
            </w:r>
          </w:p>
        </w:tc>
        <w:tc>
          <w:tcPr>
            <w:tcW w:w="384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FB614F5" w14:textId="77777777" w:rsidR="001530B1" w:rsidRPr="00494923" w:rsidRDefault="001530B1" w:rsidP="004A74C8">
            <w:r w:rsidRPr="00494923">
              <w:t>Possibilities are increase, decrease, or no change.</w:t>
            </w:r>
          </w:p>
        </w:tc>
        <w:tc>
          <w:tcPr>
            <w:tcW w:w="34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74EE46D" w14:textId="77777777" w:rsidR="001530B1" w:rsidRPr="00494923" w:rsidRDefault="001530B1" w:rsidP="004A74C8">
            <w:r w:rsidRPr="00494923">
              <w:t xml:space="preserve">Compare level of resistance in </w:t>
            </w:r>
            <w:r>
              <w:t>ancestor</w:t>
            </w:r>
            <w:r w:rsidRPr="00494923">
              <w:t>s and descendants</w:t>
            </w:r>
          </w:p>
        </w:tc>
      </w:tr>
      <w:tr w:rsidR="001530B1" w:rsidRPr="00494923" w14:paraId="3B8BFD83" w14:textId="77777777" w:rsidTr="004A74C8">
        <w:trPr>
          <w:trHeight w:val="1275"/>
        </w:trPr>
        <w:tc>
          <w:tcPr>
            <w:tcW w:w="30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43B2BBA" w14:textId="77777777" w:rsidR="001530B1" w:rsidRPr="00494923" w:rsidRDefault="001530B1" w:rsidP="004A74C8">
            <w:r w:rsidRPr="00494923">
              <w:t xml:space="preserve">Did collateral effects occur? </w:t>
            </w:r>
          </w:p>
        </w:tc>
        <w:tc>
          <w:tcPr>
            <w:tcW w:w="384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D094DFF" w14:textId="77777777" w:rsidR="001530B1" w:rsidRPr="00494923" w:rsidRDefault="001530B1" w:rsidP="004A74C8">
            <w:r w:rsidRPr="00494923">
              <w:t>Possibilities are collateral resistance, collateral sensitivity, or none</w:t>
            </w:r>
          </w:p>
        </w:tc>
        <w:tc>
          <w:tcPr>
            <w:tcW w:w="34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901F7CB" w14:textId="77777777" w:rsidR="001530B1" w:rsidRPr="00494923" w:rsidRDefault="001530B1" w:rsidP="004A74C8">
            <w:r w:rsidRPr="00494923">
              <w:t xml:space="preserve">Compare level of resistance to </w:t>
            </w:r>
            <w:r>
              <w:t xml:space="preserve">STR in </w:t>
            </w:r>
            <w:r w:rsidRPr="00494923">
              <w:t>RIF</w:t>
            </w:r>
            <w:r>
              <w:t>-resistant cells vs.</w:t>
            </w:r>
            <w:r w:rsidRPr="00494923">
              <w:t xml:space="preserve"> SEN</w:t>
            </w:r>
            <w:r>
              <w:t xml:space="preserve"> cells; compare</w:t>
            </w:r>
            <w:r w:rsidRPr="00494923">
              <w:t xml:space="preserve"> </w:t>
            </w:r>
            <w:r>
              <w:t>level of resistance to RIF in STR-resistant cells v.</w:t>
            </w:r>
            <w:r w:rsidRPr="00494923">
              <w:t xml:space="preserve"> SEN</w:t>
            </w:r>
            <w:r>
              <w:t xml:space="preserve"> cells</w:t>
            </w:r>
          </w:p>
        </w:tc>
      </w:tr>
      <w:tr w:rsidR="001530B1" w:rsidRPr="00494923" w14:paraId="6FDAA507" w14:textId="77777777" w:rsidTr="004A74C8">
        <w:trPr>
          <w:trHeight w:val="1275"/>
        </w:trPr>
        <w:tc>
          <w:tcPr>
            <w:tcW w:w="30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4897178" w14:textId="77777777" w:rsidR="001530B1" w:rsidRPr="00494923" w:rsidRDefault="001530B1" w:rsidP="004A74C8">
            <w:r w:rsidRPr="00494923">
              <w:t xml:space="preserve">Is there a fitness cost to resistance? </w:t>
            </w:r>
          </w:p>
        </w:tc>
        <w:tc>
          <w:tcPr>
            <w:tcW w:w="384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7D2CB22" w14:textId="77777777" w:rsidR="001530B1" w:rsidRPr="00494923" w:rsidRDefault="001530B1" w:rsidP="004A74C8">
            <w:r w:rsidRPr="00494923">
              <w:t xml:space="preserve">If this is very common, then drug cycling may be a good approach. </w:t>
            </w:r>
          </w:p>
        </w:tc>
        <w:tc>
          <w:tcPr>
            <w:tcW w:w="34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CC79637" w14:textId="77777777" w:rsidR="001530B1" w:rsidRPr="00494923" w:rsidRDefault="001530B1" w:rsidP="004A74C8">
            <w:r w:rsidRPr="00494923">
              <w:t>Compare fitness of resistant and sensitive cells in media without drug present</w:t>
            </w:r>
          </w:p>
        </w:tc>
      </w:tr>
      <w:tr w:rsidR="001530B1" w:rsidRPr="00494923" w14:paraId="67214EF0" w14:textId="77777777" w:rsidTr="004A74C8">
        <w:trPr>
          <w:trHeight w:val="1275"/>
        </w:trPr>
        <w:tc>
          <w:tcPr>
            <w:tcW w:w="30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1F9F0B5" w14:textId="77777777" w:rsidR="001530B1" w:rsidRPr="00494923" w:rsidRDefault="001530B1" w:rsidP="004A74C8">
            <w:r w:rsidRPr="00494923">
              <w:t xml:space="preserve">Did fitness change over time? </w:t>
            </w:r>
          </w:p>
        </w:tc>
        <w:tc>
          <w:tcPr>
            <w:tcW w:w="384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C9430A3" w14:textId="77777777" w:rsidR="001530B1" w:rsidRPr="00494923" w:rsidRDefault="001530B1" w:rsidP="004A74C8">
            <w:r w:rsidRPr="00494923">
              <w:t xml:space="preserve">If “compensatory mutations” occur, fitness may not decline over time. Drug cycling may not be a good approach. </w:t>
            </w:r>
          </w:p>
        </w:tc>
        <w:tc>
          <w:tcPr>
            <w:tcW w:w="34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1AB1BC" w14:textId="77777777" w:rsidR="001530B1" w:rsidRPr="00494923" w:rsidRDefault="001530B1" w:rsidP="004A74C8">
            <w:r w:rsidRPr="00494923">
              <w:t xml:space="preserve">Compare fitness of </w:t>
            </w:r>
            <w:r>
              <w:t>ancestor</w:t>
            </w:r>
            <w:r w:rsidRPr="00494923">
              <w:t>s and descendants</w:t>
            </w:r>
          </w:p>
        </w:tc>
      </w:tr>
    </w:tbl>
    <w:p w14:paraId="03DE3EA2" w14:textId="77777777" w:rsidR="001530B1" w:rsidRDefault="001530B1" w:rsidP="004A74C8"/>
    <w:p w14:paraId="0015807B" w14:textId="77777777" w:rsidR="001530B1" w:rsidRPr="00A85A65" w:rsidRDefault="001530B1" w:rsidP="004A74C8">
      <w:r w:rsidRPr="00A85A65">
        <w:rPr>
          <w:u w:val="single"/>
        </w:rPr>
        <w:t>Prompt</w:t>
      </w:r>
      <w:r w:rsidRPr="00A85A65">
        <w:t>:  What does MIC stand for? And why are we doing an MIC assay?</w:t>
      </w:r>
    </w:p>
    <w:p w14:paraId="53EEA7EE" w14:textId="77777777" w:rsidR="001530B1" w:rsidRPr="00A85A65" w:rsidRDefault="001530B1" w:rsidP="004A74C8">
      <w:pPr>
        <w:rPr>
          <w:b/>
          <w:bCs/>
        </w:rPr>
      </w:pPr>
    </w:p>
    <w:p w14:paraId="05AD269D" w14:textId="77777777" w:rsidR="001530B1" w:rsidRPr="00A85A65" w:rsidRDefault="001530B1" w:rsidP="004A74C8">
      <w:r w:rsidRPr="00A85A65">
        <w:rPr>
          <w:b/>
          <w:bCs/>
        </w:rPr>
        <w:t xml:space="preserve">Minimum Inhibitory Concentration (MIC)- </w:t>
      </w:r>
      <w:r w:rsidRPr="00A85A65">
        <w:t>Quantifying level of resistance</w:t>
      </w:r>
    </w:p>
    <w:p w14:paraId="5EAF0B48" w14:textId="77777777" w:rsidR="001530B1" w:rsidRPr="00A85A65" w:rsidRDefault="001530B1" w:rsidP="004A74C8"/>
    <w:p w14:paraId="7C50B679" w14:textId="77777777" w:rsidR="001530B1" w:rsidRPr="00A85A65" w:rsidRDefault="001530B1" w:rsidP="004A74C8">
      <w:r w:rsidRPr="00A85A65">
        <w:t>MIC (minimum inhibitory concentration) testing allows for quantification of the concentration (in µg/mL) of the antibiotic needed to inhibit the bacterial growth. This information is most often used as a research tool to determine the in vitro activity of new antimicrobials and screen for the best candidates. Important tool for: drug development, design better treatment protocols (dose) using existing antibiotics, and is important to identify the correct drug to administer to the patient (too much drug can cause side effects and too little won’t stop the infection).</w:t>
      </w:r>
    </w:p>
    <w:p w14:paraId="3F7540AF" w14:textId="77777777" w:rsidR="001530B1" w:rsidRPr="00A85A65" w:rsidRDefault="001530B1" w:rsidP="004A74C8"/>
    <w:p w14:paraId="103F55D0" w14:textId="77777777" w:rsidR="001530B1" w:rsidRPr="00A85A65" w:rsidRDefault="001530B1" w:rsidP="004A74C8">
      <w:r w:rsidRPr="00A85A65">
        <w:t>You will use MIC assays to measure the level of drug resistance in progenitors and descendants.</w:t>
      </w:r>
    </w:p>
    <w:p w14:paraId="68CBD70A" w14:textId="77777777" w:rsidR="001530B1" w:rsidRPr="00A85A65" w:rsidRDefault="001530B1" w:rsidP="004A74C8">
      <w:r w:rsidRPr="00A85A65">
        <w:t>These data are crucial for understanding whether:</w:t>
      </w:r>
    </w:p>
    <w:p w14:paraId="6F058999" w14:textId="77777777" w:rsidR="001530B1" w:rsidRPr="00A85A65" w:rsidRDefault="001530B1" w:rsidP="004A74C8">
      <w:r w:rsidRPr="00A85A65">
        <w:t xml:space="preserve">1. resistant cells isolated by different student teams varied in their degree of resistance; </w:t>
      </w:r>
    </w:p>
    <w:p w14:paraId="427CB329" w14:textId="77777777" w:rsidR="001530B1" w:rsidRPr="00A85A65" w:rsidRDefault="001530B1" w:rsidP="004A74C8">
      <w:r w:rsidRPr="00A85A65">
        <w:t xml:space="preserve">2. resistance evolved in an environment that lacked drugs; </w:t>
      </w:r>
    </w:p>
    <w:p w14:paraId="44F1FA0B" w14:textId="77777777" w:rsidR="001530B1" w:rsidRPr="00A85A65" w:rsidRDefault="001530B1" w:rsidP="004A74C8">
      <w:r w:rsidRPr="00A85A65">
        <w:t xml:space="preserve">3. collateral effects occur between RIF and STR resistance </w:t>
      </w:r>
    </w:p>
    <w:p w14:paraId="12126326" w14:textId="77777777" w:rsidR="001530B1" w:rsidRPr="00A85A65" w:rsidRDefault="001530B1" w:rsidP="004A74C8"/>
    <w:p w14:paraId="6672528A" w14:textId="77777777" w:rsidR="001530B1" w:rsidRPr="00A85A65" w:rsidRDefault="001530B1" w:rsidP="004A74C8">
      <w:r w:rsidRPr="00A85A65">
        <w:t>Using the microtiter plate image on the board…</w:t>
      </w:r>
    </w:p>
    <w:p w14:paraId="4AD558A4" w14:textId="77777777" w:rsidR="001530B1" w:rsidRPr="00A85A65" w:rsidRDefault="001530B1" w:rsidP="004A74C8">
      <w:r w:rsidRPr="00A85A65">
        <w:rPr>
          <w:u w:val="single"/>
        </w:rPr>
        <w:t>Prompts</w:t>
      </w:r>
      <w:r w:rsidRPr="00A85A65">
        <w:t xml:space="preserve">:  </w:t>
      </w:r>
    </w:p>
    <w:p w14:paraId="75B6639E" w14:textId="77777777" w:rsidR="001530B1" w:rsidRPr="00A85A65" w:rsidRDefault="001530B1" w:rsidP="008B5F50">
      <w:pPr>
        <w:ind w:left="360"/>
      </w:pPr>
      <w:r w:rsidRPr="00A85A65">
        <w:t>Which row contains LB + the highest drug concentration?</w:t>
      </w:r>
    </w:p>
    <w:p w14:paraId="71188EA5" w14:textId="77777777" w:rsidR="001530B1" w:rsidRPr="00A85A65" w:rsidRDefault="001530B1" w:rsidP="008B5F50">
      <w:pPr>
        <w:ind w:left="360"/>
      </w:pPr>
      <w:r w:rsidRPr="00A85A65">
        <w:t>Which row contains LB + the lowest drug concentration?</w:t>
      </w:r>
    </w:p>
    <w:p w14:paraId="56253FA9" w14:textId="77777777" w:rsidR="001530B1" w:rsidRPr="00A85A65" w:rsidRDefault="001530B1" w:rsidP="008B5F50">
      <w:pPr>
        <w:ind w:left="360"/>
      </w:pPr>
      <w:r w:rsidRPr="00A85A65">
        <w:t xml:space="preserve">Which row has LB but no drug added? </w:t>
      </w:r>
    </w:p>
    <w:p w14:paraId="6E0809A3" w14:textId="77777777" w:rsidR="001530B1" w:rsidRPr="00A85A65" w:rsidRDefault="001530B1" w:rsidP="00F041DA">
      <w:pPr>
        <w:ind w:firstLine="360"/>
      </w:pPr>
      <w:r w:rsidRPr="00A85A65">
        <w:t>If we are interested in level of drug resistance, why do we have this row?</w:t>
      </w:r>
    </w:p>
    <w:p w14:paraId="4566AAD9" w14:textId="77777777" w:rsidR="001530B1" w:rsidRPr="00A85A65" w:rsidRDefault="001530B1" w:rsidP="008B5F50">
      <w:pPr>
        <w:ind w:left="360"/>
      </w:pPr>
      <w:r w:rsidRPr="00A85A65">
        <w:t>How will we set up the assay?</w:t>
      </w:r>
    </w:p>
    <w:p w14:paraId="0EB531C2" w14:textId="77777777" w:rsidR="001530B1" w:rsidRDefault="001530B1" w:rsidP="004A74C8">
      <w:pPr>
        <w:ind w:left="720"/>
      </w:pPr>
    </w:p>
    <w:p w14:paraId="58429AAB" w14:textId="77777777" w:rsidR="001530B1" w:rsidRPr="00A85A65" w:rsidRDefault="001530B1" w:rsidP="004A74C8">
      <w:r w:rsidRPr="00A85A65">
        <w:t>At the end of the transfers,</w:t>
      </w:r>
      <w:r w:rsidRPr="00A85A65" w:rsidDel="00CD1A32">
        <w:t xml:space="preserve"> </w:t>
      </w:r>
      <w:r w:rsidRPr="00A85A65">
        <w:t>students will have 6 strains: 3 progenitors (sensitive, rifampicin-resistant strain, and streptomycin-resistant strain) plus the descendants for each.</w:t>
      </w:r>
    </w:p>
    <w:p w14:paraId="0E347EFF" w14:textId="77777777" w:rsidR="001530B1" w:rsidRPr="00A85A65" w:rsidRDefault="001530B1" w:rsidP="004A74C8"/>
    <w:p w14:paraId="0EF8AD32" w14:textId="77777777" w:rsidR="001530B1" w:rsidRPr="00A85A65" w:rsidRDefault="001530B1" w:rsidP="004A74C8">
      <w:r w:rsidRPr="00A85A65">
        <w:t>Students will have two microtiter plates: One containing a gradient of the drug rifampicin and one containing a gradient of the drug streptomycin.</w:t>
      </w:r>
    </w:p>
    <w:p w14:paraId="7518FF3F" w14:textId="77777777" w:rsidR="001530B1" w:rsidRPr="00A85A65" w:rsidRDefault="001530B1" w:rsidP="004A74C8"/>
    <w:p w14:paraId="5B051AE8" w14:textId="77777777" w:rsidR="001530B1" w:rsidRPr="00A85A65" w:rsidRDefault="001530B1" w:rsidP="004A74C8">
      <w:r w:rsidRPr="00A85A65">
        <w:t xml:space="preserve">Students will inoculate each well in each column with cells, two columns per strain. They the microtiter plates will grow overnight. </w:t>
      </w:r>
    </w:p>
    <w:p w14:paraId="6DE61C68" w14:textId="77777777" w:rsidR="001530B1" w:rsidRPr="00A85A65" w:rsidRDefault="001530B1" w:rsidP="004A74C8"/>
    <w:p w14:paraId="2FDCB1BA" w14:textId="77777777" w:rsidR="001530B1" w:rsidRPr="00A85A65" w:rsidRDefault="001530B1" w:rsidP="004A74C8">
      <w:r w:rsidRPr="00A85A65">
        <w:rPr>
          <w:u w:val="single"/>
        </w:rPr>
        <w:t>Prompt</w:t>
      </w:r>
      <w:r w:rsidRPr="00A85A65">
        <w:t xml:space="preserve">: What does it mean if the well is clear the next day? What if it is cloudy? </w:t>
      </w:r>
    </w:p>
    <w:p w14:paraId="409AEE6F" w14:textId="77777777" w:rsidR="001530B1" w:rsidRPr="00A85A65" w:rsidRDefault="001530B1" w:rsidP="004A74C8"/>
    <w:p w14:paraId="12B9E534" w14:textId="77777777" w:rsidR="001530B1" w:rsidRPr="00A85A65" w:rsidRDefault="001530B1" w:rsidP="004A74C8">
      <w:r w:rsidRPr="00A85A65">
        <w:t>Hand out the MIC plate diagrams. This example contains a gradient of rifampicin.  Have students spend a few minutes deciding the MIC level for each strain. Note: The columns in the middle, where students will be putting the streptomycin-resistant ancestor and their descendants, are empty for now. So we will just focus on the rifampicin-resistant and the sensitive strains.</w:t>
      </w:r>
    </w:p>
    <w:p w14:paraId="009ABD4F" w14:textId="77777777" w:rsidR="001530B1" w:rsidRPr="00A85A65" w:rsidRDefault="001530B1" w:rsidP="004A74C8"/>
    <w:p w14:paraId="4B5D22C4" w14:textId="77777777" w:rsidR="001530B1" w:rsidRPr="00A85A65" w:rsidRDefault="001530B1" w:rsidP="008B5F50">
      <w:r w:rsidRPr="00A85A65">
        <w:t>Why do we have 2 microtiter plates? And why do both plates get all 6 strains?</w:t>
      </w:r>
    </w:p>
    <w:p w14:paraId="4F0B9358" w14:textId="77777777" w:rsidR="001530B1" w:rsidRPr="00A85A65" w:rsidRDefault="001530B1" w:rsidP="004A74C8"/>
    <w:p w14:paraId="0A20699E" w14:textId="77777777" w:rsidR="001530B1" w:rsidRPr="00A85A65" w:rsidRDefault="001530B1" w:rsidP="004A74C8">
      <w:r w:rsidRPr="00A85A65">
        <w:t xml:space="preserve">Our MIC plates will also be used for us to collect data about potential collateral effects. </w:t>
      </w:r>
    </w:p>
    <w:p w14:paraId="1880934A" w14:textId="77777777" w:rsidR="001530B1" w:rsidRPr="00A85A65" w:rsidRDefault="001530B1" w:rsidP="004A74C8">
      <w:pPr>
        <w:rPr>
          <w:u w:val="single"/>
        </w:rPr>
      </w:pPr>
    </w:p>
    <w:p w14:paraId="179F3CE6" w14:textId="77777777" w:rsidR="001530B1" w:rsidRPr="00A85A65" w:rsidRDefault="001530B1" w:rsidP="004A74C8">
      <w:r w:rsidRPr="00A85A65">
        <w:rPr>
          <w:u w:val="single"/>
        </w:rPr>
        <w:t>Prompt:</w:t>
      </w:r>
      <w:r w:rsidRPr="00A85A65">
        <w:t xml:space="preserve"> Who can tell me about collateral effects, from your prelab?</w:t>
      </w:r>
    </w:p>
    <w:p w14:paraId="52F0142D" w14:textId="77777777" w:rsidR="001530B1" w:rsidRPr="00A85A65" w:rsidRDefault="001530B1" w:rsidP="004A74C8"/>
    <w:p w14:paraId="5F42ED45" w14:textId="77777777" w:rsidR="001530B1" w:rsidRPr="00A85A65" w:rsidRDefault="001530B1">
      <w:pPr>
        <w:rPr>
          <w:rFonts w:eastAsia="+mn-ea" w:cs="+mn-cs"/>
          <w:color w:val="000000"/>
          <w:kern w:val="24"/>
        </w:rPr>
      </w:pPr>
      <w:r w:rsidRPr="00A85A65">
        <w:rPr>
          <w:rFonts w:eastAsia="+mn-ea" w:cs="+mn-cs"/>
          <w:color w:val="000000"/>
          <w:kern w:val="24"/>
        </w:rPr>
        <w:t>Using the MIC plate maps again, this time have 2 groups draw pattern of collateral sensitivity and 2  draw collateral resistance 2 draw no effect (filling in the blank STR area on the map, see image below).</w:t>
      </w:r>
    </w:p>
    <w:p w14:paraId="259551A0" w14:textId="77777777" w:rsidR="001530B1" w:rsidRPr="001D2930" w:rsidRDefault="001530B1">
      <w:pPr>
        <w:rPr>
          <w:b/>
        </w:rPr>
      </w:pPr>
    </w:p>
    <w:p w14:paraId="6C692DA1" w14:textId="77777777" w:rsidR="001530B1" w:rsidRDefault="001530B1">
      <w:r w:rsidRPr="001D2930">
        <w:rPr>
          <w:noProof/>
        </w:rPr>
        <w:drawing>
          <wp:inline distT="0" distB="0" distL="0" distR="0" wp14:anchorId="307F2B85" wp14:editId="19B55F37">
            <wp:extent cx="5943600" cy="1312545"/>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12545"/>
                    </a:xfrm>
                    <a:prstGeom prst="rect">
                      <a:avLst/>
                    </a:prstGeom>
                  </pic:spPr>
                </pic:pic>
              </a:graphicData>
            </a:graphic>
          </wp:inline>
        </w:drawing>
      </w:r>
    </w:p>
    <w:p w14:paraId="1A0876C5" w14:textId="77777777" w:rsidR="001530B1" w:rsidRDefault="001530B1"/>
    <w:p w14:paraId="51C13204" w14:textId="77777777" w:rsidR="001530B1" w:rsidRPr="00A85A65" w:rsidRDefault="001530B1" w:rsidP="008B5F50">
      <w:pPr>
        <w:tabs>
          <w:tab w:val="left" w:pos="720"/>
        </w:tabs>
      </w:pPr>
      <w:r w:rsidRPr="00A85A65">
        <w:t xml:space="preserve">No collateral effects: We would expect STR-resistant mutants would have the same MIC as the SEN strain. Collateral resistance: We would expect STR-resistant mutants would have a higher MIC than the SEN strain. Collateral sensitivity: We would expect STR-resistant mutants would have a lower MIC than SEN strain. </w:t>
      </w:r>
    </w:p>
    <w:p w14:paraId="7BA8A41B" w14:textId="77777777" w:rsidR="001530B1" w:rsidRPr="00A85A65" w:rsidRDefault="001530B1" w:rsidP="004A74C8"/>
    <w:p w14:paraId="0FACAC27" w14:textId="77777777" w:rsidR="001530B1" w:rsidRPr="00A85A65" w:rsidRDefault="001530B1" w:rsidP="004A74C8">
      <w:r w:rsidRPr="00A85A65">
        <w:t>If a drug stops being effective in a patient, the provider may prescribe a new drug.</w:t>
      </w:r>
    </w:p>
    <w:p w14:paraId="6E550FE2" w14:textId="77777777" w:rsidR="001530B1" w:rsidRPr="00D90F37" w:rsidRDefault="001530B1" w:rsidP="004A74C8">
      <w:pPr>
        <w:rPr>
          <w:u w:val="single"/>
        </w:rPr>
      </w:pPr>
    </w:p>
    <w:p w14:paraId="504F4863" w14:textId="77777777" w:rsidR="001530B1" w:rsidRPr="00D90F37" w:rsidRDefault="001530B1" w:rsidP="004A74C8">
      <w:pPr>
        <w:rPr>
          <w:u w:val="single"/>
        </w:rPr>
      </w:pPr>
      <w:r w:rsidRPr="00D90F37">
        <w:rPr>
          <w:u w:val="single"/>
        </w:rPr>
        <w:t>Prompt:</w:t>
      </w:r>
    </w:p>
    <w:p w14:paraId="0C98DE67" w14:textId="77777777" w:rsidR="001530B1" w:rsidRPr="00D90F37" w:rsidRDefault="001530B1" w:rsidP="008B5F50">
      <w:pPr>
        <w:ind w:left="360" w:hanging="360"/>
      </w:pPr>
      <w:r w:rsidRPr="00D90F37">
        <w:t>1) Would data on collateral resistance affect the doctor’s prescription?</w:t>
      </w:r>
    </w:p>
    <w:p w14:paraId="5F98C020" w14:textId="77777777" w:rsidR="001530B1" w:rsidRPr="00D90F37" w:rsidRDefault="001530B1" w:rsidP="008B5F50">
      <w:pPr>
        <w:ind w:left="360" w:hanging="360"/>
      </w:pPr>
      <w:r w:rsidRPr="00D90F37">
        <w:t>2) Why might collateral sensitivity be a good thing?</w:t>
      </w:r>
    </w:p>
    <w:p w14:paraId="020F7A00" w14:textId="77777777" w:rsidR="001530B1" w:rsidRPr="00D90F37" w:rsidRDefault="001530B1" w:rsidP="004A74C8"/>
    <w:p w14:paraId="26C7F478" w14:textId="77777777" w:rsidR="001530B1" w:rsidRPr="00D90F37" w:rsidRDefault="001530B1" w:rsidP="004A74C8">
      <w:r w:rsidRPr="00D90F37">
        <w:t xml:space="preserve">The two assays we are doing next lab are a bit more complicated, so we are going to take a moment now to briefly review the steps. </w:t>
      </w:r>
    </w:p>
    <w:p w14:paraId="5FFA685A" w14:textId="77777777" w:rsidR="001530B1" w:rsidRPr="00D90F37" w:rsidRDefault="001530B1" w:rsidP="004A74C8">
      <w:r w:rsidRPr="00D90F37">
        <w:t>(Note: you can move this review to the end of lab if you are worried about timing for the RStudio)</w:t>
      </w:r>
    </w:p>
    <w:p w14:paraId="24821D7D" w14:textId="77777777" w:rsidR="001530B1" w:rsidRPr="00D90F37" w:rsidRDefault="001530B1" w:rsidP="004A74C8"/>
    <w:p w14:paraId="2EB20141" w14:textId="77777777" w:rsidR="001530B1" w:rsidRPr="00D90F37" w:rsidRDefault="001530B1" w:rsidP="004A74C8">
      <w:r w:rsidRPr="00D90F37">
        <w:t>1. The prep team will…..</w:t>
      </w:r>
    </w:p>
    <w:p w14:paraId="7DE6E0F8" w14:textId="77777777" w:rsidR="001530B1" w:rsidRDefault="001530B1" w:rsidP="00181166">
      <w:pPr>
        <w:jc w:val="center"/>
      </w:pPr>
      <w:r>
        <w:rPr>
          <w:noProof/>
        </w:rPr>
        <w:drawing>
          <wp:inline distT="0" distB="0" distL="0" distR="0" wp14:anchorId="5E1288E9" wp14:editId="081B3AE0">
            <wp:extent cx="4714875" cy="2199268"/>
            <wp:effectExtent l="0" t="0" r="0" b="0"/>
            <wp:docPr id="363" name="Picture 3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12">
                      <a:extLst>
                        <a:ext uri="{28A0092B-C50C-407E-A947-70E740481C1C}">
                          <a14:useLocalDpi xmlns:a14="http://schemas.microsoft.com/office/drawing/2010/main" val="0"/>
                        </a:ext>
                      </a:extLst>
                    </a:blip>
                    <a:srcRect t="7910"/>
                    <a:stretch/>
                  </pic:blipFill>
                  <pic:spPr bwMode="auto">
                    <a:xfrm>
                      <a:off x="0" y="0"/>
                      <a:ext cx="4714875" cy="2199268"/>
                    </a:xfrm>
                    <a:prstGeom prst="rect">
                      <a:avLst/>
                    </a:prstGeom>
                    <a:ln>
                      <a:noFill/>
                    </a:ln>
                    <a:extLst>
                      <a:ext uri="{53640926-AAD7-44D8-BBD7-CCE9431645EC}">
                        <a14:shadowObscured xmlns:a14="http://schemas.microsoft.com/office/drawing/2010/main"/>
                      </a:ext>
                    </a:extLst>
                  </pic:spPr>
                </pic:pic>
              </a:graphicData>
            </a:graphic>
          </wp:inline>
        </w:drawing>
      </w:r>
    </w:p>
    <w:p w14:paraId="1D517971" w14:textId="77777777" w:rsidR="001530B1" w:rsidRPr="00D90F37" w:rsidRDefault="001530B1" w:rsidP="00937388">
      <w:r w:rsidRPr="00D90F37">
        <w:t>2. MIC ASSAY</w:t>
      </w:r>
    </w:p>
    <w:p w14:paraId="59AC9487" w14:textId="77777777" w:rsidR="001530B1" w:rsidRPr="00D90F37" w:rsidRDefault="001530B1" w:rsidP="00937388"/>
    <w:p w14:paraId="4CCAECE3"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You will receive eppi tubes containing 990uL of saline</w:t>
      </w:r>
    </w:p>
    <w:p w14:paraId="1FEEA53F"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You will label the tubes</w:t>
      </w:r>
    </w:p>
    <w:p w14:paraId="21462121"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Dilute each strain (twice, making two copies)</w:t>
      </w:r>
    </w:p>
    <w:p w14:paraId="1A71AE28"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You will have two microtiter plates filled with growth media + antibiotic</w:t>
      </w:r>
    </w:p>
    <w:p w14:paraId="1632ECBB"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You will fill every well in a microtiter plate with the appropriate bacteria strain</w:t>
      </w:r>
    </w:p>
    <w:p w14:paraId="3AB07E40" w14:textId="77777777" w:rsidR="001530B1" w:rsidRDefault="001530B1" w:rsidP="00876BA3">
      <w:pPr>
        <w:jc w:val="center"/>
      </w:pPr>
      <w:r>
        <w:rPr>
          <w:noProof/>
        </w:rPr>
        <w:drawing>
          <wp:inline distT="0" distB="0" distL="0" distR="0" wp14:anchorId="17AE49E4" wp14:editId="1455713E">
            <wp:extent cx="3200400" cy="1828800"/>
            <wp:effectExtent l="12700" t="12700" r="12700" b="12700"/>
            <wp:docPr id="364" name="Picture 36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rotWithShape="1">
                    <a:blip r:embed="rId13">
                      <a:extLst>
                        <a:ext uri="{28A0092B-C50C-407E-A947-70E740481C1C}">
                          <a14:useLocalDpi xmlns:a14="http://schemas.microsoft.com/office/drawing/2010/main" val="0"/>
                        </a:ext>
                      </a:extLst>
                    </a:blip>
                    <a:srcRect t="4030"/>
                    <a:stretch/>
                  </pic:blipFill>
                  <pic:spPr bwMode="auto">
                    <a:xfrm>
                      <a:off x="0" y="0"/>
                      <a:ext cx="3200400" cy="1828800"/>
                    </a:xfrm>
                    <a:prstGeom prst="rect">
                      <a:avLst/>
                    </a:prstGeom>
                    <a:ln>
                      <a:solidFill>
                        <a:prstClr val="black"/>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E620F4" wp14:editId="138B0AC8">
            <wp:extent cx="2505456" cy="1828800"/>
            <wp:effectExtent l="12700" t="12700" r="9525" b="12700"/>
            <wp:docPr id="365" name="Picture 3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rotWithShape="1">
                    <a:blip r:embed="rId14">
                      <a:extLst>
                        <a:ext uri="{28A0092B-C50C-407E-A947-70E740481C1C}">
                          <a14:useLocalDpi xmlns:a14="http://schemas.microsoft.com/office/drawing/2010/main" val="0"/>
                        </a:ext>
                      </a:extLst>
                    </a:blip>
                    <a:srcRect t="23893"/>
                    <a:stretch/>
                  </pic:blipFill>
                  <pic:spPr bwMode="auto">
                    <a:xfrm>
                      <a:off x="0" y="0"/>
                      <a:ext cx="2505456" cy="1828800"/>
                    </a:xfrm>
                    <a:prstGeom prst="rect">
                      <a:avLst/>
                    </a:prstGeom>
                    <a:ln>
                      <a:solidFill>
                        <a:prstClr val="black"/>
                      </a:solidFill>
                    </a:ln>
                    <a:extLst>
                      <a:ext uri="{53640926-AAD7-44D8-BBD7-CCE9431645EC}">
                        <a14:shadowObscured xmlns:a14="http://schemas.microsoft.com/office/drawing/2010/main"/>
                      </a:ext>
                    </a:extLst>
                  </pic:spPr>
                </pic:pic>
              </a:graphicData>
            </a:graphic>
          </wp:inline>
        </w:drawing>
      </w:r>
    </w:p>
    <w:p w14:paraId="1FE83F8F" w14:textId="77777777" w:rsidR="001530B1" w:rsidRDefault="001530B1" w:rsidP="00937388"/>
    <w:p w14:paraId="2BDB106A" w14:textId="77777777" w:rsidR="001530B1" w:rsidRDefault="001530B1" w:rsidP="00937388"/>
    <w:p w14:paraId="0E118695" w14:textId="77777777" w:rsidR="001530B1" w:rsidRPr="00D90F37" w:rsidRDefault="001530B1" w:rsidP="00937388">
      <w:r w:rsidRPr="00D90F37">
        <w:rPr>
          <w:noProof/>
        </w:rPr>
        <w:drawing>
          <wp:anchor distT="0" distB="0" distL="114300" distR="114300" simplePos="0" relativeHeight="251722240" behindDoc="0" locked="0" layoutInCell="1" allowOverlap="1" wp14:anchorId="582961D6" wp14:editId="469B3E03">
            <wp:simplePos x="0" y="0"/>
            <wp:positionH relativeFrom="column">
              <wp:posOffset>3283585</wp:posOffset>
            </wp:positionH>
            <wp:positionV relativeFrom="paragraph">
              <wp:posOffset>180340</wp:posOffset>
            </wp:positionV>
            <wp:extent cx="2971800" cy="1673352"/>
            <wp:effectExtent l="0" t="0" r="0" b="3175"/>
            <wp:wrapSquare wrapText="left"/>
            <wp:docPr id="366" name="Picture 3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15">
                      <a:extLst>
                        <a:ext uri="{28A0092B-C50C-407E-A947-70E740481C1C}">
                          <a14:useLocalDpi xmlns:a14="http://schemas.microsoft.com/office/drawing/2010/main" val="0"/>
                        </a:ext>
                      </a:extLst>
                    </a:blip>
                    <a:srcRect l="12121" t="41914" r="13750"/>
                    <a:stretch/>
                  </pic:blipFill>
                  <pic:spPr bwMode="auto">
                    <a:xfrm>
                      <a:off x="0" y="0"/>
                      <a:ext cx="2971800" cy="16733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90F37">
        <w:t>3. FITNESS COMPETITION ASSAY</w:t>
      </w:r>
    </w:p>
    <w:p w14:paraId="5164ADF6" w14:textId="77777777" w:rsidR="001530B1" w:rsidRPr="00D90F37" w:rsidRDefault="001530B1" w:rsidP="00937388"/>
    <w:p w14:paraId="1E729A2D" w14:textId="77777777" w:rsidR="001530B1" w:rsidRPr="00D90F37" w:rsidRDefault="001530B1" w:rsidP="00B211D9">
      <w:r w:rsidRPr="00D90F37">
        <w:t>-  Make a 50:50 mixture (of each strain + the common competitor)</w:t>
      </w:r>
    </w:p>
    <w:p w14:paraId="2D9161BA" w14:textId="77777777" w:rsidR="001530B1" w:rsidRPr="00D90F37" w:rsidRDefault="001530B1" w:rsidP="00B211D9">
      <w:r w:rsidRPr="00D90F37">
        <w:t>-  To start the competition, the mixtures need to be diluted and transferred into media to grow</w:t>
      </w:r>
    </w:p>
    <w:p w14:paraId="3D5EEAF2" w14:textId="77777777" w:rsidR="001530B1" w:rsidRPr="00D90F37" w:rsidRDefault="001530B1" w:rsidP="00B211D9">
      <w:r w:rsidRPr="00D90F37">
        <w:t>-  To determine the starting cell #s of each mixture you will: do a serial dilution, spread the diluted mixture onto Petri dishes, after growth you will count the colonies</w:t>
      </w:r>
    </w:p>
    <w:p w14:paraId="7D681F9A" w14:textId="77777777" w:rsidR="001530B1" w:rsidRDefault="001530B1" w:rsidP="00FB6F9D"/>
    <w:p w14:paraId="1E91410C" w14:textId="77777777" w:rsidR="001530B1" w:rsidRPr="00D90F37" w:rsidRDefault="001530B1" w:rsidP="00FB6F9D">
      <w:r w:rsidRPr="00D90F37">
        <w:t xml:space="preserve">After the mixtures have “competed” for ~24hrs, you will need to do another serial dilution to get your cell #s to determine which strain grew better. </w:t>
      </w:r>
    </w:p>
    <w:p w14:paraId="457924A1" w14:textId="77777777" w:rsidR="001530B1" w:rsidRDefault="001530B1" w:rsidP="004A74C8">
      <w:r>
        <w:rPr>
          <w:noProof/>
        </w:rPr>
        <w:drawing>
          <wp:inline distT="0" distB="0" distL="0" distR="0" wp14:anchorId="4CA6C8D0" wp14:editId="3572B798">
            <wp:extent cx="5943600" cy="2440305"/>
            <wp:effectExtent l="0" t="0" r="0" b="0"/>
            <wp:docPr id="367" name="Picture 3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440305"/>
                    </a:xfrm>
                    <a:prstGeom prst="rect">
                      <a:avLst/>
                    </a:prstGeom>
                  </pic:spPr>
                </pic:pic>
              </a:graphicData>
            </a:graphic>
          </wp:inline>
        </w:drawing>
      </w:r>
    </w:p>
    <w:p w14:paraId="537F01F7" w14:textId="77777777" w:rsidR="001530B1" w:rsidRPr="00D90F37" w:rsidRDefault="001530B1" w:rsidP="00181166">
      <w:r w:rsidRPr="00D90F37">
        <w:t>Instructor Notes: Prior to running this lab 5 you might want to test which serial dilution steps and plating dilutions work best for your class.</w:t>
      </w:r>
    </w:p>
    <w:p w14:paraId="4A7B3387" w14:textId="77777777" w:rsidR="001530B1" w:rsidRPr="00D90F37" w:rsidRDefault="001530B1" w:rsidP="004A74C8"/>
    <w:p w14:paraId="737490DD" w14:textId="77777777" w:rsidR="001530B1" w:rsidRPr="00D90F37" w:rsidRDefault="001530B1" w:rsidP="004A74C8">
      <w:r w:rsidRPr="00D90F37">
        <w:t xml:space="preserve">Make sure to remind your students to read their lab manual carefully before coming to lab. </w:t>
      </w:r>
    </w:p>
    <w:p w14:paraId="59E671C8" w14:textId="77777777" w:rsidR="001530B1" w:rsidRPr="00D90F37" w:rsidRDefault="001530B1" w:rsidP="00D66E0F">
      <w:pPr>
        <w:pStyle w:val="ListParagraph"/>
        <w:numPr>
          <w:ilvl w:val="0"/>
          <w:numId w:val="228"/>
        </w:numPr>
        <w:spacing w:after="200"/>
        <w:rPr>
          <w:rFonts w:asciiTheme="minorHAnsi" w:hAnsiTheme="minorHAnsi"/>
          <w:sz w:val="24"/>
          <w:szCs w:val="24"/>
        </w:rPr>
      </w:pPr>
      <w:r w:rsidRPr="00D90F37">
        <w:rPr>
          <w:rFonts w:asciiTheme="minorHAnsi" w:hAnsiTheme="minorHAnsi"/>
          <w:sz w:val="24"/>
          <w:szCs w:val="24"/>
        </w:rPr>
        <w:t>Many scientists follow Step-By-Step protocols however it is very important to know ahead of time what you are doing and why to prevent errors.</w:t>
      </w:r>
    </w:p>
    <w:p w14:paraId="78A7FD77" w14:textId="77777777" w:rsidR="001530B1" w:rsidRPr="00D90F37" w:rsidRDefault="001530B1" w:rsidP="004A74C8">
      <w:r w:rsidRPr="00D90F37">
        <w:t xml:space="preserve">Now we will switch to using RStudio again, to review the importance of statistics and learn how to learn about linear regressions. </w:t>
      </w:r>
    </w:p>
    <w:p w14:paraId="5FB3A914" w14:textId="77777777" w:rsidR="001530B1" w:rsidRPr="00D90F37" w:rsidRDefault="001530B1"/>
    <w:p w14:paraId="0A6A3F02" w14:textId="77777777" w:rsidR="001530B1" w:rsidRPr="00D90F37" w:rsidRDefault="001530B1">
      <w:r w:rsidRPr="00D90F37">
        <w:t>Make sure you leave time for students to complete the daily bacteria transfer</w:t>
      </w:r>
    </w:p>
    <w:p w14:paraId="28FFE1EE" w14:textId="77777777" w:rsidR="001530B1" w:rsidRPr="00D90F37" w:rsidRDefault="001530B1"/>
    <w:p w14:paraId="7B8B35C2" w14:textId="77777777" w:rsidR="001530B1" w:rsidRPr="00D90F37" w:rsidRDefault="001530B1" w:rsidP="000311C8">
      <w:pPr>
        <w:pStyle w:val="ListParagraph"/>
        <w:ind w:left="0"/>
        <w:rPr>
          <w:rFonts w:asciiTheme="minorHAnsi" w:hAnsiTheme="minorHAnsi"/>
          <w:sz w:val="24"/>
          <w:szCs w:val="24"/>
        </w:rPr>
      </w:pPr>
      <w:r w:rsidRPr="00D90F37">
        <w:rPr>
          <w:rFonts w:asciiTheme="minorHAnsi" w:hAnsiTheme="minorHAnsi"/>
          <w:b/>
          <w:bCs/>
          <w:sz w:val="24"/>
          <w:szCs w:val="24"/>
        </w:rPr>
        <w:t xml:space="preserve">Clean-up: </w:t>
      </w:r>
      <w:r w:rsidRPr="00D90F37">
        <w:rPr>
          <w:rFonts w:asciiTheme="minorHAnsi" w:hAnsiTheme="minorHAnsi"/>
          <w:sz w:val="24"/>
          <w:szCs w:val="24"/>
        </w:rPr>
        <w:t xml:space="preserve">Students should 1) wipe down their benches with ethanol, 2) empty the waste containers on their bench into the appropriate waste bin (biohazard or tip waste tub). </w:t>
      </w:r>
    </w:p>
    <w:p w14:paraId="269A4C90" w14:textId="77777777" w:rsidR="001530B1" w:rsidRPr="00D90F37" w:rsidRDefault="001530B1" w:rsidP="000311C8">
      <w:pPr>
        <w:pStyle w:val="NoSpacing"/>
        <w:rPr>
          <w:b/>
          <w:bCs/>
          <w:sz w:val="24"/>
          <w:szCs w:val="24"/>
        </w:rPr>
      </w:pPr>
      <w:r w:rsidRPr="00D90F37">
        <w:rPr>
          <w:b/>
          <w:bCs/>
          <w:sz w:val="24"/>
          <w:szCs w:val="24"/>
        </w:rPr>
        <w:t>After lab:</w:t>
      </w:r>
    </w:p>
    <w:p w14:paraId="0877F82C" w14:textId="77777777" w:rsidR="001530B1" w:rsidRPr="00D90F37" w:rsidRDefault="001530B1" w:rsidP="000311C8">
      <w:pPr>
        <w:pStyle w:val="ListParagraph"/>
        <w:ind w:left="0"/>
        <w:rPr>
          <w:rFonts w:asciiTheme="minorHAnsi" w:hAnsiTheme="minorHAnsi"/>
          <w:sz w:val="24"/>
          <w:szCs w:val="24"/>
        </w:rPr>
      </w:pPr>
      <w:r w:rsidRPr="00D90F37">
        <w:rPr>
          <w:rFonts w:asciiTheme="minorHAnsi" w:hAnsiTheme="minorHAnsi"/>
          <w:sz w:val="24"/>
          <w:szCs w:val="24"/>
        </w:rPr>
        <w:t>Move microtiter plates to the incubator to grow for 24.</w:t>
      </w:r>
    </w:p>
    <w:p w14:paraId="7D786AE0" w14:textId="77777777" w:rsidR="001530B1" w:rsidRDefault="001530B1" w:rsidP="00224C2B">
      <w:pPr>
        <w:pStyle w:val="Heading2"/>
      </w:pPr>
      <w:bookmarkStart w:id="13" w:name="_Toc65520109"/>
      <w:bookmarkStart w:id="14" w:name="_Toc66444492"/>
      <w:r>
        <w:t xml:space="preserve">Bio1 CURE: Evolution of Antibiotic Resistance </w:t>
      </w:r>
      <w:r w:rsidRPr="00D45544">
        <w:t xml:space="preserve">Lab </w:t>
      </w:r>
      <w:r>
        <w:t>5</w:t>
      </w:r>
      <w:bookmarkEnd w:id="13"/>
      <w:bookmarkEnd w:id="14"/>
    </w:p>
    <w:p w14:paraId="0FA90ABD" w14:textId="77777777" w:rsidR="001530B1" w:rsidRDefault="001530B1" w:rsidP="00661C83"/>
    <w:p w14:paraId="630DB5C5" w14:textId="77777777" w:rsidR="001530B1" w:rsidRPr="00B66D1E" w:rsidRDefault="001530B1" w:rsidP="00A8073B">
      <w:pPr>
        <w:pStyle w:val="NoSpacing"/>
        <w:rPr>
          <w:rFonts w:asciiTheme="minorHAnsi" w:hAnsiTheme="minorHAnsi"/>
          <w:b/>
          <w:bCs/>
          <w:sz w:val="24"/>
          <w:szCs w:val="24"/>
        </w:rPr>
      </w:pPr>
      <w:r w:rsidRPr="00B66D1E">
        <w:rPr>
          <w:rFonts w:asciiTheme="minorHAnsi" w:hAnsiTheme="minorHAnsi"/>
          <w:b/>
          <w:bCs/>
          <w:sz w:val="24"/>
          <w:szCs w:val="24"/>
        </w:rPr>
        <w:t>Today’s Goals</w:t>
      </w:r>
    </w:p>
    <w:p w14:paraId="200340DA" w14:textId="77777777" w:rsidR="001530B1" w:rsidRPr="00B66D1E" w:rsidRDefault="001530B1" w:rsidP="00D66E0F">
      <w:pPr>
        <w:pStyle w:val="NoSpacing"/>
        <w:numPr>
          <w:ilvl w:val="0"/>
          <w:numId w:val="231"/>
        </w:numPr>
        <w:rPr>
          <w:rFonts w:asciiTheme="minorHAnsi" w:hAnsiTheme="minorHAnsi"/>
          <w:sz w:val="24"/>
          <w:szCs w:val="24"/>
        </w:rPr>
      </w:pPr>
      <w:r w:rsidRPr="00B66D1E">
        <w:rPr>
          <w:rFonts w:asciiTheme="minorHAnsi" w:hAnsiTheme="minorHAnsi"/>
          <w:sz w:val="24"/>
          <w:szCs w:val="24"/>
        </w:rPr>
        <w:t>Clarify the purpose of today’s assays</w:t>
      </w:r>
    </w:p>
    <w:p w14:paraId="37DBAF75" w14:textId="77777777" w:rsidR="001530B1" w:rsidRPr="00B66D1E" w:rsidRDefault="001530B1" w:rsidP="00D66E0F">
      <w:pPr>
        <w:pStyle w:val="NoSpacing"/>
        <w:numPr>
          <w:ilvl w:val="0"/>
          <w:numId w:val="231"/>
        </w:numPr>
        <w:rPr>
          <w:rFonts w:asciiTheme="minorHAnsi" w:hAnsiTheme="minorHAnsi"/>
          <w:sz w:val="24"/>
          <w:szCs w:val="24"/>
        </w:rPr>
      </w:pPr>
      <w:r w:rsidRPr="00B66D1E">
        <w:rPr>
          <w:rFonts w:asciiTheme="minorHAnsi" w:hAnsiTheme="minorHAnsi"/>
          <w:sz w:val="24"/>
          <w:szCs w:val="24"/>
        </w:rPr>
        <w:t>Identify essential steps in the protocol</w:t>
      </w:r>
    </w:p>
    <w:p w14:paraId="01E6E131" w14:textId="77777777" w:rsidR="001530B1" w:rsidRPr="00B66D1E" w:rsidRDefault="001530B1" w:rsidP="00D66E0F">
      <w:pPr>
        <w:pStyle w:val="NoSpacing"/>
        <w:numPr>
          <w:ilvl w:val="0"/>
          <w:numId w:val="231"/>
        </w:numPr>
        <w:rPr>
          <w:rFonts w:asciiTheme="minorHAnsi" w:hAnsiTheme="minorHAnsi"/>
          <w:sz w:val="24"/>
          <w:szCs w:val="24"/>
        </w:rPr>
      </w:pPr>
      <w:r w:rsidRPr="00B66D1E">
        <w:rPr>
          <w:rFonts w:asciiTheme="minorHAnsi" w:hAnsiTheme="minorHAnsi"/>
          <w:sz w:val="24"/>
          <w:szCs w:val="24"/>
        </w:rPr>
        <w:t>Execute MIC assay</w:t>
      </w:r>
    </w:p>
    <w:p w14:paraId="1159C56F" w14:textId="77777777" w:rsidR="001530B1" w:rsidRPr="00B66D1E" w:rsidRDefault="001530B1" w:rsidP="00D66E0F">
      <w:pPr>
        <w:pStyle w:val="NoSpacing"/>
        <w:numPr>
          <w:ilvl w:val="0"/>
          <w:numId w:val="231"/>
        </w:numPr>
        <w:rPr>
          <w:rFonts w:asciiTheme="minorHAnsi" w:hAnsiTheme="minorHAnsi"/>
          <w:sz w:val="24"/>
          <w:szCs w:val="24"/>
        </w:rPr>
      </w:pPr>
      <w:r w:rsidRPr="00B66D1E">
        <w:rPr>
          <w:rFonts w:asciiTheme="minorHAnsi" w:hAnsiTheme="minorHAnsi"/>
          <w:sz w:val="24"/>
          <w:szCs w:val="24"/>
        </w:rPr>
        <w:t>Start Fitness Competition</w:t>
      </w:r>
    </w:p>
    <w:p w14:paraId="3BF7E262" w14:textId="77777777" w:rsidR="001530B1" w:rsidRPr="00B66D1E" w:rsidRDefault="001530B1" w:rsidP="00D66E0F">
      <w:pPr>
        <w:pStyle w:val="NoSpacing"/>
        <w:numPr>
          <w:ilvl w:val="0"/>
          <w:numId w:val="231"/>
        </w:numPr>
        <w:rPr>
          <w:rFonts w:asciiTheme="minorHAnsi" w:hAnsiTheme="minorHAnsi"/>
          <w:sz w:val="24"/>
          <w:szCs w:val="24"/>
        </w:rPr>
      </w:pPr>
      <w:r w:rsidRPr="00B66D1E">
        <w:rPr>
          <w:rFonts w:asciiTheme="minorHAnsi" w:hAnsiTheme="minorHAnsi"/>
          <w:sz w:val="24"/>
          <w:szCs w:val="24"/>
        </w:rPr>
        <w:t>Do t = 0 dilution series and plating to get initial frequencies</w:t>
      </w:r>
    </w:p>
    <w:p w14:paraId="2FB496C7" w14:textId="77777777" w:rsidR="001530B1" w:rsidRPr="00925A26" w:rsidRDefault="001530B1" w:rsidP="00D66E0F">
      <w:pPr>
        <w:pStyle w:val="ListParagraph"/>
        <w:numPr>
          <w:ilvl w:val="0"/>
          <w:numId w:val="231"/>
        </w:numPr>
        <w:spacing w:after="200"/>
        <w:textDirection w:val="btLr"/>
        <w:rPr>
          <w:sz w:val="24"/>
          <w:szCs w:val="24"/>
        </w:rPr>
      </w:pPr>
      <w:r w:rsidRPr="00925A26">
        <w:rPr>
          <w:rFonts w:ascii="Calibri" w:eastAsia="Calibri" w:hAnsi="Calibri" w:cs="Calibri"/>
          <w:color w:val="000000"/>
          <w:sz w:val="24"/>
          <w:szCs w:val="24"/>
        </w:rPr>
        <w:t>Explain how data from your MIC assays will allow you to assess changes in antibiotic resistance over time and whether collateral resistance or sensitivity occurs;</w:t>
      </w:r>
    </w:p>
    <w:p w14:paraId="3E092D94" w14:textId="77777777" w:rsidR="001530B1" w:rsidRPr="00925A26" w:rsidRDefault="001530B1" w:rsidP="00D66E0F">
      <w:pPr>
        <w:pStyle w:val="ListParagraph"/>
        <w:numPr>
          <w:ilvl w:val="0"/>
          <w:numId w:val="231"/>
        </w:numPr>
        <w:spacing w:after="200"/>
        <w:textDirection w:val="btLr"/>
        <w:rPr>
          <w:sz w:val="24"/>
          <w:szCs w:val="24"/>
        </w:rPr>
      </w:pPr>
      <w:r w:rsidRPr="00925A26">
        <w:rPr>
          <w:rFonts w:ascii="Calibri" w:eastAsia="Calibri" w:hAnsi="Calibri" w:cs="Calibri"/>
          <w:color w:val="000000"/>
          <w:sz w:val="24"/>
          <w:szCs w:val="24"/>
        </w:rPr>
        <w:t xml:space="preserve">Explain how data from your competition assays will allow you to assess the cost of resistance in progenitors and descendants of each of your strains. </w:t>
      </w:r>
    </w:p>
    <w:p w14:paraId="01266614" w14:textId="77777777" w:rsidR="001530B1" w:rsidRDefault="001530B1" w:rsidP="00661C83">
      <w:pPr>
        <w:pStyle w:val="NoSpacing"/>
        <w:rPr>
          <w:b/>
          <w:bCs/>
          <w:sz w:val="24"/>
          <w:szCs w:val="24"/>
        </w:rPr>
      </w:pPr>
    </w:p>
    <w:p w14:paraId="3926C28A" w14:textId="77777777" w:rsidR="001530B1" w:rsidRPr="00CE7A53" w:rsidRDefault="001530B1" w:rsidP="00291F28">
      <w:pPr>
        <w:pStyle w:val="NoSpacing"/>
        <w:rPr>
          <w:b/>
          <w:bCs/>
          <w:sz w:val="24"/>
          <w:szCs w:val="24"/>
        </w:rPr>
      </w:pPr>
      <w:r w:rsidRPr="00CE7A53">
        <w:rPr>
          <w:b/>
          <w:bCs/>
          <w:sz w:val="24"/>
          <w:szCs w:val="24"/>
        </w:rPr>
        <w:t>Sequence of events and timing</w:t>
      </w:r>
    </w:p>
    <w:p w14:paraId="1F020798" w14:textId="77777777" w:rsidR="001530B1" w:rsidRPr="00CE7A53" w:rsidRDefault="001530B1" w:rsidP="00291F28">
      <w:pPr>
        <w:ind w:left="720"/>
      </w:pPr>
      <w:r w:rsidRPr="00CE7A53">
        <w:t xml:space="preserve">MIC Intro </w:t>
      </w:r>
      <w:r w:rsidRPr="00CE7A53">
        <w:tab/>
      </w:r>
      <w:r w:rsidRPr="00CE7A53">
        <w:tab/>
      </w:r>
      <w:r w:rsidRPr="00CE7A53">
        <w:tab/>
      </w:r>
      <w:r w:rsidRPr="00CE7A53">
        <w:tab/>
      </w:r>
      <w:r w:rsidRPr="00CE7A53">
        <w:tab/>
      </w:r>
      <w:r w:rsidRPr="00CE7A53">
        <w:tab/>
      </w:r>
      <w:r w:rsidRPr="00CE7A53">
        <w:tab/>
      </w:r>
      <w:r w:rsidRPr="00CE7A53">
        <w:tab/>
        <w:t>10 mins</w:t>
      </w:r>
    </w:p>
    <w:p w14:paraId="2BEA20E5" w14:textId="77777777" w:rsidR="001530B1" w:rsidRPr="00CE7A53" w:rsidRDefault="001530B1" w:rsidP="00291F28">
      <w:pPr>
        <w:ind w:left="720"/>
      </w:pPr>
      <w:r w:rsidRPr="00CE7A53">
        <w:t>Do the MIC assay</w:t>
      </w:r>
      <w:r w:rsidRPr="00CE7A53">
        <w:tab/>
      </w:r>
      <w:r w:rsidRPr="00CE7A53">
        <w:tab/>
      </w:r>
      <w:r w:rsidRPr="00CE7A53">
        <w:tab/>
      </w:r>
      <w:r w:rsidRPr="00CE7A53">
        <w:tab/>
      </w:r>
      <w:r w:rsidRPr="00CE7A53">
        <w:tab/>
      </w:r>
      <w:r w:rsidRPr="00CE7A53">
        <w:tab/>
      </w:r>
      <w:r w:rsidRPr="00CE7A53">
        <w:tab/>
        <w:t xml:space="preserve">45 mins </w:t>
      </w:r>
    </w:p>
    <w:p w14:paraId="4FFCC064" w14:textId="77777777" w:rsidR="001530B1" w:rsidRPr="00CE7A53" w:rsidRDefault="001530B1" w:rsidP="00291F28">
      <w:pPr>
        <w:ind w:left="720" w:firstLine="720"/>
      </w:pPr>
      <w:r w:rsidRPr="00CE7A53">
        <w:t>Pairs get organized, do dilutions into eppis,</w:t>
      </w:r>
    </w:p>
    <w:p w14:paraId="2E6D95F2" w14:textId="77777777" w:rsidR="001530B1" w:rsidRPr="00CE7A53" w:rsidRDefault="001530B1" w:rsidP="00291F28">
      <w:pPr>
        <w:ind w:left="720" w:firstLine="720"/>
      </w:pPr>
      <w:r w:rsidRPr="00CE7A53">
        <w:t>Fill drug gradient microtiter plates</w:t>
      </w:r>
    </w:p>
    <w:p w14:paraId="3D1E21AE" w14:textId="77777777" w:rsidR="001530B1" w:rsidRPr="00CE7A53" w:rsidRDefault="001530B1" w:rsidP="00291F28">
      <w:pPr>
        <w:ind w:left="720"/>
      </w:pPr>
      <w:r w:rsidRPr="00CE7A53">
        <w:t xml:space="preserve">Competition (fitness) assay intro </w:t>
      </w:r>
      <w:r w:rsidRPr="00CE7A53">
        <w:tab/>
      </w:r>
      <w:r w:rsidRPr="00CE7A53">
        <w:tab/>
      </w:r>
      <w:r w:rsidRPr="00CE7A53">
        <w:tab/>
      </w:r>
      <w:r w:rsidRPr="00CE7A53">
        <w:tab/>
      </w:r>
      <w:r w:rsidRPr="00CE7A53">
        <w:tab/>
        <w:t>5 mins</w:t>
      </w:r>
    </w:p>
    <w:p w14:paraId="47FEF5F7" w14:textId="77777777" w:rsidR="001530B1" w:rsidRPr="00CE7A53" w:rsidRDefault="001530B1" w:rsidP="00291F28">
      <w:pPr>
        <w:ind w:left="720"/>
      </w:pPr>
      <w:r w:rsidRPr="00CE7A53">
        <w:t>Do the fitness assay</w:t>
      </w:r>
      <w:r w:rsidRPr="00CE7A53">
        <w:tab/>
      </w:r>
      <w:r w:rsidRPr="00CE7A53">
        <w:tab/>
      </w:r>
      <w:r w:rsidRPr="00CE7A53">
        <w:tab/>
      </w:r>
      <w:r w:rsidRPr="00CE7A53">
        <w:tab/>
      </w:r>
      <w:r w:rsidRPr="00CE7A53">
        <w:tab/>
      </w:r>
      <w:r w:rsidRPr="00CE7A53">
        <w:tab/>
      </w:r>
      <w:r w:rsidRPr="00CE7A53">
        <w:tab/>
        <w:t>25 mins</w:t>
      </w:r>
    </w:p>
    <w:p w14:paraId="1B2ED1D6" w14:textId="77777777" w:rsidR="001530B1" w:rsidRPr="00CE7A53" w:rsidRDefault="001530B1" w:rsidP="00291F28">
      <w:pPr>
        <w:ind w:left="720" w:firstLine="720"/>
      </w:pPr>
      <w:r w:rsidRPr="00CE7A53">
        <w:t>Make 50:50 mixture, dilution, transfer to grow</w:t>
      </w:r>
      <w:r w:rsidRPr="00CE7A53">
        <w:tab/>
      </w:r>
    </w:p>
    <w:p w14:paraId="6E34AEB2" w14:textId="77777777" w:rsidR="001530B1" w:rsidRPr="00CE7A53" w:rsidRDefault="001530B1" w:rsidP="00291F28">
      <w:pPr>
        <w:ind w:left="720" w:firstLine="720"/>
      </w:pPr>
      <w:r w:rsidRPr="00CE7A53">
        <w:t xml:space="preserve">Plate </w:t>
      </w:r>
      <w:r w:rsidRPr="00CE7A53">
        <w:rPr>
          <w:i/>
          <w:iCs/>
        </w:rPr>
        <w:t>t = 0</w:t>
      </w:r>
    </w:p>
    <w:p w14:paraId="761EC617" w14:textId="77777777" w:rsidR="001530B1" w:rsidRPr="00CE7A53" w:rsidRDefault="001530B1" w:rsidP="00291F28">
      <w:pPr>
        <w:ind w:left="720" w:firstLine="720"/>
      </w:pPr>
      <w:r w:rsidRPr="00CE7A53">
        <w:t xml:space="preserve">Preview work for the </w:t>
      </w:r>
      <w:r w:rsidRPr="00CE7A53">
        <w:rPr>
          <w:i/>
          <w:iCs/>
        </w:rPr>
        <w:t>t = 1</w:t>
      </w:r>
      <w:r w:rsidRPr="00CE7A53">
        <w:t xml:space="preserve"> drop-in tomorrow; </w:t>
      </w:r>
    </w:p>
    <w:p w14:paraId="15A2620F" w14:textId="77777777" w:rsidR="001530B1" w:rsidRPr="00CE7A53" w:rsidRDefault="001530B1" w:rsidP="00291F28">
      <w:pPr>
        <w:ind w:left="720" w:firstLine="720"/>
      </w:pPr>
      <w:r w:rsidRPr="00CE7A53">
        <w:t xml:space="preserve">do sign-ups </w:t>
      </w:r>
    </w:p>
    <w:p w14:paraId="11989D1D" w14:textId="77777777" w:rsidR="001530B1" w:rsidRPr="00CE7A53" w:rsidRDefault="001530B1" w:rsidP="00291F28">
      <w:pPr>
        <w:ind w:left="720"/>
      </w:pPr>
      <w:r w:rsidRPr="00CE7A53">
        <w:t>Clean-up and worksheet</w:t>
      </w:r>
      <w:r w:rsidRPr="00CE7A53">
        <w:tab/>
      </w:r>
      <w:r w:rsidRPr="00CE7A53">
        <w:tab/>
      </w:r>
      <w:r w:rsidRPr="00CE7A53">
        <w:tab/>
      </w:r>
      <w:r w:rsidRPr="00CE7A53">
        <w:tab/>
      </w:r>
      <w:r w:rsidRPr="00CE7A53">
        <w:tab/>
      </w:r>
      <w:r w:rsidRPr="00CE7A53">
        <w:tab/>
        <w:t>15 mins</w:t>
      </w:r>
    </w:p>
    <w:p w14:paraId="26D015D6" w14:textId="77777777" w:rsidR="001530B1" w:rsidRPr="00CE7A53" w:rsidRDefault="001530B1" w:rsidP="00661C83">
      <w:pPr>
        <w:pStyle w:val="NoSpacing"/>
        <w:rPr>
          <w:b/>
          <w:bCs/>
          <w:sz w:val="24"/>
          <w:szCs w:val="24"/>
        </w:rPr>
      </w:pPr>
    </w:p>
    <w:p w14:paraId="17E28458" w14:textId="77777777" w:rsidR="001530B1" w:rsidRPr="00CE7A53" w:rsidRDefault="001530B1" w:rsidP="00661C83">
      <w:pPr>
        <w:pStyle w:val="NoSpacing"/>
        <w:rPr>
          <w:b/>
          <w:bCs/>
          <w:sz w:val="24"/>
          <w:szCs w:val="24"/>
        </w:rPr>
      </w:pPr>
      <w:r w:rsidRPr="00CE7A53">
        <w:rPr>
          <w:b/>
          <w:bCs/>
          <w:sz w:val="24"/>
          <w:szCs w:val="24"/>
        </w:rPr>
        <w:t>Safety</w:t>
      </w:r>
    </w:p>
    <w:p w14:paraId="67FBD006" w14:textId="77777777" w:rsidR="001530B1" w:rsidRPr="00CE7A53" w:rsidRDefault="001530B1" w:rsidP="00661C83">
      <w:pPr>
        <w:rPr>
          <w:rFonts w:eastAsia="Calibri" w:cs="Calibri"/>
        </w:rPr>
      </w:pPr>
      <w:r w:rsidRPr="00CE7A53">
        <w:rPr>
          <w:rFonts w:cstheme="majorHAnsi"/>
        </w:rPr>
        <w:t xml:space="preserve">The drugs rifampicin and streptomycin are toxic at high concentrations, so it is imperative to avoid contact with skin. Also, remember </w:t>
      </w:r>
      <w:r w:rsidRPr="00CE7A53">
        <w:rPr>
          <w:rFonts w:eastAsia="Calibri" w:cs="Calibri"/>
        </w:rPr>
        <w:t xml:space="preserve">to keep the microtiter plates level, to avoid spilling. </w:t>
      </w:r>
    </w:p>
    <w:p w14:paraId="42686EE4" w14:textId="77777777" w:rsidR="001530B1" w:rsidRPr="00CE7A53" w:rsidRDefault="001530B1" w:rsidP="00661C83">
      <w:r w:rsidRPr="00CE7A53">
        <w:t>We will sterilize the benches with 70% ethanol and wear gloves when working with bacteria.</w:t>
      </w:r>
    </w:p>
    <w:p w14:paraId="3B72EC35" w14:textId="77777777" w:rsidR="001530B1" w:rsidRPr="00B55168" w:rsidRDefault="001530B1" w:rsidP="00661C83">
      <w:r w:rsidRPr="00CE7A53">
        <w:t>NO eating and drinking in lab. EVER.</w:t>
      </w:r>
      <w:r w:rsidRPr="00B55168">
        <w:t xml:space="preserve"> </w:t>
      </w:r>
    </w:p>
    <w:p w14:paraId="42DC7CC1" w14:textId="77777777" w:rsidR="001530B1" w:rsidRDefault="001530B1" w:rsidP="00661C83"/>
    <w:p w14:paraId="1FAAC73D" w14:textId="77777777" w:rsidR="001530B1" w:rsidRPr="00CE7A53" w:rsidRDefault="001530B1" w:rsidP="00661C83">
      <w:r w:rsidRPr="00CE7A53">
        <w:t xml:space="preserve">Instructor safety note: </w:t>
      </w:r>
    </w:p>
    <w:p w14:paraId="75AA41CE" w14:textId="77777777" w:rsidR="001530B1" w:rsidRPr="00CE7A53" w:rsidRDefault="001530B1" w:rsidP="00661C83">
      <w:r w:rsidRPr="00CE7A53">
        <w:t>Due to the surface tension in the MT plate wells, it is surprising hard to spill liquid out by tipping the microtiter plate. What is fairly easy to do is to bump the MT plate or bang it when moving it or putting it down on the lab bench which may cause the liquid to jump up from the well contamination other wells and/or getting on the inside of the lid of the plate. Please remind students to be careful when moving their microtiter plates.</w:t>
      </w:r>
    </w:p>
    <w:p w14:paraId="1FAB6317" w14:textId="77777777" w:rsidR="001530B1" w:rsidRPr="00CE7A53" w:rsidRDefault="001530B1" w:rsidP="00661C83"/>
    <w:p w14:paraId="0D052886" w14:textId="77777777" w:rsidR="001530B1" w:rsidRPr="00CE7A53" w:rsidRDefault="001530B1" w:rsidP="008B5F50">
      <w:pPr>
        <w:rPr>
          <w:b/>
          <w:bCs/>
        </w:rPr>
      </w:pPr>
      <w:r w:rsidRPr="00CE7A53">
        <w:rPr>
          <w:b/>
          <w:bCs/>
        </w:rPr>
        <w:t>Lab notes:</w:t>
      </w:r>
    </w:p>
    <w:p w14:paraId="19F054E1" w14:textId="77777777" w:rsidR="001530B1" w:rsidRPr="00CE7A53" w:rsidRDefault="001530B1" w:rsidP="008B5F50">
      <w:r w:rsidRPr="00CE7A53">
        <w:t>This week’s students do the MIC and Fitness assays.  Carefully read the Student Manual so you understand the protocols step-by-step.</w:t>
      </w:r>
    </w:p>
    <w:p w14:paraId="33F4F80E" w14:textId="77777777" w:rsidR="001530B1" w:rsidRDefault="001530B1" w:rsidP="008B5F50"/>
    <w:p w14:paraId="57DD1364" w14:textId="77777777" w:rsidR="001530B1" w:rsidRPr="00CE7A53" w:rsidRDefault="001530B1" w:rsidP="008B5F50">
      <w:pPr>
        <w:rPr>
          <w:b/>
          <w:bCs/>
        </w:rPr>
      </w:pPr>
      <w:r w:rsidRPr="00CE7A53">
        <w:rPr>
          <w:b/>
          <w:bCs/>
        </w:rPr>
        <w:t>MIC Assay Instructor Tips:</w:t>
      </w:r>
    </w:p>
    <w:p w14:paraId="573DC928" w14:textId="77777777" w:rsidR="001530B1" w:rsidRPr="00CE7A53" w:rsidRDefault="001530B1" w:rsidP="004A74C8">
      <w:pPr>
        <w:pStyle w:val="ListParagraph"/>
        <w:ind w:left="0"/>
        <w:rPr>
          <w:rFonts w:asciiTheme="minorHAnsi" w:hAnsiTheme="minorHAnsi"/>
          <w:sz w:val="24"/>
          <w:szCs w:val="24"/>
        </w:rPr>
      </w:pPr>
    </w:p>
    <w:p w14:paraId="785AD799" w14:textId="77777777" w:rsidR="001530B1" w:rsidRPr="00CE7A53" w:rsidRDefault="001530B1" w:rsidP="00DC5C67">
      <w:pPr>
        <w:pStyle w:val="ListParagraph"/>
        <w:ind w:left="0"/>
        <w:rPr>
          <w:rFonts w:asciiTheme="minorHAnsi" w:hAnsiTheme="minorHAnsi"/>
          <w:sz w:val="24"/>
          <w:szCs w:val="24"/>
        </w:rPr>
      </w:pPr>
      <w:r w:rsidRPr="00CE7A53">
        <w:rPr>
          <w:rFonts w:asciiTheme="minorHAnsi" w:hAnsiTheme="minorHAnsi"/>
          <w:sz w:val="24"/>
          <w:szCs w:val="24"/>
        </w:rPr>
        <w:t>Make sure students label their microtiter plates with their group #, lab section (if needed).</w:t>
      </w:r>
    </w:p>
    <w:p w14:paraId="500E0124" w14:textId="77777777" w:rsidR="001530B1" w:rsidRPr="00CE7A53" w:rsidRDefault="001530B1" w:rsidP="00DC5C67">
      <w:pPr>
        <w:pStyle w:val="ListParagraph"/>
        <w:ind w:left="0"/>
        <w:rPr>
          <w:rFonts w:asciiTheme="minorHAnsi" w:hAnsiTheme="minorHAnsi"/>
          <w:sz w:val="24"/>
          <w:szCs w:val="24"/>
        </w:rPr>
      </w:pPr>
      <w:r w:rsidRPr="00CE7A53">
        <w:rPr>
          <w:rFonts w:asciiTheme="minorHAnsi" w:hAnsiTheme="minorHAnsi"/>
          <w:sz w:val="24"/>
          <w:szCs w:val="24"/>
        </w:rPr>
        <w:t>They can also strain names across the bottom of the plate so they know which strain is going into each column. For example:</w:t>
      </w:r>
    </w:p>
    <w:p w14:paraId="444EA5F5" w14:textId="77777777" w:rsidR="001530B1" w:rsidRDefault="001530B1" w:rsidP="00D81628">
      <w:pPr>
        <w:pStyle w:val="ListParagraph"/>
        <w:ind w:left="0"/>
        <w:jc w:val="center"/>
        <w:rPr>
          <w:sz w:val="24"/>
          <w:szCs w:val="24"/>
        </w:rPr>
      </w:pPr>
      <w:r>
        <w:rPr>
          <w:noProof/>
          <w:sz w:val="24"/>
          <w:szCs w:val="24"/>
        </w:rPr>
        <w:drawing>
          <wp:inline distT="0" distB="0" distL="0" distR="0" wp14:anchorId="0CFA0881" wp14:editId="6F24FEDF">
            <wp:extent cx="2742907" cy="1360805"/>
            <wp:effectExtent l="0" t="0" r="635" b="0"/>
            <wp:docPr id="368" name="Picture 36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indoor&#10;&#10;Description automatically generated"/>
                    <pic:cNvPicPr/>
                  </pic:nvPicPr>
                  <pic:blipFill rotWithShape="1">
                    <a:blip r:embed="rId17">
                      <a:extLst>
                        <a:ext uri="{28A0092B-C50C-407E-A947-70E740481C1C}">
                          <a14:useLocalDpi xmlns:a14="http://schemas.microsoft.com/office/drawing/2010/main" val="0"/>
                        </a:ext>
                      </a:extLst>
                    </a:blip>
                    <a:srcRect t="28160"/>
                    <a:stretch/>
                  </pic:blipFill>
                  <pic:spPr bwMode="auto">
                    <a:xfrm>
                      <a:off x="0" y="0"/>
                      <a:ext cx="2753039" cy="1365832"/>
                    </a:xfrm>
                    <a:prstGeom prst="rect">
                      <a:avLst/>
                    </a:prstGeom>
                    <a:ln>
                      <a:noFill/>
                    </a:ln>
                    <a:extLst>
                      <a:ext uri="{53640926-AAD7-44D8-BBD7-CCE9431645EC}">
                        <a14:shadowObscured xmlns:a14="http://schemas.microsoft.com/office/drawing/2010/main"/>
                      </a:ext>
                    </a:extLst>
                  </pic:spPr>
                </pic:pic>
              </a:graphicData>
            </a:graphic>
          </wp:inline>
        </w:drawing>
      </w:r>
    </w:p>
    <w:p w14:paraId="184186B7" w14:textId="77777777" w:rsidR="001530B1" w:rsidRPr="00CE7A53" w:rsidRDefault="001530B1" w:rsidP="00DC5C67">
      <w:pPr>
        <w:pStyle w:val="ListParagraph"/>
        <w:ind w:left="0"/>
        <w:rPr>
          <w:rFonts w:asciiTheme="minorHAnsi" w:hAnsiTheme="minorHAnsi"/>
          <w:sz w:val="24"/>
          <w:szCs w:val="24"/>
        </w:rPr>
      </w:pPr>
      <w:r w:rsidRPr="00CE7A53">
        <w:rPr>
          <w:rFonts w:asciiTheme="minorHAnsi" w:hAnsiTheme="minorHAnsi"/>
          <w:sz w:val="24"/>
          <w:szCs w:val="24"/>
        </w:rPr>
        <w:t>We dilute to each culture into an eppi.  If the students are wondering why?</w:t>
      </w:r>
    </w:p>
    <w:p w14:paraId="24D9E4BD" w14:textId="77777777" w:rsidR="001530B1" w:rsidRPr="00CE7A53" w:rsidRDefault="001530B1" w:rsidP="00D66E0F">
      <w:pPr>
        <w:pStyle w:val="ListParagraph"/>
        <w:numPr>
          <w:ilvl w:val="0"/>
          <w:numId w:val="236"/>
        </w:numPr>
        <w:spacing w:after="200"/>
        <w:rPr>
          <w:rFonts w:asciiTheme="minorHAnsi" w:hAnsiTheme="minorHAnsi"/>
          <w:sz w:val="24"/>
          <w:szCs w:val="24"/>
        </w:rPr>
      </w:pPr>
      <w:r w:rsidRPr="00CE7A53">
        <w:rPr>
          <w:rFonts w:asciiTheme="minorHAnsi" w:hAnsiTheme="minorHAnsi"/>
          <w:sz w:val="24"/>
          <w:szCs w:val="24"/>
        </w:rPr>
        <w:t xml:space="preserve">To have enough bacteria!   We need more than is in each well. </w:t>
      </w:r>
    </w:p>
    <w:p w14:paraId="5628DA5C" w14:textId="77777777" w:rsidR="001530B1" w:rsidRPr="00CE7A53" w:rsidRDefault="001530B1" w:rsidP="00D66E0F">
      <w:pPr>
        <w:pStyle w:val="ListParagraph"/>
        <w:numPr>
          <w:ilvl w:val="0"/>
          <w:numId w:val="236"/>
        </w:numPr>
        <w:spacing w:after="200"/>
        <w:rPr>
          <w:rFonts w:asciiTheme="minorHAnsi" w:hAnsiTheme="minorHAnsi"/>
          <w:sz w:val="24"/>
          <w:szCs w:val="24"/>
        </w:rPr>
      </w:pPr>
      <w:r w:rsidRPr="00CE7A53">
        <w:rPr>
          <w:rFonts w:asciiTheme="minorHAnsi" w:hAnsiTheme="minorHAnsi"/>
          <w:sz w:val="24"/>
          <w:szCs w:val="24"/>
        </w:rPr>
        <w:t>Avoid the inoculum effect – if we add a dense, fully growth culture of bacteria we might have elevated/inaccurate MIC values. For a given concentration of an antibiotic, its ability to inhibit bacterial growth decreases with the size of the bacterial inoculum. (Inoculum or inoculation: putting bacteria or other agent into a culture medium)</w:t>
      </w:r>
    </w:p>
    <w:p w14:paraId="784DE1FF" w14:textId="77777777" w:rsidR="001530B1" w:rsidRPr="00CE7A53" w:rsidRDefault="001530B1" w:rsidP="00D10033">
      <w:pPr>
        <w:pStyle w:val="ListParagraph"/>
        <w:ind w:left="0"/>
        <w:rPr>
          <w:rFonts w:asciiTheme="minorHAnsi" w:hAnsiTheme="minorHAnsi"/>
          <w:sz w:val="24"/>
          <w:szCs w:val="24"/>
        </w:rPr>
      </w:pPr>
    </w:p>
    <w:p w14:paraId="5EE3E706" w14:textId="77777777" w:rsidR="001530B1" w:rsidRPr="00CE7A53" w:rsidRDefault="001530B1" w:rsidP="00D10033">
      <w:pPr>
        <w:pStyle w:val="ListParagraph"/>
        <w:ind w:left="0"/>
        <w:rPr>
          <w:rFonts w:asciiTheme="minorHAnsi" w:hAnsiTheme="minorHAnsi"/>
          <w:sz w:val="24"/>
          <w:szCs w:val="24"/>
        </w:rPr>
      </w:pPr>
      <w:r w:rsidRPr="00CE7A53">
        <w:rPr>
          <w:rFonts w:asciiTheme="minorHAnsi" w:hAnsiTheme="minorHAnsi"/>
          <w:sz w:val="24"/>
          <w:szCs w:val="24"/>
        </w:rPr>
        <w:t>Remind students that they will have a MT plate containing LB + rifampicin and a MT plate containing LB + streptomycin.  Their strains: SEN, SEN.d, RIF, RIF.d, STR, STR.d will go into each of these plates so after growth, they know how resistant each strain is to each antibiotic (12 data points, each replicated)</w:t>
      </w:r>
    </w:p>
    <w:p w14:paraId="6822C6E4" w14:textId="77777777" w:rsidR="001530B1" w:rsidRPr="00D10033" w:rsidRDefault="001530B1" w:rsidP="00D10033">
      <w:pPr>
        <w:pStyle w:val="ListParagraph"/>
        <w:ind w:left="0"/>
        <w:rPr>
          <w:sz w:val="24"/>
          <w:szCs w:val="24"/>
        </w:rPr>
      </w:pPr>
    </w:p>
    <w:p w14:paraId="19350062" w14:textId="77777777" w:rsidR="001530B1" w:rsidRPr="00CF4CD3" w:rsidRDefault="001530B1" w:rsidP="00D10033">
      <w:pPr>
        <w:pStyle w:val="ListParagraph"/>
        <w:ind w:left="0"/>
        <w:rPr>
          <w:rFonts w:asciiTheme="minorHAnsi" w:hAnsiTheme="minorHAnsi"/>
          <w:sz w:val="24"/>
          <w:szCs w:val="24"/>
        </w:rPr>
      </w:pPr>
      <w:r w:rsidRPr="00CF4CD3">
        <w:rPr>
          <w:rFonts w:asciiTheme="minorHAnsi" w:hAnsiTheme="minorHAnsi"/>
          <w:sz w:val="24"/>
          <w:szCs w:val="24"/>
        </w:rPr>
        <w:t xml:space="preserve">First step is to prepare cells from each strain to serve as an inoculum in each well, by diluting each of the strains twice. </w:t>
      </w:r>
    </w:p>
    <w:p w14:paraId="215C6421" w14:textId="77777777" w:rsidR="001530B1" w:rsidRPr="00CF4CD3" w:rsidRDefault="001530B1" w:rsidP="00D10033">
      <w:pPr>
        <w:pStyle w:val="ListParagraph"/>
        <w:ind w:left="0"/>
        <w:rPr>
          <w:rFonts w:asciiTheme="minorHAnsi" w:hAnsiTheme="minorHAnsi"/>
          <w:sz w:val="24"/>
          <w:szCs w:val="24"/>
        </w:rPr>
      </w:pPr>
    </w:p>
    <w:p w14:paraId="707A0620" w14:textId="77777777" w:rsidR="001530B1" w:rsidRPr="00CF4CD3" w:rsidRDefault="001530B1" w:rsidP="00D10033">
      <w:pPr>
        <w:pStyle w:val="ListParagraph"/>
        <w:ind w:left="0"/>
        <w:rPr>
          <w:rFonts w:asciiTheme="minorHAnsi" w:hAnsiTheme="minorHAnsi"/>
          <w:sz w:val="24"/>
          <w:szCs w:val="24"/>
        </w:rPr>
      </w:pPr>
      <w:r w:rsidRPr="00CF4CD3">
        <w:rPr>
          <w:rFonts w:asciiTheme="minorHAnsi" w:hAnsiTheme="minorHAnsi"/>
          <w:sz w:val="24"/>
          <w:szCs w:val="24"/>
        </w:rPr>
        <w:t>Column 2 in the microtiter plate has the common competitor for the competitions.</w:t>
      </w:r>
    </w:p>
    <w:p w14:paraId="1449E60D" w14:textId="77777777" w:rsidR="001530B1" w:rsidRPr="00CF4CD3" w:rsidRDefault="001530B1" w:rsidP="00D10033">
      <w:pPr>
        <w:pStyle w:val="ListParagraph"/>
        <w:ind w:left="0"/>
        <w:rPr>
          <w:rFonts w:asciiTheme="minorHAnsi" w:hAnsiTheme="minorHAnsi"/>
          <w:sz w:val="24"/>
          <w:szCs w:val="24"/>
        </w:rPr>
      </w:pPr>
      <w:r w:rsidRPr="00CF4CD3">
        <w:rPr>
          <w:rFonts w:asciiTheme="minorHAnsi" w:hAnsiTheme="minorHAnsi"/>
          <w:sz w:val="24"/>
          <w:szCs w:val="24"/>
          <w:u w:val="single"/>
        </w:rPr>
        <w:t>We are not using it in the MIC assay, it is for the competitions</w:t>
      </w:r>
      <w:r w:rsidRPr="00CF4CD3">
        <w:rPr>
          <w:rFonts w:asciiTheme="minorHAnsi" w:hAnsiTheme="minorHAnsi"/>
          <w:sz w:val="24"/>
          <w:szCs w:val="24"/>
        </w:rPr>
        <w:t>.</w:t>
      </w:r>
    </w:p>
    <w:p w14:paraId="720B2DE7" w14:textId="77777777" w:rsidR="001530B1" w:rsidRPr="00CF4CD3" w:rsidRDefault="001530B1" w:rsidP="004A74C8">
      <w:pPr>
        <w:pStyle w:val="ListParagraph"/>
        <w:ind w:left="0"/>
        <w:rPr>
          <w:rFonts w:asciiTheme="minorHAnsi" w:hAnsiTheme="minorHAnsi"/>
          <w:sz w:val="24"/>
          <w:szCs w:val="24"/>
        </w:rPr>
      </w:pPr>
    </w:p>
    <w:p w14:paraId="31ECE510" w14:textId="77777777" w:rsidR="001530B1" w:rsidRPr="00CF4CD3" w:rsidRDefault="001530B1" w:rsidP="004A74C8">
      <w:pPr>
        <w:pStyle w:val="ListParagraph"/>
        <w:ind w:left="0"/>
        <w:rPr>
          <w:rFonts w:asciiTheme="minorHAnsi" w:hAnsiTheme="minorHAnsi"/>
          <w:sz w:val="24"/>
          <w:szCs w:val="24"/>
        </w:rPr>
      </w:pPr>
      <w:r w:rsidRPr="00CF4CD3">
        <w:rPr>
          <w:rFonts w:asciiTheme="minorHAnsi" w:hAnsiTheme="minorHAnsi"/>
          <w:sz w:val="24"/>
          <w:szCs w:val="24"/>
        </w:rPr>
        <w:t xml:space="preserve">Groups will work at different paces, this is ok! It is not a race.  It is important to work carefully because it is easy to lose track of where you are at in the microtiter plate. </w:t>
      </w:r>
    </w:p>
    <w:p w14:paraId="681C7140" w14:textId="77777777" w:rsidR="001530B1" w:rsidRPr="00CF4CD3" w:rsidRDefault="001530B1" w:rsidP="004A74C8">
      <w:pPr>
        <w:pStyle w:val="ListParagraph"/>
        <w:ind w:left="0"/>
        <w:rPr>
          <w:rFonts w:asciiTheme="minorHAnsi" w:hAnsiTheme="minorHAnsi"/>
          <w:sz w:val="24"/>
          <w:szCs w:val="24"/>
        </w:rPr>
      </w:pPr>
    </w:p>
    <w:p w14:paraId="2631874F" w14:textId="77777777" w:rsidR="001530B1" w:rsidRPr="00CF4CD3" w:rsidRDefault="001530B1" w:rsidP="00D66E0F">
      <w:pPr>
        <w:pStyle w:val="ListParagraph"/>
        <w:numPr>
          <w:ilvl w:val="0"/>
          <w:numId w:val="228"/>
        </w:numPr>
        <w:spacing w:after="200"/>
        <w:rPr>
          <w:rFonts w:asciiTheme="minorHAnsi" w:hAnsiTheme="minorHAnsi"/>
          <w:sz w:val="24"/>
          <w:szCs w:val="24"/>
        </w:rPr>
      </w:pPr>
      <w:r w:rsidRPr="00CF4CD3">
        <w:rPr>
          <w:rFonts w:asciiTheme="minorHAnsi" w:hAnsiTheme="minorHAnsi"/>
          <w:sz w:val="24"/>
          <w:szCs w:val="24"/>
        </w:rPr>
        <w:t>Have students move the lid over to the right as they work to help you keep track. This can be easier then opening and closing the MT lid each tip.</w:t>
      </w:r>
    </w:p>
    <w:p w14:paraId="55209A1F" w14:textId="77777777" w:rsidR="001530B1" w:rsidRPr="00CF4CD3" w:rsidRDefault="001530B1" w:rsidP="00D66E0F">
      <w:pPr>
        <w:pStyle w:val="ListParagraph"/>
        <w:numPr>
          <w:ilvl w:val="0"/>
          <w:numId w:val="228"/>
        </w:numPr>
        <w:spacing w:after="200"/>
        <w:rPr>
          <w:rFonts w:asciiTheme="minorHAnsi" w:hAnsiTheme="minorHAnsi"/>
          <w:sz w:val="24"/>
          <w:szCs w:val="24"/>
        </w:rPr>
      </w:pPr>
      <w:r w:rsidRPr="00CF4CD3">
        <w:rPr>
          <w:rFonts w:asciiTheme="minorHAnsi" w:hAnsiTheme="minorHAnsi"/>
          <w:sz w:val="24"/>
          <w:szCs w:val="24"/>
        </w:rPr>
        <w:t xml:space="preserve">It is ok to use your thumb to open and close the eppi tube between rows and not snap it all the way closed each time. Though students should not just leave the tube open the whole time they are working. </w:t>
      </w:r>
    </w:p>
    <w:p w14:paraId="5EC5687C" w14:textId="77777777" w:rsidR="001530B1" w:rsidRPr="00CF4CD3" w:rsidRDefault="001530B1" w:rsidP="00D66E0F">
      <w:pPr>
        <w:pStyle w:val="ListParagraph"/>
        <w:numPr>
          <w:ilvl w:val="0"/>
          <w:numId w:val="228"/>
        </w:numPr>
        <w:spacing w:after="200"/>
        <w:rPr>
          <w:rFonts w:asciiTheme="minorHAnsi" w:hAnsiTheme="minorHAnsi"/>
          <w:sz w:val="24"/>
          <w:szCs w:val="24"/>
        </w:rPr>
      </w:pPr>
      <w:r w:rsidRPr="00CF4CD3">
        <w:rPr>
          <w:rFonts w:asciiTheme="minorHAnsi" w:hAnsiTheme="minorHAnsi"/>
          <w:sz w:val="24"/>
          <w:szCs w:val="24"/>
        </w:rPr>
        <w:t xml:space="preserve">If students make a mistake, they can note that on their tracking sheets.  Most common mistake is to 1) add bacteria to a well twice 2) potentially miss a well and not add any bacteria.  </w:t>
      </w:r>
    </w:p>
    <w:p w14:paraId="564632FD" w14:textId="77777777" w:rsidR="001530B1" w:rsidRPr="00CF4CD3" w:rsidRDefault="001530B1" w:rsidP="00D66E0F">
      <w:pPr>
        <w:pStyle w:val="ListParagraph"/>
        <w:numPr>
          <w:ilvl w:val="0"/>
          <w:numId w:val="228"/>
        </w:numPr>
        <w:spacing w:after="200"/>
        <w:rPr>
          <w:rFonts w:asciiTheme="minorHAnsi" w:hAnsiTheme="minorHAnsi"/>
          <w:sz w:val="24"/>
          <w:szCs w:val="24"/>
        </w:rPr>
      </w:pPr>
      <w:r w:rsidRPr="00CF4CD3">
        <w:rPr>
          <w:rFonts w:asciiTheme="minorHAnsi" w:hAnsiTheme="minorHAnsi"/>
          <w:sz w:val="24"/>
          <w:szCs w:val="24"/>
        </w:rPr>
        <w:t xml:space="preserve">We recommend having one or two back up plates (per drug) for major mistakes (such as dropping a whole MT plate). </w:t>
      </w:r>
    </w:p>
    <w:p w14:paraId="5E1EFADC" w14:textId="77777777" w:rsidR="001530B1" w:rsidRPr="00CF4CD3" w:rsidRDefault="001530B1" w:rsidP="004A74C8">
      <w:pPr>
        <w:pStyle w:val="ListParagraph"/>
        <w:ind w:left="0"/>
        <w:rPr>
          <w:rFonts w:asciiTheme="minorHAnsi" w:hAnsiTheme="minorHAnsi"/>
          <w:sz w:val="24"/>
          <w:szCs w:val="24"/>
        </w:rPr>
      </w:pPr>
    </w:p>
    <w:p w14:paraId="658AB9CA" w14:textId="77777777" w:rsidR="001530B1" w:rsidRPr="00CF4CD3" w:rsidRDefault="001530B1" w:rsidP="004A74C8">
      <w:pPr>
        <w:pStyle w:val="ListParagraph"/>
        <w:ind w:left="0"/>
        <w:rPr>
          <w:rFonts w:asciiTheme="minorHAnsi" w:hAnsiTheme="minorHAnsi"/>
          <w:sz w:val="24"/>
          <w:szCs w:val="24"/>
        </w:rPr>
      </w:pPr>
      <w:r w:rsidRPr="00CF4CD3">
        <w:rPr>
          <w:rFonts w:asciiTheme="minorHAnsi" w:hAnsiTheme="minorHAnsi"/>
          <w:sz w:val="24"/>
          <w:szCs w:val="24"/>
        </w:rPr>
        <w:t xml:space="preserve">Pro tip: Use the tip box to help keep track of where you are at in the microtiter plate. </w:t>
      </w:r>
    </w:p>
    <w:p w14:paraId="16065B7E" w14:textId="77777777" w:rsidR="001530B1" w:rsidRDefault="001530B1" w:rsidP="00930218">
      <w:pPr>
        <w:pStyle w:val="ListParagraph"/>
        <w:ind w:left="0"/>
        <w:jc w:val="center"/>
        <w:rPr>
          <w:sz w:val="24"/>
          <w:szCs w:val="24"/>
        </w:rPr>
      </w:pPr>
      <w:r>
        <w:rPr>
          <w:noProof/>
          <w:sz w:val="24"/>
          <w:szCs w:val="24"/>
        </w:rPr>
        <w:drawing>
          <wp:inline distT="0" distB="0" distL="0" distR="0" wp14:anchorId="7952B22F" wp14:editId="748ABAF8">
            <wp:extent cx="5076825" cy="1799669"/>
            <wp:effectExtent l="0" t="0" r="3175" b="3810"/>
            <wp:docPr id="369" name="Picture 36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083962" cy="1802199"/>
                    </a:xfrm>
                    <a:prstGeom prst="rect">
                      <a:avLst/>
                    </a:prstGeom>
                  </pic:spPr>
                </pic:pic>
              </a:graphicData>
            </a:graphic>
          </wp:inline>
        </w:drawing>
      </w:r>
    </w:p>
    <w:p w14:paraId="0CF0B3D6" w14:textId="77777777" w:rsidR="001530B1" w:rsidRPr="00CF4CD3" w:rsidRDefault="001530B1" w:rsidP="00930218">
      <w:pPr>
        <w:pStyle w:val="ListParagraph"/>
        <w:ind w:left="0"/>
        <w:rPr>
          <w:rFonts w:asciiTheme="minorHAnsi" w:hAnsiTheme="minorHAnsi"/>
          <w:sz w:val="24"/>
          <w:szCs w:val="24"/>
        </w:rPr>
      </w:pPr>
      <w:r w:rsidRPr="00CF4CD3">
        <w:rPr>
          <w:rFonts w:asciiTheme="minorHAnsi" w:hAnsiTheme="minorHAnsi"/>
          <w:sz w:val="24"/>
          <w:szCs w:val="24"/>
        </w:rPr>
        <w:t xml:space="preserve">The tip box matches the layout of the microtiter plate. </w:t>
      </w:r>
    </w:p>
    <w:p w14:paraId="092FE207" w14:textId="77777777" w:rsidR="001530B1" w:rsidRPr="00CF4CD3" w:rsidRDefault="001530B1" w:rsidP="00930218">
      <w:pPr>
        <w:pStyle w:val="ListParagraph"/>
        <w:ind w:left="0"/>
        <w:rPr>
          <w:rFonts w:asciiTheme="minorHAnsi" w:hAnsiTheme="minorHAnsi"/>
          <w:sz w:val="24"/>
          <w:szCs w:val="24"/>
        </w:rPr>
      </w:pPr>
      <w:r w:rsidRPr="00CF4CD3">
        <w:rPr>
          <w:rFonts w:asciiTheme="minorHAnsi" w:hAnsiTheme="minorHAnsi"/>
          <w:sz w:val="24"/>
          <w:szCs w:val="24"/>
        </w:rPr>
        <w:t>As students work up the column adding bacteria, work up the tip box.</w:t>
      </w:r>
    </w:p>
    <w:p w14:paraId="0CFECC63" w14:textId="77777777" w:rsidR="001530B1" w:rsidRPr="00CF4CD3" w:rsidRDefault="001530B1" w:rsidP="00AD6CC8">
      <w:pPr>
        <w:pStyle w:val="ListParagraph"/>
        <w:ind w:left="0"/>
        <w:rPr>
          <w:rFonts w:asciiTheme="minorHAnsi" w:hAnsiTheme="minorHAnsi"/>
          <w:sz w:val="24"/>
          <w:szCs w:val="24"/>
        </w:rPr>
      </w:pPr>
      <w:r w:rsidRPr="00CF4CD3">
        <w:rPr>
          <w:rFonts w:asciiTheme="minorHAnsi" w:hAnsiTheme="minorHAnsi"/>
          <w:sz w:val="24"/>
          <w:szCs w:val="24"/>
        </w:rPr>
        <w:t>Students can also use the MIC tracking guide to mark once each well has been filled and to note if there are any errors or mistakes.</w:t>
      </w:r>
    </w:p>
    <w:p w14:paraId="25F39B07" w14:textId="77777777" w:rsidR="001530B1" w:rsidRDefault="001530B1" w:rsidP="00AD6CC8">
      <w:pPr>
        <w:pStyle w:val="ListParagraph"/>
        <w:ind w:left="0"/>
        <w:rPr>
          <w:sz w:val="24"/>
          <w:szCs w:val="24"/>
        </w:rPr>
      </w:pPr>
      <w:r w:rsidRPr="00AD6CC8">
        <w:rPr>
          <w:noProof/>
          <w:sz w:val="24"/>
          <w:szCs w:val="24"/>
        </w:rPr>
        <w:drawing>
          <wp:anchor distT="0" distB="0" distL="114300" distR="114300" simplePos="0" relativeHeight="251723264" behindDoc="0" locked="0" layoutInCell="1" allowOverlap="1" wp14:anchorId="0933ACB7" wp14:editId="1E759C42">
            <wp:simplePos x="0" y="0"/>
            <wp:positionH relativeFrom="column">
              <wp:posOffset>2628900</wp:posOffset>
            </wp:positionH>
            <wp:positionV relativeFrom="paragraph">
              <wp:posOffset>18415</wp:posOffset>
            </wp:positionV>
            <wp:extent cx="3223895" cy="2559685"/>
            <wp:effectExtent l="0" t="0" r="1905" b="5715"/>
            <wp:wrapSquare wrapText="bothSides"/>
            <wp:docPr id="2050" name="Picture 2" descr="C:\Users\Kerr Admin\Desktop\IMG_44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Kerr Admin\Desktop\IMG_4486.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5580"/>
                    <a:stretch/>
                  </pic:blipFill>
                  <pic:spPr bwMode="auto">
                    <a:xfrm>
                      <a:off x="0" y="0"/>
                      <a:ext cx="3223895" cy="2559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8F23B4" w14:textId="77777777" w:rsidR="001530B1" w:rsidRPr="00CF4CD3" w:rsidRDefault="001530B1" w:rsidP="00AD6CC8">
      <w:pPr>
        <w:pStyle w:val="ListParagraph"/>
        <w:ind w:left="0"/>
        <w:rPr>
          <w:rFonts w:asciiTheme="minorHAnsi" w:hAnsiTheme="minorHAnsi"/>
          <w:sz w:val="24"/>
          <w:szCs w:val="24"/>
        </w:rPr>
      </w:pPr>
      <w:r w:rsidRPr="00CF4CD3">
        <w:rPr>
          <w:rFonts w:asciiTheme="minorHAnsi" w:hAnsiTheme="minorHAnsi"/>
          <w:sz w:val="24"/>
          <w:szCs w:val="24"/>
        </w:rPr>
        <w:t>Here the student on the left is the “caller” who is calling which well to pipette into, while marking completed wells on the tracking sheet, and is holding the eppi with the appropriate bacteria strain.</w:t>
      </w:r>
    </w:p>
    <w:p w14:paraId="475960CB" w14:textId="77777777" w:rsidR="001530B1" w:rsidRPr="00CF4CD3" w:rsidRDefault="001530B1" w:rsidP="00AD6CC8">
      <w:pPr>
        <w:pStyle w:val="ListParagraph"/>
        <w:ind w:left="0"/>
        <w:rPr>
          <w:rFonts w:asciiTheme="minorHAnsi" w:hAnsiTheme="minorHAnsi"/>
          <w:sz w:val="24"/>
          <w:szCs w:val="24"/>
        </w:rPr>
      </w:pPr>
      <w:r w:rsidRPr="00CF4CD3">
        <w:rPr>
          <w:rFonts w:asciiTheme="minorHAnsi" w:hAnsiTheme="minorHAnsi"/>
          <w:sz w:val="24"/>
          <w:szCs w:val="24"/>
        </w:rPr>
        <w:t xml:space="preserve">The student on the right is the “pipetter”, filling up the microtiter containing antibiotic.   </w:t>
      </w:r>
    </w:p>
    <w:p w14:paraId="4AE3329F" w14:textId="77777777" w:rsidR="001530B1" w:rsidRPr="00CF4CD3" w:rsidRDefault="001530B1" w:rsidP="00AD6CC8">
      <w:pPr>
        <w:pStyle w:val="ListParagraph"/>
        <w:ind w:left="0"/>
        <w:rPr>
          <w:rFonts w:asciiTheme="minorHAnsi" w:hAnsiTheme="minorHAnsi"/>
          <w:sz w:val="24"/>
          <w:szCs w:val="24"/>
        </w:rPr>
      </w:pPr>
      <w:r w:rsidRPr="00CF4CD3">
        <w:rPr>
          <w:rFonts w:asciiTheme="minorHAnsi" w:hAnsiTheme="minorHAnsi"/>
          <w:sz w:val="24"/>
          <w:szCs w:val="24"/>
        </w:rPr>
        <w:t>Students are encourage</w:t>
      </w:r>
      <w:r>
        <w:rPr>
          <w:rFonts w:asciiTheme="minorHAnsi" w:hAnsiTheme="minorHAnsi"/>
          <w:sz w:val="24"/>
          <w:szCs w:val="24"/>
        </w:rPr>
        <w:t>d</w:t>
      </w:r>
      <w:r w:rsidRPr="00CF4CD3">
        <w:rPr>
          <w:rFonts w:asciiTheme="minorHAnsi" w:hAnsiTheme="minorHAnsi"/>
          <w:sz w:val="24"/>
          <w:szCs w:val="24"/>
        </w:rPr>
        <w:t xml:space="preserve"> to swap roles halfway through the plate.</w:t>
      </w:r>
    </w:p>
    <w:p w14:paraId="0919E6AA" w14:textId="77777777" w:rsidR="001530B1" w:rsidRDefault="001530B1" w:rsidP="00435D38">
      <w:pPr>
        <w:pStyle w:val="ListParagraph"/>
        <w:ind w:left="0"/>
        <w:rPr>
          <w:b/>
          <w:bCs/>
          <w:sz w:val="24"/>
          <w:szCs w:val="24"/>
        </w:rPr>
      </w:pPr>
    </w:p>
    <w:p w14:paraId="41B2C69F" w14:textId="77777777" w:rsidR="001530B1" w:rsidRPr="00CF4CD3" w:rsidRDefault="001530B1" w:rsidP="00E169F4">
      <w:r w:rsidRPr="00CF4CD3">
        <w:t xml:space="preserve">As groups start to finish, have them review the competition protocol steps. </w:t>
      </w:r>
    </w:p>
    <w:p w14:paraId="027AAAD1" w14:textId="77777777" w:rsidR="001530B1" w:rsidRPr="00CF4CD3" w:rsidRDefault="001530B1" w:rsidP="00D66E0F">
      <w:pPr>
        <w:pStyle w:val="ListParagraph"/>
        <w:numPr>
          <w:ilvl w:val="0"/>
          <w:numId w:val="228"/>
        </w:numPr>
        <w:spacing w:after="200"/>
        <w:rPr>
          <w:rFonts w:asciiTheme="minorHAnsi" w:hAnsiTheme="minorHAnsi"/>
          <w:sz w:val="24"/>
          <w:szCs w:val="24"/>
        </w:rPr>
      </w:pPr>
      <w:r w:rsidRPr="00CF4CD3">
        <w:rPr>
          <w:rFonts w:asciiTheme="minorHAnsi" w:hAnsiTheme="minorHAnsi"/>
          <w:sz w:val="24"/>
          <w:szCs w:val="24"/>
        </w:rPr>
        <w:t>When most groups are done with the MIC assay, we recommend</w:t>
      </w:r>
      <w:r>
        <w:rPr>
          <w:rFonts w:asciiTheme="minorHAnsi" w:hAnsiTheme="minorHAnsi"/>
          <w:sz w:val="24"/>
          <w:szCs w:val="24"/>
        </w:rPr>
        <w:t xml:space="preserve"> you</w:t>
      </w:r>
      <w:r w:rsidRPr="00CF4CD3">
        <w:rPr>
          <w:rFonts w:asciiTheme="minorHAnsi" w:hAnsiTheme="minorHAnsi"/>
          <w:sz w:val="24"/>
          <w:szCs w:val="24"/>
        </w:rPr>
        <w:t xml:space="preserve"> stop the whole class (having students who are still working on the MIC assay record where they are at &amp; close lids/caps) review the competition steps with the whole class. Then groups can go back to finish their MIC assay while other groups start on the competitions.</w:t>
      </w:r>
    </w:p>
    <w:p w14:paraId="36F7BA5D" w14:textId="77777777" w:rsidR="001530B1" w:rsidRDefault="001530B1" w:rsidP="00435D38">
      <w:pPr>
        <w:pStyle w:val="ListParagraph"/>
        <w:ind w:left="0"/>
        <w:rPr>
          <w:b/>
          <w:bCs/>
          <w:sz w:val="24"/>
          <w:szCs w:val="24"/>
        </w:rPr>
      </w:pPr>
    </w:p>
    <w:p w14:paraId="58B56298" w14:textId="77777777" w:rsidR="001530B1" w:rsidRPr="008935C8" w:rsidRDefault="001530B1" w:rsidP="00E169F4">
      <w:pPr>
        <w:rPr>
          <w:b/>
          <w:bCs/>
        </w:rPr>
      </w:pPr>
      <w:r w:rsidRPr="008935C8">
        <w:rPr>
          <w:b/>
          <w:bCs/>
        </w:rPr>
        <w:t>Fitness Competition Instructor Tips:</w:t>
      </w:r>
    </w:p>
    <w:p w14:paraId="419445C6" w14:textId="77777777" w:rsidR="001530B1" w:rsidRPr="008935C8" w:rsidRDefault="001530B1" w:rsidP="00E169F4">
      <w:pPr>
        <w:rPr>
          <w:b/>
          <w:bCs/>
        </w:rPr>
      </w:pPr>
    </w:p>
    <w:p w14:paraId="70458DA0" w14:textId="77777777" w:rsidR="001530B1" w:rsidRPr="008935C8" w:rsidRDefault="001530B1" w:rsidP="00E169F4">
      <w:r w:rsidRPr="008935C8">
        <w:t xml:space="preserve">Have students label their petri dishes, on the </w:t>
      </w:r>
      <w:r w:rsidRPr="008935C8">
        <w:rPr>
          <w:i/>
          <w:iCs/>
        </w:rPr>
        <w:t>side</w:t>
      </w:r>
      <w:r w:rsidRPr="008935C8">
        <w:t xml:space="preserve"> of the dish that contains the agar (see student lab manual for image).  If a stack of plates is accidentally bumped the lids can fall off and you will lose the label, so you won’t know which plate is which. If students label on the bottom of the plate it will be hard to count the colonies since the label will be in the way. </w:t>
      </w:r>
    </w:p>
    <w:p w14:paraId="37572504" w14:textId="77777777" w:rsidR="001530B1" w:rsidRPr="008935C8" w:rsidRDefault="001530B1" w:rsidP="00E169F4"/>
    <w:p w14:paraId="2533E7E4" w14:textId="77777777" w:rsidR="001530B1" w:rsidRPr="008935C8" w:rsidRDefault="001530B1" w:rsidP="00E169F4">
      <w:r w:rsidRPr="008935C8">
        <w:t xml:space="preserve">Relative fitness is calculated as the ratio of the growth rate of one strain relative to that of another strain. We need to know the </w:t>
      </w:r>
      <w:r w:rsidRPr="008935C8">
        <w:rPr>
          <w:i/>
          <w:iCs/>
        </w:rPr>
        <w:t>starting</w:t>
      </w:r>
      <w:r w:rsidRPr="008935C8">
        <w:t xml:space="preserve"> ratio (which is why students spread a sample of their “competitions” onto petri dishes today).  If we don’t have the starting ratio it would be like running a race where there is no starting line. Whomever crosses the finish line first isn’t necessarily the fastest if they started closer to the finish line than others. </w:t>
      </w:r>
    </w:p>
    <w:p w14:paraId="5353DCB6" w14:textId="77777777" w:rsidR="001530B1" w:rsidRPr="008935C8" w:rsidRDefault="001530B1" w:rsidP="00E169F4"/>
    <w:p w14:paraId="53470583" w14:textId="77777777" w:rsidR="001530B1" w:rsidRPr="008935C8" w:rsidRDefault="001530B1" w:rsidP="00E169F4">
      <w:pPr>
        <w:rPr>
          <w:u w:val="single"/>
        </w:rPr>
      </w:pPr>
      <w:r w:rsidRPr="008935C8">
        <w:rPr>
          <w:u w:val="single"/>
        </w:rPr>
        <w:t>Prompt:</w:t>
      </w:r>
      <w:r>
        <w:rPr>
          <w:u w:val="single"/>
        </w:rPr>
        <w:t xml:space="preserve"> </w:t>
      </w:r>
      <w:r w:rsidRPr="008935C8">
        <w:t xml:space="preserve">After we set up our competitions in column 5 we dilute the bacteria and spread the sample on petri dishes. Why do we dilute the bacteria?  </w:t>
      </w:r>
    </w:p>
    <w:p w14:paraId="66AB52CC" w14:textId="77777777" w:rsidR="001530B1" w:rsidRPr="008935C8" w:rsidRDefault="001530B1" w:rsidP="00E169F4"/>
    <w:p w14:paraId="55943EA4" w14:textId="77777777" w:rsidR="001530B1" w:rsidRPr="008935C8" w:rsidRDefault="001530B1" w:rsidP="00E169F4">
      <w:r w:rsidRPr="008935C8">
        <w:t xml:space="preserve">The bacteria is diluted several times so that we can get count colonies, otherwise the petri dishes will have too many cells to count.  We do two dilutions to make sure we don’t have too few or too many colonies. </w:t>
      </w:r>
    </w:p>
    <w:p w14:paraId="3333EDF3" w14:textId="77777777" w:rsidR="001530B1" w:rsidRPr="008935C8" w:rsidRDefault="001530B1" w:rsidP="00E169F4"/>
    <w:p w14:paraId="6A3C4AFB" w14:textId="77777777" w:rsidR="001530B1" w:rsidRPr="008935C8" w:rsidRDefault="001530B1" w:rsidP="00E169F4">
      <w:pPr>
        <w:rPr>
          <w:u w:val="single"/>
        </w:rPr>
      </w:pPr>
      <w:r w:rsidRPr="008935C8">
        <w:rPr>
          <w:u w:val="single"/>
        </w:rPr>
        <w:t>Prompt:</w:t>
      </w:r>
      <w:r>
        <w:rPr>
          <w:u w:val="single"/>
        </w:rPr>
        <w:t xml:space="preserve"> </w:t>
      </w:r>
      <w:r w:rsidRPr="008935C8">
        <w:t>If we didn’t do the t=0 plating and only plated the competitions after 24 hours of growth, why would this be a problem?</w:t>
      </w:r>
    </w:p>
    <w:p w14:paraId="261578DE" w14:textId="77777777" w:rsidR="001530B1" w:rsidRDefault="001530B1" w:rsidP="00E169F4"/>
    <w:p w14:paraId="20CAB5E4" w14:textId="77777777" w:rsidR="001530B1" w:rsidRDefault="001530B1" w:rsidP="00E169F4">
      <w:r w:rsidRPr="008935C8">
        <w:t>We would know how many cells of each competitor we started with. It would be like having a race with only a finish line but not knowing where the runners started from!</w:t>
      </w:r>
    </w:p>
    <w:p w14:paraId="1BB0AC1F" w14:textId="77777777" w:rsidR="001530B1" w:rsidRDefault="001530B1" w:rsidP="00E169F4"/>
    <w:p w14:paraId="63C7CEE4" w14:textId="77777777" w:rsidR="001530B1" w:rsidRPr="008935C8" w:rsidRDefault="001530B1" w:rsidP="00E169F4">
      <w:r>
        <w:t xml:space="preserve">Once students are done with their MIC assay and the start of the competition assay, students can label the Petri dishes for tomorrow’s drop-in t = 1 competition plating. </w:t>
      </w:r>
    </w:p>
    <w:p w14:paraId="0358F26C" w14:textId="77777777" w:rsidR="001530B1" w:rsidRPr="008935C8" w:rsidRDefault="001530B1" w:rsidP="00E169F4"/>
    <w:p w14:paraId="0658DACD" w14:textId="77777777" w:rsidR="001530B1" w:rsidRPr="008935C8" w:rsidRDefault="001530B1" w:rsidP="00E169F4">
      <w:r w:rsidRPr="008935C8">
        <w:t>Instructor Notes:</w:t>
      </w:r>
    </w:p>
    <w:p w14:paraId="19CE9B7A" w14:textId="77777777" w:rsidR="001530B1" w:rsidRPr="008935C8" w:rsidRDefault="001530B1" w:rsidP="00E169F4">
      <w:r w:rsidRPr="008935C8">
        <w:t xml:space="preserve">The tip changing is a little tricky. Bacteria can sometimes be “sticky” so we want to change tips to get a proper dilution. In this lab we don’t have the students change tips between every dilution because: </w:t>
      </w:r>
    </w:p>
    <w:p w14:paraId="262F6938" w14:textId="77777777" w:rsidR="001530B1" w:rsidRPr="008935C8" w:rsidRDefault="001530B1" w:rsidP="00E169F4">
      <w:r w:rsidRPr="008935C8">
        <w:t xml:space="preserve">1) it wastes plastic (we are trying to minimize plastic waste) </w:t>
      </w:r>
    </w:p>
    <w:p w14:paraId="03E45147" w14:textId="77777777" w:rsidR="001530B1" w:rsidRPr="008935C8" w:rsidRDefault="001530B1" w:rsidP="00E169F4">
      <w:r w:rsidRPr="008935C8">
        <w:t xml:space="preserve">2) the more we change tips the easier it is for students to get confused where they are in the dilution series in the microtiter plate. </w:t>
      </w:r>
    </w:p>
    <w:p w14:paraId="690ED2A7" w14:textId="77777777" w:rsidR="001530B1" w:rsidRDefault="001530B1" w:rsidP="00E169F4"/>
    <w:p w14:paraId="78B443E8" w14:textId="77777777" w:rsidR="001530B1" w:rsidRPr="00F80D6F" w:rsidRDefault="001530B1" w:rsidP="00E169F4">
      <w:r w:rsidRPr="00F80D6F">
        <w:t xml:space="preserve">Feel free to adjust this as you see fit for your classroom. Note, we have seen that if students change tips between each dilution sometimes you need to adjust the dilutions that are plated (to 10-6 and 10-7) to make sure you don’t get too few colonies to count. However, if tips are not changed between any of the dilution, you might have to adjust in the other directions, so the petri dishes are not too dense.  </w:t>
      </w:r>
    </w:p>
    <w:p w14:paraId="369E030F" w14:textId="77777777" w:rsidR="001530B1" w:rsidRPr="00F80D6F" w:rsidRDefault="001530B1" w:rsidP="00E169F4">
      <w:r w:rsidRPr="00F80D6F">
        <w:t>**Prior to running this lab you might want to test which serial dilution steps and plating dilutions work best for your class.**</w:t>
      </w:r>
    </w:p>
    <w:p w14:paraId="66E81FF4" w14:textId="77777777" w:rsidR="001530B1" w:rsidRDefault="001530B1" w:rsidP="00435D38">
      <w:pPr>
        <w:pStyle w:val="ListParagraph"/>
        <w:ind w:left="0"/>
        <w:rPr>
          <w:b/>
          <w:bCs/>
          <w:sz w:val="24"/>
          <w:szCs w:val="24"/>
        </w:rPr>
      </w:pPr>
    </w:p>
    <w:p w14:paraId="721EB4BF" w14:textId="77777777" w:rsidR="001530B1" w:rsidRPr="00F80D6F" w:rsidRDefault="001530B1" w:rsidP="00435D38">
      <w:pPr>
        <w:pStyle w:val="ListParagraph"/>
        <w:ind w:left="0"/>
        <w:rPr>
          <w:rFonts w:asciiTheme="minorHAnsi" w:hAnsiTheme="minorHAnsi"/>
          <w:sz w:val="24"/>
          <w:szCs w:val="24"/>
        </w:rPr>
      </w:pPr>
      <w:r w:rsidRPr="00F80D6F">
        <w:rPr>
          <w:rFonts w:asciiTheme="minorHAnsi" w:hAnsiTheme="minorHAnsi"/>
          <w:b/>
          <w:bCs/>
          <w:sz w:val="24"/>
          <w:szCs w:val="24"/>
        </w:rPr>
        <w:t xml:space="preserve">Clean-up: </w:t>
      </w:r>
      <w:r w:rsidRPr="00F80D6F">
        <w:rPr>
          <w:rFonts w:asciiTheme="minorHAnsi" w:hAnsiTheme="minorHAnsi"/>
          <w:sz w:val="24"/>
          <w:szCs w:val="24"/>
        </w:rPr>
        <w:t xml:space="preserve">Students should 1) wipe down their benches with ethanol, 2) empty the waste containers on their bench into the appropriate waste bin (biohazard or tip waste tub). </w:t>
      </w:r>
    </w:p>
    <w:p w14:paraId="1F08ECD0" w14:textId="77777777" w:rsidR="001530B1" w:rsidRPr="00F80D6F" w:rsidRDefault="001530B1" w:rsidP="00435D38">
      <w:pPr>
        <w:pStyle w:val="ListParagraph"/>
        <w:ind w:left="0"/>
        <w:rPr>
          <w:rFonts w:asciiTheme="minorHAnsi" w:hAnsiTheme="minorHAnsi"/>
          <w:sz w:val="24"/>
          <w:szCs w:val="24"/>
        </w:rPr>
      </w:pPr>
      <w:r w:rsidRPr="00F80D6F">
        <w:rPr>
          <w:rFonts w:asciiTheme="minorHAnsi" w:hAnsiTheme="minorHAnsi"/>
          <w:sz w:val="24"/>
          <w:szCs w:val="24"/>
        </w:rPr>
        <w:t>Return the competition microtiter plates to the tray to be moved to the incubator.</w:t>
      </w:r>
    </w:p>
    <w:p w14:paraId="3471B0EB" w14:textId="77777777" w:rsidR="001530B1" w:rsidRDefault="001530B1" w:rsidP="00435D38">
      <w:pPr>
        <w:pStyle w:val="ListParagraph"/>
        <w:ind w:left="0"/>
        <w:rPr>
          <w:rFonts w:asciiTheme="minorHAnsi" w:hAnsiTheme="minorHAnsi"/>
          <w:sz w:val="24"/>
          <w:szCs w:val="24"/>
        </w:rPr>
      </w:pPr>
      <w:r w:rsidRPr="00F80D6F">
        <w:rPr>
          <w:rFonts w:asciiTheme="minorHAnsi" w:hAnsiTheme="minorHAnsi"/>
          <w:sz w:val="24"/>
          <w:szCs w:val="24"/>
        </w:rPr>
        <w:t>Place stacks of Petri dishes in the tray to move to the incubator.</w:t>
      </w:r>
    </w:p>
    <w:p w14:paraId="089CFA8C" w14:textId="77777777" w:rsidR="001530B1" w:rsidRPr="00F80D6F" w:rsidRDefault="001530B1" w:rsidP="00435D38">
      <w:pPr>
        <w:pStyle w:val="ListParagraph"/>
        <w:ind w:left="0"/>
        <w:rPr>
          <w:rFonts w:asciiTheme="minorHAnsi" w:hAnsiTheme="minorHAnsi"/>
          <w:sz w:val="24"/>
          <w:szCs w:val="24"/>
        </w:rPr>
      </w:pPr>
      <w:r>
        <w:rPr>
          <w:rFonts w:asciiTheme="minorHAnsi" w:hAnsiTheme="minorHAnsi"/>
          <w:sz w:val="24"/>
          <w:szCs w:val="24"/>
        </w:rPr>
        <w:t>If they labeled Petri dishes for tomorrow, they should stack them to be stored until use.</w:t>
      </w:r>
    </w:p>
    <w:p w14:paraId="094471CD" w14:textId="77777777" w:rsidR="001530B1" w:rsidRPr="00F80D6F" w:rsidRDefault="001530B1" w:rsidP="00435D38">
      <w:pPr>
        <w:pStyle w:val="NoSpacing"/>
        <w:rPr>
          <w:b/>
          <w:bCs/>
          <w:sz w:val="24"/>
          <w:szCs w:val="24"/>
        </w:rPr>
      </w:pPr>
      <w:r w:rsidRPr="00F80D6F">
        <w:rPr>
          <w:b/>
          <w:bCs/>
          <w:sz w:val="24"/>
          <w:szCs w:val="24"/>
        </w:rPr>
        <w:t>After lab:</w:t>
      </w:r>
    </w:p>
    <w:p w14:paraId="21CE8E01" w14:textId="77777777" w:rsidR="001530B1" w:rsidRDefault="001530B1" w:rsidP="004A74C8">
      <w:pPr>
        <w:pStyle w:val="ListParagraph"/>
        <w:ind w:left="0"/>
        <w:rPr>
          <w:sz w:val="24"/>
          <w:szCs w:val="24"/>
        </w:rPr>
      </w:pPr>
      <w:r>
        <w:rPr>
          <w:rFonts w:asciiTheme="minorHAnsi" w:hAnsiTheme="minorHAnsi"/>
          <w:sz w:val="24"/>
          <w:szCs w:val="24"/>
        </w:rPr>
        <w:t xml:space="preserve">1. </w:t>
      </w:r>
      <w:r w:rsidRPr="00F80D6F">
        <w:rPr>
          <w:rFonts w:asciiTheme="minorHAnsi" w:hAnsiTheme="minorHAnsi"/>
          <w:sz w:val="24"/>
          <w:szCs w:val="24"/>
        </w:rPr>
        <w:t xml:space="preserve">Carefully move competition microtiter plates and Petri dishes to the incubator to grow </w:t>
      </w:r>
      <w:r>
        <w:rPr>
          <w:rFonts w:asciiTheme="minorHAnsi" w:hAnsiTheme="minorHAnsi"/>
          <w:sz w:val="24"/>
          <w:szCs w:val="24"/>
        </w:rPr>
        <w:t>overnight.</w:t>
      </w:r>
    </w:p>
    <w:p w14:paraId="0C2A8F9D" w14:textId="77777777" w:rsidR="001530B1" w:rsidRDefault="001530B1" w:rsidP="004A74C8">
      <w:pPr>
        <w:pStyle w:val="ListParagraph"/>
        <w:ind w:left="0"/>
        <w:rPr>
          <w:rFonts w:asciiTheme="minorHAnsi" w:hAnsiTheme="minorHAnsi"/>
          <w:sz w:val="24"/>
          <w:szCs w:val="24"/>
        </w:rPr>
      </w:pPr>
    </w:p>
    <w:p w14:paraId="57D425F1" w14:textId="77777777" w:rsidR="001530B1" w:rsidRDefault="001530B1" w:rsidP="004A74C8">
      <w:pPr>
        <w:pStyle w:val="ListParagraph"/>
        <w:ind w:left="0"/>
        <w:rPr>
          <w:rFonts w:asciiTheme="minorHAnsi" w:hAnsiTheme="minorHAnsi"/>
          <w:sz w:val="24"/>
          <w:szCs w:val="24"/>
        </w:rPr>
      </w:pPr>
      <w:r>
        <w:rPr>
          <w:rFonts w:asciiTheme="minorHAnsi" w:hAnsiTheme="minorHAnsi"/>
          <w:sz w:val="24"/>
          <w:szCs w:val="24"/>
        </w:rPr>
        <w:t xml:space="preserve">2. </w:t>
      </w:r>
      <w:r w:rsidRPr="00050BDE">
        <w:rPr>
          <w:rFonts w:asciiTheme="minorHAnsi" w:hAnsiTheme="minorHAnsi"/>
          <w:sz w:val="24"/>
          <w:szCs w:val="24"/>
        </w:rPr>
        <w:t>Make a note to</w:t>
      </w:r>
      <w:r>
        <w:rPr>
          <w:rFonts w:asciiTheme="minorHAnsi" w:hAnsiTheme="minorHAnsi"/>
          <w:sz w:val="24"/>
          <w:szCs w:val="24"/>
        </w:rPr>
        <w:t xml:space="preserve"> remove the t = 0 Petri dishes from the incubator</w:t>
      </w:r>
      <w:r w:rsidRPr="00050BDE">
        <w:rPr>
          <w:rFonts w:asciiTheme="minorHAnsi" w:hAnsiTheme="minorHAnsi"/>
          <w:sz w:val="24"/>
          <w:szCs w:val="24"/>
        </w:rPr>
        <w:t xml:space="preserve"> </w:t>
      </w:r>
      <w:r>
        <w:rPr>
          <w:rFonts w:asciiTheme="minorHAnsi" w:hAnsiTheme="minorHAnsi"/>
          <w:sz w:val="24"/>
          <w:szCs w:val="24"/>
        </w:rPr>
        <w:t xml:space="preserve">after growth (this will make room to add the t = 1 Petri dishes tomorrow).  </w:t>
      </w:r>
    </w:p>
    <w:p w14:paraId="00C07954" w14:textId="77777777" w:rsidR="001530B1" w:rsidRDefault="001530B1" w:rsidP="004A74C8">
      <w:pPr>
        <w:pStyle w:val="ListParagraph"/>
        <w:ind w:left="0"/>
        <w:rPr>
          <w:rFonts w:asciiTheme="minorHAnsi" w:hAnsiTheme="minorHAnsi"/>
          <w:sz w:val="24"/>
          <w:szCs w:val="24"/>
        </w:rPr>
      </w:pPr>
    </w:p>
    <w:p w14:paraId="72FB38C5" w14:textId="77777777" w:rsidR="001530B1" w:rsidRDefault="001530B1" w:rsidP="004A74C8">
      <w:pPr>
        <w:pStyle w:val="ListParagraph"/>
        <w:ind w:left="0"/>
        <w:rPr>
          <w:rFonts w:asciiTheme="minorHAnsi" w:hAnsiTheme="minorHAnsi"/>
          <w:sz w:val="24"/>
          <w:szCs w:val="24"/>
        </w:rPr>
      </w:pPr>
      <w:r>
        <w:rPr>
          <w:rFonts w:asciiTheme="minorHAnsi" w:hAnsiTheme="minorHAnsi"/>
          <w:sz w:val="24"/>
          <w:szCs w:val="24"/>
        </w:rPr>
        <w:t xml:space="preserve">The t = 0 and t = 1 Petri dishes won’t be counted by students until the next lab session so store the dishes in a cold room or refrigerator so they don’t dry out (colonies from the rifampicin plates will be used in a later lab). </w:t>
      </w:r>
    </w:p>
    <w:p w14:paraId="2ABDD2AF" w14:textId="77777777" w:rsidR="001530B1" w:rsidRDefault="001530B1" w:rsidP="004A74C8">
      <w:pPr>
        <w:pStyle w:val="ListParagraph"/>
        <w:ind w:left="0"/>
        <w:rPr>
          <w:rFonts w:asciiTheme="minorHAnsi" w:hAnsiTheme="minorHAnsi"/>
          <w:sz w:val="24"/>
          <w:szCs w:val="24"/>
        </w:rPr>
      </w:pPr>
    </w:p>
    <w:p w14:paraId="4F483EFE" w14:textId="77777777" w:rsidR="001530B1" w:rsidRDefault="001530B1" w:rsidP="004A74C8">
      <w:pPr>
        <w:pStyle w:val="ListParagraph"/>
        <w:ind w:left="0"/>
        <w:rPr>
          <w:rFonts w:asciiTheme="minorHAnsi" w:hAnsiTheme="minorHAnsi"/>
          <w:sz w:val="24"/>
          <w:szCs w:val="24"/>
        </w:rPr>
      </w:pPr>
      <w:r>
        <w:rPr>
          <w:rFonts w:asciiTheme="minorHAnsi" w:hAnsiTheme="minorHAnsi"/>
          <w:sz w:val="24"/>
          <w:szCs w:val="24"/>
        </w:rPr>
        <w:t xml:space="preserve">3. Make a note to move the MIC microtiter plates out of the incubator and store the MT plates until the next lab sections. </w:t>
      </w:r>
    </w:p>
    <w:p w14:paraId="21A571B0" w14:textId="77777777" w:rsidR="001530B1" w:rsidRPr="00050BDE" w:rsidRDefault="001530B1" w:rsidP="004A74C8">
      <w:pPr>
        <w:pStyle w:val="ListParagraph"/>
        <w:ind w:left="0"/>
        <w:rPr>
          <w:rFonts w:asciiTheme="minorHAnsi" w:hAnsiTheme="minorHAnsi"/>
          <w:sz w:val="24"/>
          <w:szCs w:val="24"/>
        </w:rPr>
      </w:pPr>
      <w:r>
        <w:rPr>
          <w:rFonts w:asciiTheme="minorHAnsi" w:hAnsiTheme="minorHAnsi"/>
          <w:sz w:val="24"/>
          <w:szCs w:val="24"/>
        </w:rPr>
        <w:t xml:space="preserve">- If stored at room temperature, the liquid in the wells will slowly start to evaporate (especially around the edges of the plates), this shouldn’t interfere with the results but it might be best to bag them and/or store them in a cool location until the next lab sections.  However, if the MT plates are stored in a refrigerator, condensation can develop on the lid. This can make it a little harder to tell if a well is cloudy or not so be sure to remove them from cold storage the night before lab to let the condensation evaporate off before lab. Alternatively, you can keep a few extra lids in the lab and groups can swap the lids. At this stage, we wouldn’t be too worried about contamination since there wouldn’t be enough time for any contaminate to grow and confuse the results. </w:t>
      </w:r>
    </w:p>
    <w:p w14:paraId="6307377D" w14:textId="77777777" w:rsidR="001530B1" w:rsidRDefault="001530B1">
      <w:pPr>
        <w:rPr>
          <w:rFonts w:asciiTheme="majorHAnsi" w:eastAsiaTheme="majorEastAsia" w:hAnsiTheme="majorHAnsi" w:cstheme="majorBidi"/>
          <w:color w:val="2F5496" w:themeColor="accent1" w:themeShade="BF"/>
          <w:sz w:val="32"/>
          <w:szCs w:val="32"/>
        </w:rPr>
      </w:pPr>
      <w:r>
        <w:br w:type="page"/>
      </w:r>
    </w:p>
    <w:p w14:paraId="26E8AC59" w14:textId="77777777" w:rsidR="001530B1" w:rsidRDefault="001530B1" w:rsidP="00224C2B">
      <w:pPr>
        <w:pStyle w:val="Heading2"/>
      </w:pPr>
      <w:bookmarkStart w:id="15" w:name="_Toc65520110"/>
      <w:bookmarkStart w:id="16" w:name="_Toc66444493"/>
      <w:r>
        <w:t>Bio1 CURE: Evolution of Antibiotic Resistance Lab 6</w:t>
      </w:r>
      <w:bookmarkEnd w:id="15"/>
      <w:bookmarkEnd w:id="16"/>
    </w:p>
    <w:p w14:paraId="4728A86D" w14:textId="77777777" w:rsidR="001530B1" w:rsidRDefault="001530B1" w:rsidP="00C20145"/>
    <w:p w14:paraId="7DD22C1E" w14:textId="77777777" w:rsidR="001530B1" w:rsidRPr="00322356" w:rsidRDefault="001530B1" w:rsidP="00C20145">
      <w:pPr>
        <w:pStyle w:val="NoSpacing"/>
        <w:rPr>
          <w:b/>
          <w:bCs/>
          <w:sz w:val="24"/>
          <w:szCs w:val="24"/>
        </w:rPr>
      </w:pPr>
      <w:r w:rsidRPr="00322356">
        <w:rPr>
          <w:b/>
          <w:bCs/>
          <w:sz w:val="24"/>
          <w:szCs w:val="24"/>
        </w:rPr>
        <w:t>Today’s Learning Goals</w:t>
      </w:r>
    </w:p>
    <w:p w14:paraId="02F388E4" w14:textId="77777777" w:rsidR="001530B1" w:rsidRPr="00322356" w:rsidRDefault="001530B1" w:rsidP="00D66E0F">
      <w:pPr>
        <w:pStyle w:val="ListParagraph"/>
        <w:numPr>
          <w:ilvl w:val="0"/>
          <w:numId w:val="216"/>
        </w:numPr>
        <w:rPr>
          <w:rFonts w:asciiTheme="minorHAnsi" w:hAnsiTheme="minorHAnsi"/>
          <w:sz w:val="24"/>
          <w:szCs w:val="24"/>
        </w:rPr>
      </w:pPr>
      <w:r w:rsidRPr="00322356">
        <w:rPr>
          <w:rFonts w:asciiTheme="minorHAnsi" w:hAnsiTheme="minorHAnsi"/>
          <w:sz w:val="24"/>
          <w:szCs w:val="24"/>
        </w:rPr>
        <w:t>Explain how data from your MIC assays will allow you to assess changes in antibiotic resistance over time and whether collateral resistance or sensitivity occurs;</w:t>
      </w:r>
    </w:p>
    <w:p w14:paraId="53D74E65" w14:textId="77777777" w:rsidR="001530B1" w:rsidRPr="00322356" w:rsidRDefault="001530B1" w:rsidP="00D66E0F">
      <w:pPr>
        <w:pStyle w:val="ListParagraph"/>
        <w:numPr>
          <w:ilvl w:val="0"/>
          <w:numId w:val="216"/>
        </w:numPr>
        <w:spacing w:after="200"/>
        <w:rPr>
          <w:rFonts w:asciiTheme="minorHAnsi" w:hAnsiTheme="minorHAnsi" w:cstheme="minorHAnsi"/>
          <w:sz w:val="24"/>
          <w:szCs w:val="24"/>
        </w:rPr>
      </w:pPr>
      <w:r w:rsidRPr="00322356">
        <w:rPr>
          <w:rFonts w:asciiTheme="minorHAnsi" w:hAnsiTheme="minorHAnsi" w:cstheme="minorHAnsi"/>
          <w:sz w:val="24"/>
          <w:szCs w:val="24"/>
        </w:rPr>
        <w:t xml:space="preserve">Explain how data from your competition assays will allow you to assess the cost of resistance in progenitors and descendants of each of your strains. </w:t>
      </w:r>
    </w:p>
    <w:p w14:paraId="05E7620C" w14:textId="77777777" w:rsidR="001530B1" w:rsidRPr="00322356" w:rsidRDefault="001530B1" w:rsidP="00C20145">
      <w:pPr>
        <w:pStyle w:val="NoSpacing"/>
        <w:rPr>
          <w:b/>
          <w:bCs/>
          <w:sz w:val="24"/>
          <w:szCs w:val="24"/>
        </w:rPr>
      </w:pPr>
      <w:r w:rsidRPr="00322356">
        <w:rPr>
          <w:b/>
          <w:bCs/>
          <w:sz w:val="24"/>
          <w:szCs w:val="24"/>
        </w:rPr>
        <w:t>Sequence of events and timing</w:t>
      </w:r>
    </w:p>
    <w:p w14:paraId="18A91950" w14:textId="77777777" w:rsidR="001530B1" w:rsidRPr="00322356" w:rsidRDefault="001530B1" w:rsidP="00995125">
      <w:pPr>
        <w:tabs>
          <w:tab w:val="right" w:pos="7200"/>
        </w:tabs>
        <w:spacing w:line="276" w:lineRule="auto"/>
        <w:ind w:left="360"/>
      </w:pPr>
      <w:r w:rsidRPr="00322356">
        <w:t>Review the experiment so far</w:t>
      </w:r>
      <w:r w:rsidRPr="00322356">
        <w:tab/>
        <w:t xml:space="preserve">10 mins </w:t>
      </w:r>
      <w:r w:rsidRPr="00322356">
        <w:tab/>
      </w:r>
    </w:p>
    <w:p w14:paraId="2A3CD952" w14:textId="77777777" w:rsidR="001530B1" w:rsidRPr="00322356" w:rsidRDefault="001530B1" w:rsidP="00995125">
      <w:pPr>
        <w:tabs>
          <w:tab w:val="right" w:pos="7200"/>
        </w:tabs>
        <w:spacing w:line="276" w:lineRule="auto"/>
        <w:ind w:left="360"/>
      </w:pPr>
      <w:r w:rsidRPr="00322356">
        <w:t xml:space="preserve">Determine MIC values and fill out worksheet </w:t>
      </w:r>
      <w:r w:rsidRPr="00322356">
        <w:tab/>
        <w:t>20 mins</w:t>
      </w:r>
    </w:p>
    <w:p w14:paraId="7B69EEA9" w14:textId="77777777" w:rsidR="001530B1" w:rsidRPr="00322356" w:rsidRDefault="001530B1" w:rsidP="00995125">
      <w:pPr>
        <w:tabs>
          <w:tab w:val="right" w:pos="7200"/>
        </w:tabs>
        <w:spacing w:line="276" w:lineRule="auto"/>
        <w:ind w:left="360"/>
      </w:pPr>
      <w:r w:rsidRPr="00322356">
        <w:t xml:space="preserve">Petri dish observations, count colonies, complete </w:t>
      </w:r>
    </w:p>
    <w:p w14:paraId="29F5BB5D" w14:textId="77777777" w:rsidR="001530B1" w:rsidRPr="00322356" w:rsidRDefault="001530B1" w:rsidP="00995125">
      <w:pPr>
        <w:tabs>
          <w:tab w:val="right" w:pos="7200"/>
        </w:tabs>
        <w:ind w:left="1080"/>
      </w:pPr>
      <w:r w:rsidRPr="00322356">
        <w:t xml:space="preserve">worksheet </w:t>
      </w:r>
      <w:r w:rsidRPr="00322356">
        <w:tab/>
        <w:t>30 mins</w:t>
      </w:r>
    </w:p>
    <w:p w14:paraId="53219CE6" w14:textId="77777777" w:rsidR="001530B1" w:rsidRPr="00322356" w:rsidRDefault="001530B1" w:rsidP="00995125">
      <w:pPr>
        <w:tabs>
          <w:tab w:val="right" w:pos="7200"/>
        </w:tabs>
        <w:spacing w:line="276" w:lineRule="auto"/>
        <w:ind w:left="360"/>
      </w:pPr>
      <w:r w:rsidRPr="00322356">
        <w:t xml:space="preserve">Calculate Relative Fitness as a class </w:t>
      </w:r>
      <w:r w:rsidRPr="00322356">
        <w:tab/>
        <w:t>15 mins</w:t>
      </w:r>
    </w:p>
    <w:p w14:paraId="4B8D13A6" w14:textId="77777777" w:rsidR="001530B1" w:rsidRPr="00322356" w:rsidRDefault="001530B1" w:rsidP="00995125">
      <w:pPr>
        <w:tabs>
          <w:tab w:val="right" w:pos="7200"/>
        </w:tabs>
        <w:spacing w:line="276" w:lineRule="auto"/>
        <w:ind w:left="360"/>
      </w:pPr>
      <w:r w:rsidRPr="00322356">
        <w:t>Finish worksheet</w:t>
      </w:r>
      <w:r w:rsidRPr="00322356">
        <w:tab/>
        <w:t>10 mins</w:t>
      </w:r>
    </w:p>
    <w:p w14:paraId="7E3796F3" w14:textId="77777777" w:rsidR="001530B1" w:rsidRPr="00322356" w:rsidRDefault="001530B1" w:rsidP="00995125">
      <w:pPr>
        <w:tabs>
          <w:tab w:val="right" w:pos="7200"/>
        </w:tabs>
        <w:spacing w:line="276" w:lineRule="auto"/>
        <w:ind w:left="360"/>
      </w:pPr>
      <w:r w:rsidRPr="00322356">
        <w:t xml:space="preserve">Discussion/Future directions </w:t>
      </w:r>
      <w:r w:rsidRPr="00322356">
        <w:tab/>
        <w:t>20 mins</w:t>
      </w:r>
    </w:p>
    <w:p w14:paraId="35A6EBB4" w14:textId="77777777" w:rsidR="001530B1" w:rsidRPr="00322356" w:rsidRDefault="001530B1" w:rsidP="00C20145"/>
    <w:p w14:paraId="5FAD22F1" w14:textId="77777777" w:rsidR="001530B1" w:rsidRPr="00322356" w:rsidRDefault="001530B1" w:rsidP="00C20145">
      <w:pPr>
        <w:pStyle w:val="ListParagraph"/>
        <w:ind w:left="0"/>
        <w:rPr>
          <w:rFonts w:asciiTheme="minorHAnsi" w:hAnsiTheme="minorHAnsi"/>
          <w:b/>
          <w:bCs/>
          <w:sz w:val="24"/>
          <w:szCs w:val="24"/>
        </w:rPr>
      </w:pPr>
      <w:r w:rsidRPr="00322356">
        <w:rPr>
          <w:rFonts w:asciiTheme="minorHAnsi" w:hAnsiTheme="minorHAnsi"/>
          <w:b/>
          <w:bCs/>
          <w:sz w:val="24"/>
          <w:szCs w:val="24"/>
        </w:rPr>
        <w:t>Safety</w:t>
      </w:r>
    </w:p>
    <w:p w14:paraId="10226D7E" w14:textId="77777777" w:rsidR="001530B1" w:rsidRPr="00322356" w:rsidRDefault="001530B1" w:rsidP="00953B6F">
      <w:pPr>
        <w:pStyle w:val="ListParagraph"/>
        <w:ind w:left="0"/>
        <w:rPr>
          <w:rFonts w:asciiTheme="minorHAnsi" w:hAnsiTheme="minorHAnsi"/>
          <w:sz w:val="24"/>
          <w:szCs w:val="24"/>
        </w:rPr>
      </w:pPr>
      <w:r w:rsidRPr="00322356">
        <w:rPr>
          <w:rFonts w:asciiTheme="minorHAnsi" w:hAnsiTheme="minorHAnsi"/>
          <w:sz w:val="24"/>
          <w:szCs w:val="24"/>
        </w:rPr>
        <w:t>Remember, the MIC plates contain high concentrations of antibiotics which can be dangerous. When looking at MIC plates:</w:t>
      </w:r>
    </w:p>
    <w:p w14:paraId="13CF2A81" w14:textId="77777777" w:rsidR="001530B1" w:rsidRPr="00322356" w:rsidRDefault="001530B1" w:rsidP="00953B6F">
      <w:pPr>
        <w:pStyle w:val="ListParagraph"/>
        <w:ind w:left="0" w:firstLine="720"/>
        <w:rPr>
          <w:rFonts w:asciiTheme="minorHAnsi" w:hAnsiTheme="minorHAnsi"/>
          <w:sz w:val="24"/>
          <w:szCs w:val="24"/>
        </w:rPr>
      </w:pPr>
      <w:r w:rsidRPr="00322356">
        <w:rPr>
          <w:rFonts w:asciiTheme="minorHAnsi" w:hAnsiTheme="minorHAnsi"/>
          <w:sz w:val="24"/>
          <w:szCs w:val="24"/>
        </w:rPr>
        <w:t>Wear goggles</w:t>
      </w:r>
    </w:p>
    <w:p w14:paraId="0D9E6564" w14:textId="77777777" w:rsidR="001530B1" w:rsidRPr="00322356" w:rsidRDefault="001530B1" w:rsidP="00953B6F">
      <w:pPr>
        <w:pStyle w:val="ListParagraph"/>
        <w:ind w:left="0" w:firstLine="720"/>
        <w:rPr>
          <w:rFonts w:asciiTheme="minorHAnsi" w:hAnsiTheme="minorHAnsi"/>
          <w:sz w:val="24"/>
          <w:szCs w:val="24"/>
        </w:rPr>
      </w:pPr>
      <w:r w:rsidRPr="00322356">
        <w:rPr>
          <w:rFonts w:asciiTheme="minorHAnsi" w:hAnsiTheme="minorHAnsi"/>
          <w:sz w:val="24"/>
          <w:szCs w:val="24"/>
        </w:rPr>
        <w:t>Do not hold the plate directly over your head</w:t>
      </w:r>
    </w:p>
    <w:p w14:paraId="10A46E98" w14:textId="77777777" w:rsidR="001530B1" w:rsidRPr="00322356" w:rsidRDefault="001530B1" w:rsidP="00CA543D">
      <w:pPr>
        <w:pStyle w:val="ListParagraph"/>
        <w:ind w:left="0" w:firstLine="720"/>
        <w:rPr>
          <w:rFonts w:asciiTheme="minorHAnsi" w:hAnsiTheme="minorHAnsi"/>
          <w:sz w:val="24"/>
          <w:szCs w:val="24"/>
        </w:rPr>
      </w:pPr>
      <w:r w:rsidRPr="00322356">
        <w:rPr>
          <w:rFonts w:asciiTheme="minorHAnsi" w:hAnsiTheme="minorHAnsi"/>
          <w:sz w:val="24"/>
          <w:szCs w:val="24"/>
          <w:u w:val="single"/>
        </w:rPr>
        <w:t xml:space="preserve">Slightly </w:t>
      </w:r>
      <w:r w:rsidRPr="00322356">
        <w:rPr>
          <w:rFonts w:asciiTheme="minorHAnsi" w:hAnsiTheme="minorHAnsi"/>
          <w:sz w:val="24"/>
          <w:szCs w:val="24"/>
        </w:rPr>
        <w:t>tilt the plate to observe cloudiness in the wells</w:t>
      </w:r>
    </w:p>
    <w:p w14:paraId="0F3378B7" w14:textId="77777777" w:rsidR="001530B1" w:rsidRPr="00322356" w:rsidRDefault="001530B1" w:rsidP="00CA543D">
      <w:r w:rsidRPr="00322356">
        <w:t xml:space="preserve">IF Students get antibiotic stock solution in their EYES: Rinse cautiously with water for 15 minutes. Remove contact lenses, if present and easy to do so. Continue rinsing. </w:t>
      </w:r>
    </w:p>
    <w:p w14:paraId="44AAC080" w14:textId="77777777" w:rsidR="001530B1" w:rsidRPr="00322356" w:rsidRDefault="001530B1" w:rsidP="00CA543D">
      <w:r w:rsidRPr="00322356">
        <w:t>If eye irritation persists: Get medical advice/attention</w:t>
      </w:r>
    </w:p>
    <w:p w14:paraId="65A7B4EE" w14:textId="77777777" w:rsidR="001530B1" w:rsidRPr="00322356" w:rsidRDefault="001530B1" w:rsidP="00CA543D">
      <w:r w:rsidRPr="00322356">
        <w:t>IF on skin: rinse with soap and water for 15 minutes.</w:t>
      </w:r>
    </w:p>
    <w:p w14:paraId="6DD504C5" w14:textId="77777777" w:rsidR="001530B1" w:rsidRPr="00322356" w:rsidRDefault="001530B1"/>
    <w:p w14:paraId="2024F281" w14:textId="77777777" w:rsidR="001530B1" w:rsidRPr="00322356" w:rsidRDefault="001530B1" w:rsidP="005149E3">
      <w:pPr>
        <w:pStyle w:val="ListParagraph"/>
        <w:ind w:left="0"/>
        <w:rPr>
          <w:rFonts w:asciiTheme="minorHAnsi" w:hAnsiTheme="minorHAnsi"/>
        </w:rPr>
      </w:pPr>
      <w:r w:rsidRPr="00322356">
        <w:rPr>
          <w:rFonts w:asciiTheme="minorHAnsi" w:hAnsiTheme="minorHAnsi"/>
          <w:b/>
          <w:bCs/>
          <w:sz w:val="24"/>
          <w:szCs w:val="24"/>
        </w:rPr>
        <w:t>Experiment Review</w:t>
      </w:r>
    </w:p>
    <w:p w14:paraId="4477F8EF" w14:textId="77777777" w:rsidR="001530B1" w:rsidRPr="00322356" w:rsidRDefault="001530B1">
      <w:r w:rsidRPr="00322356">
        <w:rPr>
          <w:u w:val="single"/>
        </w:rPr>
        <w:t>Prompt</w:t>
      </w:r>
      <w:r w:rsidRPr="00322356">
        <w:t>:  What steps have we done each week and why?</w:t>
      </w:r>
    </w:p>
    <w:p w14:paraId="4995B9E5" w14:textId="77777777" w:rsidR="001530B1" w:rsidRPr="00322356" w:rsidRDefault="001530B1" w:rsidP="00787185">
      <w:pPr>
        <w:ind w:firstLine="720"/>
      </w:pPr>
      <w:r w:rsidRPr="00322356">
        <w:t>Have students discuss with each other and report out.</w:t>
      </w:r>
    </w:p>
    <w:p w14:paraId="10097490" w14:textId="77777777" w:rsidR="001530B1" w:rsidRDefault="001530B1" w:rsidP="005149E3">
      <w:pPr>
        <w:rPr>
          <w:u w:val="single"/>
        </w:rPr>
      </w:pPr>
    </w:p>
    <w:p w14:paraId="55C98124" w14:textId="77777777" w:rsidR="001530B1" w:rsidRPr="00322356" w:rsidRDefault="001530B1">
      <w:r w:rsidRPr="00322356">
        <w:rPr>
          <w:u w:val="single"/>
        </w:rPr>
        <w:t>Prompt</w:t>
      </w:r>
      <w:r w:rsidRPr="00322356">
        <w:t>:  Why will it be interesting to compare results between groups?</w:t>
      </w:r>
    </w:p>
    <w:p w14:paraId="2E6C3133" w14:textId="77777777" w:rsidR="001530B1" w:rsidRPr="00322356" w:rsidRDefault="001530B1">
      <w:pPr>
        <w:rPr>
          <w:u w:val="single"/>
        </w:rPr>
      </w:pPr>
    </w:p>
    <w:p w14:paraId="07A83351" w14:textId="77777777" w:rsidR="001530B1" w:rsidRPr="00322356" w:rsidRDefault="001530B1">
      <w:r w:rsidRPr="00322356">
        <w:rPr>
          <w:u w:val="single"/>
        </w:rPr>
        <w:t>Prompts</w:t>
      </w:r>
      <w:r w:rsidRPr="00322356">
        <w:t>:  Why, do we believe the cycles of dilution and growth that occur (due to our transferring bacteria daily for several weeks) will allow opportunities for mutations?</w:t>
      </w:r>
    </w:p>
    <w:p w14:paraId="5AC57055" w14:textId="77777777" w:rsidR="001530B1" w:rsidRPr="00322356" w:rsidRDefault="001530B1">
      <w:r w:rsidRPr="00322356">
        <w:t>Why are we interested in this?</w:t>
      </w:r>
    </w:p>
    <w:p w14:paraId="637358C6" w14:textId="77777777" w:rsidR="001530B1" w:rsidRPr="00322356" w:rsidRDefault="001530B1">
      <w:r w:rsidRPr="00322356">
        <w:t>What environment where the bacteria evolving in?</w:t>
      </w:r>
    </w:p>
    <w:p w14:paraId="5B219359" w14:textId="77777777" w:rsidR="001530B1" w:rsidRPr="00322356" w:rsidRDefault="001530B1" w:rsidP="00840F86">
      <w:pPr>
        <w:ind w:firstLine="720"/>
      </w:pPr>
      <w:r w:rsidRPr="00322356">
        <w:t xml:space="preserve"> and what does this potentially mimic in a clinical setting?</w:t>
      </w:r>
    </w:p>
    <w:p w14:paraId="321E9AFE" w14:textId="77777777" w:rsidR="001530B1" w:rsidRDefault="001530B1" w:rsidP="00393612">
      <w:pPr>
        <w:ind w:firstLine="720"/>
      </w:pPr>
    </w:p>
    <w:p w14:paraId="5B2CDE0F" w14:textId="77777777" w:rsidR="001530B1" w:rsidRPr="003D026C" w:rsidRDefault="001530B1" w:rsidP="00DF7D19">
      <w:r w:rsidRPr="003D026C">
        <w:t>Recall, after ~24 hours of growth, competitions were diluted and plated to get final counts (t=1).  Why was this step needed?</w:t>
      </w:r>
    </w:p>
    <w:p w14:paraId="634FD2D8" w14:textId="77777777" w:rsidR="001530B1" w:rsidRPr="003D026C" w:rsidRDefault="001530B1" w:rsidP="00D66E0F">
      <w:pPr>
        <w:pStyle w:val="ListParagraph"/>
        <w:numPr>
          <w:ilvl w:val="0"/>
          <w:numId w:val="281"/>
        </w:numPr>
        <w:spacing w:after="200"/>
        <w:rPr>
          <w:rFonts w:asciiTheme="minorHAnsi" w:hAnsiTheme="minorHAnsi"/>
          <w:sz w:val="24"/>
          <w:szCs w:val="24"/>
        </w:rPr>
      </w:pPr>
      <w:r w:rsidRPr="003D026C">
        <w:rPr>
          <w:rFonts w:asciiTheme="minorHAnsi" w:hAnsiTheme="minorHAnsi"/>
          <w:sz w:val="24"/>
          <w:szCs w:val="24"/>
        </w:rPr>
        <w:t>What does it mean to say that there is a cost of resistance?</w:t>
      </w:r>
    </w:p>
    <w:p w14:paraId="085889CE" w14:textId="77777777" w:rsidR="001530B1" w:rsidRPr="003D026C" w:rsidRDefault="001530B1" w:rsidP="00D66E0F">
      <w:pPr>
        <w:pStyle w:val="ListParagraph"/>
        <w:numPr>
          <w:ilvl w:val="0"/>
          <w:numId w:val="281"/>
        </w:numPr>
        <w:spacing w:after="200"/>
        <w:rPr>
          <w:rFonts w:asciiTheme="minorHAnsi" w:hAnsiTheme="minorHAnsi"/>
          <w:sz w:val="24"/>
          <w:szCs w:val="24"/>
        </w:rPr>
      </w:pPr>
      <w:r w:rsidRPr="003D026C">
        <w:rPr>
          <w:rFonts w:asciiTheme="minorHAnsi" w:hAnsiTheme="minorHAnsi"/>
          <w:sz w:val="24"/>
          <w:szCs w:val="24"/>
        </w:rPr>
        <w:t>Why do the mutations that confer resistance come with costs?</w:t>
      </w:r>
    </w:p>
    <w:p w14:paraId="47AB5570" w14:textId="77777777" w:rsidR="001530B1" w:rsidRPr="003D026C" w:rsidRDefault="001530B1" w:rsidP="00D66E0F">
      <w:pPr>
        <w:pStyle w:val="ListParagraph"/>
        <w:numPr>
          <w:ilvl w:val="0"/>
          <w:numId w:val="281"/>
        </w:numPr>
        <w:spacing w:after="200"/>
        <w:rPr>
          <w:rFonts w:asciiTheme="minorHAnsi" w:hAnsiTheme="minorHAnsi"/>
          <w:sz w:val="24"/>
          <w:szCs w:val="24"/>
        </w:rPr>
      </w:pPr>
      <w:r w:rsidRPr="003D026C">
        <w:rPr>
          <w:rFonts w:asciiTheme="minorHAnsi" w:hAnsiTheme="minorHAnsi"/>
          <w:sz w:val="24"/>
          <w:szCs w:val="24"/>
        </w:rPr>
        <w:t>What data can you use to determine if there are fitness costs?</w:t>
      </w:r>
    </w:p>
    <w:p w14:paraId="12F98CF8" w14:textId="77777777" w:rsidR="001530B1" w:rsidRPr="003D026C" w:rsidRDefault="001530B1" w:rsidP="00393612">
      <w:r w:rsidRPr="003D026C">
        <w:t>What is a collateral effect in terms of antibiotic resistance?</w:t>
      </w:r>
    </w:p>
    <w:p w14:paraId="0AA1D36C" w14:textId="77777777" w:rsidR="001530B1" w:rsidRPr="003D026C" w:rsidRDefault="001530B1" w:rsidP="00393612">
      <w:r w:rsidRPr="003D026C">
        <w:t>Why are collateral effects important?</w:t>
      </w:r>
    </w:p>
    <w:p w14:paraId="7D389B17" w14:textId="77777777" w:rsidR="001530B1" w:rsidRPr="003D026C" w:rsidRDefault="001530B1" w:rsidP="00393612">
      <w:r w:rsidRPr="003D026C">
        <w:t>What will we look at to gain evidence for the presence/absence of collateral effect?</w:t>
      </w:r>
    </w:p>
    <w:p w14:paraId="7FA2BEC8" w14:textId="77777777" w:rsidR="001530B1" w:rsidRPr="003D026C" w:rsidRDefault="001530B1" w:rsidP="00393612"/>
    <w:p w14:paraId="217E018F" w14:textId="77777777" w:rsidR="001530B1" w:rsidRPr="003D026C" w:rsidRDefault="001530B1" w:rsidP="00393612">
      <w:r w:rsidRPr="003D026C">
        <w:t>Instructor Notes:</w:t>
      </w:r>
    </w:p>
    <w:p w14:paraId="7A0E8B02" w14:textId="77777777" w:rsidR="001530B1" w:rsidRPr="003D026C" w:rsidRDefault="001530B1" w:rsidP="00393612">
      <w:r w:rsidRPr="003D026C">
        <w:t>The cycles of dilution and growth that occur (due to our transferring bacteria daily for several weeks) will allow opportunities for mutations — including compensatory mutations and or reversion— to occur AND spread.</w:t>
      </w:r>
    </w:p>
    <w:p w14:paraId="1AF7D78C" w14:textId="77777777" w:rsidR="001530B1" w:rsidRDefault="001530B1" w:rsidP="00393612"/>
    <w:p w14:paraId="3114C73D" w14:textId="77777777" w:rsidR="001530B1" w:rsidRPr="00C20FB9" w:rsidRDefault="001530B1" w:rsidP="00393612">
      <w:r w:rsidRPr="00C20FB9">
        <w:t>Cost = lower ability to grow in an environment lacking drug</w:t>
      </w:r>
    </w:p>
    <w:p w14:paraId="052C3D8A" w14:textId="77777777" w:rsidR="001530B1" w:rsidRPr="00C20FB9" w:rsidRDefault="001530B1" w:rsidP="00393612">
      <w:r w:rsidRPr="00C20FB9">
        <w:t>Why = resistant machines don’t work as well as “normal” machines</w:t>
      </w:r>
    </w:p>
    <w:p w14:paraId="0D418A76" w14:textId="77777777" w:rsidR="001530B1" w:rsidRPr="00C20FB9" w:rsidRDefault="001530B1" w:rsidP="00393612">
      <w:r w:rsidRPr="00C20FB9">
        <w:t>Quantify fitness costs as growth rate of sensitive versus resistant strains, in medium lacking drug</w:t>
      </w:r>
    </w:p>
    <w:p w14:paraId="2669949B" w14:textId="77777777" w:rsidR="001530B1" w:rsidRPr="00C20FB9" w:rsidRDefault="001530B1" w:rsidP="00393612"/>
    <w:p w14:paraId="3B76B994" w14:textId="77777777" w:rsidR="001530B1" w:rsidRPr="00C20FB9" w:rsidRDefault="001530B1" w:rsidP="00393612">
      <w:r w:rsidRPr="00C20FB9">
        <w:t>Collateral effects = resistance to one drug impacts level of resistance to another drug (pleiotropy)</w:t>
      </w:r>
    </w:p>
    <w:p w14:paraId="54BA303E" w14:textId="77777777" w:rsidR="001530B1" w:rsidRPr="00C20FB9" w:rsidRDefault="001530B1" w:rsidP="00393612">
      <w:r w:rsidRPr="00C20FB9">
        <w:t>The mechanism isn’t well understood.</w:t>
      </w:r>
    </w:p>
    <w:p w14:paraId="05D98D53" w14:textId="77777777" w:rsidR="001530B1" w:rsidRPr="00C20FB9" w:rsidRDefault="001530B1" w:rsidP="00393612">
      <w:r w:rsidRPr="00C20FB9">
        <w:t>Collateral effects impact the design of drug cycling and drug cocktail protocols</w:t>
      </w:r>
    </w:p>
    <w:p w14:paraId="060F519E" w14:textId="77777777" w:rsidR="001530B1" w:rsidRPr="00C20FB9" w:rsidRDefault="001530B1" w:rsidP="00393612"/>
    <w:p w14:paraId="14BAD12D" w14:textId="77777777" w:rsidR="001530B1" w:rsidRPr="00C20FB9" w:rsidRDefault="001530B1" w:rsidP="00393612">
      <w:pPr>
        <w:rPr>
          <w:b/>
          <w:bCs/>
        </w:rPr>
      </w:pPr>
      <w:r w:rsidRPr="00C20FB9">
        <w:rPr>
          <w:b/>
          <w:bCs/>
        </w:rPr>
        <w:t>Today students will:</w:t>
      </w:r>
    </w:p>
    <w:p w14:paraId="5DF7565B" w14:textId="77777777" w:rsidR="001530B1" w:rsidRPr="00C20FB9" w:rsidRDefault="001530B1" w:rsidP="00D66E0F">
      <w:pPr>
        <w:numPr>
          <w:ilvl w:val="0"/>
          <w:numId w:val="232"/>
        </w:numPr>
      </w:pPr>
      <w:r w:rsidRPr="00C20FB9">
        <w:t>Determine resistance levels by looking at your MIC plates</w:t>
      </w:r>
    </w:p>
    <w:p w14:paraId="74B8C4EF" w14:textId="77777777" w:rsidR="001530B1" w:rsidRPr="00C20FB9" w:rsidRDefault="001530B1" w:rsidP="00D66E0F">
      <w:pPr>
        <w:numPr>
          <w:ilvl w:val="0"/>
          <w:numId w:val="232"/>
        </w:numPr>
      </w:pPr>
      <w:r w:rsidRPr="00C20FB9">
        <w:t>Count colonies on your Petri dishes from the start of each competition (</w:t>
      </w:r>
      <w:r w:rsidRPr="00C20FB9">
        <w:rPr>
          <w:i/>
          <w:iCs/>
        </w:rPr>
        <w:t>t</w:t>
      </w:r>
      <w:r w:rsidRPr="00C20FB9">
        <w:t xml:space="preserve"> = 0) and the end of each competition (</w:t>
      </w:r>
      <w:r w:rsidRPr="00C20FB9">
        <w:rPr>
          <w:i/>
          <w:iCs/>
        </w:rPr>
        <w:t>t</w:t>
      </w:r>
      <w:r w:rsidRPr="00C20FB9">
        <w:t xml:space="preserve"> = 1)</w:t>
      </w:r>
    </w:p>
    <w:p w14:paraId="6F6809E5" w14:textId="77777777" w:rsidR="001530B1" w:rsidRDefault="001530B1" w:rsidP="00393612"/>
    <w:p w14:paraId="055086D0" w14:textId="77777777" w:rsidR="001530B1" w:rsidRPr="00C20FB9" w:rsidRDefault="001530B1" w:rsidP="00393612">
      <w:pPr>
        <w:rPr>
          <w:b/>
          <w:bCs/>
        </w:rPr>
      </w:pPr>
      <w:r w:rsidRPr="00C20FB9">
        <w:rPr>
          <w:b/>
          <w:bCs/>
        </w:rPr>
        <w:t>MIC</w:t>
      </w:r>
    </w:p>
    <w:p w14:paraId="7D508D56" w14:textId="77777777" w:rsidR="001530B1" w:rsidRPr="00C20FB9" w:rsidRDefault="001530B1" w:rsidP="00393612">
      <w:r w:rsidRPr="00C20FB9">
        <w:t xml:space="preserve">Review lab information from week 4 when students practiced getting MIC data. </w:t>
      </w:r>
    </w:p>
    <w:p w14:paraId="164B09CA" w14:textId="77777777" w:rsidR="001530B1" w:rsidRPr="00C20FB9" w:rsidRDefault="001530B1" w:rsidP="00393612"/>
    <w:p w14:paraId="57C35370" w14:textId="77777777" w:rsidR="001530B1" w:rsidRPr="00C20FB9" w:rsidRDefault="001530B1" w:rsidP="00393612">
      <w:pPr>
        <w:rPr>
          <w:rFonts w:eastAsia="Calibri" w:cs="Calibri"/>
        </w:rPr>
      </w:pPr>
      <w:r w:rsidRPr="00C20FB9">
        <w:t xml:space="preserve">Students will put on googles and take turns looking at their microtiter plates, </w:t>
      </w:r>
      <w:r w:rsidRPr="00C20FB9">
        <w:rPr>
          <w:rFonts w:eastAsia="Calibri" w:cs="Calibri"/>
        </w:rPr>
        <w:t>examine the wells to see if the media is cloudy or clear. This will indicate growth or no growth.</w:t>
      </w:r>
    </w:p>
    <w:p w14:paraId="7B64CD58" w14:textId="77777777" w:rsidR="001530B1" w:rsidRPr="00C20FB9" w:rsidRDefault="001530B1" w:rsidP="00FF3FC3">
      <w:pPr>
        <w:rPr>
          <w:rFonts w:eastAsia="Calibri" w:cs="Calibri"/>
        </w:rPr>
      </w:pPr>
    </w:p>
    <w:p w14:paraId="6526AB1E" w14:textId="77777777" w:rsidR="001530B1" w:rsidRPr="00C20FB9" w:rsidRDefault="001530B1" w:rsidP="00FF3FC3">
      <w:pPr>
        <w:rPr>
          <w:rFonts w:eastAsia="Calibri"/>
        </w:rPr>
      </w:pPr>
      <w:r w:rsidRPr="00C20FB9">
        <w:rPr>
          <w:rFonts w:eastAsia="Calibri"/>
        </w:rPr>
        <w:t>Remember:</w:t>
      </w:r>
    </w:p>
    <w:p w14:paraId="177F8B5F" w14:textId="77777777" w:rsidR="001530B1" w:rsidRPr="00C20FB9" w:rsidRDefault="001530B1" w:rsidP="00D66E0F">
      <w:pPr>
        <w:pStyle w:val="ListParagraph"/>
        <w:numPr>
          <w:ilvl w:val="0"/>
          <w:numId w:val="228"/>
        </w:numPr>
        <w:spacing w:after="200"/>
        <w:rPr>
          <w:rFonts w:asciiTheme="minorHAnsi" w:eastAsia="Calibri" w:hAnsiTheme="minorHAnsi"/>
          <w:sz w:val="24"/>
          <w:szCs w:val="24"/>
        </w:rPr>
      </w:pPr>
      <w:r w:rsidRPr="00C20FB9">
        <w:rPr>
          <w:rFonts w:asciiTheme="minorHAnsi" w:eastAsia="Calibri" w:hAnsiTheme="minorHAnsi"/>
          <w:sz w:val="24"/>
          <w:szCs w:val="24"/>
        </w:rPr>
        <w:t>Drug concentrations decrease as you go down the rows, from the highest concentration in Rows A at the top to the lowest concentration in Row G at the bottom of the plate.</w:t>
      </w:r>
    </w:p>
    <w:p w14:paraId="13127D74" w14:textId="77777777" w:rsidR="001530B1" w:rsidRPr="00D62639" w:rsidRDefault="001530B1" w:rsidP="00FF3FC3">
      <w:pPr>
        <w:jc w:val="center"/>
        <w:rPr>
          <w:rFonts w:eastAsia="Calibri"/>
        </w:rPr>
      </w:pPr>
      <w:r w:rsidRPr="00D62639">
        <w:rPr>
          <w:rFonts w:eastAsia="Calibri"/>
          <w:noProof/>
        </w:rPr>
        <w:drawing>
          <wp:inline distT="0" distB="0" distL="0" distR="0" wp14:anchorId="20F85729" wp14:editId="723488CC">
            <wp:extent cx="4661646" cy="2286000"/>
            <wp:effectExtent l="0" t="0" r="0" b="0"/>
            <wp:docPr id="370" name="Picture 37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61646" cy="2286000"/>
                    </a:xfrm>
                    <a:prstGeom prst="rect">
                      <a:avLst/>
                    </a:prstGeom>
                  </pic:spPr>
                </pic:pic>
              </a:graphicData>
            </a:graphic>
          </wp:inline>
        </w:drawing>
      </w:r>
    </w:p>
    <w:p w14:paraId="4763789F" w14:textId="77777777" w:rsidR="001530B1" w:rsidRPr="00D62639" w:rsidRDefault="001530B1" w:rsidP="00C423F5">
      <w:pPr>
        <w:pStyle w:val="ListParagraph"/>
        <w:rPr>
          <w:rFonts w:eastAsia="Calibri"/>
          <w:sz w:val="24"/>
          <w:szCs w:val="24"/>
        </w:rPr>
      </w:pPr>
    </w:p>
    <w:p w14:paraId="4E174F6A" w14:textId="77777777" w:rsidR="001530B1" w:rsidRPr="00C20FB9" w:rsidRDefault="001530B1" w:rsidP="00D66E0F">
      <w:pPr>
        <w:pStyle w:val="ListParagraph"/>
        <w:numPr>
          <w:ilvl w:val="0"/>
          <w:numId w:val="228"/>
        </w:numPr>
        <w:spacing w:after="200"/>
        <w:rPr>
          <w:rFonts w:asciiTheme="minorHAnsi" w:eastAsia="Calibri" w:hAnsiTheme="minorHAnsi"/>
          <w:sz w:val="24"/>
          <w:szCs w:val="24"/>
        </w:rPr>
      </w:pPr>
      <w:r w:rsidRPr="00C20FB9">
        <w:rPr>
          <w:rFonts w:asciiTheme="minorHAnsi" w:eastAsia="Calibri" w:hAnsiTheme="minorHAnsi"/>
          <w:sz w:val="24"/>
          <w:szCs w:val="24"/>
        </w:rPr>
        <w:t>The MIC is designated as the lowest drug concentration at which your strain failed to grow.</w:t>
      </w:r>
    </w:p>
    <w:p w14:paraId="6F4E85AC" w14:textId="77777777" w:rsidR="001530B1" w:rsidRPr="00C20FB9" w:rsidRDefault="001530B1" w:rsidP="00D66E0F">
      <w:pPr>
        <w:pStyle w:val="ListParagraph"/>
        <w:numPr>
          <w:ilvl w:val="0"/>
          <w:numId w:val="228"/>
        </w:numPr>
        <w:spacing w:after="200"/>
        <w:rPr>
          <w:rFonts w:asciiTheme="minorHAnsi" w:hAnsiTheme="minorHAnsi"/>
          <w:sz w:val="24"/>
          <w:szCs w:val="24"/>
        </w:rPr>
      </w:pPr>
      <w:r w:rsidRPr="00C20FB9">
        <w:rPr>
          <w:rFonts w:asciiTheme="minorHAnsi" w:hAnsiTheme="minorHAnsi"/>
          <w:sz w:val="24"/>
          <w:szCs w:val="24"/>
        </w:rPr>
        <w:t>Each strain has been inoculated in two neighboring columns, giving us two replicates to determine MIC for each strain. Consistency among replicates gives us more confidence in the results.</w:t>
      </w:r>
    </w:p>
    <w:p w14:paraId="326B1477" w14:textId="77777777" w:rsidR="001530B1" w:rsidRPr="00C20FB9" w:rsidRDefault="001530B1" w:rsidP="00D66E0F">
      <w:pPr>
        <w:pStyle w:val="ListParagraph"/>
        <w:numPr>
          <w:ilvl w:val="0"/>
          <w:numId w:val="228"/>
        </w:numPr>
        <w:spacing w:after="200"/>
        <w:rPr>
          <w:rFonts w:asciiTheme="minorHAnsi" w:hAnsiTheme="minorHAnsi"/>
          <w:sz w:val="24"/>
          <w:szCs w:val="24"/>
        </w:rPr>
      </w:pPr>
      <w:r w:rsidRPr="00C20FB9">
        <w:rPr>
          <w:rFonts w:asciiTheme="minorHAnsi" w:hAnsiTheme="minorHAnsi"/>
          <w:sz w:val="24"/>
          <w:szCs w:val="24"/>
        </w:rPr>
        <w:t xml:space="preserve">It is often easiest for students to hold the microtiter plate up to the light and look from the bottom. </w:t>
      </w:r>
    </w:p>
    <w:p w14:paraId="50FCF22B" w14:textId="77777777" w:rsidR="001530B1" w:rsidRPr="00C20FB9" w:rsidRDefault="001530B1" w:rsidP="00D66E0F">
      <w:pPr>
        <w:pStyle w:val="ListParagraph"/>
        <w:numPr>
          <w:ilvl w:val="0"/>
          <w:numId w:val="228"/>
        </w:numPr>
        <w:spacing w:after="200"/>
        <w:rPr>
          <w:rFonts w:asciiTheme="minorHAnsi" w:hAnsiTheme="minorHAnsi"/>
          <w:sz w:val="24"/>
          <w:szCs w:val="24"/>
        </w:rPr>
      </w:pPr>
      <w:r w:rsidRPr="00C20FB9">
        <w:rPr>
          <w:rFonts w:asciiTheme="minorHAnsi" w:hAnsiTheme="minorHAnsi"/>
          <w:sz w:val="24"/>
          <w:szCs w:val="24"/>
        </w:rPr>
        <w:t xml:space="preserve">Have students mark their MT plates, with a sharpie to indicate MIC and fill in the information on their worksheet. </w:t>
      </w:r>
    </w:p>
    <w:p w14:paraId="12E34CC4" w14:textId="77777777" w:rsidR="001530B1" w:rsidRPr="00D62639" w:rsidRDefault="001530B1" w:rsidP="00C423F5">
      <w:pPr>
        <w:pStyle w:val="ListParagraph"/>
        <w:rPr>
          <w:sz w:val="24"/>
          <w:szCs w:val="24"/>
        </w:rPr>
      </w:pPr>
    </w:p>
    <w:p w14:paraId="3504B952" w14:textId="77777777" w:rsidR="001530B1" w:rsidRPr="00D62639" w:rsidRDefault="001530B1" w:rsidP="00FF3FC3">
      <w:pPr>
        <w:pStyle w:val="ListParagraph"/>
        <w:rPr>
          <w:sz w:val="24"/>
          <w:szCs w:val="24"/>
        </w:rPr>
      </w:pPr>
      <w:r w:rsidRPr="00D62639">
        <w:rPr>
          <w:noProof/>
          <w:sz w:val="24"/>
          <w:szCs w:val="24"/>
        </w:rPr>
        <w:drawing>
          <wp:inline distT="0" distB="0" distL="0" distR="0" wp14:anchorId="6470F032" wp14:editId="5BBB9231">
            <wp:extent cx="5943600" cy="1911350"/>
            <wp:effectExtent l="0" t="0" r="0" b="6350"/>
            <wp:docPr id="371" name="Picture 371" descr="A picture containing kitchen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kitchenwar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911350"/>
                    </a:xfrm>
                    <a:prstGeom prst="rect">
                      <a:avLst/>
                    </a:prstGeom>
                  </pic:spPr>
                </pic:pic>
              </a:graphicData>
            </a:graphic>
          </wp:inline>
        </w:drawing>
      </w:r>
    </w:p>
    <w:p w14:paraId="11464886" w14:textId="77777777" w:rsidR="001530B1" w:rsidRPr="008132D7" w:rsidRDefault="001530B1" w:rsidP="00D66E0F">
      <w:pPr>
        <w:pStyle w:val="ListParagraph"/>
        <w:numPr>
          <w:ilvl w:val="0"/>
          <w:numId w:val="228"/>
        </w:numPr>
        <w:spacing w:after="200"/>
        <w:rPr>
          <w:rFonts w:asciiTheme="minorHAnsi" w:hAnsiTheme="minorHAnsi"/>
        </w:rPr>
      </w:pPr>
      <w:r w:rsidRPr="008132D7">
        <w:rPr>
          <w:rFonts w:asciiTheme="minorHAnsi" w:hAnsiTheme="minorHAnsi"/>
        </w:rPr>
        <w:t xml:space="preserve">Students can take turns and verify that they agree with the MIC call by their collaborators. </w:t>
      </w:r>
    </w:p>
    <w:p w14:paraId="5058E5F7" w14:textId="77777777" w:rsidR="001530B1" w:rsidRPr="008132D7" w:rsidRDefault="001530B1"/>
    <w:p w14:paraId="7D7B11CA" w14:textId="77777777" w:rsidR="001530B1" w:rsidRPr="008132D7" w:rsidRDefault="001530B1"/>
    <w:p w14:paraId="75666326" w14:textId="77777777" w:rsidR="001530B1" w:rsidRPr="008132D7" w:rsidRDefault="001530B1">
      <w:pPr>
        <w:rPr>
          <w:b/>
          <w:bCs/>
        </w:rPr>
      </w:pPr>
      <w:r w:rsidRPr="008132D7">
        <w:rPr>
          <w:b/>
          <w:bCs/>
        </w:rPr>
        <w:t>Fitness Competition</w:t>
      </w:r>
    </w:p>
    <w:p w14:paraId="73F690E1" w14:textId="77777777" w:rsidR="001530B1" w:rsidRPr="008132D7" w:rsidRDefault="001530B1">
      <w:pPr>
        <w:rPr>
          <w:b/>
          <w:bCs/>
        </w:rPr>
      </w:pPr>
    </w:p>
    <w:p w14:paraId="5520ED1E" w14:textId="77777777" w:rsidR="001530B1" w:rsidRPr="008132D7" w:rsidRDefault="001530B1" w:rsidP="00C423F5">
      <w:r w:rsidRPr="008132D7">
        <w:t>Fitness = reproductive success. It reflects how well an organism is adapted to its environment.</w:t>
      </w:r>
    </w:p>
    <w:p w14:paraId="6B356898" w14:textId="77777777" w:rsidR="001530B1" w:rsidRPr="008132D7" w:rsidRDefault="001530B1">
      <w:pPr>
        <w:rPr>
          <w:b/>
          <w:bCs/>
        </w:rPr>
      </w:pPr>
    </w:p>
    <w:p w14:paraId="7AFA811B" w14:textId="77777777" w:rsidR="001530B1" w:rsidRDefault="001530B1" w:rsidP="00960D10">
      <w:pPr>
        <w:jc w:val="center"/>
        <w:rPr>
          <w:b/>
          <w:bCs/>
        </w:rPr>
      </w:pPr>
    </w:p>
    <w:p w14:paraId="7737EC9B" w14:textId="77777777" w:rsidR="001530B1" w:rsidRDefault="001530B1" w:rsidP="00877416">
      <w:r>
        <w:rPr>
          <w:b/>
          <w:bCs/>
          <w:noProof/>
        </w:rPr>
        <w:drawing>
          <wp:anchor distT="0" distB="0" distL="114300" distR="114300" simplePos="0" relativeHeight="251732480" behindDoc="0" locked="0" layoutInCell="1" allowOverlap="1" wp14:anchorId="45E44E72" wp14:editId="62A253CA">
            <wp:simplePos x="0" y="0"/>
            <wp:positionH relativeFrom="column">
              <wp:posOffset>2428875</wp:posOffset>
            </wp:positionH>
            <wp:positionV relativeFrom="paragraph">
              <wp:posOffset>0</wp:posOffset>
            </wp:positionV>
            <wp:extent cx="3578585" cy="2743200"/>
            <wp:effectExtent l="0" t="0" r="3175" b="0"/>
            <wp:wrapSquare wrapText="bothSides"/>
            <wp:docPr id="372" name="Picture 3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78585" cy="2743200"/>
                    </a:xfrm>
                    <a:prstGeom prst="rect">
                      <a:avLst/>
                    </a:prstGeom>
                  </pic:spPr>
                </pic:pic>
              </a:graphicData>
            </a:graphic>
            <wp14:sizeRelH relativeFrom="page">
              <wp14:pctWidth>0</wp14:pctWidth>
            </wp14:sizeRelH>
            <wp14:sizeRelV relativeFrom="page">
              <wp14:pctHeight>0</wp14:pctHeight>
            </wp14:sizeRelV>
          </wp:anchor>
        </w:drawing>
      </w:r>
    </w:p>
    <w:p w14:paraId="377CE3A1" w14:textId="77777777" w:rsidR="001530B1" w:rsidRPr="008132D7" w:rsidRDefault="001530B1" w:rsidP="00D2308C">
      <w:r w:rsidRPr="008132D7">
        <w:t xml:space="preserve">Relative fitness (W): measures differential reproductive success  </w:t>
      </w:r>
    </w:p>
    <w:p w14:paraId="4D3571ED" w14:textId="77777777" w:rsidR="001530B1" w:rsidRPr="008132D7" w:rsidRDefault="001530B1" w:rsidP="00D66E0F">
      <w:pPr>
        <w:pStyle w:val="ListParagraph"/>
        <w:numPr>
          <w:ilvl w:val="0"/>
          <w:numId w:val="239"/>
        </w:numPr>
        <w:spacing w:after="200"/>
        <w:rPr>
          <w:rFonts w:asciiTheme="minorHAnsi" w:hAnsiTheme="minorHAnsi"/>
          <w:sz w:val="24"/>
          <w:szCs w:val="24"/>
        </w:rPr>
      </w:pPr>
      <w:r w:rsidRPr="008132D7">
        <w:rPr>
          <w:rFonts w:asciiTheme="minorHAnsi" w:hAnsiTheme="minorHAnsi"/>
          <w:sz w:val="24"/>
          <w:szCs w:val="24"/>
        </w:rPr>
        <w:t>It is a dimensionless quantity</w:t>
      </w:r>
    </w:p>
    <w:p w14:paraId="16607428" w14:textId="77777777" w:rsidR="001530B1" w:rsidRPr="008132D7" w:rsidRDefault="001530B1" w:rsidP="00D2308C">
      <w:r w:rsidRPr="008132D7">
        <w:t>It is calculated as the ratio of the growth rate of one strain relative to that of another strain during their direct competition.</w:t>
      </w:r>
    </w:p>
    <w:p w14:paraId="0D54DAF5" w14:textId="77777777" w:rsidR="001530B1" w:rsidRPr="008132D7" w:rsidRDefault="001530B1"/>
    <w:p w14:paraId="0B6093DE" w14:textId="77777777" w:rsidR="001530B1" w:rsidRPr="008132D7" w:rsidRDefault="001530B1">
      <w:r w:rsidRPr="008132D7">
        <w:t>The equation for relative fitness is….</w:t>
      </w:r>
    </w:p>
    <w:p w14:paraId="13155B3B" w14:textId="77777777" w:rsidR="001530B1" w:rsidRDefault="00FE3CE8" w:rsidP="00877416">
      <w:r>
        <w:rPr>
          <w:noProof/>
        </w:rPr>
        <w:object w:dxaOrig="2300" w:dyaOrig="1800" w14:anchorId="087547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7.5pt;height:74.95pt;mso-width-percent:0;mso-height-percent:0;mso-width-percent:0;mso-height-percent:0" o:ole="">
            <v:imagedata r:id="rId23" o:title=""/>
          </v:shape>
          <o:OLEObject Type="Embed" ProgID="Unknown" ShapeID="_x0000_i1025" DrawAspect="Content" ObjectID="_1677057731" r:id="rId24"/>
        </w:object>
      </w:r>
      <w:r w:rsidR="001530B1">
        <w:t xml:space="preserve"> </w:t>
      </w:r>
    </w:p>
    <w:p w14:paraId="3559A706" w14:textId="77777777" w:rsidR="001530B1" w:rsidRPr="0001666D" w:rsidRDefault="001530B1" w:rsidP="00877416">
      <w:r w:rsidRPr="0001666D">
        <w:t>(Note: on our spreadsheet we use F and C (focal and competitor) instead of A and B).</w:t>
      </w:r>
    </w:p>
    <w:p w14:paraId="4B695AAF" w14:textId="77777777" w:rsidR="001530B1" w:rsidRPr="0001666D" w:rsidRDefault="001530B1" w:rsidP="00877416"/>
    <w:p w14:paraId="23C8CCAF" w14:textId="77777777" w:rsidR="001530B1" w:rsidRPr="0001666D" w:rsidRDefault="001530B1" w:rsidP="00344A4A">
      <w:pPr>
        <w:rPr>
          <w:b/>
          <w:bCs/>
          <w:color w:val="000000"/>
        </w:rPr>
      </w:pPr>
      <w:r w:rsidRPr="0001666D">
        <w:rPr>
          <w:b/>
          <w:bCs/>
          <w:color w:val="000000"/>
        </w:rPr>
        <w:t>Counting Colonies</w:t>
      </w:r>
    </w:p>
    <w:p w14:paraId="696118A2" w14:textId="77777777" w:rsidR="001530B1" w:rsidRPr="0001666D" w:rsidRDefault="001530B1" w:rsidP="00344A4A">
      <w:pPr>
        <w:rPr>
          <w:color w:val="000000"/>
          <w:sz w:val="22"/>
          <w:szCs w:val="22"/>
          <w:u w:val="single"/>
        </w:rPr>
      </w:pPr>
    </w:p>
    <w:p w14:paraId="4CFAEE7F" w14:textId="77777777" w:rsidR="001530B1" w:rsidRPr="0001666D" w:rsidRDefault="001530B1" w:rsidP="00344A4A">
      <w:r w:rsidRPr="0001666D">
        <w:t>Students will count the colonies on their petri dishes and record how many blue colonies there are and how many white colonies there are.</w:t>
      </w:r>
    </w:p>
    <w:p w14:paraId="519C4A57" w14:textId="77777777" w:rsidR="001530B1" w:rsidRPr="00344A4A" w:rsidRDefault="001530B1" w:rsidP="00344A4A"/>
    <w:p w14:paraId="73DCBB07" w14:textId="77777777" w:rsidR="001530B1" w:rsidRPr="00344A4A" w:rsidRDefault="001530B1" w:rsidP="00344A4A">
      <w:r w:rsidRPr="0001666D">
        <w:rPr>
          <w:color w:val="000000"/>
        </w:rPr>
        <w:t>E</w:t>
      </w:r>
      <w:r w:rsidRPr="00344A4A">
        <w:rPr>
          <w:color w:val="000000"/>
        </w:rPr>
        <w:t>ach group (or group representative) will need:</w:t>
      </w:r>
    </w:p>
    <w:p w14:paraId="75FFEA0F" w14:textId="77777777" w:rsidR="001530B1" w:rsidRPr="00344A4A" w:rsidRDefault="001530B1" w:rsidP="00D66E0F">
      <w:pPr>
        <w:numPr>
          <w:ilvl w:val="0"/>
          <w:numId w:val="279"/>
        </w:numPr>
        <w:textAlignment w:val="baseline"/>
        <w:rPr>
          <w:color w:val="000000"/>
        </w:rPr>
      </w:pPr>
      <w:r w:rsidRPr="00344A4A">
        <w:rPr>
          <w:color w:val="000000"/>
        </w:rPr>
        <w:t>A clicker</w:t>
      </w:r>
    </w:p>
    <w:p w14:paraId="75C33EA7" w14:textId="77777777" w:rsidR="001530B1" w:rsidRPr="00344A4A" w:rsidRDefault="001530B1" w:rsidP="00D66E0F">
      <w:pPr>
        <w:numPr>
          <w:ilvl w:val="0"/>
          <w:numId w:val="279"/>
        </w:numPr>
        <w:textAlignment w:val="baseline"/>
        <w:rPr>
          <w:color w:val="000000"/>
        </w:rPr>
      </w:pPr>
      <w:r w:rsidRPr="00344A4A">
        <w:rPr>
          <w:color w:val="000000"/>
        </w:rPr>
        <w:t>Two different colored sharpies (blue sharpie for focal strains and red for the common competitor)</w:t>
      </w:r>
    </w:p>
    <w:p w14:paraId="5E477A96" w14:textId="77777777" w:rsidR="001530B1" w:rsidRDefault="001530B1" w:rsidP="00D66E0F">
      <w:pPr>
        <w:numPr>
          <w:ilvl w:val="0"/>
          <w:numId w:val="279"/>
        </w:numPr>
        <w:textAlignment w:val="baseline"/>
        <w:rPr>
          <w:color w:val="000000"/>
        </w:rPr>
      </w:pPr>
      <w:r w:rsidRPr="00344A4A">
        <w:rPr>
          <w:color w:val="000000"/>
        </w:rPr>
        <w:t>Their group’s petri dishes (t=</w:t>
      </w:r>
      <w:r w:rsidRPr="0001666D">
        <w:rPr>
          <w:color w:val="000000"/>
        </w:rPr>
        <w:t xml:space="preserve"> </w:t>
      </w:r>
      <w:r w:rsidRPr="00344A4A">
        <w:rPr>
          <w:color w:val="000000"/>
        </w:rPr>
        <w:t xml:space="preserve">0 </w:t>
      </w:r>
      <w:r w:rsidRPr="0001666D">
        <w:rPr>
          <w:color w:val="000000"/>
        </w:rPr>
        <w:t xml:space="preserve">and t = 1 </w:t>
      </w:r>
      <w:r w:rsidRPr="00344A4A">
        <w:rPr>
          <w:color w:val="000000"/>
        </w:rPr>
        <w:t>petri dishes)</w:t>
      </w:r>
    </w:p>
    <w:p w14:paraId="7736B850" w14:textId="77777777" w:rsidR="001530B1" w:rsidRPr="00344A4A" w:rsidRDefault="001530B1" w:rsidP="00140FD0">
      <w:pPr>
        <w:textAlignment w:val="baseline"/>
        <w:rPr>
          <w:color w:val="000000"/>
        </w:rPr>
      </w:pPr>
    </w:p>
    <w:p w14:paraId="0949BD84" w14:textId="77777777" w:rsidR="001530B1" w:rsidRPr="00344A4A" w:rsidRDefault="001530B1" w:rsidP="00140FD0">
      <w:r w:rsidRPr="00F36891">
        <w:rPr>
          <w:color w:val="000000"/>
        </w:rPr>
        <w:t>F</w:t>
      </w:r>
      <w:r w:rsidRPr="00344A4A">
        <w:rPr>
          <w:color w:val="000000"/>
        </w:rPr>
        <w:t>or t</w:t>
      </w:r>
      <w:r w:rsidRPr="00F36891">
        <w:rPr>
          <w:color w:val="000000"/>
        </w:rPr>
        <w:t xml:space="preserve"> </w:t>
      </w:r>
      <w:r w:rsidRPr="00344A4A">
        <w:rPr>
          <w:color w:val="000000"/>
        </w:rPr>
        <w:t>=</w:t>
      </w:r>
      <w:r w:rsidRPr="00F36891">
        <w:rPr>
          <w:color w:val="000000"/>
        </w:rPr>
        <w:t xml:space="preserve"> </w:t>
      </w:r>
      <w:r w:rsidRPr="00344A4A">
        <w:rPr>
          <w:color w:val="000000"/>
        </w:rPr>
        <w:t xml:space="preserve">0, students </w:t>
      </w:r>
      <w:r>
        <w:rPr>
          <w:color w:val="000000"/>
        </w:rPr>
        <w:t xml:space="preserve">groups </w:t>
      </w:r>
      <w:r w:rsidRPr="00344A4A">
        <w:rPr>
          <w:color w:val="000000"/>
        </w:rPr>
        <w:t>will have these plates:</w:t>
      </w:r>
    </w:p>
    <w:p w14:paraId="6CF82C85" w14:textId="77777777" w:rsidR="001530B1" w:rsidRPr="00344A4A" w:rsidRDefault="001530B1" w:rsidP="00140FD0">
      <w:pPr>
        <w:ind w:left="720"/>
      </w:pPr>
      <w:r w:rsidRPr="00344A4A">
        <w:rPr>
          <w:color w:val="000000"/>
        </w:rPr>
        <w:t>RIF, dilution 10-4</w:t>
      </w:r>
      <w:r w:rsidRPr="00F36891">
        <w:t xml:space="preserve"> and </w:t>
      </w:r>
      <w:r w:rsidRPr="00344A4A">
        <w:rPr>
          <w:color w:val="000000"/>
        </w:rPr>
        <w:t>10-5</w:t>
      </w:r>
    </w:p>
    <w:p w14:paraId="07D0D3AB" w14:textId="77777777" w:rsidR="001530B1" w:rsidRPr="00344A4A" w:rsidRDefault="001530B1" w:rsidP="00140FD0">
      <w:pPr>
        <w:ind w:left="720"/>
      </w:pPr>
      <w:r w:rsidRPr="00344A4A">
        <w:rPr>
          <w:color w:val="000000"/>
        </w:rPr>
        <w:t>RIF.d, dilution 10-4</w:t>
      </w:r>
      <w:r w:rsidRPr="00F36891">
        <w:t xml:space="preserve"> and </w:t>
      </w:r>
      <w:r w:rsidRPr="00344A4A">
        <w:rPr>
          <w:color w:val="000000"/>
        </w:rPr>
        <w:t>10-5</w:t>
      </w:r>
    </w:p>
    <w:p w14:paraId="71550994" w14:textId="77777777" w:rsidR="001530B1" w:rsidRPr="00344A4A" w:rsidRDefault="001530B1" w:rsidP="00140FD0">
      <w:pPr>
        <w:ind w:left="720"/>
      </w:pPr>
      <w:r w:rsidRPr="00344A4A">
        <w:rPr>
          <w:color w:val="000000"/>
        </w:rPr>
        <w:t>STR, dilution 10-4</w:t>
      </w:r>
      <w:r w:rsidRPr="00F36891">
        <w:t xml:space="preserve"> and </w:t>
      </w:r>
      <w:r w:rsidRPr="00344A4A">
        <w:rPr>
          <w:color w:val="000000"/>
        </w:rPr>
        <w:t>10-5</w:t>
      </w:r>
    </w:p>
    <w:p w14:paraId="665D7763" w14:textId="77777777" w:rsidR="001530B1" w:rsidRPr="009F61C4" w:rsidRDefault="001530B1" w:rsidP="009F61C4">
      <w:pPr>
        <w:ind w:left="720"/>
      </w:pPr>
      <w:r w:rsidRPr="00344A4A">
        <w:rPr>
          <w:color w:val="000000"/>
        </w:rPr>
        <w:t>STR.d, dilution 10-4</w:t>
      </w:r>
      <w:r w:rsidRPr="00F36891">
        <w:t xml:space="preserve"> and </w:t>
      </w:r>
      <w:r w:rsidRPr="00344A4A">
        <w:rPr>
          <w:color w:val="000000"/>
        </w:rPr>
        <w:t>10-5</w:t>
      </w:r>
    </w:p>
    <w:p w14:paraId="2AB9FE49" w14:textId="77777777" w:rsidR="001530B1" w:rsidRPr="00F36891" w:rsidRDefault="001530B1" w:rsidP="00140FD0">
      <w:pPr>
        <w:rPr>
          <w:color w:val="000000"/>
        </w:rPr>
      </w:pPr>
      <w:r w:rsidRPr="00F36891">
        <w:rPr>
          <w:color w:val="000000"/>
        </w:rPr>
        <w:t>Students will have a similar set of plates for t = 1, but the dilutions will be different.</w:t>
      </w:r>
    </w:p>
    <w:p w14:paraId="3C5D10E2" w14:textId="77777777" w:rsidR="001530B1" w:rsidRPr="004E125A" w:rsidRDefault="001530B1" w:rsidP="004E125A">
      <w:pPr>
        <w:pStyle w:val="ListParagraph"/>
        <w:rPr>
          <w:rFonts w:asciiTheme="minorHAnsi" w:hAnsiTheme="minorHAnsi"/>
          <w:color w:val="000000"/>
          <w:sz w:val="24"/>
          <w:szCs w:val="24"/>
        </w:rPr>
      </w:pPr>
      <w:r>
        <w:rPr>
          <w:rFonts w:asciiTheme="minorHAnsi" w:hAnsiTheme="minorHAnsi"/>
          <w:color w:val="000000"/>
          <w:sz w:val="24"/>
          <w:szCs w:val="24"/>
        </w:rPr>
        <w:t>[</w:t>
      </w:r>
      <w:r w:rsidRPr="00F36891">
        <w:rPr>
          <w:rFonts w:asciiTheme="minorHAnsi" w:hAnsiTheme="minorHAnsi"/>
          <w:color w:val="000000"/>
          <w:sz w:val="24"/>
          <w:szCs w:val="24"/>
        </w:rPr>
        <w:t>NOTE: t = 0 was sampled from the competition column 5 in the microtiter plate</w:t>
      </w:r>
      <w:r>
        <w:rPr>
          <w:rFonts w:asciiTheme="minorHAnsi" w:hAnsiTheme="minorHAnsi"/>
          <w:color w:val="000000"/>
          <w:sz w:val="24"/>
          <w:szCs w:val="24"/>
        </w:rPr>
        <w:t>. R</w:t>
      </w:r>
      <w:r w:rsidRPr="00F36891">
        <w:rPr>
          <w:rFonts w:asciiTheme="minorHAnsi" w:hAnsiTheme="minorHAnsi"/>
          <w:color w:val="000000"/>
          <w:sz w:val="24"/>
          <w:szCs w:val="24"/>
        </w:rPr>
        <w:t xml:space="preserve">ecall </w:t>
      </w:r>
      <w:r>
        <w:rPr>
          <w:rFonts w:asciiTheme="minorHAnsi" w:hAnsiTheme="minorHAnsi"/>
          <w:color w:val="000000"/>
          <w:sz w:val="24"/>
          <w:szCs w:val="24"/>
        </w:rPr>
        <w:t xml:space="preserve">the </w:t>
      </w:r>
      <w:r w:rsidRPr="00F36891">
        <w:rPr>
          <w:rFonts w:asciiTheme="minorHAnsi" w:hAnsiTheme="minorHAnsi"/>
          <w:color w:val="000000"/>
          <w:sz w:val="24"/>
          <w:szCs w:val="24"/>
        </w:rPr>
        <w:t>bacteria</w:t>
      </w:r>
      <w:r>
        <w:rPr>
          <w:rFonts w:asciiTheme="minorHAnsi" w:hAnsiTheme="minorHAnsi"/>
          <w:color w:val="000000"/>
          <w:sz w:val="24"/>
          <w:szCs w:val="24"/>
        </w:rPr>
        <w:t xml:space="preserve"> mixture</w:t>
      </w:r>
      <w:r w:rsidRPr="00F36891">
        <w:rPr>
          <w:rFonts w:asciiTheme="minorHAnsi" w:hAnsiTheme="minorHAnsi"/>
          <w:color w:val="000000"/>
          <w:sz w:val="24"/>
          <w:szCs w:val="24"/>
        </w:rPr>
        <w:t xml:space="preserve"> was first diluted in saline and then was diluted again as it was added to the LB. That is why the dilutes on the Petri dishes say 10-4 &amp; 10-5 for t = 0.</w:t>
      </w:r>
      <w:r>
        <w:rPr>
          <w:rFonts w:asciiTheme="minorHAnsi" w:hAnsiTheme="minorHAnsi"/>
          <w:color w:val="000000"/>
          <w:sz w:val="24"/>
          <w:szCs w:val="24"/>
        </w:rPr>
        <w:t>]</w:t>
      </w:r>
      <w:r w:rsidRPr="00F36891">
        <w:rPr>
          <w:rFonts w:asciiTheme="minorHAnsi" w:hAnsiTheme="minorHAnsi"/>
          <w:color w:val="000000"/>
          <w:sz w:val="24"/>
          <w:szCs w:val="24"/>
        </w:rPr>
        <w:t xml:space="preserve"> </w:t>
      </w:r>
    </w:p>
    <w:p w14:paraId="595D8A30" w14:textId="77777777" w:rsidR="001530B1" w:rsidRPr="00344A4A" w:rsidRDefault="001530B1" w:rsidP="00A64DA6">
      <w:r w:rsidRPr="00F36891">
        <w:rPr>
          <w:color w:val="000000"/>
        </w:rPr>
        <w:t>Each lab section will also have SEN and SEN.d Petri dishes (If you are only running a couple of lab sections you may opt to have each group plate their own SEN and SEN.d depending on your lab resources and time</w:t>
      </w:r>
      <w:r>
        <w:rPr>
          <w:color w:val="000000"/>
        </w:rPr>
        <w:t>. For large scale CUREs, we do this per lab sections</w:t>
      </w:r>
      <w:r w:rsidRPr="00F36891">
        <w:rPr>
          <w:color w:val="000000"/>
        </w:rPr>
        <w:t>)</w:t>
      </w:r>
    </w:p>
    <w:p w14:paraId="748B3657" w14:textId="77777777" w:rsidR="001530B1" w:rsidRPr="0001666D" w:rsidRDefault="001530B1" w:rsidP="00344A4A">
      <w:pPr>
        <w:rPr>
          <w:color w:val="000000"/>
        </w:rPr>
      </w:pPr>
    </w:p>
    <w:p w14:paraId="1BB09ED2" w14:textId="77777777" w:rsidR="001530B1" w:rsidRPr="00D2308C" w:rsidRDefault="001530B1" w:rsidP="00D2308C">
      <w:pPr>
        <w:rPr>
          <w:color w:val="000000"/>
          <w:u w:val="single"/>
        </w:rPr>
      </w:pPr>
      <w:r w:rsidRPr="0001666D">
        <w:rPr>
          <w:color w:val="000000"/>
          <w:u w:val="single"/>
        </w:rPr>
        <w:t>Prompt:</w:t>
      </w:r>
      <w:r>
        <w:rPr>
          <w:color w:val="000000"/>
          <w:u w:val="single"/>
        </w:rPr>
        <w:t xml:space="preserve"> </w:t>
      </w:r>
      <w:r w:rsidRPr="00D2308C">
        <w:rPr>
          <w:color w:val="000000"/>
        </w:rPr>
        <w:t xml:space="preserve">Dilution series review. </w:t>
      </w:r>
    </w:p>
    <w:p w14:paraId="61C99177" w14:textId="77777777" w:rsidR="001530B1" w:rsidRPr="0001666D" w:rsidRDefault="001530B1" w:rsidP="00D2308C">
      <w:pPr>
        <w:rPr>
          <w:color w:val="000000"/>
        </w:rPr>
      </w:pPr>
      <w:r w:rsidRPr="0001666D">
        <w:rPr>
          <w:color w:val="000000"/>
        </w:rPr>
        <w:t>If the 10-5 plate has 100 colonies, how many colonies would you expect to see on the 10-6 plate?</w:t>
      </w:r>
    </w:p>
    <w:p w14:paraId="0CDE5E65" w14:textId="77777777" w:rsidR="001530B1" w:rsidRPr="00344A4A" w:rsidRDefault="001530B1" w:rsidP="00DA2B79"/>
    <w:p w14:paraId="49D80C34" w14:textId="77777777" w:rsidR="001530B1" w:rsidRPr="0001666D" w:rsidRDefault="001530B1" w:rsidP="00DA2B79">
      <w:pPr>
        <w:rPr>
          <w:color w:val="000000"/>
        </w:rPr>
      </w:pPr>
      <w:r>
        <w:rPr>
          <w:color w:val="000000"/>
        </w:rPr>
        <w:t xml:space="preserve">1. </w:t>
      </w:r>
      <w:r w:rsidRPr="0001666D">
        <w:rPr>
          <w:color w:val="000000"/>
        </w:rPr>
        <w:t xml:space="preserve"> students make observations about their Petri dishes.</w:t>
      </w:r>
      <w:r>
        <w:rPr>
          <w:color w:val="000000"/>
        </w:rPr>
        <w:t xml:space="preserve"> </w:t>
      </w:r>
      <w:r w:rsidRPr="006E46AD">
        <w:rPr>
          <w:color w:val="000000"/>
        </w:rPr>
        <w:t xml:space="preserve">First look at the </w:t>
      </w:r>
      <w:r w:rsidRPr="006E46AD">
        <w:rPr>
          <w:i/>
          <w:iCs/>
          <w:color w:val="000000"/>
        </w:rPr>
        <w:t xml:space="preserve">whole </w:t>
      </w:r>
      <w:r w:rsidRPr="006E46AD">
        <w:rPr>
          <w:color w:val="000000"/>
        </w:rPr>
        <w:t>plate</w:t>
      </w:r>
      <w:r>
        <w:rPr>
          <w:color w:val="000000"/>
        </w:rPr>
        <w:t xml:space="preserve"> (both dilutions)</w:t>
      </w:r>
      <w:r w:rsidRPr="006E46AD">
        <w:rPr>
          <w:color w:val="000000"/>
        </w:rPr>
        <w:t xml:space="preserve"> and make a quick judgement if you think </w:t>
      </w:r>
      <w:r>
        <w:rPr>
          <w:color w:val="000000"/>
        </w:rPr>
        <w:t xml:space="preserve">it looks like, overall, there are more </w:t>
      </w:r>
      <w:r w:rsidRPr="006E46AD">
        <w:rPr>
          <w:color w:val="000000"/>
        </w:rPr>
        <w:t xml:space="preserve">white or blue </w:t>
      </w:r>
      <w:r>
        <w:rPr>
          <w:color w:val="000000"/>
        </w:rPr>
        <w:t xml:space="preserve">colonies </w:t>
      </w:r>
      <w:r w:rsidRPr="006E46AD">
        <w:rPr>
          <w:color w:val="000000"/>
        </w:rPr>
        <w:t xml:space="preserve">or if they </w:t>
      </w:r>
      <w:r>
        <w:rPr>
          <w:color w:val="000000"/>
        </w:rPr>
        <w:t>look</w:t>
      </w:r>
      <w:r w:rsidRPr="006E46AD">
        <w:rPr>
          <w:color w:val="000000"/>
        </w:rPr>
        <w:t xml:space="preserve"> relatively even</w:t>
      </w:r>
      <w:r>
        <w:rPr>
          <w:color w:val="000000"/>
        </w:rPr>
        <w:t xml:space="preserve"> in numbers</w:t>
      </w:r>
      <w:r w:rsidRPr="006E46AD">
        <w:rPr>
          <w:color w:val="000000"/>
        </w:rPr>
        <w:t>.  This will help you make some decisions when you have odd plates.  See notes below</w:t>
      </w:r>
      <w:r>
        <w:rPr>
          <w:color w:val="000000"/>
        </w:rPr>
        <w:t xml:space="preserve"> on clumping.</w:t>
      </w:r>
    </w:p>
    <w:p w14:paraId="0058F39F" w14:textId="77777777" w:rsidR="001530B1" w:rsidRDefault="001530B1" w:rsidP="00344A4A">
      <w:pPr>
        <w:rPr>
          <w:color w:val="000000"/>
        </w:rPr>
      </w:pPr>
    </w:p>
    <w:p w14:paraId="6F86CE3C" w14:textId="77777777" w:rsidR="001530B1" w:rsidRDefault="001530B1" w:rsidP="00140FD0">
      <w:pPr>
        <w:rPr>
          <w:color w:val="000000"/>
        </w:rPr>
      </w:pPr>
      <w:r>
        <w:rPr>
          <w:color w:val="000000"/>
        </w:rPr>
        <w:t>2. If both dilutions have colonies that are distinct, s</w:t>
      </w:r>
      <w:r w:rsidRPr="00344A4A">
        <w:rPr>
          <w:color w:val="000000"/>
        </w:rPr>
        <w:t xml:space="preserve">tudents will </w:t>
      </w:r>
      <w:r>
        <w:rPr>
          <w:color w:val="000000"/>
        </w:rPr>
        <w:t xml:space="preserve">then </w:t>
      </w:r>
      <w:r w:rsidRPr="00344A4A">
        <w:rPr>
          <w:color w:val="000000"/>
        </w:rPr>
        <w:t xml:space="preserve">choose </w:t>
      </w:r>
      <w:r>
        <w:rPr>
          <w:color w:val="000000"/>
        </w:rPr>
        <w:t>one of the two dilutions,</w:t>
      </w:r>
      <w:r w:rsidRPr="00344A4A">
        <w:rPr>
          <w:color w:val="000000"/>
        </w:rPr>
        <w:t xml:space="preserve"> to count</w:t>
      </w:r>
      <w:r>
        <w:rPr>
          <w:color w:val="000000"/>
        </w:rPr>
        <w:t>.</w:t>
      </w:r>
      <w:r w:rsidRPr="00344A4A">
        <w:rPr>
          <w:color w:val="000000"/>
        </w:rPr>
        <w:t xml:space="preserve"> </w:t>
      </w:r>
    </w:p>
    <w:p w14:paraId="21A2CBD6" w14:textId="77777777" w:rsidR="001530B1" w:rsidRPr="00977122" w:rsidRDefault="001530B1" w:rsidP="00D66E0F">
      <w:pPr>
        <w:pStyle w:val="ListParagraph"/>
        <w:numPr>
          <w:ilvl w:val="0"/>
          <w:numId w:val="239"/>
        </w:numPr>
        <w:spacing w:after="200"/>
        <w:rPr>
          <w:rFonts w:asciiTheme="minorHAnsi" w:hAnsiTheme="minorHAnsi"/>
          <w:sz w:val="24"/>
          <w:szCs w:val="24"/>
        </w:rPr>
      </w:pPr>
      <w:r w:rsidRPr="00977122">
        <w:rPr>
          <w:rFonts w:asciiTheme="minorHAnsi" w:hAnsiTheme="minorHAnsi"/>
          <w:color w:val="000000"/>
          <w:sz w:val="24"/>
          <w:szCs w:val="24"/>
        </w:rPr>
        <w:t xml:space="preserve">The ideal number of colonies per plate is 40-300 with the colonies well spread out so they are easy to distinguish. Students are encouraged to choose the “better” plate based upon this criterion. </w:t>
      </w:r>
    </w:p>
    <w:p w14:paraId="7D729227" w14:textId="77777777" w:rsidR="001530B1" w:rsidRPr="00977122" w:rsidRDefault="001530B1" w:rsidP="00D66E0F">
      <w:pPr>
        <w:pStyle w:val="ListParagraph"/>
        <w:numPr>
          <w:ilvl w:val="0"/>
          <w:numId w:val="239"/>
        </w:numPr>
        <w:spacing w:after="200"/>
        <w:rPr>
          <w:rFonts w:asciiTheme="minorHAnsi" w:hAnsiTheme="minorHAnsi"/>
          <w:color w:val="000000"/>
          <w:sz w:val="24"/>
          <w:szCs w:val="24"/>
        </w:rPr>
      </w:pPr>
      <w:r w:rsidRPr="00977122">
        <w:rPr>
          <w:rFonts w:asciiTheme="minorHAnsi" w:hAnsiTheme="minorHAnsi"/>
          <w:color w:val="000000"/>
          <w:sz w:val="24"/>
          <w:szCs w:val="24"/>
        </w:rPr>
        <w:t xml:space="preserve">Make sure to reset the clicker to zero each time you start counting a new plate! </w:t>
      </w:r>
    </w:p>
    <w:p w14:paraId="2F5DD1F6" w14:textId="77777777" w:rsidR="001530B1" w:rsidRDefault="001530B1" w:rsidP="004E125A">
      <w:pPr>
        <w:rPr>
          <w:color w:val="000000"/>
        </w:rPr>
      </w:pPr>
      <w:r w:rsidRPr="00344A4A">
        <w:rPr>
          <w:color w:val="000000"/>
        </w:rPr>
        <w:t xml:space="preserve">Students will only need to count colonies of </w:t>
      </w:r>
      <w:r w:rsidRPr="00344A4A">
        <w:rPr>
          <w:b/>
          <w:bCs/>
          <w:color w:val="000000"/>
        </w:rPr>
        <w:t>one</w:t>
      </w:r>
      <w:r w:rsidRPr="00344A4A">
        <w:rPr>
          <w:color w:val="000000"/>
        </w:rPr>
        <w:t xml:space="preserve"> of these dilutions; however, they will need to have counted a plate of each strain. </w:t>
      </w:r>
    </w:p>
    <w:p w14:paraId="3D4CA482" w14:textId="77777777" w:rsidR="001530B1" w:rsidRPr="00344A4A" w:rsidRDefault="001530B1" w:rsidP="00344A4A"/>
    <w:p w14:paraId="404FD669" w14:textId="77777777" w:rsidR="001530B1" w:rsidRPr="00344A4A" w:rsidRDefault="001530B1" w:rsidP="00344A4A">
      <w:r w:rsidRPr="00344A4A">
        <w:rPr>
          <w:color w:val="000000"/>
        </w:rPr>
        <w:t>If there is:</w:t>
      </w:r>
    </w:p>
    <w:p w14:paraId="51E1430D" w14:textId="77777777" w:rsidR="001530B1" w:rsidRPr="00344A4A" w:rsidRDefault="001530B1" w:rsidP="00D66E0F">
      <w:pPr>
        <w:numPr>
          <w:ilvl w:val="0"/>
          <w:numId w:val="280"/>
        </w:numPr>
        <w:tabs>
          <w:tab w:val="clear" w:pos="720"/>
          <w:tab w:val="num" w:pos="360"/>
        </w:tabs>
        <w:ind w:left="360"/>
        <w:textAlignment w:val="baseline"/>
        <w:rPr>
          <w:color w:val="000000"/>
        </w:rPr>
      </w:pPr>
      <w:r w:rsidRPr="00344A4A">
        <w:rPr>
          <w:color w:val="000000"/>
        </w:rPr>
        <w:t>More than 300 colonies in each plate</w:t>
      </w:r>
    </w:p>
    <w:p w14:paraId="49D61972" w14:textId="77777777" w:rsidR="001530B1" w:rsidRDefault="001530B1" w:rsidP="00D66E0F">
      <w:pPr>
        <w:numPr>
          <w:ilvl w:val="1"/>
          <w:numId w:val="280"/>
        </w:numPr>
        <w:tabs>
          <w:tab w:val="clear" w:pos="1440"/>
          <w:tab w:val="num" w:pos="1080"/>
        </w:tabs>
        <w:ind w:left="1080"/>
        <w:textAlignment w:val="baseline"/>
        <w:rPr>
          <w:color w:val="000000"/>
        </w:rPr>
      </w:pPr>
      <w:r>
        <w:rPr>
          <w:color w:val="000000"/>
        </w:rPr>
        <w:t>Although it is less than ideal, s</w:t>
      </w:r>
      <w:r w:rsidRPr="00344A4A">
        <w:rPr>
          <w:color w:val="000000"/>
        </w:rPr>
        <w:t xml:space="preserve">tudents can </w:t>
      </w:r>
      <w:r>
        <w:rPr>
          <w:color w:val="000000"/>
        </w:rPr>
        <w:t xml:space="preserve">count </w:t>
      </w:r>
      <w:r w:rsidRPr="00344A4A">
        <w:rPr>
          <w:color w:val="000000"/>
        </w:rPr>
        <w:t xml:space="preserve">½ </w:t>
      </w:r>
      <w:r>
        <w:rPr>
          <w:color w:val="000000"/>
        </w:rPr>
        <w:t>of the plate (</w:t>
      </w:r>
      <w:r w:rsidRPr="00344A4A">
        <w:rPr>
          <w:color w:val="000000"/>
        </w:rPr>
        <w:t>using the paper petri dish diagrams</w:t>
      </w:r>
      <w:r w:rsidRPr="0001666D">
        <w:rPr>
          <w:color w:val="000000"/>
        </w:rPr>
        <w:t xml:space="preserve"> that has been cut to the appropriate size</w:t>
      </w:r>
      <w:r>
        <w:rPr>
          <w:color w:val="000000"/>
        </w:rPr>
        <w:t xml:space="preserve"> to keep things consistent).</w:t>
      </w:r>
    </w:p>
    <w:p w14:paraId="359B0E72" w14:textId="77777777" w:rsidR="001530B1" w:rsidRPr="00344A4A" w:rsidRDefault="001530B1" w:rsidP="0013523F">
      <w:r w:rsidRPr="00344A4A">
        <w:rPr>
          <w:color w:val="000000"/>
        </w:rPr>
        <w:t>Students will need to multiply the fraction of the plate that they counted by an integer to emulate having counted one full plate. For example, if a student counted:</w:t>
      </w:r>
    </w:p>
    <w:p w14:paraId="1885F1B3" w14:textId="77777777" w:rsidR="001530B1" w:rsidRPr="00344A4A" w:rsidRDefault="001530B1" w:rsidP="00D66E0F">
      <w:pPr>
        <w:numPr>
          <w:ilvl w:val="0"/>
          <w:numId w:val="280"/>
        </w:numPr>
        <w:textAlignment w:val="baseline"/>
        <w:rPr>
          <w:color w:val="000000"/>
        </w:rPr>
      </w:pPr>
      <w:r w:rsidRPr="00344A4A">
        <w:rPr>
          <w:color w:val="000000"/>
        </w:rPr>
        <w:t>½ of a plate</w:t>
      </w:r>
    </w:p>
    <w:p w14:paraId="6596220A" w14:textId="77777777" w:rsidR="001530B1" w:rsidRDefault="001530B1" w:rsidP="00D66E0F">
      <w:pPr>
        <w:numPr>
          <w:ilvl w:val="1"/>
          <w:numId w:val="280"/>
        </w:numPr>
        <w:textAlignment w:val="baseline"/>
        <w:rPr>
          <w:color w:val="000000"/>
        </w:rPr>
      </w:pPr>
      <w:r w:rsidRPr="0001666D">
        <w:rPr>
          <w:color w:val="000000"/>
        </w:rPr>
        <w:t xml:space="preserve"># of colonies counted on </w:t>
      </w:r>
      <w:r w:rsidRPr="00344A4A">
        <w:rPr>
          <w:color w:val="000000"/>
        </w:rPr>
        <w:t xml:space="preserve">½ of plate </w:t>
      </w:r>
      <w:r w:rsidRPr="0001666D">
        <w:rPr>
          <w:color w:val="000000"/>
        </w:rPr>
        <w:t>* 2</w:t>
      </w:r>
    </w:p>
    <w:p w14:paraId="4BA4B472" w14:textId="77777777" w:rsidR="001530B1" w:rsidRPr="00344A4A" w:rsidRDefault="001530B1" w:rsidP="00D66E0F">
      <w:pPr>
        <w:numPr>
          <w:ilvl w:val="0"/>
          <w:numId w:val="280"/>
        </w:numPr>
        <w:textAlignment w:val="baseline"/>
        <w:rPr>
          <w:color w:val="000000"/>
        </w:rPr>
      </w:pPr>
      <w:r>
        <w:rPr>
          <w:color w:val="000000"/>
        </w:rPr>
        <w:t>Use your whole plate observation to make sure you are not biasing the counts (by choosing a portion of the plate to count that isn’t reflective of the portion of each competitor on the whole plate. See below for more details).</w:t>
      </w:r>
    </w:p>
    <w:p w14:paraId="08AB58F4" w14:textId="77777777" w:rsidR="001530B1" w:rsidRPr="00344A4A" w:rsidRDefault="001530B1" w:rsidP="0013523F">
      <w:pPr>
        <w:ind w:left="1080"/>
        <w:textAlignment w:val="baseline"/>
        <w:rPr>
          <w:color w:val="000000"/>
        </w:rPr>
      </w:pPr>
    </w:p>
    <w:p w14:paraId="30802C75" w14:textId="77777777" w:rsidR="001530B1" w:rsidRPr="0001666D" w:rsidRDefault="001530B1" w:rsidP="00D2308C">
      <w:pPr>
        <w:rPr>
          <w:u w:val="single"/>
        </w:rPr>
      </w:pPr>
      <w:r w:rsidRPr="0001666D">
        <w:rPr>
          <w:u w:val="single"/>
        </w:rPr>
        <w:t>Prompt:</w:t>
      </w:r>
    </w:p>
    <w:p w14:paraId="4036579A" w14:textId="77777777" w:rsidR="001530B1" w:rsidRPr="0001666D" w:rsidRDefault="001530B1" w:rsidP="00394770">
      <w:pPr>
        <w:textAlignment w:val="baseline"/>
        <w:rPr>
          <w:color w:val="000000"/>
        </w:rPr>
      </w:pPr>
      <w:r w:rsidRPr="00D2308C">
        <w:rPr>
          <w:color w:val="000000"/>
        </w:rPr>
        <w:t>If you see a clump of colonies, what could cause this?</w:t>
      </w:r>
    </w:p>
    <w:p w14:paraId="7FCB7347" w14:textId="77777777" w:rsidR="001530B1" w:rsidRPr="00D2308C" w:rsidRDefault="001530B1" w:rsidP="00D66E0F">
      <w:pPr>
        <w:numPr>
          <w:ilvl w:val="1"/>
          <w:numId w:val="280"/>
        </w:numPr>
        <w:textAlignment w:val="baseline"/>
        <w:rPr>
          <w:color w:val="000000"/>
        </w:rPr>
      </w:pPr>
      <w:r w:rsidRPr="0001666D">
        <w:rPr>
          <w:noProof/>
          <w:color w:val="000000"/>
        </w:rPr>
        <w:drawing>
          <wp:anchor distT="0" distB="0" distL="114300" distR="114300" simplePos="0" relativeHeight="251731456" behindDoc="0" locked="0" layoutInCell="1" allowOverlap="1" wp14:anchorId="29DB2535" wp14:editId="572F3559">
            <wp:simplePos x="0" y="0"/>
            <wp:positionH relativeFrom="column">
              <wp:posOffset>4772025</wp:posOffset>
            </wp:positionH>
            <wp:positionV relativeFrom="paragraph">
              <wp:posOffset>58420</wp:posOffset>
            </wp:positionV>
            <wp:extent cx="1463676" cy="1371600"/>
            <wp:effectExtent l="0" t="0" r="0" b="0"/>
            <wp:wrapSquare wrapText="bothSides"/>
            <wp:docPr id="2053" name="Picture 5" descr="C:\Users\Kerr Admin\Downloads\IMG_46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descr="C:\Users\Kerr Admin\Downloads\IMG_4641.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888" t="3538" r="7901"/>
                    <a:stretch/>
                  </pic:blipFill>
                  <pic:spPr bwMode="auto">
                    <a:xfrm>
                      <a:off x="0" y="0"/>
                      <a:ext cx="1463676" cy="1371600"/>
                    </a:xfrm>
                    <a:prstGeom prst="rect">
                      <a:avLst/>
                    </a:prstGeom>
                    <a:noFill/>
                  </pic:spPr>
                </pic:pic>
              </a:graphicData>
            </a:graphic>
            <wp14:sizeRelH relativeFrom="page">
              <wp14:pctWidth>0</wp14:pctWidth>
            </wp14:sizeRelH>
            <wp14:sizeRelV relativeFrom="page">
              <wp14:pctHeight>0</wp14:pctHeight>
            </wp14:sizeRelV>
          </wp:anchor>
        </w:drawing>
      </w:r>
      <w:r w:rsidRPr="00D2308C">
        <w:rPr>
          <w:color w:val="000000"/>
        </w:rPr>
        <w:t>Poor job spreading the bacteria (shaking the beads)</w:t>
      </w:r>
    </w:p>
    <w:p w14:paraId="3B125DCF" w14:textId="77777777" w:rsidR="001530B1" w:rsidRPr="00D2308C" w:rsidRDefault="001530B1" w:rsidP="00D66E0F">
      <w:pPr>
        <w:numPr>
          <w:ilvl w:val="1"/>
          <w:numId w:val="280"/>
        </w:numPr>
        <w:textAlignment w:val="baseline"/>
        <w:rPr>
          <w:color w:val="000000"/>
        </w:rPr>
      </w:pPr>
      <w:r w:rsidRPr="00D2308C">
        <w:rPr>
          <w:color w:val="000000"/>
        </w:rPr>
        <w:t xml:space="preserve">Forgot to change pipette tips </w:t>
      </w:r>
    </w:p>
    <w:p w14:paraId="4AA5A125" w14:textId="77777777" w:rsidR="001530B1" w:rsidRPr="00D2308C" w:rsidRDefault="001530B1" w:rsidP="00D66E0F">
      <w:pPr>
        <w:numPr>
          <w:ilvl w:val="1"/>
          <w:numId w:val="280"/>
        </w:numPr>
        <w:textAlignment w:val="baseline"/>
        <w:rPr>
          <w:color w:val="000000"/>
        </w:rPr>
      </w:pPr>
      <w:r w:rsidRPr="00D2308C">
        <w:rPr>
          <w:color w:val="000000"/>
        </w:rPr>
        <w:t>Some bacteria are “sticky” (due to adhesion proteins) and clump together (we do not usually see this in our strain)</w:t>
      </w:r>
    </w:p>
    <w:p w14:paraId="4F23E534" w14:textId="77777777" w:rsidR="001530B1" w:rsidRPr="00D2308C" w:rsidRDefault="001530B1" w:rsidP="00D66E0F">
      <w:pPr>
        <w:numPr>
          <w:ilvl w:val="1"/>
          <w:numId w:val="280"/>
        </w:numPr>
        <w:textAlignment w:val="baseline"/>
        <w:rPr>
          <w:color w:val="000000"/>
        </w:rPr>
      </w:pPr>
      <w:r w:rsidRPr="00D2308C">
        <w:rPr>
          <w:color w:val="000000"/>
        </w:rPr>
        <w:t>Wet spot on the Petri dishes (as cells divide, instead of making one “colony” it spreads out (</w:t>
      </w:r>
      <w:r w:rsidRPr="00D2308C">
        <w:rPr>
          <w:i/>
          <w:iCs/>
          <w:color w:val="000000"/>
        </w:rPr>
        <w:t>E.coli</w:t>
      </w:r>
      <w:r w:rsidRPr="00D2308C">
        <w:rPr>
          <w:color w:val="000000"/>
        </w:rPr>
        <w:t xml:space="preserve"> have flagella and can “swim”) and looks like lots of little small colonies. </w:t>
      </w:r>
    </w:p>
    <w:p w14:paraId="2F1CD0C9" w14:textId="77777777" w:rsidR="001530B1" w:rsidRPr="00D2308C" w:rsidRDefault="001530B1" w:rsidP="00D66E0F">
      <w:pPr>
        <w:numPr>
          <w:ilvl w:val="0"/>
          <w:numId w:val="280"/>
        </w:numPr>
        <w:textAlignment w:val="baseline"/>
        <w:rPr>
          <w:color w:val="000000"/>
        </w:rPr>
      </w:pPr>
      <w:r w:rsidRPr="00D2308C">
        <w:rPr>
          <w:color w:val="000000"/>
        </w:rPr>
        <w:t>What would be the issue if we count each tiny colony in this case?</w:t>
      </w:r>
    </w:p>
    <w:p w14:paraId="7F828123" w14:textId="77777777" w:rsidR="001530B1" w:rsidRDefault="001530B1" w:rsidP="00E93089">
      <w:pPr>
        <w:textAlignment w:val="baseline"/>
        <w:rPr>
          <w:color w:val="000000"/>
        </w:rPr>
      </w:pPr>
    </w:p>
    <w:p w14:paraId="4CA11EEA" w14:textId="77777777" w:rsidR="001530B1" w:rsidRDefault="001530B1" w:rsidP="00E93089">
      <w:pPr>
        <w:textAlignment w:val="baseline"/>
        <w:rPr>
          <w:color w:val="000000"/>
        </w:rPr>
      </w:pPr>
      <w:r>
        <w:rPr>
          <w:color w:val="000000"/>
        </w:rPr>
        <w:t>Instructor Notes: How you deal with “clumps” is a little tricky. They can mostly be avoided by making sure the Petri dishes are not wet and that students properly shake the beads in the dish to spread out the bacteria. If the dishes have been made ahead of time and stored, they can get extra condensation. However, these Petri dishes are also light and temperature sensitive so they should not be left out to dry for long extended periods. We have found pulling the Petri dishes out of the cold storage (and unbagging them) the night before lab helps.</w:t>
      </w:r>
    </w:p>
    <w:p w14:paraId="5C2BD2F2" w14:textId="77777777" w:rsidR="001530B1" w:rsidRDefault="001530B1" w:rsidP="00E93089">
      <w:pPr>
        <w:textAlignment w:val="baseline"/>
        <w:rPr>
          <w:color w:val="000000"/>
        </w:rPr>
      </w:pPr>
      <w:r>
        <w:rPr>
          <w:noProof/>
          <w:color w:val="000000"/>
        </w:rPr>
        <w:drawing>
          <wp:anchor distT="0" distB="0" distL="114300" distR="114300" simplePos="0" relativeHeight="251735552" behindDoc="0" locked="0" layoutInCell="1" allowOverlap="1" wp14:anchorId="491E8208" wp14:editId="326F398F">
            <wp:simplePos x="0" y="0"/>
            <wp:positionH relativeFrom="column">
              <wp:posOffset>3943350</wp:posOffset>
            </wp:positionH>
            <wp:positionV relativeFrom="paragraph">
              <wp:posOffset>104252</wp:posOffset>
            </wp:positionV>
            <wp:extent cx="1879075" cy="1920240"/>
            <wp:effectExtent l="0" t="0" r="635" b="0"/>
            <wp:wrapSquare wrapText="bothSides"/>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cstate="print">
                      <a:extLst>
                        <a:ext uri="{BEBA8EAE-BF5A-486C-A8C5-ECC9F3942E4B}">
                          <a14:imgProps xmlns:a14="http://schemas.microsoft.com/office/drawing/2010/main">
                            <a14:imgLayer r:embed="rId27">
                              <a14:imgEffect>
                                <a14:colorTemperature colorTemp="5900"/>
                              </a14:imgEffect>
                            </a14:imgLayer>
                          </a14:imgProps>
                        </a:ext>
                        <a:ext uri="{28A0092B-C50C-407E-A947-70E740481C1C}">
                          <a14:useLocalDpi xmlns:a14="http://schemas.microsoft.com/office/drawing/2010/main" val="0"/>
                        </a:ext>
                      </a:extLst>
                    </a:blip>
                    <a:stretch>
                      <a:fillRect/>
                    </a:stretch>
                  </pic:blipFill>
                  <pic:spPr>
                    <a:xfrm>
                      <a:off x="0" y="0"/>
                      <a:ext cx="1879075" cy="1920240"/>
                    </a:xfrm>
                    <a:prstGeom prst="rect">
                      <a:avLst/>
                    </a:prstGeom>
                  </pic:spPr>
                </pic:pic>
              </a:graphicData>
            </a:graphic>
            <wp14:sizeRelH relativeFrom="page">
              <wp14:pctWidth>0</wp14:pctWidth>
            </wp14:sizeRelH>
            <wp14:sizeRelV relativeFrom="page">
              <wp14:pctHeight>0</wp14:pctHeight>
            </wp14:sizeRelV>
          </wp:anchor>
        </w:drawing>
      </w:r>
    </w:p>
    <w:p w14:paraId="184862E3" w14:textId="77777777" w:rsidR="001530B1" w:rsidRPr="00344A4A" w:rsidRDefault="001530B1" w:rsidP="00E93089">
      <w:pPr>
        <w:textAlignment w:val="baseline"/>
        <w:rPr>
          <w:color w:val="000000"/>
        </w:rPr>
      </w:pPr>
      <w:r w:rsidRPr="006E46AD">
        <w:rPr>
          <w:color w:val="000000"/>
        </w:rPr>
        <w:t>If colonies are inconsistently spread out (</w:t>
      </w:r>
      <w:r>
        <w:rPr>
          <w:color w:val="000000"/>
        </w:rPr>
        <w:t>clumps</w:t>
      </w:r>
      <w:r w:rsidRPr="006E46AD">
        <w:rPr>
          <w:color w:val="000000"/>
        </w:rPr>
        <w:t xml:space="preserve"> or </w:t>
      </w:r>
      <w:r>
        <w:rPr>
          <w:color w:val="000000"/>
        </w:rPr>
        <w:t xml:space="preserve">big </w:t>
      </w:r>
      <w:r w:rsidRPr="006E46AD">
        <w:rPr>
          <w:color w:val="000000"/>
        </w:rPr>
        <w:t>clear spots</w:t>
      </w:r>
      <w:r>
        <w:rPr>
          <w:color w:val="000000"/>
        </w:rPr>
        <w:t xml:space="preserve"> without colonies</w:t>
      </w:r>
      <w:r w:rsidRPr="006E46AD">
        <w:rPr>
          <w:color w:val="000000"/>
        </w:rPr>
        <w:t xml:space="preserve">), try and find a consistent looking 1/2 or 1/4 </w:t>
      </w:r>
      <w:r>
        <w:rPr>
          <w:color w:val="000000"/>
        </w:rPr>
        <w:t xml:space="preserve">of the plate </w:t>
      </w:r>
      <w:r w:rsidRPr="006E46AD">
        <w:rPr>
          <w:color w:val="000000"/>
        </w:rPr>
        <w:t xml:space="preserve">to count. But </w:t>
      </w:r>
      <w:r>
        <w:rPr>
          <w:color w:val="000000"/>
        </w:rPr>
        <w:t xml:space="preserve">as mentioned above, </w:t>
      </w:r>
      <w:r w:rsidRPr="006E46AD">
        <w:rPr>
          <w:color w:val="000000"/>
        </w:rPr>
        <w:t>try not to pick a spot that seems to favor one strain over the other if the overall plate seems to favor white cells but you pick a spot that is heavier in blue we could be basing the results.</w:t>
      </w:r>
    </w:p>
    <w:p w14:paraId="2C065131" w14:textId="77777777" w:rsidR="001530B1" w:rsidRDefault="001530B1" w:rsidP="00877416">
      <w:pPr>
        <w:rPr>
          <w:u w:val="single"/>
        </w:rPr>
      </w:pPr>
    </w:p>
    <w:p w14:paraId="09659D85" w14:textId="77777777" w:rsidR="001530B1" w:rsidRPr="006B1E32" w:rsidRDefault="001530B1" w:rsidP="00877416">
      <w:r w:rsidRPr="006B1E32">
        <w:rPr>
          <w:u w:val="single"/>
        </w:rPr>
        <w:t>Prompt</w:t>
      </w:r>
      <w:r w:rsidRPr="006B1E32">
        <w:t>:   To calculate relative fitness, you counted colonies at two time points (getting initial frequencies and final frequencies). Why?</w:t>
      </w:r>
    </w:p>
    <w:p w14:paraId="1A58AD31" w14:textId="77777777" w:rsidR="001530B1" w:rsidRDefault="001530B1" w:rsidP="00877416"/>
    <w:p w14:paraId="56F8FB47" w14:textId="77777777" w:rsidR="001530B1" w:rsidRPr="00A71F97" w:rsidRDefault="001530B1" w:rsidP="00877416">
      <w:r w:rsidRPr="00A71F97">
        <w:t xml:space="preserve">Student often get confused about the common competitor. We cannot compete the sensitive ancestor and the resistant strains directly because they are all directly related, so we can’t tell them apart on a Petri dish. The common competitor is also related but not directly and has been modified (a deletion) so it will look different on the Petri dishes. </w:t>
      </w:r>
    </w:p>
    <w:p w14:paraId="28CCC1C3" w14:textId="77777777" w:rsidR="001530B1" w:rsidRPr="00A71F97" w:rsidRDefault="001530B1" w:rsidP="00877416">
      <w:r w:rsidRPr="00A71F97">
        <w:t>We expect the common competitor will grow the same in all competitions, it is similar to a yard stick. By measure growth of the focal strains compared to the common competitor we can then make comparisons between our strains of interest, the sensitive strain and the resistant strains (both progenitor and descendant).</w:t>
      </w:r>
    </w:p>
    <w:p w14:paraId="5232300D" w14:textId="77777777" w:rsidR="001530B1" w:rsidRPr="00A71F97" w:rsidRDefault="001530B1"/>
    <w:p w14:paraId="6A6A573C" w14:textId="77777777" w:rsidR="001530B1" w:rsidRPr="00A71F97" w:rsidRDefault="001530B1">
      <w:r w:rsidRPr="00A71F97">
        <w:t xml:space="preserve">Instructor Notes: </w:t>
      </w:r>
    </w:p>
    <w:p w14:paraId="0CA183F3" w14:textId="77777777" w:rsidR="001530B1" w:rsidRPr="00A71F97" w:rsidRDefault="001530B1">
      <w:r w:rsidRPr="00A71F97">
        <w:t>When should a “problem be identified” for a line of data?</w:t>
      </w:r>
    </w:p>
    <w:p w14:paraId="2B4FAB04" w14:textId="77777777" w:rsidR="001530B1" w:rsidRPr="00A71F97" w:rsidRDefault="001530B1"/>
    <w:p w14:paraId="2A607299" w14:textId="77777777" w:rsidR="001530B1" w:rsidRPr="00A71F97" w:rsidRDefault="001530B1" w:rsidP="00D66E0F">
      <w:pPr>
        <w:numPr>
          <w:ilvl w:val="0"/>
          <w:numId w:val="237"/>
        </w:numPr>
      </w:pPr>
      <w:r w:rsidRPr="00A71F97">
        <w:rPr>
          <w:i/>
          <w:iCs/>
          <w:u w:val="single"/>
        </w:rPr>
        <w:t>If data is missing</w:t>
      </w:r>
      <w:r w:rsidRPr="00A71F97">
        <w:t>.  If any field has not been entered, a problem should be identified on that line of data.</w:t>
      </w:r>
    </w:p>
    <w:p w14:paraId="51192F9F" w14:textId="77777777" w:rsidR="001530B1" w:rsidRPr="00A71F97" w:rsidRDefault="001530B1" w:rsidP="00D66E0F">
      <w:pPr>
        <w:numPr>
          <w:ilvl w:val="0"/>
          <w:numId w:val="237"/>
        </w:numPr>
      </w:pPr>
      <w:r w:rsidRPr="00A71F97">
        <w:rPr>
          <w:i/>
          <w:iCs/>
          <w:u w:val="single"/>
        </w:rPr>
        <w:t>If you have a negative fitness value</w:t>
      </w:r>
      <w:r w:rsidRPr="00A71F97">
        <w:t>.  This occurs when one of the two competitors dropped in numbers over the course of the competition– the fitness metric is not informative in this case and a problem should be identified on that line of data.</w:t>
      </w:r>
    </w:p>
    <w:p w14:paraId="4E44D102" w14:textId="77777777" w:rsidR="001530B1" w:rsidRDefault="001530B1">
      <w:r w:rsidRPr="00215C62">
        <w:rPr>
          <w:noProof/>
        </w:rPr>
        <w:drawing>
          <wp:anchor distT="0" distB="0" distL="114300" distR="114300" simplePos="0" relativeHeight="251717120" behindDoc="0" locked="0" layoutInCell="1" allowOverlap="1" wp14:anchorId="6FFFF5D1" wp14:editId="49864F15">
            <wp:simplePos x="0" y="0"/>
            <wp:positionH relativeFrom="column">
              <wp:posOffset>446729</wp:posOffset>
            </wp:positionH>
            <wp:positionV relativeFrom="paragraph">
              <wp:posOffset>123825</wp:posOffset>
            </wp:positionV>
            <wp:extent cx="631825" cy="291829"/>
            <wp:effectExtent l="0" t="0" r="0" b="0"/>
            <wp:wrapNone/>
            <wp:docPr id="375" name="Picture 375"/>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1825" cy="291829"/>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215C62">
        <w:rPr>
          <w:noProof/>
        </w:rPr>
        <w:drawing>
          <wp:anchor distT="0" distB="0" distL="114300" distR="114300" simplePos="0" relativeHeight="251718144" behindDoc="0" locked="0" layoutInCell="1" allowOverlap="1" wp14:anchorId="4094B1B8" wp14:editId="2372B890">
            <wp:simplePos x="0" y="0"/>
            <wp:positionH relativeFrom="column">
              <wp:posOffset>1799455</wp:posOffset>
            </wp:positionH>
            <wp:positionV relativeFrom="paragraph">
              <wp:posOffset>56001</wp:posOffset>
            </wp:positionV>
            <wp:extent cx="690664" cy="505839"/>
            <wp:effectExtent l="0" t="0" r="0" b="2540"/>
            <wp:wrapNone/>
            <wp:docPr id="376" name="Picture 376"/>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9"/>
                    <a:stretch>
                      <a:fillRect/>
                    </a:stretch>
                  </pic:blipFill>
                  <pic:spPr>
                    <a:xfrm>
                      <a:off x="0" y="0"/>
                      <a:ext cx="690664" cy="505839"/>
                    </a:xfrm>
                    <a:prstGeom prst="rect">
                      <a:avLst/>
                    </a:prstGeom>
                  </pic:spPr>
                </pic:pic>
              </a:graphicData>
            </a:graphic>
            <wp14:sizeRelH relativeFrom="margin">
              <wp14:pctWidth>0</wp14:pctWidth>
            </wp14:sizeRelH>
            <wp14:sizeRelV relativeFrom="margin">
              <wp14:pctHeight>0</wp14:pctHeight>
            </wp14:sizeRelV>
          </wp:anchor>
        </w:drawing>
      </w:r>
    </w:p>
    <w:p w14:paraId="4113294C" w14:textId="77777777" w:rsidR="001530B1" w:rsidRDefault="001530B1" w:rsidP="00215C62">
      <w:pPr>
        <w:ind w:firstLine="360"/>
      </w:pPr>
      <w:r>
        <w:t xml:space="preserve"> If</w:t>
      </w:r>
      <w:r>
        <w:tab/>
      </w:r>
      <w:r>
        <w:tab/>
      </w:r>
      <w:r>
        <w:tab/>
        <w:t>then</w:t>
      </w:r>
    </w:p>
    <w:p w14:paraId="17240DD9" w14:textId="77777777" w:rsidR="001530B1" w:rsidRDefault="001530B1"/>
    <w:p w14:paraId="5D33EB03" w14:textId="77777777" w:rsidR="001530B1" w:rsidRPr="00A71F97" w:rsidRDefault="001530B1" w:rsidP="00D66E0F">
      <w:pPr>
        <w:pStyle w:val="ListParagraph"/>
        <w:numPr>
          <w:ilvl w:val="0"/>
          <w:numId w:val="238"/>
        </w:numPr>
        <w:spacing w:after="200"/>
        <w:rPr>
          <w:rFonts w:asciiTheme="minorHAnsi" w:hAnsiTheme="minorHAnsi"/>
          <w:sz w:val="24"/>
          <w:szCs w:val="24"/>
        </w:rPr>
      </w:pPr>
      <w:r w:rsidRPr="00A71F97">
        <w:rPr>
          <w:rFonts w:asciiTheme="minorHAnsi" w:hAnsiTheme="minorHAnsi"/>
          <w:sz w:val="24"/>
          <w:szCs w:val="24"/>
          <w:u w:val="single"/>
        </w:rPr>
        <w:t>If the colony counts for both competitors drop</w:t>
      </w:r>
      <w:r w:rsidRPr="00A71F97">
        <w:rPr>
          <w:rFonts w:asciiTheme="minorHAnsi" w:hAnsiTheme="minorHAnsi"/>
          <w:sz w:val="24"/>
          <w:szCs w:val="24"/>
        </w:rPr>
        <w:t xml:space="preserve">.  This will occur extremely rarely, but the fitness measure will be positive in this case (why?) however, it will give the exact wrong answer about which competitor is dominant.  In the event that both competitors’ colony counts drop from t=0 to t=24, a problem should definitely be identified. </w:t>
      </w:r>
    </w:p>
    <w:p w14:paraId="2BCBC03C" w14:textId="77777777" w:rsidR="001530B1" w:rsidRPr="00A71F97" w:rsidRDefault="001530B1" w:rsidP="00D66E0F">
      <w:pPr>
        <w:pStyle w:val="ListParagraph"/>
        <w:numPr>
          <w:ilvl w:val="0"/>
          <w:numId w:val="238"/>
        </w:numPr>
        <w:spacing w:after="200"/>
        <w:rPr>
          <w:rFonts w:asciiTheme="minorHAnsi" w:hAnsiTheme="minorHAnsi"/>
          <w:sz w:val="24"/>
          <w:szCs w:val="24"/>
        </w:rPr>
      </w:pPr>
      <w:r w:rsidRPr="00A71F97">
        <w:rPr>
          <w:rFonts w:asciiTheme="minorHAnsi" w:hAnsiTheme="minorHAnsi"/>
          <w:sz w:val="24"/>
          <w:szCs w:val="24"/>
          <w:u w:val="single"/>
        </w:rPr>
        <w:t>If you lack a colony count</w:t>
      </w:r>
      <w:r w:rsidRPr="00A71F97">
        <w:rPr>
          <w:rFonts w:asciiTheme="minorHAnsi" w:hAnsiTheme="minorHAnsi"/>
          <w:sz w:val="24"/>
          <w:szCs w:val="24"/>
        </w:rPr>
        <w:t>, which generated a fitness, a single colony count can be put in for a “conservative” measure of fitness.  However, if this fitness data point ends up being extremely deviant (i.e., the strongest outlier), then you may choose to identify a problem on this line of data.</w:t>
      </w:r>
    </w:p>
    <w:p w14:paraId="429A9816" w14:textId="77777777" w:rsidR="001530B1" w:rsidRPr="00A71F97" w:rsidRDefault="001530B1" w:rsidP="009C420D">
      <w:pPr>
        <w:rPr>
          <w:b/>
          <w:bCs/>
        </w:rPr>
      </w:pPr>
      <w:r w:rsidRPr="00A71F97">
        <w:rPr>
          <w:b/>
          <w:bCs/>
        </w:rPr>
        <w:t>Entering Competition Data</w:t>
      </w:r>
    </w:p>
    <w:p w14:paraId="3FC9591C" w14:textId="77777777" w:rsidR="001530B1" w:rsidRPr="00A71F97" w:rsidRDefault="001530B1" w:rsidP="009C420D">
      <w:r w:rsidRPr="00A71F97">
        <w:t>Students should enter colony counts onto their worksheet and hand it in to the instructor (or a peer facilitator</w:t>
      </w:r>
      <w:r>
        <w:t>)</w:t>
      </w:r>
      <w:r w:rsidRPr="00A71F97">
        <w:t>.</w:t>
      </w:r>
    </w:p>
    <w:p w14:paraId="2A6C6E33" w14:textId="77777777" w:rsidR="001530B1" w:rsidRDefault="001530B1" w:rsidP="009C420D">
      <w:r w:rsidRPr="00CB6349">
        <w:rPr>
          <w:noProof/>
        </w:rPr>
        <w:drawing>
          <wp:inline distT="0" distB="0" distL="0" distR="0" wp14:anchorId="031F2231" wp14:editId="5C6F55EA">
            <wp:extent cx="5572844" cy="1295400"/>
            <wp:effectExtent l="0" t="0" r="2540" b="0"/>
            <wp:docPr id="3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r="51646"/>
                    <a:stretch/>
                  </pic:blipFill>
                  <pic:spPr bwMode="auto">
                    <a:xfrm>
                      <a:off x="0" y="0"/>
                      <a:ext cx="5572844" cy="12954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14:paraId="1CCC6B01" w14:textId="77777777" w:rsidR="001530B1" w:rsidRPr="000F1F0C" w:rsidRDefault="001530B1" w:rsidP="00CB6349">
      <w:r w:rsidRPr="000F1F0C">
        <w:t xml:space="preserve">To get cell concentration from colony counts, you have to take the dilutions into account.  </w:t>
      </w:r>
    </w:p>
    <w:p w14:paraId="6931BBFC" w14:textId="77777777" w:rsidR="001530B1" w:rsidRPr="00CB6349" w:rsidRDefault="001530B1" w:rsidP="00CB6349"/>
    <w:p w14:paraId="34059C59" w14:textId="77777777" w:rsidR="001530B1" w:rsidRPr="000F1F0C" w:rsidRDefault="001530B1" w:rsidP="00CB6349">
      <w:r w:rsidRPr="000F1F0C">
        <w:t xml:space="preserve">We will calculate relative fitness together, as a class. </w:t>
      </w:r>
    </w:p>
    <w:p w14:paraId="564BC817" w14:textId="77777777" w:rsidR="001530B1" w:rsidRPr="000F1F0C" w:rsidRDefault="001530B1" w:rsidP="00D66E0F">
      <w:pPr>
        <w:pStyle w:val="ListParagraph"/>
        <w:numPr>
          <w:ilvl w:val="0"/>
          <w:numId w:val="282"/>
        </w:numPr>
        <w:spacing w:after="200"/>
        <w:rPr>
          <w:rFonts w:asciiTheme="minorHAnsi" w:hAnsiTheme="minorHAnsi"/>
          <w:sz w:val="24"/>
          <w:szCs w:val="24"/>
        </w:rPr>
      </w:pPr>
      <w:r w:rsidRPr="000F1F0C">
        <w:rPr>
          <w:rFonts w:asciiTheme="minorHAnsi" w:hAnsiTheme="minorHAnsi"/>
          <w:sz w:val="24"/>
          <w:szCs w:val="24"/>
        </w:rPr>
        <w:t>enter cell counts from each petri dish and the dilution</w:t>
      </w:r>
    </w:p>
    <w:p w14:paraId="3447F851" w14:textId="77777777" w:rsidR="001530B1" w:rsidRPr="000F1F0C" w:rsidRDefault="001530B1" w:rsidP="00D66E0F">
      <w:pPr>
        <w:pStyle w:val="ListParagraph"/>
        <w:numPr>
          <w:ilvl w:val="0"/>
          <w:numId w:val="282"/>
        </w:numPr>
        <w:spacing w:after="200"/>
        <w:rPr>
          <w:rFonts w:asciiTheme="minorHAnsi" w:hAnsiTheme="minorHAnsi"/>
          <w:sz w:val="24"/>
          <w:szCs w:val="24"/>
        </w:rPr>
      </w:pPr>
      <w:r w:rsidRPr="000F1F0C">
        <w:rPr>
          <w:rFonts w:asciiTheme="minorHAnsi" w:hAnsiTheme="minorHAnsi"/>
          <w:sz w:val="24"/>
          <w:szCs w:val="24"/>
        </w:rPr>
        <w:t>calculate the cell concentration (CFU/mL)</w:t>
      </w:r>
    </w:p>
    <w:p w14:paraId="480E0CB9" w14:textId="77777777" w:rsidR="001530B1" w:rsidRPr="000F1F0C" w:rsidRDefault="001530B1" w:rsidP="00D66E0F">
      <w:pPr>
        <w:pStyle w:val="ListParagraph"/>
        <w:numPr>
          <w:ilvl w:val="0"/>
          <w:numId w:val="282"/>
        </w:numPr>
        <w:spacing w:after="200"/>
        <w:rPr>
          <w:rFonts w:asciiTheme="minorHAnsi" w:hAnsiTheme="minorHAnsi"/>
          <w:sz w:val="24"/>
          <w:szCs w:val="24"/>
        </w:rPr>
      </w:pPr>
      <w:r w:rsidRPr="000F1F0C">
        <w:rPr>
          <w:rFonts w:asciiTheme="minorHAnsi" w:hAnsiTheme="minorHAnsi"/>
          <w:sz w:val="24"/>
          <w:szCs w:val="24"/>
        </w:rPr>
        <w:t>calculate growth rate</w:t>
      </w:r>
    </w:p>
    <w:p w14:paraId="5E0AF21E" w14:textId="77777777" w:rsidR="001530B1" w:rsidRDefault="001530B1" w:rsidP="00D66E0F">
      <w:pPr>
        <w:pStyle w:val="ListParagraph"/>
        <w:numPr>
          <w:ilvl w:val="0"/>
          <w:numId w:val="282"/>
        </w:numPr>
        <w:spacing w:after="200"/>
        <w:rPr>
          <w:rFonts w:asciiTheme="minorHAnsi" w:hAnsiTheme="minorHAnsi"/>
          <w:sz w:val="24"/>
          <w:szCs w:val="24"/>
        </w:rPr>
      </w:pPr>
      <w:r w:rsidRPr="000F1F0C">
        <w:rPr>
          <w:rFonts w:asciiTheme="minorHAnsi" w:hAnsiTheme="minorHAnsi"/>
          <w:sz w:val="24"/>
          <w:szCs w:val="24"/>
        </w:rPr>
        <w:t>calculate relative fitness</w:t>
      </w:r>
    </w:p>
    <w:p w14:paraId="64F74BBA" w14:textId="77777777" w:rsidR="001530B1" w:rsidRPr="00180177" w:rsidRDefault="001530B1" w:rsidP="00180177">
      <w:r>
        <w:t>Lastly, once relative fitness has been calculate this data (along with MIC data) will be</w:t>
      </w:r>
      <w:r w:rsidRPr="00A71F97">
        <w:t xml:space="preserve"> enter</w:t>
      </w:r>
      <w:r>
        <w:t>ed</w:t>
      </w:r>
      <w:r w:rsidRPr="00A71F97">
        <w:t xml:space="preserve"> into the master data sheet</w:t>
      </w:r>
      <w:r>
        <w:t xml:space="preserve"> to use in Lab 7 so we can analyze the results. </w:t>
      </w:r>
    </w:p>
    <w:p w14:paraId="7E210ECF" w14:textId="77777777" w:rsidR="001530B1" w:rsidRDefault="001530B1" w:rsidP="00CB6349">
      <w:r w:rsidRPr="00CB6349">
        <w:rPr>
          <w:noProof/>
        </w:rPr>
        <w:drawing>
          <wp:inline distT="0" distB="0" distL="0" distR="0" wp14:anchorId="363FE0FB" wp14:editId="4BA6C809">
            <wp:extent cx="5943600" cy="1290320"/>
            <wp:effectExtent l="0" t="0" r="0" b="508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48227"/>
                    <a:stretch/>
                  </pic:blipFill>
                  <pic:spPr bwMode="auto">
                    <a:xfrm>
                      <a:off x="0" y="0"/>
                      <a:ext cx="5943600" cy="1290320"/>
                    </a:xfrm>
                    <a:prstGeom prst="rect">
                      <a:avLst/>
                    </a:prstGeom>
                    <a:noFill/>
                    <a:ln>
                      <a:noFill/>
                    </a:ln>
                  </pic:spPr>
                </pic:pic>
              </a:graphicData>
            </a:graphic>
          </wp:inline>
        </w:drawing>
      </w:r>
    </w:p>
    <w:p w14:paraId="55421F26" w14:textId="77777777" w:rsidR="001530B1" w:rsidRDefault="001530B1" w:rsidP="00CB6349"/>
    <w:p w14:paraId="64B1C9B2" w14:textId="77777777" w:rsidR="001530B1" w:rsidRDefault="001530B1" w:rsidP="00CB6349">
      <w:pPr>
        <w:pStyle w:val="ListParagraph"/>
        <w:ind w:left="0"/>
        <w:rPr>
          <w:b/>
          <w:bCs/>
          <w:sz w:val="24"/>
          <w:szCs w:val="24"/>
        </w:rPr>
      </w:pPr>
    </w:p>
    <w:p w14:paraId="1393AA27" w14:textId="77777777" w:rsidR="001530B1" w:rsidRPr="000F1F0C" w:rsidRDefault="001530B1" w:rsidP="00CB6349">
      <w:pPr>
        <w:pStyle w:val="ListParagraph"/>
        <w:ind w:left="0"/>
        <w:rPr>
          <w:rFonts w:asciiTheme="minorHAnsi" w:hAnsiTheme="minorHAnsi"/>
          <w:b/>
          <w:bCs/>
          <w:sz w:val="24"/>
          <w:szCs w:val="24"/>
        </w:rPr>
      </w:pPr>
      <w:r w:rsidRPr="000F1F0C">
        <w:rPr>
          <w:rFonts w:asciiTheme="minorHAnsi" w:hAnsiTheme="minorHAnsi"/>
          <w:b/>
          <w:bCs/>
          <w:sz w:val="24"/>
          <w:szCs w:val="24"/>
        </w:rPr>
        <w:t>Wrapping up and Looking Ahead:</w:t>
      </w:r>
    </w:p>
    <w:p w14:paraId="22F350A5" w14:textId="77777777" w:rsidR="001530B1" w:rsidRPr="00EF4478" w:rsidRDefault="001530B1" w:rsidP="00EF4478">
      <w:pPr>
        <w:pStyle w:val="ListParagraph"/>
        <w:ind w:left="0"/>
        <w:rPr>
          <w:rFonts w:asciiTheme="minorHAnsi" w:hAnsiTheme="minorHAnsi"/>
          <w:sz w:val="24"/>
          <w:szCs w:val="24"/>
        </w:rPr>
      </w:pPr>
      <w:r w:rsidRPr="00EF4478">
        <w:rPr>
          <w:rFonts w:asciiTheme="minorHAnsi" w:hAnsiTheme="minorHAnsi"/>
          <w:sz w:val="24"/>
          <w:szCs w:val="24"/>
        </w:rPr>
        <w:t>You now have had a glimpse of your own group’s data … what’s next?</w:t>
      </w:r>
    </w:p>
    <w:p w14:paraId="6B697F70" w14:textId="77777777" w:rsidR="001530B1" w:rsidRPr="00EF4478" w:rsidRDefault="001530B1" w:rsidP="00EF4478">
      <w:pPr>
        <w:pStyle w:val="ListParagraph"/>
        <w:ind w:left="0"/>
        <w:rPr>
          <w:rFonts w:asciiTheme="minorHAnsi" w:hAnsiTheme="minorHAnsi"/>
          <w:sz w:val="24"/>
          <w:szCs w:val="24"/>
        </w:rPr>
      </w:pPr>
    </w:p>
    <w:p w14:paraId="494AE00D" w14:textId="77777777" w:rsidR="001530B1" w:rsidRPr="00EF4478" w:rsidRDefault="001530B1" w:rsidP="00EF4478">
      <w:pPr>
        <w:pStyle w:val="ListParagraph"/>
        <w:ind w:left="0"/>
        <w:rPr>
          <w:rFonts w:asciiTheme="minorHAnsi" w:hAnsiTheme="minorHAnsi"/>
          <w:sz w:val="24"/>
          <w:szCs w:val="24"/>
        </w:rPr>
      </w:pPr>
      <w:r w:rsidRPr="000F1F0C">
        <w:rPr>
          <w:rFonts w:asciiTheme="minorHAnsi" w:hAnsiTheme="minorHAnsi"/>
          <w:sz w:val="24"/>
          <w:szCs w:val="24"/>
        </w:rPr>
        <w:t>It will be interesting to</w:t>
      </w:r>
      <w:r w:rsidRPr="00EF4478">
        <w:rPr>
          <w:rFonts w:asciiTheme="minorHAnsi" w:hAnsiTheme="minorHAnsi"/>
          <w:sz w:val="24"/>
          <w:szCs w:val="24"/>
        </w:rPr>
        <w:t xml:space="preserve"> look at the class data. Why</w:t>
      </w:r>
      <w:r w:rsidRPr="000F1F0C">
        <w:rPr>
          <w:rFonts w:asciiTheme="minorHAnsi" w:hAnsiTheme="minorHAnsi"/>
          <w:sz w:val="24"/>
          <w:szCs w:val="24"/>
        </w:rPr>
        <w:t xml:space="preserve"> will the class data be of interest</w:t>
      </w:r>
      <w:r w:rsidRPr="00EF4478">
        <w:rPr>
          <w:rFonts w:asciiTheme="minorHAnsi" w:hAnsiTheme="minorHAnsi"/>
          <w:sz w:val="24"/>
          <w:szCs w:val="24"/>
        </w:rPr>
        <w:t xml:space="preserve">? </w:t>
      </w:r>
    </w:p>
    <w:p w14:paraId="58823002" w14:textId="77777777" w:rsidR="001530B1" w:rsidRPr="00EF4478" w:rsidRDefault="001530B1" w:rsidP="00EF4478">
      <w:pPr>
        <w:pStyle w:val="ListParagraph"/>
        <w:ind w:left="0"/>
        <w:rPr>
          <w:rFonts w:asciiTheme="minorHAnsi" w:hAnsiTheme="minorHAnsi"/>
          <w:sz w:val="24"/>
          <w:szCs w:val="24"/>
        </w:rPr>
      </w:pPr>
      <w:r w:rsidRPr="00EF4478">
        <w:rPr>
          <w:rFonts w:asciiTheme="minorHAnsi" w:hAnsiTheme="minorHAnsi"/>
          <w:sz w:val="24"/>
          <w:szCs w:val="24"/>
        </w:rPr>
        <w:t>You will want to graph the data and run some statistical tests. Why?</w:t>
      </w:r>
    </w:p>
    <w:p w14:paraId="15789C0A" w14:textId="77777777" w:rsidR="001530B1" w:rsidRPr="000F1F0C" w:rsidRDefault="001530B1" w:rsidP="00EF4478">
      <w:pPr>
        <w:pStyle w:val="ListParagraph"/>
        <w:ind w:left="0"/>
        <w:rPr>
          <w:rFonts w:asciiTheme="minorHAnsi" w:hAnsiTheme="minorHAnsi"/>
          <w:sz w:val="24"/>
          <w:szCs w:val="24"/>
        </w:rPr>
      </w:pPr>
      <w:r w:rsidRPr="000F1F0C">
        <w:rPr>
          <w:rFonts w:asciiTheme="minorHAnsi" w:hAnsiTheme="minorHAnsi"/>
          <w:sz w:val="24"/>
          <w:szCs w:val="24"/>
        </w:rPr>
        <w:t>What do we expect the data will show us?</w:t>
      </w:r>
    </w:p>
    <w:p w14:paraId="4F06E0E8" w14:textId="77777777" w:rsidR="001530B1" w:rsidRPr="000F1F0C" w:rsidRDefault="001530B1" w:rsidP="00EF4478">
      <w:pPr>
        <w:pStyle w:val="ListParagraph"/>
        <w:ind w:left="0"/>
        <w:rPr>
          <w:rFonts w:asciiTheme="minorHAnsi" w:hAnsiTheme="minorHAnsi"/>
          <w:sz w:val="24"/>
          <w:szCs w:val="24"/>
        </w:rPr>
      </w:pPr>
      <w:r w:rsidRPr="000F1F0C">
        <w:rPr>
          <w:rFonts w:asciiTheme="minorHAnsi" w:hAnsiTheme="minorHAnsi"/>
          <w:sz w:val="24"/>
          <w:szCs w:val="24"/>
        </w:rPr>
        <w:t>Based off the data, we will want to think about follow-up experiments with your strains and other strains.</w:t>
      </w:r>
    </w:p>
    <w:p w14:paraId="55EF03BD" w14:textId="77777777" w:rsidR="001530B1" w:rsidRPr="000F1F0C" w:rsidRDefault="001530B1" w:rsidP="00CB6349">
      <w:pPr>
        <w:pStyle w:val="ListParagraph"/>
        <w:ind w:left="0"/>
        <w:rPr>
          <w:rFonts w:asciiTheme="minorHAnsi" w:hAnsiTheme="minorHAnsi"/>
          <w:b/>
          <w:bCs/>
          <w:sz w:val="24"/>
          <w:szCs w:val="24"/>
        </w:rPr>
      </w:pPr>
    </w:p>
    <w:p w14:paraId="4D6F533C" w14:textId="77777777" w:rsidR="001530B1" w:rsidRPr="000F1F0C" w:rsidRDefault="001530B1" w:rsidP="00CB6349">
      <w:pPr>
        <w:pStyle w:val="ListParagraph"/>
        <w:ind w:left="0"/>
        <w:rPr>
          <w:rFonts w:asciiTheme="minorHAnsi" w:hAnsiTheme="minorHAnsi"/>
          <w:sz w:val="24"/>
          <w:szCs w:val="24"/>
        </w:rPr>
      </w:pPr>
      <w:r w:rsidRPr="000F1F0C">
        <w:rPr>
          <w:rFonts w:asciiTheme="minorHAnsi" w:hAnsiTheme="minorHAnsi"/>
          <w:b/>
          <w:bCs/>
          <w:sz w:val="24"/>
          <w:szCs w:val="24"/>
        </w:rPr>
        <w:t xml:space="preserve">Clean-up: </w:t>
      </w:r>
      <w:r w:rsidRPr="000F1F0C">
        <w:rPr>
          <w:rFonts w:asciiTheme="minorHAnsi" w:hAnsiTheme="minorHAnsi"/>
          <w:sz w:val="24"/>
          <w:szCs w:val="24"/>
        </w:rPr>
        <w:t xml:space="preserve">Students should 1) wipe down their benches with ethanol, 2) empty the waste containers on their bench into the appropriate waste bin (biohazard or tip waste tub). </w:t>
      </w:r>
    </w:p>
    <w:p w14:paraId="42D8FC03" w14:textId="77777777" w:rsidR="001530B1" w:rsidRPr="000F1F0C" w:rsidRDefault="001530B1" w:rsidP="00CB6349">
      <w:pPr>
        <w:pStyle w:val="ListParagraph"/>
        <w:ind w:left="0"/>
        <w:rPr>
          <w:rFonts w:asciiTheme="minorHAnsi" w:hAnsiTheme="minorHAnsi"/>
          <w:sz w:val="24"/>
          <w:szCs w:val="24"/>
        </w:rPr>
      </w:pPr>
      <w:r w:rsidRPr="000F1F0C">
        <w:rPr>
          <w:rFonts w:asciiTheme="minorHAnsi" w:hAnsiTheme="minorHAnsi"/>
          <w:sz w:val="24"/>
          <w:szCs w:val="24"/>
        </w:rPr>
        <w:t>Return the microtiter plates to the tray to be properly disposed of.</w:t>
      </w:r>
    </w:p>
    <w:p w14:paraId="1948E96A" w14:textId="77777777" w:rsidR="001530B1" w:rsidRPr="000F1F0C" w:rsidRDefault="001530B1" w:rsidP="00CB6349">
      <w:pPr>
        <w:pStyle w:val="ListParagraph"/>
        <w:ind w:left="0"/>
        <w:rPr>
          <w:rFonts w:asciiTheme="minorHAnsi" w:hAnsiTheme="minorHAnsi"/>
          <w:sz w:val="24"/>
          <w:szCs w:val="24"/>
        </w:rPr>
      </w:pPr>
      <w:r w:rsidRPr="000F1F0C">
        <w:rPr>
          <w:rFonts w:asciiTheme="minorHAnsi" w:hAnsiTheme="minorHAnsi"/>
          <w:sz w:val="24"/>
          <w:szCs w:val="24"/>
        </w:rPr>
        <w:t>Return Petri dishes in the tray to be used in a future lab.</w:t>
      </w:r>
    </w:p>
    <w:p w14:paraId="1D2F57AF" w14:textId="77777777" w:rsidR="001530B1" w:rsidRPr="000F1F0C" w:rsidRDefault="001530B1" w:rsidP="00CB6349">
      <w:pPr>
        <w:pStyle w:val="ListParagraph"/>
        <w:ind w:left="0"/>
        <w:rPr>
          <w:rFonts w:asciiTheme="minorHAnsi" w:hAnsiTheme="minorHAnsi"/>
          <w:sz w:val="24"/>
          <w:szCs w:val="24"/>
        </w:rPr>
      </w:pPr>
      <w:r w:rsidRPr="000F1F0C">
        <w:rPr>
          <w:rFonts w:asciiTheme="minorHAnsi" w:hAnsiTheme="minorHAnsi"/>
          <w:sz w:val="24"/>
          <w:szCs w:val="24"/>
        </w:rPr>
        <w:t>Wipe down your goggle (using ethanol on a kimwipe)</w:t>
      </w:r>
    </w:p>
    <w:p w14:paraId="3C4395B0" w14:textId="77777777" w:rsidR="001530B1" w:rsidRPr="000F1F0C" w:rsidRDefault="001530B1" w:rsidP="00CB6349">
      <w:pPr>
        <w:pStyle w:val="NoSpacing"/>
        <w:rPr>
          <w:b/>
          <w:bCs/>
          <w:sz w:val="24"/>
          <w:szCs w:val="24"/>
        </w:rPr>
      </w:pPr>
      <w:r w:rsidRPr="000F1F0C">
        <w:rPr>
          <w:b/>
          <w:bCs/>
          <w:sz w:val="24"/>
          <w:szCs w:val="24"/>
        </w:rPr>
        <w:t>After lab:</w:t>
      </w:r>
    </w:p>
    <w:p w14:paraId="07D254DC" w14:textId="77777777" w:rsidR="001530B1" w:rsidRPr="000F1F0C" w:rsidRDefault="001530B1" w:rsidP="00CB6349">
      <w:r w:rsidRPr="000F1F0C">
        <w:t>Save one Petri dish with colonies of the RIF resistant progenitors and one Petri dish with colonies of RIF descendants f</w:t>
      </w:r>
      <w:r>
        <w:t>rom</w:t>
      </w:r>
      <w:r w:rsidRPr="000F1F0C">
        <w:t xml:space="preserve"> each </w:t>
      </w:r>
      <w:r>
        <w:t xml:space="preserve">lab </w:t>
      </w:r>
      <w:r w:rsidRPr="000F1F0C">
        <w:t>group</w:t>
      </w:r>
      <w:r>
        <w:t>. The colonies on these plates will</w:t>
      </w:r>
      <w:r w:rsidRPr="000F1F0C">
        <w:t xml:space="preserve"> be used in a future lab.  </w:t>
      </w:r>
      <w:r>
        <w:t xml:space="preserve"> </w:t>
      </w:r>
      <w:r w:rsidRPr="000F1F0C">
        <w:t>In Lab 8, students will select a colony from their RIF plates to use in a PCR.  We aim to send the samples away for sequencing so we can identify the mutation that confers rifampicin resistance.</w:t>
      </w:r>
    </w:p>
    <w:p w14:paraId="2B0E402F" w14:textId="77777777" w:rsidR="001530B1" w:rsidRDefault="001530B1" w:rsidP="00CB6349">
      <w:r w:rsidRPr="000F1F0C">
        <w:t>Make sure the plates are labeled, bag them up and store in the refrigerator until Lab 8.</w:t>
      </w:r>
    </w:p>
    <w:p w14:paraId="5CC110C2" w14:textId="77777777" w:rsidR="001530B1" w:rsidRDefault="001530B1" w:rsidP="00CB6349"/>
    <w:p w14:paraId="75ACB977" w14:textId="77777777" w:rsidR="001530B1" w:rsidRPr="000F1F0C" w:rsidRDefault="001530B1" w:rsidP="00EB5AE1">
      <w:r w:rsidRPr="000F1F0C">
        <w:t xml:space="preserve">Currently the STR colonies are not used again so they can be autoclaved for disposal once you have checked the data for any obvious errors. </w:t>
      </w:r>
    </w:p>
    <w:p w14:paraId="7E540602" w14:textId="77777777" w:rsidR="001530B1" w:rsidRPr="00CB6349" w:rsidRDefault="001530B1" w:rsidP="00CB6349">
      <w:pPr>
        <w:rPr>
          <w:rFonts w:asciiTheme="majorHAnsi" w:eastAsiaTheme="majorEastAsia" w:hAnsiTheme="majorHAnsi" w:cstheme="majorBidi"/>
          <w:color w:val="2F5496" w:themeColor="accent1" w:themeShade="BF"/>
          <w:sz w:val="32"/>
          <w:szCs w:val="32"/>
        </w:rPr>
      </w:pPr>
      <w:r w:rsidRPr="00CB6349">
        <w:br w:type="page"/>
      </w:r>
    </w:p>
    <w:p w14:paraId="78777DA0" w14:textId="77777777" w:rsidR="001530B1" w:rsidRDefault="001530B1" w:rsidP="00224C2B">
      <w:pPr>
        <w:pStyle w:val="Heading2"/>
      </w:pPr>
      <w:bookmarkStart w:id="17" w:name="_Toc65520111"/>
      <w:bookmarkStart w:id="18" w:name="_Toc66444494"/>
      <w:r>
        <w:t xml:space="preserve">Bio1 CURE: Evolution of Antibiotic Resistance </w:t>
      </w:r>
      <w:r w:rsidRPr="00D45544">
        <w:t xml:space="preserve">Lab </w:t>
      </w:r>
      <w:r>
        <w:t>7</w:t>
      </w:r>
      <w:bookmarkEnd w:id="17"/>
      <w:bookmarkEnd w:id="18"/>
    </w:p>
    <w:p w14:paraId="1B1B498E" w14:textId="77777777" w:rsidR="001530B1" w:rsidRDefault="001530B1" w:rsidP="00961522"/>
    <w:p w14:paraId="00E18BC1" w14:textId="77777777" w:rsidR="001530B1" w:rsidRPr="003B393D" w:rsidRDefault="001530B1" w:rsidP="00961522">
      <w:pPr>
        <w:pStyle w:val="NoSpacing"/>
        <w:rPr>
          <w:b/>
          <w:bCs/>
          <w:sz w:val="24"/>
          <w:szCs w:val="24"/>
        </w:rPr>
      </w:pPr>
      <w:r w:rsidRPr="003B393D">
        <w:rPr>
          <w:b/>
          <w:bCs/>
          <w:sz w:val="24"/>
          <w:szCs w:val="24"/>
        </w:rPr>
        <w:t>Today’s Learning Goals</w:t>
      </w:r>
    </w:p>
    <w:p w14:paraId="67BB234F" w14:textId="77777777" w:rsidR="001530B1" w:rsidRPr="003B393D" w:rsidRDefault="001530B1" w:rsidP="00D66E0F">
      <w:pPr>
        <w:pStyle w:val="ListParagraph"/>
        <w:numPr>
          <w:ilvl w:val="0"/>
          <w:numId w:val="216"/>
        </w:numPr>
        <w:rPr>
          <w:rFonts w:asciiTheme="minorHAnsi" w:hAnsiTheme="minorHAnsi"/>
          <w:sz w:val="24"/>
          <w:szCs w:val="24"/>
        </w:rPr>
      </w:pPr>
      <w:r w:rsidRPr="003B393D">
        <w:rPr>
          <w:rFonts w:asciiTheme="minorHAnsi" w:hAnsiTheme="minorHAnsi"/>
          <w:sz w:val="24"/>
          <w:szCs w:val="24"/>
        </w:rPr>
        <w:t>Use Rstudio to visualize and analyze results from the MIC assays and Fitness competitions.</w:t>
      </w:r>
    </w:p>
    <w:p w14:paraId="11467062" w14:textId="77777777" w:rsidR="001530B1" w:rsidRPr="003B393D" w:rsidRDefault="001530B1" w:rsidP="00D66E0F">
      <w:pPr>
        <w:pStyle w:val="ListParagraph"/>
        <w:numPr>
          <w:ilvl w:val="0"/>
          <w:numId w:val="216"/>
        </w:numPr>
        <w:spacing w:after="200"/>
        <w:rPr>
          <w:rFonts w:asciiTheme="minorHAnsi" w:hAnsiTheme="minorHAnsi"/>
          <w:sz w:val="24"/>
          <w:szCs w:val="24"/>
        </w:rPr>
      </w:pPr>
      <w:r w:rsidRPr="003B393D">
        <w:rPr>
          <w:rFonts w:asciiTheme="minorHAnsi" w:hAnsiTheme="minorHAnsi"/>
          <w:sz w:val="24"/>
          <w:szCs w:val="24"/>
        </w:rPr>
        <w:t>Discuss future directions for this research, including:  </w:t>
      </w:r>
    </w:p>
    <w:p w14:paraId="56522702" w14:textId="77777777" w:rsidR="001530B1" w:rsidRPr="003B393D" w:rsidRDefault="001530B1" w:rsidP="00D66E0F">
      <w:pPr>
        <w:pStyle w:val="ListParagraph"/>
        <w:numPr>
          <w:ilvl w:val="1"/>
          <w:numId w:val="216"/>
        </w:numPr>
        <w:spacing w:after="200"/>
        <w:rPr>
          <w:rFonts w:asciiTheme="minorHAnsi" w:hAnsiTheme="minorHAnsi"/>
          <w:sz w:val="24"/>
          <w:szCs w:val="24"/>
        </w:rPr>
      </w:pPr>
      <w:r w:rsidRPr="003B393D">
        <w:rPr>
          <w:rFonts w:asciiTheme="minorHAnsi" w:hAnsiTheme="minorHAnsi"/>
          <w:sz w:val="24"/>
          <w:szCs w:val="24"/>
        </w:rPr>
        <w:t xml:space="preserve">Identify potential questions to investigate (follow-up experiments) </w:t>
      </w:r>
    </w:p>
    <w:p w14:paraId="28AF558A" w14:textId="77777777" w:rsidR="001530B1" w:rsidRPr="003B393D" w:rsidRDefault="001530B1" w:rsidP="00961522">
      <w:pPr>
        <w:pStyle w:val="NoSpacing"/>
        <w:rPr>
          <w:b/>
          <w:bCs/>
        </w:rPr>
      </w:pPr>
    </w:p>
    <w:p w14:paraId="6971527E" w14:textId="77777777" w:rsidR="001530B1" w:rsidRPr="003B393D" w:rsidRDefault="001530B1" w:rsidP="00961522">
      <w:pPr>
        <w:pStyle w:val="NoSpacing"/>
        <w:rPr>
          <w:b/>
          <w:bCs/>
          <w:sz w:val="24"/>
          <w:szCs w:val="24"/>
        </w:rPr>
      </w:pPr>
      <w:r w:rsidRPr="003B393D">
        <w:rPr>
          <w:b/>
          <w:bCs/>
          <w:sz w:val="24"/>
          <w:szCs w:val="24"/>
        </w:rPr>
        <w:t>Sequence of events and timing</w:t>
      </w:r>
    </w:p>
    <w:p w14:paraId="3B7690ED" w14:textId="77777777" w:rsidR="001530B1" w:rsidRPr="003B393D" w:rsidRDefault="001530B1" w:rsidP="00C00C72">
      <w:pPr>
        <w:tabs>
          <w:tab w:val="right" w:pos="7200"/>
        </w:tabs>
        <w:spacing w:line="276" w:lineRule="auto"/>
        <w:ind w:left="360"/>
      </w:pPr>
      <w:r w:rsidRPr="003B393D">
        <w:t>Analyze fitness results</w:t>
      </w:r>
      <w:r w:rsidRPr="003B393D">
        <w:tab/>
        <w:t>30 mins</w:t>
      </w:r>
    </w:p>
    <w:p w14:paraId="4EA2B62E" w14:textId="77777777" w:rsidR="001530B1" w:rsidRPr="003B393D" w:rsidRDefault="001530B1" w:rsidP="00C00C72">
      <w:pPr>
        <w:tabs>
          <w:tab w:val="right" w:pos="7200"/>
        </w:tabs>
        <w:spacing w:line="276" w:lineRule="auto"/>
        <w:ind w:left="360"/>
      </w:pPr>
      <w:r w:rsidRPr="003B393D">
        <w:t xml:space="preserve">Analyze MIC results </w:t>
      </w:r>
      <w:r w:rsidRPr="003B393D">
        <w:tab/>
        <w:t>30 mins</w:t>
      </w:r>
    </w:p>
    <w:p w14:paraId="5333D3A2" w14:textId="77777777" w:rsidR="001530B1" w:rsidRPr="003B393D" w:rsidRDefault="001530B1" w:rsidP="00866DD9">
      <w:pPr>
        <w:tabs>
          <w:tab w:val="right" w:pos="7200"/>
        </w:tabs>
        <w:spacing w:line="276" w:lineRule="auto"/>
        <w:ind w:left="360"/>
      </w:pPr>
      <w:r w:rsidRPr="003B393D">
        <w:t>Discuss future steps</w:t>
      </w:r>
      <w:r w:rsidRPr="003B393D">
        <w:tab/>
        <w:t>45 mins</w:t>
      </w:r>
    </w:p>
    <w:p w14:paraId="064ACE4A" w14:textId="77777777" w:rsidR="001530B1" w:rsidRPr="003B393D" w:rsidRDefault="001530B1"/>
    <w:p w14:paraId="7ED89797" w14:textId="77777777" w:rsidR="001530B1" w:rsidRPr="003B393D" w:rsidRDefault="001530B1">
      <w:pPr>
        <w:rPr>
          <w:u w:val="single"/>
        </w:rPr>
      </w:pPr>
      <w:r w:rsidRPr="003B393D">
        <w:rPr>
          <w:u w:val="single"/>
        </w:rPr>
        <w:t>Prompt:</w:t>
      </w:r>
    </w:p>
    <w:p w14:paraId="563C6A39" w14:textId="77777777" w:rsidR="001530B1" w:rsidRPr="003B393D" w:rsidRDefault="001530B1" w:rsidP="00FB13CB">
      <w:r w:rsidRPr="003B393D">
        <w:t>If you could repeat our experiment, what would you do differently (if anything)?</w:t>
      </w:r>
    </w:p>
    <w:p w14:paraId="66C3FBF9" w14:textId="77777777" w:rsidR="001530B1" w:rsidRPr="003B393D" w:rsidRDefault="001530B1" w:rsidP="00FB13CB"/>
    <w:p w14:paraId="07A6758C" w14:textId="77777777" w:rsidR="001530B1" w:rsidRPr="003B393D" w:rsidRDefault="001530B1" w:rsidP="00FB13CB">
      <w:r w:rsidRPr="003B393D">
        <w:t xml:space="preserve">Are there any interesting patterns that you would like to investigate further? </w:t>
      </w:r>
    </w:p>
    <w:p w14:paraId="17F83987" w14:textId="77777777" w:rsidR="001530B1" w:rsidRPr="003B393D" w:rsidRDefault="001530B1" w:rsidP="00FB13CB">
      <w:pPr>
        <w:ind w:left="720"/>
      </w:pPr>
      <w:r w:rsidRPr="003B393D">
        <w:t>If so, what kind of experiments might you set up?</w:t>
      </w:r>
    </w:p>
    <w:p w14:paraId="28C3B654" w14:textId="77777777" w:rsidR="001530B1" w:rsidRPr="003B393D" w:rsidRDefault="001530B1" w:rsidP="00FB13CB"/>
    <w:p w14:paraId="77367686" w14:textId="77777777" w:rsidR="001530B1" w:rsidRPr="003B393D" w:rsidRDefault="001530B1" w:rsidP="00FB13CB">
      <w:r w:rsidRPr="003B393D">
        <w:t>What additional questions do your results raise?</w:t>
      </w:r>
    </w:p>
    <w:p w14:paraId="7F6DF3DA" w14:textId="77777777" w:rsidR="001530B1" w:rsidRPr="003B393D" w:rsidRDefault="001530B1" w:rsidP="00FB13CB">
      <w:r w:rsidRPr="003B393D">
        <w:t> </w:t>
      </w:r>
    </w:p>
    <w:p w14:paraId="3830F818" w14:textId="77777777" w:rsidR="001530B1" w:rsidRPr="003B393D" w:rsidRDefault="001530B1" w:rsidP="00FB13CB">
      <w:r w:rsidRPr="003B393D">
        <w:t xml:space="preserve">If you were to propose a future experiment, what kinds of questions might you want to investigate? What variables would you manipulate? </w:t>
      </w:r>
    </w:p>
    <w:p w14:paraId="49AA7AF9" w14:textId="77777777" w:rsidR="001530B1" w:rsidRPr="003B393D" w:rsidRDefault="001530B1" w:rsidP="00FB13CB"/>
    <w:p w14:paraId="2C3C7C86" w14:textId="77777777" w:rsidR="001530B1" w:rsidRPr="003B393D" w:rsidRDefault="001530B1" w:rsidP="00FB13CB">
      <w:pPr>
        <w:rPr>
          <w:u w:val="single"/>
        </w:rPr>
      </w:pPr>
      <w:r w:rsidRPr="003B393D">
        <w:rPr>
          <w:u w:val="single"/>
        </w:rPr>
        <w:t>Prompt:</w:t>
      </w:r>
    </w:p>
    <w:p w14:paraId="2781E0E5" w14:textId="77777777" w:rsidR="001530B1" w:rsidRPr="003B393D" w:rsidRDefault="001530B1" w:rsidP="00FB13CB">
      <w:r w:rsidRPr="003B393D">
        <w:t>How might your results change if you…</w:t>
      </w:r>
    </w:p>
    <w:p w14:paraId="3C9D7E38" w14:textId="77777777" w:rsidR="001530B1" w:rsidRPr="003B393D" w:rsidRDefault="001530B1" w:rsidP="00FB13CB">
      <w:r w:rsidRPr="003B393D">
        <w:t>… continued the daily transfers for a longer time period?</w:t>
      </w:r>
    </w:p>
    <w:p w14:paraId="00FFF9B2" w14:textId="77777777" w:rsidR="001530B1" w:rsidRPr="003B393D" w:rsidRDefault="001530B1" w:rsidP="00FB13CB"/>
    <w:p w14:paraId="771AE2D9" w14:textId="77777777" w:rsidR="001530B1" w:rsidRPr="003B393D" w:rsidRDefault="001530B1" w:rsidP="00FB13CB">
      <w:r w:rsidRPr="003B393D">
        <w:t>…transferred strains in the presence of antibiotic?</w:t>
      </w:r>
    </w:p>
    <w:p w14:paraId="5D7DA015" w14:textId="77777777" w:rsidR="001530B1" w:rsidRPr="003B393D" w:rsidRDefault="001530B1" w:rsidP="00FB13CB"/>
    <w:p w14:paraId="377337BF" w14:textId="77777777" w:rsidR="001530B1" w:rsidRPr="003B393D" w:rsidRDefault="001530B1" w:rsidP="00FB13CB">
      <w:r w:rsidRPr="003B393D">
        <w:t>… used a different strain of E. coli or a bacterial strain from a different genus/species than E. coli?</w:t>
      </w:r>
    </w:p>
    <w:p w14:paraId="5A2E665D" w14:textId="77777777" w:rsidR="001530B1" w:rsidRPr="003B393D" w:rsidRDefault="001530B1" w:rsidP="00FB13CB"/>
    <w:p w14:paraId="4119DEAB" w14:textId="77777777" w:rsidR="001530B1" w:rsidRPr="003B393D" w:rsidRDefault="001530B1" w:rsidP="00FB13CB">
      <w:r w:rsidRPr="003B393D">
        <w:t>… had 2 or more strains of bacteria growing together for the duration of the experiment?</w:t>
      </w:r>
    </w:p>
    <w:p w14:paraId="18801AA5" w14:textId="77777777" w:rsidR="001530B1" w:rsidRPr="003B393D" w:rsidRDefault="001530B1" w:rsidP="00FB13CB"/>
    <w:p w14:paraId="058ADB3A" w14:textId="77777777" w:rsidR="001530B1" w:rsidRPr="003B393D" w:rsidRDefault="001530B1" w:rsidP="00FB13CB">
      <w:r w:rsidRPr="003B393D">
        <w:t>… changed the concentration of antibiotic (to be higher or lower) in the Petri dishes that we used as a selective pressure at the beginning of the experiment?</w:t>
      </w:r>
    </w:p>
    <w:p w14:paraId="3B08E4C9" w14:textId="77777777" w:rsidR="001530B1" w:rsidRPr="003B393D" w:rsidRDefault="001530B1" w:rsidP="00FB13CB"/>
    <w:p w14:paraId="5F3DCD02" w14:textId="77777777" w:rsidR="001530B1" w:rsidRPr="003B393D" w:rsidRDefault="001530B1" w:rsidP="00FB13CB">
      <w:r w:rsidRPr="003B393D">
        <w:t xml:space="preserve">… used rifampicin and streptomycin together in a drug cocktail? </w:t>
      </w:r>
    </w:p>
    <w:p w14:paraId="60EEA555" w14:textId="77777777" w:rsidR="001530B1" w:rsidRPr="003B393D" w:rsidRDefault="001530B1" w:rsidP="00FB13CB"/>
    <w:p w14:paraId="3E49A564" w14:textId="77777777" w:rsidR="001530B1" w:rsidRPr="003B393D" w:rsidRDefault="001530B1" w:rsidP="00FB13CB">
      <w:r w:rsidRPr="003B393D">
        <w:t>What if….</w:t>
      </w:r>
    </w:p>
    <w:p w14:paraId="2A5ABC4E" w14:textId="77777777" w:rsidR="001530B1" w:rsidRPr="003B393D" w:rsidRDefault="001530B1" w:rsidP="00FB13CB">
      <w:r w:rsidRPr="003B393D">
        <w:t>You used a different growth media (instead of using LB)?  </w:t>
      </w:r>
    </w:p>
    <w:p w14:paraId="75F6C10B" w14:textId="77777777" w:rsidR="001530B1" w:rsidRPr="003B393D" w:rsidRDefault="001530B1" w:rsidP="00FB13CB">
      <w:r w:rsidRPr="003B393D">
        <w:t xml:space="preserve">Do you think media used might affects the evolutionary trajectories? Why or why not? </w:t>
      </w:r>
    </w:p>
    <w:p w14:paraId="1658B27E" w14:textId="77777777" w:rsidR="001530B1" w:rsidRPr="003B393D" w:rsidRDefault="001530B1" w:rsidP="00FB13CB"/>
    <w:p w14:paraId="63C44A09" w14:textId="77777777" w:rsidR="001530B1" w:rsidRPr="003B393D" w:rsidRDefault="001530B1" w:rsidP="00FB13CB">
      <w:pPr>
        <w:rPr>
          <w:u w:val="single"/>
        </w:rPr>
      </w:pPr>
      <w:r w:rsidRPr="003B393D">
        <w:rPr>
          <w:u w:val="single"/>
        </w:rPr>
        <w:t>Prompt:</w:t>
      </w:r>
    </w:p>
    <w:p w14:paraId="7C59394C" w14:textId="77777777" w:rsidR="001530B1" w:rsidRPr="003B393D" w:rsidRDefault="001530B1" w:rsidP="00FB13CB">
      <w:r w:rsidRPr="003B393D">
        <w:t xml:space="preserve">Imagine that the relative fitness of your STR strains started below one but by the end of serial transfers the relative fitness soared above one. </w:t>
      </w:r>
    </w:p>
    <w:p w14:paraId="05F80662" w14:textId="77777777" w:rsidR="001530B1" w:rsidRPr="003B393D" w:rsidRDefault="001530B1" w:rsidP="00FB13CB"/>
    <w:p w14:paraId="17199520" w14:textId="77777777" w:rsidR="001530B1" w:rsidRPr="003B393D" w:rsidRDefault="001530B1" w:rsidP="00D66E0F">
      <w:pPr>
        <w:pStyle w:val="ListParagraph"/>
        <w:numPr>
          <w:ilvl w:val="0"/>
          <w:numId w:val="228"/>
        </w:numPr>
        <w:spacing w:after="200"/>
        <w:rPr>
          <w:rFonts w:asciiTheme="minorHAnsi" w:hAnsiTheme="minorHAnsi"/>
          <w:sz w:val="24"/>
          <w:szCs w:val="24"/>
        </w:rPr>
      </w:pPr>
      <w:r w:rsidRPr="003B393D">
        <w:rPr>
          <w:rFonts w:asciiTheme="minorHAnsi" w:hAnsiTheme="minorHAnsi"/>
          <w:sz w:val="24"/>
          <w:szCs w:val="24"/>
        </w:rPr>
        <w:t>If your MIC assay showed that the STR.d strain had the same MIC as the SEN strain, how would you explain these results, in terms of natural selection?  </w:t>
      </w:r>
    </w:p>
    <w:p w14:paraId="4B7AB6F4" w14:textId="77777777" w:rsidR="001530B1" w:rsidRPr="003B393D" w:rsidRDefault="001530B1" w:rsidP="00D66E0F">
      <w:pPr>
        <w:pStyle w:val="ListParagraph"/>
        <w:numPr>
          <w:ilvl w:val="0"/>
          <w:numId w:val="228"/>
        </w:numPr>
        <w:spacing w:after="200"/>
        <w:rPr>
          <w:rFonts w:asciiTheme="minorHAnsi" w:hAnsiTheme="minorHAnsi"/>
        </w:rPr>
      </w:pPr>
      <w:r w:rsidRPr="003B393D">
        <w:rPr>
          <w:rFonts w:asciiTheme="minorHAnsi" w:hAnsiTheme="minorHAnsi"/>
          <w:sz w:val="24"/>
          <w:szCs w:val="24"/>
        </w:rPr>
        <w:t>How would you explain these results if the descendant maintained resistance?</w:t>
      </w:r>
      <w:r w:rsidRPr="003B393D">
        <w:rPr>
          <w:rFonts w:asciiTheme="minorHAnsi" w:hAnsiTheme="minorHAnsi"/>
        </w:rPr>
        <w:t xml:space="preserve"> </w:t>
      </w:r>
    </w:p>
    <w:p w14:paraId="3DC98FAC" w14:textId="77777777" w:rsidR="001530B1" w:rsidRPr="003B393D" w:rsidRDefault="001530B1" w:rsidP="00FB13CB">
      <w:pPr>
        <w:rPr>
          <w:u w:val="single"/>
        </w:rPr>
      </w:pPr>
      <w:r w:rsidRPr="003B393D">
        <w:rPr>
          <w:u w:val="single"/>
        </w:rPr>
        <w:t>Prompt:</w:t>
      </w:r>
    </w:p>
    <w:p w14:paraId="78999BF0" w14:textId="77777777" w:rsidR="001530B1" w:rsidRPr="003B393D" w:rsidRDefault="001530B1" w:rsidP="00FB13CB">
      <w:r w:rsidRPr="003B393D">
        <w:t>In drug cycling programs, different antibiotics are applied in non-overlapping cycles. This means that one antibiotic (for example, Rifampicin) will be applied for a certain period of time and then removed for a period of time while a second drug is applied (for example, Streptomycin).</w:t>
      </w:r>
    </w:p>
    <w:p w14:paraId="380039F4" w14:textId="77777777" w:rsidR="001530B1" w:rsidRPr="003B393D" w:rsidRDefault="001530B1" w:rsidP="00FB13CB"/>
    <w:p w14:paraId="7BBC118A" w14:textId="77777777" w:rsidR="001530B1" w:rsidRPr="008E1548" w:rsidRDefault="001530B1" w:rsidP="00D66E0F">
      <w:pPr>
        <w:pStyle w:val="ListParagraph"/>
        <w:numPr>
          <w:ilvl w:val="0"/>
          <w:numId w:val="228"/>
        </w:numPr>
        <w:spacing w:after="200"/>
        <w:rPr>
          <w:rFonts w:asciiTheme="minorHAnsi" w:hAnsiTheme="minorHAnsi"/>
          <w:sz w:val="24"/>
          <w:szCs w:val="24"/>
        </w:rPr>
      </w:pPr>
      <w:r w:rsidRPr="008E1548">
        <w:rPr>
          <w:rFonts w:asciiTheme="minorHAnsi" w:hAnsiTheme="minorHAnsi"/>
          <w:sz w:val="24"/>
          <w:szCs w:val="24"/>
        </w:rPr>
        <w:t xml:space="preserve">From the results of your experiment, what are some of the possible outcomes of a drug cycling program? </w:t>
      </w:r>
    </w:p>
    <w:p w14:paraId="78F9DB68" w14:textId="77777777" w:rsidR="001530B1" w:rsidRPr="008E1548" w:rsidRDefault="001530B1" w:rsidP="00D66E0F">
      <w:pPr>
        <w:pStyle w:val="ListParagraph"/>
        <w:numPr>
          <w:ilvl w:val="0"/>
          <w:numId w:val="228"/>
        </w:numPr>
        <w:spacing w:after="200"/>
        <w:rPr>
          <w:rFonts w:asciiTheme="minorHAnsi" w:hAnsiTheme="minorHAnsi"/>
          <w:sz w:val="24"/>
          <w:szCs w:val="24"/>
        </w:rPr>
      </w:pPr>
      <w:r w:rsidRPr="008E1548">
        <w:rPr>
          <w:rFonts w:asciiTheme="minorHAnsi" w:hAnsiTheme="minorHAnsi"/>
          <w:sz w:val="24"/>
          <w:szCs w:val="24"/>
        </w:rPr>
        <w:t xml:space="preserve">Is it possible that such a program might select for a bacterial strain both drug resistant and superior in growth to its ancestor? </w:t>
      </w:r>
    </w:p>
    <w:p w14:paraId="246323C9" w14:textId="77777777" w:rsidR="001530B1" w:rsidRPr="008E1548" w:rsidRDefault="001530B1" w:rsidP="00D66E0F">
      <w:pPr>
        <w:pStyle w:val="ListParagraph"/>
        <w:numPr>
          <w:ilvl w:val="1"/>
          <w:numId w:val="228"/>
        </w:numPr>
        <w:spacing w:after="200"/>
        <w:rPr>
          <w:rFonts w:asciiTheme="minorHAnsi" w:hAnsiTheme="minorHAnsi"/>
          <w:sz w:val="24"/>
          <w:szCs w:val="24"/>
        </w:rPr>
      </w:pPr>
      <w:r w:rsidRPr="008E1548">
        <w:rPr>
          <w:rFonts w:asciiTheme="minorHAnsi" w:hAnsiTheme="minorHAnsi"/>
          <w:sz w:val="24"/>
          <w:szCs w:val="24"/>
        </w:rPr>
        <w:t>How likely do you think this is to occur?</w:t>
      </w:r>
    </w:p>
    <w:p w14:paraId="0A60AB5E" w14:textId="77777777" w:rsidR="001530B1" w:rsidRDefault="001530B1" w:rsidP="00D66E0F">
      <w:pPr>
        <w:pStyle w:val="ListParagraph"/>
        <w:numPr>
          <w:ilvl w:val="0"/>
          <w:numId w:val="228"/>
        </w:numPr>
        <w:spacing w:after="200"/>
        <w:rPr>
          <w:rFonts w:asciiTheme="minorHAnsi" w:hAnsiTheme="minorHAnsi"/>
          <w:sz w:val="24"/>
          <w:szCs w:val="24"/>
        </w:rPr>
      </w:pPr>
      <w:r w:rsidRPr="008E1548">
        <w:rPr>
          <w:rFonts w:asciiTheme="minorHAnsi" w:hAnsiTheme="minorHAnsi"/>
          <w:sz w:val="24"/>
          <w:szCs w:val="24"/>
        </w:rPr>
        <w:t xml:space="preserve">If you wanted to test the effects of drug cycling, how would you adjust the protocol that we did? </w:t>
      </w:r>
    </w:p>
    <w:p w14:paraId="399AE45B" w14:textId="77777777" w:rsidR="001530B1" w:rsidRDefault="001530B1" w:rsidP="008E1548">
      <w:pPr>
        <w:pStyle w:val="ListParagraph"/>
        <w:rPr>
          <w:rFonts w:asciiTheme="minorHAnsi" w:hAnsiTheme="minorHAnsi"/>
          <w:sz w:val="24"/>
          <w:szCs w:val="24"/>
        </w:rPr>
      </w:pPr>
    </w:p>
    <w:p w14:paraId="06373B2C" w14:textId="77777777" w:rsidR="001530B1" w:rsidRPr="008E1548" w:rsidRDefault="001530B1" w:rsidP="008E1548">
      <w:r w:rsidRPr="008E1548">
        <w:t>Future directions:</w:t>
      </w:r>
    </w:p>
    <w:p w14:paraId="0FE5BEBC" w14:textId="77777777" w:rsidR="001530B1" w:rsidRPr="003B393D" w:rsidRDefault="001530B1" w:rsidP="00FB13CB"/>
    <w:p w14:paraId="7BD2EB2A" w14:textId="77777777" w:rsidR="001530B1" w:rsidRPr="003B393D" w:rsidRDefault="001530B1" w:rsidP="00FB13CB">
      <w:r w:rsidRPr="003B393D">
        <w:t>For simplicity (and to ensure the labs are affordable), going forward we are going to focus on the rifampicin resistant strain.</w:t>
      </w:r>
    </w:p>
    <w:p w14:paraId="6594A54A" w14:textId="77777777" w:rsidR="001530B1" w:rsidRPr="003B393D" w:rsidRDefault="001530B1" w:rsidP="00FB13CB"/>
    <w:p w14:paraId="1295EB9E" w14:textId="77777777" w:rsidR="001530B1" w:rsidRPr="003B393D" w:rsidRDefault="001530B1" w:rsidP="00FB13CB">
      <w:r w:rsidRPr="003B393D">
        <w:t>Next lab, you will make many copies of the gene for RNA polymerase—the machine that rifampicin binds to. You will get sequence data for the RNA polymerase gene from both your RIF progenitor and descendant and compare this to the reference strain (the sensitive ancestor). This will allow you to identify mutations that occurred in this gene—that might be associated with resistance.</w:t>
      </w:r>
    </w:p>
    <w:p w14:paraId="1C7CB6CF" w14:textId="77777777" w:rsidR="001530B1" w:rsidRPr="003B393D" w:rsidRDefault="001530B1" w:rsidP="00FB13CB">
      <w:r w:rsidRPr="003B393D">
        <w:t>Using software called Pymol, will be able to visualize the structure of the RNA polymerase and evaluate how mutations potentially changed its structure.</w:t>
      </w:r>
    </w:p>
    <w:p w14:paraId="777DF5B1" w14:textId="77777777" w:rsidR="001530B1" w:rsidRPr="00FB13CB" w:rsidRDefault="001530B1" w:rsidP="00FB13CB"/>
    <w:p w14:paraId="364786FB" w14:textId="77777777" w:rsidR="001530B1" w:rsidRDefault="001530B1">
      <w:pPr>
        <w:rPr>
          <w:rFonts w:asciiTheme="majorHAnsi" w:eastAsiaTheme="majorEastAsia" w:hAnsiTheme="majorHAnsi" w:cstheme="majorBidi"/>
          <w:color w:val="2F5496" w:themeColor="accent1" w:themeShade="BF"/>
          <w:sz w:val="32"/>
          <w:szCs w:val="32"/>
        </w:rPr>
      </w:pPr>
      <w:r>
        <w:br w:type="page"/>
      </w:r>
    </w:p>
    <w:p w14:paraId="71121270" w14:textId="77777777" w:rsidR="001530B1" w:rsidRDefault="001530B1" w:rsidP="00F565B9">
      <w:pPr>
        <w:pStyle w:val="Heading1"/>
      </w:pPr>
    </w:p>
    <w:p w14:paraId="5D5A48EC" w14:textId="77777777" w:rsidR="001530B1" w:rsidRPr="00224C2B" w:rsidRDefault="001530B1" w:rsidP="00224C2B">
      <w:pPr>
        <w:pStyle w:val="Heading1"/>
      </w:pPr>
      <w:bookmarkStart w:id="19" w:name="_Toc65520112"/>
      <w:bookmarkStart w:id="20" w:name="_Toc66444495"/>
      <w:r w:rsidRPr="00224C2B">
        <w:t>BIO2</w:t>
      </w:r>
      <w:bookmarkEnd w:id="19"/>
      <w:bookmarkEnd w:id="20"/>
    </w:p>
    <w:p w14:paraId="6BAC77D9" w14:textId="77777777" w:rsidR="001530B1" w:rsidRDefault="001530B1" w:rsidP="00224C2B">
      <w:pPr>
        <w:pStyle w:val="Heading2"/>
      </w:pPr>
      <w:bookmarkStart w:id="21" w:name="_Toc65520113"/>
      <w:bookmarkStart w:id="22" w:name="_Toc66444496"/>
      <w:r>
        <w:t xml:space="preserve">Bio2 CURE: Evolution of Antibiotic Resistance </w:t>
      </w:r>
      <w:r w:rsidRPr="00D45544">
        <w:t xml:space="preserve">Lab </w:t>
      </w:r>
      <w:r>
        <w:t>8</w:t>
      </w:r>
      <w:bookmarkEnd w:id="21"/>
      <w:bookmarkEnd w:id="22"/>
    </w:p>
    <w:p w14:paraId="527EB22C" w14:textId="77777777" w:rsidR="001530B1" w:rsidRDefault="001530B1" w:rsidP="00961522"/>
    <w:p w14:paraId="61862304" w14:textId="77777777" w:rsidR="001530B1" w:rsidRPr="00BB7DD3" w:rsidRDefault="001530B1" w:rsidP="00961522">
      <w:pPr>
        <w:pStyle w:val="NoSpacing"/>
        <w:rPr>
          <w:b/>
          <w:bCs/>
          <w:sz w:val="24"/>
          <w:szCs w:val="24"/>
        </w:rPr>
      </w:pPr>
      <w:r w:rsidRPr="00BB7DD3">
        <w:rPr>
          <w:b/>
          <w:bCs/>
          <w:sz w:val="24"/>
          <w:szCs w:val="24"/>
        </w:rPr>
        <w:t>Today’s Learning Goals</w:t>
      </w:r>
    </w:p>
    <w:p w14:paraId="71FA32E8" w14:textId="77777777" w:rsidR="001530B1" w:rsidRPr="00BB7DD3" w:rsidRDefault="001530B1" w:rsidP="00D66E0F">
      <w:pPr>
        <w:pStyle w:val="ListParagraph"/>
        <w:numPr>
          <w:ilvl w:val="0"/>
          <w:numId w:val="216"/>
        </w:numPr>
        <w:rPr>
          <w:rFonts w:asciiTheme="minorHAnsi" w:hAnsiTheme="minorHAnsi"/>
          <w:sz w:val="24"/>
          <w:szCs w:val="24"/>
        </w:rPr>
      </w:pPr>
      <w:r w:rsidRPr="00BB7DD3">
        <w:rPr>
          <w:rFonts w:asciiTheme="minorHAnsi" w:hAnsiTheme="minorHAnsi"/>
          <w:sz w:val="24"/>
          <w:szCs w:val="24"/>
        </w:rPr>
        <w:t xml:space="preserve">Predict </w:t>
      </w:r>
      <w:r>
        <w:rPr>
          <w:rFonts w:asciiTheme="minorHAnsi" w:hAnsiTheme="minorHAnsi"/>
          <w:sz w:val="24"/>
          <w:szCs w:val="24"/>
        </w:rPr>
        <w:t xml:space="preserve">the likely </w:t>
      </w:r>
      <w:r w:rsidRPr="00BB7DD3">
        <w:rPr>
          <w:rFonts w:asciiTheme="minorHAnsi" w:hAnsiTheme="minorHAnsi"/>
          <w:sz w:val="24"/>
          <w:szCs w:val="24"/>
        </w:rPr>
        <w:t>location</w:t>
      </w:r>
      <w:r>
        <w:rPr>
          <w:rFonts w:asciiTheme="minorHAnsi" w:hAnsiTheme="minorHAnsi"/>
          <w:sz w:val="24"/>
          <w:szCs w:val="24"/>
        </w:rPr>
        <w:t>s</w:t>
      </w:r>
      <w:r w:rsidRPr="00BB7DD3">
        <w:rPr>
          <w:rFonts w:asciiTheme="minorHAnsi" w:hAnsiTheme="minorHAnsi"/>
          <w:sz w:val="24"/>
          <w:szCs w:val="24"/>
        </w:rPr>
        <w:t xml:space="preserve"> of </w:t>
      </w:r>
      <w:r>
        <w:rPr>
          <w:rFonts w:asciiTheme="minorHAnsi" w:hAnsiTheme="minorHAnsi"/>
          <w:sz w:val="24"/>
          <w:szCs w:val="24"/>
        </w:rPr>
        <w:t xml:space="preserve">mutations that confer </w:t>
      </w:r>
      <w:r w:rsidRPr="00BB7DD3">
        <w:rPr>
          <w:rFonts w:asciiTheme="minorHAnsi" w:hAnsiTheme="minorHAnsi"/>
          <w:sz w:val="24"/>
          <w:szCs w:val="24"/>
        </w:rPr>
        <w:t>antibiotic resistan</w:t>
      </w:r>
      <w:r>
        <w:rPr>
          <w:rFonts w:asciiTheme="minorHAnsi" w:hAnsiTheme="minorHAnsi"/>
          <w:sz w:val="24"/>
          <w:szCs w:val="24"/>
        </w:rPr>
        <w:t>ce</w:t>
      </w:r>
    </w:p>
    <w:p w14:paraId="267FE20C" w14:textId="77777777" w:rsidR="001530B1" w:rsidRPr="00BB7DD3" w:rsidRDefault="001530B1" w:rsidP="00D66E0F">
      <w:pPr>
        <w:pStyle w:val="ListParagraph"/>
        <w:numPr>
          <w:ilvl w:val="0"/>
          <w:numId w:val="216"/>
        </w:numPr>
        <w:rPr>
          <w:rFonts w:asciiTheme="minorHAnsi" w:hAnsiTheme="minorHAnsi"/>
          <w:sz w:val="24"/>
          <w:szCs w:val="24"/>
        </w:rPr>
      </w:pPr>
      <w:r w:rsidRPr="00BB7DD3">
        <w:rPr>
          <w:rFonts w:asciiTheme="minorHAnsi" w:hAnsiTheme="minorHAnsi"/>
          <w:sz w:val="24"/>
          <w:szCs w:val="24"/>
        </w:rPr>
        <w:t>Summarize the purpose of a PCR reaction</w:t>
      </w:r>
    </w:p>
    <w:p w14:paraId="130FB244" w14:textId="77777777" w:rsidR="001530B1" w:rsidRPr="00BB7DD3" w:rsidRDefault="001530B1" w:rsidP="00D66E0F">
      <w:pPr>
        <w:pStyle w:val="ListParagraph"/>
        <w:numPr>
          <w:ilvl w:val="0"/>
          <w:numId w:val="216"/>
        </w:numPr>
        <w:rPr>
          <w:rFonts w:asciiTheme="minorHAnsi" w:hAnsiTheme="minorHAnsi"/>
          <w:sz w:val="24"/>
          <w:szCs w:val="24"/>
        </w:rPr>
      </w:pPr>
      <w:r w:rsidRPr="00BB7DD3">
        <w:rPr>
          <w:rFonts w:asciiTheme="minorHAnsi" w:hAnsiTheme="minorHAnsi"/>
          <w:sz w:val="24"/>
          <w:szCs w:val="24"/>
        </w:rPr>
        <w:t>Draw a figure explaining how gel electrophoresis works</w:t>
      </w:r>
    </w:p>
    <w:p w14:paraId="5C368E41" w14:textId="77777777" w:rsidR="001530B1" w:rsidRPr="00BB7DD3" w:rsidRDefault="001530B1" w:rsidP="00961522">
      <w:pPr>
        <w:pStyle w:val="NoSpacing"/>
        <w:rPr>
          <w:b/>
          <w:bCs/>
          <w:sz w:val="24"/>
          <w:szCs w:val="24"/>
        </w:rPr>
      </w:pPr>
    </w:p>
    <w:p w14:paraId="33FC2C41" w14:textId="77777777" w:rsidR="001530B1" w:rsidRPr="00210581" w:rsidRDefault="001530B1" w:rsidP="00210581">
      <w:pPr>
        <w:pStyle w:val="NoSpacing"/>
        <w:rPr>
          <w:b/>
          <w:bCs/>
          <w:sz w:val="24"/>
          <w:szCs w:val="24"/>
        </w:rPr>
      </w:pPr>
      <w:r w:rsidRPr="00BB7DD3">
        <w:rPr>
          <w:b/>
          <w:bCs/>
          <w:sz w:val="24"/>
          <w:szCs w:val="24"/>
        </w:rPr>
        <w:t>Sequence of events and timing</w:t>
      </w:r>
    </w:p>
    <w:tbl>
      <w:tblPr>
        <w:tblStyle w:val="TableGrid"/>
        <w:tblW w:w="0" w:type="auto"/>
        <w:tblLook w:val="04A0" w:firstRow="1" w:lastRow="0" w:firstColumn="1" w:lastColumn="0" w:noHBand="0" w:noVBand="1"/>
      </w:tblPr>
      <w:tblGrid>
        <w:gridCol w:w="6748"/>
        <w:gridCol w:w="1351"/>
      </w:tblGrid>
      <w:tr w:rsidR="001530B1" w:rsidRPr="00BB7DD3" w14:paraId="0F73BBB3" w14:textId="77777777" w:rsidTr="00C500CB">
        <w:tc>
          <w:tcPr>
            <w:tcW w:w="6748" w:type="dxa"/>
          </w:tcPr>
          <w:p w14:paraId="6C3A8EE1" w14:textId="77777777" w:rsidR="001530B1" w:rsidRPr="00BB7DD3" w:rsidRDefault="001530B1" w:rsidP="006A2E3E">
            <w:pPr>
              <w:rPr>
                <w:sz w:val="24"/>
                <w:szCs w:val="24"/>
              </w:rPr>
            </w:pPr>
            <w:r w:rsidRPr="00BB7DD3">
              <w:rPr>
                <w:sz w:val="24"/>
                <w:szCs w:val="24"/>
              </w:rPr>
              <w:t>Activity</w:t>
            </w:r>
          </w:p>
        </w:tc>
        <w:tc>
          <w:tcPr>
            <w:tcW w:w="1351" w:type="dxa"/>
          </w:tcPr>
          <w:p w14:paraId="1D8842B4" w14:textId="77777777" w:rsidR="001530B1" w:rsidRPr="00BB7DD3" w:rsidRDefault="001530B1" w:rsidP="006A2E3E">
            <w:pPr>
              <w:rPr>
                <w:sz w:val="24"/>
                <w:szCs w:val="24"/>
              </w:rPr>
            </w:pPr>
            <w:r w:rsidRPr="00BB7DD3">
              <w:rPr>
                <w:sz w:val="24"/>
                <w:szCs w:val="24"/>
              </w:rPr>
              <w:t>Duration</w:t>
            </w:r>
          </w:p>
        </w:tc>
      </w:tr>
      <w:tr w:rsidR="001530B1" w:rsidRPr="00BB7DD3" w14:paraId="514E1B02" w14:textId="77777777" w:rsidTr="00C500CB">
        <w:tc>
          <w:tcPr>
            <w:tcW w:w="6748" w:type="dxa"/>
          </w:tcPr>
          <w:p w14:paraId="65F4805E" w14:textId="77777777" w:rsidR="001530B1" w:rsidRPr="00BB7DD3" w:rsidRDefault="001530B1" w:rsidP="006A2E3E">
            <w:pPr>
              <w:rPr>
                <w:sz w:val="24"/>
                <w:szCs w:val="24"/>
              </w:rPr>
            </w:pPr>
            <w:r>
              <w:rPr>
                <w:sz w:val="24"/>
                <w:szCs w:val="24"/>
              </w:rPr>
              <w:t xml:space="preserve">Instructor </w:t>
            </w:r>
            <w:r w:rsidRPr="00BB7DD3">
              <w:rPr>
                <w:sz w:val="24"/>
                <w:szCs w:val="24"/>
              </w:rPr>
              <w:t xml:space="preserve">Lab Prep: </w:t>
            </w:r>
          </w:p>
          <w:p w14:paraId="6FED74C8" w14:textId="77777777" w:rsidR="001530B1" w:rsidRPr="00BB7DD3" w:rsidRDefault="001530B1" w:rsidP="00D66E0F">
            <w:pPr>
              <w:pStyle w:val="ListParagraph"/>
              <w:numPr>
                <w:ilvl w:val="0"/>
                <w:numId w:val="241"/>
              </w:numPr>
              <w:spacing w:line="240" w:lineRule="auto"/>
              <w:rPr>
                <w:rFonts w:asciiTheme="minorHAnsi" w:hAnsiTheme="minorHAnsi"/>
                <w:sz w:val="24"/>
                <w:szCs w:val="24"/>
              </w:rPr>
            </w:pPr>
            <w:r w:rsidRPr="00BB7DD3">
              <w:rPr>
                <w:rFonts w:asciiTheme="minorHAnsi" w:hAnsiTheme="minorHAnsi"/>
                <w:sz w:val="24"/>
                <w:szCs w:val="24"/>
              </w:rPr>
              <w:t>Fill large ice bucket</w:t>
            </w:r>
          </w:p>
          <w:p w14:paraId="03A6064F" w14:textId="77777777" w:rsidR="001530B1" w:rsidRPr="00BB7DD3" w:rsidRDefault="001530B1" w:rsidP="00D66E0F">
            <w:pPr>
              <w:pStyle w:val="ListParagraph"/>
              <w:numPr>
                <w:ilvl w:val="0"/>
                <w:numId w:val="241"/>
              </w:numPr>
              <w:spacing w:line="240" w:lineRule="auto"/>
              <w:rPr>
                <w:rFonts w:asciiTheme="minorHAnsi" w:hAnsiTheme="minorHAnsi"/>
                <w:sz w:val="24"/>
                <w:szCs w:val="24"/>
              </w:rPr>
            </w:pPr>
            <w:r w:rsidRPr="00BB7DD3">
              <w:rPr>
                <w:rFonts w:asciiTheme="minorHAnsi" w:hAnsiTheme="minorHAnsi"/>
                <w:sz w:val="24"/>
                <w:szCs w:val="24"/>
              </w:rPr>
              <w:t>Fill student ice buckets (Tupperware containers)</w:t>
            </w:r>
          </w:p>
          <w:p w14:paraId="134CBCAC" w14:textId="77777777" w:rsidR="001530B1" w:rsidRPr="00BB7DD3" w:rsidRDefault="001530B1" w:rsidP="00D66E0F">
            <w:pPr>
              <w:pStyle w:val="ListParagraph"/>
              <w:numPr>
                <w:ilvl w:val="0"/>
                <w:numId w:val="241"/>
              </w:numPr>
              <w:spacing w:line="240" w:lineRule="auto"/>
              <w:rPr>
                <w:rFonts w:asciiTheme="minorHAnsi" w:hAnsiTheme="minorHAnsi"/>
                <w:sz w:val="24"/>
                <w:szCs w:val="24"/>
              </w:rPr>
            </w:pPr>
            <w:r w:rsidRPr="00BB7DD3">
              <w:rPr>
                <w:rFonts w:asciiTheme="minorHAnsi" w:hAnsiTheme="minorHAnsi"/>
                <w:sz w:val="24"/>
                <w:szCs w:val="24"/>
              </w:rPr>
              <w:t xml:space="preserve">Get reagents </w:t>
            </w:r>
          </w:p>
          <w:p w14:paraId="01EEE044" w14:textId="77777777" w:rsidR="001530B1" w:rsidRPr="00BB7DD3" w:rsidRDefault="001530B1" w:rsidP="00D66E0F">
            <w:pPr>
              <w:pStyle w:val="ListParagraph"/>
              <w:numPr>
                <w:ilvl w:val="1"/>
                <w:numId w:val="241"/>
              </w:numPr>
              <w:spacing w:line="240" w:lineRule="auto"/>
              <w:rPr>
                <w:rFonts w:asciiTheme="minorHAnsi" w:hAnsiTheme="minorHAnsi"/>
                <w:sz w:val="24"/>
                <w:szCs w:val="24"/>
              </w:rPr>
            </w:pPr>
            <w:r w:rsidRPr="00BB7DD3">
              <w:rPr>
                <w:rFonts w:asciiTheme="minorHAnsi" w:hAnsiTheme="minorHAnsi"/>
                <w:sz w:val="24"/>
                <w:szCs w:val="24"/>
              </w:rPr>
              <w:t>6 tubes of ladder (marked MR – in fridge)</w:t>
            </w:r>
          </w:p>
          <w:p w14:paraId="441E32A5" w14:textId="77777777" w:rsidR="001530B1" w:rsidRPr="00BB7DD3" w:rsidRDefault="001530B1" w:rsidP="00D66E0F">
            <w:pPr>
              <w:pStyle w:val="ListParagraph"/>
              <w:numPr>
                <w:ilvl w:val="1"/>
                <w:numId w:val="241"/>
              </w:numPr>
              <w:spacing w:line="240" w:lineRule="auto"/>
              <w:rPr>
                <w:rFonts w:asciiTheme="minorHAnsi" w:hAnsiTheme="minorHAnsi"/>
                <w:sz w:val="24"/>
                <w:szCs w:val="24"/>
              </w:rPr>
            </w:pPr>
            <w:r w:rsidRPr="00BB7DD3">
              <w:rPr>
                <w:rFonts w:asciiTheme="minorHAnsi" w:hAnsiTheme="minorHAnsi"/>
                <w:sz w:val="24"/>
                <w:szCs w:val="24"/>
              </w:rPr>
              <w:t>6 tubes of loading dye (marked LD – in fridge)</w:t>
            </w:r>
          </w:p>
          <w:p w14:paraId="5589C8A5" w14:textId="77777777" w:rsidR="001530B1" w:rsidRPr="00BB7DD3" w:rsidRDefault="001530B1" w:rsidP="00D66E0F">
            <w:pPr>
              <w:pStyle w:val="ListParagraph"/>
              <w:numPr>
                <w:ilvl w:val="1"/>
                <w:numId w:val="241"/>
              </w:numPr>
              <w:spacing w:line="240" w:lineRule="auto"/>
              <w:rPr>
                <w:rFonts w:asciiTheme="minorHAnsi" w:hAnsiTheme="minorHAnsi"/>
                <w:sz w:val="24"/>
                <w:szCs w:val="24"/>
              </w:rPr>
            </w:pPr>
            <w:r w:rsidRPr="00BB7DD3">
              <w:rPr>
                <w:rFonts w:asciiTheme="minorHAnsi" w:hAnsiTheme="minorHAnsi"/>
                <w:sz w:val="24"/>
                <w:szCs w:val="24"/>
              </w:rPr>
              <w:t>6 tubes of “Cluster I master mix”/ “Cluster II master mix”</w:t>
            </w:r>
          </w:p>
          <w:p w14:paraId="21E35795" w14:textId="77777777" w:rsidR="001530B1" w:rsidRPr="00BB7DD3" w:rsidRDefault="001530B1" w:rsidP="00D66E0F">
            <w:pPr>
              <w:pStyle w:val="ListParagraph"/>
              <w:numPr>
                <w:ilvl w:val="2"/>
                <w:numId w:val="241"/>
              </w:numPr>
              <w:spacing w:line="240" w:lineRule="auto"/>
              <w:rPr>
                <w:rFonts w:asciiTheme="minorHAnsi" w:hAnsiTheme="minorHAnsi"/>
                <w:sz w:val="24"/>
                <w:szCs w:val="24"/>
              </w:rPr>
            </w:pPr>
            <w:r w:rsidRPr="00BB7DD3">
              <w:rPr>
                <w:rFonts w:asciiTheme="minorHAnsi" w:hAnsiTheme="minorHAnsi"/>
                <w:sz w:val="24"/>
                <w:szCs w:val="24"/>
              </w:rPr>
              <w:t xml:space="preserve"> In freezer</w:t>
            </w:r>
          </w:p>
          <w:p w14:paraId="29A3A95A" w14:textId="77777777" w:rsidR="001530B1" w:rsidRPr="00BB7DD3" w:rsidRDefault="001530B1" w:rsidP="00D66E0F">
            <w:pPr>
              <w:pStyle w:val="ListParagraph"/>
              <w:numPr>
                <w:ilvl w:val="1"/>
                <w:numId w:val="242"/>
              </w:numPr>
              <w:spacing w:line="240" w:lineRule="auto"/>
              <w:rPr>
                <w:rFonts w:asciiTheme="minorHAnsi" w:hAnsiTheme="minorHAnsi"/>
                <w:sz w:val="24"/>
                <w:szCs w:val="24"/>
              </w:rPr>
            </w:pPr>
            <w:r w:rsidRPr="00BB7DD3">
              <w:rPr>
                <w:rFonts w:asciiTheme="minorHAnsi" w:hAnsiTheme="minorHAnsi"/>
                <w:sz w:val="24"/>
                <w:szCs w:val="24"/>
              </w:rPr>
              <w:t>1 tube of enzyme</w:t>
            </w:r>
          </w:p>
          <w:p w14:paraId="06A49A58" w14:textId="77777777" w:rsidR="001530B1" w:rsidRPr="00BB7DD3" w:rsidRDefault="001530B1" w:rsidP="00D66E0F">
            <w:pPr>
              <w:pStyle w:val="ListParagraph"/>
              <w:numPr>
                <w:ilvl w:val="2"/>
                <w:numId w:val="242"/>
              </w:numPr>
              <w:spacing w:line="240" w:lineRule="auto"/>
              <w:rPr>
                <w:rFonts w:asciiTheme="minorHAnsi" w:hAnsiTheme="minorHAnsi"/>
                <w:sz w:val="24"/>
                <w:szCs w:val="24"/>
              </w:rPr>
            </w:pPr>
            <w:r w:rsidRPr="00BB7DD3">
              <w:rPr>
                <w:rFonts w:asciiTheme="minorHAnsi" w:hAnsiTheme="minorHAnsi"/>
                <w:sz w:val="24"/>
                <w:szCs w:val="24"/>
              </w:rPr>
              <w:t>In freezer – 1 tube per room per day</w:t>
            </w:r>
          </w:p>
          <w:p w14:paraId="73C1E1BB" w14:textId="77777777" w:rsidR="001530B1" w:rsidRPr="00BB7DD3" w:rsidRDefault="001530B1" w:rsidP="00D66E0F">
            <w:pPr>
              <w:pStyle w:val="ListParagraph"/>
              <w:numPr>
                <w:ilvl w:val="1"/>
                <w:numId w:val="242"/>
              </w:numPr>
              <w:spacing w:line="240" w:lineRule="auto"/>
              <w:rPr>
                <w:rFonts w:asciiTheme="minorHAnsi" w:hAnsiTheme="minorHAnsi"/>
                <w:sz w:val="24"/>
                <w:szCs w:val="24"/>
              </w:rPr>
            </w:pPr>
            <w:r w:rsidRPr="00BB7DD3">
              <w:rPr>
                <w:rFonts w:asciiTheme="minorHAnsi" w:hAnsiTheme="minorHAnsi"/>
                <w:sz w:val="24"/>
                <w:szCs w:val="24"/>
              </w:rPr>
              <w:t xml:space="preserve">6 sets of 4 connected PCR </w:t>
            </w:r>
            <w:r>
              <w:rPr>
                <w:rFonts w:asciiTheme="minorHAnsi" w:hAnsiTheme="minorHAnsi"/>
                <w:sz w:val="24"/>
                <w:szCs w:val="24"/>
              </w:rPr>
              <w:t>t</w:t>
            </w:r>
            <w:r w:rsidRPr="00BB7DD3">
              <w:rPr>
                <w:rFonts w:asciiTheme="minorHAnsi" w:hAnsiTheme="minorHAnsi"/>
                <w:sz w:val="24"/>
                <w:szCs w:val="24"/>
              </w:rPr>
              <w:t>ube</w:t>
            </w:r>
            <w:r>
              <w:rPr>
                <w:rFonts w:asciiTheme="minorHAnsi" w:hAnsiTheme="minorHAnsi"/>
                <w:sz w:val="24"/>
                <w:szCs w:val="24"/>
              </w:rPr>
              <w:t>s</w:t>
            </w:r>
            <w:r w:rsidRPr="00BB7DD3">
              <w:rPr>
                <w:rFonts w:asciiTheme="minorHAnsi" w:hAnsiTheme="minorHAnsi"/>
                <w:sz w:val="24"/>
                <w:szCs w:val="24"/>
              </w:rPr>
              <w:t xml:space="preserve">  </w:t>
            </w:r>
          </w:p>
          <w:p w14:paraId="6FFDB2E0" w14:textId="77777777" w:rsidR="001530B1" w:rsidRPr="00BB7DD3" w:rsidRDefault="001530B1" w:rsidP="00D66E0F">
            <w:pPr>
              <w:pStyle w:val="ListParagraph"/>
              <w:numPr>
                <w:ilvl w:val="1"/>
                <w:numId w:val="241"/>
              </w:numPr>
              <w:spacing w:line="240" w:lineRule="auto"/>
              <w:rPr>
                <w:rFonts w:asciiTheme="minorHAnsi" w:hAnsiTheme="minorHAnsi"/>
                <w:sz w:val="24"/>
                <w:szCs w:val="24"/>
              </w:rPr>
            </w:pPr>
            <w:r w:rsidRPr="00BB7DD3">
              <w:rPr>
                <w:rFonts w:asciiTheme="minorHAnsi" w:hAnsiTheme="minorHAnsi"/>
                <w:sz w:val="24"/>
                <w:szCs w:val="24"/>
              </w:rPr>
              <w:t xml:space="preserve">1 </w:t>
            </w:r>
            <w:r>
              <w:rPr>
                <w:rFonts w:asciiTheme="minorHAnsi" w:hAnsiTheme="minorHAnsi"/>
                <w:sz w:val="24"/>
                <w:szCs w:val="24"/>
              </w:rPr>
              <w:t xml:space="preserve">tube </w:t>
            </w:r>
            <w:r w:rsidRPr="00BB7DD3">
              <w:rPr>
                <w:rFonts w:asciiTheme="minorHAnsi" w:hAnsiTheme="minorHAnsi"/>
                <w:sz w:val="24"/>
                <w:szCs w:val="24"/>
              </w:rPr>
              <w:t xml:space="preserve">of </w:t>
            </w:r>
            <w:r>
              <w:rPr>
                <w:rFonts w:asciiTheme="minorHAnsi" w:hAnsiTheme="minorHAnsi"/>
                <w:sz w:val="24"/>
                <w:szCs w:val="24"/>
              </w:rPr>
              <w:t>S</w:t>
            </w:r>
            <w:r w:rsidRPr="00BB7DD3">
              <w:rPr>
                <w:rFonts w:asciiTheme="minorHAnsi" w:hAnsiTheme="minorHAnsi"/>
                <w:sz w:val="24"/>
                <w:szCs w:val="24"/>
              </w:rPr>
              <w:t xml:space="preserve">ybr safe gel from the fridge </w:t>
            </w:r>
          </w:p>
          <w:p w14:paraId="72C42399" w14:textId="77777777" w:rsidR="001530B1" w:rsidRPr="00BB7DD3" w:rsidRDefault="001530B1" w:rsidP="00D66E0F">
            <w:pPr>
              <w:pStyle w:val="ListParagraph"/>
              <w:numPr>
                <w:ilvl w:val="0"/>
                <w:numId w:val="241"/>
              </w:numPr>
              <w:spacing w:line="240" w:lineRule="auto"/>
              <w:rPr>
                <w:rFonts w:asciiTheme="minorHAnsi" w:hAnsiTheme="minorHAnsi"/>
                <w:sz w:val="24"/>
                <w:szCs w:val="24"/>
              </w:rPr>
            </w:pPr>
            <w:r w:rsidRPr="00BB7DD3">
              <w:rPr>
                <w:rFonts w:asciiTheme="minorHAnsi" w:hAnsiTheme="minorHAnsi"/>
                <w:sz w:val="24"/>
                <w:szCs w:val="24"/>
              </w:rPr>
              <w:t xml:space="preserve">Take your </w:t>
            </w:r>
            <w:r>
              <w:rPr>
                <w:rFonts w:asciiTheme="minorHAnsi" w:hAnsiTheme="minorHAnsi"/>
                <w:sz w:val="24"/>
                <w:szCs w:val="24"/>
              </w:rPr>
              <w:t>Petri dishes</w:t>
            </w:r>
            <w:r w:rsidRPr="00BB7DD3">
              <w:rPr>
                <w:rFonts w:asciiTheme="minorHAnsi" w:hAnsiTheme="minorHAnsi"/>
                <w:sz w:val="24"/>
                <w:szCs w:val="24"/>
              </w:rPr>
              <w:t xml:space="preserve"> from fridge</w:t>
            </w:r>
          </w:p>
        </w:tc>
        <w:tc>
          <w:tcPr>
            <w:tcW w:w="1351" w:type="dxa"/>
          </w:tcPr>
          <w:p w14:paraId="699697E5" w14:textId="77777777" w:rsidR="001530B1" w:rsidRPr="00BB7DD3" w:rsidRDefault="001530B1" w:rsidP="006A2E3E">
            <w:pPr>
              <w:rPr>
                <w:sz w:val="24"/>
                <w:szCs w:val="24"/>
              </w:rPr>
            </w:pPr>
          </w:p>
        </w:tc>
      </w:tr>
      <w:tr w:rsidR="001530B1" w:rsidRPr="00BB7DD3" w14:paraId="55795288" w14:textId="77777777" w:rsidTr="00C500CB">
        <w:tc>
          <w:tcPr>
            <w:tcW w:w="6748" w:type="dxa"/>
          </w:tcPr>
          <w:p w14:paraId="3C6F0E5E" w14:textId="77777777" w:rsidR="001530B1" w:rsidRPr="00BB7DD3" w:rsidRDefault="001530B1" w:rsidP="006A2E3E">
            <w:pPr>
              <w:rPr>
                <w:sz w:val="24"/>
                <w:szCs w:val="24"/>
              </w:rPr>
            </w:pPr>
            <w:r w:rsidRPr="00BB7DD3">
              <w:rPr>
                <w:sz w:val="24"/>
                <w:szCs w:val="24"/>
              </w:rPr>
              <w:t>Start lab – Admin / Safety</w:t>
            </w:r>
          </w:p>
        </w:tc>
        <w:tc>
          <w:tcPr>
            <w:tcW w:w="1351" w:type="dxa"/>
          </w:tcPr>
          <w:p w14:paraId="0B87028B" w14:textId="77777777" w:rsidR="001530B1" w:rsidRPr="00BB7DD3" w:rsidRDefault="001530B1" w:rsidP="006A2E3E">
            <w:pPr>
              <w:rPr>
                <w:sz w:val="24"/>
                <w:szCs w:val="24"/>
              </w:rPr>
            </w:pPr>
            <w:r w:rsidRPr="00BB7DD3">
              <w:rPr>
                <w:sz w:val="24"/>
                <w:szCs w:val="24"/>
              </w:rPr>
              <w:t>10 min</w:t>
            </w:r>
          </w:p>
        </w:tc>
      </w:tr>
      <w:tr w:rsidR="001530B1" w:rsidRPr="00BB7DD3" w14:paraId="22324A47" w14:textId="77777777" w:rsidTr="00C500CB">
        <w:tc>
          <w:tcPr>
            <w:tcW w:w="6748" w:type="dxa"/>
          </w:tcPr>
          <w:p w14:paraId="2A60028D" w14:textId="77777777" w:rsidR="001530B1" w:rsidRPr="00BB7DD3" w:rsidRDefault="001530B1" w:rsidP="006A2E3E">
            <w:pPr>
              <w:rPr>
                <w:sz w:val="24"/>
                <w:szCs w:val="24"/>
              </w:rPr>
            </w:pPr>
            <w:r w:rsidRPr="00BB7DD3">
              <w:rPr>
                <w:sz w:val="24"/>
                <w:szCs w:val="24"/>
              </w:rPr>
              <w:t>PCR Intro – brief!</w:t>
            </w:r>
          </w:p>
        </w:tc>
        <w:tc>
          <w:tcPr>
            <w:tcW w:w="1351" w:type="dxa"/>
          </w:tcPr>
          <w:p w14:paraId="404E9837" w14:textId="77777777" w:rsidR="001530B1" w:rsidRPr="00BB7DD3" w:rsidRDefault="001530B1" w:rsidP="006A2E3E">
            <w:pPr>
              <w:rPr>
                <w:sz w:val="24"/>
                <w:szCs w:val="24"/>
              </w:rPr>
            </w:pPr>
            <w:r w:rsidRPr="00BB7DD3">
              <w:rPr>
                <w:sz w:val="24"/>
                <w:szCs w:val="24"/>
              </w:rPr>
              <w:t>5 min</w:t>
            </w:r>
          </w:p>
        </w:tc>
      </w:tr>
      <w:tr w:rsidR="001530B1" w:rsidRPr="00BB7DD3" w14:paraId="7D8BABC5" w14:textId="77777777" w:rsidTr="00C500CB">
        <w:tc>
          <w:tcPr>
            <w:tcW w:w="6748" w:type="dxa"/>
          </w:tcPr>
          <w:p w14:paraId="7E584687" w14:textId="77777777" w:rsidR="001530B1" w:rsidRPr="00BB7DD3" w:rsidRDefault="001530B1" w:rsidP="006A2E3E">
            <w:pPr>
              <w:rPr>
                <w:sz w:val="24"/>
                <w:szCs w:val="24"/>
              </w:rPr>
            </w:pPr>
            <w:r w:rsidRPr="00BB7DD3">
              <w:rPr>
                <w:sz w:val="24"/>
                <w:szCs w:val="24"/>
              </w:rPr>
              <w:t>Colony transfer demo</w:t>
            </w:r>
          </w:p>
        </w:tc>
        <w:tc>
          <w:tcPr>
            <w:tcW w:w="1351" w:type="dxa"/>
          </w:tcPr>
          <w:p w14:paraId="1B96A6DA" w14:textId="77777777" w:rsidR="001530B1" w:rsidRPr="00BB7DD3" w:rsidRDefault="001530B1" w:rsidP="006A2E3E">
            <w:pPr>
              <w:rPr>
                <w:sz w:val="24"/>
                <w:szCs w:val="24"/>
              </w:rPr>
            </w:pPr>
            <w:r w:rsidRPr="00BB7DD3">
              <w:rPr>
                <w:sz w:val="24"/>
                <w:szCs w:val="24"/>
              </w:rPr>
              <w:t>8 min</w:t>
            </w:r>
          </w:p>
        </w:tc>
      </w:tr>
      <w:tr w:rsidR="001530B1" w:rsidRPr="00BB7DD3" w14:paraId="2303F858" w14:textId="77777777" w:rsidTr="00C500CB">
        <w:tc>
          <w:tcPr>
            <w:tcW w:w="6748" w:type="dxa"/>
          </w:tcPr>
          <w:p w14:paraId="724995B5" w14:textId="77777777" w:rsidR="001530B1" w:rsidRPr="00BB7DD3" w:rsidRDefault="001530B1" w:rsidP="006A2E3E">
            <w:pPr>
              <w:rPr>
                <w:sz w:val="24"/>
                <w:szCs w:val="24"/>
              </w:rPr>
            </w:pPr>
            <w:r w:rsidRPr="00BB7DD3">
              <w:rPr>
                <w:sz w:val="24"/>
                <w:szCs w:val="24"/>
              </w:rPr>
              <w:t>Students start PCR pipetting</w:t>
            </w:r>
          </w:p>
        </w:tc>
        <w:tc>
          <w:tcPr>
            <w:tcW w:w="1351" w:type="dxa"/>
          </w:tcPr>
          <w:p w14:paraId="0C012563" w14:textId="77777777" w:rsidR="001530B1" w:rsidRPr="00BB7DD3" w:rsidRDefault="001530B1" w:rsidP="006A2E3E">
            <w:pPr>
              <w:rPr>
                <w:sz w:val="24"/>
                <w:szCs w:val="24"/>
              </w:rPr>
            </w:pPr>
            <w:r w:rsidRPr="00BB7DD3">
              <w:rPr>
                <w:sz w:val="24"/>
                <w:szCs w:val="24"/>
              </w:rPr>
              <w:t>15 min</w:t>
            </w:r>
          </w:p>
        </w:tc>
      </w:tr>
      <w:tr w:rsidR="001530B1" w:rsidRPr="00BB7DD3" w14:paraId="7BB3A220" w14:textId="77777777" w:rsidTr="00C500CB">
        <w:tc>
          <w:tcPr>
            <w:tcW w:w="6748" w:type="dxa"/>
          </w:tcPr>
          <w:p w14:paraId="6A5B1657" w14:textId="77777777" w:rsidR="001530B1" w:rsidRPr="00BB7DD3" w:rsidRDefault="001530B1" w:rsidP="006A2E3E">
            <w:pPr>
              <w:rPr>
                <w:sz w:val="24"/>
                <w:szCs w:val="24"/>
              </w:rPr>
            </w:pPr>
            <w:r w:rsidRPr="00BB7DD3">
              <w:rPr>
                <w:sz w:val="24"/>
                <w:szCs w:val="24"/>
              </w:rPr>
              <w:t xml:space="preserve">Students return PCR </w:t>
            </w:r>
            <w:r>
              <w:rPr>
                <w:sz w:val="24"/>
                <w:szCs w:val="24"/>
              </w:rPr>
              <w:t>t</w:t>
            </w:r>
            <w:r w:rsidRPr="00BB7DD3">
              <w:rPr>
                <w:sz w:val="24"/>
                <w:szCs w:val="24"/>
              </w:rPr>
              <w:t>ubes w/out enzyme to TA</w:t>
            </w:r>
          </w:p>
        </w:tc>
        <w:tc>
          <w:tcPr>
            <w:tcW w:w="1351" w:type="dxa"/>
          </w:tcPr>
          <w:p w14:paraId="437507A8" w14:textId="77777777" w:rsidR="001530B1" w:rsidRPr="00BB7DD3" w:rsidRDefault="001530B1" w:rsidP="006A2E3E">
            <w:pPr>
              <w:rPr>
                <w:sz w:val="24"/>
                <w:szCs w:val="24"/>
              </w:rPr>
            </w:pPr>
            <w:r w:rsidRPr="00BB7DD3">
              <w:rPr>
                <w:sz w:val="24"/>
                <w:szCs w:val="24"/>
              </w:rPr>
              <w:t>2 min</w:t>
            </w:r>
          </w:p>
        </w:tc>
      </w:tr>
      <w:tr w:rsidR="001530B1" w:rsidRPr="00BB7DD3" w14:paraId="7EF42FE8" w14:textId="77777777" w:rsidTr="00C500CB">
        <w:tc>
          <w:tcPr>
            <w:tcW w:w="6748" w:type="dxa"/>
          </w:tcPr>
          <w:p w14:paraId="355FAD9F" w14:textId="77777777" w:rsidR="001530B1" w:rsidRPr="00BB7DD3" w:rsidRDefault="001530B1" w:rsidP="006A2E3E">
            <w:pPr>
              <w:rPr>
                <w:sz w:val="24"/>
                <w:szCs w:val="24"/>
              </w:rPr>
            </w:pPr>
            <w:r w:rsidRPr="00BB7DD3">
              <w:rPr>
                <w:sz w:val="24"/>
                <w:szCs w:val="24"/>
              </w:rPr>
              <w:t xml:space="preserve">Revisit previous CURE work. </w:t>
            </w:r>
            <w:r>
              <w:rPr>
                <w:sz w:val="24"/>
                <w:szCs w:val="24"/>
              </w:rPr>
              <w:t>Instructor</w:t>
            </w:r>
            <w:r w:rsidRPr="00BB7DD3">
              <w:rPr>
                <w:sz w:val="24"/>
                <w:szCs w:val="24"/>
              </w:rPr>
              <w:t xml:space="preserve"> pipettes enzyme into all PCR tubes and starts cycles.</w:t>
            </w:r>
          </w:p>
          <w:p w14:paraId="32947A50" w14:textId="77777777" w:rsidR="001530B1" w:rsidRPr="00BB7DD3" w:rsidRDefault="001530B1" w:rsidP="00D66E0F">
            <w:pPr>
              <w:pStyle w:val="ListParagraph"/>
              <w:numPr>
                <w:ilvl w:val="0"/>
                <w:numId w:val="244"/>
              </w:numPr>
              <w:spacing w:line="240" w:lineRule="auto"/>
              <w:rPr>
                <w:rFonts w:asciiTheme="minorHAnsi" w:hAnsiTheme="minorHAnsi"/>
                <w:sz w:val="24"/>
                <w:szCs w:val="24"/>
              </w:rPr>
            </w:pPr>
            <w:r w:rsidRPr="00BB7DD3">
              <w:rPr>
                <w:rFonts w:asciiTheme="minorHAnsi" w:hAnsiTheme="minorHAnsi"/>
                <w:sz w:val="24"/>
                <w:szCs w:val="24"/>
              </w:rPr>
              <w:t xml:space="preserve">Remember – you will need to cut CI and CII PCR tubes apart. </w:t>
            </w:r>
          </w:p>
          <w:p w14:paraId="052528D5" w14:textId="77777777" w:rsidR="001530B1" w:rsidRPr="00BB7DD3" w:rsidRDefault="001530B1" w:rsidP="00D66E0F">
            <w:pPr>
              <w:pStyle w:val="ListParagraph"/>
              <w:numPr>
                <w:ilvl w:val="0"/>
                <w:numId w:val="244"/>
              </w:numPr>
              <w:spacing w:line="240" w:lineRule="auto"/>
              <w:rPr>
                <w:rFonts w:asciiTheme="minorHAnsi" w:hAnsiTheme="minorHAnsi"/>
                <w:sz w:val="24"/>
                <w:szCs w:val="24"/>
              </w:rPr>
            </w:pPr>
            <w:r w:rsidRPr="00BB7DD3">
              <w:rPr>
                <w:rFonts w:asciiTheme="minorHAnsi" w:hAnsiTheme="minorHAnsi"/>
                <w:sz w:val="24"/>
                <w:szCs w:val="24"/>
              </w:rPr>
              <w:t>Run CI in one block using cluster 1 program, run CII in other block using CII program.</w:t>
            </w:r>
          </w:p>
          <w:p w14:paraId="7D9C17B7" w14:textId="77777777" w:rsidR="001530B1" w:rsidRPr="00BB7DD3" w:rsidRDefault="001530B1" w:rsidP="00D66E0F">
            <w:pPr>
              <w:pStyle w:val="ListParagraph"/>
              <w:numPr>
                <w:ilvl w:val="0"/>
                <w:numId w:val="244"/>
              </w:numPr>
              <w:spacing w:line="240" w:lineRule="auto"/>
              <w:rPr>
                <w:rFonts w:asciiTheme="minorHAnsi" w:hAnsiTheme="minorHAnsi"/>
                <w:sz w:val="24"/>
                <w:szCs w:val="24"/>
              </w:rPr>
            </w:pPr>
            <w:r w:rsidRPr="00BB7DD3">
              <w:rPr>
                <w:rFonts w:asciiTheme="minorHAnsi" w:hAnsiTheme="minorHAnsi"/>
                <w:sz w:val="24"/>
                <w:szCs w:val="24"/>
              </w:rPr>
              <w:t>To complete PCR in time – please start thermocycler at this time!</w:t>
            </w:r>
          </w:p>
        </w:tc>
        <w:tc>
          <w:tcPr>
            <w:tcW w:w="1351" w:type="dxa"/>
          </w:tcPr>
          <w:p w14:paraId="6846CB5A" w14:textId="77777777" w:rsidR="001530B1" w:rsidRPr="00BB7DD3" w:rsidRDefault="001530B1" w:rsidP="006A2E3E">
            <w:pPr>
              <w:rPr>
                <w:sz w:val="24"/>
                <w:szCs w:val="24"/>
              </w:rPr>
            </w:pPr>
            <w:r w:rsidRPr="00BB7DD3">
              <w:rPr>
                <w:sz w:val="24"/>
                <w:szCs w:val="24"/>
              </w:rPr>
              <w:t>10 min</w:t>
            </w:r>
          </w:p>
        </w:tc>
      </w:tr>
      <w:tr w:rsidR="001530B1" w:rsidRPr="00BB7DD3" w14:paraId="419BD816" w14:textId="77777777" w:rsidTr="00C500CB">
        <w:tc>
          <w:tcPr>
            <w:tcW w:w="6748" w:type="dxa"/>
          </w:tcPr>
          <w:p w14:paraId="78DECCEA" w14:textId="77777777" w:rsidR="001530B1" w:rsidRPr="00BB7DD3" w:rsidRDefault="001530B1" w:rsidP="006A2E3E">
            <w:pPr>
              <w:rPr>
                <w:sz w:val="24"/>
                <w:szCs w:val="24"/>
              </w:rPr>
            </w:pPr>
            <w:r w:rsidRPr="00BB7DD3">
              <w:rPr>
                <w:sz w:val="24"/>
                <w:szCs w:val="24"/>
              </w:rPr>
              <w:t xml:space="preserve">Hand-out previously PCR’d sample for </w:t>
            </w:r>
            <w:r>
              <w:rPr>
                <w:sz w:val="24"/>
                <w:szCs w:val="24"/>
              </w:rPr>
              <w:t>g</w:t>
            </w:r>
            <w:r w:rsidRPr="00BB7DD3">
              <w:rPr>
                <w:sz w:val="24"/>
                <w:szCs w:val="24"/>
              </w:rPr>
              <w:t xml:space="preserve">el </w:t>
            </w:r>
            <w:r>
              <w:rPr>
                <w:sz w:val="24"/>
                <w:szCs w:val="24"/>
              </w:rPr>
              <w:t>e</w:t>
            </w:r>
            <w:r w:rsidRPr="00BB7DD3">
              <w:rPr>
                <w:sz w:val="24"/>
                <w:szCs w:val="24"/>
              </w:rPr>
              <w:t>lectrophoresis</w:t>
            </w:r>
          </w:p>
          <w:p w14:paraId="1668341B" w14:textId="77777777" w:rsidR="001530B1" w:rsidRPr="00BB7DD3" w:rsidRDefault="001530B1" w:rsidP="00D66E0F">
            <w:pPr>
              <w:pStyle w:val="ListParagraph"/>
              <w:numPr>
                <w:ilvl w:val="0"/>
                <w:numId w:val="247"/>
              </w:numPr>
              <w:spacing w:line="240" w:lineRule="auto"/>
              <w:rPr>
                <w:rFonts w:asciiTheme="minorHAnsi" w:hAnsiTheme="minorHAnsi"/>
                <w:sz w:val="24"/>
                <w:szCs w:val="24"/>
              </w:rPr>
            </w:pPr>
            <w:r w:rsidRPr="00BB7DD3">
              <w:rPr>
                <w:rFonts w:asciiTheme="minorHAnsi" w:hAnsiTheme="minorHAnsi"/>
                <w:sz w:val="24"/>
                <w:szCs w:val="24"/>
              </w:rPr>
              <w:t xml:space="preserve">These samples are </w:t>
            </w:r>
            <w:r>
              <w:rPr>
                <w:rFonts w:asciiTheme="minorHAnsi" w:hAnsiTheme="minorHAnsi"/>
                <w:sz w:val="24"/>
                <w:szCs w:val="24"/>
              </w:rPr>
              <w:t>in</w:t>
            </w:r>
            <w:r w:rsidRPr="00BB7DD3">
              <w:rPr>
                <w:rFonts w:asciiTheme="minorHAnsi" w:hAnsiTheme="minorHAnsi"/>
                <w:sz w:val="24"/>
                <w:szCs w:val="24"/>
              </w:rPr>
              <w:t xml:space="preserve"> the thermocycler.</w:t>
            </w:r>
          </w:p>
        </w:tc>
        <w:tc>
          <w:tcPr>
            <w:tcW w:w="1351" w:type="dxa"/>
          </w:tcPr>
          <w:p w14:paraId="36A3B678" w14:textId="77777777" w:rsidR="001530B1" w:rsidRPr="00BB7DD3" w:rsidRDefault="001530B1" w:rsidP="006A2E3E">
            <w:pPr>
              <w:rPr>
                <w:sz w:val="24"/>
                <w:szCs w:val="24"/>
              </w:rPr>
            </w:pPr>
            <w:r w:rsidRPr="00BB7DD3">
              <w:rPr>
                <w:sz w:val="24"/>
                <w:szCs w:val="24"/>
              </w:rPr>
              <w:t>0</w:t>
            </w:r>
          </w:p>
        </w:tc>
      </w:tr>
      <w:tr w:rsidR="001530B1" w:rsidRPr="00BB7DD3" w14:paraId="39ED05B6" w14:textId="77777777" w:rsidTr="00C500CB">
        <w:tc>
          <w:tcPr>
            <w:tcW w:w="6748" w:type="dxa"/>
          </w:tcPr>
          <w:p w14:paraId="12BD8A34" w14:textId="77777777" w:rsidR="001530B1" w:rsidRPr="00BB7DD3" w:rsidRDefault="001530B1" w:rsidP="006A2E3E">
            <w:pPr>
              <w:rPr>
                <w:sz w:val="24"/>
                <w:szCs w:val="24"/>
              </w:rPr>
            </w:pPr>
            <w:r w:rsidRPr="00BB7DD3">
              <w:rPr>
                <w:sz w:val="24"/>
                <w:szCs w:val="24"/>
              </w:rPr>
              <w:t>Intro to electrophoresis –</w:t>
            </w:r>
          </w:p>
          <w:p w14:paraId="0C6BA7F0" w14:textId="77777777" w:rsidR="001530B1" w:rsidRPr="00BB7DD3" w:rsidRDefault="001530B1" w:rsidP="00D66E0F">
            <w:pPr>
              <w:pStyle w:val="ListParagraph"/>
              <w:numPr>
                <w:ilvl w:val="0"/>
                <w:numId w:val="243"/>
              </w:numPr>
              <w:spacing w:line="240" w:lineRule="auto"/>
              <w:rPr>
                <w:rFonts w:asciiTheme="minorHAnsi" w:hAnsiTheme="minorHAnsi"/>
                <w:sz w:val="24"/>
                <w:szCs w:val="24"/>
              </w:rPr>
            </w:pPr>
            <w:r w:rsidRPr="00BB7DD3">
              <w:rPr>
                <w:rFonts w:asciiTheme="minorHAnsi" w:hAnsiTheme="minorHAnsi"/>
                <w:sz w:val="24"/>
                <w:szCs w:val="24"/>
              </w:rPr>
              <w:t xml:space="preserve">Purpose is to confirm product – did </w:t>
            </w:r>
            <w:r>
              <w:rPr>
                <w:rFonts w:asciiTheme="minorHAnsi" w:hAnsiTheme="minorHAnsi"/>
                <w:sz w:val="24"/>
                <w:szCs w:val="24"/>
              </w:rPr>
              <w:t>the reaction</w:t>
            </w:r>
            <w:r w:rsidRPr="00BB7DD3">
              <w:rPr>
                <w:rFonts w:asciiTheme="minorHAnsi" w:hAnsiTheme="minorHAnsi"/>
                <w:sz w:val="24"/>
                <w:szCs w:val="24"/>
              </w:rPr>
              <w:t xml:space="preserve"> work</w:t>
            </w:r>
            <w:r>
              <w:rPr>
                <w:rFonts w:asciiTheme="minorHAnsi" w:hAnsiTheme="minorHAnsi"/>
                <w:sz w:val="24"/>
                <w:szCs w:val="24"/>
              </w:rPr>
              <w:t>?</w:t>
            </w:r>
            <w:r w:rsidRPr="00BB7DD3">
              <w:rPr>
                <w:rFonts w:asciiTheme="minorHAnsi" w:hAnsiTheme="minorHAnsi"/>
                <w:sz w:val="24"/>
                <w:szCs w:val="24"/>
              </w:rPr>
              <w:t xml:space="preserve"> </w:t>
            </w:r>
          </w:p>
          <w:p w14:paraId="19165AC3" w14:textId="77777777" w:rsidR="001530B1" w:rsidRPr="00BB7DD3" w:rsidRDefault="001530B1" w:rsidP="00D66E0F">
            <w:pPr>
              <w:pStyle w:val="ListParagraph"/>
              <w:numPr>
                <w:ilvl w:val="0"/>
                <w:numId w:val="243"/>
              </w:numPr>
              <w:spacing w:line="240" w:lineRule="auto"/>
              <w:rPr>
                <w:rFonts w:asciiTheme="minorHAnsi" w:hAnsiTheme="minorHAnsi"/>
                <w:sz w:val="24"/>
                <w:szCs w:val="24"/>
              </w:rPr>
            </w:pPr>
            <w:r w:rsidRPr="00BB7DD3">
              <w:rPr>
                <w:rFonts w:asciiTheme="minorHAnsi" w:hAnsiTheme="minorHAnsi"/>
                <w:sz w:val="24"/>
                <w:szCs w:val="24"/>
              </w:rPr>
              <w:t>You are sampling part of your sample for electrophoresis</w:t>
            </w:r>
          </w:p>
          <w:p w14:paraId="09A4A3A4" w14:textId="77777777" w:rsidR="001530B1" w:rsidRPr="00BB7DD3" w:rsidRDefault="001530B1" w:rsidP="00D66E0F">
            <w:pPr>
              <w:pStyle w:val="ListParagraph"/>
              <w:numPr>
                <w:ilvl w:val="0"/>
                <w:numId w:val="243"/>
              </w:numPr>
              <w:spacing w:line="240" w:lineRule="auto"/>
              <w:rPr>
                <w:rFonts w:asciiTheme="minorHAnsi" w:hAnsiTheme="minorHAnsi"/>
                <w:sz w:val="24"/>
                <w:szCs w:val="24"/>
              </w:rPr>
            </w:pPr>
            <w:r w:rsidRPr="00BB7DD3">
              <w:rPr>
                <w:rFonts w:asciiTheme="minorHAnsi" w:hAnsiTheme="minorHAnsi"/>
                <w:sz w:val="24"/>
                <w:szCs w:val="24"/>
              </w:rPr>
              <w:t>The rest of the PCR products will go to outside lab for sequencing.</w:t>
            </w:r>
          </w:p>
        </w:tc>
        <w:tc>
          <w:tcPr>
            <w:tcW w:w="1351" w:type="dxa"/>
          </w:tcPr>
          <w:p w14:paraId="0C2671EB" w14:textId="77777777" w:rsidR="001530B1" w:rsidRPr="00BB7DD3" w:rsidRDefault="001530B1" w:rsidP="006A2E3E">
            <w:pPr>
              <w:rPr>
                <w:sz w:val="24"/>
                <w:szCs w:val="24"/>
              </w:rPr>
            </w:pPr>
            <w:r w:rsidRPr="00BB7DD3">
              <w:rPr>
                <w:sz w:val="24"/>
                <w:szCs w:val="24"/>
              </w:rPr>
              <w:t>10 min.</w:t>
            </w:r>
          </w:p>
        </w:tc>
      </w:tr>
      <w:tr w:rsidR="001530B1" w:rsidRPr="00BB7DD3" w14:paraId="6F709059" w14:textId="77777777" w:rsidTr="00C500CB">
        <w:tc>
          <w:tcPr>
            <w:tcW w:w="6748" w:type="dxa"/>
          </w:tcPr>
          <w:p w14:paraId="5500D994" w14:textId="77777777" w:rsidR="001530B1" w:rsidRPr="00BB7DD3" w:rsidRDefault="001530B1" w:rsidP="006A2E3E">
            <w:pPr>
              <w:rPr>
                <w:sz w:val="24"/>
                <w:szCs w:val="24"/>
              </w:rPr>
            </w:pPr>
            <w:r w:rsidRPr="00BB7DD3">
              <w:rPr>
                <w:sz w:val="24"/>
                <w:szCs w:val="24"/>
              </w:rPr>
              <w:t>Start electrophoresis</w:t>
            </w:r>
          </w:p>
        </w:tc>
        <w:tc>
          <w:tcPr>
            <w:tcW w:w="1351" w:type="dxa"/>
          </w:tcPr>
          <w:p w14:paraId="1CA7E107" w14:textId="77777777" w:rsidR="001530B1" w:rsidRPr="00BB7DD3" w:rsidRDefault="001530B1" w:rsidP="006A2E3E">
            <w:pPr>
              <w:rPr>
                <w:sz w:val="24"/>
                <w:szCs w:val="24"/>
              </w:rPr>
            </w:pPr>
            <w:r w:rsidRPr="00BB7DD3">
              <w:rPr>
                <w:sz w:val="24"/>
                <w:szCs w:val="24"/>
              </w:rPr>
              <w:t>15 min</w:t>
            </w:r>
          </w:p>
        </w:tc>
      </w:tr>
      <w:tr w:rsidR="001530B1" w:rsidRPr="00BB7DD3" w14:paraId="7F136902" w14:textId="77777777" w:rsidTr="00C500CB">
        <w:tc>
          <w:tcPr>
            <w:tcW w:w="6748" w:type="dxa"/>
          </w:tcPr>
          <w:p w14:paraId="4C5E991F" w14:textId="77777777" w:rsidR="001530B1" w:rsidRPr="00BB7DD3" w:rsidRDefault="001530B1" w:rsidP="006A2E3E">
            <w:pPr>
              <w:rPr>
                <w:sz w:val="24"/>
                <w:szCs w:val="24"/>
              </w:rPr>
            </w:pPr>
            <w:r w:rsidRPr="00BB7DD3">
              <w:rPr>
                <w:sz w:val="24"/>
                <w:szCs w:val="24"/>
              </w:rPr>
              <w:t>Start RNA Pol Activity</w:t>
            </w:r>
          </w:p>
        </w:tc>
        <w:tc>
          <w:tcPr>
            <w:tcW w:w="1351" w:type="dxa"/>
          </w:tcPr>
          <w:p w14:paraId="64251E97" w14:textId="77777777" w:rsidR="001530B1" w:rsidRPr="00BB7DD3" w:rsidRDefault="001530B1" w:rsidP="006A2E3E">
            <w:pPr>
              <w:rPr>
                <w:sz w:val="24"/>
                <w:szCs w:val="24"/>
              </w:rPr>
            </w:pPr>
            <w:r w:rsidRPr="00BB7DD3">
              <w:rPr>
                <w:sz w:val="24"/>
                <w:szCs w:val="24"/>
              </w:rPr>
              <w:t>50 min</w:t>
            </w:r>
          </w:p>
        </w:tc>
      </w:tr>
      <w:tr w:rsidR="001530B1" w:rsidRPr="00BB7DD3" w14:paraId="6DE8D574" w14:textId="77777777" w:rsidTr="00C500CB">
        <w:tc>
          <w:tcPr>
            <w:tcW w:w="6748" w:type="dxa"/>
          </w:tcPr>
          <w:p w14:paraId="26B06FFC" w14:textId="77777777" w:rsidR="001530B1" w:rsidRPr="00BB7DD3" w:rsidRDefault="001530B1" w:rsidP="006A2E3E">
            <w:pPr>
              <w:rPr>
                <w:sz w:val="24"/>
                <w:szCs w:val="24"/>
              </w:rPr>
            </w:pPr>
            <w:r w:rsidRPr="00BB7DD3">
              <w:rPr>
                <w:sz w:val="24"/>
                <w:szCs w:val="24"/>
              </w:rPr>
              <w:t>View Gel</w:t>
            </w:r>
          </w:p>
        </w:tc>
        <w:tc>
          <w:tcPr>
            <w:tcW w:w="1351" w:type="dxa"/>
          </w:tcPr>
          <w:p w14:paraId="59C4CC92" w14:textId="77777777" w:rsidR="001530B1" w:rsidRPr="00BB7DD3" w:rsidRDefault="001530B1" w:rsidP="006A2E3E">
            <w:pPr>
              <w:rPr>
                <w:sz w:val="24"/>
                <w:szCs w:val="24"/>
              </w:rPr>
            </w:pPr>
            <w:r w:rsidRPr="00BB7DD3">
              <w:rPr>
                <w:sz w:val="24"/>
                <w:szCs w:val="24"/>
              </w:rPr>
              <w:t>10 min</w:t>
            </w:r>
          </w:p>
        </w:tc>
      </w:tr>
      <w:tr w:rsidR="001530B1" w:rsidRPr="00BB7DD3" w14:paraId="4C652203" w14:textId="77777777" w:rsidTr="00C500CB">
        <w:tc>
          <w:tcPr>
            <w:tcW w:w="6748" w:type="dxa"/>
          </w:tcPr>
          <w:p w14:paraId="1851A9DF" w14:textId="77777777" w:rsidR="001530B1" w:rsidRPr="00BB7DD3" w:rsidRDefault="001530B1" w:rsidP="006A2E3E">
            <w:pPr>
              <w:rPr>
                <w:sz w:val="24"/>
                <w:szCs w:val="24"/>
              </w:rPr>
            </w:pPr>
            <w:r w:rsidRPr="00BB7DD3">
              <w:rPr>
                <w:sz w:val="24"/>
                <w:szCs w:val="24"/>
              </w:rPr>
              <w:t>Clean-up, confirm what to sequence, leave</w:t>
            </w:r>
          </w:p>
        </w:tc>
        <w:tc>
          <w:tcPr>
            <w:tcW w:w="1351" w:type="dxa"/>
          </w:tcPr>
          <w:p w14:paraId="0FEE84B1" w14:textId="77777777" w:rsidR="001530B1" w:rsidRPr="00BB7DD3" w:rsidRDefault="001530B1" w:rsidP="006A2E3E">
            <w:pPr>
              <w:rPr>
                <w:sz w:val="24"/>
                <w:szCs w:val="24"/>
              </w:rPr>
            </w:pPr>
            <w:r w:rsidRPr="00BB7DD3">
              <w:rPr>
                <w:sz w:val="24"/>
                <w:szCs w:val="24"/>
              </w:rPr>
              <w:t>10 min</w:t>
            </w:r>
          </w:p>
        </w:tc>
      </w:tr>
      <w:tr w:rsidR="001530B1" w:rsidRPr="00BB7DD3" w14:paraId="148C9B02" w14:textId="77777777" w:rsidTr="00C500CB">
        <w:tc>
          <w:tcPr>
            <w:tcW w:w="6748" w:type="dxa"/>
          </w:tcPr>
          <w:p w14:paraId="5ED6B144" w14:textId="77777777" w:rsidR="001530B1" w:rsidRPr="00BB7DD3" w:rsidRDefault="001530B1" w:rsidP="006A2E3E">
            <w:pPr>
              <w:rPr>
                <w:sz w:val="24"/>
                <w:szCs w:val="24"/>
              </w:rPr>
            </w:pPr>
            <w:r w:rsidRPr="00BB7DD3">
              <w:rPr>
                <w:sz w:val="24"/>
                <w:szCs w:val="24"/>
              </w:rPr>
              <w:t xml:space="preserve">Tube </w:t>
            </w:r>
            <w:r>
              <w:rPr>
                <w:sz w:val="24"/>
                <w:szCs w:val="24"/>
              </w:rPr>
              <w:t>c</w:t>
            </w:r>
            <w:r w:rsidRPr="00BB7DD3">
              <w:rPr>
                <w:sz w:val="24"/>
                <w:szCs w:val="24"/>
              </w:rPr>
              <w:t>lean-up:</w:t>
            </w:r>
          </w:p>
          <w:p w14:paraId="6D5B7849" w14:textId="77777777" w:rsidR="001530B1" w:rsidRPr="00BB7DD3" w:rsidRDefault="001530B1" w:rsidP="00D66E0F">
            <w:pPr>
              <w:pStyle w:val="ListParagraph"/>
              <w:numPr>
                <w:ilvl w:val="0"/>
                <w:numId w:val="245"/>
              </w:numPr>
              <w:spacing w:line="240" w:lineRule="auto"/>
              <w:rPr>
                <w:rFonts w:asciiTheme="minorHAnsi" w:hAnsiTheme="minorHAnsi"/>
                <w:sz w:val="24"/>
                <w:szCs w:val="24"/>
              </w:rPr>
            </w:pPr>
            <w:r w:rsidRPr="00BB7DD3">
              <w:rPr>
                <w:rFonts w:asciiTheme="minorHAnsi" w:hAnsiTheme="minorHAnsi"/>
                <w:sz w:val="24"/>
                <w:szCs w:val="24"/>
              </w:rPr>
              <w:t>Used MR, LD, and CM – put back in fridge (put used tubes toward the back).</w:t>
            </w:r>
          </w:p>
          <w:p w14:paraId="692268A6" w14:textId="77777777" w:rsidR="001530B1" w:rsidRPr="00BB7DD3" w:rsidRDefault="001530B1" w:rsidP="00D66E0F">
            <w:pPr>
              <w:pStyle w:val="ListParagraph"/>
              <w:numPr>
                <w:ilvl w:val="0"/>
                <w:numId w:val="245"/>
              </w:numPr>
              <w:spacing w:line="240" w:lineRule="auto"/>
              <w:rPr>
                <w:rFonts w:asciiTheme="minorHAnsi" w:hAnsiTheme="minorHAnsi"/>
                <w:sz w:val="24"/>
                <w:szCs w:val="24"/>
              </w:rPr>
            </w:pPr>
            <w:r w:rsidRPr="00BB7DD3">
              <w:rPr>
                <w:rFonts w:asciiTheme="minorHAnsi" w:hAnsiTheme="minorHAnsi"/>
                <w:sz w:val="24"/>
                <w:szCs w:val="24"/>
              </w:rPr>
              <w:t>Enzyme – put back in freezer if not already done</w:t>
            </w:r>
          </w:p>
          <w:p w14:paraId="6815AA4E" w14:textId="77777777" w:rsidR="001530B1" w:rsidRPr="00BB7DD3" w:rsidRDefault="001530B1" w:rsidP="006A2E3E">
            <w:pPr>
              <w:rPr>
                <w:sz w:val="24"/>
                <w:szCs w:val="24"/>
              </w:rPr>
            </w:pPr>
            <w:r w:rsidRPr="00BB7DD3">
              <w:rPr>
                <w:sz w:val="24"/>
                <w:szCs w:val="24"/>
              </w:rPr>
              <w:t>Waste disposal:</w:t>
            </w:r>
          </w:p>
          <w:p w14:paraId="223351CC" w14:textId="77777777" w:rsidR="001530B1" w:rsidRPr="00BB7DD3" w:rsidRDefault="001530B1" w:rsidP="00D66E0F">
            <w:pPr>
              <w:pStyle w:val="ListParagraph"/>
              <w:numPr>
                <w:ilvl w:val="0"/>
                <w:numId w:val="246"/>
              </w:numPr>
              <w:spacing w:line="240" w:lineRule="auto"/>
              <w:rPr>
                <w:rFonts w:asciiTheme="minorHAnsi" w:hAnsiTheme="minorHAnsi"/>
                <w:sz w:val="24"/>
                <w:szCs w:val="24"/>
              </w:rPr>
            </w:pPr>
            <w:r w:rsidRPr="00BB7DD3">
              <w:rPr>
                <w:rFonts w:asciiTheme="minorHAnsi" w:hAnsiTheme="minorHAnsi"/>
                <w:sz w:val="24"/>
                <w:szCs w:val="24"/>
              </w:rPr>
              <w:t>Pipette tips, gloves, gels, toothpicks</w:t>
            </w:r>
            <w:r>
              <w:rPr>
                <w:rFonts w:asciiTheme="minorHAnsi" w:hAnsiTheme="minorHAnsi"/>
                <w:sz w:val="24"/>
                <w:szCs w:val="24"/>
              </w:rPr>
              <w:t>:</w:t>
            </w:r>
            <w:r w:rsidRPr="00BB7DD3">
              <w:rPr>
                <w:rFonts w:asciiTheme="minorHAnsi" w:hAnsiTheme="minorHAnsi"/>
                <w:sz w:val="24"/>
                <w:szCs w:val="24"/>
              </w:rPr>
              <w:t xml:space="preserve"> all </w:t>
            </w:r>
            <w:r>
              <w:rPr>
                <w:rFonts w:asciiTheme="minorHAnsi" w:hAnsiTheme="minorHAnsi"/>
                <w:sz w:val="24"/>
                <w:szCs w:val="24"/>
              </w:rPr>
              <w:t>to</w:t>
            </w:r>
            <w:r w:rsidRPr="00BB7DD3">
              <w:rPr>
                <w:rFonts w:asciiTheme="minorHAnsi" w:hAnsiTheme="minorHAnsi"/>
                <w:sz w:val="24"/>
                <w:szCs w:val="24"/>
              </w:rPr>
              <w:t xml:space="preserve"> biohazard bin.</w:t>
            </w:r>
          </w:p>
        </w:tc>
        <w:tc>
          <w:tcPr>
            <w:tcW w:w="1351" w:type="dxa"/>
          </w:tcPr>
          <w:p w14:paraId="25D5C252" w14:textId="77777777" w:rsidR="001530B1" w:rsidRPr="00BB7DD3" w:rsidRDefault="001530B1" w:rsidP="006A2E3E">
            <w:pPr>
              <w:rPr>
                <w:sz w:val="24"/>
                <w:szCs w:val="24"/>
              </w:rPr>
            </w:pPr>
          </w:p>
        </w:tc>
      </w:tr>
    </w:tbl>
    <w:p w14:paraId="71235FAF" w14:textId="77777777" w:rsidR="001530B1" w:rsidRPr="00BB7DD3" w:rsidRDefault="001530B1" w:rsidP="0097391F"/>
    <w:p w14:paraId="751AB31C" w14:textId="77777777" w:rsidR="001530B1" w:rsidRPr="00BB7DD3" w:rsidRDefault="001530B1" w:rsidP="0099377B"/>
    <w:p w14:paraId="1C5620CD" w14:textId="77777777" w:rsidR="001530B1" w:rsidRPr="00BB7DD3" w:rsidRDefault="001530B1" w:rsidP="0099377B">
      <w:pPr>
        <w:rPr>
          <w:b/>
          <w:bCs/>
        </w:rPr>
      </w:pPr>
      <w:r w:rsidRPr="00BB7DD3">
        <w:rPr>
          <w:b/>
          <w:bCs/>
        </w:rPr>
        <w:t>Background information</w:t>
      </w:r>
    </w:p>
    <w:p w14:paraId="2F35140B" w14:textId="77777777" w:rsidR="001530B1" w:rsidRPr="00BB7DD3" w:rsidRDefault="001530B1" w:rsidP="0099377B">
      <w:r>
        <w:t>R</w:t>
      </w:r>
      <w:r w:rsidRPr="00BB7DD3">
        <w:t xml:space="preserve">esearch has shown that resistance to rifampicin </w:t>
      </w:r>
      <w:r>
        <w:t xml:space="preserve">often </w:t>
      </w:r>
      <w:r w:rsidRPr="00BB7DD3">
        <w:t xml:space="preserve">arises from mutations in the </w:t>
      </w:r>
      <w:r w:rsidRPr="00C0219A">
        <w:rPr>
          <w:i/>
          <w:iCs/>
        </w:rPr>
        <w:t>rpoB</w:t>
      </w:r>
      <w:r w:rsidRPr="00BB7DD3">
        <w:t xml:space="preserve"> gene, which encodes the β subunit of RNA polymerase.  </w:t>
      </w:r>
      <w:r>
        <w:t>The</w:t>
      </w:r>
      <w:r w:rsidRPr="00BB7DD3">
        <w:t xml:space="preserve"> goal of today’s lab is to set up a PCR reaction </w:t>
      </w:r>
      <w:r>
        <w:t>that</w:t>
      </w:r>
      <w:r w:rsidRPr="00BB7DD3">
        <w:t xml:space="preserve"> will amplify segments of the </w:t>
      </w:r>
      <w:r w:rsidRPr="00C0219A">
        <w:rPr>
          <w:i/>
          <w:iCs/>
        </w:rPr>
        <w:t>rpoB</w:t>
      </w:r>
      <w:r w:rsidRPr="00BB7DD3">
        <w:t xml:space="preserve"> gene known to be mutational hot spots</w:t>
      </w:r>
      <w:r>
        <w:t xml:space="preserve">: regions called </w:t>
      </w:r>
      <w:r w:rsidRPr="00BB7DD3">
        <w:t xml:space="preserve">Cluster I and Cluster II. We </w:t>
      </w:r>
      <w:r>
        <w:t xml:space="preserve">are </w:t>
      </w:r>
      <w:r w:rsidRPr="00BB7DD3">
        <w:t>us</w:t>
      </w:r>
      <w:r>
        <w:t>ing</w:t>
      </w:r>
      <w:r w:rsidRPr="00BB7DD3">
        <w:t xml:space="preserve"> </w:t>
      </w:r>
      <w:r>
        <w:t>p</w:t>
      </w:r>
      <w:r w:rsidRPr="00BB7DD3">
        <w:t xml:space="preserve">rimers </w:t>
      </w:r>
      <w:r>
        <w:t>developed by</w:t>
      </w:r>
      <w:r w:rsidRPr="00BB7DD3">
        <w:t xml:space="preserve"> Reynolds</w:t>
      </w:r>
      <w:r>
        <w:t xml:space="preserve"> (</w:t>
      </w:r>
      <w:r w:rsidRPr="00BB7DD3">
        <w:t>2000</w:t>
      </w:r>
      <w:r>
        <w:t>)</w:t>
      </w:r>
      <w:r w:rsidRPr="00BB7DD3">
        <w:rPr>
          <w:rStyle w:val="FootnoteReference"/>
        </w:rPr>
        <w:footnoteReference w:id="2"/>
      </w:r>
      <w:r w:rsidRPr="00BB7DD3">
        <w:t xml:space="preserve"> </w:t>
      </w:r>
      <w:r>
        <w:t>that</w:t>
      </w:r>
      <w:r w:rsidRPr="00BB7DD3">
        <w:t xml:space="preserve"> amplif</w:t>
      </w:r>
      <w:r>
        <w:t>y</w:t>
      </w:r>
      <w:r w:rsidRPr="00BB7DD3">
        <w:t xml:space="preserve"> two </w:t>
      </w:r>
      <w:r w:rsidRPr="00BB7DD3">
        <w:rPr>
          <w:i/>
          <w:iCs/>
        </w:rPr>
        <w:t>rpoB</w:t>
      </w:r>
      <w:r w:rsidRPr="00BB7DD3">
        <w:t> fragments</w:t>
      </w:r>
      <w:r>
        <w:t>. T</w:t>
      </w:r>
      <w:r w:rsidRPr="00BB7DD3">
        <w:t>he first span</w:t>
      </w:r>
      <w:r>
        <w:t>s</w:t>
      </w:r>
      <w:r w:rsidRPr="00BB7DD3">
        <w:t xml:space="preserve"> </w:t>
      </w:r>
      <w:r w:rsidRPr="00072DA7">
        <w:t>nucleotides </w:t>
      </w:r>
      <w:r w:rsidRPr="00C0219A">
        <w:t>1-1342, including resistance cluster I</w:t>
      </w:r>
      <w:r w:rsidRPr="00072DA7">
        <w:t>. The second spans nucleotides </w:t>
      </w:r>
      <w:r w:rsidRPr="00C0219A">
        <w:t>1240-2226, including resistance cluster II</w:t>
      </w:r>
      <w:r w:rsidRPr="00072DA7">
        <w:t>.</w:t>
      </w:r>
    </w:p>
    <w:p w14:paraId="224EACFC" w14:textId="77777777" w:rsidR="001530B1" w:rsidRDefault="001530B1" w:rsidP="0099377B"/>
    <w:p w14:paraId="3F4F01DC" w14:textId="77777777" w:rsidR="001530B1" w:rsidRPr="00BB7DD3" w:rsidRDefault="001530B1" w:rsidP="0099377B">
      <w:r w:rsidRPr="00BB7DD3">
        <w:t>Petri dishes with colonies from the students</w:t>
      </w:r>
      <w:r>
        <w:t>’</w:t>
      </w:r>
      <w:r w:rsidRPr="00BB7DD3">
        <w:t xml:space="preserve"> competition assay</w:t>
      </w:r>
      <w:r>
        <w:t>s</w:t>
      </w:r>
      <w:r w:rsidRPr="00BB7DD3">
        <w:t xml:space="preserve"> have been stored in a cold room. Student will need their</w:t>
      </w:r>
      <w:r>
        <w:t xml:space="preserve"> Rif-</w:t>
      </w:r>
      <w:r w:rsidRPr="00BB7DD3">
        <w:t xml:space="preserve">resistant progenitor Petri dish and the </w:t>
      </w:r>
      <w:r>
        <w:t xml:space="preserve">Rif-resistant </w:t>
      </w:r>
      <w:r w:rsidRPr="00BB7DD3">
        <w:t xml:space="preserve">descendant Petri dish. </w:t>
      </w:r>
    </w:p>
    <w:p w14:paraId="5507253E" w14:textId="77777777" w:rsidR="001530B1" w:rsidRPr="00BB7DD3" w:rsidRDefault="001530B1" w:rsidP="0099377B"/>
    <w:p w14:paraId="0E2CB0F0" w14:textId="77777777" w:rsidR="001530B1" w:rsidRPr="00BB7DD3" w:rsidRDefault="001530B1" w:rsidP="0099377B">
      <w:r w:rsidRPr="00BB7DD3">
        <w:t xml:space="preserve">We are doing a quick and dirty PCR protocol. </w:t>
      </w:r>
      <w:r>
        <w:t>Here are the steps:</w:t>
      </w:r>
    </w:p>
    <w:p w14:paraId="638CB2DD" w14:textId="77777777" w:rsidR="001530B1" w:rsidRPr="00BB7DD3" w:rsidRDefault="001530B1" w:rsidP="0099377B">
      <w:r w:rsidRPr="00BB7DD3">
        <w:t>- Using a sterile toothpick (or pipette tip), students will scrape a colony and swirl it into the appropriate tube. Ideally, it is best to use the same colony twice (for Cluster I and Cluster II). However, if the colonies are extremely small, you might have to select two different colonies</w:t>
      </w:r>
      <w:r>
        <w:t>. This is okay, because</w:t>
      </w:r>
      <w:r w:rsidRPr="00BB7DD3">
        <w:t xml:space="preserve"> we don’t expect that </w:t>
      </w:r>
      <w:r>
        <w:t>enough</w:t>
      </w:r>
      <w:r w:rsidRPr="00BB7DD3">
        <w:t xml:space="preserve"> evolution </w:t>
      </w:r>
      <w:r>
        <w:t xml:space="preserve">has occurred to create variation among colonies </w:t>
      </w:r>
      <w:r w:rsidRPr="00BB7DD3">
        <w:t xml:space="preserve">in the region we are sequencing. </w:t>
      </w:r>
    </w:p>
    <w:p w14:paraId="27B6B3A9" w14:textId="77777777" w:rsidR="001530B1" w:rsidRPr="00BB7DD3" w:rsidRDefault="001530B1" w:rsidP="0099377B">
      <w:r w:rsidRPr="00BB7DD3">
        <w:t xml:space="preserve">-  Make sure the PCR tubes are labelled properly on the cap </w:t>
      </w:r>
      <w:r w:rsidRPr="00EE05CF">
        <w:rPr>
          <w:u w:val="single"/>
        </w:rPr>
        <w:t>and</w:t>
      </w:r>
      <w:r w:rsidRPr="00BB7DD3">
        <w:t xml:space="preserve"> on the side of the tubes.</w:t>
      </w:r>
    </w:p>
    <w:p w14:paraId="27171909" w14:textId="77777777" w:rsidR="001530B1" w:rsidRPr="00BB7DD3" w:rsidRDefault="001530B1" w:rsidP="0099377B">
      <w:r w:rsidRPr="00BB7DD3">
        <w:t>- The thermocycler settings have been pre-programmed for you</w:t>
      </w:r>
      <w:r>
        <w:t>. Note that</w:t>
      </w:r>
      <w:r w:rsidRPr="00BB7DD3">
        <w:t xml:space="preserve"> there are setting</w:t>
      </w:r>
      <w:r>
        <w:t xml:space="preserve">s </w:t>
      </w:r>
      <w:r w:rsidRPr="00BB7DD3">
        <w:t>for Cluster I and slightly different setting</w:t>
      </w:r>
      <w:r>
        <w:t>s</w:t>
      </w:r>
      <w:r w:rsidRPr="00BB7DD3">
        <w:t xml:space="preserve"> for Cluster II</w:t>
      </w:r>
      <w:r>
        <w:t xml:space="preserve">, </w:t>
      </w:r>
      <w:r w:rsidRPr="00BB7DD3">
        <w:t>so make sure tubes go into the right block.</w:t>
      </w:r>
      <w:r>
        <w:t xml:space="preserve"> The settings can be found in the prep manual, if you are interested.</w:t>
      </w:r>
    </w:p>
    <w:p w14:paraId="3C28426A" w14:textId="77777777" w:rsidR="001530B1" w:rsidRPr="00BB7DD3" w:rsidRDefault="001530B1" w:rsidP="006963B2"/>
    <w:p w14:paraId="6F88B5AB" w14:textId="77777777" w:rsidR="001530B1" w:rsidRDefault="001530B1" w:rsidP="00D662AC">
      <w:r>
        <w:t xml:space="preserve">In this lab students will set up a PCR reaction and perform gel </w:t>
      </w:r>
      <w:r w:rsidRPr="00BB7DD3">
        <w:t>electrophoresis</w:t>
      </w:r>
      <w:r>
        <w:t>. In addition, students will discuss the structure of RNA polymerase, how it functions in transcription, and why it is impaired when rifampicin binds to it. M</w:t>
      </w:r>
      <w:r w:rsidRPr="00210581">
        <w:t>utations</w:t>
      </w:r>
      <w:r>
        <w:t xml:space="preserve"> in </w:t>
      </w:r>
      <w:r w:rsidRPr="00C0219A">
        <w:rPr>
          <w:i/>
          <w:iCs/>
        </w:rPr>
        <w:t>rpoB</w:t>
      </w:r>
      <w:r w:rsidRPr="00210581">
        <w:t xml:space="preserve"> </w:t>
      </w:r>
      <w:r>
        <w:t xml:space="preserve">can lead to </w:t>
      </w:r>
      <w:r w:rsidRPr="00210581">
        <w:t>various levels of rifampicin resistance</w:t>
      </w:r>
      <w:r>
        <w:t>,</w:t>
      </w:r>
      <w:r w:rsidRPr="00210581">
        <w:t xml:space="preserve"> </w:t>
      </w:r>
      <w:r>
        <w:t>as well as</w:t>
      </w:r>
      <w:r w:rsidRPr="00210581">
        <w:t xml:space="preserve"> </w:t>
      </w:r>
      <w:r>
        <w:t xml:space="preserve">to </w:t>
      </w:r>
      <w:r w:rsidRPr="00210581">
        <w:t>a range of secondary effects</w:t>
      </w:r>
      <w:r>
        <w:t xml:space="preserve">. Our overall goal is for students to start making explicit connections between genotypes, phenotypes, and fitness as they explore the molecular basis of adaptation in drug-resistant bacteria. </w:t>
      </w:r>
    </w:p>
    <w:p w14:paraId="6AAE672A" w14:textId="77777777" w:rsidR="001530B1" w:rsidRPr="00BB7DD3" w:rsidRDefault="001530B1" w:rsidP="006963B2"/>
    <w:p w14:paraId="3FB8B4D0" w14:textId="77777777" w:rsidR="001530B1" w:rsidRPr="00BB7DD3" w:rsidRDefault="001530B1" w:rsidP="006963B2"/>
    <w:p w14:paraId="2BFD6163" w14:textId="77777777" w:rsidR="001530B1" w:rsidRPr="00BB7DD3" w:rsidRDefault="001530B1" w:rsidP="006D70FD">
      <w:pPr>
        <w:rPr>
          <w:i/>
          <w:iCs/>
        </w:rPr>
      </w:pPr>
      <w:r>
        <w:rPr>
          <w:i/>
          <w:iCs/>
        </w:rPr>
        <w:t>Two quick notes</w:t>
      </w:r>
    </w:p>
    <w:p w14:paraId="328DD3EE" w14:textId="77777777" w:rsidR="001530B1" w:rsidRPr="00BB7DD3" w:rsidRDefault="001530B1" w:rsidP="006D70FD">
      <w:r w:rsidRPr="00BB7DD3">
        <w:t xml:space="preserve">1) The term Clusters </w:t>
      </w:r>
      <w:r>
        <w:t>can be</w:t>
      </w:r>
      <w:r w:rsidRPr="00BB7DD3">
        <w:t xml:space="preserve"> confusing</w:t>
      </w:r>
      <w:r>
        <w:t xml:space="preserve"> with respect to </w:t>
      </w:r>
      <w:r w:rsidRPr="00C0219A">
        <w:rPr>
          <w:i/>
          <w:iCs/>
        </w:rPr>
        <w:t>rpoB</w:t>
      </w:r>
      <w:r>
        <w:t>. W</w:t>
      </w:r>
      <w:r w:rsidRPr="00BB7DD3">
        <w:t>hat Reynolds (2000) call</w:t>
      </w:r>
      <w:r>
        <w:t>s</w:t>
      </w:r>
      <w:r w:rsidRPr="00BB7DD3">
        <w:t xml:space="preserve"> Cluster II includes what Campbell et al.</w:t>
      </w:r>
      <w:r>
        <w:t xml:space="preserve"> (</w:t>
      </w:r>
      <w:r w:rsidRPr="00BB7DD3">
        <w:t>2001</w:t>
      </w:r>
      <w:r>
        <w:t>)</w:t>
      </w:r>
      <w:r w:rsidRPr="00BB7DD3">
        <w:rPr>
          <w:rStyle w:val="FootnoteReference"/>
        </w:rPr>
        <w:footnoteReference w:id="3"/>
      </w:r>
      <w:r w:rsidRPr="00BB7DD3">
        <w:t xml:space="preserve"> </w:t>
      </w:r>
      <w:r>
        <w:t xml:space="preserve">and other groups </w:t>
      </w:r>
      <w:r w:rsidRPr="00BB7DD3">
        <w:t>call Cluster I, II, and III. </w:t>
      </w:r>
      <w:r>
        <w:t>Instead of “Clusters,” y</w:t>
      </w:r>
      <w:r w:rsidRPr="00BB7DD3">
        <w:t xml:space="preserve">ou </w:t>
      </w:r>
      <w:r>
        <w:t>may</w:t>
      </w:r>
      <w:r w:rsidRPr="00BB7DD3">
        <w:t xml:space="preserve"> also find reference</w:t>
      </w:r>
      <w:r>
        <w:t>s</w:t>
      </w:r>
      <w:r w:rsidRPr="00BB7DD3">
        <w:t xml:space="preserve"> </w:t>
      </w:r>
      <w:r>
        <w:t xml:space="preserve">to the </w:t>
      </w:r>
      <w:r w:rsidRPr="00BB7DD3">
        <w:t xml:space="preserve">rifampicin resistance determining region (RRDR) of </w:t>
      </w:r>
      <w:r w:rsidRPr="00C0219A">
        <w:rPr>
          <w:i/>
          <w:iCs/>
        </w:rPr>
        <w:t>rpoB</w:t>
      </w:r>
      <w:r w:rsidRPr="00BB7DD3">
        <w:t xml:space="preserve">, which </w:t>
      </w:r>
      <w:r>
        <w:t>focuses on</w:t>
      </w:r>
      <w:r w:rsidRPr="00BB7DD3">
        <w:t xml:space="preserve"> mutations at codons 516, 526 and 531.</w:t>
      </w:r>
    </w:p>
    <w:p w14:paraId="06081773" w14:textId="77777777" w:rsidR="001530B1" w:rsidRPr="00BB7DD3" w:rsidRDefault="001530B1" w:rsidP="006D70FD"/>
    <w:p w14:paraId="7F783CEA" w14:textId="77777777" w:rsidR="001530B1" w:rsidRPr="00BB7DD3" w:rsidRDefault="001530B1" w:rsidP="00D662AC">
      <w:r w:rsidRPr="00BB7DD3">
        <w:t xml:space="preserve">2) </w:t>
      </w:r>
      <w:r>
        <w:t>The m</w:t>
      </w:r>
      <w:r w:rsidRPr="00BB7DD3">
        <w:t>utation rate for our strain of </w:t>
      </w:r>
      <w:r w:rsidRPr="00BB7DD3">
        <w:rPr>
          <w:i/>
          <w:iCs/>
        </w:rPr>
        <w:t>E.coli</w:t>
      </w:r>
      <w:r w:rsidRPr="00BB7DD3">
        <w:t> </w:t>
      </w:r>
      <w:r>
        <w:t>(</w:t>
      </w:r>
      <w:r w:rsidRPr="00BB7DD3">
        <w:t>MG1655</w:t>
      </w:r>
      <w:r>
        <w:t>)</w:t>
      </w:r>
      <w:r w:rsidRPr="00BB7DD3">
        <w:t xml:space="preserve"> is </w:t>
      </w:r>
      <w:r>
        <w:t>~</w:t>
      </w:r>
      <w:r w:rsidRPr="00BB7DD3">
        <w:t>1.0 × 10</w:t>
      </w:r>
      <w:r w:rsidRPr="00C0219A">
        <w:rPr>
          <w:vertAlign w:val="superscript"/>
        </w:rPr>
        <w:t>−3</w:t>
      </w:r>
      <w:r w:rsidRPr="00BB7DD3">
        <w:t xml:space="preserve"> mutations per genome per generation (reference: </w:t>
      </w:r>
      <w:hyperlink r:id="rId32" w:anchor="sec-12" w:tgtFrame="_blank" w:history="1">
        <w:r w:rsidRPr="00BB7DD3">
          <w:rPr>
            <w:rStyle w:val="Hyperlink"/>
          </w:rPr>
          <w:t>https://www.pnas.org/content/109/41/E2774#sec-12</w:t>
        </w:r>
      </w:hyperlink>
      <w:r w:rsidRPr="00BB7DD3">
        <w:t>)</w:t>
      </w:r>
      <w:r>
        <w:t>, or ~</w:t>
      </w:r>
      <w:r w:rsidRPr="00BB7DD3">
        <w:t>1.0 × 10</w:t>
      </w:r>
      <w:r w:rsidRPr="00070C47">
        <w:rPr>
          <w:vertAlign w:val="superscript"/>
        </w:rPr>
        <w:t>−</w:t>
      </w:r>
      <w:r>
        <w:rPr>
          <w:vertAlign w:val="superscript"/>
        </w:rPr>
        <w:t>8</w:t>
      </w:r>
      <w:r w:rsidRPr="00BB7DD3">
        <w:t xml:space="preserve"> mutations per </w:t>
      </w:r>
      <w:r>
        <w:t>base</w:t>
      </w:r>
      <w:r w:rsidRPr="00BB7DD3">
        <w:t xml:space="preserve"> per generation</w:t>
      </w:r>
    </w:p>
    <w:p w14:paraId="42C5C84E" w14:textId="77777777" w:rsidR="001530B1" w:rsidRDefault="001530B1" w:rsidP="005F7E3B">
      <w:pPr>
        <w:jc w:val="both"/>
      </w:pPr>
      <w:r w:rsidRPr="00BB7DD3">
        <w:br w:type="page"/>
      </w:r>
    </w:p>
    <w:p w14:paraId="38A2365F" w14:textId="77777777" w:rsidR="001530B1" w:rsidRDefault="001530B1" w:rsidP="00224C2B">
      <w:pPr>
        <w:pStyle w:val="Heading2"/>
      </w:pPr>
      <w:bookmarkStart w:id="23" w:name="_Toc65520114"/>
      <w:bookmarkStart w:id="24" w:name="_Toc66444497"/>
      <w:r>
        <w:t xml:space="preserve">Bio2 CURE: Evolution of Antibiotic Resistance </w:t>
      </w:r>
      <w:r w:rsidRPr="00D45544">
        <w:t xml:space="preserve">Lab </w:t>
      </w:r>
      <w:r>
        <w:t>9</w:t>
      </w:r>
      <w:bookmarkEnd w:id="23"/>
      <w:bookmarkEnd w:id="24"/>
    </w:p>
    <w:p w14:paraId="420CB2C7" w14:textId="77777777" w:rsidR="001530B1" w:rsidRDefault="001530B1" w:rsidP="000F4290"/>
    <w:p w14:paraId="7C335514" w14:textId="77777777" w:rsidR="001530B1" w:rsidRPr="00D73EFD" w:rsidRDefault="001530B1" w:rsidP="000F4290">
      <w:pPr>
        <w:pStyle w:val="NoSpacing"/>
        <w:rPr>
          <w:b/>
          <w:bCs/>
          <w:sz w:val="24"/>
          <w:szCs w:val="24"/>
        </w:rPr>
      </w:pPr>
      <w:r w:rsidRPr="00D73EFD">
        <w:rPr>
          <w:b/>
          <w:bCs/>
          <w:sz w:val="24"/>
          <w:szCs w:val="24"/>
        </w:rPr>
        <w:t>Today’s Learning Goals</w:t>
      </w:r>
    </w:p>
    <w:p w14:paraId="5853E9D5" w14:textId="77777777" w:rsidR="001530B1" w:rsidRPr="00D73EFD" w:rsidRDefault="001530B1" w:rsidP="00D66E0F">
      <w:pPr>
        <w:pStyle w:val="Default"/>
        <w:numPr>
          <w:ilvl w:val="0"/>
          <w:numId w:val="216"/>
        </w:numPr>
        <w:rPr>
          <w:rFonts w:asciiTheme="minorHAnsi" w:hAnsiTheme="minorHAnsi" w:cs="Times New Roman"/>
        </w:rPr>
      </w:pPr>
      <w:r w:rsidRPr="00D73EFD">
        <w:rPr>
          <w:rFonts w:asciiTheme="minorHAnsi" w:hAnsiTheme="minorHAnsi" w:cs="Times New Roman"/>
        </w:rPr>
        <w:t xml:space="preserve">Create a sequence alignment </w:t>
      </w:r>
    </w:p>
    <w:p w14:paraId="263E7D1A" w14:textId="77777777" w:rsidR="001530B1" w:rsidRPr="00D73EFD" w:rsidRDefault="001530B1" w:rsidP="00D66E0F">
      <w:pPr>
        <w:pStyle w:val="ListParagraph"/>
        <w:numPr>
          <w:ilvl w:val="0"/>
          <w:numId w:val="216"/>
        </w:numPr>
        <w:rPr>
          <w:rFonts w:asciiTheme="minorHAnsi" w:hAnsiTheme="minorHAnsi"/>
          <w:sz w:val="24"/>
          <w:szCs w:val="24"/>
        </w:rPr>
      </w:pPr>
      <w:r w:rsidRPr="00D73EFD">
        <w:rPr>
          <w:rFonts w:asciiTheme="minorHAnsi" w:hAnsiTheme="minorHAnsi"/>
          <w:sz w:val="24"/>
          <w:szCs w:val="24"/>
        </w:rPr>
        <w:t>Edit sequence data as needed</w:t>
      </w:r>
    </w:p>
    <w:p w14:paraId="4652176D" w14:textId="77777777" w:rsidR="001530B1" w:rsidRPr="00D73EFD" w:rsidRDefault="001530B1" w:rsidP="00D66E0F">
      <w:pPr>
        <w:pStyle w:val="Default"/>
        <w:numPr>
          <w:ilvl w:val="0"/>
          <w:numId w:val="216"/>
        </w:numPr>
        <w:rPr>
          <w:rFonts w:asciiTheme="minorHAnsi" w:hAnsiTheme="minorHAnsi" w:cs="Times New Roman"/>
        </w:rPr>
      </w:pPr>
      <w:r w:rsidRPr="00D73EFD">
        <w:rPr>
          <w:rFonts w:asciiTheme="minorHAnsi" w:hAnsiTheme="minorHAnsi" w:cs="Times New Roman"/>
        </w:rPr>
        <w:t xml:space="preserve">Identify mutations in the DNA sequences </w:t>
      </w:r>
      <w:r>
        <w:rPr>
          <w:rFonts w:asciiTheme="minorHAnsi" w:hAnsiTheme="minorHAnsi" w:cs="Times New Roman"/>
        </w:rPr>
        <w:t>of Rif-resistant</w:t>
      </w:r>
      <w:r w:rsidRPr="00D73EFD">
        <w:rPr>
          <w:rFonts w:asciiTheme="minorHAnsi" w:hAnsiTheme="minorHAnsi" w:cs="Times New Roman"/>
        </w:rPr>
        <w:t xml:space="preserve"> progenitor</w:t>
      </w:r>
      <w:r>
        <w:rPr>
          <w:rFonts w:asciiTheme="minorHAnsi" w:hAnsiTheme="minorHAnsi" w:cs="Times New Roman"/>
        </w:rPr>
        <w:t>s</w:t>
      </w:r>
      <w:r w:rsidRPr="00D73EFD">
        <w:rPr>
          <w:rFonts w:asciiTheme="minorHAnsi" w:hAnsiTheme="minorHAnsi" w:cs="Times New Roman"/>
        </w:rPr>
        <w:t xml:space="preserve"> and descendant</w:t>
      </w:r>
      <w:r>
        <w:rPr>
          <w:rFonts w:asciiTheme="minorHAnsi" w:hAnsiTheme="minorHAnsi" w:cs="Times New Roman"/>
        </w:rPr>
        <w:t>s</w:t>
      </w:r>
      <w:r w:rsidRPr="00D73EFD">
        <w:rPr>
          <w:rFonts w:asciiTheme="minorHAnsi" w:hAnsiTheme="minorHAnsi" w:cs="Times New Roman"/>
        </w:rPr>
        <w:t xml:space="preserve"> </w:t>
      </w:r>
    </w:p>
    <w:p w14:paraId="5659874A" w14:textId="77777777" w:rsidR="001530B1" w:rsidRPr="00D73EFD" w:rsidRDefault="001530B1" w:rsidP="00D66E0F">
      <w:pPr>
        <w:pStyle w:val="Default"/>
        <w:numPr>
          <w:ilvl w:val="0"/>
          <w:numId w:val="216"/>
        </w:numPr>
        <w:rPr>
          <w:rFonts w:asciiTheme="minorHAnsi" w:hAnsiTheme="minorHAnsi" w:cs="Times New Roman"/>
        </w:rPr>
      </w:pPr>
      <w:r w:rsidRPr="00D73EFD">
        <w:rPr>
          <w:rFonts w:asciiTheme="minorHAnsi" w:hAnsiTheme="minorHAnsi" w:cs="Times New Roman"/>
        </w:rPr>
        <w:t xml:space="preserve">Translate </w:t>
      </w:r>
      <w:r>
        <w:rPr>
          <w:rFonts w:asciiTheme="minorHAnsi" w:hAnsiTheme="minorHAnsi" w:cs="Times New Roman"/>
        </w:rPr>
        <w:t>a DNA</w:t>
      </w:r>
      <w:r w:rsidRPr="00D73EFD">
        <w:rPr>
          <w:rFonts w:asciiTheme="minorHAnsi" w:hAnsiTheme="minorHAnsi" w:cs="Times New Roman"/>
        </w:rPr>
        <w:t xml:space="preserve"> sequence</w:t>
      </w:r>
    </w:p>
    <w:p w14:paraId="43A801CB" w14:textId="77777777" w:rsidR="001530B1" w:rsidRPr="00D73EFD" w:rsidRDefault="001530B1" w:rsidP="00D66E0F">
      <w:pPr>
        <w:pStyle w:val="Default"/>
        <w:numPr>
          <w:ilvl w:val="0"/>
          <w:numId w:val="216"/>
        </w:numPr>
        <w:rPr>
          <w:rFonts w:asciiTheme="minorHAnsi" w:hAnsiTheme="minorHAnsi" w:cs="Times New Roman"/>
        </w:rPr>
      </w:pPr>
      <w:r w:rsidRPr="00D73EFD">
        <w:rPr>
          <w:rFonts w:asciiTheme="minorHAnsi" w:hAnsiTheme="minorHAnsi" w:cs="Times New Roman"/>
        </w:rPr>
        <w:t xml:space="preserve">Analyze whether mutations impact a protein’s primary structure </w:t>
      </w:r>
    </w:p>
    <w:p w14:paraId="1F598F68" w14:textId="77777777" w:rsidR="001530B1" w:rsidRPr="00D73EFD" w:rsidRDefault="001530B1" w:rsidP="000F4290">
      <w:pPr>
        <w:pStyle w:val="NoSpacing"/>
        <w:rPr>
          <w:b/>
          <w:bCs/>
        </w:rPr>
      </w:pPr>
    </w:p>
    <w:p w14:paraId="49DF4745" w14:textId="77777777" w:rsidR="001530B1" w:rsidRPr="00D73EFD" w:rsidRDefault="001530B1" w:rsidP="000F4290">
      <w:pPr>
        <w:pStyle w:val="NoSpacing"/>
        <w:rPr>
          <w:b/>
          <w:bCs/>
          <w:sz w:val="24"/>
          <w:szCs w:val="24"/>
        </w:rPr>
      </w:pPr>
      <w:r w:rsidRPr="00D73EFD">
        <w:rPr>
          <w:b/>
          <w:bCs/>
          <w:sz w:val="24"/>
          <w:szCs w:val="24"/>
        </w:rPr>
        <w:t>Pr</w:t>
      </w:r>
      <w:r>
        <w:rPr>
          <w:b/>
          <w:bCs/>
          <w:sz w:val="24"/>
          <w:szCs w:val="24"/>
        </w:rPr>
        <w:t>e-</w:t>
      </w:r>
      <w:r w:rsidRPr="00D73EFD">
        <w:rPr>
          <w:b/>
          <w:bCs/>
          <w:sz w:val="24"/>
          <w:szCs w:val="24"/>
        </w:rPr>
        <w:t>lab prep</w:t>
      </w:r>
    </w:p>
    <w:p w14:paraId="15BE0EA4" w14:textId="77777777" w:rsidR="001530B1" w:rsidRPr="00D73EFD" w:rsidRDefault="001530B1" w:rsidP="00B11FD8">
      <w:pPr>
        <w:tabs>
          <w:tab w:val="right" w:pos="7200"/>
        </w:tabs>
        <w:spacing w:line="276" w:lineRule="auto"/>
        <w:ind w:left="360"/>
      </w:pPr>
      <w:r w:rsidRPr="00D73EFD">
        <w:t>Assign students</w:t>
      </w:r>
      <w:r>
        <w:t>’</w:t>
      </w:r>
      <w:r w:rsidRPr="00D73EFD">
        <w:t xml:space="preserve"> strains &amp; record in the TA strain log</w:t>
      </w:r>
    </w:p>
    <w:p w14:paraId="3744649F" w14:textId="77777777" w:rsidR="001530B1" w:rsidRPr="00D73EFD" w:rsidRDefault="001530B1" w:rsidP="000F4290">
      <w:pPr>
        <w:pStyle w:val="NoSpacing"/>
        <w:rPr>
          <w:b/>
          <w:bCs/>
        </w:rPr>
      </w:pPr>
    </w:p>
    <w:p w14:paraId="55D506B2" w14:textId="77777777" w:rsidR="001530B1" w:rsidRPr="00F8562A" w:rsidRDefault="001530B1" w:rsidP="00F8562A">
      <w:pPr>
        <w:pStyle w:val="NoSpacing"/>
        <w:rPr>
          <w:b/>
          <w:bCs/>
          <w:sz w:val="24"/>
          <w:szCs w:val="24"/>
        </w:rPr>
      </w:pPr>
      <w:r w:rsidRPr="00F8562A">
        <w:rPr>
          <w:b/>
          <w:bCs/>
          <w:sz w:val="24"/>
          <w:szCs w:val="24"/>
        </w:rPr>
        <w:t>Sequence of events and timing</w:t>
      </w:r>
    </w:p>
    <w:tbl>
      <w:tblPr>
        <w:tblStyle w:val="TableGrid"/>
        <w:tblW w:w="0" w:type="auto"/>
        <w:tblLook w:val="04A0" w:firstRow="1" w:lastRow="0" w:firstColumn="1" w:lastColumn="0" w:noHBand="0" w:noVBand="1"/>
      </w:tblPr>
      <w:tblGrid>
        <w:gridCol w:w="4798"/>
        <w:gridCol w:w="3117"/>
      </w:tblGrid>
      <w:tr w:rsidR="001530B1" w:rsidRPr="00D73EFD" w14:paraId="2C914E37" w14:textId="77777777" w:rsidTr="006A2E3E">
        <w:tc>
          <w:tcPr>
            <w:tcW w:w="4798" w:type="dxa"/>
          </w:tcPr>
          <w:p w14:paraId="686EB9D2" w14:textId="77777777" w:rsidR="001530B1" w:rsidRPr="00D73EFD" w:rsidRDefault="001530B1" w:rsidP="006A2E3E">
            <w:r w:rsidRPr="00D73EFD">
              <w:t xml:space="preserve">Intro </w:t>
            </w:r>
          </w:p>
          <w:p w14:paraId="7ADBA15A" w14:textId="77777777" w:rsidR="001530B1" w:rsidRPr="002E1332" w:rsidRDefault="001530B1" w:rsidP="00D66E0F">
            <w:pPr>
              <w:pStyle w:val="ListParagraph"/>
              <w:numPr>
                <w:ilvl w:val="0"/>
                <w:numId w:val="248"/>
              </w:numPr>
              <w:spacing w:line="240" w:lineRule="auto"/>
              <w:rPr>
                <w:rFonts w:asciiTheme="minorHAnsi" w:hAnsiTheme="minorHAnsi"/>
              </w:rPr>
            </w:pPr>
            <w:r w:rsidRPr="00D73EFD">
              <w:rPr>
                <w:rFonts w:asciiTheme="minorHAnsi" w:hAnsiTheme="minorHAnsi"/>
              </w:rPr>
              <w:t xml:space="preserve">Big </w:t>
            </w:r>
            <w:r>
              <w:rPr>
                <w:rFonts w:asciiTheme="minorHAnsi" w:hAnsiTheme="minorHAnsi"/>
              </w:rPr>
              <w:t>picture: o</w:t>
            </w:r>
            <w:r w:rsidRPr="002E1332">
              <w:rPr>
                <w:rFonts w:asciiTheme="minorHAnsi" w:hAnsiTheme="minorHAnsi"/>
              </w:rPr>
              <w:t>ur contributions to science</w:t>
            </w:r>
          </w:p>
          <w:p w14:paraId="56C9E165" w14:textId="77777777" w:rsidR="001530B1" w:rsidRPr="002E1332" w:rsidRDefault="001530B1" w:rsidP="00D66E0F">
            <w:pPr>
              <w:pStyle w:val="ListParagraph"/>
              <w:numPr>
                <w:ilvl w:val="0"/>
                <w:numId w:val="248"/>
              </w:numPr>
              <w:spacing w:line="240" w:lineRule="auto"/>
              <w:rPr>
                <w:rFonts w:asciiTheme="minorHAnsi" w:hAnsiTheme="minorHAnsi"/>
              </w:rPr>
            </w:pPr>
            <w:r w:rsidRPr="00D73EFD">
              <w:rPr>
                <w:rFonts w:asciiTheme="minorHAnsi" w:hAnsiTheme="minorHAnsi"/>
              </w:rPr>
              <w:t>Sequenc</w:t>
            </w:r>
            <w:r>
              <w:rPr>
                <w:rFonts w:asciiTheme="minorHAnsi" w:hAnsiTheme="minorHAnsi"/>
              </w:rPr>
              <w:t>ing</w:t>
            </w:r>
            <w:r w:rsidRPr="00D73EFD">
              <w:rPr>
                <w:rFonts w:asciiTheme="minorHAnsi" w:hAnsiTheme="minorHAnsi"/>
              </w:rPr>
              <w:t xml:space="preserve"> Cluster</w:t>
            </w:r>
            <w:r>
              <w:rPr>
                <w:rFonts w:asciiTheme="minorHAnsi" w:hAnsiTheme="minorHAnsi"/>
              </w:rPr>
              <w:t>s I and</w:t>
            </w:r>
            <w:r w:rsidRPr="00D73EFD">
              <w:rPr>
                <w:rFonts w:asciiTheme="minorHAnsi" w:hAnsiTheme="minorHAnsi"/>
              </w:rPr>
              <w:t xml:space="preserve"> II </w:t>
            </w:r>
            <w:r>
              <w:rPr>
                <w:rFonts w:asciiTheme="minorHAnsi" w:hAnsiTheme="minorHAnsi"/>
              </w:rPr>
              <w:t xml:space="preserve">and possible </w:t>
            </w:r>
            <w:r w:rsidRPr="00D73EFD">
              <w:rPr>
                <w:rFonts w:asciiTheme="minorHAnsi" w:hAnsiTheme="minorHAnsi"/>
              </w:rPr>
              <w:t>PCR/</w:t>
            </w:r>
            <w:r>
              <w:rPr>
                <w:rFonts w:asciiTheme="minorHAnsi" w:hAnsiTheme="minorHAnsi"/>
              </w:rPr>
              <w:t>g</w:t>
            </w:r>
            <w:r w:rsidRPr="00D73EFD">
              <w:rPr>
                <w:rFonts w:asciiTheme="minorHAnsi" w:hAnsiTheme="minorHAnsi"/>
              </w:rPr>
              <w:t xml:space="preserve">el </w:t>
            </w:r>
            <w:r>
              <w:rPr>
                <w:rFonts w:asciiTheme="minorHAnsi" w:hAnsiTheme="minorHAnsi"/>
              </w:rPr>
              <w:t>e</w:t>
            </w:r>
            <w:r w:rsidRPr="00D73EFD">
              <w:rPr>
                <w:rFonts w:asciiTheme="minorHAnsi" w:hAnsiTheme="minorHAnsi"/>
              </w:rPr>
              <w:t xml:space="preserve">lectrophoresis </w:t>
            </w:r>
            <w:r>
              <w:rPr>
                <w:rFonts w:asciiTheme="minorHAnsi" w:hAnsiTheme="minorHAnsi"/>
              </w:rPr>
              <w:t>f</w:t>
            </w:r>
            <w:r w:rsidRPr="00D73EFD">
              <w:rPr>
                <w:rFonts w:asciiTheme="minorHAnsi" w:hAnsiTheme="minorHAnsi"/>
              </w:rPr>
              <w:t>ailures</w:t>
            </w:r>
            <w:r>
              <w:rPr>
                <w:rFonts w:asciiTheme="minorHAnsi" w:hAnsiTheme="minorHAnsi"/>
              </w:rPr>
              <w:t xml:space="preserve">: </w:t>
            </w:r>
            <w:r w:rsidRPr="002E1332">
              <w:rPr>
                <w:rFonts w:asciiTheme="minorHAnsi" w:hAnsiTheme="minorHAnsi"/>
              </w:rPr>
              <w:t>frustrating but expected</w:t>
            </w:r>
          </w:p>
        </w:tc>
        <w:tc>
          <w:tcPr>
            <w:tcW w:w="3117" w:type="dxa"/>
          </w:tcPr>
          <w:p w14:paraId="19D8C885" w14:textId="77777777" w:rsidR="001530B1" w:rsidRPr="00D73EFD" w:rsidRDefault="001530B1" w:rsidP="006A2E3E">
            <w:r w:rsidRPr="00D73EFD">
              <w:t xml:space="preserve"> 5 minutes</w:t>
            </w:r>
          </w:p>
        </w:tc>
      </w:tr>
      <w:tr w:rsidR="001530B1" w:rsidRPr="00D73EFD" w14:paraId="0A377630" w14:textId="77777777" w:rsidTr="006A2E3E">
        <w:tc>
          <w:tcPr>
            <w:tcW w:w="4798" w:type="dxa"/>
          </w:tcPr>
          <w:p w14:paraId="5D725AC9" w14:textId="77777777" w:rsidR="001530B1" w:rsidRPr="00D73EFD" w:rsidRDefault="001530B1" w:rsidP="006A2E3E">
            <w:r w:rsidRPr="00D73EFD">
              <w:t>Poster Session</w:t>
            </w:r>
            <w:r>
              <w:t xml:space="preserve"> (Part 1)</w:t>
            </w:r>
          </w:p>
          <w:p w14:paraId="0711C3D0" w14:textId="77777777" w:rsidR="001530B1" w:rsidRPr="00D73EFD" w:rsidRDefault="001530B1" w:rsidP="00D66E0F">
            <w:pPr>
              <w:pStyle w:val="ListParagraph"/>
              <w:numPr>
                <w:ilvl w:val="0"/>
                <w:numId w:val="249"/>
              </w:numPr>
              <w:spacing w:line="240" w:lineRule="auto"/>
              <w:rPr>
                <w:rFonts w:asciiTheme="minorHAnsi" w:hAnsiTheme="minorHAnsi"/>
              </w:rPr>
            </w:pPr>
            <w:r w:rsidRPr="00D73EFD">
              <w:rPr>
                <w:rFonts w:asciiTheme="minorHAnsi" w:hAnsiTheme="minorHAnsi"/>
              </w:rPr>
              <w:t>Week 10</w:t>
            </w:r>
            <w:r>
              <w:rPr>
                <w:rFonts w:asciiTheme="minorHAnsi" w:hAnsiTheme="minorHAnsi"/>
              </w:rPr>
              <w:t>,</w:t>
            </w:r>
            <w:r w:rsidRPr="00D73EFD">
              <w:rPr>
                <w:rFonts w:asciiTheme="minorHAnsi" w:hAnsiTheme="minorHAnsi"/>
              </w:rPr>
              <w:t xml:space="preserve"> </w:t>
            </w:r>
            <w:r>
              <w:rPr>
                <w:rFonts w:asciiTheme="minorHAnsi" w:hAnsiTheme="minorHAnsi"/>
              </w:rPr>
              <w:t>d</w:t>
            </w:r>
            <w:r w:rsidRPr="00D73EFD">
              <w:rPr>
                <w:rFonts w:asciiTheme="minorHAnsi" w:hAnsiTheme="minorHAnsi"/>
              </w:rPr>
              <w:t>uring lab time</w:t>
            </w:r>
          </w:p>
          <w:p w14:paraId="4F91C087" w14:textId="77777777" w:rsidR="001530B1" w:rsidRPr="00D73EFD" w:rsidRDefault="001530B1" w:rsidP="00D66E0F">
            <w:pPr>
              <w:pStyle w:val="ListParagraph"/>
              <w:numPr>
                <w:ilvl w:val="0"/>
                <w:numId w:val="249"/>
              </w:numPr>
              <w:spacing w:line="240" w:lineRule="auto"/>
              <w:rPr>
                <w:rFonts w:asciiTheme="minorHAnsi" w:hAnsiTheme="minorHAnsi"/>
              </w:rPr>
            </w:pPr>
            <w:r w:rsidRPr="00D73EFD">
              <w:rPr>
                <w:rFonts w:asciiTheme="minorHAnsi" w:hAnsiTheme="minorHAnsi"/>
              </w:rPr>
              <w:t>Presenting findings to students, staff, faculty, and the public.</w:t>
            </w:r>
          </w:p>
          <w:p w14:paraId="2593DD33" w14:textId="77777777" w:rsidR="001530B1" w:rsidRPr="00D73EFD" w:rsidRDefault="001530B1" w:rsidP="00D66E0F">
            <w:pPr>
              <w:pStyle w:val="ListParagraph"/>
              <w:numPr>
                <w:ilvl w:val="0"/>
                <w:numId w:val="249"/>
              </w:numPr>
              <w:spacing w:line="240" w:lineRule="auto"/>
              <w:rPr>
                <w:rFonts w:asciiTheme="minorHAnsi" w:hAnsiTheme="minorHAnsi"/>
              </w:rPr>
            </w:pPr>
            <w:r w:rsidRPr="00D73EFD">
              <w:rPr>
                <w:rFonts w:asciiTheme="minorHAnsi" w:hAnsiTheme="minorHAnsi"/>
              </w:rPr>
              <w:t xml:space="preserve">Invite your friends </w:t>
            </w:r>
            <w:r>
              <w:rPr>
                <w:rFonts w:asciiTheme="minorHAnsi" w:hAnsiTheme="minorHAnsi"/>
              </w:rPr>
              <w:t>and</w:t>
            </w:r>
            <w:r w:rsidRPr="00D73EFD">
              <w:rPr>
                <w:rFonts w:asciiTheme="minorHAnsi" w:hAnsiTheme="minorHAnsi"/>
              </w:rPr>
              <w:t xml:space="preserve"> family!</w:t>
            </w:r>
          </w:p>
        </w:tc>
        <w:tc>
          <w:tcPr>
            <w:tcW w:w="3117" w:type="dxa"/>
          </w:tcPr>
          <w:p w14:paraId="3499C56B" w14:textId="77777777" w:rsidR="001530B1" w:rsidRPr="00D73EFD" w:rsidRDefault="001530B1" w:rsidP="006A2E3E">
            <w:r w:rsidRPr="00D73EFD">
              <w:t>5 minutes</w:t>
            </w:r>
          </w:p>
        </w:tc>
      </w:tr>
      <w:tr w:rsidR="001530B1" w:rsidRPr="00D73EFD" w14:paraId="3C8E5C69" w14:textId="77777777" w:rsidTr="006A2E3E">
        <w:tc>
          <w:tcPr>
            <w:tcW w:w="4798" w:type="dxa"/>
          </w:tcPr>
          <w:p w14:paraId="0CBDBA86" w14:textId="77777777" w:rsidR="001530B1" w:rsidRPr="00D73EFD" w:rsidRDefault="001530B1" w:rsidP="006A2E3E">
            <w:r w:rsidRPr="00D73EFD">
              <w:rPr>
                <w:i/>
              </w:rPr>
              <w:t>E. coli</w:t>
            </w:r>
            <w:r w:rsidRPr="00D73EFD">
              <w:t xml:space="preserve"> mRNA and protein production</w:t>
            </w:r>
            <w:r>
              <w:t xml:space="preserve"> (Part 2)</w:t>
            </w:r>
          </w:p>
          <w:p w14:paraId="65A96B2A" w14:textId="77777777" w:rsidR="001530B1" w:rsidRPr="002E1332" w:rsidRDefault="001530B1" w:rsidP="00D66E0F">
            <w:pPr>
              <w:pStyle w:val="ListParagraph"/>
              <w:numPr>
                <w:ilvl w:val="0"/>
                <w:numId w:val="250"/>
              </w:numPr>
              <w:spacing w:line="240" w:lineRule="auto"/>
              <w:rPr>
                <w:rFonts w:asciiTheme="minorHAnsi" w:hAnsiTheme="minorHAnsi"/>
              </w:rPr>
            </w:pPr>
            <w:r w:rsidRPr="002E1332">
              <w:rPr>
                <w:rFonts w:asciiTheme="minorHAnsi" w:hAnsiTheme="minorHAnsi"/>
              </w:rPr>
              <w:t>RNA Pol structure and Rif mode of action</w:t>
            </w:r>
          </w:p>
          <w:p w14:paraId="2F8104D9" w14:textId="77777777" w:rsidR="001530B1" w:rsidRPr="007D3102" w:rsidRDefault="001530B1" w:rsidP="00D66E0F">
            <w:pPr>
              <w:pStyle w:val="ListParagraph"/>
              <w:numPr>
                <w:ilvl w:val="0"/>
                <w:numId w:val="250"/>
              </w:numPr>
              <w:spacing w:line="240" w:lineRule="auto"/>
              <w:rPr>
                <w:rFonts w:asciiTheme="minorHAnsi" w:hAnsiTheme="minorHAnsi"/>
              </w:rPr>
            </w:pPr>
            <w:r w:rsidRPr="00D73EFD">
              <w:rPr>
                <w:rFonts w:asciiTheme="minorHAnsi" w:hAnsiTheme="minorHAnsi"/>
              </w:rPr>
              <w:t xml:space="preserve">How would you expect resistant </w:t>
            </w:r>
            <w:r w:rsidRPr="00D73EFD">
              <w:rPr>
                <w:rFonts w:asciiTheme="minorHAnsi" w:hAnsiTheme="minorHAnsi"/>
                <w:i/>
              </w:rPr>
              <w:t>E. coli</w:t>
            </w:r>
            <w:r w:rsidRPr="00D73EFD">
              <w:rPr>
                <w:rFonts w:asciiTheme="minorHAnsi" w:hAnsiTheme="minorHAnsi"/>
              </w:rPr>
              <w:t xml:space="preserve"> RNA Pol to be different from sensitive </w:t>
            </w:r>
            <w:r w:rsidRPr="00D73EFD">
              <w:rPr>
                <w:rFonts w:asciiTheme="minorHAnsi" w:hAnsiTheme="minorHAnsi"/>
                <w:i/>
              </w:rPr>
              <w:t>E. coli</w:t>
            </w:r>
            <w:r w:rsidRPr="00D73EFD">
              <w:rPr>
                <w:rFonts w:asciiTheme="minorHAnsi" w:hAnsiTheme="minorHAnsi"/>
              </w:rPr>
              <w:t xml:space="preserve"> RNA Pol?</w:t>
            </w:r>
          </w:p>
        </w:tc>
        <w:tc>
          <w:tcPr>
            <w:tcW w:w="3117" w:type="dxa"/>
          </w:tcPr>
          <w:p w14:paraId="03A3C377" w14:textId="77777777" w:rsidR="001530B1" w:rsidRPr="00D73EFD" w:rsidRDefault="001530B1" w:rsidP="006A2E3E">
            <w:r w:rsidRPr="00D73EFD">
              <w:t>15 min</w:t>
            </w:r>
          </w:p>
        </w:tc>
      </w:tr>
      <w:tr w:rsidR="001530B1" w:rsidRPr="00D73EFD" w14:paraId="0CCBB938" w14:textId="77777777" w:rsidTr="006A2E3E">
        <w:tc>
          <w:tcPr>
            <w:tcW w:w="4798" w:type="dxa"/>
          </w:tcPr>
          <w:p w14:paraId="3C7BFA1E" w14:textId="77777777" w:rsidR="001530B1" w:rsidRPr="00D73EFD" w:rsidRDefault="001530B1" w:rsidP="006A2E3E">
            <w:r w:rsidRPr="00D73EFD">
              <w:t xml:space="preserve">Relative Fitness </w:t>
            </w:r>
            <w:r>
              <w:t>(Part 3)</w:t>
            </w:r>
            <w:r w:rsidRPr="00D73EFD">
              <w:t xml:space="preserve"> </w:t>
            </w:r>
          </w:p>
        </w:tc>
        <w:tc>
          <w:tcPr>
            <w:tcW w:w="3117" w:type="dxa"/>
          </w:tcPr>
          <w:p w14:paraId="7B371FCB" w14:textId="77777777" w:rsidR="001530B1" w:rsidRPr="00D73EFD" w:rsidRDefault="001530B1" w:rsidP="006A2E3E">
            <w:r w:rsidRPr="00D73EFD">
              <w:t>10 min</w:t>
            </w:r>
          </w:p>
        </w:tc>
      </w:tr>
      <w:tr w:rsidR="001530B1" w:rsidRPr="00D73EFD" w14:paraId="10F56A47" w14:textId="77777777" w:rsidTr="006A2E3E">
        <w:tc>
          <w:tcPr>
            <w:tcW w:w="4798" w:type="dxa"/>
          </w:tcPr>
          <w:p w14:paraId="7E8D403A" w14:textId="77777777" w:rsidR="001530B1" w:rsidRPr="00D73EFD" w:rsidRDefault="001530B1" w:rsidP="006A2E3E">
            <w:r w:rsidRPr="00D73EFD">
              <w:t xml:space="preserve">Bio1 experimental design </w:t>
            </w:r>
            <w:r>
              <w:t>(P</w:t>
            </w:r>
            <w:r w:rsidRPr="00D73EFD">
              <w:t>art 4</w:t>
            </w:r>
            <w:r>
              <w:t>)</w:t>
            </w:r>
          </w:p>
        </w:tc>
        <w:tc>
          <w:tcPr>
            <w:tcW w:w="3117" w:type="dxa"/>
          </w:tcPr>
          <w:p w14:paraId="0BE5FBB1" w14:textId="77777777" w:rsidR="001530B1" w:rsidRPr="00D73EFD" w:rsidRDefault="001530B1" w:rsidP="006A2E3E">
            <w:r w:rsidRPr="00D73EFD">
              <w:t>10 min</w:t>
            </w:r>
          </w:p>
        </w:tc>
      </w:tr>
      <w:tr w:rsidR="001530B1" w:rsidRPr="00D73EFD" w14:paraId="56CF038B" w14:textId="77777777" w:rsidTr="006A2E3E">
        <w:tc>
          <w:tcPr>
            <w:tcW w:w="4798" w:type="dxa"/>
          </w:tcPr>
          <w:p w14:paraId="31FAE961" w14:textId="77777777" w:rsidR="001530B1" w:rsidRPr="00D73EFD" w:rsidRDefault="001530B1" w:rsidP="006A2E3E">
            <w:r w:rsidRPr="00D73EFD">
              <w:t xml:space="preserve">MIC – Strep and Rif </w:t>
            </w:r>
            <w:r>
              <w:t>(P</w:t>
            </w:r>
            <w:r w:rsidRPr="00D73EFD">
              <w:t>art</w:t>
            </w:r>
            <w:r>
              <w:t>s</w:t>
            </w:r>
            <w:r w:rsidRPr="00D73EFD">
              <w:t xml:space="preserve"> 5-7</w:t>
            </w:r>
            <w:r>
              <w:t>)</w:t>
            </w:r>
          </w:p>
        </w:tc>
        <w:tc>
          <w:tcPr>
            <w:tcW w:w="3117" w:type="dxa"/>
          </w:tcPr>
          <w:p w14:paraId="01D801F0" w14:textId="77777777" w:rsidR="001530B1" w:rsidRPr="00D73EFD" w:rsidRDefault="001530B1" w:rsidP="006A2E3E">
            <w:r w:rsidRPr="00D73EFD">
              <w:t>15 min</w:t>
            </w:r>
          </w:p>
        </w:tc>
      </w:tr>
      <w:tr w:rsidR="001530B1" w:rsidRPr="00D73EFD" w14:paraId="5D606F10" w14:textId="77777777" w:rsidTr="006A2E3E">
        <w:tc>
          <w:tcPr>
            <w:tcW w:w="4798" w:type="dxa"/>
            <w:shd w:val="clear" w:color="auto" w:fill="D9D9D9" w:themeFill="background1" w:themeFillShade="D9"/>
          </w:tcPr>
          <w:p w14:paraId="5EC7BD8B" w14:textId="77777777" w:rsidR="001530B1" w:rsidRPr="00D73EFD" w:rsidRDefault="001530B1" w:rsidP="006A2E3E">
            <w:r w:rsidRPr="00D73EFD">
              <w:t>Transition to computers</w:t>
            </w:r>
          </w:p>
        </w:tc>
        <w:tc>
          <w:tcPr>
            <w:tcW w:w="3117" w:type="dxa"/>
            <w:shd w:val="clear" w:color="auto" w:fill="D9D9D9" w:themeFill="background1" w:themeFillShade="D9"/>
          </w:tcPr>
          <w:p w14:paraId="2FBF6A5E" w14:textId="77777777" w:rsidR="001530B1" w:rsidRPr="002E1332" w:rsidRDefault="001530B1" w:rsidP="00D66E0F">
            <w:pPr>
              <w:pStyle w:val="ListParagraph"/>
              <w:numPr>
                <w:ilvl w:val="0"/>
                <w:numId w:val="284"/>
              </w:numPr>
              <w:spacing w:after="200"/>
              <w:rPr>
                <w:rFonts w:asciiTheme="minorHAnsi" w:hAnsiTheme="minorHAnsi"/>
              </w:rPr>
            </w:pPr>
            <w:r w:rsidRPr="002E1332">
              <w:rPr>
                <w:rFonts w:asciiTheme="minorHAnsi" w:hAnsiTheme="minorHAnsi"/>
              </w:rPr>
              <w:t>min</w:t>
            </w:r>
          </w:p>
        </w:tc>
      </w:tr>
      <w:tr w:rsidR="001530B1" w:rsidRPr="00D73EFD" w14:paraId="5103E5A2" w14:textId="77777777" w:rsidTr="006A2E3E">
        <w:tc>
          <w:tcPr>
            <w:tcW w:w="4798" w:type="dxa"/>
          </w:tcPr>
          <w:p w14:paraId="5791ADA0" w14:textId="77777777" w:rsidR="001530B1" w:rsidRPr="002E1332" w:rsidRDefault="001530B1" w:rsidP="002E1332">
            <w:r w:rsidRPr="00D73EFD">
              <w:t>Use laptop and projector to navigate to files</w:t>
            </w:r>
            <w:r>
              <w:t>; s</w:t>
            </w:r>
            <w:r w:rsidRPr="002E1332">
              <w:t>tudents follow on laptops</w:t>
            </w:r>
          </w:p>
        </w:tc>
        <w:tc>
          <w:tcPr>
            <w:tcW w:w="3117" w:type="dxa"/>
          </w:tcPr>
          <w:p w14:paraId="0ABEB3C9" w14:textId="77777777" w:rsidR="001530B1" w:rsidRPr="002E1332" w:rsidRDefault="001530B1" w:rsidP="00D66E0F">
            <w:pPr>
              <w:pStyle w:val="ListParagraph"/>
              <w:numPr>
                <w:ilvl w:val="0"/>
                <w:numId w:val="285"/>
              </w:numPr>
              <w:spacing w:after="200"/>
              <w:rPr>
                <w:rFonts w:asciiTheme="minorHAnsi" w:hAnsiTheme="minorHAnsi"/>
              </w:rPr>
            </w:pPr>
            <w:r w:rsidRPr="002E1332">
              <w:rPr>
                <w:rFonts w:asciiTheme="minorHAnsi" w:hAnsiTheme="minorHAnsi"/>
              </w:rPr>
              <w:t>min</w:t>
            </w:r>
          </w:p>
        </w:tc>
      </w:tr>
      <w:tr w:rsidR="001530B1" w:rsidRPr="00D73EFD" w14:paraId="3B2373EE" w14:textId="77777777" w:rsidTr="006A2E3E">
        <w:tc>
          <w:tcPr>
            <w:tcW w:w="4798" w:type="dxa"/>
          </w:tcPr>
          <w:p w14:paraId="1D8D59DC" w14:textId="77777777" w:rsidR="001530B1" w:rsidRPr="002E1332" w:rsidRDefault="001530B1" w:rsidP="002E1332">
            <w:r w:rsidRPr="00D73EFD">
              <w:t>Students download and complete Data Discussion</w:t>
            </w:r>
            <w:r>
              <w:t xml:space="preserve">: do the </w:t>
            </w:r>
            <w:r w:rsidRPr="002E1332">
              <w:t>assignment on laptops</w:t>
            </w:r>
            <w:r>
              <w:t>, e</w:t>
            </w:r>
            <w:r w:rsidRPr="002E1332">
              <w:t xml:space="preserve">mail completed documents to </w:t>
            </w:r>
            <w:r>
              <w:t xml:space="preserve">their </w:t>
            </w:r>
            <w:r w:rsidRPr="002E1332">
              <w:t>group and TA</w:t>
            </w:r>
          </w:p>
        </w:tc>
        <w:tc>
          <w:tcPr>
            <w:tcW w:w="3117" w:type="dxa"/>
          </w:tcPr>
          <w:p w14:paraId="52BD16E0" w14:textId="77777777" w:rsidR="001530B1" w:rsidRPr="00D73EFD" w:rsidRDefault="001530B1" w:rsidP="006A2E3E">
            <w:r w:rsidRPr="00D73EFD">
              <w:t>10 min</w:t>
            </w:r>
          </w:p>
        </w:tc>
      </w:tr>
      <w:tr w:rsidR="001530B1" w:rsidRPr="00D73EFD" w14:paraId="4CCBF628" w14:textId="77777777" w:rsidTr="006A2E3E">
        <w:tc>
          <w:tcPr>
            <w:tcW w:w="4798" w:type="dxa"/>
          </w:tcPr>
          <w:p w14:paraId="5A234228" w14:textId="77777777" w:rsidR="001530B1" w:rsidRPr="00D73EFD" w:rsidRDefault="001530B1" w:rsidP="006A2E3E">
            <w:r w:rsidRPr="00D73EFD">
              <w:t>Start TA Benchling tutorial</w:t>
            </w:r>
          </w:p>
          <w:p w14:paraId="15ADEA6D" w14:textId="77777777" w:rsidR="001530B1" w:rsidRPr="00D73EFD" w:rsidRDefault="001530B1" w:rsidP="00D66E0F">
            <w:pPr>
              <w:pStyle w:val="ListParagraph"/>
              <w:numPr>
                <w:ilvl w:val="0"/>
                <w:numId w:val="251"/>
              </w:numPr>
              <w:spacing w:line="240" w:lineRule="auto"/>
              <w:rPr>
                <w:rFonts w:asciiTheme="minorHAnsi" w:hAnsiTheme="minorHAnsi"/>
              </w:rPr>
            </w:pPr>
            <w:r w:rsidRPr="00D73EFD">
              <w:rPr>
                <w:rFonts w:asciiTheme="minorHAnsi" w:hAnsiTheme="minorHAnsi"/>
              </w:rPr>
              <w:t>Create alignment</w:t>
            </w:r>
            <w:r>
              <w:rPr>
                <w:rFonts w:asciiTheme="minorHAnsi" w:hAnsiTheme="minorHAnsi"/>
              </w:rPr>
              <w:t>s</w:t>
            </w:r>
          </w:p>
          <w:p w14:paraId="4C070EAB"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heck in w</w:t>
            </w:r>
            <w:r>
              <w:rPr>
                <w:rFonts w:asciiTheme="minorHAnsi" w:hAnsiTheme="minorHAnsi"/>
              </w:rPr>
              <w:t xml:space="preserve">ith </w:t>
            </w:r>
            <w:r w:rsidRPr="00D73EFD">
              <w:rPr>
                <w:rFonts w:asciiTheme="minorHAnsi" w:hAnsiTheme="minorHAnsi"/>
              </w:rPr>
              <w:t>groups</w:t>
            </w:r>
          </w:p>
          <w:p w14:paraId="45CAA35E" w14:textId="77777777" w:rsidR="001530B1" w:rsidRPr="00D73EFD" w:rsidRDefault="001530B1" w:rsidP="00D66E0F">
            <w:pPr>
              <w:pStyle w:val="ListParagraph"/>
              <w:numPr>
                <w:ilvl w:val="0"/>
                <w:numId w:val="251"/>
              </w:numPr>
              <w:spacing w:line="240" w:lineRule="auto"/>
              <w:rPr>
                <w:rFonts w:asciiTheme="minorHAnsi" w:hAnsiTheme="minorHAnsi"/>
              </w:rPr>
            </w:pPr>
            <w:r w:rsidRPr="00D73EFD">
              <w:rPr>
                <w:rFonts w:asciiTheme="minorHAnsi" w:hAnsiTheme="minorHAnsi"/>
              </w:rPr>
              <w:t xml:space="preserve">“Task 1” Trim sequence – </w:t>
            </w:r>
          </w:p>
          <w:p w14:paraId="09EA208C"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heck in w</w:t>
            </w:r>
            <w:r>
              <w:rPr>
                <w:rFonts w:asciiTheme="minorHAnsi" w:hAnsiTheme="minorHAnsi"/>
              </w:rPr>
              <w:t xml:space="preserve">ith </w:t>
            </w:r>
            <w:r w:rsidRPr="00D73EFD">
              <w:rPr>
                <w:rFonts w:asciiTheme="minorHAnsi" w:hAnsiTheme="minorHAnsi"/>
              </w:rPr>
              <w:t>groups</w:t>
            </w:r>
          </w:p>
          <w:p w14:paraId="75EF54B3"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omplete page 3 of lab report</w:t>
            </w:r>
          </w:p>
          <w:p w14:paraId="79915FEB" w14:textId="77777777" w:rsidR="001530B1" w:rsidRPr="00D73EFD" w:rsidRDefault="001530B1" w:rsidP="00D66E0F">
            <w:pPr>
              <w:pStyle w:val="ListParagraph"/>
              <w:numPr>
                <w:ilvl w:val="0"/>
                <w:numId w:val="251"/>
              </w:numPr>
              <w:spacing w:line="240" w:lineRule="auto"/>
              <w:rPr>
                <w:rFonts w:asciiTheme="minorHAnsi" w:hAnsiTheme="minorHAnsi"/>
              </w:rPr>
            </w:pPr>
            <w:r w:rsidRPr="00D73EFD">
              <w:rPr>
                <w:rFonts w:asciiTheme="minorHAnsi" w:hAnsiTheme="minorHAnsi"/>
              </w:rPr>
              <w:t>“Task 2” Sequence quality tutorial</w:t>
            </w:r>
            <w:r>
              <w:rPr>
                <w:rFonts w:asciiTheme="minorHAnsi" w:hAnsiTheme="minorHAnsi"/>
              </w:rPr>
              <w:t>;</w:t>
            </w:r>
            <w:r w:rsidRPr="00D73EFD">
              <w:rPr>
                <w:rFonts w:asciiTheme="minorHAnsi" w:hAnsiTheme="minorHAnsi"/>
              </w:rPr>
              <w:t xml:space="preserve"> </w:t>
            </w:r>
            <w:r>
              <w:rPr>
                <w:rFonts w:asciiTheme="minorHAnsi" w:hAnsiTheme="minorHAnsi"/>
              </w:rPr>
              <w:t>m</w:t>
            </w:r>
            <w:r w:rsidRPr="00D73EFD">
              <w:rPr>
                <w:rFonts w:asciiTheme="minorHAnsi" w:hAnsiTheme="minorHAnsi"/>
              </w:rPr>
              <w:t>is</w:t>
            </w:r>
            <w:r>
              <w:rPr>
                <w:rFonts w:asciiTheme="minorHAnsi" w:hAnsiTheme="minorHAnsi"/>
              </w:rPr>
              <w:t>s</w:t>
            </w:r>
            <w:r w:rsidRPr="00D73EFD">
              <w:rPr>
                <w:rFonts w:asciiTheme="minorHAnsi" w:hAnsiTheme="minorHAnsi"/>
              </w:rPr>
              <w:t>call correction if needed.</w:t>
            </w:r>
          </w:p>
          <w:p w14:paraId="5919B52D"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heck in w/ groups</w:t>
            </w:r>
          </w:p>
          <w:p w14:paraId="4A487476" w14:textId="77777777" w:rsidR="001530B1" w:rsidRPr="00D73EFD" w:rsidRDefault="001530B1" w:rsidP="00D66E0F">
            <w:pPr>
              <w:pStyle w:val="ListParagraph"/>
              <w:numPr>
                <w:ilvl w:val="0"/>
                <w:numId w:val="251"/>
              </w:numPr>
              <w:spacing w:line="240" w:lineRule="auto"/>
              <w:rPr>
                <w:rFonts w:asciiTheme="minorHAnsi" w:hAnsiTheme="minorHAnsi"/>
              </w:rPr>
            </w:pPr>
            <w:r w:rsidRPr="00D73EFD">
              <w:rPr>
                <w:rFonts w:asciiTheme="minorHAnsi" w:hAnsiTheme="minorHAnsi"/>
              </w:rPr>
              <w:t>“Task 3” Scan for mutations</w:t>
            </w:r>
          </w:p>
          <w:p w14:paraId="58A8A909"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heck in w/ groups</w:t>
            </w:r>
          </w:p>
          <w:p w14:paraId="596993C3" w14:textId="77777777" w:rsidR="001530B1" w:rsidRPr="00D73EFD" w:rsidRDefault="001530B1" w:rsidP="00D66E0F">
            <w:pPr>
              <w:pStyle w:val="ListParagraph"/>
              <w:numPr>
                <w:ilvl w:val="0"/>
                <w:numId w:val="251"/>
              </w:numPr>
              <w:spacing w:line="240" w:lineRule="auto"/>
              <w:rPr>
                <w:rFonts w:asciiTheme="minorHAnsi" w:hAnsiTheme="minorHAnsi"/>
              </w:rPr>
            </w:pPr>
            <w:r w:rsidRPr="00D73EFD">
              <w:rPr>
                <w:rFonts w:asciiTheme="minorHAnsi" w:hAnsiTheme="minorHAnsi"/>
              </w:rPr>
              <w:t>Translation</w:t>
            </w:r>
          </w:p>
          <w:p w14:paraId="42568358"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CAUTION: most likely for frame shift.</w:t>
            </w:r>
          </w:p>
          <w:p w14:paraId="0BF9A934" w14:textId="77777777" w:rsidR="001530B1" w:rsidRPr="00D73EFD" w:rsidRDefault="001530B1" w:rsidP="00D66E0F">
            <w:pPr>
              <w:pStyle w:val="ListParagraph"/>
              <w:numPr>
                <w:ilvl w:val="1"/>
                <w:numId w:val="251"/>
              </w:numPr>
              <w:spacing w:line="240" w:lineRule="auto"/>
              <w:rPr>
                <w:rFonts w:asciiTheme="minorHAnsi" w:hAnsiTheme="minorHAnsi"/>
              </w:rPr>
            </w:pPr>
            <w:r w:rsidRPr="00D73EFD">
              <w:rPr>
                <w:rFonts w:asciiTheme="minorHAnsi" w:hAnsiTheme="minorHAnsi"/>
              </w:rPr>
              <w:t xml:space="preserve">Have groups check with their table peers. </w:t>
            </w:r>
          </w:p>
        </w:tc>
        <w:tc>
          <w:tcPr>
            <w:tcW w:w="3117" w:type="dxa"/>
          </w:tcPr>
          <w:p w14:paraId="03DCE864" w14:textId="77777777" w:rsidR="001530B1" w:rsidRPr="00D73EFD" w:rsidRDefault="001530B1" w:rsidP="006A2E3E">
            <w:r w:rsidRPr="00D73EFD">
              <w:t>45 minutes</w:t>
            </w:r>
          </w:p>
        </w:tc>
      </w:tr>
      <w:tr w:rsidR="001530B1" w:rsidRPr="00D73EFD" w14:paraId="4DFD1E2A" w14:textId="77777777" w:rsidTr="006A2E3E">
        <w:tc>
          <w:tcPr>
            <w:tcW w:w="4798" w:type="dxa"/>
          </w:tcPr>
          <w:p w14:paraId="47AF2E5A" w14:textId="77777777" w:rsidR="001530B1" w:rsidRPr="00D73EFD" w:rsidRDefault="001530B1" w:rsidP="006A2E3E">
            <w:r w:rsidRPr="00D73EFD">
              <w:t>Students finish lab report discussion questions</w:t>
            </w:r>
          </w:p>
        </w:tc>
        <w:tc>
          <w:tcPr>
            <w:tcW w:w="3117" w:type="dxa"/>
          </w:tcPr>
          <w:p w14:paraId="26921A06" w14:textId="77777777" w:rsidR="001530B1" w:rsidRPr="00D73EFD" w:rsidRDefault="001530B1" w:rsidP="006A2E3E">
            <w:r w:rsidRPr="00D73EFD">
              <w:t>15 min</w:t>
            </w:r>
          </w:p>
        </w:tc>
      </w:tr>
      <w:tr w:rsidR="001530B1" w:rsidRPr="00D73EFD" w14:paraId="7BADBA8C" w14:textId="77777777" w:rsidTr="006A2E3E">
        <w:tc>
          <w:tcPr>
            <w:tcW w:w="4798" w:type="dxa"/>
          </w:tcPr>
          <w:p w14:paraId="027AFDC4" w14:textId="77777777" w:rsidR="001530B1" w:rsidRPr="00D73EFD" w:rsidRDefault="001530B1" w:rsidP="006A2E3E">
            <w:r w:rsidRPr="00D73EFD">
              <w:t>Student clean-up</w:t>
            </w:r>
          </w:p>
          <w:p w14:paraId="4365E6C6" w14:textId="77777777" w:rsidR="001530B1" w:rsidRPr="00D73EFD" w:rsidRDefault="001530B1" w:rsidP="00D66E0F">
            <w:pPr>
              <w:pStyle w:val="ListParagraph"/>
              <w:numPr>
                <w:ilvl w:val="0"/>
                <w:numId w:val="253"/>
              </w:numPr>
              <w:spacing w:line="240" w:lineRule="auto"/>
              <w:rPr>
                <w:rFonts w:asciiTheme="minorHAnsi" w:hAnsiTheme="minorHAnsi"/>
              </w:rPr>
            </w:pPr>
            <w:r w:rsidRPr="00D73EFD">
              <w:rPr>
                <w:rFonts w:asciiTheme="minorHAnsi" w:hAnsiTheme="minorHAnsi"/>
              </w:rPr>
              <w:t>Take screen-shot images of DNA Sequences (ideally mutation)</w:t>
            </w:r>
          </w:p>
          <w:p w14:paraId="375317F8" w14:textId="77777777" w:rsidR="001530B1" w:rsidRPr="00D73EFD" w:rsidRDefault="001530B1" w:rsidP="00D66E0F">
            <w:pPr>
              <w:pStyle w:val="ListParagraph"/>
              <w:numPr>
                <w:ilvl w:val="0"/>
                <w:numId w:val="253"/>
              </w:numPr>
              <w:spacing w:line="240" w:lineRule="auto"/>
              <w:rPr>
                <w:rFonts w:asciiTheme="minorHAnsi" w:hAnsiTheme="minorHAnsi"/>
              </w:rPr>
            </w:pPr>
            <w:r w:rsidRPr="00D73EFD">
              <w:rPr>
                <w:rFonts w:asciiTheme="minorHAnsi" w:hAnsiTheme="minorHAnsi"/>
              </w:rPr>
              <w:t>Email image of mutation</w:t>
            </w:r>
          </w:p>
          <w:p w14:paraId="09CB4E01" w14:textId="77777777" w:rsidR="001530B1" w:rsidRPr="00D73EFD" w:rsidRDefault="001530B1" w:rsidP="00D66E0F">
            <w:pPr>
              <w:pStyle w:val="ListParagraph"/>
              <w:numPr>
                <w:ilvl w:val="0"/>
                <w:numId w:val="253"/>
              </w:numPr>
              <w:spacing w:line="240" w:lineRule="auto"/>
              <w:rPr>
                <w:rFonts w:asciiTheme="minorHAnsi" w:hAnsiTheme="minorHAnsi"/>
              </w:rPr>
            </w:pPr>
            <w:r w:rsidRPr="00D73EFD">
              <w:rPr>
                <w:rFonts w:asciiTheme="minorHAnsi" w:hAnsiTheme="minorHAnsi"/>
              </w:rPr>
              <w:t>Email data discussion</w:t>
            </w:r>
          </w:p>
          <w:p w14:paraId="577C25B9" w14:textId="77777777" w:rsidR="001530B1" w:rsidRPr="00D73EFD" w:rsidRDefault="001530B1" w:rsidP="00D66E0F">
            <w:pPr>
              <w:pStyle w:val="ListParagraph"/>
              <w:numPr>
                <w:ilvl w:val="0"/>
                <w:numId w:val="253"/>
              </w:numPr>
              <w:spacing w:line="240" w:lineRule="auto"/>
              <w:rPr>
                <w:rFonts w:asciiTheme="minorHAnsi" w:hAnsiTheme="minorHAnsi"/>
              </w:rPr>
            </w:pPr>
            <w:r w:rsidRPr="00D73EFD">
              <w:rPr>
                <w:rFonts w:asciiTheme="minorHAnsi" w:hAnsiTheme="minorHAnsi"/>
              </w:rPr>
              <w:t>Delete files from laptop</w:t>
            </w:r>
          </w:p>
          <w:p w14:paraId="50C00E3C" w14:textId="77777777" w:rsidR="001530B1" w:rsidRPr="00D73EFD" w:rsidRDefault="001530B1" w:rsidP="00D66E0F">
            <w:pPr>
              <w:pStyle w:val="ListParagraph"/>
              <w:numPr>
                <w:ilvl w:val="0"/>
                <w:numId w:val="253"/>
              </w:numPr>
              <w:spacing w:line="240" w:lineRule="auto"/>
              <w:rPr>
                <w:rFonts w:asciiTheme="minorHAnsi" w:hAnsiTheme="minorHAnsi"/>
              </w:rPr>
            </w:pPr>
            <w:r w:rsidRPr="00D73EFD">
              <w:rPr>
                <w:rFonts w:asciiTheme="minorHAnsi" w:hAnsiTheme="minorHAnsi"/>
              </w:rPr>
              <w:t xml:space="preserve">Delete files from </w:t>
            </w:r>
            <w:r>
              <w:rPr>
                <w:rFonts w:asciiTheme="minorHAnsi" w:hAnsiTheme="minorHAnsi"/>
              </w:rPr>
              <w:t>B</w:t>
            </w:r>
            <w:r w:rsidRPr="00D73EFD">
              <w:rPr>
                <w:rFonts w:asciiTheme="minorHAnsi" w:hAnsiTheme="minorHAnsi"/>
              </w:rPr>
              <w:t>enchling</w:t>
            </w:r>
          </w:p>
          <w:p w14:paraId="72EF0071" w14:textId="77777777" w:rsidR="001530B1" w:rsidRPr="00D73EFD" w:rsidRDefault="001530B1" w:rsidP="00D66E0F">
            <w:pPr>
              <w:pStyle w:val="ListParagraph"/>
              <w:numPr>
                <w:ilvl w:val="1"/>
                <w:numId w:val="253"/>
              </w:numPr>
              <w:spacing w:line="240" w:lineRule="auto"/>
              <w:rPr>
                <w:rFonts w:asciiTheme="minorHAnsi" w:hAnsiTheme="minorHAnsi"/>
              </w:rPr>
            </w:pPr>
            <w:r w:rsidRPr="00D73EFD">
              <w:rPr>
                <w:rFonts w:asciiTheme="minorHAnsi" w:hAnsiTheme="minorHAnsi"/>
              </w:rPr>
              <w:t>Archive files</w:t>
            </w:r>
          </w:p>
          <w:p w14:paraId="55F0D76D" w14:textId="77777777" w:rsidR="001530B1" w:rsidRPr="00D73EFD" w:rsidRDefault="001530B1" w:rsidP="00D66E0F">
            <w:pPr>
              <w:pStyle w:val="ListParagraph"/>
              <w:numPr>
                <w:ilvl w:val="1"/>
                <w:numId w:val="253"/>
              </w:numPr>
              <w:spacing w:line="240" w:lineRule="auto"/>
              <w:rPr>
                <w:rFonts w:asciiTheme="minorHAnsi" w:hAnsiTheme="minorHAnsi"/>
              </w:rPr>
            </w:pPr>
            <w:r w:rsidRPr="00D73EFD">
              <w:rPr>
                <w:rFonts w:asciiTheme="minorHAnsi" w:hAnsiTheme="minorHAnsi"/>
              </w:rPr>
              <w:t>In archive - delete</w:t>
            </w:r>
          </w:p>
        </w:tc>
        <w:tc>
          <w:tcPr>
            <w:tcW w:w="3117" w:type="dxa"/>
          </w:tcPr>
          <w:p w14:paraId="13854B7D" w14:textId="77777777" w:rsidR="001530B1" w:rsidRPr="00D73EFD" w:rsidRDefault="001530B1" w:rsidP="006A2E3E"/>
        </w:tc>
      </w:tr>
      <w:tr w:rsidR="001530B1" w:rsidRPr="00D73EFD" w14:paraId="5F5424E2" w14:textId="77777777" w:rsidTr="006A2E3E">
        <w:tc>
          <w:tcPr>
            <w:tcW w:w="4798" w:type="dxa"/>
          </w:tcPr>
          <w:p w14:paraId="52DA7948" w14:textId="77777777" w:rsidR="001530B1" w:rsidRPr="00D73EFD" w:rsidRDefault="001530B1" w:rsidP="006A2E3E">
            <w:r w:rsidRPr="00D73EFD">
              <w:t>Students turn in:</w:t>
            </w:r>
          </w:p>
          <w:p w14:paraId="226B92B4" w14:textId="77777777" w:rsidR="001530B1" w:rsidRPr="00D73EFD" w:rsidRDefault="001530B1" w:rsidP="00D66E0F">
            <w:pPr>
              <w:pStyle w:val="ListParagraph"/>
              <w:numPr>
                <w:ilvl w:val="0"/>
                <w:numId w:val="252"/>
              </w:numPr>
              <w:spacing w:line="240" w:lineRule="auto"/>
              <w:rPr>
                <w:rFonts w:asciiTheme="minorHAnsi" w:hAnsiTheme="minorHAnsi"/>
              </w:rPr>
            </w:pPr>
            <w:r w:rsidRPr="00D73EFD">
              <w:rPr>
                <w:rFonts w:asciiTheme="minorHAnsi" w:hAnsiTheme="minorHAnsi"/>
              </w:rPr>
              <w:t>Data discussion – via email 3 pts</w:t>
            </w:r>
          </w:p>
          <w:p w14:paraId="13E7CB2D" w14:textId="77777777" w:rsidR="001530B1" w:rsidRPr="00D73EFD" w:rsidRDefault="001530B1" w:rsidP="00D66E0F">
            <w:pPr>
              <w:pStyle w:val="ListParagraph"/>
              <w:numPr>
                <w:ilvl w:val="0"/>
                <w:numId w:val="252"/>
              </w:numPr>
              <w:spacing w:line="240" w:lineRule="auto"/>
              <w:rPr>
                <w:rFonts w:asciiTheme="minorHAnsi" w:hAnsiTheme="minorHAnsi"/>
              </w:rPr>
            </w:pPr>
            <w:r w:rsidRPr="00D73EFD">
              <w:rPr>
                <w:rFonts w:asciiTheme="minorHAnsi" w:hAnsiTheme="minorHAnsi"/>
              </w:rPr>
              <w:t>Image of DNA sequences for progenitor and descendant – via email 1 pt</w:t>
            </w:r>
          </w:p>
          <w:p w14:paraId="3E6A3146" w14:textId="77777777" w:rsidR="001530B1" w:rsidRPr="00D73EFD" w:rsidRDefault="001530B1" w:rsidP="00D66E0F">
            <w:pPr>
              <w:pStyle w:val="ListParagraph"/>
              <w:numPr>
                <w:ilvl w:val="0"/>
                <w:numId w:val="252"/>
              </w:numPr>
              <w:spacing w:line="240" w:lineRule="auto"/>
              <w:rPr>
                <w:rFonts w:asciiTheme="minorHAnsi" w:hAnsiTheme="minorHAnsi"/>
              </w:rPr>
            </w:pPr>
            <w:r w:rsidRPr="00D73EFD">
              <w:rPr>
                <w:rFonts w:asciiTheme="minorHAnsi" w:hAnsiTheme="minorHAnsi"/>
              </w:rPr>
              <w:t>Lab report discussion –paper 4 pts</w:t>
            </w:r>
          </w:p>
        </w:tc>
        <w:tc>
          <w:tcPr>
            <w:tcW w:w="3117" w:type="dxa"/>
          </w:tcPr>
          <w:p w14:paraId="0AF11F8D" w14:textId="77777777" w:rsidR="001530B1" w:rsidRPr="00D73EFD" w:rsidRDefault="001530B1" w:rsidP="006A2E3E">
            <w:r w:rsidRPr="00D73EFD">
              <w:t>5 min</w:t>
            </w:r>
          </w:p>
        </w:tc>
      </w:tr>
    </w:tbl>
    <w:p w14:paraId="3A17E8F0" w14:textId="77777777" w:rsidR="001530B1" w:rsidRPr="00D73EFD" w:rsidRDefault="001530B1" w:rsidP="00961522"/>
    <w:p w14:paraId="42501C2C"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Poster Session: We will talk about poster requirements more in a future lab. Here the goal is to let students know about the poster presentations.</w:t>
      </w:r>
    </w:p>
    <w:p w14:paraId="1655ADC9"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We are excited for your</w:t>
      </w:r>
      <w:r w:rsidRPr="00D73EFD">
        <w:rPr>
          <w:rFonts w:asciiTheme="minorHAnsi" w:hAnsiTheme="minorHAnsi"/>
          <w:sz w:val="24"/>
          <w:szCs w:val="24"/>
        </w:rPr>
        <w:t xml:space="preserve"> contributi</w:t>
      </w:r>
      <w:r>
        <w:rPr>
          <w:rFonts w:asciiTheme="minorHAnsi" w:hAnsiTheme="minorHAnsi"/>
          <w:sz w:val="24"/>
          <w:szCs w:val="24"/>
        </w:rPr>
        <w:t>ons</w:t>
      </w:r>
      <w:r w:rsidRPr="00D73EFD">
        <w:rPr>
          <w:rFonts w:asciiTheme="minorHAnsi" w:hAnsiTheme="minorHAnsi"/>
          <w:sz w:val="24"/>
          <w:szCs w:val="24"/>
        </w:rPr>
        <w:t xml:space="preserve"> to one of the most ambitious undergraduate research experiments in ever. The work that we are doing in lab today will be used by you and your group.</w:t>
      </w:r>
    </w:p>
    <w:p w14:paraId="6FF8BDC6"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 xml:space="preserve">It will also contribute to a growing collection of work that will help us </w:t>
      </w:r>
      <w:r>
        <w:rPr>
          <w:rFonts w:asciiTheme="minorHAnsi" w:hAnsiTheme="minorHAnsi"/>
          <w:sz w:val="24"/>
          <w:szCs w:val="24"/>
        </w:rPr>
        <w:t xml:space="preserve">better </w:t>
      </w:r>
      <w:r w:rsidRPr="00D73EFD">
        <w:rPr>
          <w:rFonts w:asciiTheme="minorHAnsi" w:hAnsiTheme="minorHAnsi"/>
          <w:sz w:val="24"/>
          <w:szCs w:val="24"/>
        </w:rPr>
        <w:t>understand antibiotic resistance</w:t>
      </w:r>
      <w:r>
        <w:rPr>
          <w:rFonts w:asciiTheme="minorHAnsi" w:hAnsiTheme="minorHAnsi"/>
          <w:sz w:val="24"/>
          <w:szCs w:val="24"/>
        </w:rPr>
        <w:t>.</w:t>
      </w:r>
      <w:r w:rsidRPr="00D73EFD">
        <w:rPr>
          <w:rFonts w:asciiTheme="minorHAnsi" w:hAnsiTheme="minorHAnsi"/>
          <w:sz w:val="24"/>
          <w:szCs w:val="24"/>
        </w:rPr>
        <w:t xml:space="preserve"> </w:t>
      </w:r>
    </w:p>
    <w:p w14:paraId="34955941"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 xml:space="preserve">Over the next three weeks you and your peers will work to assemble your findings about the evolution of antibiotic resistance and the molecular explanation of resistance. </w:t>
      </w:r>
    </w:p>
    <w:p w14:paraId="608DE40F"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Our lab reports and assignments will help guide you in the process of building a scientific poster to communicate your findings to other scientists within our department as well as non-scientists.</w:t>
      </w:r>
    </w:p>
    <w:p w14:paraId="3E72FE4C"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 xml:space="preserve">Most scientific conferences hold poster sessions. </w:t>
      </w:r>
    </w:p>
    <w:p w14:paraId="5C928432"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Revisit previous results</w:t>
      </w:r>
    </w:p>
    <w:p w14:paraId="7BE66327"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Based on the POGIL from lab 8, we know that Rifampicin binds to RNA Pol.</w:t>
      </w:r>
    </w:p>
    <w:p w14:paraId="5076CC13"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If a bacteria</w:t>
      </w:r>
      <w:r>
        <w:rPr>
          <w:rFonts w:asciiTheme="minorHAnsi" w:hAnsiTheme="minorHAnsi"/>
          <w:sz w:val="24"/>
          <w:szCs w:val="24"/>
        </w:rPr>
        <w:t>l cell</w:t>
      </w:r>
      <w:r w:rsidRPr="00D73EFD">
        <w:rPr>
          <w:rFonts w:asciiTheme="minorHAnsi" w:hAnsiTheme="minorHAnsi"/>
          <w:sz w:val="24"/>
          <w:szCs w:val="24"/>
        </w:rPr>
        <w:t xml:space="preserve"> is resistant to </w:t>
      </w:r>
      <w:r>
        <w:rPr>
          <w:rFonts w:asciiTheme="minorHAnsi" w:hAnsiTheme="minorHAnsi"/>
          <w:sz w:val="24"/>
          <w:szCs w:val="24"/>
        </w:rPr>
        <w:t>R</w:t>
      </w:r>
      <w:r w:rsidRPr="00D73EFD">
        <w:rPr>
          <w:rFonts w:asciiTheme="minorHAnsi" w:hAnsiTheme="minorHAnsi"/>
          <w:sz w:val="24"/>
          <w:szCs w:val="24"/>
        </w:rPr>
        <w:t xml:space="preserve">if, </w:t>
      </w:r>
      <w:r>
        <w:rPr>
          <w:rFonts w:asciiTheme="minorHAnsi" w:hAnsiTheme="minorHAnsi"/>
          <w:sz w:val="24"/>
          <w:szCs w:val="24"/>
        </w:rPr>
        <w:t>it may</w:t>
      </w:r>
      <w:r w:rsidRPr="00D73EFD">
        <w:rPr>
          <w:rFonts w:asciiTheme="minorHAnsi" w:hAnsiTheme="minorHAnsi"/>
          <w:sz w:val="24"/>
          <w:szCs w:val="24"/>
        </w:rPr>
        <w:t xml:space="preserve"> </w:t>
      </w:r>
      <w:r>
        <w:rPr>
          <w:rFonts w:asciiTheme="minorHAnsi" w:hAnsiTheme="minorHAnsi"/>
          <w:sz w:val="24"/>
          <w:szCs w:val="24"/>
        </w:rPr>
        <w:t>have</w:t>
      </w:r>
      <w:r w:rsidRPr="00D73EFD">
        <w:rPr>
          <w:rFonts w:asciiTheme="minorHAnsi" w:hAnsiTheme="minorHAnsi"/>
          <w:sz w:val="24"/>
          <w:szCs w:val="24"/>
        </w:rPr>
        <w:t xml:space="preserve"> a mutation that causes the </w:t>
      </w:r>
      <w:r>
        <w:rPr>
          <w:rFonts w:asciiTheme="minorHAnsi" w:hAnsiTheme="minorHAnsi"/>
          <w:sz w:val="24"/>
          <w:szCs w:val="24"/>
        </w:rPr>
        <w:t>R</w:t>
      </w:r>
      <w:r w:rsidRPr="00D73EFD">
        <w:rPr>
          <w:rFonts w:asciiTheme="minorHAnsi" w:hAnsiTheme="minorHAnsi"/>
          <w:sz w:val="24"/>
          <w:szCs w:val="24"/>
        </w:rPr>
        <w:t>if binding site to be different in size, shape or charge</w:t>
      </w:r>
      <w:r>
        <w:rPr>
          <w:rFonts w:asciiTheme="minorHAnsi" w:hAnsiTheme="minorHAnsi"/>
          <w:sz w:val="24"/>
          <w:szCs w:val="24"/>
        </w:rPr>
        <w:t>—</w:t>
      </w:r>
      <w:r w:rsidRPr="00D73EFD">
        <w:rPr>
          <w:rFonts w:asciiTheme="minorHAnsi" w:hAnsiTheme="minorHAnsi"/>
          <w:sz w:val="24"/>
          <w:szCs w:val="24"/>
        </w:rPr>
        <w:t xml:space="preserve">so the drug cannot </w:t>
      </w:r>
      <w:r>
        <w:rPr>
          <w:rFonts w:asciiTheme="minorHAnsi" w:hAnsiTheme="minorHAnsi"/>
          <w:sz w:val="24"/>
          <w:szCs w:val="24"/>
        </w:rPr>
        <w:t>bind.</w:t>
      </w:r>
    </w:p>
    <w:p w14:paraId="787FC6F2"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If the shape, si</w:t>
      </w:r>
      <w:r>
        <w:rPr>
          <w:rFonts w:asciiTheme="minorHAnsi" w:hAnsiTheme="minorHAnsi"/>
          <w:sz w:val="24"/>
          <w:szCs w:val="24"/>
        </w:rPr>
        <w:t>z</w:t>
      </w:r>
      <w:r w:rsidRPr="00D73EFD">
        <w:rPr>
          <w:rFonts w:asciiTheme="minorHAnsi" w:hAnsiTheme="minorHAnsi"/>
          <w:sz w:val="24"/>
          <w:szCs w:val="24"/>
        </w:rPr>
        <w:t xml:space="preserve">e, or charge </w:t>
      </w:r>
      <w:r>
        <w:rPr>
          <w:rFonts w:asciiTheme="minorHAnsi" w:hAnsiTheme="minorHAnsi"/>
          <w:sz w:val="24"/>
          <w:szCs w:val="24"/>
        </w:rPr>
        <w:t>of amino acids</w:t>
      </w:r>
      <w:r w:rsidRPr="00D73EFD">
        <w:rPr>
          <w:rFonts w:asciiTheme="minorHAnsi" w:hAnsiTheme="minorHAnsi"/>
          <w:sz w:val="24"/>
          <w:szCs w:val="24"/>
        </w:rPr>
        <w:t xml:space="preserve"> near </w:t>
      </w:r>
      <w:r>
        <w:rPr>
          <w:rFonts w:asciiTheme="minorHAnsi" w:hAnsiTheme="minorHAnsi"/>
          <w:sz w:val="24"/>
          <w:szCs w:val="24"/>
        </w:rPr>
        <w:t>RNA pol’s</w:t>
      </w:r>
      <w:r w:rsidRPr="00D73EFD">
        <w:rPr>
          <w:rFonts w:asciiTheme="minorHAnsi" w:hAnsiTheme="minorHAnsi"/>
          <w:sz w:val="24"/>
          <w:szCs w:val="24"/>
        </w:rPr>
        <w:t xml:space="preserve"> active site</w:t>
      </w:r>
      <w:r>
        <w:rPr>
          <w:rFonts w:asciiTheme="minorHAnsi" w:hAnsiTheme="minorHAnsi"/>
          <w:sz w:val="24"/>
          <w:szCs w:val="24"/>
        </w:rPr>
        <w:t xml:space="preserve"> change</w:t>
      </w:r>
      <w:r w:rsidRPr="00D73EFD">
        <w:rPr>
          <w:rFonts w:asciiTheme="minorHAnsi" w:hAnsiTheme="minorHAnsi"/>
          <w:sz w:val="24"/>
          <w:szCs w:val="24"/>
        </w:rPr>
        <w:t xml:space="preserve">, would you expect transcription </w:t>
      </w:r>
      <w:r>
        <w:rPr>
          <w:rFonts w:asciiTheme="minorHAnsi" w:hAnsiTheme="minorHAnsi"/>
          <w:sz w:val="24"/>
          <w:szCs w:val="24"/>
        </w:rPr>
        <w:t xml:space="preserve">rates to change? </w:t>
      </w:r>
    </w:p>
    <w:p w14:paraId="59002E25"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Complete Image 1)</w:t>
      </w:r>
    </w:p>
    <w:p w14:paraId="76F72192"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How would changes in transcription rates</w:t>
      </w:r>
      <w:r w:rsidRPr="00D73EFD">
        <w:rPr>
          <w:rFonts w:asciiTheme="minorHAnsi" w:hAnsiTheme="minorHAnsi"/>
          <w:sz w:val="24"/>
          <w:szCs w:val="24"/>
        </w:rPr>
        <w:t xml:space="preserve"> </w:t>
      </w:r>
      <w:r>
        <w:rPr>
          <w:rFonts w:asciiTheme="minorHAnsi" w:hAnsiTheme="minorHAnsi"/>
          <w:sz w:val="24"/>
          <w:szCs w:val="24"/>
        </w:rPr>
        <w:t>affect</w:t>
      </w:r>
      <w:r w:rsidRPr="00D73EFD">
        <w:rPr>
          <w:rFonts w:asciiTheme="minorHAnsi" w:hAnsiTheme="minorHAnsi"/>
          <w:sz w:val="24"/>
          <w:szCs w:val="24"/>
        </w:rPr>
        <w:t xml:space="preserve"> fitness?</w:t>
      </w:r>
    </w:p>
    <w:p w14:paraId="01CFDFF8" w14:textId="77777777" w:rsidR="001530B1"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 xml:space="preserve">Relative Fitness </w:t>
      </w:r>
    </w:p>
    <w:p w14:paraId="1ECFDF5F" w14:textId="77777777" w:rsidR="001530B1" w:rsidRPr="000A1E98" w:rsidRDefault="001530B1" w:rsidP="000A1E98">
      <w:pPr>
        <w:pStyle w:val="ListParagraph"/>
        <w:rPr>
          <w:rFonts w:asciiTheme="minorHAnsi" w:hAnsiTheme="minorHAnsi"/>
          <w:sz w:val="24"/>
          <w:szCs w:val="24"/>
        </w:rPr>
      </w:pPr>
      <w:r w:rsidRPr="000A1E98">
        <w:rPr>
          <w:rFonts w:asciiTheme="minorHAnsi" w:hAnsiTheme="minorHAnsi"/>
          <w:sz w:val="24"/>
          <w:szCs w:val="24"/>
        </w:rPr>
        <w:t xml:space="preserve">Earlier we ran competition assays to </w:t>
      </w:r>
      <w:r>
        <w:rPr>
          <w:rFonts w:asciiTheme="minorHAnsi" w:hAnsiTheme="minorHAnsi"/>
          <w:sz w:val="24"/>
          <w:szCs w:val="24"/>
        </w:rPr>
        <w:t>estimate</w:t>
      </w:r>
      <w:r w:rsidRPr="000A1E98">
        <w:rPr>
          <w:rFonts w:asciiTheme="minorHAnsi" w:hAnsiTheme="minorHAnsi"/>
          <w:sz w:val="24"/>
          <w:szCs w:val="24"/>
        </w:rPr>
        <w:t xml:space="preserve"> relative fitness. Recall that in this assay, </w:t>
      </w:r>
    </w:p>
    <w:p w14:paraId="27B914C9"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A</w:t>
      </w:r>
      <w:r w:rsidRPr="00D73EFD">
        <w:rPr>
          <w:rFonts w:asciiTheme="minorHAnsi" w:hAnsiTheme="minorHAnsi"/>
          <w:sz w:val="24"/>
          <w:szCs w:val="24"/>
        </w:rPr>
        <w:t xml:space="preserve"> culture plate </w:t>
      </w:r>
      <w:r>
        <w:rPr>
          <w:rFonts w:asciiTheme="minorHAnsi" w:hAnsiTheme="minorHAnsi"/>
          <w:sz w:val="24"/>
          <w:szCs w:val="24"/>
        </w:rPr>
        <w:t xml:space="preserve">lacking antibiotics was </w:t>
      </w:r>
      <w:r w:rsidRPr="00D73EFD">
        <w:rPr>
          <w:rFonts w:asciiTheme="minorHAnsi" w:hAnsiTheme="minorHAnsi"/>
          <w:sz w:val="24"/>
          <w:szCs w:val="24"/>
        </w:rPr>
        <w:t>inoculated with two bacterial strains</w:t>
      </w:r>
      <w:r>
        <w:rPr>
          <w:rFonts w:asciiTheme="minorHAnsi" w:hAnsiTheme="minorHAnsi"/>
          <w:sz w:val="24"/>
          <w:szCs w:val="24"/>
        </w:rPr>
        <w:t>: one of the experimental strains and</w:t>
      </w:r>
      <w:r w:rsidRPr="00D73EFD">
        <w:rPr>
          <w:rFonts w:asciiTheme="minorHAnsi" w:hAnsiTheme="minorHAnsi"/>
          <w:sz w:val="24"/>
          <w:szCs w:val="24"/>
        </w:rPr>
        <w:t xml:space="preserve"> a common competitor</w:t>
      </w:r>
      <w:r>
        <w:rPr>
          <w:rFonts w:asciiTheme="minorHAnsi" w:hAnsiTheme="minorHAnsi"/>
          <w:sz w:val="24"/>
          <w:szCs w:val="24"/>
        </w:rPr>
        <w:t>.</w:t>
      </w:r>
    </w:p>
    <w:p w14:paraId="025F2243"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 xml:space="preserve">The two </w:t>
      </w:r>
      <w:r>
        <w:rPr>
          <w:rFonts w:asciiTheme="minorHAnsi" w:hAnsiTheme="minorHAnsi"/>
          <w:sz w:val="24"/>
          <w:szCs w:val="24"/>
        </w:rPr>
        <w:t>strains were</w:t>
      </w:r>
      <w:r w:rsidRPr="00D73EFD">
        <w:rPr>
          <w:rFonts w:asciiTheme="minorHAnsi" w:hAnsiTheme="minorHAnsi"/>
          <w:sz w:val="24"/>
          <w:szCs w:val="24"/>
        </w:rPr>
        <w:t xml:space="preserve"> left to grow.</w:t>
      </w:r>
    </w:p>
    <w:p w14:paraId="16B22382"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Colonies were</w:t>
      </w:r>
      <w:r w:rsidRPr="00D73EFD">
        <w:rPr>
          <w:rFonts w:asciiTheme="minorHAnsi" w:hAnsiTheme="minorHAnsi"/>
          <w:sz w:val="24"/>
          <w:szCs w:val="24"/>
        </w:rPr>
        <w:t xml:space="preserve"> counted at two time points</w:t>
      </w:r>
      <w:r>
        <w:rPr>
          <w:rFonts w:asciiTheme="minorHAnsi" w:hAnsiTheme="minorHAnsi"/>
          <w:sz w:val="24"/>
          <w:szCs w:val="24"/>
        </w:rPr>
        <w:t>, and growth rate calculated as the difference in colony density over time</w:t>
      </w:r>
      <w:r w:rsidRPr="00D73EFD">
        <w:rPr>
          <w:rFonts w:asciiTheme="minorHAnsi" w:hAnsiTheme="minorHAnsi"/>
          <w:sz w:val="24"/>
          <w:szCs w:val="24"/>
        </w:rPr>
        <w:t xml:space="preserve">. </w:t>
      </w:r>
    </w:p>
    <w:p w14:paraId="4B08EA6D"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R</w:t>
      </w:r>
      <w:r w:rsidRPr="00D73EFD">
        <w:rPr>
          <w:rFonts w:asciiTheme="minorHAnsi" w:hAnsiTheme="minorHAnsi"/>
          <w:sz w:val="24"/>
          <w:szCs w:val="24"/>
        </w:rPr>
        <w:t xml:space="preserve">elative fitness </w:t>
      </w:r>
      <w:r>
        <w:rPr>
          <w:rFonts w:asciiTheme="minorHAnsi" w:hAnsiTheme="minorHAnsi"/>
          <w:sz w:val="24"/>
          <w:szCs w:val="24"/>
        </w:rPr>
        <w:t xml:space="preserve">was calculated as the growth rate of the experimental strain divided by the growth rate of the common competitor. </w:t>
      </w:r>
    </w:p>
    <w:p w14:paraId="30162AEB" w14:textId="77777777" w:rsidR="001530B1" w:rsidRPr="00D73EFD" w:rsidRDefault="001530B1" w:rsidP="00674CB1">
      <w:pPr>
        <w:pStyle w:val="ListParagraph"/>
        <w:ind w:left="1440"/>
        <w:rPr>
          <w:rFonts w:asciiTheme="minorHAnsi" w:hAnsiTheme="minorHAnsi"/>
          <w:sz w:val="24"/>
          <w:szCs w:val="24"/>
        </w:rPr>
      </w:pPr>
      <w:r w:rsidRPr="00D73EFD">
        <w:rPr>
          <w:rFonts w:asciiTheme="minorHAnsi" w:hAnsiTheme="minorHAnsi"/>
          <w:sz w:val="24"/>
          <w:szCs w:val="24"/>
        </w:rPr>
        <w:t xml:space="preserve">If the </w:t>
      </w:r>
      <w:r>
        <w:rPr>
          <w:rFonts w:asciiTheme="minorHAnsi" w:hAnsiTheme="minorHAnsi"/>
          <w:sz w:val="24"/>
          <w:szCs w:val="24"/>
        </w:rPr>
        <w:t>experimental</w:t>
      </w:r>
      <w:r w:rsidRPr="00D73EFD">
        <w:rPr>
          <w:rFonts w:asciiTheme="minorHAnsi" w:hAnsiTheme="minorHAnsi"/>
          <w:sz w:val="24"/>
          <w:szCs w:val="24"/>
        </w:rPr>
        <w:t xml:space="preserve"> strain is more fit, the value will be &gt; (greater than) 1</w:t>
      </w:r>
    </w:p>
    <w:p w14:paraId="5D79529C" w14:textId="77777777" w:rsidR="001530B1" w:rsidRPr="00D73EFD" w:rsidRDefault="001530B1" w:rsidP="00674CB1">
      <w:pPr>
        <w:pStyle w:val="ListParagraph"/>
        <w:ind w:left="1440"/>
        <w:rPr>
          <w:rFonts w:asciiTheme="minorHAnsi" w:hAnsiTheme="minorHAnsi"/>
          <w:sz w:val="24"/>
          <w:szCs w:val="24"/>
        </w:rPr>
      </w:pPr>
      <w:r w:rsidRPr="00D73EFD">
        <w:rPr>
          <w:rFonts w:asciiTheme="minorHAnsi" w:hAnsiTheme="minorHAnsi"/>
          <w:sz w:val="24"/>
          <w:szCs w:val="24"/>
        </w:rPr>
        <w:t xml:space="preserve">If the </w:t>
      </w:r>
      <w:r>
        <w:rPr>
          <w:rFonts w:asciiTheme="minorHAnsi" w:hAnsiTheme="minorHAnsi"/>
          <w:sz w:val="24"/>
          <w:szCs w:val="24"/>
        </w:rPr>
        <w:t>experimental</w:t>
      </w:r>
      <w:r w:rsidRPr="00D73EFD">
        <w:rPr>
          <w:rFonts w:asciiTheme="minorHAnsi" w:hAnsiTheme="minorHAnsi"/>
          <w:sz w:val="24"/>
          <w:szCs w:val="24"/>
        </w:rPr>
        <w:t xml:space="preserve"> strain is less fit, the value will be &lt; (less than) 1</w:t>
      </w:r>
    </w:p>
    <w:p w14:paraId="12631154" w14:textId="77777777" w:rsidR="001530B1" w:rsidRPr="00D73EFD" w:rsidRDefault="001530B1" w:rsidP="00674CB1">
      <w:pPr>
        <w:pStyle w:val="ListParagraph"/>
        <w:ind w:left="1440"/>
        <w:rPr>
          <w:rFonts w:asciiTheme="minorHAnsi" w:hAnsiTheme="minorHAnsi"/>
          <w:sz w:val="24"/>
          <w:szCs w:val="24"/>
        </w:rPr>
      </w:pPr>
      <w:r w:rsidRPr="00D73EFD">
        <w:rPr>
          <w:rFonts w:asciiTheme="minorHAnsi" w:hAnsiTheme="minorHAnsi"/>
          <w:sz w:val="24"/>
          <w:szCs w:val="24"/>
        </w:rPr>
        <w:t>If they are equally fit the value will be 1.</w:t>
      </w:r>
    </w:p>
    <w:p w14:paraId="7D9C7125" w14:textId="77777777" w:rsidR="001530B1" w:rsidRPr="00674CB1" w:rsidRDefault="001530B1" w:rsidP="00674CB1">
      <w:pPr>
        <w:pStyle w:val="ListParagraph"/>
        <w:ind w:left="1800"/>
        <w:rPr>
          <w:rFonts w:asciiTheme="minorHAnsi" w:hAnsiTheme="minorHAnsi"/>
          <w:sz w:val="24"/>
          <w:szCs w:val="24"/>
        </w:rPr>
      </w:pPr>
      <w:r w:rsidRPr="00D73EFD">
        <w:rPr>
          <w:rFonts w:asciiTheme="minorHAnsi" w:hAnsiTheme="minorHAnsi"/>
          <w:sz w:val="24"/>
          <w:szCs w:val="24"/>
        </w:rPr>
        <w:t>Please note</w:t>
      </w:r>
      <w:r>
        <w:rPr>
          <w:rFonts w:asciiTheme="minorHAnsi" w:hAnsiTheme="minorHAnsi"/>
          <w:sz w:val="24"/>
          <w:szCs w:val="24"/>
        </w:rPr>
        <w:t>: these fitness</w:t>
      </w:r>
      <w:r w:rsidRPr="00D73EFD">
        <w:rPr>
          <w:rFonts w:asciiTheme="minorHAnsi" w:hAnsiTheme="minorHAnsi"/>
          <w:sz w:val="24"/>
          <w:szCs w:val="24"/>
        </w:rPr>
        <w:t xml:space="preserve"> value</w:t>
      </w:r>
      <w:r>
        <w:rPr>
          <w:rFonts w:asciiTheme="minorHAnsi" w:hAnsiTheme="minorHAnsi"/>
          <w:sz w:val="24"/>
          <w:szCs w:val="24"/>
        </w:rPr>
        <w:t>s</w:t>
      </w:r>
      <w:r w:rsidRPr="00D73EFD">
        <w:rPr>
          <w:rFonts w:asciiTheme="minorHAnsi" w:hAnsiTheme="minorHAnsi"/>
          <w:sz w:val="24"/>
          <w:szCs w:val="24"/>
        </w:rPr>
        <w:t xml:space="preserve"> </w:t>
      </w:r>
      <w:r>
        <w:rPr>
          <w:rFonts w:asciiTheme="minorHAnsi" w:hAnsiTheme="minorHAnsi"/>
          <w:sz w:val="24"/>
          <w:szCs w:val="24"/>
        </w:rPr>
        <w:t>are</w:t>
      </w:r>
      <w:r w:rsidRPr="00D73EFD">
        <w:rPr>
          <w:rFonts w:asciiTheme="minorHAnsi" w:hAnsiTheme="minorHAnsi"/>
          <w:sz w:val="24"/>
          <w:szCs w:val="24"/>
        </w:rPr>
        <w:t xml:space="preserve"> specific to </w:t>
      </w:r>
      <w:r>
        <w:rPr>
          <w:rFonts w:asciiTheme="minorHAnsi" w:hAnsiTheme="minorHAnsi"/>
          <w:sz w:val="24"/>
          <w:szCs w:val="24"/>
        </w:rPr>
        <w:t>an</w:t>
      </w:r>
      <w:r w:rsidRPr="00D73EFD">
        <w:rPr>
          <w:rFonts w:asciiTheme="minorHAnsi" w:hAnsiTheme="minorHAnsi"/>
          <w:sz w:val="24"/>
          <w:szCs w:val="24"/>
        </w:rPr>
        <w:t xml:space="preserve"> environment </w:t>
      </w:r>
      <w:r>
        <w:rPr>
          <w:rFonts w:asciiTheme="minorHAnsi" w:hAnsiTheme="minorHAnsi"/>
          <w:sz w:val="24"/>
          <w:szCs w:val="24"/>
        </w:rPr>
        <w:t xml:space="preserve">lacking </w:t>
      </w:r>
      <w:r w:rsidRPr="00674CB1">
        <w:rPr>
          <w:rFonts w:asciiTheme="minorHAnsi" w:hAnsiTheme="minorHAnsi"/>
          <w:sz w:val="24"/>
          <w:szCs w:val="24"/>
        </w:rPr>
        <w:t xml:space="preserve">antibiotics and relative to the competitor strain. </w:t>
      </w:r>
    </w:p>
    <w:p w14:paraId="75AD8A08" w14:textId="77777777" w:rsidR="001530B1" w:rsidRPr="00674CB1" w:rsidRDefault="001530B1" w:rsidP="00D66E0F">
      <w:pPr>
        <w:pStyle w:val="ListParagraph"/>
        <w:numPr>
          <w:ilvl w:val="0"/>
          <w:numId w:val="233"/>
        </w:numPr>
        <w:spacing w:after="200"/>
        <w:rPr>
          <w:rFonts w:asciiTheme="minorHAnsi" w:hAnsiTheme="minorHAnsi"/>
          <w:sz w:val="24"/>
          <w:szCs w:val="24"/>
        </w:rPr>
      </w:pPr>
      <w:r w:rsidRPr="00674CB1">
        <w:rPr>
          <w:rFonts w:asciiTheme="minorHAnsi" w:hAnsiTheme="minorHAnsi"/>
          <w:sz w:val="24"/>
          <w:szCs w:val="24"/>
        </w:rPr>
        <w:t>Reviewing the experimental design</w:t>
      </w:r>
    </w:p>
    <w:p w14:paraId="1D953CD6" w14:textId="77777777" w:rsidR="001530B1" w:rsidRPr="00674CB1" w:rsidRDefault="001530B1" w:rsidP="00674CB1">
      <w:pPr>
        <w:pStyle w:val="ListParagraph"/>
        <w:rPr>
          <w:rFonts w:asciiTheme="minorHAnsi" w:hAnsiTheme="minorHAnsi"/>
          <w:sz w:val="24"/>
          <w:szCs w:val="24"/>
        </w:rPr>
      </w:pPr>
      <w:r w:rsidRPr="00674CB1">
        <w:rPr>
          <w:rFonts w:asciiTheme="minorHAnsi" w:hAnsiTheme="minorHAnsi"/>
          <w:sz w:val="24"/>
          <w:szCs w:val="24"/>
        </w:rPr>
        <w:t xml:space="preserve">All of </w:t>
      </w:r>
      <w:r>
        <w:rPr>
          <w:rFonts w:asciiTheme="minorHAnsi" w:hAnsiTheme="minorHAnsi"/>
          <w:sz w:val="24"/>
          <w:szCs w:val="24"/>
        </w:rPr>
        <w:t>the</w:t>
      </w:r>
      <w:r w:rsidRPr="00674CB1">
        <w:rPr>
          <w:rFonts w:asciiTheme="minorHAnsi" w:hAnsiTheme="minorHAnsi"/>
          <w:sz w:val="24"/>
          <w:szCs w:val="24"/>
        </w:rPr>
        <w:t xml:space="preserve"> strains came from the same population but then evolved separately. </w:t>
      </w:r>
    </w:p>
    <w:p w14:paraId="014B8ED3" w14:textId="77777777" w:rsidR="001530B1" w:rsidRPr="00674CB1" w:rsidRDefault="001530B1" w:rsidP="00D66E0F">
      <w:pPr>
        <w:pStyle w:val="ListParagraph"/>
        <w:numPr>
          <w:ilvl w:val="1"/>
          <w:numId w:val="233"/>
        </w:numPr>
        <w:spacing w:after="200"/>
        <w:rPr>
          <w:rFonts w:asciiTheme="minorHAnsi" w:hAnsiTheme="minorHAnsi"/>
          <w:sz w:val="24"/>
          <w:szCs w:val="24"/>
        </w:rPr>
      </w:pPr>
      <w:r w:rsidRPr="00674CB1">
        <w:rPr>
          <w:rFonts w:asciiTheme="minorHAnsi" w:hAnsiTheme="minorHAnsi"/>
          <w:sz w:val="24"/>
          <w:szCs w:val="24"/>
        </w:rPr>
        <w:t xml:space="preserve">A sample from the common ancestor was exposed to </w:t>
      </w:r>
      <w:r>
        <w:rPr>
          <w:rFonts w:asciiTheme="minorHAnsi" w:hAnsiTheme="minorHAnsi"/>
          <w:sz w:val="24"/>
          <w:szCs w:val="24"/>
        </w:rPr>
        <w:t>an</w:t>
      </w:r>
      <w:r w:rsidRPr="00674CB1">
        <w:rPr>
          <w:rFonts w:asciiTheme="minorHAnsi" w:hAnsiTheme="minorHAnsi"/>
          <w:sz w:val="24"/>
          <w:szCs w:val="24"/>
        </w:rPr>
        <w:t xml:space="preserve"> antibiotic</w:t>
      </w:r>
      <w:r>
        <w:rPr>
          <w:rFonts w:asciiTheme="minorHAnsi" w:hAnsiTheme="minorHAnsi"/>
          <w:sz w:val="24"/>
          <w:szCs w:val="24"/>
        </w:rPr>
        <w:t>:</w:t>
      </w:r>
      <w:r w:rsidRPr="00674CB1">
        <w:rPr>
          <w:rFonts w:asciiTheme="minorHAnsi" w:hAnsiTheme="minorHAnsi"/>
          <w:sz w:val="24"/>
          <w:szCs w:val="24"/>
        </w:rPr>
        <w:t xml:space="preserve"> rifampicin</w:t>
      </w:r>
      <w:r>
        <w:rPr>
          <w:rFonts w:asciiTheme="minorHAnsi" w:hAnsiTheme="minorHAnsi"/>
          <w:sz w:val="24"/>
          <w:szCs w:val="24"/>
        </w:rPr>
        <w:t xml:space="preserve"> or streptomycin</w:t>
      </w:r>
      <w:r w:rsidRPr="00674CB1">
        <w:rPr>
          <w:rFonts w:asciiTheme="minorHAnsi" w:hAnsiTheme="minorHAnsi"/>
          <w:sz w:val="24"/>
          <w:szCs w:val="24"/>
        </w:rPr>
        <w:t>.</w:t>
      </w:r>
    </w:p>
    <w:p w14:paraId="4AB2E727" w14:textId="77777777" w:rsidR="001530B1" w:rsidRPr="00674CB1" w:rsidRDefault="001530B1" w:rsidP="00D66E0F">
      <w:pPr>
        <w:pStyle w:val="ListParagraph"/>
        <w:numPr>
          <w:ilvl w:val="1"/>
          <w:numId w:val="233"/>
        </w:numPr>
        <w:spacing w:after="200"/>
        <w:rPr>
          <w:rFonts w:asciiTheme="minorHAnsi" w:hAnsiTheme="minorHAnsi"/>
          <w:sz w:val="24"/>
          <w:szCs w:val="24"/>
        </w:rPr>
      </w:pPr>
      <w:r w:rsidRPr="00674CB1">
        <w:rPr>
          <w:rFonts w:asciiTheme="minorHAnsi" w:hAnsiTheme="minorHAnsi"/>
          <w:sz w:val="24"/>
          <w:szCs w:val="24"/>
        </w:rPr>
        <w:t>The colonies that survived the antibiotic and grew were collected.</w:t>
      </w:r>
    </w:p>
    <w:p w14:paraId="4C5AAD58" w14:textId="77777777" w:rsidR="001530B1" w:rsidRPr="00D73EFD" w:rsidRDefault="001530B1" w:rsidP="00D66E0F">
      <w:pPr>
        <w:pStyle w:val="ListParagraph"/>
        <w:numPr>
          <w:ilvl w:val="1"/>
          <w:numId w:val="233"/>
        </w:numPr>
        <w:spacing w:after="200"/>
        <w:rPr>
          <w:rFonts w:asciiTheme="minorHAnsi" w:hAnsiTheme="minorHAnsi"/>
          <w:sz w:val="24"/>
          <w:szCs w:val="24"/>
        </w:rPr>
      </w:pPr>
      <w:r>
        <w:rPr>
          <w:rFonts w:asciiTheme="minorHAnsi" w:hAnsiTheme="minorHAnsi"/>
          <w:sz w:val="24"/>
          <w:szCs w:val="24"/>
        </w:rPr>
        <w:t>Resistant colonies were transferred</w:t>
      </w:r>
      <w:r w:rsidRPr="00D73EFD">
        <w:rPr>
          <w:rFonts w:asciiTheme="minorHAnsi" w:hAnsiTheme="minorHAnsi"/>
          <w:sz w:val="24"/>
          <w:szCs w:val="24"/>
        </w:rPr>
        <w:t xml:space="preserve"> to a medium WITHOUT antibiotic and grow</w:t>
      </w:r>
      <w:r>
        <w:rPr>
          <w:rFonts w:asciiTheme="minorHAnsi" w:hAnsiTheme="minorHAnsi"/>
          <w:sz w:val="24"/>
          <w:szCs w:val="24"/>
        </w:rPr>
        <w:t>n</w:t>
      </w:r>
      <w:r w:rsidRPr="00D73EFD">
        <w:rPr>
          <w:rFonts w:asciiTheme="minorHAnsi" w:hAnsiTheme="minorHAnsi"/>
          <w:sz w:val="24"/>
          <w:szCs w:val="24"/>
        </w:rPr>
        <w:t xml:space="preserve"> for </w:t>
      </w:r>
      <w:r>
        <w:rPr>
          <w:rFonts w:asciiTheme="minorHAnsi" w:hAnsiTheme="minorHAnsi"/>
          <w:sz w:val="24"/>
          <w:szCs w:val="24"/>
        </w:rPr>
        <w:t>many</w:t>
      </w:r>
      <w:r w:rsidRPr="00D73EFD">
        <w:rPr>
          <w:rFonts w:asciiTheme="minorHAnsi" w:hAnsiTheme="minorHAnsi"/>
          <w:sz w:val="24"/>
          <w:szCs w:val="24"/>
        </w:rPr>
        <w:t xml:space="preserve"> generations</w:t>
      </w:r>
      <w:r>
        <w:rPr>
          <w:rFonts w:asciiTheme="minorHAnsi" w:hAnsiTheme="minorHAnsi"/>
          <w:sz w:val="24"/>
          <w:szCs w:val="24"/>
        </w:rPr>
        <w:t>, so evolution could occur</w:t>
      </w:r>
      <w:r w:rsidRPr="00D73EFD">
        <w:rPr>
          <w:rFonts w:asciiTheme="minorHAnsi" w:hAnsiTheme="minorHAnsi"/>
          <w:sz w:val="24"/>
          <w:szCs w:val="24"/>
        </w:rPr>
        <w:t xml:space="preserve">. </w:t>
      </w:r>
    </w:p>
    <w:p w14:paraId="4DB8D6AB"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MIC</w:t>
      </w:r>
      <w:r>
        <w:rPr>
          <w:rFonts w:asciiTheme="minorHAnsi" w:hAnsiTheme="minorHAnsi"/>
          <w:sz w:val="24"/>
          <w:szCs w:val="24"/>
        </w:rPr>
        <w:t>: a</w:t>
      </w:r>
      <w:r w:rsidRPr="00D73EFD">
        <w:rPr>
          <w:rFonts w:asciiTheme="minorHAnsi" w:hAnsiTheme="minorHAnsi"/>
          <w:sz w:val="24"/>
          <w:szCs w:val="24"/>
        </w:rPr>
        <w:t xml:space="preserve"> common </w:t>
      </w:r>
      <w:r>
        <w:rPr>
          <w:rFonts w:asciiTheme="minorHAnsi" w:hAnsiTheme="minorHAnsi"/>
          <w:sz w:val="24"/>
          <w:szCs w:val="24"/>
        </w:rPr>
        <w:t xml:space="preserve">clinical </w:t>
      </w:r>
      <w:r w:rsidRPr="00D73EFD">
        <w:rPr>
          <w:rFonts w:asciiTheme="minorHAnsi" w:hAnsiTheme="minorHAnsi"/>
          <w:sz w:val="24"/>
          <w:szCs w:val="24"/>
        </w:rPr>
        <w:t xml:space="preserve">assay to </w:t>
      </w:r>
      <w:r>
        <w:rPr>
          <w:rFonts w:asciiTheme="minorHAnsi" w:hAnsiTheme="minorHAnsi"/>
          <w:sz w:val="24"/>
          <w:szCs w:val="24"/>
        </w:rPr>
        <w:t>estimate</w:t>
      </w:r>
      <w:r w:rsidRPr="00D73EFD">
        <w:rPr>
          <w:rFonts w:asciiTheme="minorHAnsi" w:hAnsiTheme="minorHAnsi"/>
          <w:sz w:val="24"/>
          <w:szCs w:val="24"/>
        </w:rPr>
        <w:t xml:space="preserve"> </w:t>
      </w:r>
      <w:r>
        <w:rPr>
          <w:rFonts w:asciiTheme="minorHAnsi" w:hAnsiTheme="minorHAnsi"/>
          <w:sz w:val="24"/>
          <w:szCs w:val="24"/>
        </w:rPr>
        <w:t>how resistant</w:t>
      </w:r>
      <w:r w:rsidRPr="00D73EFD">
        <w:rPr>
          <w:rFonts w:asciiTheme="minorHAnsi" w:hAnsiTheme="minorHAnsi"/>
          <w:sz w:val="24"/>
          <w:szCs w:val="24"/>
        </w:rPr>
        <w:t xml:space="preserve"> bacteria</w:t>
      </w:r>
      <w:r>
        <w:rPr>
          <w:rFonts w:asciiTheme="minorHAnsi" w:hAnsiTheme="minorHAnsi"/>
          <w:sz w:val="24"/>
          <w:szCs w:val="24"/>
        </w:rPr>
        <w:t>l cells</w:t>
      </w:r>
      <w:r w:rsidRPr="00D73EFD">
        <w:rPr>
          <w:rFonts w:asciiTheme="minorHAnsi" w:hAnsiTheme="minorHAnsi"/>
          <w:sz w:val="24"/>
          <w:szCs w:val="24"/>
        </w:rPr>
        <w:t xml:space="preserve"> </w:t>
      </w:r>
      <w:r>
        <w:rPr>
          <w:rFonts w:asciiTheme="minorHAnsi" w:hAnsiTheme="minorHAnsi"/>
          <w:sz w:val="24"/>
          <w:szCs w:val="24"/>
        </w:rPr>
        <w:t>ar</w:t>
      </w:r>
      <w:r w:rsidRPr="00D73EFD">
        <w:rPr>
          <w:rFonts w:asciiTheme="minorHAnsi" w:hAnsiTheme="minorHAnsi"/>
          <w:sz w:val="24"/>
          <w:szCs w:val="24"/>
        </w:rPr>
        <w:t>e to a drug</w:t>
      </w:r>
      <w:r>
        <w:rPr>
          <w:rFonts w:asciiTheme="minorHAnsi" w:hAnsiTheme="minorHAnsi"/>
          <w:sz w:val="24"/>
          <w:szCs w:val="24"/>
        </w:rPr>
        <w:t xml:space="preserve">. Earlier you ran an MIC assay for Rif and for Strep with each of your strains. </w:t>
      </w:r>
    </w:p>
    <w:p w14:paraId="471045D2"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Hand-out Strain ID to students.</w:t>
      </w:r>
    </w:p>
    <w:p w14:paraId="5653721D" w14:textId="77777777" w:rsidR="001530B1" w:rsidRPr="00CE2D9D" w:rsidRDefault="001530B1" w:rsidP="00D66E0F">
      <w:pPr>
        <w:pStyle w:val="ListParagraph"/>
        <w:numPr>
          <w:ilvl w:val="0"/>
          <w:numId w:val="233"/>
        </w:numPr>
        <w:spacing w:after="200"/>
        <w:rPr>
          <w:rFonts w:asciiTheme="minorHAnsi" w:hAnsiTheme="minorHAnsi"/>
          <w:sz w:val="24"/>
          <w:szCs w:val="24"/>
        </w:rPr>
      </w:pPr>
      <w:r w:rsidRPr="00CE2D9D">
        <w:rPr>
          <w:rFonts w:asciiTheme="minorHAnsi" w:hAnsiTheme="minorHAnsi"/>
          <w:sz w:val="24"/>
          <w:szCs w:val="24"/>
        </w:rPr>
        <w:t xml:space="preserve">Our next task is to look at the data for your groups’ strain. Please open the web browser and go to: </w:t>
      </w:r>
    </w:p>
    <w:p w14:paraId="5A4DA0CB" w14:textId="77777777" w:rsidR="001530B1" w:rsidRPr="00CE2D9D" w:rsidRDefault="001530B1" w:rsidP="00D66E0F">
      <w:pPr>
        <w:pStyle w:val="ListParagraph"/>
        <w:numPr>
          <w:ilvl w:val="1"/>
          <w:numId w:val="233"/>
        </w:numPr>
        <w:spacing w:after="200"/>
        <w:rPr>
          <w:rFonts w:asciiTheme="minorHAnsi" w:hAnsiTheme="minorHAnsi"/>
          <w:sz w:val="24"/>
          <w:szCs w:val="24"/>
        </w:rPr>
      </w:pPr>
      <w:r w:rsidRPr="00CE2D9D">
        <w:rPr>
          <w:rFonts w:asciiTheme="minorHAnsi" w:hAnsiTheme="minorHAnsi"/>
          <w:sz w:val="24"/>
          <w:szCs w:val="24"/>
        </w:rPr>
        <w:t xml:space="preserve">Canvas </w:t>
      </w:r>
      <w:r w:rsidRPr="00CE2D9D">
        <w:rPr>
          <w:rFonts w:asciiTheme="minorHAnsi" w:hAnsiTheme="minorHAnsi"/>
          <w:sz w:val="24"/>
          <w:szCs w:val="24"/>
        </w:rPr>
        <w:sym w:font="Wingdings" w:char="F0E0"/>
      </w:r>
      <w:r w:rsidRPr="00CE2D9D">
        <w:rPr>
          <w:rFonts w:asciiTheme="minorHAnsi" w:hAnsiTheme="minorHAnsi"/>
          <w:sz w:val="24"/>
          <w:szCs w:val="24"/>
        </w:rPr>
        <w:t xml:space="preserve"> Files </w:t>
      </w:r>
      <w:r w:rsidRPr="00CE2D9D">
        <w:rPr>
          <w:rFonts w:asciiTheme="minorHAnsi" w:hAnsiTheme="minorHAnsi"/>
          <w:sz w:val="24"/>
          <w:szCs w:val="24"/>
        </w:rPr>
        <w:sym w:font="Wingdings" w:char="F0E0"/>
      </w:r>
      <w:r w:rsidRPr="00CE2D9D">
        <w:rPr>
          <w:rFonts w:asciiTheme="minorHAnsi" w:hAnsiTheme="minorHAnsi"/>
          <w:sz w:val="24"/>
          <w:szCs w:val="24"/>
        </w:rPr>
        <w:t xml:space="preserve"> Lab Files</w:t>
      </w:r>
    </w:p>
    <w:p w14:paraId="6F1E78EA" w14:textId="77777777" w:rsidR="001530B1" w:rsidRPr="00CE2D9D" w:rsidRDefault="001530B1" w:rsidP="00D66E0F">
      <w:pPr>
        <w:pStyle w:val="ListParagraph"/>
        <w:numPr>
          <w:ilvl w:val="1"/>
          <w:numId w:val="233"/>
        </w:numPr>
        <w:spacing w:after="200"/>
        <w:rPr>
          <w:rFonts w:asciiTheme="minorHAnsi" w:hAnsiTheme="minorHAnsi"/>
          <w:sz w:val="24"/>
          <w:szCs w:val="24"/>
        </w:rPr>
      </w:pPr>
      <w:r w:rsidRPr="00CE2D9D">
        <w:rPr>
          <w:rFonts w:asciiTheme="minorHAnsi" w:hAnsiTheme="minorHAnsi"/>
          <w:sz w:val="24"/>
          <w:szCs w:val="24"/>
        </w:rPr>
        <w:t>Find the file for your lab section and open the data discussion file</w:t>
      </w:r>
    </w:p>
    <w:p w14:paraId="7F119BCB" w14:textId="77777777" w:rsidR="001530B1" w:rsidRPr="00CE2D9D" w:rsidRDefault="001530B1" w:rsidP="00D66E0F">
      <w:pPr>
        <w:pStyle w:val="ListParagraph"/>
        <w:numPr>
          <w:ilvl w:val="1"/>
          <w:numId w:val="233"/>
        </w:numPr>
        <w:spacing w:after="200"/>
        <w:rPr>
          <w:rFonts w:asciiTheme="minorHAnsi" w:hAnsiTheme="minorHAnsi"/>
          <w:sz w:val="24"/>
          <w:szCs w:val="24"/>
        </w:rPr>
      </w:pPr>
      <w:r w:rsidRPr="00CE2D9D">
        <w:rPr>
          <w:rFonts w:asciiTheme="minorHAnsi" w:hAnsiTheme="minorHAnsi"/>
          <w:sz w:val="24"/>
          <w:szCs w:val="24"/>
        </w:rPr>
        <w:t xml:space="preserve">Open the excel sheet </w:t>
      </w:r>
      <w:r>
        <w:rPr>
          <w:rFonts w:asciiTheme="minorHAnsi" w:hAnsiTheme="minorHAnsi"/>
          <w:sz w:val="24"/>
          <w:szCs w:val="24"/>
        </w:rPr>
        <w:t>and</w:t>
      </w:r>
      <w:r w:rsidRPr="00CE2D9D">
        <w:rPr>
          <w:rFonts w:asciiTheme="minorHAnsi" w:hAnsiTheme="minorHAnsi"/>
          <w:sz w:val="24"/>
          <w:szCs w:val="24"/>
        </w:rPr>
        <w:t xml:space="preserve"> </w:t>
      </w:r>
      <w:r>
        <w:rPr>
          <w:rFonts w:asciiTheme="minorHAnsi" w:hAnsiTheme="minorHAnsi"/>
          <w:sz w:val="24"/>
          <w:szCs w:val="24"/>
        </w:rPr>
        <w:t>f</w:t>
      </w:r>
      <w:r w:rsidRPr="00CE2D9D">
        <w:rPr>
          <w:rFonts w:asciiTheme="minorHAnsi" w:hAnsiTheme="minorHAnsi"/>
          <w:sz w:val="24"/>
          <w:szCs w:val="24"/>
        </w:rPr>
        <w:t>ind your strain</w:t>
      </w:r>
      <w:r>
        <w:rPr>
          <w:rFonts w:asciiTheme="minorHAnsi" w:hAnsiTheme="minorHAnsi"/>
          <w:sz w:val="24"/>
          <w:szCs w:val="24"/>
        </w:rPr>
        <w:t>s</w:t>
      </w:r>
      <w:r w:rsidRPr="00CE2D9D">
        <w:rPr>
          <w:rFonts w:asciiTheme="minorHAnsi" w:hAnsiTheme="minorHAnsi"/>
          <w:sz w:val="24"/>
          <w:szCs w:val="24"/>
        </w:rPr>
        <w:t>’ data.</w:t>
      </w:r>
    </w:p>
    <w:p w14:paraId="6192C570" w14:textId="77777777" w:rsidR="001530B1" w:rsidRPr="00D73EFD" w:rsidRDefault="001530B1" w:rsidP="00D66E0F">
      <w:pPr>
        <w:pStyle w:val="ListParagraph"/>
        <w:numPr>
          <w:ilvl w:val="1"/>
          <w:numId w:val="233"/>
        </w:numPr>
        <w:spacing w:after="200"/>
        <w:rPr>
          <w:rFonts w:asciiTheme="minorHAnsi" w:hAnsiTheme="minorHAnsi"/>
          <w:sz w:val="24"/>
          <w:szCs w:val="24"/>
        </w:rPr>
      </w:pPr>
      <w:r w:rsidRPr="00D73EFD">
        <w:rPr>
          <w:rFonts w:asciiTheme="minorHAnsi" w:hAnsiTheme="minorHAnsi"/>
          <w:sz w:val="24"/>
          <w:szCs w:val="24"/>
        </w:rPr>
        <w:t xml:space="preserve">In the next 10 minutes, use the data for your strain the answer the question in the data discussion file. </w:t>
      </w:r>
    </w:p>
    <w:p w14:paraId="56AD3BEB"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Next download your strain’s progenitor, descendant, and the SEN strain.</w:t>
      </w:r>
    </w:p>
    <w:p w14:paraId="4EE0853B"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 xml:space="preserve">Benchling </w:t>
      </w:r>
      <w:r>
        <w:rPr>
          <w:rFonts w:asciiTheme="minorHAnsi" w:hAnsiTheme="minorHAnsi"/>
          <w:sz w:val="24"/>
          <w:szCs w:val="24"/>
        </w:rPr>
        <w:t>t</w:t>
      </w:r>
      <w:r w:rsidRPr="00D73EFD">
        <w:rPr>
          <w:rFonts w:asciiTheme="minorHAnsi" w:hAnsiTheme="minorHAnsi"/>
          <w:sz w:val="24"/>
          <w:szCs w:val="24"/>
        </w:rPr>
        <w:t>utorial</w:t>
      </w:r>
    </w:p>
    <w:p w14:paraId="166400A1"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Create an alignment</w:t>
      </w:r>
    </w:p>
    <w:p w14:paraId="1578CBF3"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Analyze sequence quality tutorial</w:t>
      </w:r>
    </w:p>
    <w:p w14:paraId="5634EA3D"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Trim sequence tutorial</w:t>
      </w:r>
    </w:p>
    <w:p w14:paraId="470B1282"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Miss</w:t>
      </w:r>
      <w:r>
        <w:rPr>
          <w:rFonts w:asciiTheme="minorHAnsi" w:hAnsiTheme="minorHAnsi"/>
          <w:sz w:val="24"/>
          <w:szCs w:val="24"/>
        </w:rPr>
        <w:t>c</w:t>
      </w:r>
      <w:r w:rsidRPr="00D73EFD">
        <w:rPr>
          <w:rFonts w:asciiTheme="minorHAnsi" w:hAnsiTheme="minorHAnsi"/>
          <w:sz w:val="24"/>
          <w:szCs w:val="24"/>
        </w:rPr>
        <w:t>all</w:t>
      </w:r>
      <w:r>
        <w:rPr>
          <w:rFonts w:asciiTheme="minorHAnsi" w:hAnsiTheme="minorHAnsi"/>
          <w:sz w:val="24"/>
          <w:szCs w:val="24"/>
        </w:rPr>
        <w:t xml:space="preserve"> t</w:t>
      </w:r>
      <w:r w:rsidRPr="00D73EFD">
        <w:rPr>
          <w:rFonts w:asciiTheme="minorHAnsi" w:hAnsiTheme="minorHAnsi"/>
          <w:sz w:val="24"/>
          <w:szCs w:val="24"/>
        </w:rPr>
        <w:t>utorial</w:t>
      </w:r>
    </w:p>
    <w:p w14:paraId="0ED1D1BB"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Scan for mutations.</w:t>
      </w:r>
    </w:p>
    <w:p w14:paraId="2267B7DF" w14:textId="77777777" w:rsidR="001530B1" w:rsidRPr="00D73EFD" w:rsidRDefault="001530B1" w:rsidP="00D66E0F">
      <w:pPr>
        <w:pStyle w:val="ListParagraph"/>
        <w:numPr>
          <w:ilvl w:val="0"/>
          <w:numId w:val="233"/>
        </w:numPr>
        <w:spacing w:after="200"/>
        <w:rPr>
          <w:rFonts w:asciiTheme="minorHAnsi" w:hAnsiTheme="minorHAnsi"/>
          <w:sz w:val="24"/>
          <w:szCs w:val="24"/>
        </w:rPr>
      </w:pPr>
      <w:r w:rsidRPr="00D73EFD">
        <w:rPr>
          <w:rFonts w:asciiTheme="minorHAnsi" w:hAnsiTheme="minorHAnsi"/>
          <w:sz w:val="24"/>
          <w:szCs w:val="24"/>
        </w:rPr>
        <w:t xml:space="preserve">Perform </w:t>
      </w:r>
      <w:r>
        <w:rPr>
          <w:rFonts w:asciiTheme="minorHAnsi" w:hAnsiTheme="minorHAnsi"/>
          <w:sz w:val="24"/>
          <w:szCs w:val="24"/>
        </w:rPr>
        <w:t>t</w:t>
      </w:r>
      <w:r w:rsidRPr="00D73EFD">
        <w:rPr>
          <w:rFonts w:asciiTheme="minorHAnsi" w:hAnsiTheme="minorHAnsi"/>
          <w:sz w:val="24"/>
          <w:szCs w:val="24"/>
        </w:rPr>
        <w:t>ranslation</w:t>
      </w:r>
      <w:r>
        <w:rPr>
          <w:rFonts w:asciiTheme="minorHAnsi" w:hAnsiTheme="minorHAnsi"/>
          <w:sz w:val="24"/>
          <w:szCs w:val="24"/>
        </w:rPr>
        <w:t xml:space="preserve"> (</w:t>
      </w:r>
      <w:r w:rsidRPr="00D73EFD">
        <w:rPr>
          <w:rFonts w:asciiTheme="minorHAnsi" w:hAnsiTheme="minorHAnsi"/>
          <w:sz w:val="24"/>
          <w:szCs w:val="24"/>
        </w:rPr>
        <w:t>Caution</w:t>
      </w:r>
      <w:r>
        <w:rPr>
          <w:rFonts w:asciiTheme="minorHAnsi" w:hAnsiTheme="minorHAnsi"/>
          <w:sz w:val="24"/>
          <w:szCs w:val="24"/>
        </w:rPr>
        <w:t>:</w:t>
      </w:r>
      <w:r w:rsidRPr="00D73EFD">
        <w:rPr>
          <w:rFonts w:asciiTheme="minorHAnsi" w:hAnsiTheme="minorHAnsi"/>
          <w:sz w:val="24"/>
          <w:szCs w:val="24"/>
        </w:rPr>
        <w:t xml:space="preserve"> </w:t>
      </w:r>
      <w:r>
        <w:rPr>
          <w:rFonts w:asciiTheme="minorHAnsi" w:hAnsiTheme="minorHAnsi"/>
          <w:sz w:val="24"/>
          <w:szCs w:val="24"/>
        </w:rPr>
        <w:t>f</w:t>
      </w:r>
      <w:r w:rsidRPr="00D73EFD">
        <w:rPr>
          <w:rFonts w:asciiTheme="minorHAnsi" w:hAnsiTheme="minorHAnsi"/>
          <w:sz w:val="24"/>
          <w:szCs w:val="24"/>
        </w:rPr>
        <w:t>rameshift mutations are COMMON!</w:t>
      </w:r>
      <w:r>
        <w:rPr>
          <w:rFonts w:asciiTheme="minorHAnsi" w:hAnsiTheme="minorHAnsi"/>
          <w:sz w:val="24"/>
          <w:szCs w:val="24"/>
        </w:rPr>
        <w:t>)</w:t>
      </w:r>
    </w:p>
    <w:p w14:paraId="00059DB0" w14:textId="77777777" w:rsidR="001530B1" w:rsidRDefault="001530B1"/>
    <w:p w14:paraId="727F1AD6" w14:textId="77777777" w:rsidR="001530B1" w:rsidRDefault="001530B1"/>
    <w:p w14:paraId="113582E6" w14:textId="77777777" w:rsidR="001530B1" w:rsidRDefault="001530B1">
      <w:r>
        <w:br w:type="page"/>
      </w:r>
    </w:p>
    <w:p w14:paraId="4CEB7C42" w14:textId="77777777" w:rsidR="001530B1" w:rsidRDefault="001530B1" w:rsidP="00224C2B">
      <w:pPr>
        <w:pStyle w:val="Heading2"/>
      </w:pPr>
      <w:bookmarkStart w:id="25" w:name="_Toc65520115"/>
      <w:bookmarkStart w:id="26" w:name="_Toc66444498"/>
      <w:r>
        <w:t xml:space="preserve">Bio2 CURE: Evolution of Antibiotic Resistance </w:t>
      </w:r>
      <w:r w:rsidRPr="00D45544">
        <w:t xml:space="preserve">Lab </w:t>
      </w:r>
      <w:r>
        <w:t>10</w:t>
      </w:r>
      <w:bookmarkEnd w:id="25"/>
      <w:bookmarkEnd w:id="26"/>
    </w:p>
    <w:p w14:paraId="010ACD7E" w14:textId="77777777" w:rsidR="001530B1" w:rsidRDefault="001530B1" w:rsidP="00FD0945"/>
    <w:p w14:paraId="167A0243" w14:textId="77777777" w:rsidR="001530B1" w:rsidRPr="00D73EFD" w:rsidRDefault="001530B1" w:rsidP="00FD0945">
      <w:pPr>
        <w:pStyle w:val="NoSpacing"/>
        <w:rPr>
          <w:b/>
          <w:bCs/>
          <w:sz w:val="24"/>
          <w:szCs w:val="24"/>
        </w:rPr>
      </w:pPr>
      <w:r w:rsidRPr="00D73EFD">
        <w:rPr>
          <w:b/>
          <w:bCs/>
          <w:sz w:val="24"/>
          <w:szCs w:val="24"/>
        </w:rPr>
        <w:t>Today’s Learning Goals</w:t>
      </w:r>
    </w:p>
    <w:p w14:paraId="61B5939D" w14:textId="77777777" w:rsidR="001530B1" w:rsidRPr="00D73EFD" w:rsidRDefault="001530B1" w:rsidP="00D66E0F">
      <w:pPr>
        <w:pStyle w:val="ListParagraph"/>
        <w:numPr>
          <w:ilvl w:val="0"/>
          <w:numId w:val="216"/>
        </w:numPr>
        <w:rPr>
          <w:rFonts w:asciiTheme="minorHAnsi" w:hAnsiTheme="minorHAnsi"/>
          <w:sz w:val="24"/>
          <w:szCs w:val="24"/>
        </w:rPr>
      </w:pPr>
      <w:r w:rsidRPr="00D73EFD">
        <w:rPr>
          <w:rFonts w:asciiTheme="minorHAnsi" w:hAnsiTheme="minorHAnsi"/>
          <w:sz w:val="24"/>
          <w:szCs w:val="24"/>
        </w:rPr>
        <w:t>Analyze the quaternary structure of RNA Polymerase</w:t>
      </w:r>
    </w:p>
    <w:p w14:paraId="0DECDA1F" w14:textId="77777777" w:rsidR="001530B1" w:rsidRPr="00D73EFD" w:rsidRDefault="001530B1" w:rsidP="00D66E0F">
      <w:pPr>
        <w:pStyle w:val="ListParagraph"/>
        <w:numPr>
          <w:ilvl w:val="0"/>
          <w:numId w:val="216"/>
        </w:numPr>
        <w:rPr>
          <w:rFonts w:asciiTheme="minorHAnsi" w:hAnsiTheme="minorHAnsi"/>
          <w:sz w:val="24"/>
          <w:szCs w:val="24"/>
        </w:rPr>
      </w:pPr>
      <w:r w:rsidRPr="00D73EFD">
        <w:rPr>
          <w:rFonts w:asciiTheme="minorHAnsi" w:hAnsiTheme="minorHAnsi"/>
          <w:sz w:val="24"/>
          <w:szCs w:val="24"/>
        </w:rPr>
        <w:t xml:space="preserve">Identify the binding pocket where </w:t>
      </w:r>
      <w:r>
        <w:rPr>
          <w:rFonts w:asciiTheme="minorHAnsi" w:hAnsiTheme="minorHAnsi"/>
          <w:sz w:val="24"/>
          <w:szCs w:val="24"/>
        </w:rPr>
        <w:t>r</w:t>
      </w:r>
      <w:r w:rsidRPr="00D73EFD">
        <w:rPr>
          <w:rFonts w:asciiTheme="minorHAnsi" w:hAnsiTheme="minorHAnsi"/>
          <w:sz w:val="24"/>
          <w:szCs w:val="24"/>
        </w:rPr>
        <w:t xml:space="preserve">ifampicin binds to the β subunit of RNA Polymerase (the protein coded by the </w:t>
      </w:r>
      <w:r w:rsidRPr="006B046C">
        <w:rPr>
          <w:rFonts w:asciiTheme="minorHAnsi" w:hAnsiTheme="minorHAnsi"/>
          <w:i/>
          <w:iCs/>
          <w:sz w:val="24"/>
          <w:szCs w:val="24"/>
        </w:rPr>
        <w:t>rpoB</w:t>
      </w:r>
      <w:r w:rsidRPr="00D73EFD">
        <w:rPr>
          <w:rFonts w:asciiTheme="minorHAnsi" w:hAnsiTheme="minorHAnsi"/>
          <w:sz w:val="24"/>
          <w:szCs w:val="24"/>
        </w:rPr>
        <w:t xml:space="preserve"> gene)</w:t>
      </w:r>
    </w:p>
    <w:p w14:paraId="52789E98" w14:textId="77777777" w:rsidR="001530B1" w:rsidRPr="00D73EFD" w:rsidRDefault="001530B1" w:rsidP="00D66E0F">
      <w:pPr>
        <w:pStyle w:val="ListParagraph"/>
        <w:numPr>
          <w:ilvl w:val="0"/>
          <w:numId w:val="216"/>
        </w:numPr>
        <w:rPr>
          <w:rFonts w:asciiTheme="minorHAnsi" w:hAnsiTheme="minorHAnsi"/>
          <w:sz w:val="24"/>
          <w:szCs w:val="24"/>
        </w:rPr>
      </w:pPr>
      <w:r w:rsidRPr="00D73EFD">
        <w:rPr>
          <w:rFonts w:asciiTheme="minorHAnsi" w:hAnsiTheme="minorHAnsi"/>
          <w:sz w:val="24"/>
          <w:szCs w:val="24"/>
        </w:rPr>
        <w:t>Model and view rifampicin and how it binds to β subunit of RNA Polymerase</w:t>
      </w:r>
    </w:p>
    <w:p w14:paraId="7869040F" w14:textId="77777777" w:rsidR="001530B1" w:rsidRPr="00D73EFD" w:rsidRDefault="001530B1" w:rsidP="00D66E0F">
      <w:pPr>
        <w:pStyle w:val="ListParagraph"/>
        <w:numPr>
          <w:ilvl w:val="0"/>
          <w:numId w:val="216"/>
        </w:numPr>
        <w:rPr>
          <w:rFonts w:asciiTheme="minorHAnsi" w:hAnsiTheme="minorHAnsi"/>
          <w:sz w:val="24"/>
          <w:szCs w:val="24"/>
        </w:rPr>
      </w:pPr>
      <w:r>
        <w:rPr>
          <w:rFonts w:asciiTheme="minorHAnsi" w:hAnsiTheme="minorHAnsi"/>
          <w:sz w:val="24"/>
          <w:szCs w:val="24"/>
        </w:rPr>
        <w:t>Use software to alter</w:t>
      </w:r>
      <w:r w:rsidRPr="00D73EFD">
        <w:rPr>
          <w:rFonts w:asciiTheme="minorHAnsi" w:hAnsiTheme="minorHAnsi"/>
          <w:sz w:val="24"/>
          <w:szCs w:val="24"/>
        </w:rPr>
        <w:t xml:space="preserve"> </w:t>
      </w:r>
      <w:r>
        <w:rPr>
          <w:rFonts w:asciiTheme="minorHAnsi" w:hAnsiTheme="minorHAnsi"/>
          <w:sz w:val="24"/>
          <w:szCs w:val="24"/>
        </w:rPr>
        <w:t>a</w:t>
      </w:r>
      <w:r w:rsidRPr="00D73EFD">
        <w:rPr>
          <w:rFonts w:asciiTheme="minorHAnsi" w:hAnsiTheme="minorHAnsi"/>
          <w:sz w:val="24"/>
          <w:szCs w:val="24"/>
        </w:rPr>
        <w:t xml:space="preserve"> </w:t>
      </w:r>
      <w:r>
        <w:rPr>
          <w:rFonts w:asciiTheme="minorHAnsi" w:hAnsiTheme="minorHAnsi"/>
          <w:i/>
          <w:sz w:val="24"/>
          <w:szCs w:val="24"/>
        </w:rPr>
        <w:t>r</w:t>
      </w:r>
      <w:r w:rsidRPr="00D73EFD">
        <w:rPr>
          <w:rFonts w:asciiTheme="minorHAnsi" w:hAnsiTheme="minorHAnsi"/>
          <w:i/>
          <w:sz w:val="24"/>
          <w:szCs w:val="24"/>
        </w:rPr>
        <w:t>poB</w:t>
      </w:r>
      <w:r w:rsidRPr="00D73EFD">
        <w:rPr>
          <w:rFonts w:asciiTheme="minorHAnsi" w:hAnsiTheme="minorHAnsi"/>
          <w:sz w:val="24"/>
          <w:szCs w:val="24"/>
        </w:rPr>
        <w:t xml:space="preserve"> </w:t>
      </w:r>
      <w:r>
        <w:rPr>
          <w:rFonts w:asciiTheme="minorHAnsi" w:hAnsiTheme="minorHAnsi"/>
          <w:sz w:val="24"/>
          <w:szCs w:val="24"/>
        </w:rPr>
        <w:t>sequence</w:t>
      </w:r>
      <w:r w:rsidRPr="00D73EFD">
        <w:rPr>
          <w:rFonts w:asciiTheme="minorHAnsi" w:hAnsiTheme="minorHAnsi"/>
          <w:sz w:val="24"/>
          <w:szCs w:val="24"/>
        </w:rPr>
        <w:t xml:space="preserve"> </w:t>
      </w:r>
    </w:p>
    <w:p w14:paraId="6FCDA14B" w14:textId="77777777" w:rsidR="001530B1" w:rsidRDefault="001530B1" w:rsidP="00FD0945">
      <w:pPr>
        <w:pStyle w:val="NoSpacing"/>
        <w:rPr>
          <w:b/>
          <w:bCs/>
        </w:rPr>
      </w:pPr>
    </w:p>
    <w:p w14:paraId="3EB19F2D" w14:textId="77777777" w:rsidR="001530B1" w:rsidRPr="00D73EFD" w:rsidRDefault="001530B1" w:rsidP="00FD0945">
      <w:pPr>
        <w:pStyle w:val="NoSpacing"/>
        <w:rPr>
          <w:b/>
          <w:bCs/>
          <w:sz w:val="24"/>
          <w:szCs w:val="24"/>
        </w:rPr>
      </w:pPr>
      <w:r w:rsidRPr="00D73EFD">
        <w:rPr>
          <w:b/>
          <w:bCs/>
          <w:sz w:val="24"/>
          <w:szCs w:val="24"/>
        </w:rPr>
        <w:t>Sequence of events and timing</w:t>
      </w:r>
    </w:p>
    <w:p w14:paraId="3F344E99" w14:textId="77777777" w:rsidR="001530B1" w:rsidRPr="00D73EFD" w:rsidRDefault="001530B1" w:rsidP="006B046C">
      <w:pPr>
        <w:tabs>
          <w:tab w:val="right" w:pos="7200"/>
        </w:tabs>
        <w:spacing w:line="276" w:lineRule="auto"/>
        <w:ind w:left="360"/>
      </w:pPr>
      <w:r w:rsidRPr="00D73EFD">
        <w:t>Protein Structure and Function</w:t>
      </w:r>
      <w:r w:rsidRPr="00D73EFD">
        <w:tab/>
        <w:t>15 mins</w:t>
      </w:r>
    </w:p>
    <w:p w14:paraId="54B827D6" w14:textId="77777777" w:rsidR="001530B1" w:rsidRPr="00D73EFD" w:rsidRDefault="001530B1" w:rsidP="006B046C">
      <w:pPr>
        <w:tabs>
          <w:tab w:val="right" w:pos="7200"/>
        </w:tabs>
        <w:spacing w:line="276" w:lineRule="auto"/>
        <w:ind w:left="360"/>
      </w:pPr>
      <w:r w:rsidRPr="00D73EFD">
        <w:t>R-group chemistry and mutations</w:t>
      </w:r>
      <w:r w:rsidRPr="00D73EFD">
        <w:tab/>
        <w:t>5 mins</w:t>
      </w:r>
    </w:p>
    <w:p w14:paraId="37DD17EE" w14:textId="77777777" w:rsidR="001530B1" w:rsidRPr="00D73EFD" w:rsidRDefault="001530B1" w:rsidP="006B046C">
      <w:pPr>
        <w:tabs>
          <w:tab w:val="right" w:pos="7200"/>
        </w:tabs>
        <w:spacing w:line="276" w:lineRule="auto"/>
        <w:ind w:left="360"/>
        <w:rPr>
          <w:bCs/>
        </w:rPr>
      </w:pPr>
      <w:r w:rsidRPr="00D73EFD">
        <w:rPr>
          <w:bCs/>
        </w:rPr>
        <w:t>Model RNA Polymerase (quaternary structure)</w:t>
      </w:r>
      <w:r w:rsidRPr="00D73EFD">
        <w:rPr>
          <w:bCs/>
        </w:rPr>
        <w:tab/>
        <w:t>15 mins</w:t>
      </w:r>
    </w:p>
    <w:p w14:paraId="37EBE179" w14:textId="77777777" w:rsidR="001530B1" w:rsidRPr="00D73EFD" w:rsidRDefault="001530B1" w:rsidP="006B046C">
      <w:pPr>
        <w:tabs>
          <w:tab w:val="right" w:pos="7200"/>
        </w:tabs>
        <w:spacing w:line="276" w:lineRule="auto"/>
        <w:ind w:left="360"/>
      </w:pPr>
      <w:r w:rsidRPr="00D73EFD">
        <w:t xml:space="preserve">Model </w:t>
      </w:r>
      <w:r>
        <w:t>r</w:t>
      </w:r>
      <w:r w:rsidRPr="00D73EFD">
        <w:t>poB protein alone</w:t>
      </w:r>
      <w:r w:rsidRPr="00D73EFD">
        <w:tab/>
        <w:t>20 mins</w:t>
      </w:r>
    </w:p>
    <w:p w14:paraId="6F35BAE4" w14:textId="77777777" w:rsidR="001530B1" w:rsidRPr="00D73EFD" w:rsidRDefault="001530B1" w:rsidP="006B046C">
      <w:pPr>
        <w:tabs>
          <w:tab w:val="right" w:pos="7200"/>
        </w:tabs>
        <w:spacing w:line="276" w:lineRule="auto"/>
        <w:ind w:left="360"/>
      </w:pPr>
      <w:r w:rsidRPr="00D73EFD">
        <w:t>Model Rifampicin Pocket</w:t>
      </w:r>
      <w:r w:rsidRPr="00D73EFD">
        <w:tab/>
        <w:t>15 mins</w:t>
      </w:r>
    </w:p>
    <w:p w14:paraId="7B4FB828" w14:textId="77777777" w:rsidR="001530B1" w:rsidRPr="00D73EFD" w:rsidRDefault="001530B1" w:rsidP="006B046C">
      <w:pPr>
        <w:tabs>
          <w:tab w:val="right" w:pos="7200"/>
        </w:tabs>
        <w:spacing w:line="276" w:lineRule="auto"/>
        <w:ind w:left="360"/>
      </w:pPr>
      <w:r w:rsidRPr="00D73EFD">
        <w:t xml:space="preserve">Model Rifampicin </w:t>
      </w:r>
      <w:r>
        <w:t>in</w:t>
      </w:r>
      <w:r w:rsidRPr="00D73EFD">
        <w:t xml:space="preserve"> the Rif. Pocket of </w:t>
      </w:r>
      <w:r>
        <w:t>r</w:t>
      </w:r>
      <w:r w:rsidRPr="00D73EFD">
        <w:t>poB protein</w:t>
      </w:r>
      <w:r w:rsidRPr="00D73EFD">
        <w:tab/>
        <w:t>10 mins</w:t>
      </w:r>
    </w:p>
    <w:p w14:paraId="3C58D622" w14:textId="77777777" w:rsidR="001530B1" w:rsidRPr="00D73EFD" w:rsidRDefault="001530B1" w:rsidP="006B046C">
      <w:pPr>
        <w:tabs>
          <w:tab w:val="right" w:pos="7200"/>
        </w:tabs>
        <w:spacing w:line="276" w:lineRule="auto"/>
        <w:ind w:left="360"/>
      </w:pPr>
      <w:r w:rsidRPr="00D73EFD">
        <w:t>Mode Mutation</w:t>
      </w:r>
      <w:r w:rsidRPr="00D73EFD">
        <w:tab/>
        <w:t>20 mins</w:t>
      </w:r>
    </w:p>
    <w:p w14:paraId="371BBD14" w14:textId="77777777" w:rsidR="001530B1" w:rsidRPr="00D73EFD" w:rsidRDefault="001530B1" w:rsidP="006B046C">
      <w:pPr>
        <w:tabs>
          <w:tab w:val="right" w:pos="7200"/>
        </w:tabs>
        <w:spacing w:line="276" w:lineRule="auto"/>
        <w:ind w:left="360"/>
      </w:pPr>
      <w:r w:rsidRPr="00D73EFD">
        <w:t xml:space="preserve">Discussion and questions </w:t>
      </w:r>
      <w:r w:rsidRPr="00D73EFD">
        <w:tab/>
        <w:t>15 mins</w:t>
      </w:r>
    </w:p>
    <w:p w14:paraId="3E31833B" w14:textId="77777777" w:rsidR="001530B1" w:rsidRPr="00D73EFD" w:rsidRDefault="001530B1" w:rsidP="006B046C">
      <w:pPr>
        <w:tabs>
          <w:tab w:val="right" w:pos="7200"/>
        </w:tabs>
        <w:spacing w:line="276" w:lineRule="auto"/>
        <w:ind w:left="360"/>
      </w:pPr>
      <w:r w:rsidRPr="00D73EFD">
        <w:t xml:space="preserve">Poster Details  </w:t>
      </w:r>
      <w:r w:rsidRPr="00D73EFD">
        <w:tab/>
        <w:t>10 mins</w:t>
      </w:r>
    </w:p>
    <w:p w14:paraId="0C84358B" w14:textId="77777777" w:rsidR="001530B1" w:rsidRPr="00D73EFD" w:rsidRDefault="001530B1" w:rsidP="006B046C">
      <w:pPr>
        <w:tabs>
          <w:tab w:val="right" w:pos="7200"/>
        </w:tabs>
        <w:spacing w:line="276" w:lineRule="auto"/>
        <w:ind w:left="360"/>
      </w:pPr>
      <w:r w:rsidRPr="00D73EFD">
        <w:t>Poster work</w:t>
      </w:r>
      <w:r w:rsidRPr="00D73EFD">
        <w:tab/>
        <w:t>35 mins</w:t>
      </w:r>
    </w:p>
    <w:p w14:paraId="4706D76F" w14:textId="77777777" w:rsidR="001530B1" w:rsidRPr="00D73EFD" w:rsidRDefault="001530B1" w:rsidP="00FD0945">
      <w:r w:rsidRPr="00D73EFD">
        <w:tab/>
      </w:r>
    </w:p>
    <w:p w14:paraId="6C83912B" w14:textId="77777777" w:rsidR="001530B1" w:rsidRDefault="001530B1" w:rsidP="00752BBD">
      <w:r>
        <w:t>Instructor Note:</w:t>
      </w:r>
    </w:p>
    <w:p w14:paraId="0E650247" w14:textId="77777777" w:rsidR="001530B1" w:rsidRDefault="001530B1" w:rsidP="00752BBD">
      <w:r>
        <w:t>The student manual tells students to download/open files:</w:t>
      </w:r>
    </w:p>
    <w:p w14:paraId="541527BF" w14:textId="77777777" w:rsidR="001530B1" w:rsidRPr="00F63FCA" w:rsidRDefault="001530B1" w:rsidP="00D66E0F">
      <w:pPr>
        <w:pStyle w:val="ListParagraph"/>
        <w:numPr>
          <w:ilvl w:val="0"/>
          <w:numId w:val="228"/>
        </w:numPr>
        <w:spacing w:after="200"/>
        <w:rPr>
          <w:rFonts w:asciiTheme="minorHAnsi" w:hAnsiTheme="minorHAnsi"/>
          <w:sz w:val="24"/>
          <w:szCs w:val="24"/>
        </w:rPr>
      </w:pPr>
      <w:r w:rsidRPr="00F63FCA">
        <w:rPr>
          <w:rFonts w:asciiTheme="minorHAnsi" w:hAnsiTheme="minorHAnsi"/>
          <w:sz w:val="24"/>
          <w:szCs w:val="24"/>
        </w:rPr>
        <w:t>Codon Table &amp; Sidechain Chemistry sheet</w:t>
      </w:r>
      <w:r>
        <w:rPr>
          <w:rFonts w:asciiTheme="minorHAnsi" w:hAnsiTheme="minorHAnsi"/>
          <w:sz w:val="24"/>
          <w:szCs w:val="24"/>
        </w:rPr>
        <w:t>s can be found in a text book or online</w:t>
      </w:r>
    </w:p>
    <w:p w14:paraId="4AA2AEF1" w14:textId="77777777" w:rsidR="001530B1" w:rsidRPr="00F63FCA" w:rsidRDefault="001530B1" w:rsidP="00D66E0F">
      <w:pPr>
        <w:pStyle w:val="ListParagraph"/>
        <w:numPr>
          <w:ilvl w:val="0"/>
          <w:numId w:val="228"/>
        </w:numPr>
        <w:spacing w:after="200"/>
        <w:rPr>
          <w:rFonts w:asciiTheme="minorHAnsi" w:hAnsiTheme="minorHAnsi"/>
          <w:sz w:val="24"/>
          <w:szCs w:val="24"/>
        </w:rPr>
      </w:pPr>
      <w:r w:rsidRPr="00F63FCA">
        <w:rPr>
          <w:rFonts w:asciiTheme="minorHAnsi" w:hAnsiTheme="minorHAnsi"/>
          <w:sz w:val="24"/>
          <w:szCs w:val="24"/>
        </w:rPr>
        <w:t>Pymol Cheat Sheet (found in the appendix</w:t>
      </w:r>
      <w:r>
        <w:rPr>
          <w:rFonts w:asciiTheme="minorHAnsi" w:hAnsiTheme="minorHAnsi"/>
          <w:sz w:val="24"/>
          <w:szCs w:val="24"/>
        </w:rPr>
        <w:t xml:space="preserve"> in this manual</w:t>
      </w:r>
      <w:r w:rsidRPr="00F63FCA">
        <w:rPr>
          <w:rFonts w:asciiTheme="minorHAnsi" w:hAnsiTheme="minorHAnsi"/>
          <w:sz w:val="24"/>
          <w:szCs w:val="24"/>
        </w:rPr>
        <w:t>)</w:t>
      </w:r>
    </w:p>
    <w:p w14:paraId="5E1E243F" w14:textId="77777777" w:rsidR="001530B1" w:rsidRPr="00D73EFD" w:rsidRDefault="001530B1" w:rsidP="00752BBD">
      <w:r w:rsidRPr="00D73EFD">
        <w:t>Protein Structure / function refresher:</w:t>
      </w:r>
    </w:p>
    <w:p w14:paraId="456176C7" w14:textId="77777777" w:rsidR="001530B1" w:rsidRPr="00D73EFD" w:rsidRDefault="001530B1" w:rsidP="00D66E0F">
      <w:pPr>
        <w:pStyle w:val="ListParagraph"/>
        <w:numPr>
          <w:ilvl w:val="0"/>
          <w:numId w:val="235"/>
        </w:numPr>
        <w:spacing w:line="240" w:lineRule="auto"/>
        <w:rPr>
          <w:rFonts w:asciiTheme="minorHAnsi" w:hAnsiTheme="minorHAnsi"/>
          <w:sz w:val="24"/>
          <w:szCs w:val="24"/>
        </w:rPr>
      </w:pPr>
      <w:r w:rsidRPr="00D73EFD">
        <w:rPr>
          <w:rFonts w:asciiTheme="minorHAnsi" w:hAnsiTheme="minorHAnsi"/>
          <w:sz w:val="24"/>
          <w:szCs w:val="24"/>
        </w:rPr>
        <w:t>1</w:t>
      </w:r>
      <w:r w:rsidRPr="00D73EFD">
        <w:rPr>
          <w:rFonts w:asciiTheme="minorHAnsi" w:hAnsiTheme="minorHAnsi"/>
          <w:sz w:val="24"/>
          <w:szCs w:val="24"/>
          <w:vertAlign w:val="superscript"/>
        </w:rPr>
        <w:t>o</w:t>
      </w:r>
      <w:r w:rsidRPr="00D73EFD">
        <w:rPr>
          <w:rFonts w:asciiTheme="minorHAnsi" w:hAnsiTheme="minorHAnsi"/>
          <w:sz w:val="24"/>
          <w:szCs w:val="24"/>
        </w:rPr>
        <w:t xml:space="preserve"> Structure </w:t>
      </w:r>
      <w:r>
        <w:rPr>
          <w:rFonts w:asciiTheme="minorHAnsi" w:hAnsiTheme="minorHAnsi"/>
          <w:sz w:val="24"/>
          <w:szCs w:val="24"/>
        </w:rPr>
        <w:t>: amino acid</w:t>
      </w:r>
      <w:r w:rsidRPr="00D73EFD">
        <w:rPr>
          <w:rFonts w:asciiTheme="minorHAnsi" w:hAnsiTheme="minorHAnsi"/>
          <w:sz w:val="24"/>
          <w:szCs w:val="24"/>
        </w:rPr>
        <w:t xml:space="preserve"> sequence</w:t>
      </w:r>
    </w:p>
    <w:p w14:paraId="47168DBA" w14:textId="77777777" w:rsidR="001530B1" w:rsidRPr="00D73EFD" w:rsidRDefault="001530B1" w:rsidP="007C23F0">
      <w:pPr>
        <w:pStyle w:val="ListParagraph"/>
        <w:spacing w:line="240" w:lineRule="auto"/>
        <w:ind w:left="1080"/>
        <w:rPr>
          <w:rFonts w:asciiTheme="minorHAnsi" w:hAnsiTheme="minorHAnsi"/>
          <w:sz w:val="24"/>
          <w:szCs w:val="24"/>
        </w:rPr>
      </w:pPr>
      <w:r w:rsidRPr="00D73EFD">
        <w:rPr>
          <w:rFonts w:asciiTheme="minorHAnsi" w:hAnsiTheme="minorHAnsi"/>
          <w:sz w:val="24"/>
          <w:szCs w:val="24"/>
        </w:rPr>
        <w:t>Bonds: Peptide (covalent bonds)</w:t>
      </w:r>
    </w:p>
    <w:p w14:paraId="474805D1" w14:textId="77777777" w:rsidR="001530B1" w:rsidRPr="00D73EFD" w:rsidRDefault="001530B1" w:rsidP="00D66E0F">
      <w:pPr>
        <w:pStyle w:val="ListParagraph"/>
        <w:numPr>
          <w:ilvl w:val="0"/>
          <w:numId w:val="235"/>
        </w:numPr>
        <w:spacing w:line="240" w:lineRule="auto"/>
        <w:rPr>
          <w:rFonts w:asciiTheme="minorHAnsi" w:hAnsiTheme="minorHAnsi"/>
          <w:sz w:val="24"/>
          <w:szCs w:val="24"/>
        </w:rPr>
      </w:pPr>
      <w:r w:rsidRPr="00D73EFD">
        <w:rPr>
          <w:rFonts w:asciiTheme="minorHAnsi" w:hAnsiTheme="minorHAnsi"/>
          <w:sz w:val="24"/>
          <w:szCs w:val="24"/>
        </w:rPr>
        <w:t>2</w:t>
      </w:r>
      <w:r w:rsidRPr="00D73EFD">
        <w:rPr>
          <w:rFonts w:asciiTheme="minorHAnsi" w:hAnsiTheme="minorHAnsi"/>
          <w:sz w:val="24"/>
          <w:szCs w:val="24"/>
          <w:vertAlign w:val="superscript"/>
        </w:rPr>
        <w:t>o</w:t>
      </w:r>
      <w:r w:rsidRPr="00D73EFD">
        <w:rPr>
          <w:rFonts w:asciiTheme="minorHAnsi" w:hAnsiTheme="minorHAnsi"/>
          <w:sz w:val="24"/>
          <w:szCs w:val="24"/>
        </w:rPr>
        <w:t xml:space="preserve"> Structure</w:t>
      </w:r>
      <w:r>
        <w:rPr>
          <w:rFonts w:asciiTheme="minorHAnsi" w:hAnsiTheme="minorHAnsi"/>
          <w:sz w:val="24"/>
          <w:szCs w:val="24"/>
        </w:rPr>
        <w:t>:</w:t>
      </w:r>
      <w:r w:rsidRPr="00D73EFD">
        <w:rPr>
          <w:rFonts w:asciiTheme="minorHAnsi" w:hAnsiTheme="minorHAnsi"/>
          <w:sz w:val="24"/>
          <w:szCs w:val="24"/>
        </w:rPr>
        <w:t xml:space="preserve">  α heli</w:t>
      </w:r>
      <w:r>
        <w:rPr>
          <w:rFonts w:asciiTheme="minorHAnsi" w:hAnsiTheme="minorHAnsi"/>
          <w:sz w:val="24"/>
          <w:szCs w:val="24"/>
        </w:rPr>
        <w:t>ces and</w:t>
      </w:r>
      <w:r w:rsidRPr="00D73EFD">
        <w:rPr>
          <w:rFonts w:asciiTheme="minorHAnsi" w:hAnsiTheme="minorHAnsi"/>
          <w:sz w:val="24"/>
          <w:szCs w:val="24"/>
        </w:rPr>
        <w:t xml:space="preserve"> β pleated sheet</w:t>
      </w:r>
      <w:r>
        <w:rPr>
          <w:rFonts w:asciiTheme="minorHAnsi" w:hAnsiTheme="minorHAnsi"/>
          <w:sz w:val="24"/>
          <w:szCs w:val="24"/>
        </w:rPr>
        <w:t>s</w:t>
      </w:r>
    </w:p>
    <w:p w14:paraId="3113F652" w14:textId="77777777" w:rsidR="001530B1" w:rsidRPr="00D73EFD" w:rsidRDefault="001530B1" w:rsidP="007C23F0">
      <w:pPr>
        <w:pStyle w:val="ListParagraph"/>
        <w:spacing w:line="240" w:lineRule="auto"/>
        <w:ind w:left="1080"/>
        <w:rPr>
          <w:rFonts w:asciiTheme="minorHAnsi" w:hAnsiTheme="minorHAnsi"/>
          <w:sz w:val="24"/>
          <w:szCs w:val="24"/>
        </w:rPr>
      </w:pPr>
      <w:r w:rsidRPr="00D73EFD">
        <w:rPr>
          <w:rFonts w:asciiTheme="minorHAnsi" w:hAnsiTheme="minorHAnsi"/>
          <w:sz w:val="24"/>
          <w:szCs w:val="24"/>
        </w:rPr>
        <w:t>Bonds: Backbone–to–</w:t>
      </w:r>
      <w:r>
        <w:rPr>
          <w:rFonts w:asciiTheme="minorHAnsi" w:hAnsiTheme="minorHAnsi"/>
          <w:sz w:val="24"/>
          <w:szCs w:val="24"/>
        </w:rPr>
        <w:t>b</w:t>
      </w:r>
      <w:r w:rsidRPr="00D73EFD">
        <w:rPr>
          <w:rFonts w:asciiTheme="minorHAnsi" w:hAnsiTheme="minorHAnsi"/>
          <w:sz w:val="24"/>
          <w:szCs w:val="24"/>
        </w:rPr>
        <w:t xml:space="preserve">ackbone </w:t>
      </w:r>
      <w:r>
        <w:rPr>
          <w:rFonts w:asciiTheme="minorHAnsi" w:hAnsiTheme="minorHAnsi"/>
          <w:sz w:val="24"/>
          <w:szCs w:val="24"/>
        </w:rPr>
        <w:t>h</w:t>
      </w:r>
      <w:r w:rsidRPr="00D73EFD">
        <w:rPr>
          <w:rFonts w:asciiTheme="minorHAnsi" w:hAnsiTheme="minorHAnsi"/>
          <w:sz w:val="24"/>
          <w:szCs w:val="24"/>
        </w:rPr>
        <w:t>ydrogen bonding.</w:t>
      </w:r>
    </w:p>
    <w:p w14:paraId="65DD87FF" w14:textId="77777777" w:rsidR="001530B1" w:rsidRPr="00D73EFD" w:rsidRDefault="001530B1" w:rsidP="00D66E0F">
      <w:pPr>
        <w:pStyle w:val="ListParagraph"/>
        <w:numPr>
          <w:ilvl w:val="0"/>
          <w:numId w:val="235"/>
        </w:numPr>
        <w:spacing w:line="240" w:lineRule="auto"/>
        <w:rPr>
          <w:rFonts w:asciiTheme="minorHAnsi" w:hAnsiTheme="minorHAnsi"/>
          <w:sz w:val="24"/>
          <w:szCs w:val="24"/>
        </w:rPr>
      </w:pPr>
      <w:r w:rsidRPr="00D73EFD">
        <w:rPr>
          <w:rFonts w:asciiTheme="minorHAnsi" w:hAnsiTheme="minorHAnsi"/>
          <w:sz w:val="24"/>
          <w:szCs w:val="24"/>
        </w:rPr>
        <w:t>3</w:t>
      </w:r>
      <w:r w:rsidRPr="00D73EFD">
        <w:rPr>
          <w:rFonts w:asciiTheme="minorHAnsi" w:hAnsiTheme="minorHAnsi"/>
          <w:sz w:val="24"/>
          <w:szCs w:val="24"/>
          <w:vertAlign w:val="superscript"/>
        </w:rPr>
        <w:t>o</w:t>
      </w:r>
      <w:r w:rsidRPr="00D73EFD">
        <w:rPr>
          <w:rFonts w:asciiTheme="minorHAnsi" w:hAnsiTheme="minorHAnsi"/>
          <w:sz w:val="24"/>
          <w:szCs w:val="24"/>
        </w:rPr>
        <w:t xml:space="preserve"> Structure</w:t>
      </w:r>
      <w:r>
        <w:rPr>
          <w:rFonts w:asciiTheme="minorHAnsi" w:hAnsiTheme="minorHAnsi"/>
          <w:sz w:val="24"/>
          <w:szCs w:val="24"/>
        </w:rPr>
        <w:t>:</w:t>
      </w:r>
      <w:r w:rsidRPr="00D73EFD">
        <w:rPr>
          <w:rFonts w:asciiTheme="minorHAnsi" w:hAnsiTheme="minorHAnsi"/>
          <w:sz w:val="24"/>
          <w:szCs w:val="24"/>
        </w:rPr>
        <w:t xml:space="preserve"> Folding </w:t>
      </w:r>
    </w:p>
    <w:p w14:paraId="7EB7242A" w14:textId="77777777" w:rsidR="001530B1" w:rsidRPr="007C23F0" w:rsidRDefault="001530B1" w:rsidP="007C23F0">
      <w:pPr>
        <w:ind w:left="1080"/>
      </w:pPr>
      <w:r w:rsidRPr="007C23F0">
        <w:t>Bonds</w:t>
      </w:r>
      <w:r>
        <w:t xml:space="preserve">: </w:t>
      </w:r>
      <w:r w:rsidRPr="007C23F0">
        <w:t>many!</w:t>
      </w:r>
      <w:r>
        <w:t xml:space="preserve"> E.g. ionic; </w:t>
      </w:r>
      <w:r w:rsidRPr="007C23F0">
        <w:t>R-group</w:t>
      </w:r>
      <w:r>
        <w:t>-</w:t>
      </w:r>
      <w:r w:rsidRPr="007C23F0">
        <w:t>to</w:t>
      </w:r>
      <w:r>
        <w:t>-</w:t>
      </w:r>
      <w:r w:rsidRPr="007C23F0">
        <w:t>backbone hydrogen bonds</w:t>
      </w:r>
      <w:r>
        <w:t xml:space="preserve">; </w:t>
      </w:r>
      <w:r w:rsidRPr="007C23F0">
        <w:t>R-group to R-group hydrogen bonds</w:t>
      </w:r>
    </w:p>
    <w:p w14:paraId="52F359FD" w14:textId="77777777" w:rsidR="001530B1" w:rsidRPr="00D73EFD" w:rsidRDefault="001530B1"/>
    <w:p w14:paraId="5CD02D21" w14:textId="77777777" w:rsidR="001530B1" w:rsidRPr="00D73EFD" w:rsidRDefault="001530B1" w:rsidP="00752BBD">
      <w:r w:rsidRPr="00D73EFD">
        <w:rPr>
          <w:b/>
          <w:u w:val="single"/>
        </w:rPr>
        <w:t>Part 1</w:t>
      </w:r>
      <w:r>
        <w:t xml:space="preserve"> </w:t>
      </w:r>
      <w:r w:rsidRPr="00D73EFD">
        <w:t xml:space="preserve"> Student Prep</w:t>
      </w:r>
    </w:p>
    <w:p w14:paraId="39602C3F" w14:textId="77777777" w:rsidR="001530B1" w:rsidRPr="00D73EFD" w:rsidRDefault="001530B1" w:rsidP="00752BBD">
      <w:r w:rsidRPr="00D73EFD">
        <w:rPr>
          <w:b/>
          <w:u w:val="single"/>
        </w:rPr>
        <w:t>Goal</w:t>
      </w:r>
      <w:r>
        <w:t>:</w:t>
      </w:r>
      <w:r w:rsidRPr="00D73EFD">
        <w:t xml:space="preserve"> prepare all needed files / information to ensure a smooth experience.</w:t>
      </w:r>
    </w:p>
    <w:p w14:paraId="398E3DE3" w14:textId="77777777" w:rsidR="001530B1" w:rsidRPr="00D73EFD" w:rsidRDefault="001530B1" w:rsidP="00D66E0F">
      <w:pPr>
        <w:pStyle w:val="ListParagraph"/>
        <w:numPr>
          <w:ilvl w:val="0"/>
          <w:numId w:val="234"/>
        </w:numPr>
        <w:spacing w:after="160" w:line="259" w:lineRule="auto"/>
        <w:rPr>
          <w:rFonts w:asciiTheme="minorHAnsi" w:hAnsiTheme="minorHAnsi"/>
          <w:sz w:val="24"/>
          <w:szCs w:val="24"/>
        </w:rPr>
      </w:pPr>
      <w:r w:rsidRPr="00D73EFD">
        <w:rPr>
          <w:rFonts w:asciiTheme="minorHAnsi" w:hAnsiTheme="minorHAnsi"/>
          <w:sz w:val="24"/>
          <w:szCs w:val="24"/>
        </w:rPr>
        <w:t>Canvas:</w:t>
      </w:r>
    </w:p>
    <w:p w14:paraId="20E8EE81" w14:textId="77777777" w:rsidR="001530B1" w:rsidRPr="00D73EFD" w:rsidRDefault="001530B1" w:rsidP="00D66E0F">
      <w:pPr>
        <w:pStyle w:val="ListParagraph"/>
        <w:numPr>
          <w:ilvl w:val="1"/>
          <w:numId w:val="234"/>
        </w:numPr>
        <w:spacing w:after="160" w:line="259" w:lineRule="auto"/>
        <w:rPr>
          <w:rFonts w:asciiTheme="minorHAnsi" w:hAnsiTheme="minorHAnsi"/>
          <w:sz w:val="24"/>
          <w:szCs w:val="24"/>
        </w:rPr>
      </w:pPr>
      <w:r w:rsidRPr="00D73EFD">
        <w:rPr>
          <w:rFonts w:asciiTheme="minorHAnsi" w:hAnsiTheme="minorHAnsi"/>
          <w:sz w:val="24"/>
          <w:szCs w:val="24"/>
        </w:rPr>
        <w:t>Group DNA Sequences</w:t>
      </w:r>
      <w:r>
        <w:rPr>
          <w:rFonts w:asciiTheme="minorHAnsi" w:hAnsiTheme="minorHAnsi"/>
          <w:sz w:val="24"/>
          <w:szCs w:val="24"/>
        </w:rPr>
        <w:t xml:space="preserve"> results</w:t>
      </w:r>
    </w:p>
    <w:p w14:paraId="231297D1" w14:textId="77777777" w:rsidR="001530B1" w:rsidRPr="00FF3D16" w:rsidRDefault="001530B1" w:rsidP="00D66E0F">
      <w:pPr>
        <w:pStyle w:val="ListParagraph"/>
        <w:numPr>
          <w:ilvl w:val="1"/>
          <w:numId w:val="234"/>
        </w:numPr>
        <w:spacing w:after="160" w:line="259" w:lineRule="auto"/>
        <w:rPr>
          <w:rFonts w:asciiTheme="minorHAnsi" w:hAnsiTheme="minorHAnsi"/>
          <w:sz w:val="24"/>
          <w:szCs w:val="24"/>
        </w:rPr>
      </w:pPr>
      <w:r w:rsidRPr="00D73EFD">
        <w:rPr>
          <w:rFonts w:asciiTheme="minorHAnsi" w:hAnsiTheme="minorHAnsi"/>
          <w:sz w:val="24"/>
          <w:szCs w:val="24"/>
        </w:rPr>
        <w:t>Pymol Cheat Sheet PDF</w:t>
      </w:r>
      <w:r>
        <w:rPr>
          <w:rFonts w:asciiTheme="minorHAnsi" w:hAnsiTheme="minorHAnsi"/>
          <w:sz w:val="24"/>
          <w:szCs w:val="24"/>
        </w:rPr>
        <w:t xml:space="preserve"> (appendix)</w:t>
      </w:r>
    </w:p>
    <w:p w14:paraId="1B56F54F" w14:textId="77777777" w:rsidR="001530B1" w:rsidRPr="00D73EFD" w:rsidRDefault="001530B1" w:rsidP="00D66E0F">
      <w:pPr>
        <w:pStyle w:val="ListParagraph"/>
        <w:numPr>
          <w:ilvl w:val="0"/>
          <w:numId w:val="234"/>
        </w:numPr>
        <w:spacing w:after="160" w:line="259" w:lineRule="auto"/>
        <w:rPr>
          <w:rFonts w:asciiTheme="minorHAnsi" w:hAnsiTheme="minorHAnsi"/>
          <w:sz w:val="24"/>
          <w:szCs w:val="24"/>
        </w:rPr>
      </w:pPr>
      <w:r w:rsidRPr="00D73EFD">
        <w:rPr>
          <w:rFonts w:asciiTheme="minorHAnsi" w:hAnsiTheme="minorHAnsi"/>
          <w:sz w:val="24"/>
          <w:szCs w:val="24"/>
        </w:rPr>
        <w:t>Benchling</w:t>
      </w:r>
    </w:p>
    <w:p w14:paraId="720D9D01" w14:textId="77777777" w:rsidR="001530B1" w:rsidRPr="00D73EFD" w:rsidRDefault="001530B1" w:rsidP="00D66E0F">
      <w:pPr>
        <w:pStyle w:val="ListParagraph"/>
        <w:numPr>
          <w:ilvl w:val="1"/>
          <w:numId w:val="234"/>
        </w:numPr>
        <w:spacing w:after="160" w:line="259" w:lineRule="auto"/>
        <w:rPr>
          <w:rFonts w:asciiTheme="minorHAnsi" w:hAnsiTheme="minorHAnsi"/>
          <w:sz w:val="24"/>
          <w:szCs w:val="24"/>
        </w:rPr>
      </w:pPr>
      <w:r w:rsidRPr="00D73EFD">
        <w:rPr>
          <w:rFonts w:asciiTheme="minorHAnsi" w:hAnsiTheme="minorHAnsi"/>
          <w:sz w:val="24"/>
          <w:szCs w:val="24"/>
        </w:rPr>
        <w:t xml:space="preserve">Create an alignment of the cluster with a mutation. </w:t>
      </w:r>
    </w:p>
    <w:p w14:paraId="0F4D303E" w14:textId="77777777" w:rsidR="001530B1" w:rsidRPr="00D73EFD" w:rsidRDefault="001530B1" w:rsidP="00D66E0F">
      <w:pPr>
        <w:pStyle w:val="ListParagraph"/>
        <w:numPr>
          <w:ilvl w:val="1"/>
          <w:numId w:val="234"/>
        </w:numPr>
        <w:spacing w:after="160" w:line="259" w:lineRule="auto"/>
        <w:rPr>
          <w:rFonts w:asciiTheme="minorHAnsi" w:hAnsiTheme="minorHAnsi"/>
          <w:sz w:val="24"/>
          <w:szCs w:val="24"/>
        </w:rPr>
      </w:pPr>
      <w:r w:rsidRPr="00D73EFD">
        <w:rPr>
          <w:rFonts w:asciiTheme="minorHAnsi" w:hAnsiTheme="minorHAnsi"/>
          <w:sz w:val="24"/>
          <w:szCs w:val="24"/>
        </w:rPr>
        <w:t>Create a translation for the template.</w:t>
      </w:r>
    </w:p>
    <w:p w14:paraId="1F407E30" w14:textId="77777777" w:rsidR="001530B1" w:rsidRPr="00D73EFD" w:rsidRDefault="001530B1" w:rsidP="00D66E0F">
      <w:pPr>
        <w:pStyle w:val="ListParagraph"/>
        <w:numPr>
          <w:ilvl w:val="1"/>
          <w:numId w:val="234"/>
        </w:numPr>
        <w:spacing w:after="160" w:line="259" w:lineRule="auto"/>
        <w:rPr>
          <w:rFonts w:asciiTheme="minorHAnsi" w:hAnsiTheme="minorHAnsi"/>
          <w:sz w:val="24"/>
          <w:szCs w:val="24"/>
        </w:rPr>
      </w:pPr>
      <w:r w:rsidRPr="00D73EFD">
        <w:rPr>
          <w:rFonts w:asciiTheme="minorHAnsi" w:hAnsiTheme="minorHAnsi"/>
          <w:sz w:val="24"/>
          <w:szCs w:val="24"/>
        </w:rPr>
        <w:t>Create a translation for the mutation.</w:t>
      </w:r>
    </w:p>
    <w:p w14:paraId="0835ABBE" w14:textId="77777777" w:rsidR="001530B1" w:rsidRPr="00D73EFD" w:rsidRDefault="001530B1" w:rsidP="00D66E0F">
      <w:pPr>
        <w:pStyle w:val="ListParagraph"/>
        <w:numPr>
          <w:ilvl w:val="2"/>
          <w:numId w:val="234"/>
        </w:numPr>
        <w:spacing w:after="160" w:line="259" w:lineRule="auto"/>
        <w:rPr>
          <w:rFonts w:asciiTheme="minorHAnsi" w:hAnsiTheme="minorHAnsi"/>
          <w:sz w:val="24"/>
          <w:szCs w:val="24"/>
        </w:rPr>
      </w:pPr>
      <w:r>
        <w:rPr>
          <w:rFonts w:asciiTheme="minorHAnsi" w:hAnsiTheme="minorHAnsi"/>
          <w:sz w:val="24"/>
          <w:szCs w:val="24"/>
        </w:rPr>
        <w:t>If</w:t>
      </w:r>
      <w:r w:rsidRPr="00D73EFD">
        <w:rPr>
          <w:rFonts w:asciiTheme="minorHAnsi" w:hAnsiTheme="minorHAnsi"/>
          <w:sz w:val="24"/>
          <w:szCs w:val="24"/>
        </w:rPr>
        <w:t xml:space="preserve"> no mutation is found in cluster I OR cluster II (this should be rare), ask students to create a random mutation in </w:t>
      </w:r>
      <w:r>
        <w:rPr>
          <w:rFonts w:asciiTheme="minorHAnsi" w:hAnsiTheme="minorHAnsi"/>
          <w:sz w:val="24"/>
          <w:szCs w:val="24"/>
        </w:rPr>
        <w:t>B</w:t>
      </w:r>
      <w:r w:rsidRPr="00D73EFD">
        <w:rPr>
          <w:rFonts w:asciiTheme="minorHAnsi" w:hAnsiTheme="minorHAnsi"/>
          <w:sz w:val="24"/>
          <w:szCs w:val="24"/>
        </w:rPr>
        <w:t xml:space="preserve">enchling. </w:t>
      </w:r>
    </w:p>
    <w:p w14:paraId="0E0A4343" w14:textId="77777777" w:rsidR="001530B1" w:rsidRPr="00D73EFD" w:rsidRDefault="001530B1" w:rsidP="00D66E0F">
      <w:pPr>
        <w:pStyle w:val="ListParagraph"/>
        <w:numPr>
          <w:ilvl w:val="2"/>
          <w:numId w:val="234"/>
        </w:numPr>
        <w:spacing w:after="160" w:line="259" w:lineRule="auto"/>
        <w:rPr>
          <w:rFonts w:asciiTheme="minorHAnsi" w:hAnsiTheme="minorHAnsi"/>
          <w:sz w:val="24"/>
          <w:szCs w:val="24"/>
        </w:rPr>
      </w:pPr>
      <w:r>
        <w:rPr>
          <w:rFonts w:asciiTheme="minorHAnsi" w:hAnsiTheme="minorHAnsi"/>
          <w:sz w:val="24"/>
          <w:szCs w:val="24"/>
        </w:rPr>
        <w:t>Because</w:t>
      </w:r>
      <w:r w:rsidRPr="00D73EFD">
        <w:rPr>
          <w:rFonts w:asciiTheme="minorHAnsi" w:hAnsiTheme="minorHAnsi"/>
          <w:sz w:val="24"/>
          <w:szCs w:val="24"/>
        </w:rPr>
        <w:t xml:space="preserve"> they are making an edit to their data, please have the</w:t>
      </w:r>
      <w:r>
        <w:rPr>
          <w:rFonts w:asciiTheme="minorHAnsi" w:hAnsiTheme="minorHAnsi"/>
          <w:sz w:val="24"/>
          <w:szCs w:val="24"/>
        </w:rPr>
        <w:t>m</w:t>
      </w:r>
      <w:r w:rsidRPr="00D73EFD">
        <w:rPr>
          <w:rFonts w:asciiTheme="minorHAnsi" w:hAnsiTheme="minorHAnsi"/>
          <w:sz w:val="24"/>
          <w:szCs w:val="24"/>
        </w:rPr>
        <w:t xml:space="preserve"> document where this mutation was created.</w:t>
      </w:r>
    </w:p>
    <w:p w14:paraId="3AC30D66" w14:textId="77777777" w:rsidR="001530B1" w:rsidRPr="00D73EFD" w:rsidRDefault="001530B1" w:rsidP="00752BBD">
      <w:r w:rsidRPr="00D73EFD">
        <w:rPr>
          <w:b/>
        </w:rPr>
        <w:t>Required work for this section</w:t>
      </w:r>
      <w:r w:rsidRPr="00D73EFD">
        <w:t xml:space="preserve">: If students did not take screen shots of mutations last week, </w:t>
      </w:r>
      <w:r>
        <w:t xml:space="preserve">they should </w:t>
      </w:r>
      <w:r w:rsidRPr="00D73EFD">
        <w:t xml:space="preserve">do so NOW! We will be using </w:t>
      </w:r>
      <w:r>
        <w:t>these</w:t>
      </w:r>
      <w:r w:rsidRPr="00D73EFD">
        <w:t xml:space="preserve"> next lab.</w:t>
      </w:r>
    </w:p>
    <w:p w14:paraId="67E5D466" w14:textId="77777777" w:rsidR="001530B1" w:rsidRPr="00D73EFD" w:rsidRDefault="001530B1" w:rsidP="00752BBD"/>
    <w:p w14:paraId="77123ECB" w14:textId="77777777" w:rsidR="001530B1" w:rsidRPr="00D73EFD" w:rsidRDefault="001530B1" w:rsidP="00752BBD">
      <w:pPr>
        <w:rPr>
          <w:b/>
          <w:u w:val="single"/>
        </w:rPr>
      </w:pPr>
      <w:r w:rsidRPr="00D73EFD">
        <w:rPr>
          <w:b/>
          <w:u w:val="single"/>
        </w:rPr>
        <w:t>Part 2  Model quaternary structure</w:t>
      </w:r>
      <w:r>
        <w:rPr>
          <w:b/>
          <w:u w:val="single"/>
        </w:rPr>
        <w:t xml:space="preserve"> of </w:t>
      </w:r>
      <w:r w:rsidRPr="00D73EFD">
        <w:rPr>
          <w:b/>
          <w:u w:val="single"/>
        </w:rPr>
        <w:t>RNA Polymerase</w:t>
      </w:r>
    </w:p>
    <w:p w14:paraId="11FFE79D" w14:textId="77777777" w:rsidR="001530B1" w:rsidRPr="00D73EFD" w:rsidRDefault="001530B1" w:rsidP="00752BBD">
      <w:r w:rsidRPr="00D73EFD">
        <w:t>Goals</w:t>
      </w:r>
      <w:r>
        <w:t>:</w:t>
      </w:r>
      <w:r w:rsidRPr="00D73EFD">
        <w:t xml:space="preserve"> Practice using Pymol</w:t>
      </w:r>
      <w:r>
        <w:t>;</w:t>
      </w:r>
      <w:r w:rsidRPr="00D73EFD">
        <w:t xml:space="preserve"> get a feeling for how the controls work and what the model means. </w:t>
      </w:r>
    </w:p>
    <w:p w14:paraId="21651AE0" w14:textId="77777777" w:rsidR="001530B1" w:rsidRPr="00D73EFD" w:rsidRDefault="001530B1" w:rsidP="00752BBD">
      <w:r w:rsidRPr="00D73EFD">
        <w:rPr>
          <w:b/>
        </w:rPr>
        <w:t>Required work for this section</w:t>
      </w:r>
      <w:r w:rsidRPr="00D73EFD">
        <w:t>: None – just experience</w:t>
      </w:r>
    </w:p>
    <w:p w14:paraId="3EC4B6A0" w14:textId="77777777" w:rsidR="001530B1" w:rsidRPr="00D73EFD" w:rsidRDefault="001530B1" w:rsidP="00752BBD"/>
    <w:p w14:paraId="1B9EFB42" w14:textId="77777777" w:rsidR="001530B1" w:rsidRPr="00D73EFD" w:rsidRDefault="001530B1" w:rsidP="00752BBD">
      <w:pPr>
        <w:rPr>
          <w:b/>
          <w:u w:val="single"/>
        </w:rPr>
      </w:pPr>
      <w:r w:rsidRPr="00D73EFD">
        <w:rPr>
          <w:b/>
          <w:u w:val="single"/>
        </w:rPr>
        <w:t xml:space="preserve">Part 3  Model </w:t>
      </w:r>
      <w:r>
        <w:rPr>
          <w:b/>
          <w:u w:val="single"/>
        </w:rPr>
        <w:t>r</w:t>
      </w:r>
      <w:r w:rsidRPr="00D73EFD">
        <w:rPr>
          <w:b/>
          <w:u w:val="single"/>
        </w:rPr>
        <w:t xml:space="preserve">poB </w:t>
      </w:r>
      <w:r>
        <w:rPr>
          <w:b/>
          <w:u w:val="single"/>
        </w:rPr>
        <w:t>subunit</w:t>
      </w:r>
      <w:r w:rsidRPr="00D73EFD">
        <w:rPr>
          <w:b/>
          <w:u w:val="single"/>
        </w:rPr>
        <w:t xml:space="preserve"> alone</w:t>
      </w:r>
    </w:p>
    <w:p w14:paraId="3D19D25E" w14:textId="77777777" w:rsidR="001530B1" w:rsidRPr="00D73EFD" w:rsidRDefault="001530B1" w:rsidP="00752BBD">
      <w:r w:rsidRPr="00D73EFD">
        <w:t xml:space="preserve">Goals: Understand </w:t>
      </w:r>
      <w:r>
        <w:t>r</w:t>
      </w:r>
      <w:r w:rsidRPr="00D73EFD">
        <w:t xml:space="preserve">poB’s role within a multi-unit protein. </w:t>
      </w:r>
    </w:p>
    <w:p w14:paraId="22A82D40" w14:textId="77777777" w:rsidR="001530B1" w:rsidRPr="002928AC" w:rsidRDefault="001530B1" w:rsidP="002928AC">
      <w:pPr>
        <w:spacing w:after="160" w:line="259" w:lineRule="auto"/>
      </w:pPr>
      <w:r w:rsidRPr="002928AC">
        <w:rPr>
          <w:b/>
        </w:rPr>
        <w:t>Required work for this section</w:t>
      </w:r>
      <w:r w:rsidRPr="002928AC">
        <w:t xml:space="preserve">: screen shot image of the </w:t>
      </w:r>
      <w:r>
        <w:t>r</w:t>
      </w:r>
      <w:r w:rsidRPr="002928AC">
        <w:t>poB protein in the preset “publication” visualization. This image will have the best resolution.</w:t>
      </w:r>
    </w:p>
    <w:p w14:paraId="28DCC692" w14:textId="77777777" w:rsidR="001530B1" w:rsidRPr="00D73EFD" w:rsidRDefault="001530B1" w:rsidP="00752BBD">
      <w:pPr>
        <w:rPr>
          <w:b/>
          <w:u w:val="single"/>
        </w:rPr>
      </w:pPr>
      <w:r w:rsidRPr="00D73EFD">
        <w:rPr>
          <w:b/>
          <w:u w:val="single"/>
        </w:rPr>
        <w:t xml:space="preserve">Part 4  Model </w:t>
      </w:r>
      <w:r>
        <w:rPr>
          <w:b/>
          <w:u w:val="single"/>
        </w:rPr>
        <w:t>r</w:t>
      </w:r>
      <w:r w:rsidRPr="00D73EFD">
        <w:rPr>
          <w:b/>
          <w:u w:val="single"/>
        </w:rPr>
        <w:t>ifampicin</w:t>
      </w:r>
      <w:r>
        <w:rPr>
          <w:b/>
          <w:u w:val="single"/>
        </w:rPr>
        <w:t>-binding</w:t>
      </w:r>
      <w:r w:rsidRPr="00D73EFD">
        <w:rPr>
          <w:b/>
          <w:u w:val="single"/>
        </w:rPr>
        <w:t xml:space="preserve"> </w:t>
      </w:r>
      <w:r>
        <w:rPr>
          <w:b/>
          <w:u w:val="single"/>
        </w:rPr>
        <w:t>p</w:t>
      </w:r>
      <w:r w:rsidRPr="00D73EFD">
        <w:rPr>
          <w:b/>
          <w:u w:val="single"/>
        </w:rPr>
        <w:t>ocket</w:t>
      </w:r>
    </w:p>
    <w:p w14:paraId="38BA8C1B" w14:textId="77777777" w:rsidR="001530B1" w:rsidRPr="00D73EFD" w:rsidRDefault="001530B1" w:rsidP="00752BBD">
      <w:pPr>
        <w:rPr>
          <w:rFonts w:ascii="Calibri" w:hAnsi="Calibri"/>
        </w:rPr>
      </w:pPr>
      <w:r w:rsidRPr="00D73EFD">
        <w:rPr>
          <w:rFonts w:ascii="Calibri" w:hAnsi="Calibri"/>
        </w:rPr>
        <w:t xml:space="preserve">Goals: Visualize residues that create an area where the antibiotic </w:t>
      </w:r>
      <w:r>
        <w:rPr>
          <w:rFonts w:ascii="Calibri" w:hAnsi="Calibri"/>
        </w:rPr>
        <w:t>r</w:t>
      </w:r>
      <w:r w:rsidRPr="00D73EFD">
        <w:rPr>
          <w:rFonts w:ascii="Calibri" w:hAnsi="Calibri"/>
        </w:rPr>
        <w:t xml:space="preserve">ifampicin </w:t>
      </w:r>
      <w:r>
        <w:rPr>
          <w:rFonts w:ascii="Calibri" w:hAnsi="Calibri"/>
        </w:rPr>
        <w:t>binds to</w:t>
      </w:r>
      <w:r w:rsidRPr="00D73EFD">
        <w:rPr>
          <w:rFonts w:ascii="Calibri" w:hAnsi="Calibri"/>
        </w:rPr>
        <w:t xml:space="preserve"> RNA Polymerase.  Understand that the primary, secondary, and tertiary structure of </w:t>
      </w:r>
      <w:r>
        <w:rPr>
          <w:rFonts w:ascii="Calibri" w:hAnsi="Calibri"/>
        </w:rPr>
        <w:t>r</w:t>
      </w:r>
      <w:r w:rsidRPr="00D73EFD">
        <w:rPr>
          <w:rFonts w:ascii="Calibri" w:hAnsi="Calibri"/>
        </w:rPr>
        <w:t xml:space="preserve">poB are </w:t>
      </w:r>
      <w:r>
        <w:rPr>
          <w:rFonts w:ascii="Calibri" w:hAnsi="Calibri"/>
        </w:rPr>
        <w:t>create</w:t>
      </w:r>
      <w:r w:rsidRPr="00D73EFD">
        <w:rPr>
          <w:rFonts w:ascii="Calibri" w:hAnsi="Calibri"/>
        </w:rPr>
        <w:t xml:space="preserve"> this feature.</w:t>
      </w:r>
    </w:p>
    <w:p w14:paraId="679DC312" w14:textId="77777777" w:rsidR="001530B1" w:rsidRPr="00D73EFD" w:rsidRDefault="001530B1" w:rsidP="00752BBD">
      <w:pPr>
        <w:spacing w:after="160" w:line="259" w:lineRule="auto"/>
        <w:rPr>
          <w:rFonts w:ascii="Calibri" w:hAnsi="Calibri"/>
        </w:rPr>
      </w:pPr>
      <w:r w:rsidRPr="002928AC">
        <w:rPr>
          <w:rFonts w:ascii="Calibri" w:hAnsi="Calibri"/>
          <w:b/>
        </w:rPr>
        <w:t>Required work for this section</w:t>
      </w:r>
      <w:r w:rsidRPr="002928AC">
        <w:rPr>
          <w:rFonts w:ascii="Calibri" w:hAnsi="Calibri"/>
        </w:rPr>
        <w:t xml:space="preserve">: screen shot image of the </w:t>
      </w:r>
      <w:r>
        <w:rPr>
          <w:rFonts w:ascii="Calibri" w:hAnsi="Calibri"/>
        </w:rPr>
        <w:t>r</w:t>
      </w:r>
      <w:r w:rsidRPr="002928AC">
        <w:rPr>
          <w:rFonts w:ascii="Calibri" w:hAnsi="Calibri"/>
        </w:rPr>
        <w:t>ifampicin-binding pocket, also called the “ligand binding site,” in the mesh surface mode.</w:t>
      </w:r>
    </w:p>
    <w:p w14:paraId="2A516C85" w14:textId="77777777" w:rsidR="001530B1" w:rsidRPr="00D73EFD" w:rsidRDefault="001530B1" w:rsidP="00752BBD">
      <w:pPr>
        <w:rPr>
          <w:rFonts w:ascii="Calibri" w:hAnsi="Calibri"/>
          <w:b/>
          <w:u w:val="single"/>
        </w:rPr>
      </w:pPr>
      <w:r w:rsidRPr="00D73EFD">
        <w:rPr>
          <w:rFonts w:ascii="Calibri" w:hAnsi="Calibri"/>
          <w:b/>
          <w:u w:val="single"/>
        </w:rPr>
        <w:t xml:space="preserve">Part 5  Model </w:t>
      </w:r>
      <w:r>
        <w:rPr>
          <w:rFonts w:ascii="Calibri" w:hAnsi="Calibri"/>
          <w:b/>
          <w:u w:val="single"/>
        </w:rPr>
        <w:t>r</w:t>
      </w:r>
      <w:r w:rsidRPr="00D73EFD">
        <w:rPr>
          <w:rFonts w:ascii="Calibri" w:hAnsi="Calibri"/>
          <w:b/>
          <w:u w:val="single"/>
        </w:rPr>
        <w:t xml:space="preserve">ifampicin </w:t>
      </w:r>
      <w:r>
        <w:rPr>
          <w:rFonts w:ascii="Calibri" w:hAnsi="Calibri"/>
          <w:b/>
          <w:u w:val="single"/>
        </w:rPr>
        <w:t>bound to the</w:t>
      </w:r>
      <w:r w:rsidRPr="00D73EFD">
        <w:rPr>
          <w:rFonts w:ascii="Calibri" w:hAnsi="Calibri"/>
          <w:b/>
          <w:u w:val="single"/>
        </w:rPr>
        <w:t xml:space="preserve"> </w:t>
      </w:r>
      <w:r>
        <w:rPr>
          <w:rFonts w:ascii="Calibri" w:hAnsi="Calibri"/>
          <w:b/>
          <w:u w:val="single"/>
        </w:rPr>
        <w:t>r</w:t>
      </w:r>
      <w:r w:rsidRPr="00D73EFD">
        <w:rPr>
          <w:rFonts w:ascii="Calibri" w:hAnsi="Calibri"/>
          <w:b/>
          <w:u w:val="single"/>
        </w:rPr>
        <w:t>poB protein</w:t>
      </w:r>
    </w:p>
    <w:p w14:paraId="10BD0223" w14:textId="77777777" w:rsidR="001530B1" w:rsidRPr="00D73EFD" w:rsidRDefault="001530B1" w:rsidP="00752BBD">
      <w:pPr>
        <w:rPr>
          <w:rFonts w:ascii="Calibri" w:hAnsi="Calibri"/>
        </w:rPr>
      </w:pPr>
      <w:r w:rsidRPr="00D73EFD">
        <w:rPr>
          <w:rFonts w:ascii="Calibri" w:hAnsi="Calibri"/>
        </w:rPr>
        <w:t>Goals: Visualize Rifampicin interacting with amino acids</w:t>
      </w:r>
      <w:r>
        <w:rPr>
          <w:rFonts w:ascii="Calibri" w:hAnsi="Calibri"/>
        </w:rPr>
        <w:t xml:space="preserve"> in</w:t>
      </w:r>
      <w:r w:rsidRPr="00D73EFD">
        <w:rPr>
          <w:rFonts w:ascii="Calibri" w:hAnsi="Calibri"/>
        </w:rPr>
        <w:t xml:space="preserve"> the RpoB protein </w:t>
      </w:r>
      <w:r>
        <w:rPr>
          <w:rFonts w:ascii="Calibri" w:hAnsi="Calibri"/>
        </w:rPr>
        <w:t>in</w:t>
      </w:r>
      <w:r w:rsidRPr="00D73EFD">
        <w:rPr>
          <w:rFonts w:ascii="Calibri" w:hAnsi="Calibri"/>
        </w:rPr>
        <w:t xml:space="preserve"> the </w:t>
      </w:r>
      <w:r>
        <w:rPr>
          <w:rFonts w:ascii="Calibri" w:hAnsi="Calibri"/>
        </w:rPr>
        <w:t>Rifampicin-binding</w:t>
      </w:r>
      <w:r w:rsidRPr="00D73EFD">
        <w:rPr>
          <w:rFonts w:ascii="Calibri" w:hAnsi="Calibri"/>
        </w:rPr>
        <w:t xml:space="preserve"> </w:t>
      </w:r>
      <w:r>
        <w:rPr>
          <w:rFonts w:ascii="Calibri" w:hAnsi="Calibri"/>
        </w:rPr>
        <w:t>p</w:t>
      </w:r>
      <w:r w:rsidRPr="00D73EFD">
        <w:rPr>
          <w:rFonts w:ascii="Calibri" w:hAnsi="Calibri"/>
        </w:rPr>
        <w:t>ocket</w:t>
      </w:r>
      <w:r>
        <w:rPr>
          <w:rFonts w:ascii="Calibri" w:hAnsi="Calibri"/>
        </w:rPr>
        <w:t xml:space="preserve"> (</w:t>
      </w:r>
      <w:r w:rsidRPr="00D73EFD">
        <w:rPr>
          <w:rFonts w:ascii="Calibri" w:hAnsi="Calibri"/>
        </w:rPr>
        <w:t>ligand binding site</w:t>
      </w:r>
      <w:r>
        <w:rPr>
          <w:rFonts w:ascii="Calibri" w:hAnsi="Calibri"/>
        </w:rPr>
        <w:t>)</w:t>
      </w:r>
      <w:r w:rsidRPr="00D73EFD">
        <w:rPr>
          <w:rFonts w:ascii="Calibri" w:hAnsi="Calibri"/>
        </w:rPr>
        <w:t xml:space="preserve">. Understand </w:t>
      </w:r>
      <w:r>
        <w:rPr>
          <w:rFonts w:ascii="Calibri" w:hAnsi="Calibri"/>
        </w:rPr>
        <w:t xml:space="preserve">why changes in the amino acids found in the binding pocket might affects Rifampicin’s ability to disrupt the enzyme. </w:t>
      </w:r>
    </w:p>
    <w:p w14:paraId="3E07A7B2" w14:textId="77777777" w:rsidR="001530B1" w:rsidRPr="002928AC" w:rsidRDefault="001530B1" w:rsidP="002928AC">
      <w:pPr>
        <w:spacing w:after="160" w:line="259" w:lineRule="auto"/>
        <w:rPr>
          <w:rFonts w:ascii="Calibri" w:hAnsi="Calibri"/>
        </w:rPr>
      </w:pPr>
      <w:r w:rsidRPr="002928AC">
        <w:rPr>
          <w:rFonts w:ascii="Calibri" w:hAnsi="Calibri"/>
          <w:b/>
        </w:rPr>
        <w:t>Required work for this section</w:t>
      </w:r>
      <w:r w:rsidRPr="002928AC">
        <w:rPr>
          <w:rFonts w:ascii="Calibri" w:hAnsi="Calibri"/>
        </w:rPr>
        <w:t xml:space="preserve">: </w:t>
      </w:r>
      <w:r>
        <w:rPr>
          <w:rFonts w:ascii="Calibri" w:hAnsi="Calibri"/>
        </w:rPr>
        <w:t>S</w:t>
      </w:r>
      <w:r w:rsidRPr="002928AC">
        <w:rPr>
          <w:rFonts w:ascii="Calibri" w:hAnsi="Calibri"/>
        </w:rPr>
        <w:t>creen shot image of Rifampicin sitting in the Rifampicin</w:t>
      </w:r>
      <w:r>
        <w:rPr>
          <w:rFonts w:ascii="Calibri" w:hAnsi="Calibri"/>
        </w:rPr>
        <w:t>-binding</w:t>
      </w:r>
      <w:r w:rsidRPr="002928AC">
        <w:rPr>
          <w:rFonts w:ascii="Calibri" w:hAnsi="Calibri"/>
        </w:rPr>
        <w:t xml:space="preserve"> </w:t>
      </w:r>
      <w:r>
        <w:rPr>
          <w:rFonts w:ascii="Calibri" w:hAnsi="Calibri"/>
        </w:rPr>
        <w:t>p</w:t>
      </w:r>
      <w:r w:rsidRPr="002928AC">
        <w:rPr>
          <w:rFonts w:ascii="Calibri" w:hAnsi="Calibri"/>
        </w:rPr>
        <w:t>ocket in the mesh surface mode.</w:t>
      </w:r>
    </w:p>
    <w:p w14:paraId="46B92D3B" w14:textId="77777777" w:rsidR="001530B1" w:rsidRPr="00D73EFD" w:rsidRDefault="001530B1" w:rsidP="00752BBD">
      <w:pPr>
        <w:rPr>
          <w:b/>
          <w:u w:val="single"/>
        </w:rPr>
      </w:pPr>
      <w:r w:rsidRPr="00D73EFD">
        <w:rPr>
          <w:b/>
          <w:u w:val="single"/>
        </w:rPr>
        <w:t xml:space="preserve">Part 6  </w:t>
      </w:r>
      <w:r>
        <w:rPr>
          <w:b/>
          <w:u w:val="single"/>
        </w:rPr>
        <w:t>Analyzing how a</w:t>
      </w:r>
      <w:r w:rsidRPr="00D73EFD">
        <w:rPr>
          <w:b/>
          <w:u w:val="single"/>
        </w:rPr>
        <w:t xml:space="preserve"> mutation</w:t>
      </w:r>
      <w:r>
        <w:rPr>
          <w:b/>
          <w:u w:val="single"/>
        </w:rPr>
        <w:t xml:space="preserve"> affects rpoB </w:t>
      </w:r>
    </w:p>
    <w:p w14:paraId="49091AE8" w14:textId="77777777" w:rsidR="001530B1" w:rsidRPr="00D73EFD" w:rsidRDefault="001530B1" w:rsidP="00752BBD">
      <w:r w:rsidRPr="00D73EFD">
        <w:t xml:space="preserve">Goals: Visualize how </w:t>
      </w:r>
      <w:r>
        <w:t>the</w:t>
      </w:r>
      <w:r w:rsidRPr="00D73EFD">
        <w:t xml:space="preserve"> mutation </w:t>
      </w:r>
      <w:r>
        <w:t xml:space="preserve">documented by each group </w:t>
      </w:r>
      <w:r w:rsidRPr="00D73EFD">
        <w:t xml:space="preserve">has caused a structural and chemical change in </w:t>
      </w:r>
      <w:r>
        <w:t>rpoB that increases fitness</w:t>
      </w:r>
      <w:r w:rsidRPr="00D73EFD">
        <w:t xml:space="preserve"> </w:t>
      </w:r>
      <w:r>
        <w:t>in</w:t>
      </w:r>
      <w:r w:rsidRPr="00D73EFD">
        <w:t xml:space="preserve"> an environment </w:t>
      </w:r>
      <w:r>
        <w:t>containing</w:t>
      </w:r>
      <w:r w:rsidRPr="00D73EFD">
        <w:t xml:space="preserve"> Rifampicin. </w:t>
      </w:r>
    </w:p>
    <w:p w14:paraId="7D5A1463" w14:textId="77777777" w:rsidR="001530B1" w:rsidRPr="00C14E39" w:rsidRDefault="001530B1" w:rsidP="00C14E39">
      <w:pPr>
        <w:spacing w:after="160" w:line="259" w:lineRule="auto"/>
      </w:pPr>
      <w:r w:rsidRPr="00C14E39">
        <w:rPr>
          <w:b/>
        </w:rPr>
        <w:t>Required work for this section</w:t>
      </w:r>
      <w:r w:rsidRPr="00C14E39">
        <w:t>: screen shot image of mutation in Pymol</w:t>
      </w:r>
    </w:p>
    <w:p w14:paraId="03CD1F91" w14:textId="77777777" w:rsidR="001530B1" w:rsidRPr="00D73EFD" w:rsidRDefault="001530B1">
      <w:pPr>
        <w:rPr>
          <w:b/>
          <w:u w:val="single"/>
        </w:rPr>
      </w:pPr>
      <w:r w:rsidRPr="00D73EFD">
        <w:rPr>
          <w:b/>
          <w:u w:val="single"/>
        </w:rPr>
        <w:t>Part 7  Discussion question</w:t>
      </w:r>
    </w:p>
    <w:p w14:paraId="6F40AC0E" w14:textId="77777777" w:rsidR="001530B1" w:rsidRPr="00D73EFD" w:rsidRDefault="001530B1">
      <w:pPr>
        <w:rPr>
          <w:b/>
          <w:u w:val="single"/>
        </w:rPr>
      </w:pPr>
    </w:p>
    <w:p w14:paraId="1F157FA3" w14:textId="77777777" w:rsidR="001530B1" w:rsidRPr="00D73EFD" w:rsidRDefault="001530B1">
      <w:pPr>
        <w:rPr>
          <w:bCs/>
          <w:u w:val="single"/>
        </w:rPr>
      </w:pPr>
      <w:r w:rsidRPr="00D73EFD">
        <w:rPr>
          <w:b/>
          <w:u w:val="single"/>
        </w:rPr>
        <w:t>Part 8  Poster work</w:t>
      </w:r>
    </w:p>
    <w:p w14:paraId="16CE4F15" w14:textId="77777777" w:rsidR="001530B1" w:rsidRDefault="001530B1"/>
    <w:p w14:paraId="03BC9B52" w14:textId="77777777" w:rsidR="001530B1" w:rsidRPr="00D73EFD" w:rsidRDefault="001530B1" w:rsidP="00FC30D3">
      <w:r w:rsidRPr="00D73EFD">
        <w:t>Poster Details:</w:t>
      </w:r>
    </w:p>
    <w:p w14:paraId="759F3F39" w14:textId="77777777" w:rsidR="001530B1" w:rsidRPr="00D73EFD" w:rsidRDefault="001530B1" w:rsidP="00FC30D3">
      <w:r>
        <w:t>O</w:t>
      </w:r>
      <w:r w:rsidRPr="00D73EFD">
        <w:t xml:space="preserve">ur final lab class will give us a chance to celebrate and share our research with each other and the greater community.  Each group will create and present a scientific poster.   We will go over more details later, but your poster will be a mix of brief text mixed with tables, graphs, and pictures. Most scientific conferences have a combination of talks and poster sessions. </w:t>
      </w:r>
    </w:p>
    <w:p w14:paraId="794974E0" w14:textId="77777777" w:rsidR="001530B1" w:rsidRPr="00D73EFD" w:rsidRDefault="001530B1" w:rsidP="00FC30D3">
      <w:r w:rsidRPr="00D73EFD">
        <w:t>In a poster session, researchers stand by their poster while other conference participants come and view the presentation and interact with the author. We will do something similar!</w:t>
      </w:r>
    </w:p>
    <w:p w14:paraId="1215A94B" w14:textId="77777777" w:rsidR="001530B1" w:rsidRPr="00D73EFD" w:rsidRDefault="001530B1"/>
    <w:p w14:paraId="640C55B8" w14:textId="77777777" w:rsidR="001530B1" w:rsidRPr="00D73EFD" w:rsidRDefault="001530B1" w:rsidP="00713C97">
      <w:pPr>
        <w:rPr>
          <w:u w:val="single"/>
        </w:rPr>
      </w:pPr>
      <w:r w:rsidRPr="00D73EFD">
        <w:rPr>
          <w:u w:val="single"/>
        </w:rPr>
        <w:t>General Poster Tips:</w:t>
      </w:r>
    </w:p>
    <w:p w14:paraId="48416BE1" w14:textId="77777777" w:rsidR="001530B1" w:rsidRPr="00D73EFD" w:rsidRDefault="001530B1" w:rsidP="00713C97">
      <w:r w:rsidRPr="00D73EFD">
        <w:t xml:space="preserve">Academic posters are a summary of what you did, how you did it, and what you learned. </w:t>
      </w:r>
    </w:p>
    <w:p w14:paraId="10D47022" w14:textId="77777777" w:rsidR="001530B1" w:rsidRPr="00D73EFD" w:rsidRDefault="001530B1" w:rsidP="00713C97"/>
    <w:p w14:paraId="40DE7037" w14:textId="77777777" w:rsidR="001530B1" w:rsidRPr="00D73EFD" w:rsidRDefault="001530B1" w:rsidP="00713C97">
      <w:r w:rsidRPr="00D73EFD">
        <w:t>Most posters are divided into four parts:</w:t>
      </w:r>
    </w:p>
    <w:p w14:paraId="3083B9BC" w14:textId="77777777" w:rsidR="001530B1" w:rsidRPr="00D73EFD" w:rsidRDefault="001530B1" w:rsidP="00713C97">
      <w:r w:rsidRPr="00D73EFD">
        <w:t>– Introduction (motivation for what you did)</w:t>
      </w:r>
    </w:p>
    <w:p w14:paraId="48792D46" w14:textId="77777777" w:rsidR="001530B1" w:rsidRPr="00D73EFD" w:rsidRDefault="001530B1" w:rsidP="00713C97">
      <w:r w:rsidRPr="00D73EFD">
        <w:t>– Design or methods (how you did it)</w:t>
      </w:r>
    </w:p>
    <w:p w14:paraId="6BCAB74F" w14:textId="77777777" w:rsidR="001530B1" w:rsidRPr="00D73EFD" w:rsidRDefault="001530B1" w:rsidP="00713C97">
      <w:r w:rsidRPr="00D73EFD">
        <w:t>– Results</w:t>
      </w:r>
    </w:p>
    <w:p w14:paraId="5AE74C95" w14:textId="77777777" w:rsidR="001530B1" w:rsidRPr="00D73EFD" w:rsidRDefault="001530B1" w:rsidP="00713C97">
      <w:r w:rsidRPr="00D73EFD">
        <w:t>– Conclusion (what you learned)</w:t>
      </w:r>
    </w:p>
    <w:p w14:paraId="7671C5C5" w14:textId="77777777" w:rsidR="001530B1" w:rsidRPr="00D73EFD" w:rsidRDefault="001530B1" w:rsidP="00713C97"/>
    <w:p w14:paraId="05BD0803" w14:textId="77777777" w:rsidR="001530B1" w:rsidRPr="00D73EFD" w:rsidRDefault="001530B1" w:rsidP="00713C97">
      <w:pPr>
        <w:rPr>
          <w:u w:val="single"/>
        </w:rPr>
      </w:pPr>
      <w:r w:rsidRPr="00D73EFD">
        <w:rPr>
          <w:u w:val="single"/>
        </w:rPr>
        <w:t>Layout tips:</w:t>
      </w:r>
    </w:p>
    <w:p w14:paraId="3FE90EDE" w14:textId="77777777" w:rsidR="001530B1" w:rsidRPr="00D73EFD" w:rsidRDefault="001530B1" w:rsidP="00713C97">
      <w:r w:rsidRPr="00D73EFD">
        <w:t>Space is limited. Choose your words and graphics carefully. A poster should be visually simple,</w:t>
      </w:r>
    </w:p>
    <w:p w14:paraId="6AEC21D4" w14:textId="77777777" w:rsidR="001530B1" w:rsidRPr="00D73EFD" w:rsidRDefault="001530B1" w:rsidP="00713C97">
      <w:r w:rsidRPr="00D73EFD">
        <w:t>yet highly informative.</w:t>
      </w:r>
    </w:p>
    <w:p w14:paraId="7FDAB148" w14:textId="77777777" w:rsidR="001530B1" w:rsidRPr="00D73EFD" w:rsidRDefault="001530B1" w:rsidP="00D66E0F">
      <w:pPr>
        <w:pStyle w:val="ListParagraph"/>
        <w:numPr>
          <w:ilvl w:val="0"/>
          <w:numId w:val="240"/>
        </w:numPr>
        <w:spacing w:after="200"/>
        <w:rPr>
          <w:rFonts w:asciiTheme="minorHAnsi" w:hAnsiTheme="minorHAnsi"/>
          <w:sz w:val="24"/>
          <w:szCs w:val="24"/>
        </w:rPr>
      </w:pPr>
      <w:r w:rsidRPr="00D73EFD">
        <w:rPr>
          <w:rFonts w:asciiTheme="minorHAnsi" w:hAnsiTheme="minorHAnsi"/>
          <w:sz w:val="24"/>
          <w:szCs w:val="24"/>
        </w:rPr>
        <w:t>Present information the way you would normally read — left to right, top to bottom.</w:t>
      </w:r>
    </w:p>
    <w:p w14:paraId="03D00D52" w14:textId="77777777" w:rsidR="001530B1" w:rsidRPr="00D73EFD" w:rsidRDefault="001530B1" w:rsidP="00D66E0F">
      <w:pPr>
        <w:pStyle w:val="ListParagraph"/>
        <w:numPr>
          <w:ilvl w:val="0"/>
          <w:numId w:val="240"/>
        </w:numPr>
        <w:spacing w:after="200"/>
        <w:rPr>
          <w:rFonts w:asciiTheme="minorHAnsi" w:hAnsiTheme="minorHAnsi"/>
          <w:sz w:val="24"/>
          <w:szCs w:val="24"/>
        </w:rPr>
      </w:pPr>
      <w:r w:rsidRPr="00D73EFD">
        <w:rPr>
          <w:rFonts w:asciiTheme="minorHAnsi" w:hAnsiTheme="minorHAnsi"/>
          <w:sz w:val="24"/>
          <w:szCs w:val="24"/>
        </w:rPr>
        <w:t>Use columns and line breaks to divide the poster into smaller sections.</w:t>
      </w:r>
    </w:p>
    <w:p w14:paraId="5F9BC77F" w14:textId="77777777" w:rsidR="001530B1" w:rsidRPr="00D73EFD" w:rsidRDefault="001530B1" w:rsidP="00D66E0F">
      <w:pPr>
        <w:pStyle w:val="ListParagraph"/>
        <w:numPr>
          <w:ilvl w:val="0"/>
          <w:numId w:val="240"/>
        </w:numPr>
        <w:spacing w:after="200"/>
        <w:rPr>
          <w:rFonts w:asciiTheme="minorHAnsi" w:hAnsiTheme="minorHAnsi"/>
          <w:sz w:val="24"/>
          <w:szCs w:val="24"/>
        </w:rPr>
      </w:pPr>
      <w:r w:rsidRPr="00D73EFD">
        <w:rPr>
          <w:rFonts w:asciiTheme="minorHAnsi" w:hAnsiTheme="minorHAnsi"/>
          <w:sz w:val="24"/>
          <w:szCs w:val="24"/>
        </w:rPr>
        <w:t>Use bullets instead of long paragraphs to summarize information.</w:t>
      </w:r>
    </w:p>
    <w:p w14:paraId="764142A1" w14:textId="77777777" w:rsidR="001530B1" w:rsidRDefault="001530B1">
      <w:r>
        <w:br w:type="page"/>
      </w:r>
    </w:p>
    <w:p w14:paraId="40A5FF1E" w14:textId="77777777" w:rsidR="001530B1" w:rsidRDefault="001530B1" w:rsidP="00224C2B">
      <w:pPr>
        <w:pStyle w:val="Heading2"/>
      </w:pPr>
      <w:bookmarkStart w:id="27" w:name="_Toc65520116"/>
      <w:bookmarkStart w:id="28" w:name="_Toc66444499"/>
      <w:r>
        <w:t xml:space="preserve">Bio2 CURE: Evolution of Antibiotic Resistance </w:t>
      </w:r>
      <w:r w:rsidRPr="00D45544">
        <w:t xml:space="preserve">Lab </w:t>
      </w:r>
      <w:r>
        <w:t>11</w:t>
      </w:r>
      <w:bookmarkEnd w:id="27"/>
      <w:bookmarkEnd w:id="28"/>
    </w:p>
    <w:p w14:paraId="3B38F9A4" w14:textId="77777777" w:rsidR="001530B1" w:rsidRDefault="001530B1" w:rsidP="00EA7E90"/>
    <w:p w14:paraId="13CDD6F5" w14:textId="77777777" w:rsidR="001530B1" w:rsidRPr="00887D45" w:rsidRDefault="001530B1" w:rsidP="00EA7E90">
      <w:pPr>
        <w:pStyle w:val="NoSpacing"/>
        <w:rPr>
          <w:b/>
          <w:bCs/>
          <w:sz w:val="24"/>
          <w:szCs w:val="24"/>
        </w:rPr>
      </w:pPr>
      <w:r w:rsidRPr="00887D45">
        <w:rPr>
          <w:b/>
          <w:bCs/>
          <w:sz w:val="24"/>
          <w:szCs w:val="24"/>
        </w:rPr>
        <w:t>Today’s Learning Goals</w:t>
      </w:r>
    </w:p>
    <w:p w14:paraId="5ABC2854" w14:textId="77777777" w:rsidR="001530B1" w:rsidRPr="00887D45" w:rsidRDefault="001530B1" w:rsidP="00D66E0F">
      <w:pPr>
        <w:pStyle w:val="ListParagraph"/>
        <w:numPr>
          <w:ilvl w:val="0"/>
          <w:numId w:val="216"/>
        </w:numPr>
        <w:rPr>
          <w:rFonts w:asciiTheme="minorHAnsi" w:hAnsiTheme="minorHAnsi"/>
          <w:sz w:val="24"/>
          <w:szCs w:val="24"/>
        </w:rPr>
      </w:pPr>
      <w:r w:rsidRPr="00887D45">
        <w:rPr>
          <w:rFonts w:asciiTheme="minorHAnsi" w:hAnsiTheme="minorHAnsi"/>
          <w:sz w:val="24"/>
          <w:szCs w:val="24"/>
        </w:rPr>
        <w:t>Connect changes in the molecular structure of RNA Polymerase in the progenitor and descendant strains to changes in MIC</w:t>
      </w:r>
    </w:p>
    <w:p w14:paraId="7F64089C" w14:textId="77777777" w:rsidR="001530B1" w:rsidRPr="00887D45" w:rsidRDefault="001530B1" w:rsidP="00D66E0F">
      <w:pPr>
        <w:pStyle w:val="ListParagraph"/>
        <w:numPr>
          <w:ilvl w:val="0"/>
          <w:numId w:val="216"/>
        </w:numPr>
        <w:rPr>
          <w:rFonts w:asciiTheme="minorHAnsi" w:hAnsiTheme="minorHAnsi"/>
          <w:sz w:val="24"/>
          <w:szCs w:val="24"/>
        </w:rPr>
      </w:pPr>
      <w:r w:rsidRPr="00887D45">
        <w:rPr>
          <w:rFonts w:asciiTheme="minorHAnsi" w:hAnsiTheme="minorHAnsi"/>
          <w:sz w:val="24"/>
          <w:szCs w:val="24"/>
        </w:rPr>
        <w:t>Propose a hypothesis to explain the molecular basis of fitness trade-offs</w:t>
      </w:r>
    </w:p>
    <w:p w14:paraId="3BAB50AB" w14:textId="77777777" w:rsidR="001530B1" w:rsidRPr="00887D45" w:rsidRDefault="001530B1" w:rsidP="00D66E0F">
      <w:pPr>
        <w:pStyle w:val="ListParagraph"/>
        <w:numPr>
          <w:ilvl w:val="0"/>
          <w:numId w:val="216"/>
        </w:numPr>
        <w:rPr>
          <w:rFonts w:asciiTheme="minorHAnsi" w:hAnsiTheme="minorHAnsi"/>
          <w:sz w:val="24"/>
          <w:szCs w:val="24"/>
        </w:rPr>
      </w:pPr>
      <w:r>
        <w:rPr>
          <w:rFonts w:asciiTheme="minorHAnsi" w:hAnsiTheme="minorHAnsi"/>
          <w:sz w:val="24"/>
          <w:szCs w:val="24"/>
        </w:rPr>
        <w:t>Explain why</w:t>
      </w:r>
      <w:r w:rsidRPr="00887D45">
        <w:rPr>
          <w:rFonts w:asciiTheme="minorHAnsi" w:hAnsiTheme="minorHAnsi"/>
          <w:sz w:val="24"/>
          <w:szCs w:val="24"/>
        </w:rPr>
        <w:t xml:space="preserve"> changes in the molecular structure of RNA Polymerase in the progenitor and descendant strains </w:t>
      </w:r>
      <w:r>
        <w:rPr>
          <w:rFonts w:asciiTheme="minorHAnsi" w:hAnsiTheme="minorHAnsi"/>
          <w:sz w:val="24"/>
          <w:szCs w:val="24"/>
        </w:rPr>
        <w:t>can lead to</w:t>
      </w:r>
      <w:r w:rsidRPr="00887D45">
        <w:rPr>
          <w:rFonts w:asciiTheme="minorHAnsi" w:hAnsiTheme="minorHAnsi"/>
          <w:sz w:val="24"/>
          <w:szCs w:val="24"/>
        </w:rPr>
        <w:t xml:space="preserve"> changes in relative fitness</w:t>
      </w:r>
    </w:p>
    <w:p w14:paraId="36427DAC" w14:textId="77777777" w:rsidR="001530B1" w:rsidRPr="00887D45" w:rsidRDefault="001530B1" w:rsidP="00D66E0F">
      <w:pPr>
        <w:pStyle w:val="ListParagraph"/>
        <w:numPr>
          <w:ilvl w:val="0"/>
          <w:numId w:val="216"/>
        </w:numPr>
        <w:rPr>
          <w:rFonts w:asciiTheme="minorHAnsi" w:hAnsiTheme="minorHAnsi"/>
          <w:sz w:val="24"/>
          <w:szCs w:val="24"/>
        </w:rPr>
      </w:pPr>
      <w:r>
        <w:rPr>
          <w:rFonts w:asciiTheme="minorHAnsi" w:hAnsiTheme="minorHAnsi"/>
          <w:sz w:val="24"/>
          <w:szCs w:val="24"/>
        </w:rPr>
        <w:t>Explain why</w:t>
      </w:r>
      <w:r w:rsidRPr="00887D45">
        <w:rPr>
          <w:rFonts w:asciiTheme="minorHAnsi" w:hAnsiTheme="minorHAnsi"/>
          <w:sz w:val="24"/>
          <w:szCs w:val="24"/>
        </w:rPr>
        <w:t xml:space="preserve"> changes in the molecular structure of RNA Polymerase in RIF-resistant strains </w:t>
      </w:r>
      <w:r>
        <w:rPr>
          <w:rFonts w:asciiTheme="minorHAnsi" w:hAnsiTheme="minorHAnsi"/>
          <w:sz w:val="24"/>
          <w:szCs w:val="24"/>
        </w:rPr>
        <w:t>could impact resistance to a second antibiotic, meaning that</w:t>
      </w:r>
      <w:r w:rsidRPr="00887D45">
        <w:rPr>
          <w:rFonts w:asciiTheme="minorHAnsi" w:hAnsiTheme="minorHAnsi"/>
          <w:sz w:val="24"/>
          <w:szCs w:val="24"/>
        </w:rPr>
        <w:t xml:space="preserve"> collateral effects </w:t>
      </w:r>
      <w:r>
        <w:rPr>
          <w:rFonts w:asciiTheme="minorHAnsi" w:hAnsiTheme="minorHAnsi"/>
          <w:sz w:val="24"/>
          <w:szCs w:val="24"/>
        </w:rPr>
        <w:t>occur.</w:t>
      </w:r>
    </w:p>
    <w:p w14:paraId="2FDC0940" w14:textId="77777777" w:rsidR="001530B1" w:rsidRPr="00887D45" w:rsidRDefault="001530B1" w:rsidP="00EA7E90">
      <w:pPr>
        <w:pStyle w:val="NoSpacing"/>
        <w:rPr>
          <w:b/>
          <w:bCs/>
        </w:rPr>
      </w:pPr>
    </w:p>
    <w:p w14:paraId="275BA6F5" w14:textId="77777777" w:rsidR="001530B1" w:rsidRPr="00887D45" w:rsidRDefault="001530B1">
      <w:r w:rsidRPr="00887D45">
        <w:t xml:space="preserve">This lab is largely small group discussions based </w:t>
      </w:r>
      <w:r>
        <w:t>on</w:t>
      </w:r>
      <w:r w:rsidRPr="00887D45">
        <w:t xml:space="preserve"> the questions in the student manual. </w:t>
      </w:r>
    </w:p>
    <w:p w14:paraId="0220BC28" w14:textId="77777777" w:rsidR="001530B1" w:rsidRPr="00887D45" w:rsidRDefault="001530B1"/>
    <w:p w14:paraId="3CDEF205" w14:textId="77777777" w:rsidR="001530B1" w:rsidRPr="00887D45" w:rsidRDefault="001530B1">
      <w:r w:rsidRPr="00887D45">
        <w:t>The aim is to revisit the data and each major concept in this CURE</w:t>
      </w:r>
      <w:r>
        <w:t xml:space="preserve">. </w:t>
      </w:r>
      <w:r w:rsidRPr="00887D45">
        <w:t>By the end of today, students should be able to understand evolution as changes in allele frequencies and explain evolution by natural selection as an outcome of heritable variation associated with differential reproductive success. In addition, students should be able to recognize the molecular basis of heritable variation and then make explicit connections between genotypes, phenotypes, and fitness.</w:t>
      </w:r>
    </w:p>
    <w:p w14:paraId="4FF77918" w14:textId="77777777" w:rsidR="001530B1" w:rsidRPr="00887D45" w:rsidRDefault="001530B1"/>
    <w:p w14:paraId="63ED5EF0" w14:textId="77777777" w:rsidR="001530B1" w:rsidRPr="00770929" w:rsidRDefault="001530B1" w:rsidP="00770929">
      <w:r w:rsidRPr="00887D45">
        <w:t xml:space="preserve">Another important goal for today is </w:t>
      </w:r>
      <w:r>
        <w:t xml:space="preserve">for students </w:t>
      </w:r>
      <w:r w:rsidRPr="00887D45">
        <w:t xml:space="preserve">to look critically at their data.  </w:t>
      </w:r>
      <w:r w:rsidRPr="00770929">
        <w:t xml:space="preserve">Are the results what we predicted?  </w:t>
      </w:r>
    </w:p>
    <w:p w14:paraId="2460197F" w14:textId="77777777" w:rsidR="001530B1" w:rsidRPr="00887D45" w:rsidRDefault="001530B1" w:rsidP="00D66E0F">
      <w:pPr>
        <w:pStyle w:val="ListParagraph"/>
        <w:numPr>
          <w:ilvl w:val="1"/>
          <w:numId w:val="228"/>
        </w:numPr>
        <w:spacing w:after="200"/>
        <w:ind w:left="720"/>
        <w:rPr>
          <w:rFonts w:asciiTheme="minorHAnsi" w:eastAsiaTheme="majorEastAsia" w:hAnsiTheme="minorHAnsi" w:cstheme="majorBidi"/>
          <w:color w:val="2F5496" w:themeColor="accent1" w:themeShade="BF"/>
          <w:sz w:val="24"/>
          <w:szCs w:val="24"/>
        </w:rPr>
      </w:pPr>
      <w:r w:rsidRPr="00887D45">
        <w:rPr>
          <w:rFonts w:asciiTheme="minorHAnsi" w:hAnsiTheme="minorHAnsi"/>
          <w:sz w:val="24"/>
          <w:szCs w:val="24"/>
        </w:rPr>
        <w:t>If no</w:t>
      </w:r>
      <w:r>
        <w:rPr>
          <w:rFonts w:asciiTheme="minorHAnsi" w:hAnsiTheme="minorHAnsi"/>
          <w:sz w:val="24"/>
          <w:szCs w:val="24"/>
        </w:rPr>
        <w:t>t</w:t>
      </w:r>
      <w:r w:rsidRPr="00887D45">
        <w:rPr>
          <w:rFonts w:asciiTheme="minorHAnsi" w:hAnsiTheme="minorHAnsi"/>
          <w:sz w:val="24"/>
          <w:szCs w:val="24"/>
        </w:rPr>
        <w:t xml:space="preserve">, why? Is </w:t>
      </w:r>
      <w:r>
        <w:rPr>
          <w:rFonts w:asciiTheme="minorHAnsi" w:hAnsiTheme="minorHAnsi"/>
          <w:sz w:val="24"/>
          <w:szCs w:val="24"/>
        </w:rPr>
        <w:t>it more likely to be</w:t>
      </w:r>
      <w:r w:rsidRPr="00887D45">
        <w:rPr>
          <w:rFonts w:asciiTheme="minorHAnsi" w:hAnsiTheme="minorHAnsi"/>
          <w:sz w:val="24"/>
          <w:szCs w:val="24"/>
        </w:rPr>
        <w:t xml:space="preserve"> due to experimental errors (from the students or the prep team), lack of data, or because our predictions were wrong</w:t>
      </w:r>
      <w:r>
        <w:rPr>
          <w:rFonts w:asciiTheme="minorHAnsi" w:hAnsiTheme="minorHAnsi"/>
          <w:sz w:val="24"/>
          <w:szCs w:val="24"/>
        </w:rPr>
        <w:t>?</w:t>
      </w:r>
    </w:p>
    <w:p w14:paraId="15BEDDBA" w14:textId="77777777" w:rsidR="001530B1" w:rsidRPr="00887D45" w:rsidRDefault="001530B1" w:rsidP="00D66E0F">
      <w:pPr>
        <w:pStyle w:val="ListParagraph"/>
        <w:numPr>
          <w:ilvl w:val="1"/>
          <w:numId w:val="228"/>
        </w:numPr>
        <w:spacing w:after="200"/>
        <w:ind w:left="720"/>
        <w:rPr>
          <w:rFonts w:asciiTheme="minorHAnsi" w:eastAsiaTheme="majorEastAsia" w:hAnsiTheme="minorHAnsi" w:cstheme="majorBidi"/>
          <w:color w:val="2F5496" w:themeColor="accent1" w:themeShade="BF"/>
          <w:sz w:val="24"/>
          <w:szCs w:val="24"/>
        </w:rPr>
      </w:pPr>
      <w:r w:rsidRPr="00887D45">
        <w:rPr>
          <w:rFonts w:asciiTheme="minorHAnsi" w:hAnsiTheme="minorHAnsi"/>
          <w:sz w:val="24"/>
          <w:szCs w:val="24"/>
        </w:rPr>
        <w:t>What is needed to feel more confident in the data and the results?</w:t>
      </w:r>
    </w:p>
    <w:p w14:paraId="564CF213" w14:textId="77777777" w:rsidR="001530B1" w:rsidRPr="00887D45" w:rsidRDefault="001530B1" w:rsidP="00B7629E">
      <w:r w:rsidRPr="00887D45">
        <w:t>Make sure you are listening in on groups as they discuss the questions in their manual to clear up any misinterpretations.  For example, if the class data shows no initial fitness cost of antibiotic resistan</w:t>
      </w:r>
      <w:r>
        <w:t>ce</w:t>
      </w:r>
      <w:r w:rsidRPr="00887D45">
        <w:t xml:space="preserve">, why were there not typically lawns of bacteria growth on the Petri dishes that contained antibiotics but lawns of bacteria on the Petri dishes that did not contain antibiotics back in Lab 2? The data from Lab 2 (# of colonies on the Petri dishes) would support the idea </w:t>
      </w:r>
      <w:r>
        <w:t xml:space="preserve">that </w:t>
      </w:r>
      <w:r w:rsidRPr="00887D45">
        <w:t>resistant cells were rare</w:t>
      </w:r>
      <w:r>
        <w:t xml:space="preserve"> in the population</w:t>
      </w:r>
      <w:r w:rsidRPr="00887D45">
        <w:t xml:space="preserve"> if the cells had been grown in an environment without drug.</w:t>
      </w:r>
    </w:p>
    <w:p w14:paraId="60EFA402" w14:textId="77777777" w:rsidR="001530B1" w:rsidRPr="00887D45" w:rsidRDefault="001530B1" w:rsidP="00B7629E"/>
    <w:p w14:paraId="6473CA26" w14:textId="77777777" w:rsidR="001530B1" w:rsidRPr="00887D45" w:rsidRDefault="001530B1" w:rsidP="00B7629E">
      <w:r w:rsidRPr="00887D45">
        <w:t>If fitness decreased over the time</w:t>
      </w:r>
      <w:r>
        <w:t>, as</w:t>
      </w:r>
      <w:r w:rsidRPr="00887D45">
        <w:t xml:space="preserve"> the bacteria were transferred in the absence of media, why might you want to confirm the accuracy of this data?</w:t>
      </w:r>
    </w:p>
    <w:p w14:paraId="491F0373" w14:textId="77777777" w:rsidR="001530B1" w:rsidRPr="00887D45" w:rsidRDefault="001530B1" w:rsidP="00B7629E"/>
    <w:p w14:paraId="45D41EFB" w14:textId="77777777" w:rsidR="001530B1" w:rsidRPr="00B7629E" w:rsidRDefault="001530B1" w:rsidP="00B7629E">
      <w:pPr>
        <w:rPr>
          <w:rFonts w:asciiTheme="majorHAnsi" w:eastAsiaTheme="majorEastAsia" w:hAnsiTheme="majorHAnsi" w:cstheme="majorBidi"/>
          <w:color w:val="2F5496" w:themeColor="accent1" w:themeShade="BF"/>
        </w:rPr>
      </w:pPr>
      <w:r w:rsidRPr="00887D45">
        <w:t>Time permitting, students can work on their poster presentations that they started last week.</w:t>
      </w:r>
      <w:r>
        <w:t xml:space="preserve"> </w:t>
      </w:r>
      <w:r w:rsidRPr="00B7629E">
        <w:br w:type="page"/>
      </w:r>
    </w:p>
    <w:p w14:paraId="75B5529B" w14:textId="77777777" w:rsidR="001530B1" w:rsidRDefault="001530B1" w:rsidP="00224C2B">
      <w:pPr>
        <w:pStyle w:val="Heading2"/>
      </w:pPr>
      <w:bookmarkStart w:id="29" w:name="_Toc65520117"/>
      <w:bookmarkStart w:id="30" w:name="_Toc66444500"/>
      <w:r>
        <w:t xml:space="preserve">Bio2 CURE: Evolution of Antibiotic Resistance </w:t>
      </w:r>
      <w:r w:rsidRPr="00D45544">
        <w:t xml:space="preserve">Lab </w:t>
      </w:r>
      <w:r>
        <w:t>12</w:t>
      </w:r>
      <w:bookmarkEnd w:id="29"/>
      <w:bookmarkEnd w:id="30"/>
    </w:p>
    <w:p w14:paraId="482EF2D4" w14:textId="77777777" w:rsidR="001530B1" w:rsidRDefault="001530B1" w:rsidP="00EA7E90"/>
    <w:p w14:paraId="4C2685DB" w14:textId="77777777" w:rsidR="001530B1" w:rsidRPr="00D72E0B" w:rsidRDefault="001530B1" w:rsidP="00EA7E90">
      <w:pPr>
        <w:pStyle w:val="NoSpacing"/>
        <w:rPr>
          <w:b/>
          <w:bCs/>
          <w:sz w:val="24"/>
          <w:szCs w:val="24"/>
        </w:rPr>
      </w:pPr>
      <w:r w:rsidRPr="00D72E0B">
        <w:rPr>
          <w:b/>
          <w:bCs/>
          <w:sz w:val="24"/>
          <w:szCs w:val="24"/>
        </w:rPr>
        <w:t>Today’s Learning Goals</w:t>
      </w:r>
    </w:p>
    <w:p w14:paraId="7CEA1066" w14:textId="77777777" w:rsidR="001530B1" w:rsidRDefault="001530B1" w:rsidP="001530B1">
      <w:pPr>
        <w:widowControl w:val="0"/>
        <w:numPr>
          <w:ilvl w:val="0"/>
          <w:numId w:val="106"/>
        </w:numPr>
      </w:pPr>
      <w:r>
        <w:rPr>
          <w:rFonts w:ascii="Calibri" w:eastAsia="Calibri" w:hAnsi="Calibri" w:cs="Calibri"/>
        </w:rPr>
        <w:t>Use evidence to make a scientific argument.</w:t>
      </w:r>
    </w:p>
    <w:p w14:paraId="3A842432" w14:textId="77777777" w:rsidR="001530B1" w:rsidRDefault="001530B1" w:rsidP="001530B1">
      <w:pPr>
        <w:widowControl w:val="0"/>
        <w:numPr>
          <w:ilvl w:val="0"/>
          <w:numId w:val="106"/>
        </w:numPr>
      </w:pPr>
      <w:r>
        <w:rPr>
          <w:rFonts w:ascii="Calibri" w:eastAsia="Calibri" w:hAnsi="Calibri" w:cs="Calibri"/>
        </w:rPr>
        <w:t>Use oral, graphical, and writing skills to communicate effectively with both scientific and lay audiences.</w:t>
      </w:r>
    </w:p>
    <w:p w14:paraId="7A6D77D7" w14:textId="77777777" w:rsidR="001530B1" w:rsidRPr="00FA43C0" w:rsidRDefault="001530B1" w:rsidP="001530B1">
      <w:pPr>
        <w:widowControl w:val="0"/>
        <w:numPr>
          <w:ilvl w:val="0"/>
          <w:numId w:val="106"/>
        </w:numPr>
      </w:pPr>
      <w:r>
        <w:rPr>
          <w:rFonts w:ascii="Calibri" w:eastAsia="Calibri" w:hAnsi="Calibri" w:cs="Calibri"/>
        </w:rPr>
        <w:t>Evaluate data collected by your peers, recognizing excellence and contributing constructive feedback on how to strengthen ongoing studies.</w:t>
      </w:r>
    </w:p>
    <w:p w14:paraId="549B5F9A" w14:textId="77777777" w:rsidR="001530B1" w:rsidRPr="00400386" w:rsidRDefault="001530B1" w:rsidP="00EA7E90"/>
    <w:p w14:paraId="67AF7162" w14:textId="77777777" w:rsidR="001530B1" w:rsidRPr="00270B58" w:rsidRDefault="001530B1" w:rsidP="00270B58">
      <w:pPr>
        <w:tabs>
          <w:tab w:val="right" w:pos="7200"/>
        </w:tabs>
        <w:spacing w:line="276" w:lineRule="auto"/>
        <w:rPr>
          <w:b/>
          <w:bCs/>
        </w:rPr>
      </w:pPr>
      <w:r w:rsidRPr="00D72E0B">
        <w:rPr>
          <w:b/>
          <w:bCs/>
        </w:rPr>
        <w:t>Poster presentations</w:t>
      </w:r>
    </w:p>
    <w:p w14:paraId="509D9FA8" w14:textId="77777777" w:rsidR="001530B1" w:rsidRPr="00D72E0B" w:rsidRDefault="001530B1" w:rsidP="00845A26">
      <w:pPr>
        <w:tabs>
          <w:tab w:val="right" w:pos="7200"/>
        </w:tabs>
        <w:spacing w:line="276" w:lineRule="auto"/>
        <w:ind w:left="360"/>
      </w:pPr>
      <w:r w:rsidRPr="00D72E0B">
        <w:t xml:space="preserve">The main goals of the poster session </w:t>
      </w:r>
      <w:r>
        <w:t>are</w:t>
      </w:r>
      <w:r w:rsidRPr="00D72E0B">
        <w:t xml:space="preserve"> for students to celebrate their work, share results with others, and practice communications skills in a </w:t>
      </w:r>
      <w:r>
        <w:t>supportive</w:t>
      </w:r>
      <w:r w:rsidRPr="00D72E0B">
        <w:t xml:space="preserve"> setting</w:t>
      </w:r>
      <w:r>
        <w:t xml:space="preserve"> that should</w:t>
      </w:r>
      <w:r w:rsidRPr="00D72E0B">
        <w:t xml:space="preserve"> help decrease feelings of intimidation and increase confidence.</w:t>
      </w:r>
    </w:p>
    <w:p w14:paraId="4A02CED1" w14:textId="77777777" w:rsidR="001530B1" w:rsidRPr="00D72E0B" w:rsidRDefault="001530B1" w:rsidP="00555406">
      <w:pPr>
        <w:tabs>
          <w:tab w:val="right" w:pos="7200"/>
        </w:tabs>
        <w:spacing w:line="276" w:lineRule="auto"/>
      </w:pPr>
    </w:p>
    <w:p w14:paraId="68C4F925" w14:textId="77777777" w:rsidR="001530B1" w:rsidRPr="00D72E0B" w:rsidRDefault="001530B1" w:rsidP="00637D55">
      <w:pPr>
        <w:tabs>
          <w:tab w:val="right" w:pos="7200"/>
        </w:tabs>
        <w:spacing w:line="276" w:lineRule="auto"/>
        <w:ind w:left="360"/>
      </w:pPr>
      <w:r>
        <w:t>S</w:t>
      </w:r>
      <w:r w:rsidRPr="00D72E0B">
        <w:t xml:space="preserve">cientific communication includes a diverse array of written and verbal modes that vary from formal to informal and are important to the successful practice of science in academia, industry, and other organizations.  Communication can also reinforce the acquisition of new knowledge, development of expertise, and strengthening of other scientific competencies. One of the aims of this poster presentation session is for students to build professional identity, competence, and confidence. </w:t>
      </w:r>
      <w:r>
        <w:t xml:space="preserve">This </w:t>
      </w:r>
      <w:r w:rsidRPr="00D72E0B">
        <w:t xml:space="preserve">will be one of the first times </w:t>
      </w:r>
      <w:r>
        <w:t xml:space="preserve">that </w:t>
      </w:r>
      <w:r w:rsidRPr="00D72E0B">
        <w:t>students get to explore results from other groups.</w:t>
      </w:r>
    </w:p>
    <w:p w14:paraId="6796FCBF" w14:textId="77777777" w:rsidR="001530B1" w:rsidRPr="00D72E0B" w:rsidRDefault="001530B1" w:rsidP="00EA7E90">
      <w:pPr>
        <w:tabs>
          <w:tab w:val="right" w:pos="7200"/>
        </w:tabs>
        <w:spacing w:line="276" w:lineRule="auto"/>
        <w:ind w:left="360"/>
      </w:pPr>
    </w:p>
    <w:p w14:paraId="266B1257" w14:textId="77777777" w:rsidR="001530B1" w:rsidRPr="00D72E0B" w:rsidRDefault="001530B1" w:rsidP="00EA7E90">
      <w:pPr>
        <w:tabs>
          <w:tab w:val="right" w:pos="7200"/>
        </w:tabs>
        <w:spacing w:line="276" w:lineRule="auto"/>
        <w:ind w:left="360"/>
      </w:pPr>
      <w:r w:rsidRPr="00D72E0B">
        <w:t xml:space="preserve">The poster sessions will be an important time for students to solidify their knowledge and identify where they are confused.  </w:t>
      </w:r>
    </w:p>
    <w:p w14:paraId="74AB5D1B" w14:textId="77777777" w:rsidR="001530B1" w:rsidRPr="00D72E0B" w:rsidRDefault="001530B1" w:rsidP="00EA7E90">
      <w:pPr>
        <w:tabs>
          <w:tab w:val="right" w:pos="7200"/>
        </w:tabs>
        <w:spacing w:line="276" w:lineRule="auto"/>
        <w:ind w:left="360"/>
      </w:pPr>
    </w:p>
    <w:p w14:paraId="6D1FDC47" w14:textId="77777777" w:rsidR="001530B1" w:rsidRPr="00D72E0B" w:rsidRDefault="001530B1" w:rsidP="00555406">
      <w:pPr>
        <w:tabs>
          <w:tab w:val="right" w:pos="7200"/>
        </w:tabs>
        <w:spacing w:line="276" w:lineRule="auto"/>
        <w:rPr>
          <w:b/>
          <w:bCs/>
        </w:rPr>
      </w:pPr>
      <w:r w:rsidRPr="00D72E0B">
        <w:rPr>
          <w:b/>
          <w:bCs/>
        </w:rPr>
        <w:t>Examples of questions you might ask at the poster sessions.</w:t>
      </w:r>
    </w:p>
    <w:p w14:paraId="7A527937" w14:textId="77777777" w:rsidR="001530B1" w:rsidRPr="00D72E0B" w:rsidRDefault="001530B1" w:rsidP="00CB6478"/>
    <w:p w14:paraId="490122B3" w14:textId="77777777" w:rsidR="001530B1" w:rsidRPr="00D72E0B" w:rsidRDefault="001530B1" w:rsidP="00CB6478">
      <w:r w:rsidRPr="00D72E0B">
        <w:t>Protein structure</w:t>
      </w:r>
    </w:p>
    <w:p w14:paraId="4B9D0046" w14:textId="77777777" w:rsidR="001530B1" w:rsidRPr="00637D55" w:rsidRDefault="001530B1" w:rsidP="00637D55">
      <w:pPr>
        <w:ind w:left="360"/>
      </w:pPr>
      <w:r>
        <w:t>How do differences in protein structure observed in sensitive strains versus Rif-resistant progenitors and ancestors</w:t>
      </w:r>
      <w:r w:rsidRPr="00637D55">
        <w:t xml:space="preserve"> relate to fitness and MIC</w:t>
      </w:r>
      <w:r>
        <w:t>?</w:t>
      </w:r>
    </w:p>
    <w:p w14:paraId="61204FB3" w14:textId="77777777" w:rsidR="001530B1" w:rsidRPr="00D72E0B" w:rsidRDefault="001530B1" w:rsidP="00CB6478"/>
    <w:p w14:paraId="2F9E70CD" w14:textId="77777777" w:rsidR="001530B1" w:rsidRPr="00D72E0B" w:rsidRDefault="001530B1" w:rsidP="00CB6478">
      <w:r w:rsidRPr="00D72E0B">
        <w:t>Fitness</w:t>
      </w:r>
    </w:p>
    <w:p w14:paraId="6C5A3C17" w14:textId="77777777" w:rsidR="001530B1" w:rsidRPr="00D72E0B" w:rsidRDefault="001530B1" w:rsidP="00D66E0F">
      <w:pPr>
        <w:pStyle w:val="ListParagraph"/>
        <w:numPr>
          <w:ilvl w:val="0"/>
          <w:numId w:val="257"/>
        </w:numPr>
        <w:spacing w:line="240" w:lineRule="auto"/>
        <w:rPr>
          <w:rFonts w:asciiTheme="minorHAnsi" w:hAnsiTheme="minorHAnsi"/>
          <w:sz w:val="24"/>
          <w:szCs w:val="24"/>
        </w:rPr>
      </w:pPr>
      <w:r w:rsidRPr="00D72E0B">
        <w:rPr>
          <w:rFonts w:asciiTheme="minorHAnsi" w:hAnsiTheme="minorHAnsi"/>
          <w:sz w:val="24"/>
          <w:szCs w:val="24"/>
        </w:rPr>
        <w:t xml:space="preserve">Often you hear that resistance comes with </w:t>
      </w:r>
      <w:r>
        <w:rPr>
          <w:rFonts w:asciiTheme="minorHAnsi" w:hAnsiTheme="minorHAnsi"/>
          <w:sz w:val="24"/>
          <w:szCs w:val="24"/>
        </w:rPr>
        <w:t xml:space="preserve">a </w:t>
      </w:r>
      <w:r w:rsidRPr="00D72E0B">
        <w:rPr>
          <w:rFonts w:asciiTheme="minorHAnsi" w:hAnsiTheme="minorHAnsi"/>
          <w:sz w:val="24"/>
          <w:szCs w:val="24"/>
        </w:rPr>
        <w:t xml:space="preserve">fitness cost. </w:t>
      </w:r>
      <w:r>
        <w:rPr>
          <w:rFonts w:asciiTheme="minorHAnsi" w:hAnsiTheme="minorHAnsi"/>
          <w:sz w:val="24"/>
          <w:szCs w:val="24"/>
        </w:rPr>
        <w:t>Why is this logical, and do</w:t>
      </w:r>
      <w:r w:rsidRPr="00D72E0B">
        <w:rPr>
          <w:rFonts w:asciiTheme="minorHAnsi" w:hAnsiTheme="minorHAnsi"/>
          <w:sz w:val="24"/>
          <w:szCs w:val="24"/>
        </w:rPr>
        <w:t xml:space="preserve"> your data </w:t>
      </w:r>
      <w:r>
        <w:rPr>
          <w:rFonts w:asciiTheme="minorHAnsi" w:hAnsiTheme="minorHAnsi"/>
          <w:sz w:val="24"/>
          <w:szCs w:val="24"/>
        </w:rPr>
        <w:t>indicate a cost of resistance?</w:t>
      </w:r>
      <w:r w:rsidRPr="00D72E0B">
        <w:rPr>
          <w:rFonts w:asciiTheme="minorHAnsi" w:hAnsiTheme="minorHAnsi"/>
          <w:sz w:val="24"/>
          <w:szCs w:val="24"/>
        </w:rPr>
        <w:t xml:space="preserve"> If not, what do you think is happening?</w:t>
      </w:r>
    </w:p>
    <w:p w14:paraId="5CC03378" w14:textId="77777777" w:rsidR="001530B1" w:rsidRPr="00D72E0B" w:rsidRDefault="001530B1" w:rsidP="00D66E0F">
      <w:pPr>
        <w:pStyle w:val="ListParagraph"/>
        <w:numPr>
          <w:ilvl w:val="0"/>
          <w:numId w:val="257"/>
        </w:numPr>
        <w:spacing w:line="240" w:lineRule="auto"/>
        <w:rPr>
          <w:rFonts w:asciiTheme="minorHAnsi" w:hAnsiTheme="minorHAnsi"/>
          <w:sz w:val="24"/>
          <w:szCs w:val="24"/>
        </w:rPr>
      </w:pPr>
      <w:r w:rsidRPr="00D72E0B">
        <w:rPr>
          <w:rFonts w:asciiTheme="minorHAnsi" w:hAnsiTheme="minorHAnsi"/>
          <w:sz w:val="24"/>
          <w:szCs w:val="24"/>
        </w:rPr>
        <w:t xml:space="preserve">Did other groups have the same mutations (AA change) that you had? If so, did they have similar results? </w:t>
      </w:r>
    </w:p>
    <w:p w14:paraId="548358D6" w14:textId="77777777" w:rsidR="001530B1" w:rsidRPr="00D72E0B" w:rsidRDefault="001530B1" w:rsidP="00CB6478"/>
    <w:p w14:paraId="4DF3E634" w14:textId="77777777" w:rsidR="001530B1" w:rsidRPr="00D72E0B" w:rsidRDefault="001530B1" w:rsidP="00CB6478">
      <w:r w:rsidRPr="00D72E0B">
        <w:t>Collateral Effect:</w:t>
      </w:r>
    </w:p>
    <w:p w14:paraId="20D33847" w14:textId="77777777" w:rsidR="001530B1" w:rsidRPr="00D72E0B" w:rsidRDefault="001530B1" w:rsidP="00D66E0F">
      <w:pPr>
        <w:pStyle w:val="ListParagraph"/>
        <w:numPr>
          <w:ilvl w:val="0"/>
          <w:numId w:val="256"/>
        </w:numPr>
        <w:spacing w:line="240" w:lineRule="auto"/>
        <w:rPr>
          <w:rFonts w:asciiTheme="minorHAnsi" w:hAnsiTheme="minorHAnsi"/>
          <w:sz w:val="24"/>
          <w:szCs w:val="24"/>
        </w:rPr>
      </w:pPr>
      <w:r w:rsidRPr="00D72E0B">
        <w:rPr>
          <w:rFonts w:asciiTheme="minorHAnsi" w:hAnsiTheme="minorHAnsi"/>
          <w:sz w:val="24"/>
          <w:szCs w:val="24"/>
        </w:rPr>
        <w:t>Why did you collect data</w:t>
      </w:r>
      <w:r>
        <w:rPr>
          <w:rFonts w:asciiTheme="minorHAnsi" w:hAnsiTheme="minorHAnsi"/>
          <w:sz w:val="24"/>
          <w:szCs w:val="24"/>
        </w:rPr>
        <w:t xml:space="preserve"> on streptomycin-resistance</w:t>
      </w:r>
      <w:r w:rsidRPr="00D72E0B">
        <w:rPr>
          <w:rFonts w:asciiTheme="minorHAnsi" w:hAnsiTheme="minorHAnsi"/>
          <w:sz w:val="24"/>
          <w:szCs w:val="24"/>
        </w:rPr>
        <w:t xml:space="preserve">? How is this relevant?  </w:t>
      </w:r>
      <w:r>
        <w:rPr>
          <w:rFonts w:asciiTheme="minorHAnsi" w:hAnsiTheme="minorHAnsi"/>
          <w:sz w:val="24"/>
          <w:szCs w:val="24"/>
        </w:rPr>
        <w:t>What did you find?</w:t>
      </w:r>
    </w:p>
    <w:p w14:paraId="6222B809" w14:textId="77777777" w:rsidR="001530B1" w:rsidRPr="00D72E0B" w:rsidRDefault="001530B1" w:rsidP="00D66E0F">
      <w:pPr>
        <w:pStyle w:val="ListParagraph"/>
        <w:numPr>
          <w:ilvl w:val="0"/>
          <w:numId w:val="256"/>
        </w:numPr>
        <w:spacing w:line="240" w:lineRule="auto"/>
        <w:rPr>
          <w:rFonts w:asciiTheme="minorHAnsi" w:hAnsiTheme="minorHAnsi"/>
          <w:sz w:val="24"/>
          <w:szCs w:val="24"/>
        </w:rPr>
      </w:pPr>
      <w:r w:rsidRPr="00D72E0B">
        <w:rPr>
          <w:rFonts w:asciiTheme="minorHAnsi" w:hAnsiTheme="minorHAnsi"/>
          <w:sz w:val="24"/>
          <w:szCs w:val="24"/>
        </w:rPr>
        <w:t>If you were to do this again and wanted to test other drugs, what would you pick? (</w:t>
      </w:r>
      <w:r>
        <w:rPr>
          <w:rFonts w:asciiTheme="minorHAnsi" w:hAnsiTheme="minorHAnsi"/>
          <w:sz w:val="24"/>
          <w:szCs w:val="24"/>
        </w:rPr>
        <w:t xml:space="preserve">Ideas include drugs used for common infections in human, </w:t>
      </w:r>
      <w:r w:rsidRPr="00D72E0B">
        <w:rPr>
          <w:rFonts w:asciiTheme="minorHAnsi" w:hAnsiTheme="minorHAnsi"/>
          <w:sz w:val="24"/>
          <w:szCs w:val="24"/>
        </w:rPr>
        <w:t xml:space="preserve">drugs </w:t>
      </w:r>
      <w:r>
        <w:rPr>
          <w:rFonts w:asciiTheme="minorHAnsi" w:hAnsiTheme="minorHAnsi"/>
          <w:sz w:val="24"/>
          <w:szCs w:val="24"/>
        </w:rPr>
        <w:t xml:space="preserve">that are </w:t>
      </w:r>
      <w:r w:rsidRPr="00D72E0B">
        <w:rPr>
          <w:rFonts w:asciiTheme="minorHAnsi" w:hAnsiTheme="minorHAnsi"/>
          <w:sz w:val="24"/>
          <w:szCs w:val="24"/>
        </w:rPr>
        <w:t xml:space="preserve">often used together, </w:t>
      </w:r>
      <w:r>
        <w:rPr>
          <w:rFonts w:asciiTheme="minorHAnsi" w:hAnsiTheme="minorHAnsi"/>
          <w:sz w:val="24"/>
          <w:szCs w:val="24"/>
        </w:rPr>
        <w:t xml:space="preserve">or drugs that come from similar or dissimilar chemical families. </w:t>
      </w:r>
    </w:p>
    <w:p w14:paraId="68FB0C9B" w14:textId="77777777" w:rsidR="001530B1" w:rsidRPr="00D72E0B" w:rsidRDefault="001530B1" w:rsidP="00CB6478"/>
    <w:p w14:paraId="021F8043" w14:textId="77777777" w:rsidR="001530B1" w:rsidRPr="00D72E0B" w:rsidRDefault="001530B1" w:rsidP="00CB6478">
      <w:r w:rsidRPr="00D72E0B">
        <w:t xml:space="preserve">MIC:  </w:t>
      </w:r>
    </w:p>
    <w:p w14:paraId="0D8837AD" w14:textId="77777777" w:rsidR="001530B1" w:rsidRPr="00637D55" w:rsidRDefault="001530B1" w:rsidP="00637D55">
      <w:pPr>
        <w:ind w:left="360"/>
      </w:pPr>
      <w:r w:rsidRPr="00637D55">
        <w:t xml:space="preserve">Why do we suspect that the mutation you saw in Benchling (if you saw one) was the change that conferred resistance to RIF? </w:t>
      </w:r>
    </w:p>
    <w:p w14:paraId="3DCC9735" w14:textId="77777777" w:rsidR="001530B1" w:rsidRPr="00D72E0B" w:rsidRDefault="001530B1" w:rsidP="00C74768"/>
    <w:p w14:paraId="6CD18EF0" w14:textId="77777777" w:rsidR="001530B1" w:rsidRPr="00D72E0B" w:rsidRDefault="001530B1" w:rsidP="00C74768">
      <w:r w:rsidRPr="00D72E0B">
        <w:t>In General:</w:t>
      </w:r>
    </w:p>
    <w:p w14:paraId="3E65805A" w14:textId="77777777" w:rsidR="001530B1" w:rsidRPr="00D72E0B" w:rsidRDefault="001530B1" w:rsidP="00D66E0F">
      <w:pPr>
        <w:numPr>
          <w:ilvl w:val="0"/>
          <w:numId w:val="258"/>
        </w:numPr>
      </w:pPr>
      <w:r w:rsidRPr="00D72E0B">
        <w:t xml:space="preserve">Why is </w:t>
      </w:r>
      <w:r>
        <w:t>your</w:t>
      </w:r>
      <w:r w:rsidRPr="00D72E0B">
        <w:t xml:space="preserve"> work important?</w:t>
      </w:r>
    </w:p>
    <w:p w14:paraId="56F9DD94" w14:textId="77777777" w:rsidR="001530B1" w:rsidRPr="00D72E0B" w:rsidRDefault="001530B1" w:rsidP="00D66E0F">
      <w:pPr>
        <w:numPr>
          <w:ilvl w:val="0"/>
          <w:numId w:val="258"/>
        </w:numPr>
      </w:pPr>
      <w:r w:rsidRPr="00D72E0B">
        <w:t xml:space="preserve">Please explain what data </w:t>
      </w:r>
      <w:r>
        <w:t>are</w:t>
      </w:r>
      <w:r w:rsidRPr="00D72E0B">
        <w:t xml:space="preserve"> presented in this graph. What </w:t>
      </w:r>
      <w:r>
        <w:t>did you</w:t>
      </w:r>
      <w:r w:rsidRPr="00D72E0B">
        <w:t xml:space="preserve"> conclude from th</w:t>
      </w:r>
      <w:r>
        <w:t>e</w:t>
      </w:r>
      <w:r w:rsidRPr="00D72E0B">
        <w:t xml:space="preserve"> data?  </w:t>
      </w:r>
    </w:p>
    <w:p w14:paraId="4AB64B49" w14:textId="77777777" w:rsidR="001530B1" w:rsidRPr="00D72E0B" w:rsidRDefault="001530B1" w:rsidP="00D66E0F">
      <w:pPr>
        <w:numPr>
          <w:ilvl w:val="0"/>
          <w:numId w:val="258"/>
        </w:numPr>
      </w:pPr>
      <w:r w:rsidRPr="00D72E0B">
        <w:t>How could we explain what we observed, in terms of evolution?</w:t>
      </w:r>
    </w:p>
    <w:p w14:paraId="4E730529" w14:textId="77777777" w:rsidR="001530B1" w:rsidRPr="00D72E0B" w:rsidRDefault="001530B1" w:rsidP="00D66E0F">
      <w:pPr>
        <w:numPr>
          <w:ilvl w:val="0"/>
          <w:numId w:val="258"/>
        </w:numPr>
      </w:pPr>
      <w:r w:rsidRPr="00D72E0B">
        <w:t>What did you propose for your future experiment(s)? What do you hope to learn from performing it?</w:t>
      </w:r>
    </w:p>
    <w:p w14:paraId="2D99E756" w14:textId="77777777" w:rsidR="001530B1" w:rsidRPr="00D72E0B" w:rsidRDefault="001530B1" w:rsidP="00D72E0B">
      <w:pPr>
        <w:tabs>
          <w:tab w:val="right" w:pos="7200"/>
        </w:tabs>
        <w:spacing w:line="276" w:lineRule="auto"/>
      </w:pPr>
      <w:r w:rsidRPr="00D72E0B">
        <w:tab/>
      </w:r>
    </w:p>
    <w:p w14:paraId="044CA83C" w14:textId="77777777" w:rsidR="001530B1" w:rsidRPr="00D72E0B" w:rsidRDefault="001530B1" w:rsidP="00EA7E90">
      <w:r w:rsidRPr="00D72E0B">
        <w:t xml:space="preserve">Example email </w:t>
      </w:r>
      <w:r>
        <w:t xml:space="preserve">invitation </w:t>
      </w:r>
      <w:r w:rsidRPr="00D72E0B">
        <w:t>to send to the department</w:t>
      </w:r>
      <w:r>
        <w:t xml:space="preserve"> to advertise the poster sessions.</w:t>
      </w:r>
    </w:p>
    <w:p w14:paraId="0BDEBF0C" w14:textId="77777777" w:rsidR="001530B1" w:rsidRDefault="001530B1" w:rsidP="00074149"/>
    <w:p w14:paraId="7B53DA24" w14:textId="77777777" w:rsidR="001530B1" w:rsidRPr="00AE14F7" w:rsidRDefault="001530B1" w:rsidP="00074149">
      <w:pPr>
        <w:rPr>
          <w:i/>
          <w:iCs/>
        </w:rPr>
      </w:pPr>
      <w:r w:rsidRPr="00AE14F7">
        <w:rPr>
          <w:i/>
          <w:iCs/>
        </w:rPr>
        <w:t xml:space="preserve">Dear Biology Department, </w:t>
      </w:r>
    </w:p>
    <w:p w14:paraId="5AE48C6A" w14:textId="77777777" w:rsidR="001530B1" w:rsidRPr="00AE14F7" w:rsidRDefault="001530B1" w:rsidP="00074149">
      <w:pPr>
        <w:rPr>
          <w:i/>
          <w:iCs/>
        </w:rPr>
      </w:pPr>
    </w:p>
    <w:p w14:paraId="0CEBA9BC" w14:textId="77777777" w:rsidR="001530B1" w:rsidRPr="00AE14F7" w:rsidRDefault="001530B1" w:rsidP="00074149">
      <w:pPr>
        <w:rPr>
          <w:i/>
          <w:iCs/>
        </w:rPr>
      </w:pPr>
      <w:r w:rsidRPr="00AE14F7">
        <w:rPr>
          <w:i/>
          <w:iCs/>
        </w:rPr>
        <w:t xml:space="preserve">During the past two quarters, our students in our Course-Based Undergraduate Research Experience (CURE) have been studying evolution of antibiotic resistance in E. coli.  We cordially invite you to join this year’s CURE students as they present posters describing their research. </w:t>
      </w:r>
    </w:p>
    <w:p w14:paraId="47DB4200" w14:textId="77777777" w:rsidR="001530B1" w:rsidRPr="00AE14F7" w:rsidRDefault="001530B1" w:rsidP="00074149">
      <w:pPr>
        <w:rPr>
          <w:i/>
          <w:iCs/>
        </w:rPr>
      </w:pPr>
    </w:p>
    <w:p w14:paraId="417FD663" w14:textId="77777777" w:rsidR="001530B1" w:rsidRPr="00AE14F7" w:rsidRDefault="001530B1" w:rsidP="00074149">
      <w:pPr>
        <w:rPr>
          <w:i/>
          <w:iCs/>
        </w:rPr>
      </w:pPr>
      <w:r w:rsidRPr="00AE14F7">
        <w:rPr>
          <w:i/>
          <w:iCs/>
        </w:rPr>
        <w:t>Poster Sessions: We will have multiple poster presentations with different student groups presenting each time. Students will be presenting their work in Room ___ at the following times:</w:t>
      </w:r>
    </w:p>
    <w:p w14:paraId="60506C61" w14:textId="77777777" w:rsidR="001530B1" w:rsidRPr="00AE14F7" w:rsidRDefault="001530B1" w:rsidP="00074149">
      <w:pPr>
        <w:rPr>
          <w:i/>
          <w:iCs/>
        </w:rPr>
      </w:pPr>
    </w:p>
    <w:p w14:paraId="085AABF8" w14:textId="77777777" w:rsidR="001530B1" w:rsidRPr="00AE14F7" w:rsidRDefault="001530B1" w:rsidP="00074149">
      <w:pPr>
        <w:rPr>
          <w:i/>
          <w:iCs/>
        </w:rPr>
      </w:pPr>
      <w:r w:rsidRPr="00AE14F7">
        <w:rPr>
          <w:i/>
          <w:iCs/>
        </w:rPr>
        <w:t xml:space="preserve">Tuesday, May 29th from 4:00 - 5:30 pm </w:t>
      </w:r>
    </w:p>
    <w:p w14:paraId="1983FDB2" w14:textId="77777777" w:rsidR="001530B1" w:rsidRPr="00AE14F7" w:rsidRDefault="001530B1" w:rsidP="00074149">
      <w:pPr>
        <w:rPr>
          <w:i/>
          <w:iCs/>
        </w:rPr>
      </w:pPr>
      <w:r w:rsidRPr="00AE14F7">
        <w:rPr>
          <w:i/>
          <w:iCs/>
        </w:rPr>
        <w:t xml:space="preserve">Wednesday, May 30th from 9:00 - 10:30 am </w:t>
      </w:r>
    </w:p>
    <w:p w14:paraId="77A85CC5" w14:textId="77777777" w:rsidR="001530B1" w:rsidRPr="00AE14F7" w:rsidRDefault="001530B1" w:rsidP="00074149">
      <w:pPr>
        <w:rPr>
          <w:i/>
          <w:iCs/>
        </w:rPr>
      </w:pPr>
      <w:r w:rsidRPr="00AE14F7">
        <w:rPr>
          <w:i/>
          <w:iCs/>
        </w:rPr>
        <w:t>Thursday, May 31st from 11:30 - 1:00 pm</w:t>
      </w:r>
    </w:p>
    <w:p w14:paraId="10FBD9DF" w14:textId="77777777" w:rsidR="001530B1" w:rsidRPr="00AE14F7" w:rsidRDefault="001530B1" w:rsidP="00074149">
      <w:pPr>
        <w:rPr>
          <w:i/>
          <w:iCs/>
        </w:rPr>
      </w:pPr>
    </w:p>
    <w:p w14:paraId="28E1ED7F" w14:textId="77777777" w:rsidR="001530B1" w:rsidRPr="00AE14F7" w:rsidRDefault="001530B1" w:rsidP="00074149">
      <w:pPr>
        <w:rPr>
          <w:i/>
          <w:iCs/>
        </w:rPr>
      </w:pPr>
      <w:r w:rsidRPr="00AE14F7">
        <w:rPr>
          <w:i/>
          <w:iCs/>
        </w:rPr>
        <w:t>We would love for a strong turn-out of faculty, staff, and students to come support our hard-working student-scientists and help celebrate their progress this quarter.</w:t>
      </w:r>
    </w:p>
    <w:p w14:paraId="7E60DE6D" w14:textId="77777777" w:rsidR="001530B1" w:rsidRPr="00AE14F7" w:rsidRDefault="001530B1" w:rsidP="00074149">
      <w:pPr>
        <w:rPr>
          <w:i/>
          <w:iCs/>
        </w:rPr>
      </w:pPr>
    </w:p>
    <w:p w14:paraId="6541EBC3" w14:textId="77777777" w:rsidR="001530B1" w:rsidRPr="00AE14F7" w:rsidRDefault="001530B1" w:rsidP="00074149">
      <w:pPr>
        <w:rPr>
          <w:i/>
          <w:iCs/>
        </w:rPr>
      </w:pPr>
      <w:r w:rsidRPr="00AE14F7">
        <w:rPr>
          <w:i/>
          <w:iCs/>
        </w:rPr>
        <w:t>We hope to see you there!</w:t>
      </w:r>
    </w:p>
    <w:p w14:paraId="2CFE94E6" w14:textId="77777777" w:rsidR="001530B1" w:rsidRPr="00AE14F7" w:rsidRDefault="001530B1" w:rsidP="00074149">
      <w:pPr>
        <w:rPr>
          <w:i/>
          <w:iCs/>
        </w:rPr>
      </w:pPr>
      <w:r w:rsidRPr="00AE14F7">
        <w:rPr>
          <w:i/>
          <w:iCs/>
        </w:rPr>
        <w:t>Sincerely,</w:t>
      </w:r>
    </w:p>
    <w:p w14:paraId="3DA2F51A" w14:textId="77777777" w:rsidR="001530B1" w:rsidRDefault="001530B1">
      <w:pPr>
        <w:rPr>
          <w:rFonts w:asciiTheme="majorHAnsi" w:eastAsiaTheme="majorEastAsia" w:hAnsiTheme="majorHAnsi" w:cstheme="majorBidi"/>
          <w:noProof/>
          <w:color w:val="2F5496" w:themeColor="accent1" w:themeShade="BF"/>
          <w:sz w:val="32"/>
          <w:szCs w:val="32"/>
        </w:rPr>
      </w:pPr>
      <w:r>
        <w:rPr>
          <w:noProof/>
        </w:rPr>
        <w:br w:type="page"/>
      </w:r>
    </w:p>
    <w:p w14:paraId="2FA1AD1B" w14:textId="77777777" w:rsidR="001530B1" w:rsidRDefault="001530B1" w:rsidP="00D42AF4">
      <w:pPr>
        <w:pStyle w:val="Heading1"/>
        <w:jc w:val="center"/>
        <w:rPr>
          <w:noProof/>
        </w:rPr>
      </w:pPr>
    </w:p>
    <w:p w14:paraId="687AA34C" w14:textId="77777777" w:rsidR="001530B1" w:rsidRPr="00224C2B" w:rsidRDefault="001530B1" w:rsidP="00224C2B">
      <w:pPr>
        <w:pStyle w:val="Heading2"/>
      </w:pPr>
      <w:bookmarkStart w:id="31" w:name="_Toc65520118"/>
      <w:bookmarkStart w:id="32" w:name="_Toc66444501"/>
      <w:r w:rsidRPr="00224C2B">
        <w:t>Appendi</w:t>
      </w:r>
      <w:r>
        <w:t>ces</w:t>
      </w:r>
      <w:bookmarkEnd w:id="31"/>
      <w:bookmarkEnd w:id="32"/>
    </w:p>
    <w:p w14:paraId="43D7872E" w14:textId="77777777" w:rsidR="001530B1" w:rsidRPr="00D42AF4" w:rsidRDefault="001530B1" w:rsidP="00D42AF4"/>
    <w:p w14:paraId="3E69D11E" w14:textId="77777777" w:rsidR="001530B1" w:rsidRDefault="001530B1" w:rsidP="00EA7E90"/>
    <w:p w14:paraId="7C884AD4" w14:textId="77777777" w:rsidR="001530B1" w:rsidRPr="00ED7E71" w:rsidRDefault="001530B1" w:rsidP="00224C2B">
      <w:pPr>
        <w:pStyle w:val="Heading3"/>
      </w:pPr>
      <w:bookmarkStart w:id="33" w:name="_Toc65520119"/>
      <w:bookmarkStart w:id="34" w:name="_Toc66444502"/>
      <w:r w:rsidRPr="00ED7E71">
        <w:t>Bacteria Daily Transfer Information and Tracking Sheet</w:t>
      </w:r>
      <w:bookmarkEnd w:id="33"/>
      <w:bookmarkEnd w:id="34"/>
    </w:p>
    <w:p w14:paraId="13ABAC8A" w14:textId="77777777" w:rsidR="001530B1" w:rsidRDefault="001530B1" w:rsidP="00224C2B">
      <w:pPr>
        <w:pStyle w:val="Heading3"/>
      </w:pPr>
    </w:p>
    <w:p w14:paraId="3C06F7FC" w14:textId="77777777" w:rsidR="001530B1" w:rsidRPr="00D82FD4" w:rsidRDefault="001530B1">
      <w:pPr>
        <w:rPr>
          <w:b/>
          <w:bCs/>
        </w:rPr>
      </w:pPr>
      <w:r w:rsidRPr="00D82FD4">
        <w:rPr>
          <w:b/>
          <w:bCs/>
        </w:rPr>
        <w:t>Instructor Notes:</w:t>
      </w:r>
    </w:p>
    <w:p w14:paraId="72644DD1" w14:textId="77777777" w:rsidR="001530B1" w:rsidRPr="00D82FD4" w:rsidRDefault="001530B1">
      <w:r w:rsidRPr="00D82FD4">
        <w:t xml:space="preserve">This CURE was run in a large introductory biology class that had 25 lab sessions. The notes below are for the student bacteria transfers that students did outside of normal lab time.  Students would sign up using a Google spreadsheet and then come by the lab room during their time slot to do their transfer.  Because we had a large number of students, we had a “transfer supervisor” who had help from peer facilitators.  </w:t>
      </w:r>
    </w:p>
    <w:p w14:paraId="0D0A51E0" w14:textId="77777777" w:rsidR="001530B1" w:rsidRDefault="001530B1"/>
    <w:p w14:paraId="5FF3B718" w14:textId="77777777" w:rsidR="001530B1" w:rsidRPr="00D82FD4" w:rsidRDefault="001530B1">
      <w:r w:rsidRPr="00D82FD4">
        <w:t>If you have fewer lab sections, you will likely not need to have so much structure and supervision. Once students are properly trained, if your institution will allow it, students can “drop-in” to do their daily transfers independently. We recommend having a trained peer facilitator available to help the students in case an issue arises. We have found these “drop-in” transfers can facilitate informal conversations and discussions that students have found to be rewarding</w:t>
      </w:r>
    </w:p>
    <w:p w14:paraId="23C400D1" w14:textId="77777777" w:rsidR="001530B1" w:rsidRDefault="001530B1">
      <w:pPr>
        <w:rPr>
          <w:b/>
          <w:bCs/>
        </w:rPr>
      </w:pPr>
    </w:p>
    <w:p w14:paraId="31601763" w14:textId="77777777" w:rsidR="001530B1" w:rsidRPr="00D82FD4" w:rsidRDefault="001530B1">
      <w:pPr>
        <w:rPr>
          <w:rFonts w:cs="Arial"/>
          <w:b/>
          <w:bCs/>
        </w:rPr>
      </w:pPr>
      <w:r w:rsidRPr="00D82FD4">
        <w:rPr>
          <w:rFonts w:cs="Arial"/>
          <w:b/>
          <w:bCs/>
        </w:rPr>
        <w:t>Supplies</w:t>
      </w:r>
    </w:p>
    <w:p w14:paraId="4E6DF30D" w14:textId="77777777" w:rsidR="001530B1" w:rsidRPr="00D82FD4" w:rsidRDefault="001530B1" w:rsidP="00E64F15">
      <w:pPr>
        <w:rPr>
          <w:rFonts w:cs="Arial"/>
        </w:rPr>
      </w:pPr>
      <w:r w:rsidRPr="00D82FD4">
        <w:rPr>
          <w:rFonts w:cs="Arial"/>
          <w:color w:val="000000"/>
        </w:rPr>
        <w:t>Each student will need:</w:t>
      </w:r>
    </w:p>
    <w:p w14:paraId="6B121B80"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box of sterile pipette tips</w:t>
      </w:r>
    </w:p>
    <w:p w14:paraId="30B5FF47"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P20 pipette</w:t>
      </w:r>
    </w:p>
    <w:p w14:paraId="510F1159"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P200 pipette</w:t>
      </w:r>
    </w:p>
    <w:p w14:paraId="4A1952E8"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eppi of sterile saline (stored in the fridge)</w:t>
      </w:r>
    </w:p>
    <w:p w14:paraId="488E6460"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eppi of sterile LB (stored in the fridge)</w:t>
      </w:r>
    </w:p>
    <w:p w14:paraId="19AD8567" w14:textId="77777777" w:rsidR="001530B1" w:rsidRPr="00D82FD4" w:rsidRDefault="001530B1" w:rsidP="00D66E0F">
      <w:pPr>
        <w:numPr>
          <w:ilvl w:val="0"/>
          <w:numId w:val="283"/>
        </w:numPr>
        <w:textAlignment w:val="baseline"/>
        <w:rPr>
          <w:rFonts w:cs="Arial"/>
          <w:color w:val="000000"/>
        </w:rPr>
      </w:pPr>
      <w:r w:rsidRPr="00D82FD4">
        <w:rPr>
          <w:rFonts w:cs="Arial"/>
          <w:color w:val="000000"/>
        </w:rPr>
        <w:t>Kimwipes</w:t>
      </w:r>
    </w:p>
    <w:p w14:paraId="30E381AF" w14:textId="77777777" w:rsidR="001530B1" w:rsidRPr="00D82FD4" w:rsidRDefault="001530B1" w:rsidP="00D66E0F">
      <w:pPr>
        <w:numPr>
          <w:ilvl w:val="0"/>
          <w:numId w:val="283"/>
        </w:numPr>
        <w:textAlignment w:val="baseline"/>
        <w:rPr>
          <w:rFonts w:cs="Arial"/>
          <w:color w:val="000000"/>
        </w:rPr>
      </w:pPr>
      <w:r w:rsidRPr="00D82FD4">
        <w:rPr>
          <w:rFonts w:cs="Arial"/>
          <w:color w:val="000000"/>
        </w:rPr>
        <w:t>1 bottle of ethanol</w:t>
      </w:r>
    </w:p>
    <w:p w14:paraId="22F2D212" w14:textId="77777777" w:rsidR="001530B1" w:rsidRPr="00D82FD4" w:rsidRDefault="001530B1" w:rsidP="00D66E0F">
      <w:pPr>
        <w:numPr>
          <w:ilvl w:val="0"/>
          <w:numId w:val="283"/>
        </w:numPr>
        <w:textAlignment w:val="baseline"/>
        <w:rPr>
          <w:rFonts w:cs="Arial"/>
          <w:color w:val="000000"/>
        </w:rPr>
      </w:pPr>
      <w:r w:rsidRPr="00D82FD4">
        <w:rPr>
          <w:rFonts w:cs="Arial"/>
          <w:color w:val="000000"/>
        </w:rPr>
        <w:t>Pens/Sharpies</w:t>
      </w:r>
    </w:p>
    <w:p w14:paraId="5871B88E" w14:textId="77777777" w:rsidR="001530B1" w:rsidRPr="00D82FD4" w:rsidRDefault="001530B1">
      <w:pPr>
        <w:rPr>
          <w:b/>
          <w:bCs/>
        </w:rPr>
      </w:pPr>
      <w:r w:rsidRPr="00D82FD4">
        <w:rPr>
          <w:b/>
          <w:bCs/>
        </w:rPr>
        <w:t>Plus</w:t>
      </w:r>
    </w:p>
    <w:p w14:paraId="1DC20C62" w14:textId="77777777" w:rsidR="001530B1" w:rsidRPr="00D82FD4" w:rsidRDefault="001530B1" w:rsidP="00D66E0F">
      <w:pPr>
        <w:numPr>
          <w:ilvl w:val="0"/>
          <w:numId w:val="259"/>
        </w:numPr>
        <w:tabs>
          <w:tab w:val="clear" w:pos="720"/>
          <w:tab w:val="num" w:pos="360"/>
        </w:tabs>
        <w:ind w:left="360"/>
        <w:textAlignment w:val="baseline"/>
        <w:rPr>
          <w:rFonts w:cs="Arial"/>
          <w:color w:val="000000"/>
        </w:rPr>
      </w:pPr>
      <w:r w:rsidRPr="00D82FD4">
        <w:rPr>
          <w:noProof/>
        </w:rPr>
        <w:drawing>
          <wp:anchor distT="0" distB="0" distL="114300" distR="114300" simplePos="0" relativeHeight="251727360" behindDoc="0" locked="0" layoutInCell="1" allowOverlap="1" wp14:anchorId="5854ECB7" wp14:editId="4D0A1474">
            <wp:simplePos x="0" y="0"/>
            <wp:positionH relativeFrom="column">
              <wp:posOffset>2771775</wp:posOffset>
            </wp:positionH>
            <wp:positionV relativeFrom="paragraph">
              <wp:posOffset>78105</wp:posOffset>
            </wp:positionV>
            <wp:extent cx="3528190" cy="3200400"/>
            <wp:effectExtent l="0" t="0" r="2540" b="0"/>
            <wp:wrapSquare wrapText="bothSides"/>
            <wp:docPr id="378" name="Picture 378" descr="A picture containing tex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gree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31957"/>
                    <a:stretch/>
                  </pic:blipFill>
                  <pic:spPr bwMode="auto">
                    <a:xfrm>
                      <a:off x="0" y="0"/>
                      <a:ext cx="3528190"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2FD4">
        <w:rPr>
          <w:rFonts w:cs="Arial"/>
          <w:color w:val="000000"/>
        </w:rPr>
        <w:t>Backup bacteria petri dishes or Backup microtiter plates</w:t>
      </w:r>
    </w:p>
    <w:p w14:paraId="3861DB8D" w14:textId="77777777" w:rsidR="001530B1" w:rsidRPr="00D82FD4" w:rsidRDefault="001530B1" w:rsidP="00D66E0F">
      <w:pPr>
        <w:numPr>
          <w:ilvl w:val="0"/>
          <w:numId w:val="259"/>
        </w:numPr>
        <w:ind w:left="360"/>
        <w:textAlignment w:val="baseline"/>
        <w:rPr>
          <w:rFonts w:cs="Arial"/>
          <w:color w:val="000000"/>
        </w:rPr>
      </w:pPr>
      <w:r w:rsidRPr="00D82FD4">
        <w:rPr>
          <w:rFonts w:cs="Arial"/>
          <w:color w:val="000000"/>
        </w:rPr>
        <w:t>Extra Blank Transfer Sheet</w:t>
      </w:r>
    </w:p>
    <w:p w14:paraId="1D3082CC" w14:textId="77777777" w:rsidR="001530B1" w:rsidRPr="00D82FD4" w:rsidRDefault="001530B1" w:rsidP="00D66E0F">
      <w:pPr>
        <w:numPr>
          <w:ilvl w:val="0"/>
          <w:numId w:val="259"/>
        </w:numPr>
        <w:ind w:left="360"/>
        <w:textAlignment w:val="baseline"/>
        <w:rPr>
          <w:rFonts w:cs="Arial"/>
          <w:color w:val="000000"/>
        </w:rPr>
      </w:pPr>
      <w:r w:rsidRPr="00D82FD4">
        <w:rPr>
          <w:rFonts w:cs="Arial"/>
          <w:color w:val="000000"/>
        </w:rPr>
        <w:t>Extra Sterile Microtiter Plates</w:t>
      </w:r>
    </w:p>
    <w:p w14:paraId="69168607" w14:textId="77777777" w:rsidR="001530B1" w:rsidRPr="00D82FD4" w:rsidRDefault="001530B1" w:rsidP="00D66E0F">
      <w:pPr>
        <w:numPr>
          <w:ilvl w:val="0"/>
          <w:numId w:val="259"/>
        </w:numPr>
        <w:ind w:left="360"/>
        <w:textAlignment w:val="baseline"/>
        <w:rPr>
          <w:rFonts w:cs="Arial"/>
          <w:color w:val="000000"/>
        </w:rPr>
      </w:pPr>
      <w:r w:rsidRPr="00D82FD4">
        <w:rPr>
          <w:rFonts w:cs="Arial"/>
          <w:color w:val="000000"/>
        </w:rPr>
        <w:t>Group microtiter plates in trays labeled by lab section (Incubator).</w:t>
      </w:r>
    </w:p>
    <w:p w14:paraId="2020A40B" w14:textId="77777777" w:rsidR="001530B1" w:rsidRPr="00D82FD4" w:rsidRDefault="001530B1" w:rsidP="00D66E0F">
      <w:pPr>
        <w:numPr>
          <w:ilvl w:val="0"/>
          <w:numId w:val="259"/>
        </w:numPr>
        <w:ind w:left="360"/>
        <w:textAlignment w:val="baseline"/>
        <w:rPr>
          <w:rFonts w:cs="Arial"/>
          <w:color w:val="000000"/>
        </w:rPr>
      </w:pPr>
      <w:r w:rsidRPr="00D82FD4">
        <w:rPr>
          <w:rFonts w:cs="Arial"/>
          <w:color w:val="000000"/>
        </w:rPr>
        <w:t>Folders labeled by Lab Section containing Transfer Sheets.</w:t>
      </w:r>
      <w:r w:rsidRPr="00D82FD4">
        <w:fldChar w:fldCharType="begin"/>
      </w:r>
      <w:r w:rsidRPr="00D82FD4">
        <w:instrText xml:space="preserve"> INCLUDEPICTURE "https://lh5.googleusercontent.com/JSmJu47ZgvkAKBUYCRQnwVQHaKPisO-7pCSyLkMN-Nsj5rUpKzGEiosQ610B30pAoKU8oOl1df5qptCr2gFyWArvF2HKxoqFAFOc6bm_BvrNyWaFmhwltVwbvmmaoNIDaWQ1N1wJGEw" \* MERGEFORMATINET </w:instrText>
      </w:r>
      <w:r w:rsidRPr="00D82FD4">
        <w:fldChar w:fldCharType="end"/>
      </w:r>
    </w:p>
    <w:p w14:paraId="1F420A3F" w14:textId="77777777" w:rsidR="001530B1" w:rsidRPr="00D82FD4" w:rsidRDefault="001530B1" w:rsidP="00B20623">
      <w:r w:rsidRPr="00D82FD4">
        <w:fldChar w:fldCharType="begin"/>
      </w:r>
      <w:r w:rsidRPr="00D82FD4">
        <w:instrText xml:space="preserve"> INCLUDEPICTURE "https://lh3.googleusercontent.com/XoeK4rZ8CdIwF7AlvxG11AHnVJR7jOaHxsybWxxeUw4c8TR7t6h5fN47UrMz2gQC1Ti9OsVeURlr5SfoOzz5lglD9YJv3TMU7sa4opBYB_NGg5NqiSY84uflre7I6rsf9dLVucTq-20" \* MERGEFORMATINET </w:instrText>
      </w:r>
      <w:r w:rsidRPr="00D82FD4">
        <w:fldChar w:fldCharType="separate"/>
      </w:r>
      <w:r w:rsidRPr="00D82FD4">
        <w:rPr>
          <w:noProof/>
        </w:rPr>
        <w:drawing>
          <wp:inline distT="0" distB="0" distL="0" distR="0" wp14:anchorId="16BF762B" wp14:editId="4A2502CC">
            <wp:extent cx="2546289" cy="1788297"/>
            <wp:effectExtent l="0" t="0" r="0" b="2540"/>
            <wp:docPr id="379" name="Picture 379" descr="A group of white box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oup of white boxes on a table&#10;&#10;Description automatically generated with low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37" r="20033"/>
                    <a:stretch/>
                  </pic:blipFill>
                  <pic:spPr bwMode="auto">
                    <a:xfrm>
                      <a:off x="0" y="0"/>
                      <a:ext cx="2560828" cy="1798508"/>
                    </a:xfrm>
                    <a:prstGeom prst="rect">
                      <a:avLst/>
                    </a:prstGeom>
                    <a:noFill/>
                    <a:ln>
                      <a:noFill/>
                    </a:ln>
                    <a:extLst>
                      <a:ext uri="{53640926-AAD7-44D8-BBD7-CCE9431645EC}">
                        <a14:shadowObscured xmlns:a14="http://schemas.microsoft.com/office/drawing/2010/main"/>
                      </a:ext>
                    </a:extLst>
                  </pic:spPr>
                </pic:pic>
              </a:graphicData>
            </a:graphic>
          </wp:inline>
        </w:drawing>
      </w:r>
      <w:r w:rsidRPr="00D82FD4">
        <w:fldChar w:fldCharType="end"/>
      </w:r>
    </w:p>
    <w:p w14:paraId="438FDAF8" w14:textId="77777777" w:rsidR="001530B1" w:rsidRPr="00D82FD4" w:rsidRDefault="001530B1" w:rsidP="00E326B3"/>
    <w:p w14:paraId="00D02BE6" w14:textId="77777777" w:rsidR="001530B1" w:rsidRPr="00D82FD4" w:rsidRDefault="001530B1" w:rsidP="00B20623">
      <w:pPr>
        <w:rPr>
          <w:b/>
          <w:bCs/>
        </w:rPr>
      </w:pPr>
      <w:r w:rsidRPr="00D82FD4">
        <w:rPr>
          <w:noProof/>
        </w:rPr>
        <w:drawing>
          <wp:anchor distT="0" distB="0" distL="114300" distR="114300" simplePos="0" relativeHeight="251728384" behindDoc="0" locked="0" layoutInCell="1" allowOverlap="1" wp14:anchorId="08E92846" wp14:editId="73BAC8F0">
            <wp:simplePos x="0" y="0"/>
            <wp:positionH relativeFrom="column">
              <wp:posOffset>3895725</wp:posOffset>
            </wp:positionH>
            <wp:positionV relativeFrom="paragraph">
              <wp:posOffset>178435</wp:posOffset>
            </wp:positionV>
            <wp:extent cx="2133600" cy="1525270"/>
            <wp:effectExtent l="0" t="0" r="0" b="0"/>
            <wp:wrapSquare wrapText="bothSides"/>
            <wp:docPr id="41" name="Picture 41" descr="A picture containing tex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several&#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096" t="26697" r="40064"/>
                    <a:stretch/>
                  </pic:blipFill>
                  <pic:spPr bwMode="auto">
                    <a:xfrm>
                      <a:off x="0" y="0"/>
                      <a:ext cx="2133600" cy="1525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2FD4">
        <w:rPr>
          <w:b/>
          <w:bCs/>
        </w:rPr>
        <w:t>Before Student Drop-In Preparations</w:t>
      </w:r>
    </w:p>
    <w:p w14:paraId="4D30B4D3" w14:textId="77777777" w:rsidR="001530B1" w:rsidRPr="00D82FD4" w:rsidRDefault="001530B1" w:rsidP="00D66E0F">
      <w:pPr>
        <w:numPr>
          <w:ilvl w:val="0"/>
          <w:numId w:val="260"/>
        </w:numPr>
        <w:textAlignment w:val="baseline"/>
        <w:rPr>
          <w:rFonts w:cs="Arial"/>
          <w:color w:val="000000"/>
        </w:rPr>
      </w:pPr>
      <w:r w:rsidRPr="00D82FD4">
        <w:rPr>
          <w:rFonts w:cs="Arial"/>
          <w:color w:val="000000"/>
        </w:rPr>
        <w:t>Grab a rack of LB and Saline and place it in front of the room.</w:t>
      </w:r>
    </w:p>
    <w:p w14:paraId="6095EB2D" w14:textId="77777777" w:rsidR="001530B1" w:rsidRPr="00D82FD4" w:rsidRDefault="001530B1" w:rsidP="00D66E0F">
      <w:pPr>
        <w:numPr>
          <w:ilvl w:val="0"/>
          <w:numId w:val="260"/>
        </w:numPr>
        <w:textAlignment w:val="baseline"/>
        <w:rPr>
          <w:rFonts w:cs="Arial"/>
          <w:color w:val="000000"/>
        </w:rPr>
      </w:pPr>
      <w:r w:rsidRPr="00D82FD4">
        <w:rPr>
          <w:rFonts w:cs="Arial"/>
          <w:color w:val="000000"/>
        </w:rPr>
        <w:t>Transfer Sheets</w:t>
      </w:r>
    </w:p>
    <w:p w14:paraId="726C118F" w14:textId="77777777" w:rsidR="001530B1" w:rsidRPr="00D82FD4" w:rsidRDefault="001530B1" w:rsidP="00D66E0F">
      <w:pPr>
        <w:pStyle w:val="ListParagraph"/>
        <w:numPr>
          <w:ilvl w:val="0"/>
          <w:numId w:val="228"/>
        </w:numPr>
        <w:spacing w:after="200"/>
        <w:textAlignment w:val="baseline"/>
        <w:rPr>
          <w:rFonts w:asciiTheme="minorHAnsi" w:hAnsiTheme="minorHAnsi"/>
          <w:color w:val="000000"/>
        </w:rPr>
      </w:pPr>
      <w:r w:rsidRPr="00D82FD4">
        <w:rPr>
          <w:rFonts w:asciiTheme="minorHAnsi" w:hAnsiTheme="minorHAnsi"/>
          <w:color w:val="000000"/>
        </w:rPr>
        <w:t>Using the Student Sign-up Spreadsheet, grab each session’s Transfer sheets and mark it with the time period the group is coming in, using a post-it.</w:t>
      </w:r>
      <w:r w:rsidRPr="00D82FD4">
        <w:rPr>
          <w:rFonts w:asciiTheme="minorHAnsi" w:hAnsiTheme="minorHAnsi"/>
        </w:rPr>
        <w:t xml:space="preserve"> </w:t>
      </w:r>
      <w:r w:rsidRPr="00D82FD4">
        <w:rPr>
          <w:rFonts w:asciiTheme="minorHAnsi" w:hAnsiTheme="minorHAnsi"/>
        </w:rPr>
        <w:fldChar w:fldCharType="begin"/>
      </w:r>
      <w:r w:rsidRPr="00D82FD4">
        <w:rPr>
          <w:rFonts w:asciiTheme="minorHAnsi" w:hAnsiTheme="minorHAnsi"/>
        </w:rPr>
        <w:instrText xml:space="preserve"> INCLUDEPICTURE "https://lh5.googleusercontent.com/5BGA0LacnldkXEJ_tuhJzaHRhuN9KT_gRVWhU62p_cVumGosdKcJgH_QBGWaFFyWnvldkqRmJX_tMV9wn_5vPrxaZdyS6qPomAuM9DB7iWubTw9gJGc87eJsppIHQNjee5EGjcy9RNM" \* MERGEFORMATINET </w:instrText>
      </w:r>
      <w:r w:rsidRPr="00D82FD4">
        <w:rPr>
          <w:rFonts w:asciiTheme="minorHAnsi" w:hAnsiTheme="minorHAnsi"/>
        </w:rPr>
        <w:fldChar w:fldCharType="end"/>
      </w:r>
    </w:p>
    <w:p w14:paraId="36EA9096" w14:textId="77777777" w:rsidR="001530B1" w:rsidRPr="00D82FD4" w:rsidRDefault="001530B1" w:rsidP="00D66E0F">
      <w:pPr>
        <w:numPr>
          <w:ilvl w:val="0"/>
          <w:numId w:val="260"/>
        </w:numPr>
        <w:textAlignment w:val="baseline"/>
        <w:rPr>
          <w:rFonts w:cs="Arial"/>
          <w:color w:val="000000"/>
        </w:rPr>
      </w:pPr>
      <w:r w:rsidRPr="00D82FD4">
        <w:rPr>
          <w:rFonts w:cs="Arial"/>
          <w:color w:val="000000"/>
        </w:rPr>
        <w:t>Microtiter Plate </w:t>
      </w:r>
    </w:p>
    <w:p w14:paraId="5FB9AB39" w14:textId="77777777" w:rsidR="001530B1" w:rsidRPr="00D82FD4" w:rsidRDefault="001530B1" w:rsidP="00D66E0F">
      <w:pPr>
        <w:pStyle w:val="ListParagraph"/>
        <w:numPr>
          <w:ilvl w:val="0"/>
          <w:numId w:val="228"/>
        </w:numPr>
        <w:spacing w:after="200"/>
        <w:textAlignment w:val="baseline"/>
        <w:rPr>
          <w:rFonts w:asciiTheme="minorHAnsi" w:hAnsiTheme="minorHAnsi"/>
          <w:color w:val="000000"/>
        </w:rPr>
      </w:pPr>
      <w:r w:rsidRPr="00D82FD4">
        <w:rPr>
          <w:rFonts w:asciiTheme="minorHAnsi" w:hAnsiTheme="minorHAnsi"/>
          <w:color w:val="000000"/>
        </w:rPr>
        <w:t>Relocate trays from incubator to back counter in alphabetical order to make grabbing student’s plates easier.</w:t>
      </w:r>
    </w:p>
    <w:p w14:paraId="70EA96A6" w14:textId="77777777" w:rsidR="001530B1" w:rsidRPr="00D82FD4" w:rsidRDefault="001530B1" w:rsidP="00D66E0F">
      <w:pPr>
        <w:pStyle w:val="ListParagraph"/>
        <w:numPr>
          <w:ilvl w:val="0"/>
          <w:numId w:val="228"/>
        </w:numPr>
        <w:spacing w:after="200"/>
        <w:textAlignment w:val="baseline"/>
        <w:rPr>
          <w:rFonts w:asciiTheme="minorHAnsi" w:hAnsiTheme="minorHAnsi"/>
          <w:color w:val="000000"/>
        </w:rPr>
      </w:pPr>
      <w:r w:rsidRPr="00D82FD4">
        <w:rPr>
          <w:rFonts w:asciiTheme="minorHAnsi" w:hAnsiTheme="minorHAnsi"/>
          <w:color w:val="000000"/>
        </w:rPr>
        <w:t>Grab each session’s Microtiter Plates and place them with the session’s Transfer Sheet.</w:t>
      </w:r>
    </w:p>
    <w:p w14:paraId="72A2628D" w14:textId="77777777" w:rsidR="001530B1" w:rsidRPr="00D82FD4" w:rsidRDefault="001530B1" w:rsidP="004E47AD">
      <w:pPr>
        <w:jc w:val="center"/>
      </w:pPr>
      <w:r w:rsidRPr="00D82FD4">
        <w:fldChar w:fldCharType="begin"/>
      </w:r>
      <w:r w:rsidRPr="00D82FD4">
        <w:instrText xml:space="preserve"> INCLUDEPICTURE "https://lh4.googleusercontent.com/TVBN8M1CMnVqnqzy3tQYUTwe4PgxJKEgw6MN7IFFMbccfuO1lqTC9-r1HnHRbBy6FqyvlM_Zahdc4cpaDEBiqLYhqUQRxk6sFgEnRivKEDEfGhBznbuW9nbyJQ3IG0q_IZkaMsCKRyo" \* MERGEFORMATINET </w:instrText>
      </w:r>
      <w:r w:rsidRPr="00D82FD4">
        <w:fldChar w:fldCharType="separate"/>
      </w:r>
      <w:r w:rsidRPr="00D82FD4">
        <w:rPr>
          <w:noProof/>
        </w:rPr>
        <w:drawing>
          <wp:inline distT="0" distB="0" distL="0" distR="0" wp14:anchorId="5FBB9247" wp14:editId="39E787A2">
            <wp:extent cx="5276850" cy="2009775"/>
            <wp:effectExtent l="0" t="0" r="6350" b="0"/>
            <wp:docPr id="380" name="Picture 380" descr="A picture containing text,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cluttere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205" t="17469" r="8012" b="12986"/>
                    <a:stretch/>
                  </pic:blipFill>
                  <pic:spPr bwMode="auto">
                    <a:xfrm>
                      <a:off x="0" y="0"/>
                      <a:ext cx="5276850" cy="2009775"/>
                    </a:xfrm>
                    <a:prstGeom prst="rect">
                      <a:avLst/>
                    </a:prstGeom>
                    <a:noFill/>
                    <a:ln>
                      <a:noFill/>
                    </a:ln>
                    <a:extLst>
                      <a:ext uri="{53640926-AAD7-44D8-BBD7-CCE9431645EC}">
                        <a14:shadowObscured xmlns:a14="http://schemas.microsoft.com/office/drawing/2010/main"/>
                      </a:ext>
                    </a:extLst>
                  </pic:spPr>
                </pic:pic>
              </a:graphicData>
            </a:graphic>
          </wp:inline>
        </w:drawing>
      </w:r>
      <w:r w:rsidRPr="00D82FD4">
        <w:fldChar w:fldCharType="end"/>
      </w:r>
    </w:p>
    <w:p w14:paraId="5AABABFD" w14:textId="77777777" w:rsidR="001530B1" w:rsidRPr="00D82FD4" w:rsidRDefault="001530B1" w:rsidP="004E47AD">
      <w:pPr>
        <w:rPr>
          <w:b/>
          <w:bCs/>
        </w:rPr>
      </w:pPr>
    </w:p>
    <w:p w14:paraId="06F1F0FD" w14:textId="77777777" w:rsidR="001530B1" w:rsidRPr="00D82FD4" w:rsidRDefault="001530B1" w:rsidP="004E47AD">
      <w:pPr>
        <w:rPr>
          <w:b/>
          <w:bCs/>
        </w:rPr>
      </w:pPr>
      <w:r w:rsidRPr="00D82FD4">
        <w:rPr>
          <w:b/>
          <w:bCs/>
        </w:rPr>
        <w:t>Student Transfers</w:t>
      </w:r>
    </w:p>
    <w:p w14:paraId="0AB6D8DA" w14:textId="77777777" w:rsidR="001530B1" w:rsidRPr="00D82FD4" w:rsidRDefault="001530B1" w:rsidP="00D66E0F">
      <w:pPr>
        <w:numPr>
          <w:ilvl w:val="0"/>
          <w:numId w:val="261"/>
        </w:numPr>
        <w:textAlignment w:val="baseline"/>
        <w:rPr>
          <w:rFonts w:cs="Arial"/>
          <w:color w:val="000000"/>
        </w:rPr>
      </w:pPr>
      <w:r w:rsidRPr="00D82FD4">
        <w:rPr>
          <w:rFonts w:cs="Arial"/>
          <w:color w:val="000000"/>
        </w:rPr>
        <w:t>Place the current session’s plates and paper on a designated seat.</w:t>
      </w:r>
    </w:p>
    <w:p w14:paraId="23A9ECDA" w14:textId="77777777" w:rsidR="001530B1" w:rsidRPr="00D82FD4" w:rsidRDefault="001530B1" w:rsidP="00D66E0F">
      <w:pPr>
        <w:numPr>
          <w:ilvl w:val="0"/>
          <w:numId w:val="261"/>
        </w:numPr>
        <w:textAlignment w:val="baseline"/>
        <w:rPr>
          <w:rFonts w:cs="Arial"/>
          <w:color w:val="000000"/>
        </w:rPr>
      </w:pPr>
      <w:r w:rsidRPr="00D82FD4">
        <w:rPr>
          <w:rFonts w:cs="Arial"/>
          <w:color w:val="000000"/>
        </w:rPr>
        <w:t>Using the Google Tracking Spreadsheet</w:t>
      </w:r>
    </w:p>
    <w:p w14:paraId="48F02FE0" w14:textId="77777777" w:rsidR="001530B1" w:rsidRPr="00D82FD4" w:rsidRDefault="001530B1" w:rsidP="00D66E0F">
      <w:pPr>
        <w:numPr>
          <w:ilvl w:val="1"/>
          <w:numId w:val="261"/>
        </w:numPr>
        <w:ind w:left="1440"/>
        <w:textAlignment w:val="baseline"/>
        <w:rPr>
          <w:rFonts w:cs="Arial"/>
          <w:color w:val="000000"/>
        </w:rPr>
      </w:pPr>
      <w:r w:rsidRPr="00D82FD4">
        <w:rPr>
          <w:rFonts w:cs="Arial"/>
          <w:color w:val="000000"/>
        </w:rPr>
        <w:t xml:space="preserve">Mark cells </w:t>
      </w:r>
      <w:r w:rsidRPr="00D82FD4">
        <w:rPr>
          <w:rFonts w:cs="Arial"/>
          <w:color w:val="000000"/>
          <w:shd w:val="clear" w:color="auto" w:fill="FFD966"/>
        </w:rPr>
        <w:t>YELLOW</w:t>
      </w:r>
      <w:r w:rsidRPr="00D82FD4">
        <w:rPr>
          <w:rFonts w:cs="Arial"/>
          <w:color w:val="000000"/>
        </w:rPr>
        <w:t xml:space="preserve"> if they are coming in to do their transfers</w:t>
      </w:r>
    </w:p>
    <w:p w14:paraId="4169858F" w14:textId="77777777" w:rsidR="001530B1" w:rsidRPr="00D82FD4" w:rsidRDefault="001530B1" w:rsidP="00D66E0F">
      <w:pPr>
        <w:numPr>
          <w:ilvl w:val="1"/>
          <w:numId w:val="261"/>
        </w:numPr>
        <w:ind w:left="1440"/>
        <w:textAlignment w:val="baseline"/>
        <w:rPr>
          <w:rFonts w:cs="Arial"/>
          <w:color w:val="000000"/>
        </w:rPr>
      </w:pPr>
      <w:r w:rsidRPr="00D82FD4">
        <w:rPr>
          <w:rFonts w:cs="Arial"/>
          <w:color w:val="000000"/>
        </w:rPr>
        <w:t xml:space="preserve">Mark cells </w:t>
      </w:r>
      <w:r w:rsidRPr="00D82FD4">
        <w:rPr>
          <w:rFonts w:cs="Arial"/>
          <w:color w:val="000000"/>
          <w:shd w:val="clear" w:color="auto" w:fill="A4C2F4"/>
        </w:rPr>
        <w:t>BLUE</w:t>
      </w:r>
      <w:r w:rsidRPr="00D82FD4">
        <w:rPr>
          <w:rFonts w:cs="Arial"/>
          <w:color w:val="000000"/>
        </w:rPr>
        <w:t xml:space="preserve"> and write notes if they are either (1) missing their papers or (2) missing their plates.</w:t>
      </w:r>
    </w:p>
    <w:p w14:paraId="083588FB" w14:textId="77777777" w:rsidR="001530B1" w:rsidRPr="00D82FD4" w:rsidRDefault="001530B1" w:rsidP="00D66E0F">
      <w:pPr>
        <w:numPr>
          <w:ilvl w:val="2"/>
          <w:numId w:val="262"/>
        </w:numPr>
        <w:ind w:left="2160"/>
        <w:textAlignment w:val="baseline"/>
        <w:rPr>
          <w:rFonts w:cs="Arial"/>
          <w:color w:val="000000"/>
        </w:rPr>
      </w:pPr>
      <w:r w:rsidRPr="00D82FD4">
        <w:rPr>
          <w:rFonts w:cs="Arial"/>
          <w:color w:val="000000"/>
        </w:rPr>
        <w:t>Missing papers can indicate (1) someone has already transferred and they double booked, (2) they missed their last session and requested a different time, or (3) they signed up twice a day.</w:t>
      </w:r>
    </w:p>
    <w:p w14:paraId="08D4CA59" w14:textId="77777777" w:rsidR="001530B1" w:rsidRPr="00D82FD4" w:rsidRDefault="001530B1" w:rsidP="00D66E0F">
      <w:pPr>
        <w:numPr>
          <w:ilvl w:val="2"/>
          <w:numId w:val="262"/>
        </w:numPr>
        <w:ind w:left="2160"/>
        <w:textAlignment w:val="baseline"/>
        <w:rPr>
          <w:rFonts w:cs="Arial"/>
          <w:color w:val="000000"/>
        </w:rPr>
      </w:pPr>
      <w:r w:rsidRPr="00D82FD4">
        <w:rPr>
          <w:rFonts w:cs="Arial"/>
          <w:color w:val="000000"/>
        </w:rPr>
        <w:t>You would want to note down what times they were expected and confirm with the student when they come in.</w:t>
      </w:r>
    </w:p>
    <w:p w14:paraId="66635E8B" w14:textId="77777777" w:rsidR="001530B1" w:rsidRPr="00D82FD4" w:rsidRDefault="001530B1" w:rsidP="00D66E0F">
      <w:pPr>
        <w:numPr>
          <w:ilvl w:val="1"/>
          <w:numId w:val="262"/>
        </w:numPr>
        <w:ind w:left="1440" w:hanging="360"/>
        <w:textAlignment w:val="baseline"/>
        <w:rPr>
          <w:rFonts w:cs="Arial"/>
          <w:color w:val="000000"/>
        </w:rPr>
      </w:pPr>
      <w:r w:rsidRPr="00D82FD4">
        <w:rPr>
          <w:rFonts w:cs="Arial"/>
          <w:color w:val="000000"/>
        </w:rPr>
        <w:t xml:space="preserve">Mark cells </w:t>
      </w:r>
      <w:r w:rsidRPr="00D82FD4">
        <w:rPr>
          <w:rFonts w:cs="Arial"/>
          <w:color w:val="000000"/>
          <w:shd w:val="clear" w:color="auto" w:fill="93C47D"/>
        </w:rPr>
        <w:t>GREEN</w:t>
      </w:r>
      <w:r w:rsidRPr="00D82FD4">
        <w:rPr>
          <w:rFonts w:cs="Arial"/>
          <w:color w:val="000000"/>
        </w:rPr>
        <w:t xml:space="preserve"> if you notice the plate has something to discuss with the student. Ex. Contamination, no growth, etc.</w:t>
      </w:r>
    </w:p>
    <w:p w14:paraId="0D2EECC4" w14:textId="77777777" w:rsidR="001530B1" w:rsidRPr="00D82FD4" w:rsidRDefault="001530B1" w:rsidP="00D66E0F">
      <w:pPr>
        <w:numPr>
          <w:ilvl w:val="1"/>
          <w:numId w:val="262"/>
        </w:numPr>
        <w:ind w:left="1440" w:hanging="360"/>
        <w:textAlignment w:val="baseline"/>
        <w:rPr>
          <w:rFonts w:cs="Arial"/>
          <w:color w:val="000000"/>
        </w:rPr>
      </w:pPr>
      <w:r w:rsidRPr="00D82FD4">
        <w:rPr>
          <w:rFonts w:cs="Arial"/>
          <w:color w:val="000000"/>
        </w:rPr>
        <w:t xml:space="preserve">Mark cells </w:t>
      </w:r>
      <w:r w:rsidRPr="00D82FD4">
        <w:rPr>
          <w:rFonts w:cs="Arial"/>
          <w:color w:val="000000"/>
          <w:shd w:val="clear" w:color="auto" w:fill="DD7E6B"/>
        </w:rPr>
        <w:t>RED</w:t>
      </w:r>
      <w:r w:rsidRPr="00D82FD4">
        <w:rPr>
          <w:rFonts w:cs="Arial"/>
          <w:color w:val="000000"/>
        </w:rPr>
        <w:t>  and write “LAB” if they have lab that day.</w:t>
      </w:r>
    </w:p>
    <w:p w14:paraId="5C3DCEC1" w14:textId="77777777" w:rsidR="001530B1" w:rsidRPr="00D82FD4" w:rsidRDefault="001530B1" w:rsidP="00D66E0F">
      <w:pPr>
        <w:numPr>
          <w:ilvl w:val="3"/>
          <w:numId w:val="262"/>
        </w:numPr>
        <w:textAlignment w:val="baseline"/>
        <w:rPr>
          <w:rFonts w:cs="Arial"/>
          <w:color w:val="000000"/>
        </w:rPr>
      </w:pPr>
      <w:r w:rsidRPr="00D82FD4">
        <w:rPr>
          <w:rFonts w:cs="Arial"/>
          <w:color w:val="000000"/>
        </w:rPr>
        <w:t>Let the student know that they will transfer their bacteria during their lab.</w:t>
      </w:r>
    </w:p>
    <w:p w14:paraId="4A319AC1" w14:textId="77777777" w:rsidR="001530B1" w:rsidRPr="00D82FD4" w:rsidRDefault="001530B1" w:rsidP="00D66E0F">
      <w:pPr>
        <w:numPr>
          <w:ilvl w:val="0"/>
          <w:numId w:val="263"/>
        </w:numPr>
        <w:textAlignment w:val="baseline"/>
        <w:rPr>
          <w:rFonts w:cs="Arial"/>
          <w:color w:val="000000"/>
        </w:rPr>
      </w:pPr>
      <w:r w:rsidRPr="00D82FD4">
        <w:rPr>
          <w:rFonts w:cs="Arial"/>
          <w:color w:val="000000"/>
        </w:rPr>
        <w:t xml:space="preserve">No-Show Plates and Paper are placed in the back counter. It is easier to grab when they do show up. </w:t>
      </w:r>
    </w:p>
    <w:p w14:paraId="6C0AB361" w14:textId="77777777" w:rsidR="001530B1" w:rsidRPr="00D82FD4" w:rsidRDefault="001530B1" w:rsidP="00D66E0F">
      <w:pPr>
        <w:numPr>
          <w:ilvl w:val="0"/>
          <w:numId w:val="263"/>
        </w:numPr>
        <w:textAlignment w:val="baseline"/>
        <w:rPr>
          <w:rFonts w:cs="Arial"/>
          <w:color w:val="000000"/>
        </w:rPr>
      </w:pPr>
      <w:r w:rsidRPr="00D82FD4">
        <w:rPr>
          <w:rFonts w:cs="Arial"/>
          <w:color w:val="000000"/>
        </w:rPr>
        <w:t>After checking-in students can grab gloves, supplies, and do their bacteria transfer, filling in their tracking sheet as they work.</w:t>
      </w:r>
    </w:p>
    <w:p w14:paraId="71908533" w14:textId="77777777" w:rsidR="001530B1" w:rsidRPr="00D82FD4" w:rsidRDefault="001530B1" w:rsidP="0090029B">
      <w:pPr>
        <w:textAlignment w:val="baseline"/>
        <w:rPr>
          <w:rFonts w:cs="Arial"/>
          <w:color w:val="000000"/>
        </w:rPr>
      </w:pPr>
      <w:r w:rsidRPr="00D82FD4">
        <w:rPr>
          <w:rFonts w:cs="Arial"/>
          <w:color w:val="000000"/>
        </w:rPr>
        <w:t>Students will be</w:t>
      </w:r>
      <w:r>
        <w:rPr>
          <w:rFonts w:cs="Arial"/>
          <w:color w:val="000000"/>
        </w:rPr>
        <w:t>come</w:t>
      </w:r>
      <w:r w:rsidRPr="00D82FD4">
        <w:rPr>
          <w:rFonts w:cs="Arial"/>
          <w:color w:val="000000"/>
        </w:rPr>
        <w:t xml:space="preserve"> more comfortable with the daily transfers overtime. When the protocol is still new, you may opt to do brief overview of the protocol using the whiteboard. Students that have already completed a daily transfer and therefore have listened to and participated in this introduction are not required to listen to this introduction again. </w:t>
      </w:r>
    </w:p>
    <w:p w14:paraId="5052E432" w14:textId="77777777" w:rsidR="001530B1" w:rsidRPr="00D82FD4" w:rsidRDefault="001530B1" w:rsidP="0090029B">
      <w:r w:rsidRPr="00D82FD4">
        <w:rPr>
          <w:rFonts w:cs="Arial"/>
          <w:color w:val="000000"/>
        </w:rPr>
        <w:t>Students are encouraged to write any notes (e.g. deviations from protocol) from these transfers in their group’s lab notebooks and/or tracking sheets.</w:t>
      </w:r>
    </w:p>
    <w:p w14:paraId="170936F2" w14:textId="77777777" w:rsidR="001530B1" w:rsidRPr="00D82FD4" w:rsidRDefault="001530B1" w:rsidP="0090029B">
      <w:pPr>
        <w:textAlignment w:val="baseline"/>
        <w:rPr>
          <w:rFonts w:cs="Arial"/>
          <w:color w:val="000000"/>
        </w:rPr>
      </w:pPr>
    </w:p>
    <w:p w14:paraId="578DA127" w14:textId="77777777" w:rsidR="001530B1" w:rsidRPr="00D82FD4" w:rsidRDefault="001530B1" w:rsidP="00F766D2">
      <w:pPr>
        <w:textAlignment w:val="baseline"/>
        <w:rPr>
          <w:rFonts w:cs="Arial"/>
          <w:color w:val="000000"/>
        </w:rPr>
      </w:pPr>
    </w:p>
    <w:p w14:paraId="6F6C3AB1" w14:textId="77777777" w:rsidR="001530B1" w:rsidRPr="00D82FD4" w:rsidRDefault="001530B1" w:rsidP="00F766D2">
      <w:pPr>
        <w:rPr>
          <w:b/>
          <w:bCs/>
        </w:rPr>
      </w:pPr>
      <w:r w:rsidRPr="00D82FD4">
        <w:rPr>
          <w:noProof/>
        </w:rPr>
        <w:drawing>
          <wp:anchor distT="0" distB="0" distL="114300" distR="114300" simplePos="0" relativeHeight="251729408" behindDoc="0" locked="0" layoutInCell="1" allowOverlap="1" wp14:anchorId="024B2387" wp14:editId="179EA512">
            <wp:simplePos x="0" y="0"/>
            <wp:positionH relativeFrom="column">
              <wp:posOffset>3829050</wp:posOffset>
            </wp:positionH>
            <wp:positionV relativeFrom="paragraph">
              <wp:posOffset>139065</wp:posOffset>
            </wp:positionV>
            <wp:extent cx="2119279" cy="3383280"/>
            <wp:effectExtent l="0" t="0" r="1905" b="0"/>
            <wp:wrapSquare wrapText="bothSides"/>
            <wp:docPr id="42" name="Picture 42" descr="A picture containing indoor, green, container,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green, container, plastic&#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5035" b="17361"/>
                    <a:stretch/>
                  </pic:blipFill>
                  <pic:spPr bwMode="auto">
                    <a:xfrm>
                      <a:off x="0" y="0"/>
                      <a:ext cx="2119279" cy="3383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2FD4">
        <w:rPr>
          <w:b/>
          <w:bCs/>
        </w:rPr>
        <w:t>Student Clean-up</w:t>
      </w:r>
    </w:p>
    <w:p w14:paraId="26149D3A" w14:textId="77777777" w:rsidR="001530B1" w:rsidRPr="00D82FD4" w:rsidRDefault="001530B1" w:rsidP="00D66E0F">
      <w:pPr>
        <w:numPr>
          <w:ilvl w:val="0"/>
          <w:numId w:val="264"/>
        </w:numPr>
        <w:tabs>
          <w:tab w:val="clear" w:pos="720"/>
          <w:tab w:val="num" w:pos="360"/>
        </w:tabs>
        <w:ind w:left="360"/>
        <w:textAlignment w:val="baseline"/>
        <w:rPr>
          <w:rFonts w:cs="Arial"/>
          <w:color w:val="000000"/>
        </w:rPr>
      </w:pPr>
      <w:r w:rsidRPr="00D82FD4">
        <w:rPr>
          <w:rFonts w:cs="Arial"/>
          <w:color w:val="000000"/>
        </w:rPr>
        <w:t>Discard waste in respective areas</w:t>
      </w:r>
    </w:p>
    <w:p w14:paraId="7FE07689" w14:textId="77777777" w:rsidR="001530B1" w:rsidRPr="00D82FD4" w:rsidRDefault="001530B1" w:rsidP="00D66E0F">
      <w:pPr>
        <w:numPr>
          <w:ilvl w:val="0"/>
          <w:numId w:val="264"/>
        </w:numPr>
        <w:tabs>
          <w:tab w:val="clear" w:pos="720"/>
          <w:tab w:val="num" w:pos="360"/>
        </w:tabs>
        <w:ind w:left="360"/>
        <w:textAlignment w:val="baseline"/>
        <w:rPr>
          <w:rFonts w:cs="Arial"/>
          <w:color w:val="000000"/>
        </w:rPr>
      </w:pPr>
      <w:r w:rsidRPr="00D82FD4">
        <w:rPr>
          <w:rFonts w:cs="Arial"/>
          <w:color w:val="000000"/>
        </w:rPr>
        <w:t xml:space="preserve">Move their microtiter plate to the “Completed” tray to go back into the incubator </w:t>
      </w:r>
    </w:p>
    <w:p w14:paraId="61305603" w14:textId="77777777" w:rsidR="001530B1" w:rsidRPr="00D82FD4" w:rsidRDefault="001530B1" w:rsidP="00FD3C6F">
      <w:r w:rsidRPr="00D82FD4">
        <w:rPr>
          <w:rFonts w:cs="Arial"/>
          <w:color w:val="000000"/>
        </w:rPr>
        <w:t xml:space="preserve">3.  Turn in their filled in Tracking Sheet </w:t>
      </w:r>
    </w:p>
    <w:p w14:paraId="16608ED4" w14:textId="77777777" w:rsidR="001530B1" w:rsidRPr="00D82FD4" w:rsidRDefault="001530B1" w:rsidP="00F766D2">
      <w:pPr>
        <w:textAlignment w:val="baseline"/>
        <w:rPr>
          <w:rFonts w:cs="Arial"/>
          <w:color w:val="000000"/>
        </w:rPr>
      </w:pPr>
      <w:r w:rsidRPr="00D82FD4">
        <w:rPr>
          <w:rFonts w:cs="Arial"/>
          <w:color w:val="000000"/>
        </w:rPr>
        <w:t>4.   Wipe down their bench</w:t>
      </w:r>
    </w:p>
    <w:p w14:paraId="11541769" w14:textId="77777777" w:rsidR="001530B1" w:rsidRPr="00D82FD4" w:rsidRDefault="001530B1" w:rsidP="00F766D2">
      <w:pPr>
        <w:textAlignment w:val="baseline"/>
        <w:rPr>
          <w:rFonts w:cs="Arial"/>
          <w:color w:val="000000"/>
        </w:rPr>
      </w:pPr>
      <w:r w:rsidRPr="00D82FD4">
        <w:rPr>
          <w:rFonts w:cs="Arial"/>
          <w:color w:val="000000"/>
        </w:rPr>
        <w:t>5.   Dispose of gloves</w:t>
      </w:r>
    </w:p>
    <w:p w14:paraId="6212DA0E" w14:textId="77777777" w:rsidR="001530B1" w:rsidRPr="00D82FD4" w:rsidRDefault="001530B1" w:rsidP="00F766D2">
      <w:pPr>
        <w:textAlignment w:val="baseline"/>
        <w:rPr>
          <w:rFonts w:cs="Arial"/>
          <w:color w:val="000000"/>
        </w:rPr>
      </w:pPr>
      <w:r w:rsidRPr="00D82FD4">
        <w:rPr>
          <w:rFonts w:cs="Arial"/>
          <w:color w:val="000000"/>
        </w:rPr>
        <w:t>6.   Wash hands</w:t>
      </w:r>
    </w:p>
    <w:p w14:paraId="08442CCC" w14:textId="77777777" w:rsidR="001530B1" w:rsidRPr="00D82FD4" w:rsidRDefault="001530B1" w:rsidP="00F766D2">
      <w:pPr>
        <w:rPr>
          <w:b/>
          <w:bCs/>
        </w:rPr>
      </w:pPr>
      <w:r w:rsidRPr="00D82FD4">
        <w:rPr>
          <w:noProof/>
        </w:rPr>
        <w:drawing>
          <wp:anchor distT="0" distB="0" distL="114300" distR="114300" simplePos="0" relativeHeight="251730432" behindDoc="0" locked="0" layoutInCell="1" allowOverlap="1" wp14:anchorId="3C2F71C4" wp14:editId="032C4EF6">
            <wp:simplePos x="0" y="0"/>
            <wp:positionH relativeFrom="column">
              <wp:posOffset>85725</wp:posOffset>
            </wp:positionH>
            <wp:positionV relativeFrom="paragraph">
              <wp:posOffset>92075</wp:posOffset>
            </wp:positionV>
            <wp:extent cx="2815590" cy="2021205"/>
            <wp:effectExtent l="0" t="0" r="3810" b="0"/>
            <wp:wrapSquare wrapText="bothSides"/>
            <wp:docPr id="381" name="Picture 381" descr="A picture containing text, indoor, desk,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indoor, desk, computer&#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9575" b="45529"/>
                    <a:stretch/>
                  </pic:blipFill>
                  <pic:spPr bwMode="auto">
                    <a:xfrm>
                      <a:off x="0" y="0"/>
                      <a:ext cx="2815590" cy="2021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73C31" w14:textId="77777777" w:rsidR="001530B1" w:rsidRPr="00D82FD4" w:rsidRDefault="001530B1" w:rsidP="00890162"/>
    <w:p w14:paraId="0B4CF27B" w14:textId="77777777" w:rsidR="001530B1" w:rsidRPr="00D82FD4" w:rsidRDefault="001530B1" w:rsidP="00890162"/>
    <w:p w14:paraId="21FF0186" w14:textId="77777777" w:rsidR="001530B1" w:rsidRPr="00D82FD4" w:rsidRDefault="001530B1" w:rsidP="00890162"/>
    <w:p w14:paraId="4EEA24EE" w14:textId="77777777" w:rsidR="001530B1" w:rsidRPr="00D82FD4" w:rsidRDefault="001530B1" w:rsidP="00890162"/>
    <w:p w14:paraId="0797A198" w14:textId="77777777" w:rsidR="001530B1" w:rsidRPr="00D82FD4" w:rsidRDefault="001530B1" w:rsidP="00890162"/>
    <w:p w14:paraId="5F1F039B" w14:textId="77777777" w:rsidR="001530B1" w:rsidRPr="00D82FD4" w:rsidRDefault="001530B1" w:rsidP="00890162"/>
    <w:p w14:paraId="43DA44C6" w14:textId="77777777" w:rsidR="001530B1" w:rsidRPr="00D82FD4" w:rsidRDefault="001530B1" w:rsidP="00890162"/>
    <w:p w14:paraId="278D3640" w14:textId="77777777" w:rsidR="001530B1" w:rsidRPr="00D82FD4" w:rsidRDefault="001530B1" w:rsidP="00890162"/>
    <w:p w14:paraId="6F66F250" w14:textId="77777777" w:rsidR="001530B1" w:rsidRPr="00D82FD4" w:rsidRDefault="001530B1" w:rsidP="00890162"/>
    <w:p w14:paraId="5B6AE8B0" w14:textId="77777777" w:rsidR="001530B1" w:rsidRPr="00D82FD4" w:rsidRDefault="001530B1" w:rsidP="00890162"/>
    <w:p w14:paraId="2F6D8B12" w14:textId="77777777" w:rsidR="001530B1" w:rsidRPr="00D82FD4" w:rsidRDefault="001530B1" w:rsidP="00890162"/>
    <w:p w14:paraId="187CF0EE" w14:textId="77777777" w:rsidR="001530B1" w:rsidRPr="00D82FD4" w:rsidRDefault="001530B1" w:rsidP="00890162"/>
    <w:p w14:paraId="0C33A791" w14:textId="77777777" w:rsidR="001530B1" w:rsidRPr="00D82FD4" w:rsidRDefault="001530B1" w:rsidP="00890162">
      <w:pPr>
        <w:rPr>
          <w:b/>
          <w:bCs/>
        </w:rPr>
      </w:pPr>
      <w:r w:rsidRPr="00D82FD4">
        <w:rPr>
          <w:b/>
          <w:bCs/>
        </w:rPr>
        <w:t>Supervisor/Peer Facilitator Clean-up</w:t>
      </w:r>
    </w:p>
    <w:p w14:paraId="34B015A2" w14:textId="77777777" w:rsidR="001530B1" w:rsidRPr="00D82FD4" w:rsidRDefault="001530B1" w:rsidP="00D66E0F">
      <w:pPr>
        <w:numPr>
          <w:ilvl w:val="0"/>
          <w:numId w:val="265"/>
        </w:numPr>
        <w:textAlignment w:val="baseline"/>
        <w:rPr>
          <w:rFonts w:cs="Arial"/>
          <w:color w:val="000000"/>
        </w:rPr>
      </w:pPr>
      <w:r w:rsidRPr="00D82FD4">
        <w:rPr>
          <w:rFonts w:cs="Arial"/>
          <w:color w:val="000000"/>
        </w:rPr>
        <w:t>Tracking Sheets</w:t>
      </w:r>
    </w:p>
    <w:p w14:paraId="623AA4EB" w14:textId="77777777" w:rsidR="001530B1" w:rsidRPr="00D82FD4" w:rsidRDefault="001530B1" w:rsidP="00D66E0F">
      <w:pPr>
        <w:pStyle w:val="ListParagraph"/>
        <w:numPr>
          <w:ilvl w:val="0"/>
          <w:numId w:val="267"/>
        </w:numPr>
        <w:spacing w:after="200"/>
        <w:textAlignment w:val="baseline"/>
        <w:rPr>
          <w:rFonts w:asciiTheme="minorHAnsi" w:hAnsiTheme="minorHAnsi"/>
          <w:color w:val="000000"/>
        </w:rPr>
      </w:pPr>
      <w:r w:rsidRPr="00D82FD4">
        <w:rPr>
          <w:rFonts w:asciiTheme="minorHAnsi" w:hAnsiTheme="minorHAnsi"/>
          <w:color w:val="000000"/>
        </w:rPr>
        <w:t>Throughout the day, roughly put completed sheets in alphabetical order of Lab Section along the back counter.</w:t>
      </w:r>
    </w:p>
    <w:p w14:paraId="7ED5A6A1" w14:textId="77777777" w:rsidR="001530B1" w:rsidRPr="00D82FD4" w:rsidRDefault="001530B1" w:rsidP="00D66E0F">
      <w:pPr>
        <w:pStyle w:val="ListParagraph"/>
        <w:numPr>
          <w:ilvl w:val="0"/>
          <w:numId w:val="267"/>
        </w:numPr>
        <w:spacing w:after="200"/>
        <w:textAlignment w:val="baseline"/>
        <w:rPr>
          <w:rFonts w:asciiTheme="minorHAnsi" w:hAnsiTheme="minorHAnsi"/>
          <w:color w:val="000000"/>
        </w:rPr>
      </w:pPr>
      <w:r w:rsidRPr="00D82FD4">
        <w:rPr>
          <w:rFonts w:asciiTheme="minorHAnsi" w:hAnsiTheme="minorHAnsi"/>
          <w:color w:val="000000"/>
        </w:rPr>
        <w:t>At the end of the day, put the sheets in numerical order in their respective lab section folders, including incomplete sheets.</w:t>
      </w:r>
    </w:p>
    <w:p w14:paraId="656677D4" w14:textId="77777777" w:rsidR="001530B1" w:rsidRPr="00D82FD4" w:rsidRDefault="001530B1" w:rsidP="00D66E0F">
      <w:pPr>
        <w:numPr>
          <w:ilvl w:val="0"/>
          <w:numId w:val="265"/>
        </w:numPr>
        <w:textAlignment w:val="baseline"/>
        <w:rPr>
          <w:rFonts w:cs="Arial"/>
          <w:color w:val="000000"/>
        </w:rPr>
      </w:pPr>
      <w:r w:rsidRPr="00D82FD4">
        <w:rPr>
          <w:rFonts w:cs="Arial"/>
          <w:color w:val="000000"/>
        </w:rPr>
        <w:t>Microtiter Plates</w:t>
      </w:r>
    </w:p>
    <w:p w14:paraId="270FFE46" w14:textId="77777777" w:rsidR="001530B1" w:rsidRPr="00D82FD4" w:rsidRDefault="001530B1" w:rsidP="00D66E0F">
      <w:pPr>
        <w:pStyle w:val="ListParagraph"/>
        <w:numPr>
          <w:ilvl w:val="0"/>
          <w:numId w:val="266"/>
        </w:numPr>
        <w:spacing w:after="200"/>
        <w:textAlignment w:val="baseline"/>
        <w:rPr>
          <w:rFonts w:asciiTheme="minorHAnsi" w:hAnsiTheme="minorHAnsi"/>
          <w:color w:val="000000"/>
        </w:rPr>
      </w:pPr>
      <w:r w:rsidRPr="00D82FD4">
        <w:rPr>
          <w:rFonts w:asciiTheme="minorHAnsi" w:hAnsiTheme="minorHAnsi"/>
          <w:color w:val="000000"/>
        </w:rPr>
        <w:t>Throughout the day, try to organize completed plates by lab sections and start putting the plates in their trays and back into the incubator.</w:t>
      </w:r>
    </w:p>
    <w:p w14:paraId="2B9A7961" w14:textId="77777777" w:rsidR="001530B1" w:rsidRPr="00D82FD4" w:rsidRDefault="001530B1" w:rsidP="00D66E0F">
      <w:pPr>
        <w:numPr>
          <w:ilvl w:val="0"/>
          <w:numId w:val="265"/>
        </w:numPr>
        <w:textAlignment w:val="baseline"/>
        <w:rPr>
          <w:rFonts w:cs="Arial"/>
          <w:color w:val="000000"/>
        </w:rPr>
      </w:pPr>
      <w:r w:rsidRPr="00D82FD4">
        <w:rPr>
          <w:rFonts w:cs="Arial"/>
          <w:color w:val="000000"/>
        </w:rPr>
        <w:t>Clear out used pipette tip boxes and grab new autoclaved ones per work area.</w:t>
      </w:r>
    </w:p>
    <w:p w14:paraId="602F4FAF" w14:textId="77777777" w:rsidR="001530B1" w:rsidRPr="00D82FD4" w:rsidRDefault="001530B1" w:rsidP="00D66E0F">
      <w:pPr>
        <w:numPr>
          <w:ilvl w:val="0"/>
          <w:numId w:val="265"/>
        </w:numPr>
        <w:textAlignment w:val="baseline"/>
        <w:rPr>
          <w:rFonts w:cs="Arial"/>
          <w:color w:val="000000"/>
        </w:rPr>
      </w:pPr>
      <w:r w:rsidRPr="00D82FD4">
        <w:rPr>
          <w:rFonts w:cs="Arial"/>
          <w:color w:val="000000"/>
        </w:rPr>
        <w:t>Put unused LB and Saline back into refrigerator.</w:t>
      </w:r>
    </w:p>
    <w:p w14:paraId="1210D76D" w14:textId="77777777" w:rsidR="001530B1" w:rsidRPr="00D82FD4" w:rsidRDefault="001530B1">
      <w:pPr>
        <w:rPr>
          <w:b/>
          <w:bCs/>
        </w:rPr>
      </w:pPr>
    </w:p>
    <w:p w14:paraId="2B2524D3" w14:textId="77777777" w:rsidR="001530B1" w:rsidRPr="00D82FD4" w:rsidRDefault="001530B1">
      <w:pPr>
        <w:rPr>
          <w:b/>
          <w:bCs/>
        </w:rPr>
      </w:pPr>
      <w:r w:rsidRPr="00D82FD4">
        <w:rPr>
          <w:b/>
          <w:bCs/>
        </w:rPr>
        <w:t>Potential Issues</w:t>
      </w:r>
    </w:p>
    <w:p w14:paraId="4B027D48" w14:textId="77777777" w:rsidR="001530B1" w:rsidRPr="00D82FD4" w:rsidRDefault="001530B1">
      <w:pPr>
        <w:rPr>
          <w:rFonts w:cs="Arial"/>
        </w:rPr>
      </w:pPr>
      <w:r w:rsidRPr="00D82FD4">
        <w:rPr>
          <w:rFonts w:cs="Arial"/>
        </w:rPr>
        <w:t>If an issue arises, make sure students note their observations, hypothesize about what happened, and come up with a plan to move forward and add notes so their lab group and understand what happened. This is all part of science!</w:t>
      </w:r>
    </w:p>
    <w:p w14:paraId="398D09B3" w14:textId="77777777" w:rsidR="001530B1" w:rsidRPr="00D82FD4" w:rsidRDefault="001530B1">
      <w:pPr>
        <w:rPr>
          <w:rFonts w:cs="Arial"/>
        </w:rPr>
      </w:pPr>
    </w:p>
    <w:p w14:paraId="72B9E9FF" w14:textId="77777777" w:rsidR="001530B1" w:rsidRPr="00D82FD4" w:rsidRDefault="001530B1" w:rsidP="00D66E0F">
      <w:pPr>
        <w:numPr>
          <w:ilvl w:val="0"/>
          <w:numId w:val="268"/>
        </w:numPr>
        <w:textAlignment w:val="baseline"/>
        <w:rPr>
          <w:rFonts w:cs="Arial"/>
          <w:color w:val="000000"/>
        </w:rPr>
      </w:pPr>
      <w:r w:rsidRPr="00D82FD4">
        <w:rPr>
          <w:rFonts w:cs="Arial"/>
          <w:color w:val="000000"/>
        </w:rPr>
        <w:t>No growth:</w:t>
      </w:r>
    </w:p>
    <w:p w14:paraId="6152D0E6" w14:textId="77777777" w:rsidR="001530B1" w:rsidRPr="00D82FD4" w:rsidRDefault="001530B1" w:rsidP="00D66E0F">
      <w:pPr>
        <w:numPr>
          <w:ilvl w:val="1"/>
          <w:numId w:val="268"/>
        </w:numPr>
        <w:textAlignment w:val="baseline"/>
        <w:rPr>
          <w:rFonts w:cs="Arial"/>
          <w:color w:val="000000"/>
        </w:rPr>
      </w:pPr>
      <w:r w:rsidRPr="00D82FD4">
        <w:rPr>
          <w:rFonts w:cs="Arial"/>
          <w:color w:val="000000"/>
        </w:rPr>
        <w:t>If this is the very first transfer, students will need to select a new colony from the appropriate petri dish and swirl into microtiter plate well with LB (following the steps in their lab manual from Lab 2).</w:t>
      </w:r>
    </w:p>
    <w:p w14:paraId="4124EBBC" w14:textId="77777777" w:rsidR="001530B1" w:rsidRPr="00D82FD4" w:rsidRDefault="001530B1" w:rsidP="00D66E0F">
      <w:pPr>
        <w:numPr>
          <w:ilvl w:val="1"/>
          <w:numId w:val="268"/>
        </w:numPr>
        <w:textAlignment w:val="baseline"/>
        <w:rPr>
          <w:rFonts w:cs="Arial"/>
          <w:color w:val="000000"/>
        </w:rPr>
      </w:pPr>
      <w:r w:rsidRPr="00D82FD4">
        <w:rPr>
          <w:rFonts w:cs="Arial"/>
          <w:color w:val="000000"/>
        </w:rPr>
        <w:t>For all other transfers, if there is no growth, students can “go back” a transfer, and transfer from the previous day’s culture to new LB broth (checking that their LB control is not contaminated that day)</w:t>
      </w:r>
    </w:p>
    <w:p w14:paraId="40745F84" w14:textId="77777777" w:rsidR="001530B1" w:rsidRPr="00D82FD4" w:rsidRDefault="001530B1" w:rsidP="00D66E0F">
      <w:pPr>
        <w:numPr>
          <w:ilvl w:val="2"/>
          <w:numId w:val="268"/>
        </w:numPr>
        <w:textAlignment w:val="baseline"/>
        <w:rPr>
          <w:rFonts w:cs="Arial"/>
          <w:color w:val="000000"/>
        </w:rPr>
      </w:pPr>
      <w:r w:rsidRPr="00D82FD4">
        <w:rPr>
          <w:rFonts w:cs="Arial"/>
          <w:color w:val="000000"/>
        </w:rPr>
        <w:t>What does this mean for their experiment?</w:t>
      </w:r>
    </w:p>
    <w:p w14:paraId="4B812B16" w14:textId="77777777" w:rsidR="001530B1" w:rsidRPr="00D82FD4" w:rsidRDefault="001530B1" w:rsidP="00D66E0F">
      <w:pPr>
        <w:numPr>
          <w:ilvl w:val="2"/>
          <w:numId w:val="268"/>
        </w:numPr>
        <w:textAlignment w:val="baseline"/>
        <w:rPr>
          <w:rFonts w:cs="Arial"/>
          <w:color w:val="000000"/>
        </w:rPr>
      </w:pPr>
      <w:r w:rsidRPr="00D82FD4">
        <w:rPr>
          <w:rFonts w:cs="Arial"/>
          <w:color w:val="000000"/>
        </w:rPr>
        <w:t xml:space="preserve">That population will have less cell divisions which means less evolution, which might mean that we will see less variation between their progenitors and the descendants at the end of the transfers. As cells grow and divide, mutations can occur and be passed down to their daughter cells. </w:t>
      </w:r>
    </w:p>
    <w:p w14:paraId="355EC68E" w14:textId="77777777" w:rsidR="001530B1" w:rsidRPr="00D82FD4" w:rsidRDefault="001530B1" w:rsidP="00890162"/>
    <w:p w14:paraId="0FF40E14" w14:textId="77777777" w:rsidR="001530B1" w:rsidRPr="00D82FD4" w:rsidRDefault="001530B1" w:rsidP="00D66E0F">
      <w:pPr>
        <w:numPr>
          <w:ilvl w:val="0"/>
          <w:numId w:val="269"/>
        </w:numPr>
        <w:tabs>
          <w:tab w:val="clear" w:pos="720"/>
          <w:tab w:val="num" w:pos="360"/>
        </w:tabs>
        <w:ind w:left="360"/>
        <w:textAlignment w:val="baseline"/>
        <w:rPr>
          <w:rFonts w:cs="Arial"/>
          <w:color w:val="000000"/>
        </w:rPr>
      </w:pPr>
      <w:r w:rsidRPr="00D82FD4">
        <w:rPr>
          <w:rFonts w:cs="Arial"/>
          <w:color w:val="000000"/>
        </w:rPr>
        <w:t>Media Control is contaminated:</w:t>
      </w:r>
    </w:p>
    <w:p w14:paraId="20CCDC99" w14:textId="77777777" w:rsidR="001530B1" w:rsidRPr="00D82FD4" w:rsidRDefault="001530B1" w:rsidP="00D66E0F">
      <w:pPr>
        <w:numPr>
          <w:ilvl w:val="1"/>
          <w:numId w:val="268"/>
        </w:numPr>
        <w:tabs>
          <w:tab w:val="clear" w:pos="1080"/>
          <w:tab w:val="num" w:pos="720"/>
        </w:tabs>
        <w:ind w:left="720"/>
        <w:textAlignment w:val="baseline"/>
        <w:rPr>
          <w:rFonts w:cs="Arial"/>
          <w:color w:val="000000"/>
        </w:rPr>
      </w:pPr>
      <w:r w:rsidRPr="00D82FD4">
        <w:rPr>
          <w:rFonts w:cs="Arial"/>
          <w:color w:val="000000"/>
        </w:rPr>
        <w:t>If first transfer, students will need to select a new colony from the appropriate petri dish and swirl into microtiter plate well with LB (following the steps in their lab manual from Lab 2).</w:t>
      </w:r>
    </w:p>
    <w:p w14:paraId="6E37B06C" w14:textId="77777777" w:rsidR="001530B1" w:rsidRPr="00D82FD4" w:rsidRDefault="001530B1" w:rsidP="00D66E0F">
      <w:pPr>
        <w:numPr>
          <w:ilvl w:val="2"/>
          <w:numId w:val="269"/>
        </w:numPr>
        <w:tabs>
          <w:tab w:val="clear" w:pos="2160"/>
          <w:tab w:val="num" w:pos="1800"/>
        </w:tabs>
        <w:ind w:left="1800"/>
        <w:textAlignment w:val="baseline"/>
        <w:rPr>
          <w:rFonts w:cs="Arial"/>
          <w:color w:val="000000"/>
        </w:rPr>
      </w:pPr>
      <w:r w:rsidRPr="00D82FD4">
        <w:rPr>
          <w:rFonts w:cs="Arial"/>
          <w:color w:val="000000"/>
        </w:rPr>
        <w:t xml:space="preserve">Why? The LB media control is to confirm that the media itself isn’t contaminated, giving us confidence that the growth we see in the well is because of the bacteria we purposely put into those wells. </w:t>
      </w:r>
    </w:p>
    <w:p w14:paraId="69780D14" w14:textId="77777777" w:rsidR="001530B1" w:rsidRPr="00D82FD4" w:rsidRDefault="001530B1" w:rsidP="00D66E0F">
      <w:pPr>
        <w:numPr>
          <w:ilvl w:val="1"/>
          <w:numId w:val="269"/>
        </w:numPr>
        <w:tabs>
          <w:tab w:val="clear" w:pos="1440"/>
          <w:tab w:val="num" w:pos="1080"/>
        </w:tabs>
        <w:ind w:left="1080"/>
        <w:textAlignment w:val="baseline"/>
        <w:rPr>
          <w:rFonts w:cs="Arial"/>
          <w:color w:val="000000"/>
        </w:rPr>
      </w:pPr>
      <w:r w:rsidRPr="00D82FD4">
        <w:rPr>
          <w:rFonts w:cs="Arial"/>
          <w:color w:val="000000"/>
        </w:rPr>
        <w:t>If possible, students can “go back” a transfer, and transfer from the previous day’s culture to new LB broth.</w:t>
      </w:r>
    </w:p>
    <w:p w14:paraId="3D9A9D32" w14:textId="77777777" w:rsidR="001530B1" w:rsidRPr="00D82FD4" w:rsidRDefault="001530B1" w:rsidP="00D66E0F">
      <w:pPr>
        <w:numPr>
          <w:ilvl w:val="2"/>
          <w:numId w:val="269"/>
        </w:numPr>
        <w:tabs>
          <w:tab w:val="clear" w:pos="2160"/>
          <w:tab w:val="num" w:pos="1800"/>
        </w:tabs>
        <w:ind w:left="1800"/>
        <w:textAlignment w:val="baseline"/>
        <w:rPr>
          <w:rFonts w:cs="Arial"/>
          <w:color w:val="000000"/>
        </w:rPr>
      </w:pPr>
      <w:r w:rsidRPr="00D82FD4">
        <w:rPr>
          <w:rFonts w:cs="Arial"/>
          <w:color w:val="000000"/>
        </w:rPr>
        <w:t>What does this mean for their experiment?</w:t>
      </w:r>
    </w:p>
    <w:p w14:paraId="6F8D5456" w14:textId="77777777" w:rsidR="001530B1" w:rsidRPr="00D82FD4" w:rsidRDefault="001530B1" w:rsidP="00D66E0F">
      <w:pPr>
        <w:numPr>
          <w:ilvl w:val="2"/>
          <w:numId w:val="269"/>
        </w:numPr>
        <w:tabs>
          <w:tab w:val="clear" w:pos="2160"/>
          <w:tab w:val="num" w:pos="1800"/>
        </w:tabs>
        <w:ind w:left="1800"/>
        <w:textAlignment w:val="baseline"/>
        <w:rPr>
          <w:rFonts w:cs="Arial"/>
          <w:color w:val="000000"/>
        </w:rPr>
      </w:pPr>
      <w:r w:rsidRPr="00D82FD4">
        <w:rPr>
          <w:rFonts w:cs="Arial"/>
          <w:color w:val="000000"/>
        </w:rPr>
        <w:t>That population will have less cell divisions which means less evolution, which might mean that we will see less variation between their progenitors and the descendants at the end of the transfers.</w:t>
      </w:r>
    </w:p>
    <w:p w14:paraId="1BE96AE5" w14:textId="77777777" w:rsidR="001530B1" w:rsidRPr="00D82FD4" w:rsidRDefault="001530B1" w:rsidP="00D66E0F">
      <w:pPr>
        <w:numPr>
          <w:ilvl w:val="1"/>
          <w:numId w:val="269"/>
        </w:numPr>
        <w:tabs>
          <w:tab w:val="clear" w:pos="1440"/>
          <w:tab w:val="num" w:pos="1080"/>
        </w:tabs>
        <w:ind w:left="1080"/>
        <w:textAlignment w:val="baseline"/>
        <w:rPr>
          <w:rFonts w:cs="Arial"/>
          <w:color w:val="000000"/>
        </w:rPr>
      </w:pPr>
      <w:r w:rsidRPr="00D82FD4">
        <w:rPr>
          <w:rFonts w:cs="Arial"/>
          <w:color w:val="000000"/>
        </w:rPr>
        <w:t>If whole plate is contaminated, request for backup/pre-cultured plate.</w:t>
      </w:r>
    </w:p>
    <w:p w14:paraId="64B68C36" w14:textId="77777777" w:rsidR="001530B1" w:rsidRPr="00D82FD4" w:rsidRDefault="001530B1" w:rsidP="00890162"/>
    <w:p w14:paraId="4A2DD639" w14:textId="77777777" w:rsidR="001530B1" w:rsidRPr="00D82FD4" w:rsidRDefault="001530B1" w:rsidP="00D66E0F">
      <w:pPr>
        <w:numPr>
          <w:ilvl w:val="0"/>
          <w:numId w:val="270"/>
        </w:numPr>
        <w:tabs>
          <w:tab w:val="clear" w:pos="720"/>
          <w:tab w:val="num" w:pos="360"/>
        </w:tabs>
        <w:ind w:left="360"/>
        <w:textAlignment w:val="baseline"/>
        <w:rPr>
          <w:rFonts w:cs="Arial"/>
          <w:color w:val="000000"/>
        </w:rPr>
      </w:pPr>
      <w:r w:rsidRPr="00D82FD4">
        <w:rPr>
          <w:rFonts w:cs="Arial"/>
          <w:color w:val="000000"/>
        </w:rPr>
        <w:t>Accidentally pipette 20uL for Saline/LB instead of 180uL</w:t>
      </w:r>
    </w:p>
    <w:p w14:paraId="5B80240B" w14:textId="77777777" w:rsidR="001530B1" w:rsidRPr="00D82FD4" w:rsidRDefault="001530B1" w:rsidP="00D66E0F">
      <w:pPr>
        <w:numPr>
          <w:ilvl w:val="1"/>
          <w:numId w:val="270"/>
        </w:numPr>
        <w:tabs>
          <w:tab w:val="clear" w:pos="1440"/>
          <w:tab w:val="num" w:pos="1080"/>
        </w:tabs>
        <w:ind w:left="1080"/>
        <w:textAlignment w:val="baseline"/>
        <w:rPr>
          <w:rFonts w:cs="Arial"/>
          <w:color w:val="000000"/>
        </w:rPr>
      </w:pPr>
      <w:r w:rsidRPr="00D82FD4">
        <w:rPr>
          <w:rFonts w:cs="Arial"/>
          <w:color w:val="000000"/>
        </w:rPr>
        <w:t>Re-adjust P200 to 160uL and insert respective Saline and LB into wells.</w:t>
      </w:r>
    </w:p>
    <w:p w14:paraId="5DF3A3F1" w14:textId="77777777" w:rsidR="001530B1" w:rsidRPr="00D82FD4" w:rsidRDefault="001530B1" w:rsidP="00D66E0F">
      <w:pPr>
        <w:numPr>
          <w:ilvl w:val="1"/>
          <w:numId w:val="270"/>
        </w:numPr>
        <w:tabs>
          <w:tab w:val="clear" w:pos="1440"/>
          <w:tab w:val="num" w:pos="1080"/>
        </w:tabs>
        <w:ind w:left="1080"/>
        <w:textAlignment w:val="baseline"/>
        <w:rPr>
          <w:rFonts w:cs="Arial"/>
          <w:color w:val="000000"/>
        </w:rPr>
      </w:pPr>
      <w:r w:rsidRPr="00D82FD4">
        <w:rPr>
          <w:rFonts w:cs="Arial"/>
          <w:color w:val="000000"/>
        </w:rPr>
        <w:t>Make sure the student changes the pipette back to 180uL to prevent other students from making an error (though students should ALWAYS check what volume their pipette is set to.</w:t>
      </w:r>
    </w:p>
    <w:p w14:paraId="66E54E9B" w14:textId="77777777" w:rsidR="001530B1" w:rsidRPr="00D82FD4" w:rsidRDefault="001530B1" w:rsidP="00D66E0F">
      <w:pPr>
        <w:numPr>
          <w:ilvl w:val="1"/>
          <w:numId w:val="270"/>
        </w:numPr>
        <w:tabs>
          <w:tab w:val="clear" w:pos="1440"/>
          <w:tab w:val="num" w:pos="1080"/>
        </w:tabs>
        <w:ind w:left="1080"/>
        <w:textAlignment w:val="baseline"/>
        <w:rPr>
          <w:rFonts w:cs="Arial"/>
          <w:color w:val="000000"/>
        </w:rPr>
      </w:pPr>
      <w:r w:rsidRPr="00D82FD4">
        <w:rPr>
          <w:rFonts w:cs="Arial"/>
          <w:color w:val="000000"/>
        </w:rPr>
        <w:t>Proceed with transferring 20uL of Bacteria into Saline and then into the LB</w:t>
      </w:r>
    </w:p>
    <w:p w14:paraId="06058C65" w14:textId="77777777" w:rsidR="001530B1" w:rsidRPr="00D82FD4" w:rsidRDefault="001530B1" w:rsidP="00247F85">
      <w:pPr>
        <w:ind w:left="1080"/>
        <w:textAlignment w:val="baseline"/>
        <w:rPr>
          <w:rFonts w:cs="Arial"/>
          <w:color w:val="000000"/>
        </w:rPr>
      </w:pPr>
    </w:p>
    <w:p w14:paraId="1DE7AA61" w14:textId="77777777" w:rsidR="001530B1" w:rsidRPr="00D82FD4" w:rsidRDefault="001530B1" w:rsidP="00D66E0F">
      <w:pPr>
        <w:numPr>
          <w:ilvl w:val="0"/>
          <w:numId w:val="271"/>
        </w:numPr>
        <w:tabs>
          <w:tab w:val="clear" w:pos="720"/>
          <w:tab w:val="num" w:pos="360"/>
        </w:tabs>
        <w:ind w:left="360"/>
        <w:textAlignment w:val="baseline"/>
        <w:rPr>
          <w:rFonts w:cs="Arial"/>
          <w:color w:val="000000"/>
        </w:rPr>
      </w:pPr>
      <w:r w:rsidRPr="00D82FD4">
        <w:rPr>
          <w:rFonts w:cs="Arial"/>
          <w:color w:val="000000"/>
        </w:rPr>
        <w:t>Accidently use the pipette set to 180uL to transfer the bacteria instead of 20uL</w:t>
      </w:r>
    </w:p>
    <w:p w14:paraId="5B7FFABE" w14:textId="77777777" w:rsidR="001530B1" w:rsidRPr="00D82FD4" w:rsidRDefault="001530B1" w:rsidP="00D66E0F">
      <w:pPr>
        <w:numPr>
          <w:ilvl w:val="1"/>
          <w:numId w:val="271"/>
        </w:numPr>
        <w:tabs>
          <w:tab w:val="clear" w:pos="1440"/>
          <w:tab w:val="num" w:pos="1080"/>
        </w:tabs>
        <w:ind w:left="1080"/>
        <w:textAlignment w:val="baseline"/>
        <w:rPr>
          <w:rFonts w:cs="Arial"/>
          <w:color w:val="000000"/>
        </w:rPr>
      </w:pPr>
      <w:r w:rsidRPr="00D82FD4">
        <w:rPr>
          <w:rFonts w:cs="Arial"/>
          <w:color w:val="000000"/>
        </w:rPr>
        <w:t xml:space="preserve">The well can overflow if a student doesn’t catch the error in time (each well can hold 300uL) – </w:t>
      </w:r>
    </w:p>
    <w:p w14:paraId="57C32B01" w14:textId="77777777" w:rsidR="001530B1" w:rsidRPr="00D82FD4" w:rsidRDefault="001530B1" w:rsidP="00D66E0F">
      <w:pPr>
        <w:numPr>
          <w:ilvl w:val="1"/>
          <w:numId w:val="271"/>
        </w:numPr>
        <w:tabs>
          <w:tab w:val="clear" w:pos="1440"/>
          <w:tab w:val="num" w:pos="1080"/>
        </w:tabs>
        <w:ind w:left="1080"/>
        <w:textAlignment w:val="baseline"/>
        <w:rPr>
          <w:rFonts w:cs="Arial"/>
          <w:color w:val="000000"/>
        </w:rPr>
      </w:pPr>
      <w:r w:rsidRPr="00D82FD4">
        <w:rPr>
          <w:rFonts w:cs="Arial"/>
          <w:color w:val="000000"/>
        </w:rPr>
        <w:t>IF the student catches the issue while pipetting expect the well to be very full, be careful but gently use the pipette to remove the volume into the waste bin and start again with new wells.</w:t>
      </w:r>
    </w:p>
    <w:p w14:paraId="7555B959" w14:textId="77777777" w:rsidR="001530B1" w:rsidRPr="00D82FD4" w:rsidRDefault="001530B1" w:rsidP="00BB401B">
      <w:pPr>
        <w:ind w:left="1080"/>
        <w:textAlignment w:val="baseline"/>
        <w:rPr>
          <w:rFonts w:cs="Arial"/>
          <w:color w:val="000000"/>
        </w:rPr>
      </w:pPr>
    </w:p>
    <w:p w14:paraId="74B4926D" w14:textId="77777777" w:rsidR="001530B1" w:rsidRPr="00D82FD4" w:rsidRDefault="001530B1" w:rsidP="00D66E0F">
      <w:pPr>
        <w:numPr>
          <w:ilvl w:val="0"/>
          <w:numId w:val="272"/>
        </w:numPr>
        <w:tabs>
          <w:tab w:val="clear" w:pos="720"/>
          <w:tab w:val="num" w:pos="360"/>
        </w:tabs>
        <w:ind w:left="360"/>
        <w:textAlignment w:val="baseline"/>
        <w:rPr>
          <w:rFonts w:cs="Arial"/>
          <w:color w:val="000000"/>
        </w:rPr>
      </w:pPr>
      <w:r w:rsidRPr="00D82FD4">
        <w:rPr>
          <w:rFonts w:cs="Arial"/>
          <w:color w:val="000000"/>
        </w:rPr>
        <w:t>Mixed Saline with the LB in a well.</w:t>
      </w:r>
    </w:p>
    <w:p w14:paraId="4E624C9E" w14:textId="77777777" w:rsidR="001530B1" w:rsidRPr="00D82FD4" w:rsidRDefault="001530B1" w:rsidP="00D66E0F">
      <w:pPr>
        <w:numPr>
          <w:ilvl w:val="1"/>
          <w:numId w:val="272"/>
        </w:numPr>
        <w:tabs>
          <w:tab w:val="clear" w:pos="1440"/>
          <w:tab w:val="num" w:pos="1080"/>
        </w:tabs>
        <w:ind w:left="1080"/>
        <w:textAlignment w:val="baseline"/>
        <w:rPr>
          <w:rFonts w:cs="Arial"/>
          <w:color w:val="000000"/>
        </w:rPr>
      </w:pPr>
      <w:r w:rsidRPr="00D82FD4">
        <w:rPr>
          <w:rFonts w:cs="Arial"/>
          <w:color w:val="000000"/>
        </w:rPr>
        <w:t>Grab a new set of Saline and LB and have them redo their Saline and LB in the next two wells. Transfer bacteria into the new set of solutions.</w:t>
      </w:r>
      <w:r w:rsidRPr="00D82FD4">
        <w:br/>
      </w:r>
    </w:p>
    <w:p w14:paraId="2C222E54" w14:textId="77777777" w:rsidR="001530B1" w:rsidRPr="00D82FD4" w:rsidRDefault="001530B1" w:rsidP="00D66E0F">
      <w:pPr>
        <w:numPr>
          <w:ilvl w:val="0"/>
          <w:numId w:val="273"/>
        </w:numPr>
        <w:tabs>
          <w:tab w:val="clear" w:pos="720"/>
          <w:tab w:val="num" w:pos="360"/>
        </w:tabs>
        <w:ind w:left="360"/>
        <w:textAlignment w:val="baseline"/>
        <w:rPr>
          <w:rFonts w:cs="Arial"/>
          <w:color w:val="000000"/>
        </w:rPr>
      </w:pPr>
      <w:r w:rsidRPr="00D82FD4">
        <w:rPr>
          <w:rFonts w:cs="Arial"/>
          <w:color w:val="000000"/>
        </w:rPr>
        <w:t>Not having enough LB</w:t>
      </w:r>
    </w:p>
    <w:p w14:paraId="365819B1" w14:textId="77777777" w:rsidR="001530B1" w:rsidRPr="00D82FD4" w:rsidRDefault="001530B1" w:rsidP="00D66E0F">
      <w:pPr>
        <w:numPr>
          <w:ilvl w:val="1"/>
          <w:numId w:val="273"/>
        </w:numPr>
        <w:tabs>
          <w:tab w:val="clear" w:pos="1440"/>
          <w:tab w:val="num" w:pos="1080"/>
        </w:tabs>
        <w:ind w:left="1080"/>
        <w:textAlignment w:val="baseline"/>
        <w:rPr>
          <w:rFonts w:cs="Arial"/>
          <w:color w:val="000000"/>
        </w:rPr>
      </w:pPr>
      <w:r w:rsidRPr="00D82FD4">
        <w:rPr>
          <w:rFonts w:cs="Arial"/>
          <w:color w:val="000000"/>
        </w:rPr>
        <w:t xml:space="preserve">Student most likely grabbed an eppi tube of LB that had been used by a previous student (each eppi tube has a little extra LB in case there is an error).  </w:t>
      </w:r>
    </w:p>
    <w:p w14:paraId="6CDE7896" w14:textId="77777777" w:rsidR="001530B1" w:rsidRPr="00D82FD4" w:rsidRDefault="001530B1" w:rsidP="00D66E0F">
      <w:pPr>
        <w:numPr>
          <w:ilvl w:val="1"/>
          <w:numId w:val="273"/>
        </w:numPr>
        <w:tabs>
          <w:tab w:val="clear" w:pos="1440"/>
          <w:tab w:val="num" w:pos="1080"/>
        </w:tabs>
        <w:ind w:left="1080"/>
        <w:textAlignment w:val="baseline"/>
        <w:rPr>
          <w:rFonts w:cs="Arial"/>
          <w:color w:val="000000"/>
        </w:rPr>
      </w:pPr>
      <w:r w:rsidRPr="00D82FD4">
        <w:rPr>
          <w:rFonts w:cs="Arial"/>
          <w:color w:val="000000"/>
        </w:rPr>
        <w:t>Proceed by giving the student a new LB and have them fill 3 new LB wells in the next column. Have the student transfer Bacteria to the new LB.</w:t>
      </w:r>
    </w:p>
    <w:p w14:paraId="2DC4F1CD" w14:textId="77777777" w:rsidR="001530B1" w:rsidRPr="00D82FD4" w:rsidRDefault="001530B1" w:rsidP="00D66E0F">
      <w:pPr>
        <w:numPr>
          <w:ilvl w:val="2"/>
          <w:numId w:val="273"/>
        </w:numPr>
        <w:tabs>
          <w:tab w:val="clear" w:pos="2160"/>
          <w:tab w:val="num" w:pos="1800"/>
        </w:tabs>
        <w:ind w:left="1800"/>
        <w:textAlignment w:val="baseline"/>
        <w:rPr>
          <w:rFonts w:cs="Arial"/>
          <w:color w:val="000000"/>
        </w:rPr>
      </w:pPr>
      <w:r w:rsidRPr="00D82FD4">
        <w:rPr>
          <w:rFonts w:cs="Arial"/>
          <w:color w:val="000000"/>
        </w:rPr>
        <w:t>If two different LBs are used, media control will be inaccurate, reduce ambiguity by  grabbing fresh LB and doing 3 new wells.</w:t>
      </w:r>
    </w:p>
    <w:p w14:paraId="777D211B" w14:textId="77777777" w:rsidR="001530B1" w:rsidRPr="00D82FD4" w:rsidRDefault="001530B1" w:rsidP="00BB401B">
      <w:pPr>
        <w:ind w:left="1800"/>
        <w:textAlignment w:val="baseline"/>
        <w:rPr>
          <w:rFonts w:cs="Arial"/>
          <w:color w:val="000000"/>
        </w:rPr>
      </w:pPr>
    </w:p>
    <w:p w14:paraId="166C0EA2" w14:textId="77777777" w:rsidR="001530B1" w:rsidRPr="00D82FD4" w:rsidRDefault="001530B1" w:rsidP="00D66E0F">
      <w:pPr>
        <w:numPr>
          <w:ilvl w:val="0"/>
          <w:numId w:val="274"/>
        </w:numPr>
        <w:tabs>
          <w:tab w:val="clear" w:pos="720"/>
          <w:tab w:val="num" w:pos="360"/>
        </w:tabs>
        <w:ind w:left="360"/>
        <w:textAlignment w:val="baseline"/>
        <w:rPr>
          <w:rFonts w:cs="Arial"/>
          <w:color w:val="000000"/>
        </w:rPr>
      </w:pPr>
      <w:r w:rsidRPr="00D82FD4">
        <w:rPr>
          <w:rFonts w:cs="Arial"/>
          <w:color w:val="000000"/>
        </w:rPr>
        <w:t>Mixed their RIF and STR strains</w:t>
      </w:r>
    </w:p>
    <w:p w14:paraId="4A7A2036" w14:textId="77777777" w:rsidR="001530B1" w:rsidRPr="00D82FD4" w:rsidRDefault="001530B1" w:rsidP="00D66E0F">
      <w:pPr>
        <w:numPr>
          <w:ilvl w:val="1"/>
          <w:numId w:val="274"/>
        </w:numPr>
        <w:tabs>
          <w:tab w:val="clear" w:pos="1440"/>
          <w:tab w:val="num" w:pos="1080"/>
        </w:tabs>
        <w:ind w:left="1080"/>
        <w:textAlignment w:val="baseline"/>
        <w:rPr>
          <w:rFonts w:cs="Arial"/>
          <w:color w:val="000000"/>
        </w:rPr>
      </w:pPr>
      <w:r w:rsidRPr="00D82FD4">
        <w:rPr>
          <w:rFonts w:cs="Arial"/>
          <w:color w:val="000000"/>
        </w:rPr>
        <w:t>If two different bacteria are placed into one well, start over with fresh Saline and LB</w:t>
      </w:r>
    </w:p>
    <w:p w14:paraId="4A329CC5" w14:textId="77777777" w:rsidR="001530B1" w:rsidRPr="00D82FD4" w:rsidRDefault="001530B1" w:rsidP="00D66E0F">
      <w:pPr>
        <w:numPr>
          <w:ilvl w:val="1"/>
          <w:numId w:val="274"/>
        </w:numPr>
        <w:tabs>
          <w:tab w:val="clear" w:pos="1440"/>
          <w:tab w:val="num" w:pos="1080"/>
        </w:tabs>
        <w:ind w:left="1080"/>
        <w:textAlignment w:val="baseline"/>
        <w:rPr>
          <w:rFonts w:cs="Arial"/>
          <w:color w:val="000000"/>
        </w:rPr>
      </w:pPr>
      <w:r w:rsidRPr="00D82FD4">
        <w:rPr>
          <w:rFonts w:cs="Arial"/>
          <w:color w:val="000000"/>
        </w:rPr>
        <w:t xml:space="preserve">If the two bacteria are misplaced/swapped, the best option is to restart with fresh Saline and LB. </w:t>
      </w:r>
    </w:p>
    <w:p w14:paraId="12B513A7" w14:textId="77777777" w:rsidR="001530B1" w:rsidRPr="00D82FD4" w:rsidRDefault="001530B1" w:rsidP="00D66E0F">
      <w:pPr>
        <w:numPr>
          <w:ilvl w:val="2"/>
          <w:numId w:val="274"/>
        </w:numPr>
        <w:textAlignment w:val="baseline"/>
        <w:rPr>
          <w:rFonts w:cs="Arial"/>
          <w:color w:val="000000"/>
        </w:rPr>
      </w:pPr>
      <w:r w:rsidRPr="00D82FD4">
        <w:rPr>
          <w:rFonts w:cs="Arial"/>
          <w:color w:val="000000"/>
        </w:rPr>
        <w:t>Alternatively, students can label carefully which bacteria is where on the Transfer sheets AND plate however this isn’t not recommend because it can cause mistakes in the future.</w:t>
      </w:r>
    </w:p>
    <w:p w14:paraId="47BF983A" w14:textId="77777777" w:rsidR="001530B1" w:rsidRPr="00D82FD4" w:rsidRDefault="001530B1" w:rsidP="00BB401B"/>
    <w:p w14:paraId="1C3FC981" w14:textId="77777777" w:rsidR="001530B1" w:rsidRPr="00D82FD4" w:rsidRDefault="001530B1" w:rsidP="00D66E0F">
      <w:pPr>
        <w:numPr>
          <w:ilvl w:val="0"/>
          <w:numId w:val="275"/>
        </w:numPr>
        <w:tabs>
          <w:tab w:val="clear" w:pos="720"/>
          <w:tab w:val="num" w:pos="360"/>
        </w:tabs>
        <w:ind w:left="360"/>
        <w:textAlignment w:val="baseline"/>
        <w:rPr>
          <w:rFonts w:cs="Arial"/>
          <w:color w:val="000000"/>
        </w:rPr>
      </w:pPr>
      <w:r w:rsidRPr="00D82FD4">
        <w:rPr>
          <w:rFonts w:cs="Arial"/>
          <w:color w:val="000000"/>
        </w:rPr>
        <w:t>Transferred Bacteria before placing solutions</w:t>
      </w:r>
    </w:p>
    <w:p w14:paraId="56222AEF" w14:textId="77777777" w:rsidR="001530B1" w:rsidRPr="00D82FD4" w:rsidRDefault="001530B1" w:rsidP="00D66E0F">
      <w:pPr>
        <w:numPr>
          <w:ilvl w:val="1"/>
          <w:numId w:val="275"/>
        </w:numPr>
        <w:tabs>
          <w:tab w:val="clear" w:pos="1440"/>
          <w:tab w:val="num" w:pos="1080"/>
        </w:tabs>
        <w:ind w:left="1080"/>
        <w:textAlignment w:val="baseline"/>
        <w:rPr>
          <w:rFonts w:cs="Arial"/>
          <w:color w:val="000000"/>
        </w:rPr>
      </w:pPr>
      <w:r w:rsidRPr="00D82FD4">
        <w:rPr>
          <w:rFonts w:cs="Arial"/>
          <w:color w:val="000000"/>
        </w:rPr>
        <w:t>It will be visibly apparent that there is 20uL of bacteria in a well.</w:t>
      </w:r>
    </w:p>
    <w:p w14:paraId="77D60131" w14:textId="77777777" w:rsidR="001530B1" w:rsidRPr="00D82FD4" w:rsidRDefault="001530B1" w:rsidP="00D66E0F">
      <w:pPr>
        <w:numPr>
          <w:ilvl w:val="1"/>
          <w:numId w:val="275"/>
        </w:numPr>
        <w:tabs>
          <w:tab w:val="clear" w:pos="1440"/>
          <w:tab w:val="num" w:pos="1080"/>
        </w:tabs>
        <w:ind w:left="1080"/>
        <w:textAlignment w:val="baseline"/>
        <w:rPr>
          <w:rFonts w:cs="Arial"/>
          <w:color w:val="000000"/>
        </w:rPr>
      </w:pPr>
      <w:r w:rsidRPr="00D82FD4">
        <w:rPr>
          <w:rFonts w:cs="Arial"/>
          <w:color w:val="000000"/>
        </w:rPr>
        <w:t>If 20uL of bacteria is in Saline well, simply put 180uL of saline and mix and continue as normal.</w:t>
      </w:r>
    </w:p>
    <w:p w14:paraId="67F8A3FE" w14:textId="77777777" w:rsidR="001530B1" w:rsidRPr="00D82FD4" w:rsidRDefault="001530B1" w:rsidP="00D66E0F">
      <w:pPr>
        <w:numPr>
          <w:ilvl w:val="1"/>
          <w:numId w:val="275"/>
        </w:numPr>
        <w:tabs>
          <w:tab w:val="clear" w:pos="1440"/>
          <w:tab w:val="num" w:pos="1080"/>
        </w:tabs>
        <w:ind w:left="1080"/>
        <w:textAlignment w:val="baseline"/>
        <w:rPr>
          <w:rFonts w:cs="Arial"/>
          <w:color w:val="000000"/>
        </w:rPr>
      </w:pPr>
      <w:r w:rsidRPr="00D82FD4">
        <w:rPr>
          <w:rFonts w:cs="Arial"/>
          <w:color w:val="000000"/>
        </w:rPr>
        <w:t xml:space="preserve">If 20uL of bacteria was pipetted straight into the LB well, why can’t you just add 180uL of LB?  You can but then the bacteria will have not been diluted in saline first so it will stop growing earlier than we want because the well will quickly because saturated. Diluting the bacteria in Saline first thins the culture. </w:t>
      </w:r>
    </w:p>
    <w:p w14:paraId="48B83664" w14:textId="77777777" w:rsidR="001530B1" w:rsidRPr="00D82FD4" w:rsidRDefault="001530B1" w:rsidP="00D66E0F">
      <w:pPr>
        <w:numPr>
          <w:ilvl w:val="2"/>
          <w:numId w:val="275"/>
        </w:numPr>
        <w:textAlignment w:val="baseline"/>
        <w:rPr>
          <w:rFonts w:cs="Arial"/>
          <w:color w:val="000000"/>
        </w:rPr>
      </w:pPr>
      <w:r w:rsidRPr="00D82FD4">
        <w:rPr>
          <w:rFonts w:cs="Arial"/>
          <w:color w:val="000000"/>
        </w:rPr>
        <w:t>The bacteria goes through two 10x dilutions, first it is diluted in saline and the second dilution is when you add the diluted culture into the LB</w:t>
      </w:r>
    </w:p>
    <w:p w14:paraId="5E0B827A" w14:textId="77777777" w:rsidR="001530B1" w:rsidRPr="00D82FD4" w:rsidRDefault="001530B1" w:rsidP="00BB401B"/>
    <w:p w14:paraId="7A996E97" w14:textId="77777777" w:rsidR="001530B1" w:rsidRPr="00D82FD4" w:rsidRDefault="001530B1" w:rsidP="00D66E0F">
      <w:pPr>
        <w:numPr>
          <w:ilvl w:val="0"/>
          <w:numId w:val="276"/>
        </w:numPr>
        <w:tabs>
          <w:tab w:val="clear" w:pos="720"/>
          <w:tab w:val="num" w:pos="360"/>
        </w:tabs>
        <w:ind w:left="360"/>
        <w:textAlignment w:val="baseline"/>
        <w:rPr>
          <w:rFonts w:cs="Arial"/>
          <w:color w:val="000000"/>
        </w:rPr>
      </w:pPr>
      <w:r w:rsidRPr="00D82FD4">
        <w:rPr>
          <w:rFonts w:cs="Arial"/>
          <w:color w:val="000000"/>
        </w:rPr>
        <w:t>Student came in to do their transfer at an unscheduled time (either by sign-up error or walk in)</w:t>
      </w:r>
    </w:p>
    <w:p w14:paraId="6B3482C0" w14:textId="77777777" w:rsidR="001530B1" w:rsidRPr="00D82FD4" w:rsidRDefault="001530B1" w:rsidP="00D66E0F">
      <w:pPr>
        <w:numPr>
          <w:ilvl w:val="1"/>
          <w:numId w:val="276"/>
        </w:numPr>
        <w:tabs>
          <w:tab w:val="clear" w:pos="1440"/>
          <w:tab w:val="num" w:pos="1080"/>
        </w:tabs>
        <w:ind w:left="1080"/>
        <w:textAlignment w:val="baseline"/>
        <w:rPr>
          <w:rFonts w:cs="Arial"/>
          <w:color w:val="000000"/>
        </w:rPr>
      </w:pPr>
      <w:r w:rsidRPr="00D82FD4">
        <w:rPr>
          <w:rFonts w:cs="Arial"/>
          <w:color w:val="000000"/>
        </w:rPr>
        <w:t>Have the student wait for available seating.</w:t>
      </w:r>
    </w:p>
    <w:p w14:paraId="5888EF2B" w14:textId="77777777" w:rsidR="001530B1" w:rsidRPr="00D82FD4" w:rsidRDefault="001530B1" w:rsidP="00D66E0F">
      <w:pPr>
        <w:numPr>
          <w:ilvl w:val="1"/>
          <w:numId w:val="276"/>
        </w:numPr>
        <w:tabs>
          <w:tab w:val="clear" w:pos="1440"/>
          <w:tab w:val="num" w:pos="1080"/>
        </w:tabs>
        <w:ind w:left="1080"/>
        <w:textAlignment w:val="baseline"/>
        <w:rPr>
          <w:rFonts w:cs="Arial"/>
          <w:color w:val="000000"/>
        </w:rPr>
      </w:pPr>
      <w:r w:rsidRPr="00D82FD4">
        <w:rPr>
          <w:rFonts w:cs="Arial"/>
          <w:color w:val="000000"/>
        </w:rPr>
        <w:t>If room has available space, let them in.</w:t>
      </w:r>
    </w:p>
    <w:p w14:paraId="184C225C" w14:textId="77777777" w:rsidR="001530B1" w:rsidRPr="00D82FD4" w:rsidRDefault="001530B1" w:rsidP="00D66E0F">
      <w:pPr>
        <w:numPr>
          <w:ilvl w:val="1"/>
          <w:numId w:val="276"/>
        </w:numPr>
        <w:tabs>
          <w:tab w:val="clear" w:pos="1440"/>
          <w:tab w:val="num" w:pos="1080"/>
        </w:tabs>
        <w:ind w:left="1080"/>
        <w:textAlignment w:val="baseline"/>
        <w:rPr>
          <w:rFonts w:cs="Arial"/>
          <w:color w:val="000000"/>
        </w:rPr>
      </w:pPr>
      <w:r w:rsidRPr="00D82FD4">
        <w:rPr>
          <w:rFonts w:cs="Arial"/>
          <w:color w:val="000000"/>
        </w:rPr>
        <w:t>If students are getting used to transfers and they are able to finish within 15 minutes without supervision, the walk-in can take their seats.</w:t>
      </w:r>
    </w:p>
    <w:p w14:paraId="3BCEDFD1" w14:textId="77777777" w:rsidR="001530B1" w:rsidRPr="00D82FD4" w:rsidRDefault="001530B1" w:rsidP="00BB401B"/>
    <w:p w14:paraId="0A6D17D7" w14:textId="77777777" w:rsidR="001530B1" w:rsidRPr="00D82FD4" w:rsidRDefault="001530B1" w:rsidP="00D66E0F">
      <w:pPr>
        <w:numPr>
          <w:ilvl w:val="0"/>
          <w:numId w:val="278"/>
        </w:numPr>
        <w:textAlignment w:val="baseline"/>
        <w:rPr>
          <w:rFonts w:cs="Arial"/>
          <w:color w:val="000000"/>
        </w:rPr>
      </w:pPr>
      <w:r w:rsidRPr="00D82FD4">
        <w:rPr>
          <w:rFonts w:cs="Arial"/>
          <w:color w:val="000000"/>
        </w:rPr>
        <w:t>Students did the wrong plate, doing the transfer for another group</w:t>
      </w:r>
    </w:p>
    <w:p w14:paraId="16384E74" w14:textId="77777777" w:rsidR="001530B1" w:rsidRPr="00D82FD4" w:rsidRDefault="001530B1" w:rsidP="00D66E0F">
      <w:pPr>
        <w:numPr>
          <w:ilvl w:val="1"/>
          <w:numId w:val="278"/>
        </w:numPr>
        <w:textAlignment w:val="baseline"/>
        <w:rPr>
          <w:rFonts w:cs="Arial"/>
          <w:color w:val="000000"/>
        </w:rPr>
      </w:pPr>
      <w:r w:rsidRPr="00D82FD4">
        <w:rPr>
          <w:rFonts w:cs="Arial"/>
          <w:color w:val="000000"/>
        </w:rPr>
        <w:t>Remind students to check if the plate they are doing is theirs next time.</w:t>
      </w:r>
    </w:p>
    <w:p w14:paraId="0926663A" w14:textId="77777777" w:rsidR="001530B1" w:rsidRPr="00D82FD4" w:rsidRDefault="001530B1" w:rsidP="00D66E0F">
      <w:pPr>
        <w:numPr>
          <w:ilvl w:val="1"/>
          <w:numId w:val="278"/>
        </w:numPr>
        <w:textAlignment w:val="baseline"/>
        <w:rPr>
          <w:rFonts w:cs="Arial"/>
          <w:color w:val="000000"/>
        </w:rPr>
      </w:pPr>
      <w:r w:rsidRPr="00D82FD4">
        <w:rPr>
          <w:rFonts w:cs="Arial"/>
          <w:color w:val="000000"/>
        </w:rPr>
        <w:t>Have student do their respective plate and make a note for the other lab group</w:t>
      </w:r>
    </w:p>
    <w:p w14:paraId="212C6762" w14:textId="77777777" w:rsidR="001530B1" w:rsidRPr="00D82FD4" w:rsidRDefault="001530B1" w:rsidP="00BB401B"/>
    <w:p w14:paraId="3F86E9CD" w14:textId="77777777" w:rsidR="001530B1" w:rsidRPr="00D82FD4" w:rsidRDefault="001530B1" w:rsidP="00C50B71">
      <w:pPr>
        <w:textAlignment w:val="baseline"/>
        <w:rPr>
          <w:rFonts w:cs="Arial"/>
          <w:color w:val="000000"/>
        </w:rPr>
      </w:pPr>
      <w:r w:rsidRPr="00D82FD4">
        <w:rPr>
          <w:rFonts w:cs="Arial"/>
          <w:color w:val="000000"/>
        </w:rPr>
        <w:t>Other notes:</w:t>
      </w:r>
    </w:p>
    <w:p w14:paraId="35C43716" w14:textId="77777777" w:rsidR="001530B1" w:rsidRPr="00D82FD4" w:rsidRDefault="001530B1" w:rsidP="00C50B71">
      <w:pPr>
        <w:textAlignment w:val="baseline"/>
        <w:rPr>
          <w:rFonts w:cs="Arial"/>
          <w:color w:val="000000"/>
        </w:rPr>
      </w:pPr>
      <w:r w:rsidRPr="00D82FD4">
        <w:rPr>
          <w:rFonts w:cs="Arial"/>
          <w:color w:val="000000"/>
        </w:rPr>
        <w:t>Transfer to a new microtiter plate once the first plate is full</w:t>
      </w:r>
    </w:p>
    <w:p w14:paraId="43822A1F" w14:textId="77777777" w:rsidR="001530B1" w:rsidRPr="00D82FD4" w:rsidRDefault="001530B1" w:rsidP="00D66E0F">
      <w:pPr>
        <w:numPr>
          <w:ilvl w:val="1"/>
          <w:numId w:val="277"/>
        </w:numPr>
        <w:tabs>
          <w:tab w:val="clear" w:pos="1440"/>
          <w:tab w:val="num" w:pos="1080"/>
        </w:tabs>
        <w:ind w:left="1080"/>
        <w:textAlignment w:val="baseline"/>
        <w:rPr>
          <w:rFonts w:cs="Arial"/>
          <w:color w:val="000000"/>
        </w:rPr>
      </w:pPr>
      <w:r w:rsidRPr="00D82FD4">
        <w:rPr>
          <w:rFonts w:cs="Arial"/>
          <w:color w:val="000000"/>
        </w:rPr>
        <w:t>After students transfer to a new plate, we recommend you keep both plates together and for at least 2 successful transfers.</w:t>
      </w:r>
    </w:p>
    <w:p w14:paraId="7396CD03" w14:textId="77777777" w:rsidR="001530B1" w:rsidRPr="00FD3C6F" w:rsidRDefault="001530B1">
      <w:r w:rsidRPr="00FD3C6F">
        <w:fldChar w:fldCharType="begin"/>
      </w:r>
      <w:r w:rsidRPr="00FD3C6F">
        <w:instrText xml:space="preserve"> INCLUDEPICTURE "https://lh6.googleusercontent.com/I94QVw96PoV2iSPVlJDJivuq7qYHtZKSbg--b4Pyn4o1vqlFUPj3OIh02HMuP-RpkIqtC5Sr17Es0sEpR79cldCReduG-f5Qk3L3zja3hg9YEd4xMgXuA0WlXq37Gd2Qh3zafVzQp5k" \* MERGEFORMATINET </w:instrText>
      </w:r>
      <w:r w:rsidRPr="00FD3C6F">
        <w:fldChar w:fldCharType="end"/>
      </w:r>
      <w:r>
        <w:br w:type="page"/>
      </w:r>
    </w:p>
    <w:p w14:paraId="7B43DF8D" w14:textId="77777777" w:rsidR="001530B1" w:rsidRDefault="001530B1">
      <w:r w:rsidRPr="003077F6">
        <w:rPr>
          <w:noProof/>
        </w:rPr>
        <mc:AlternateContent>
          <mc:Choice Requires="wps">
            <w:drawing>
              <wp:anchor distT="0" distB="0" distL="114300" distR="114300" simplePos="0" relativeHeight="251725312" behindDoc="0" locked="0" layoutInCell="1" allowOverlap="1" wp14:anchorId="55DDF647" wp14:editId="3F3DE381">
                <wp:simplePos x="0" y="0"/>
                <wp:positionH relativeFrom="column">
                  <wp:posOffset>-520700</wp:posOffset>
                </wp:positionH>
                <wp:positionV relativeFrom="paragraph">
                  <wp:posOffset>-389890</wp:posOffset>
                </wp:positionV>
                <wp:extent cx="7187702" cy="728980"/>
                <wp:effectExtent l="0" t="0" r="0" b="0"/>
                <wp:wrapNone/>
                <wp:docPr id="358" name="TextBox 5"/>
                <wp:cNvGraphicFramePr/>
                <a:graphic xmlns:a="http://schemas.openxmlformats.org/drawingml/2006/main">
                  <a:graphicData uri="http://schemas.microsoft.com/office/word/2010/wordprocessingShape">
                    <wps:wsp>
                      <wps:cNvSpPr txBox="1"/>
                      <wps:spPr>
                        <a:xfrm>
                          <a:off x="0" y="0"/>
                          <a:ext cx="7187702" cy="728980"/>
                        </a:xfrm>
                        <a:prstGeom prst="rect">
                          <a:avLst/>
                        </a:prstGeom>
                        <a:noFill/>
                      </wps:spPr>
                      <wps:txbx>
                        <w:txbxContent>
                          <w:p w14:paraId="7F062370" w14:textId="77777777" w:rsidR="001530B1" w:rsidRDefault="001530B1" w:rsidP="00573B41">
                            <w:pPr>
                              <w:pStyle w:val="NormalWeb"/>
                              <w:spacing w:before="0" w:beforeAutospacing="0" w:after="0" w:afterAutospacing="0"/>
                              <w:rPr>
                                <w:rFonts w:asciiTheme="minorHAnsi" w:hAnsi="Calibri" w:cstheme="minorBidi"/>
                                <w:color w:val="000000" w:themeColor="text1"/>
                                <w:kern w:val="24"/>
                                <w:sz w:val="28"/>
                                <w:szCs w:val="28"/>
                              </w:rPr>
                            </w:pPr>
                            <w:r w:rsidRPr="00CB072E">
                              <w:rPr>
                                <w:rFonts w:asciiTheme="minorHAnsi" w:hAnsi="Calibri" w:cstheme="minorBidi"/>
                                <w:color w:val="000000" w:themeColor="text1"/>
                                <w:kern w:val="24"/>
                                <w:sz w:val="28"/>
                                <w:szCs w:val="28"/>
                              </w:rPr>
                              <w:t>Lab Section: _________</w:t>
                            </w:r>
                            <w:r w:rsidRPr="00CB072E">
                              <w:rPr>
                                <w:rFonts w:asciiTheme="minorHAnsi" w:hAnsi="Calibri" w:cstheme="minorBidi"/>
                                <w:color w:val="000000" w:themeColor="text1"/>
                                <w:kern w:val="24"/>
                                <w:sz w:val="28"/>
                                <w:szCs w:val="28"/>
                              </w:rPr>
                              <w:tab/>
                              <w:t>Group #__________</w:t>
                            </w:r>
                          </w:p>
                          <w:p w14:paraId="298A8EF4" w14:textId="77777777" w:rsidR="001530B1" w:rsidRPr="00CB072E" w:rsidRDefault="001530B1" w:rsidP="00573B41">
                            <w:pPr>
                              <w:pStyle w:val="NormalWeb"/>
                              <w:spacing w:before="0" w:beforeAutospacing="0" w:after="0" w:afterAutospacing="0"/>
                              <w:rPr>
                                <w:sz w:val="28"/>
                                <w:szCs w:val="28"/>
                              </w:rPr>
                            </w:pPr>
                          </w:p>
                          <w:p w14:paraId="439AE581" w14:textId="77777777" w:rsidR="001530B1" w:rsidRPr="00CB072E" w:rsidRDefault="001530B1" w:rsidP="00573B41">
                            <w:pPr>
                              <w:pStyle w:val="NormalWeb"/>
                              <w:spacing w:before="0" w:beforeAutospacing="0" w:after="0" w:afterAutospacing="0"/>
                              <w:rPr>
                                <w:sz w:val="28"/>
                                <w:szCs w:val="28"/>
                              </w:rPr>
                            </w:pPr>
                            <w:r>
                              <w:rPr>
                                <w:rFonts w:asciiTheme="minorHAnsi" w:hAnsi="Calibri" w:cstheme="minorBidi"/>
                                <w:color w:val="000000" w:themeColor="text1"/>
                                <w:kern w:val="24"/>
                                <w:sz w:val="28"/>
                                <w:szCs w:val="28"/>
                              </w:rPr>
                              <w:t>Group Members</w:t>
                            </w:r>
                            <w:r w:rsidRPr="00CB072E">
                              <w:rPr>
                                <w:rFonts w:asciiTheme="minorHAnsi" w:hAnsi="Calibri" w:cstheme="minorBidi"/>
                                <w:color w:val="000000" w:themeColor="text1"/>
                                <w:kern w:val="24"/>
                                <w:sz w:val="28"/>
                                <w:szCs w:val="28"/>
                              </w:rPr>
                              <w:t>: ___________________________________________________</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5DDF647" id="TextBox 5" o:spid="_x0000_s1049" type="#_x0000_t202" style="position:absolute;margin-left:-41pt;margin-top:-30.7pt;width:565.95pt;height:57.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" filled="f" stroked="f">
                <v:textbox>
                  <w:txbxContent>
                    <w:p w14:paraId="7F062370" w14:textId="77777777" w:rsidR="001530B1" w:rsidRDefault="001530B1" w:rsidP="00573B41">
                      <w:pPr>
                        <w:pStyle w:val="NormalWeb"/>
                        <w:spacing w:before="0" w:beforeAutospacing="0" w:after="0" w:afterAutospacing="0"/>
                        <w:rPr>
                          <w:rFonts w:asciiTheme="minorHAnsi" w:hAnsi="Calibri" w:cstheme="minorBidi"/>
                          <w:color w:val="000000" w:themeColor="text1"/>
                          <w:kern w:val="24"/>
                          <w:sz w:val="28"/>
                          <w:szCs w:val="28"/>
                        </w:rPr>
                      </w:pPr>
                      <w:r w:rsidRPr="00CB072E">
                        <w:rPr>
                          <w:rFonts w:asciiTheme="minorHAnsi" w:hAnsi="Calibri" w:cstheme="minorBidi"/>
                          <w:color w:val="000000" w:themeColor="text1"/>
                          <w:kern w:val="24"/>
                          <w:sz w:val="28"/>
                          <w:szCs w:val="28"/>
                        </w:rPr>
                        <w:t>Lab Section: _________</w:t>
                      </w:r>
                      <w:r w:rsidRPr="00CB072E">
                        <w:rPr>
                          <w:rFonts w:asciiTheme="minorHAnsi" w:hAnsi="Calibri" w:cstheme="minorBidi"/>
                          <w:color w:val="000000" w:themeColor="text1"/>
                          <w:kern w:val="24"/>
                          <w:sz w:val="28"/>
                          <w:szCs w:val="28"/>
                        </w:rPr>
                        <w:tab/>
                        <w:t>Group #__________</w:t>
                      </w:r>
                    </w:p>
                    <w:p w14:paraId="298A8EF4" w14:textId="77777777" w:rsidR="001530B1" w:rsidRPr="00CB072E" w:rsidRDefault="001530B1" w:rsidP="00573B41">
                      <w:pPr>
                        <w:pStyle w:val="NormalWeb"/>
                        <w:spacing w:before="0" w:beforeAutospacing="0" w:after="0" w:afterAutospacing="0"/>
                        <w:rPr>
                          <w:sz w:val="28"/>
                          <w:szCs w:val="28"/>
                        </w:rPr>
                      </w:pPr>
                    </w:p>
                    <w:p w14:paraId="439AE581" w14:textId="77777777" w:rsidR="001530B1" w:rsidRPr="00CB072E" w:rsidRDefault="001530B1" w:rsidP="00573B41">
                      <w:pPr>
                        <w:pStyle w:val="NormalWeb"/>
                        <w:spacing w:before="0" w:beforeAutospacing="0" w:after="0" w:afterAutospacing="0"/>
                        <w:rPr>
                          <w:sz w:val="28"/>
                          <w:szCs w:val="28"/>
                        </w:rPr>
                      </w:pPr>
                      <w:r>
                        <w:rPr>
                          <w:rFonts w:asciiTheme="minorHAnsi" w:hAnsi="Calibri" w:cstheme="minorBidi"/>
                          <w:color w:val="000000" w:themeColor="text1"/>
                          <w:kern w:val="24"/>
                          <w:sz w:val="28"/>
                          <w:szCs w:val="28"/>
                        </w:rPr>
                        <w:t>Group Members</w:t>
                      </w:r>
                      <w:r w:rsidRPr="00CB072E">
                        <w:rPr>
                          <w:rFonts w:asciiTheme="minorHAnsi" w:hAnsi="Calibri" w:cstheme="minorBidi"/>
                          <w:color w:val="000000" w:themeColor="text1"/>
                          <w:kern w:val="24"/>
                          <w:sz w:val="28"/>
                          <w:szCs w:val="28"/>
                        </w:rPr>
                        <w:t>: ___________________________________________________</w:t>
                      </w:r>
                    </w:p>
                  </w:txbxContent>
                </v:textbox>
              </v:shape>
            </w:pict>
          </mc:Fallback>
        </mc:AlternateContent>
      </w:r>
    </w:p>
    <w:p w14:paraId="75E420FA" w14:textId="77777777" w:rsidR="001530B1" w:rsidRDefault="001530B1">
      <w:r w:rsidRPr="006D3E93">
        <w:rPr>
          <w:noProof/>
          <w:sz w:val="36"/>
          <w:szCs w:val="36"/>
        </w:rPr>
        <mc:AlternateContent>
          <mc:Choice Requires="wps">
            <w:drawing>
              <wp:anchor distT="0" distB="0" distL="114300" distR="114300" simplePos="0" relativeHeight="251736576" behindDoc="0" locked="0" layoutInCell="1" allowOverlap="1" wp14:anchorId="444D90F2" wp14:editId="6EBE7FE2">
                <wp:simplePos x="0" y="0"/>
                <wp:positionH relativeFrom="column">
                  <wp:posOffset>5161915</wp:posOffset>
                </wp:positionH>
                <wp:positionV relativeFrom="paragraph">
                  <wp:posOffset>163830</wp:posOffset>
                </wp:positionV>
                <wp:extent cx="1143000" cy="1077218"/>
                <wp:effectExtent l="0" t="0" r="0" b="0"/>
                <wp:wrapNone/>
                <wp:docPr id="359" name="TextBox 4"/>
                <wp:cNvGraphicFramePr/>
                <a:graphic xmlns:a="http://schemas.openxmlformats.org/drawingml/2006/main">
                  <a:graphicData uri="http://schemas.microsoft.com/office/word/2010/wordprocessingShape">
                    <wps:wsp>
                      <wps:cNvSpPr txBox="1"/>
                      <wps:spPr>
                        <a:xfrm>
                          <a:off x="0" y="0"/>
                          <a:ext cx="1143000" cy="1077218"/>
                        </a:xfrm>
                        <a:prstGeom prst="rect">
                          <a:avLst/>
                        </a:prstGeom>
                        <a:noFill/>
                      </wps:spPr>
                      <wps:txbx>
                        <w:txbxContent>
                          <w:p w14:paraId="09A2D3D0"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L = LB</w:t>
                            </w:r>
                          </w:p>
                          <w:p w14:paraId="46A48D02"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S= Saline</w:t>
                            </w:r>
                          </w:p>
                          <w:p w14:paraId="31C25347"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L+B = LB + bacteria</w:t>
                            </w:r>
                          </w:p>
                        </w:txbxContent>
                      </wps:txbx>
                      <wps:bodyPr wrap="square" rtlCol="0">
                        <a:spAutoFit/>
                      </wps:bodyPr>
                    </wps:wsp>
                  </a:graphicData>
                </a:graphic>
              </wp:anchor>
            </w:drawing>
          </mc:Choice>
          <mc:Fallback>
            <w:pict>
              <v:shape w14:anchorId="444D90F2" id="TextBox 4" o:spid="_x0000_s1050" type="#_x0000_t202" style="position:absolute;margin-left:406.45pt;margin-top:12.9pt;width:90pt;height:84.8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" filled="f" stroked="f">
                <v:textbox style="mso-fit-shape-to-text:t">
                  <w:txbxContent>
                    <w:p w14:paraId="09A2D3D0"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L = LB</w:t>
                      </w:r>
                    </w:p>
                    <w:p w14:paraId="46A48D02"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S= Saline</w:t>
                      </w:r>
                    </w:p>
                    <w:p w14:paraId="31C25347" w14:textId="77777777" w:rsidR="001530B1" w:rsidRPr="006D3E93" w:rsidRDefault="001530B1" w:rsidP="006D3E93">
                      <w:pPr>
                        <w:rPr>
                          <w:rFonts w:hAnsi="Calibri"/>
                          <w:color w:val="000000" w:themeColor="text1"/>
                          <w:kern w:val="24"/>
                          <w:sz w:val="28"/>
                          <w:szCs w:val="28"/>
                        </w:rPr>
                      </w:pPr>
                      <w:r w:rsidRPr="006D3E93">
                        <w:rPr>
                          <w:rFonts w:hAnsi="Calibri"/>
                          <w:color w:val="000000" w:themeColor="text1"/>
                          <w:kern w:val="24"/>
                          <w:sz w:val="28"/>
                          <w:szCs w:val="28"/>
                        </w:rPr>
                        <w:t>L+B = LB + bacteria</w:t>
                      </w:r>
                    </w:p>
                  </w:txbxContent>
                </v:textbox>
              </v:shape>
            </w:pict>
          </mc:Fallback>
        </mc:AlternateContent>
      </w:r>
      <w:r w:rsidRPr="003077F6">
        <w:rPr>
          <w:noProof/>
        </w:rPr>
        <w:drawing>
          <wp:anchor distT="0" distB="0" distL="114300" distR="114300" simplePos="0" relativeHeight="251724288" behindDoc="0" locked="0" layoutInCell="1" allowOverlap="1" wp14:anchorId="1D3CF77E" wp14:editId="46EF4FF3">
            <wp:simplePos x="0" y="0"/>
            <wp:positionH relativeFrom="margin">
              <wp:posOffset>856615</wp:posOffset>
            </wp:positionH>
            <wp:positionV relativeFrom="margin">
              <wp:posOffset>285750</wp:posOffset>
            </wp:positionV>
            <wp:extent cx="4231005" cy="2377440"/>
            <wp:effectExtent l="0" t="0" r="0" b="0"/>
            <wp:wrapSquare wrapText="bothSides"/>
            <wp:docPr id="382" name="Picture 6" descr="Image result for microtiter plat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Image result for microtiter plate clip ar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31005" cy="2377440"/>
                    </a:xfrm>
                    <a:prstGeom prst="rect">
                      <a:avLst/>
                    </a:prstGeom>
                    <a:solidFill>
                      <a:srgbClr val="FFFFCC"/>
                    </a:solidFill>
                  </pic:spPr>
                </pic:pic>
              </a:graphicData>
            </a:graphic>
            <wp14:sizeRelH relativeFrom="margin">
              <wp14:pctWidth>0</wp14:pctWidth>
            </wp14:sizeRelH>
            <wp14:sizeRelV relativeFrom="margin">
              <wp14:pctHeight>0</wp14:pctHeight>
            </wp14:sizeRelV>
          </wp:anchor>
        </w:drawing>
      </w:r>
    </w:p>
    <w:p w14:paraId="4BD2014B" w14:textId="77777777" w:rsidR="001530B1" w:rsidRDefault="001530B1"/>
    <w:p w14:paraId="5288786E" w14:textId="77777777" w:rsidR="001530B1" w:rsidRDefault="001530B1"/>
    <w:tbl>
      <w:tblPr>
        <w:tblpPr w:leftFromText="180" w:rightFromText="180" w:vertAnchor="page" w:horzAnchor="margin" w:tblpX="-370" w:tblpY="5725"/>
        <w:tblW w:w="9717" w:type="dxa"/>
        <w:tblCellMar>
          <w:left w:w="0" w:type="dxa"/>
          <w:right w:w="0" w:type="dxa"/>
        </w:tblCellMar>
        <w:tblLook w:val="0620" w:firstRow="1" w:lastRow="0" w:firstColumn="0" w:lastColumn="0" w:noHBand="1" w:noVBand="1"/>
      </w:tblPr>
      <w:tblGrid>
        <w:gridCol w:w="1372"/>
        <w:gridCol w:w="1228"/>
        <w:gridCol w:w="6040"/>
        <w:gridCol w:w="1077"/>
      </w:tblGrid>
      <w:tr w:rsidR="001530B1" w:rsidRPr="003077F6" w14:paraId="5399DE58" w14:textId="77777777" w:rsidTr="006D3E93">
        <w:trPr>
          <w:trHeight w:val="474"/>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0FA29" w14:textId="77777777" w:rsidR="001530B1" w:rsidRPr="006D3E93" w:rsidRDefault="001530B1" w:rsidP="006D3E93">
            <w:pPr>
              <w:jc w:val="center"/>
              <w:rPr>
                <w:sz w:val="32"/>
                <w:szCs w:val="32"/>
              </w:rPr>
            </w:pPr>
            <w:r>
              <w:rPr>
                <w:sz w:val="32"/>
                <w:szCs w:val="32"/>
              </w:rPr>
              <w:t>Transfer #</w:t>
            </w:r>
          </w:p>
        </w:tc>
        <w:tc>
          <w:tcPr>
            <w:tcW w:w="1228" w:type="dxa"/>
            <w:tcBorders>
              <w:top w:val="single" w:sz="8" w:space="0" w:color="000000"/>
              <w:left w:val="single" w:sz="8" w:space="0" w:color="000000"/>
              <w:bottom w:val="single" w:sz="8" w:space="0" w:color="000000"/>
              <w:right w:val="single" w:sz="8" w:space="0" w:color="000000"/>
            </w:tcBorders>
          </w:tcPr>
          <w:p w14:paraId="6709EDCE" w14:textId="77777777" w:rsidR="001530B1" w:rsidRPr="006D3E93" w:rsidRDefault="001530B1" w:rsidP="006D3E93">
            <w:pPr>
              <w:jc w:val="center"/>
              <w:rPr>
                <w:sz w:val="32"/>
                <w:szCs w:val="32"/>
              </w:rPr>
            </w:pPr>
            <w:r w:rsidRPr="006D3E93">
              <w:rPr>
                <w:sz w:val="32"/>
                <w:szCs w:val="32"/>
              </w:rPr>
              <w:t>Date &amp; Time</w:t>
            </w: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F4DBCB" w14:textId="77777777" w:rsidR="001530B1" w:rsidRPr="006D3E93" w:rsidRDefault="001530B1" w:rsidP="006D3E93">
            <w:pPr>
              <w:rPr>
                <w:sz w:val="32"/>
                <w:szCs w:val="32"/>
              </w:rPr>
            </w:pPr>
            <w:r w:rsidRPr="006D3E93">
              <w:rPr>
                <w:sz w:val="32"/>
                <w:szCs w:val="32"/>
              </w:rPr>
              <w:t>Observations/Notes/Protocol deviations</w:t>
            </w:r>
          </w:p>
          <w:p w14:paraId="06A0BA10" w14:textId="77777777" w:rsidR="001530B1" w:rsidRPr="006D3E93" w:rsidRDefault="001530B1" w:rsidP="006D3E93">
            <w:pPr>
              <w:rPr>
                <w:sz w:val="32"/>
                <w:szCs w:val="32"/>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0EBDF2" w14:textId="77777777" w:rsidR="001530B1" w:rsidRPr="006D3E93" w:rsidRDefault="001530B1" w:rsidP="006D3E93">
            <w:pPr>
              <w:rPr>
                <w:sz w:val="32"/>
                <w:szCs w:val="32"/>
              </w:rPr>
            </w:pPr>
            <w:r w:rsidRPr="006D3E93">
              <w:rPr>
                <w:sz w:val="32"/>
                <w:szCs w:val="32"/>
              </w:rPr>
              <w:t>Name</w:t>
            </w:r>
          </w:p>
        </w:tc>
      </w:tr>
      <w:tr w:rsidR="001530B1" w:rsidRPr="003077F6" w14:paraId="1327EC16"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F3C709"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332781C8"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AAA383"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4F8180" w14:textId="77777777" w:rsidR="001530B1" w:rsidRPr="003077F6" w:rsidRDefault="001530B1" w:rsidP="006D3E93">
            <w:pPr>
              <w:rPr>
                <w:sz w:val="40"/>
                <w:szCs w:val="40"/>
              </w:rPr>
            </w:pPr>
          </w:p>
        </w:tc>
      </w:tr>
      <w:tr w:rsidR="001530B1" w:rsidRPr="003077F6" w14:paraId="40131A05"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98C0A2"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68231357"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A9E0A0"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1B22CF" w14:textId="77777777" w:rsidR="001530B1" w:rsidRPr="003077F6" w:rsidRDefault="001530B1" w:rsidP="006D3E93">
            <w:pPr>
              <w:rPr>
                <w:sz w:val="40"/>
                <w:szCs w:val="40"/>
              </w:rPr>
            </w:pPr>
          </w:p>
        </w:tc>
      </w:tr>
      <w:tr w:rsidR="001530B1" w:rsidRPr="003077F6" w14:paraId="0676E800"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D9FBD9"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409F78FE"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F174DA"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1C9B1A" w14:textId="77777777" w:rsidR="001530B1" w:rsidRPr="003077F6" w:rsidRDefault="001530B1" w:rsidP="006D3E93">
            <w:pPr>
              <w:rPr>
                <w:sz w:val="40"/>
                <w:szCs w:val="40"/>
              </w:rPr>
            </w:pPr>
          </w:p>
        </w:tc>
      </w:tr>
      <w:tr w:rsidR="001530B1" w:rsidRPr="003077F6" w14:paraId="02903D66"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AEFA48"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45C44B10"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80736A"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D871BD" w14:textId="77777777" w:rsidR="001530B1" w:rsidRPr="003077F6" w:rsidRDefault="001530B1" w:rsidP="006D3E93">
            <w:pPr>
              <w:rPr>
                <w:sz w:val="40"/>
                <w:szCs w:val="40"/>
              </w:rPr>
            </w:pPr>
          </w:p>
        </w:tc>
      </w:tr>
      <w:tr w:rsidR="001530B1" w:rsidRPr="003077F6" w14:paraId="2F51C413"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902E72"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2052B4B1"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EABCA6"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53F7B0" w14:textId="77777777" w:rsidR="001530B1" w:rsidRPr="003077F6" w:rsidRDefault="001530B1" w:rsidP="006D3E93">
            <w:pPr>
              <w:rPr>
                <w:sz w:val="40"/>
                <w:szCs w:val="40"/>
              </w:rPr>
            </w:pPr>
          </w:p>
        </w:tc>
      </w:tr>
      <w:tr w:rsidR="001530B1" w:rsidRPr="003077F6" w14:paraId="5CE03E16"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DBDC06"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0394CB31"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43D7C3"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B94031" w14:textId="77777777" w:rsidR="001530B1" w:rsidRPr="003077F6" w:rsidRDefault="001530B1" w:rsidP="006D3E93">
            <w:pPr>
              <w:rPr>
                <w:sz w:val="40"/>
                <w:szCs w:val="40"/>
              </w:rPr>
            </w:pPr>
          </w:p>
        </w:tc>
      </w:tr>
      <w:tr w:rsidR="001530B1" w:rsidRPr="003077F6" w14:paraId="7B3DCA46"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1BACB3A"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161345DE"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6C084C"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8743B8" w14:textId="77777777" w:rsidR="001530B1" w:rsidRPr="003077F6" w:rsidRDefault="001530B1" w:rsidP="006D3E93">
            <w:pPr>
              <w:rPr>
                <w:sz w:val="40"/>
                <w:szCs w:val="40"/>
              </w:rPr>
            </w:pPr>
          </w:p>
        </w:tc>
      </w:tr>
      <w:tr w:rsidR="001530B1" w:rsidRPr="003077F6" w14:paraId="2AF04231"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5D6DE"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0590CACF"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C1179B"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B355D2" w14:textId="77777777" w:rsidR="001530B1" w:rsidRPr="003077F6" w:rsidRDefault="001530B1" w:rsidP="006D3E93">
            <w:pPr>
              <w:rPr>
                <w:sz w:val="40"/>
                <w:szCs w:val="40"/>
              </w:rPr>
            </w:pPr>
          </w:p>
        </w:tc>
      </w:tr>
      <w:tr w:rsidR="001530B1" w:rsidRPr="003077F6" w14:paraId="7D000EBF"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2810AA"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421432CF"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EDFC01"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E96CCF" w14:textId="77777777" w:rsidR="001530B1" w:rsidRPr="003077F6" w:rsidRDefault="001530B1" w:rsidP="006D3E93">
            <w:pPr>
              <w:rPr>
                <w:sz w:val="40"/>
                <w:szCs w:val="40"/>
              </w:rPr>
            </w:pPr>
          </w:p>
        </w:tc>
      </w:tr>
      <w:tr w:rsidR="001530B1" w:rsidRPr="003077F6" w14:paraId="3A321903" w14:textId="77777777" w:rsidTr="006D3E93">
        <w:trPr>
          <w:trHeight w:val="568"/>
        </w:trPr>
        <w:tc>
          <w:tcPr>
            <w:tcW w:w="137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42B585" w14:textId="77777777" w:rsidR="001530B1" w:rsidRPr="003077F6" w:rsidRDefault="001530B1" w:rsidP="006D3E93">
            <w:pPr>
              <w:rPr>
                <w:sz w:val="40"/>
                <w:szCs w:val="40"/>
              </w:rPr>
            </w:pPr>
          </w:p>
        </w:tc>
        <w:tc>
          <w:tcPr>
            <w:tcW w:w="1228" w:type="dxa"/>
            <w:tcBorders>
              <w:top w:val="single" w:sz="8" w:space="0" w:color="000000"/>
              <w:left w:val="single" w:sz="8" w:space="0" w:color="000000"/>
              <w:bottom w:val="single" w:sz="8" w:space="0" w:color="000000"/>
              <w:right w:val="single" w:sz="8" w:space="0" w:color="000000"/>
            </w:tcBorders>
          </w:tcPr>
          <w:p w14:paraId="483A53CE" w14:textId="77777777" w:rsidR="001530B1" w:rsidRPr="003077F6" w:rsidRDefault="001530B1" w:rsidP="006D3E93">
            <w:pPr>
              <w:rPr>
                <w:sz w:val="40"/>
                <w:szCs w:val="40"/>
              </w:rPr>
            </w:pPr>
          </w:p>
        </w:tc>
        <w:tc>
          <w:tcPr>
            <w:tcW w:w="6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ADF14A" w14:textId="77777777" w:rsidR="001530B1" w:rsidRPr="003077F6" w:rsidRDefault="001530B1" w:rsidP="006D3E93">
            <w:pPr>
              <w:rPr>
                <w:sz w:val="40"/>
                <w:szCs w:val="40"/>
              </w:rPr>
            </w:pPr>
          </w:p>
        </w:tc>
        <w:tc>
          <w:tcPr>
            <w:tcW w:w="10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0E4321" w14:textId="77777777" w:rsidR="001530B1" w:rsidRPr="003077F6" w:rsidRDefault="001530B1" w:rsidP="006D3E93">
            <w:pPr>
              <w:rPr>
                <w:sz w:val="40"/>
                <w:szCs w:val="40"/>
              </w:rPr>
            </w:pPr>
          </w:p>
        </w:tc>
      </w:tr>
    </w:tbl>
    <w:p w14:paraId="2EF66D22" w14:textId="77777777" w:rsidR="001530B1" w:rsidRDefault="001530B1"/>
    <w:p w14:paraId="3EC575D6" w14:textId="77777777" w:rsidR="001530B1" w:rsidRDefault="001530B1"/>
    <w:p w14:paraId="38466D55" w14:textId="77777777" w:rsidR="001530B1" w:rsidRDefault="001530B1"/>
    <w:p w14:paraId="00DD2083" w14:textId="77777777" w:rsidR="001530B1" w:rsidRDefault="001530B1"/>
    <w:p w14:paraId="3E34F1C5" w14:textId="77777777" w:rsidR="001530B1" w:rsidRDefault="001530B1">
      <w:r>
        <w:rPr>
          <w:noProof/>
        </w:rPr>
        <mc:AlternateContent>
          <mc:Choice Requires="wps">
            <w:drawing>
              <wp:anchor distT="0" distB="0" distL="114300" distR="114300" simplePos="0" relativeHeight="251726336" behindDoc="0" locked="0" layoutInCell="1" allowOverlap="1" wp14:anchorId="65DAF970" wp14:editId="1CA02790">
                <wp:simplePos x="0" y="0"/>
                <wp:positionH relativeFrom="column">
                  <wp:posOffset>457200</wp:posOffset>
                </wp:positionH>
                <wp:positionV relativeFrom="paragraph">
                  <wp:posOffset>133985</wp:posOffset>
                </wp:positionV>
                <wp:extent cx="5010150" cy="0"/>
                <wp:effectExtent l="0" t="12700" r="19050" b="12700"/>
                <wp:wrapNone/>
                <wp:docPr id="360" name="Straight Connector 360"/>
                <wp:cNvGraphicFramePr/>
                <a:graphic xmlns:a="http://schemas.openxmlformats.org/drawingml/2006/main">
                  <a:graphicData uri="http://schemas.microsoft.com/office/word/2010/wordprocessingShape">
                    <wps:wsp>
                      <wps:cNvCnPr/>
                      <wps:spPr>
                        <a:xfrm>
                          <a:off x="0" y="0"/>
                          <a:ext cx="5010150"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2588B" id="Straight Connector 360"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0.55pt" to="430.5pt,1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" strokecolor="black [3213]" strokeweight="1.5pt">
                <v:stroke dashstyle="1 1" joinstyle="miter"/>
              </v:line>
            </w:pict>
          </mc:Fallback>
        </mc:AlternateContent>
      </w:r>
    </w:p>
    <w:p w14:paraId="102BE48B" w14:textId="77777777" w:rsidR="001530B1" w:rsidRPr="00CB072E" w:rsidRDefault="001530B1" w:rsidP="00CB072E"/>
    <w:p w14:paraId="7EEB5C7E" w14:textId="77777777" w:rsidR="001530B1" w:rsidRPr="00400386" w:rsidRDefault="001530B1"/>
    <w:p w14:paraId="2648503A" w14:textId="77777777" w:rsidR="001530B1" w:rsidRDefault="001530B1"/>
    <w:p w14:paraId="3F3A7DB0" w14:textId="77777777" w:rsidR="001530B1" w:rsidRDefault="001530B1"/>
    <w:p w14:paraId="41F4A0C1" w14:textId="77777777" w:rsidR="001530B1" w:rsidRDefault="001530B1"/>
    <w:p w14:paraId="60C7E174" w14:textId="77777777" w:rsidR="001530B1" w:rsidRDefault="001530B1"/>
    <w:p w14:paraId="6F211B12" w14:textId="77777777" w:rsidR="001530B1" w:rsidRDefault="001530B1"/>
    <w:p w14:paraId="64186C03" w14:textId="77777777" w:rsidR="001530B1" w:rsidRPr="00224C2B" w:rsidRDefault="001530B1" w:rsidP="00224C2B">
      <w:pPr>
        <w:pStyle w:val="Heading3"/>
      </w:pPr>
      <w:bookmarkStart w:id="35" w:name="_Toc65520120"/>
      <w:bookmarkStart w:id="36" w:name="_Toc66444503"/>
      <w:r w:rsidRPr="00224C2B">
        <w:t>Competition Drop-In Notes</w:t>
      </w:r>
      <w:bookmarkEnd w:id="35"/>
      <w:bookmarkEnd w:id="36"/>
    </w:p>
    <w:p w14:paraId="17F48D47" w14:textId="77777777" w:rsidR="001530B1" w:rsidRDefault="001530B1" w:rsidP="00E65D29">
      <w:r w:rsidRPr="003E5D5C">
        <w:rPr>
          <w:rFonts w:ascii="Calibri" w:eastAsia="Calibri" w:hAnsi="Calibri" w:cs="Calibri"/>
          <w:noProof/>
        </w:rPr>
        <w:drawing>
          <wp:anchor distT="0" distB="0" distL="114300" distR="114300" simplePos="0" relativeHeight="251734528" behindDoc="0" locked="0" layoutInCell="1" allowOverlap="1" wp14:anchorId="471A8C0A" wp14:editId="607B3578">
            <wp:simplePos x="0" y="0"/>
            <wp:positionH relativeFrom="margin">
              <wp:posOffset>-542925</wp:posOffset>
            </wp:positionH>
            <wp:positionV relativeFrom="margin">
              <wp:posOffset>390525</wp:posOffset>
            </wp:positionV>
            <wp:extent cx="7230745" cy="5394960"/>
            <wp:effectExtent l="0" t="0" r="0" b="0"/>
            <wp:wrapSquare wrapText="bothSides"/>
            <wp:docPr id="383" name="Picture 383" descr="A picture containing screenshot,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230745" cy="5394960"/>
                    </a:xfrm>
                    <a:prstGeom prst="rect">
                      <a:avLst/>
                    </a:prstGeom>
                  </pic:spPr>
                </pic:pic>
              </a:graphicData>
            </a:graphic>
            <wp14:sizeRelH relativeFrom="margin">
              <wp14:pctWidth>0</wp14:pctWidth>
            </wp14:sizeRelH>
            <wp14:sizeRelV relativeFrom="margin">
              <wp14:pctHeight>0</wp14:pctHeight>
            </wp14:sizeRelV>
          </wp:anchor>
        </w:drawing>
      </w:r>
    </w:p>
    <w:p w14:paraId="1BDC9CA2" w14:textId="77777777" w:rsidR="001530B1" w:rsidRPr="00224C2B" w:rsidRDefault="001530B1" w:rsidP="002F5C8E">
      <w:pPr>
        <w:rPr>
          <w:color w:val="000000"/>
        </w:rPr>
      </w:pPr>
      <w:r w:rsidRPr="00224C2B">
        <w:rPr>
          <w:color w:val="000000"/>
        </w:rPr>
        <w:t>Note:</w:t>
      </w:r>
    </w:p>
    <w:p w14:paraId="7971C365" w14:textId="77777777" w:rsidR="001530B1" w:rsidRPr="00224C2B" w:rsidRDefault="001530B1" w:rsidP="002F5C8E">
      <w:pPr>
        <w:rPr>
          <w:color w:val="000000"/>
        </w:rPr>
      </w:pPr>
      <w:r w:rsidRPr="00224C2B">
        <w:rPr>
          <w:color w:val="000000"/>
        </w:rPr>
        <w:t>Many items are pre-labeled to make the drop-in time less demanding for students. If timing is not an issue for your students, students can do some of the prep and labeling themselves.</w:t>
      </w:r>
    </w:p>
    <w:p w14:paraId="1C620403" w14:textId="77777777" w:rsidR="001530B1" w:rsidRPr="00224C2B" w:rsidRDefault="001530B1" w:rsidP="002F5C8E">
      <w:pPr>
        <w:rPr>
          <w:color w:val="000000"/>
        </w:rPr>
      </w:pPr>
    </w:p>
    <w:p w14:paraId="7740A68D" w14:textId="77777777" w:rsidR="001530B1" w:rsidRPr="00224C2B" w:rsidRDefault="001530B1" w:rsidP="00571CD2">
      <w:r w:rsidRPr="00224C2B">
        <w:t>You will need:</w:t>
      </w:r>
    </w:p>
    <w:p w14:paraId="064269A9" w14:textId="77777777" w:rsidR="001530B1" w:rsidRPr="00224C2B" w:rsidRDefault="001530B1" w:rsidP="00D66E0F">
      <w:pPr>
        <w:pStyle w:val="ListParagraph"/>
        <w:numPr>
          <w:ilvl w:val="0"/>
          <w:numId w:val="286"/>
        </w:numPr>
        <w:spacing w:after="200"/>
        <w:rPr>
          <w:sz w:val="24"/>
          <w:szCs w:val="24"/>
        </w:rPr>
      </w:pPr>
      <w:r w:rsidRPr="00224C2B">
        <w:rPr>
          <w:sz w:val="24"/>
          <w:szCs w:val="24"/>
        </w:rPr>
        <w:t xml:space="preserve">Student microtiter plates from the previous lab day when they started the competition. In Column 5 the focal strain has competed for space and nutrients with the “common competitor” strain. For ~24hrs. </w:t>
      </w:r>
    </w:p>
    <w:p w14:paraId="3CDC2461" w14:textId="77777777" w:rsidR="001530B1" w:rsidRPr="00224C2B" w:rsidRDefault="001530B1" w:rsidP="00D66E0F">
      <w:pPr>
        <w:pStyle w:val="ListParagraph"/>
        <w:numPr>
          <w:ilvl w:val="0"/>
          <w:numId w:val="286"/>
        </w:numPr>
        <w:spacing w:after="200"/>
        <w:rPr>
          <w:sz w:val="24"/>
          <w:szCs w:val="24"/>
        </w:rPr>
      </w:pPr>
      <w:r w:rsidRPr="00224C2B">
        <w:rPr>
          <w:sz w:val="24"/>
          <w:szCs w:val="24"/>
        </w:rPr>
        <w:t>For each group a “dilution” microtiter plate that has 180uL of sterile saline in the wells so students can do a dilution series (thinning the population in order to get countable colonies on a Petri dishes)</w:t>
      </w:r>
    </w:p>
    <w:p w14:paraId="646C689D" w14:textId="77777777" w:rsidR="001530B1" w:rsidRPr="00224C2B" w:rsidRDefault="001530B1" w:rsidP="00D66E0F">
      <w:pPr>
        <w:pStyle w:val="ListParagraph"/>
        <w:numPr>
          <w:ilvl w:val="0"/>
          <w:numId w:val="286"/>
        </w:numPr>
        <w:spacing w:after="200"/>
        <w:rPr>
          <w:sz w:val="24"/>
          <w:szCs w:val="24"/>
        </w:rPr>
      </w:pPr>
      <w:r w:rsidRPr="00224C2B">
        <w:rPr>
          <w:sz w:val="24"/>
          <w:szCs w:val="24"/>
        </w:rPr>
        <w:t>Sterile LB Petri dishes that have been beaded.</w:t>
      </w:r>
    </w:p>
    <w:p w14:paraId="2DF644E6" w14:textId="77777777" w:rsidR="001530B1" w:rsidRPr="00224C2B" w:rsidRDefault="001530B1" w:rsidP="0084787D">
      <w:r w:rsidRPr="00224C2B">
        <w:t xml:space="preserve">Make sure to remind the students, when doing their dilution series to gently pipette up and down to mix as they move from well-to-well, so they get a proper dilution. </w:t>
      </w:r>
    </w:p>
    <w:p w14:paraId="5BBDFAAD" w14:textId="77777777" w:rsidR="001530B1" w:rsidRPr="00224C2B" w:rsidRDefault="001530B1" w:rsidP="0084787D"/>
    <w:p w14:paraId="2246B7DC" w14:textId="77777777" w:rsidR="001530B1" w:rsidRPr="00224C2B" w:rsidRDefault="001530B1" w:rsidP="0084787D">
      <w:r w:rsidRPr="00224C2B">
        <w:t>Student can review the steps they did yesterday to plate their competitions as a reminder. Once students are done have them do their standard clean up procedures and place their Petri dishes in a tray to be moved to the incubator to grow overnight.</w:t>
      </w:r>
    </w:p>
    <w:p w14:paraId="0E0833D0" w14:textId="77777777" w:rsidR="001530B1" w:rsidRPr="00224C2B" w:rsidRDefault="001530B1" w:rsidP="0084787D"/>
    <w:p w14:paraId="6BB87193" w14:textId="77777777" w:rsidR="001530B1" w:rsidRPr="00224C2B" w:rsidRDefault="001530B1" w:rsidP="0084787D">
      <w:r w:rsidRPr="00224C2B">
        <w:t xml:space="preserve">Instructors note: Don’t forget to do the t = 1 plating for the sensitive strain as well. </w:t>
      </w:r>
    </w:p>
    <w:p w14:paraId="1DEA0B64" w14:textId="77777777" w:rsidR="001530B1" w:rsidRDefault="001530B1">
      <w:r>
        <w:br w:type="page"/>
      </w:r>
    </w:p>
    <w:p w14:paraId="36C3BFE3" w14:textId="77777777" w:rsidR="001530B1" w:rsidRPr="00224C2B" w:rsidRDefault="001530B1" w:rsidP="00224C2B">
      <w:pPr>
        <w:pStyle w:val="Heading3"/>
      </w:pPr>
      <w:bookmarkStart w:id="37" w:name="_Toc65520121"/>
      <w:bookmarkStart w:id="38" w:name="_Toc66444504"/>
      <w:r w:rsidRPr="00224C2B">
        <w:t>Example Practice Data Sheets for Lab 3 &amp; 4</w:t>
      </w:r>
      <w:bookmarkEnd w:id="37"/>
      <w:bookmarkEnd w:id="38"/>
    </w:p>
    <w:p w14:paraId="0EA54906" w14:textId="77777777" w:rsidR="001530B1" w:rsidRDefault="001530B1" w:rsidP="00BC36E7"/>
    <w:p w14:paraId="75EF31AF" w14:textId="77777777" w:rsidR="001530B1" w:rsidRDefault="001530B1" w:rsidP="001F502F">
      <w:r w:rsidRPr="001F502F">
        <w:rPr>
          <w:b/>
          <w:bCs/>
        </w:rPr>
        <w:t>Important note</w:t>
      </w:r>
      <w:r>
        <w:t>:</w:t>
      </w:r>
      <w:r w:rsidRPr="001F502F">
        <w:t xml:space="preserve"> this data needs to be in a </w:t>
      </w:r>
      <w:r>
        <w:t>.</w:t>
      </w:r>
      <w:r w:rsidRPr="001F502F">
        <w:t>cvs format and needs to be titled “ClassData” in order to work with the R code as it is written.</w:t>
      </w:r>
      <w:r>
        <w:t xml:space="preserve"> Data below is sample data from one of the pilot classes that we ran. (This will be the same layout for the master data sheet for your results).</w:t>
      </w:r>
    </w:p>
    <w:p w14:paraId="745203DA" w14:textId="77777777" w:rsidR="001530B1" w:rsidRPr="001F502F" w:rsidRDefault="001530B1" w:rsidP="001F502F">
      <w:r>
        <w:rPr>
          <w:noProof/>
        </w:rPr>
        <w:drawing>
          <wp:inline distT="0" distB="0" distL="0" distR="0" wp14:anchorId="71BF34A0" wp14:editId="4F52DDE1">
            <wp:extent cx="5810885" cy="7162800"/>
            <wp:effectExtent l="0" t="0" r="5715" b="0"/>
            <wp:docPr id="2048" name="Picture 2048" descr="A picture containing text,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window&#10;&#10;Description automatically generated"/>
                    <pic:cNvPicPr/>
                  </pic:nvPicPr>
                  <pic:blipFill rotWithShape="1">
                    <a:blip r:embed="rId41">
                      <a:extLst>
                        <a:ext uri="{28A0092B-C50C-407E-A947-70E740481C1C}">
                          <a14:useLocalDpi xmlns:a14="http://schemas.microsoft.com/office/drawing/2010/main" val="0"/>
                        </a:ext>
                      </a:extLst>
                    </a:blip>
                    <a:srcRect b="837"/>
                    <a:stretch/>
                  </pic:blipFill>
                  <pic:spPr bwMode="auto">
                    <a:xfrm>
                      <a:off x="0" y="0"/>
                      <a:ext cx="5811293" cy="7163303"/>
                    </a:xfrm>
                    <a:prstGeom prst="rect">
                      <a:avLst/>
                    </a:prstGeom>
                    <a:ln>
                      <a:noFill/>
                    </a:ln>
                    <a:extLst>
                      <a:ext uri="{53640926-AAD7-44D8-BBD7-CCE9431645EC}">
                        <a14:shadowObscured xmlns:a14="http://schemas.microsoft.com/office/drawing/2010/main"/>
                      </a:ext>
                    </a:extLst>
                  </pic:spPr>
                </pic:pic>
              </a:graphicData>
            </a:graphic>
          </wp:inline>
        </w:drawing>
      </w:r>
    </w:p>
    <w:p w14:paraId="096AB703" w14:textId="77777777" w:rsidR="001530B1" w:rsidRDefault="001530B1" w:rsidP="00224C2B">
      <w:pPr>
        <w:pStyle w:val="Heading3"/>
      </w:pPr>
      <w:bookmarkStart w:id="39" w:name="_Toc65520122"/>
      <w:bookmarkStart w:id="40" w:name="_Toc66444505"/>
      <w:r>
        <w:t>R code for lab 3</w:t>
      </w:r>
      <w:bookmarkEnd w:id="39"/>
      <w:bookmarkEnd w:id="40"/>
      <w:r>
        <w:t xml:space="preserve"> </w:t>
      </w:r>
    </w:p>
    <w:p w14:paraId="5DFBA875" w14:textId="77777777" w:rsidR="001530B1" w:rsidRPr="003F62AC" w:rsidRDefault="001530B1" w:rsidP="003F62AC"/>
    <w:p w14:paraId="1A7A7D74" w14:textId="77777777" w:rsidR="001530B1" w:rsidRDefault="001530B1" w:rsidP="003F62AC">
      <w:r>
        <w:t>BIO 180 Lab 3: Intro to Statistics</w:t>
      </w:r>
    </w:p>
    <w:p w14:paraId="682B82A9" w14:textId="77777777" w:rsidR="001530B1" w:rsidRDefault="001530B1">
      <w:pPr>
        <w:pStyle w:val="FirstParagraph"/>
      </w:pPr>
      <w:r>
        <w:t>Welcome to RStudio! For many of you, this will be one of your first experiences with coding and you may be feeling a little apprehensive. However, with the instructions in this R script, and your TA and peer facilitator on hand, we are confident you will quickly realize how simple and powerful coding is. This is important because the number of careers that require coding skills (e.g. researchers, data analysts) is growing rapidly, and if you can gain some coding skills now, you will be highly competitive candidates for these types of jobs when you graduate from UW!</w:t>
      </w:r>
    </w:p>
    <w:p w14:paraId="68407E16" w14:textId="77777777" w:rsidR="001530B1" w:rsidRDefault="001530B1">
      <w:pPr>
        <w:pStyle w:val="BodyText"/>
      </w:pPr>
      <w:r>
        <w:t>In today’s lab you will get to practice using t-tests and interpreting the results, which will be useful for your next exam and for when you analyze your lab data later this quarter. By the end of this lab, you will be able to: 1) Recognize data that can be analyzed with a t-test 2) Deploy a t-test in RStudio 3) Interpret the results of a t-test 4) Explain why statistics are important in Biology</w:t>
      </w:r>
    </w:p>
    <w:p w14:paraId="0D31F307" w14:textId="77777777" w:rsidR="001530B1" w:rsidRDefault="001530B1" w:rsidP="003F62AC">
      <w:r>
        <w:t>Part 1: Loading and exploring data</w:t>
      </w:r>
    </w:p>
    <w:p w14:paraId="50450FA3" w14:textId="77777777" w:rsidR="001530B1" w:rsidRDefault="001530B1">
      <w:pPr>
        <w:pStyle w:val="FirstParagraph"/>
      </w:pPr>
      <w:r>
        <w:t>To start practicing t-tests you are going to need some data. But before that, there are a few R commands that the BIO 180 teaching staff have edited to make them more useful for your needs. Load these edited commands by running the following line of code</w:t>
      </w:r>
    </w:p>
    <w:p w14:paraId="0475AD9F" w14:textId="77777777" w:rsidR="001530B1" w:rsidRDefault="001530B1">
      <w:pPr>
        <w:pStyle w:val="SourceCode"/>
      </w:pPr>
      <w:r>
        <w:rPr>
          <w:rStyle w:val="KeywordTok"/>
        </w:rPr>
        <w:t>source</w:t>
      </w:r>
      <w:r>
        <w:rPr>
          <w:rStyle w:val="NormalTok"/>
        </w:rPr>
        <w:t>(</w:t>
      </w:r>
      <w:r>
        <w:rPr>
          <w:rStyle w:val="StringTok"/>
        </w:rPr>
        <w:t>"AdditionalFunctions.R"</w:t>
      </w:r>
      <w:r>
        <w:rPr>
          <w:rStyle w:val="NormalTok"/>
        </w:rPr>
        <w:t>)</w:t>
      </w:r>
    </w:p>
    <w:p w14:paraId="3192523A" w14:textId="77777777" w:rsidR="001530B1" w:rsidRDefault="001530B1">
      <w:pPr>
        <w:pStyle w:val="FirstParagraph"/>
      </w:pPr>
      <w:r>
        <w:t>The data you will use today are fitness data collected by students in previous quarters of BIO 180 (the same type of data you will be collecting in lab 6). Load this data into RStudio and save it under the name “class_data” by running the following line of code</w:t>
      </w:r>
    </w:p>
    <w:p w14:paraId="55694E04" w14:textId="77777777" w:rsidR="001530B1" w:rsidRDefault="001530B1">
      <w:pPr>
        <w:pStyle w:val="SourceCode"/>
      </w:pPr>
      <w:r>
        <w:rPr>
          <w:rStyle w:val="NormalTok"/>
        </w:rPr>
        <w:t>class_data &lt;-</w:t>
      </w:r>
      <w:r>
        <w:rPr>
          <w:rStyle w:val="StringTok"/>
        </w:rPr>
        <w:t xml:space="preserve"> </w:t>
      </w:r>
      <w:r>
        <w:rPr>
          <w:rStyle w:val="KeywordTok"/>
        </w:rPr>
        <w:t>read.csv</w:t>
      </w:r>
      <w:r>
        <w:rPr>
          <w:rStyle w:val="NormalTok"/>
        </w:rPr>
        <w:t>(</w:t>
      </w:r>
      <w:r>
        <w:rPr>
          <w:rStyle w:val="StringTok"/>
        </w:rPr>
        <w:t>"ClassData.csv"</w:t>
      </w:r>
      <w:r>
        <w:rPr>
          <w:rStyle w:val="NormalTok"/>
        </w:rPr>
        <w:t>)</w:t>
      </w:r>
    </w:p>
    <w:p w14:paraId="43E2CC37" w14:textId="77777777" w:rsidR="001530B1" w:rsidRDefault="001530B1">
      <w:pPr>
        <w:pStyle w:val="FirstParagraph"/>
      </w:pPr>
      <w:r>
        <w:t>Whenever you are analyzing data, your first task should be to look at the data. To look at the dataset you just loaded, click on the name “class_data” in your Environment (see top-right panel of the screen). Each row in the data represents a single strain of E. coli. As you move across the columns, you will see that for each strain you have information on: whether it is a progenitor (PRO = frozen at the end of lab 1) or a descendent (DES = underwent serial transfer), the drug that was used at its isolation (NONE = sensitive strain), and its fitness measured through the competition assay. The final column “PROBLEM.IDENTIFIED” contains 0 or 1, with 1s indicating that a problem was found with that data and therefore the strain should not be included in the analyses</w:t>
      </w:r>
    </w:p>
    <w:p w14:paraId="6EC12EDF" w14:textId="77777777" w:rsidR="001530B1" w:rsidRDefault="001530B1">
      <w:pPr>
        <w:pStyle w:val="BodyText"/>
      </w:pPr>
      <w:r>
        <w:t>Use the code below to remove these problem strains from your data so you don’t accidentally include them in your analysis</w:t>
      </w:r>
    </w:p>
    <w:p w14:paraId="04301980" w14:textId="77777777" w:rsidR="001530B1" w:rsidRDefault="001530B1">
      <w:pPr>
        <w:pStyle w:val="SourceCode"/>
      </w:pPr>
      <w:r>
        <w:rPr>
          <w:rStyle w:val="NormalTok"/>
        </w:rPr>
        <w:t>class_data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BLEM.IDENTIFIED </w:t>
      </w:r>
      <w:r>
        <w:rPr>
          <w:rStyle w:val="OperatorTok"/>
        </w:rPr>
        <w:t>==</w:t>
      </w:r>
      <w:r>
        <w:rPr>
          <w:rStyle w:val="StringTok"/>
        </w:rPr>
        <w:t xml:space="preserve"> </w:t>
      </w:r>
      <w:r>
        <w:rPr>
          <w:rStyle w:val="DecValTok"/>
        </w:rPr>
        <w:t>0</w:t>
      </w:r>
      <w:r>
        <w:rPr>
          <w:rStyle w:val="NormalTok"/>
        </w:rPr>
        <w:t>)</w:t>
      </w:r>
    </w:p>
    <w:p w14:paraId="444EF9F9" w14:textId="77777777" w:rsidR="001530B1" w:rsidRDefault="001530B1">
      <w:pPr>
        <w:pStyle w:val="FirstParagraph"/>
      </w:pPr>
      <w:r>
        <w:t>Great work! Your data are now ready for statistical analysis! Before moving onto the next section, be sure to complete Part 1 of your worksheet</w:t>
      </w:r>
    </w:p>
    <w:p w14:paraId="24D8A152" w14:textId="77777777" w:rsidR="001530B1" w:rsidRDefault="001530B1" w:rsidP="003F62AC">
      <w:r>
        <w:t>Part 2: T-test</w:t>
      </w:r>
    </w:p>
    <w:p w14:paraId="25B194CB" w14:textId="77777777" w:rsidR="001530B1" w:rsidRDefault="001530B1">
      <w:pPr>
        <w:pStyle w:val="FirstParagraph"/>
      </w:pPr>
      <w:r>
        <w:t>Recall that t-tests are used to ask questions of the form “Is A different from B?” To use a t-test, you need a categorical independent/explanatory variable and a continuous dependent/response variable. To practice the t-test, you are going to ask whether there is a fitness cost to RIF resistance. To do this you will compare fitness between RIF resistant progenitors and SEN progenitors.</w:t>
      </w:r>
    </w:p>
    <w:p w14:paraId="28A5E698" w14:textId="77777777" w:rsidR="001530B1" w:rsidRDefault="001530B1">
      <w:pPr>
        <w:pStyle w:val="BodyText"/>
      </w:pPr>
      <w:r>
        <w:t>Before continuing, work with your lab group to complete questions 4-6 on your worksheet by writing out your hypothesis and corresponding null hypothesis for this t-test, and drawing a graph of your expected results under both your hypothesis and null hypothesis.</w:t>
      </w:r>
    </w:p>
    <w:p w14:paraId="7F8C2D8E" w14:textId="77777777" w:rsidR="001530B1" w:rsidRDefault="001530B1">
      <w:pPr>
        <w:pStyle w:val="BodyText"/>
      </w:pPr>
      <w:r>
        <w:t>Next, restrict your dataset to only the RIF resistant progenitors and SEN progenitors (the only strains you need to test your hypothesis), and call this new dataset “rif_vs_sen_fitness”</w:t>
      </w:r>
    </w:p>
    <w:p w14:paraId="3FBCA6B5" w14:textId="77777777" w:rsidR="001530B1" w:rsidRDefault="001530B1">
      <w:pPr>
        <w:pStyle w:val="SourceCode"/>
      </w:pPr>
      <w:r>
        <w:rPr>
          <w:rStyle w:val="NormalTok"/>
        </w:rPr>
        <w:t>rif_vs_sen_fitness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OR.DES </w:t>
      </w:r>
      <w:r>
        <w:rPr>
          <w:rStyle w:val="OperatorTok"/>
        </w:rPr>
        <w:t>==</w:t>
      </w:r>
      <w:r>
        <w:rPr>
          <w:rStyle w:val="StringTok"/>
        </w:rPr>
        <w:t xml:space="preserve"> "P"</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class_data</w:t>
      </w:r>
      <w:r>
        <w:rPr>
          <w:rStyle w:val="OperatorTok"/>
        </w:rPr>
        <w:t>$</w:t>
      </w:r>
      <w:r>
        <w:rPr>
          <w:rStyle w:val="NormalTok"/>
        </w:rPr>
        <w:t xml:space="preserve">DRUG.AT.ISOLATION </w:t>
      </w:r>
      <w:r>
        <w:rPr>
          <w:rStyle w:val="OperatorTok"/>
        </w:rPr>
        <w:t>%in%</w:t>
      </w:r>
      <w:r>
        <w:rPr>
          <w:rStyle w:val="StringTok"/>
        </w:rPr>
        <w:t xml:space="preserve"> </w:t>
      </w:r>
      <w:r>
        <w:rPr>
          <w:rStyle w:val="KeywordTok"/>
        </w:rPr>
        <w:t>c</w:t>
      </w:r>
      <w:r>
        <w:rPr>
          <w:rStyle w:val="NormalTok"/>
        </w:rPr>
        <w:t>(</w:t>
      </w:r>
      <w:r>
        <w:rPr>
          <w:rStyle w:val="StringTok"/>
        </w:rPr>
        <w:t>"RIF"</w:t>
      </w:r>
      <w:r>
        <w:rPr>
          <w:rStyle w:val="NormalTok"/>
        </w:rPr>
        <w:t xml:space="preserve">, </w:t>
      </w:r>
      <w:r>
        <w:rPr>
          <w:rStyle w:val="StringTok"/>
        </w:rPr>
        <w:t>"NONE"</w:t>
      </w:r>
      <w:r>
        <w:rPr>
          <w:rStyle w:val="NormalTok"/>
        </w:rPr>
        <w:t>))</w:t>
      </w:r>
    </w:p>
    <w:p w14:paraId="43544CFD" w14:textId="77777777" w:rsidR="001530B1" w:rsidRDefault="001530B1">
      <w:pPr>
        <w:pStyle w:val="FirstParagraph"/>
      </w:pPr>
      <w:r>
        <w:t>Now you can deploy your t-test by running the next line of code. When you do this, the output of your t-test will appear below. Make sure you can find your p-value in this output</w:t>
      </w:r>
    </w:p>
    <w:p w14:paraId="141A5A95" w14:textId="77777777" w:rsidR="001530B1" w:rsidRDefault="001530B1">
      <w:pPr>
        <w:pStyle w:val="SourceCode"/>
      </w:pPr>
      <w:r>
        <w:rPr>
          <w:rStyle w:val="KeywordTok"/>
        </w:rPr>
        <w:t>t.test</w:t>
      </w:r>
      <w:r>
        <w:rPr>
          <w:rStyle w:val="NormalTok"/>
        </w:rPr>
        <w:t xml:space="preserve">(FITNESS </w:t>
      </w:r>
      <w:r>
        <w:rPr>
          <w:rStyle w:val="OperatorTok"/>
        </w:rPr>
        <w:t>~</w:t>
      </w:r>
      <w:r>
        <w:rPr>
          <w:rStyle w:val="StringTok"/>
        </w:rPr>
        <w:t xml:space="preserve"> </w:t>
      </w:r>
      <w:r>
        <w:rPr>
          <w:rStyle w:val="NormalTok"/>
        </w:rPr>
        <w:t xml:space="preserve">DRUG.AT.ISOLATION, </w:t>
      </w:r>
      <w:r>
        <w:rPr>
          <w:rStyle w:val="DataTypeTok"/>
        </w:rPr>
        <w:t>data =</w:t>
      </w:r>
      <w:r>
        <w:rPr>
          <w:rStyle w:val="NormalTok"/>
        </w:rPr>
        <w:t xml:space="preserve"> rif_vs_sen_fitness)</w:t>
      </w:r>
    </w:p>
    <w:p w14:paraId="5211C358" w14:textId="77777777" w:rsidR="001530B1" w:rsidRDefault="001530B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TNESS by DRUG.AT.ISOLATION</w:t>
      </w:r>
      <w:r>
        <w:br/>
      </w:r>
      <w:r>
        <w:rPr>
          <w:rStyle w:val="VerbatimChar"/>
        </w:rPr>
        <w:t>## t = -3.4495, df = 41.978, p-value = 0.001291</w:t>
      </w:r>
      <w:r>
        <w:br/>
      </w:r>
      <w:r>
        <w:rPr>
          <w:rStyle w:val="VerbatimChar"/>
        </w:rPr>
        <w:t>## alternative hypothesis: true difference in means is not equal to 0</w:t>
      </w:r>
      <w:r>
        <w:br/>
      </w:r>
      <w:r>
        <w:rPr>
          <w:rStyle w:val="VerbatimChar"/>
        </w:rPr>
        <w:t>## 95 percent confidence interval:</w:t>
      </w:r>
      <w:r>
        <w:br/>
      </w:r>
      <w:r>
        <w:rPr>
          <w:rStyle w:val="VerbatimChar"/>
        </w:rPr>
        <w:t>##  -0.6915844 -0.1810548</w:t>
      </w:r>
      <w:r>
        <w:br/>
      </w:r>
      <w:r>
        <w:rPr>
          <w:rStyle w:val="VerbatimChar"/>
        </w:rPr>
        <w:t>## sample estimates:</w:t>
      </w:r>
      <w:r>
        <w:br/>
      </w:r>
      <w:r>
        <w:rPr>
          <w:rStyle w:val="VerbatimChar"/>
        </w:rPr>
        <w:t xml:space="preserve">## mean in group NONE  mean in group RIF </w:t>
      </w:r>
      <w:r>
        <w:br/>
      </w:r>
      <w:r>
        <w:rPr>
          <w:rStyle w:val="VerbatimChar"/>
        </w:rPr>
        <w:t>##           1.246273           1.682592</w:t>
      </w:r>
    </w:p>
    <w:p w14:paraId="0E7FF02C" w14:textId="77777777" w:rsidR="001530B1" w:rsidRDefault="001530B1">
      <w:pPr>
        <w:pStyle w:val="FirstParagraph"/>
      </w:pPr>
      <w:r>
        <w:t>Now plot your data by running the next line of code</w:t>
      </w:r>
    </w:p>
    <w:p w14:paraId="5D2D7C5C" w14:textId="77777777" w:rsidR="001530B1" w:rsidRDefault="001530B1">
      <w:pPr>
        <w:pStyle w:val="SourceCode"/>
      </w:pPr>
      <w:r>
        <w:rPr>
          <w:rStyle w:val="KeywordTok"/>
        </w:rPr>
        <w:t>bar_graph</w:t>
      </w:r>
      <w:r>
        <w:rPr>
          <w:rStyle w:val="NormalTok"/>
        </w:rPr>
        <w:t>(dependent &lt;-</w:t>
      </w:r>
      <w:r>
        <w:rPr>
          <w:rStyle w:val="StringTok"/>
        </w:rPr>
        <w:t xml:space="preserve"> </w:t>
      </w:r>
      <w:r>
        <w:rPr>
          <w:rStyle w:val="NormalTok"/>
        </w:rPr>
        <w:t>rif_vs_sen_fitness</w:t>
      </w:r>
      <w:r>
        <w:rPr>
          <w:rStyle w:val="OperatorTok"/>
        </w:rPr>
        <w:t>$</w:t>
      </w:r>
      <w:r>
        <w:rPr>
          <w:rStyle w:val="NormalTok"/>
        </w:rPr>
        <w:t>FITNESS,</w:t>
      </w:r>
      <w:r>
        <w:br/>
      </w:r>
      <w:r>
        <w:rPr>
          <w:rStyle w:val="NormalTok"/>
        </w:rPr>
        <w:t xml:space="preserve">          independent &lt;-</w:t>
      </w:r>
      <w:r>
        <w:rPr>
          <w:rStyle w:val="StringTok"/>
        </w:rPr>
        <w:t xml:space="preserve"> </w:t>
      </w:r>
      <w:r>
        <w:rPr>
          <w:rStyle w:val="NormalTok"/>
        </w:rPr>
        <w:t>rif_vs_sen_fitness</w:t>
      </w:r>
      <w:r>
        <w:rPr>
          <w:rStyle w:val="OperatorTok"/>
        </w:rPr>
        <w:t>$</w:t>
      </w:r>
      <w:r>
        <w:rPr>
          <w:rStyle w:val="NormalTok"/>
        </w:rPr>
        <w:t>DRUG.AT.ISOLATION,</w:t>
      </w:r>
      <w:r>
        <w:br/>
      </w:r>
      <w:r>
        <w:rPr>
          <w:rStyle w:val="NormalTok"/>
        </w:rPr>
        <w:t xml:space="preserve">          ylab &lt;-</w:t>
      </w:r>
      <w:r>
        <w:rPr>
          <w:rStyle w:val="StringTok"/>
        </w:rPr>
        <w:t xml:space="preserve"> "Fitness"</w:t>
      </w:r>
      <w:r>
        <w:rPr>
          <w:rStyle w:val="NormalTok"/>
        </w:rPr>
        <w:t>,</w:t>
      </w:r>
      <w:r>
        <w:br/>
      </w:r>
      <w:r>
        <w:rPr>
          <w:rStyle w:val="NormalTok"/>
        </w:rPr>
        <w:t xml:space="preserve">          xlab &lt;-</w:t>
      </w:r>
      <w:r>
        <w:rPr>
          <w:rStyle w:val="StringTok"/>
        </w:rPr>
        <w:t xml:space="preserve"> "Drug at isolation"</w:t>
      </w:r>
      <w:r>
        <w:rPr>
          <w:rStyle w:val="NormalTok"/>
        </w:rPr>
        <w:t>,</w:t>
      </w:r>
      <w:r>
        <w:br/>
      </w:r>
      <w:r>
        <w:rPr>
          <w:rStyle w:val="NormalTok"/>
        </w:rPr>
        <w:t xml:space="preserve">          main &lt;-</w:t>
      </w:r>
      <w:r>
        <w:rPr>
          <w:rStyle w:val="StringTok"/>
        </w:rPr>
        <w:t xml:space="preserve"> "Fitness cost of RIF resistance"</w:t>
      </w:r>
      <w:r>
        <w:rPr>
          <w:rStyle w:val="NormalTok"/>
        </w:rPr>
        <w:t>)</w:t>
      </w:r>
    </w:p>
    <w:p w14:paraId="3508ADFD" w14:textId="77777777" w:rsidR="001530B1" w:rsidRDefault="001530B1">
      <w:pPr>
        <w:pStyle w:val="FirstParagraph"/>
      </w:pPr>
      <w:r>
        <w:rPr>
          <w:noProof/>
        </w:rPr>
        <w:drawing>
          <wp:inline distT="0" distB="0" distL="0" distR="0" wp14:anchorId="3916CF0A" wp14:editId="3B11855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9079136" w14:textId="77777777" w:rsidR="001530B1" w:rsidRDefault="001530B1">
      <w:pPr>
        <w:pStyle w:val="BodyText"/>
      </w:pPr>
      <w:r>
        <w:t>Now that you have deployed your t-test and plotted your data, return to your worksheet to describe and interpret your results (questions 7 and 8)</w:t>
      </w:r>
    </w:p>
    <w:p w14:paraId="225A9757" w14:textId="77777777" w:rsidR="001530B1" w:rsidRDefault="001530B1" w:rsidP="003F62AC">
      <w:r>
        <w:t>Part 3: T-test with paired data</w:t>
      </w:r>
    </w:p>
    <w:p w14:paraId="086CAC77" w14:textId="77777777" w:rsidR="001530B1" w:rsidRDefault="001530B1">
      <w:pPr>
        <w:pStyle w:val="FirstParagraph"/>
      </w:pPr>
      <w:r>
        <w:t>In this section you will practice using a special kind of t-test called a paired t-test. The best way to explain when a paired t-test is required is through an example. Imagine you are asking the question of whether a new medicine decreases blood pressure. You get a group of volunteers, and measure each volunteer’s blood pressure before taking the medicine, and then measure their blood pressure again after they have been taking the medicine for 5 weeks. To determine whether the medicine works, you could use a regular t-test (like the one you used earlier) to determine whether blood pressure differs between the “before medicine” group and the “after medicine” group. However, this test could return a significant result even if most volunteers’ blood pressure did not change, but a few volunteers’ blood pressure decreased A LOT. A better way to test if the medicine works is to calculate the change in blood pressure for each volunteer and then test if these changes were, on average, decreases. This is what a paired t-test does.</w:t>
      </w:r>
    </w:p>
    <w:p w14:paraId="4C210C20" w14:textId="77777777" w:rsidR="001530B1" w:rsidRDefault="001530B1">
      <w:pPr>
        <w:pStyle w:val="BodyText"/>
      </w:pPr>
      <w:r>
        <w:t>In your experiment this quarter, you will be generating your own before-and-after data. Specifically, because you will have progenitor (= before serial transfer) and descendent (= after serial transfer) strains of E. coli. To practice the paired t-test, we would like to to test whether serial transfer changed the fitness of your RIF strains. In other words, did fitness differ between the RIF progenitors and the RIF descendents?</w:t>
      </w:r>
    </w:p>
    <w:p w14:paraId="2ADAF8A0" w14:textId="77777777" w:rsidR="001530B1" w:rsidRDefault="001530B1">
      <w:pPr>
        <w:pStyle w:val="BodyText"/>
      </w:pPr>
      <w:r>
        <w:t>Before continuing, work with your lab group to complete questions 9-11 of your worksheet by writing out your hypothesis and corresponding null hypothesis for this paired t-test, and drawing a graph of your expected results under both your hypothesis and null hypothesis.</w:t>
      </w:r>
    </w:p>
    <w:p w14:paraId="2D80D32A" w14:textId="77777777" w:rsidR="001530B1" w:rsidRDefault="001530B1">
      <w:pPr>
        <w:pStyle w:val="BodyText"/>
      </w:pPr>
      <w:r>
        <w:t>Now make another new dataset that contains only the RIF strains (progenitors and descendents) and call it “rif_strains”</w:t>
      </w:r>
    </w:p>
    <w:p w14:paraId="4231BF36" w14:textId="77777777" w:rsidR="001530B1" w:rsidRDefault="001530B1">
      <w:pPr>
        <w:pStyle w:val="SourceCode"/>
      </w:pPr>
      <w:r>
        <w:rPr>
          <w:rStyle w:val="NormalTok"/>
        </w:rPr>
        <w:t>rif_strains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DRUG.AT.ISOLATION </w:t>
      </w:r>
      <w:r>
        <w:rPr>
          <w:rStyle w:val="OperatorTok"/>
        </w:rPr>
        <w:t>==</w:t>
      </w:r>
      <w:r>
        <w:rPr>
          <w:rStyle w:val="StringTok"/>
        </w:rPr>
        <w:t xml:space="preserve"> "RIF"</w:t>
      </w:r>
      <w:r>
        <w:rPr>
          <w:rStyle w:val="NormalTok"/>
        </w:rPr>
        <w:t>)</w:t>
      </w:r>
    </w:p>
    <w:p w14:paraId="09814300" w14:textId="77777777" w:rsidR="001530B1" w:rsidRDefault="001530B1">
      <w:pPr>
        <w:pStyle w:val="FirstParagraph"/>
      </w:pPr>
      <w:r>
        <w:t>Remove from your dataset any strains for which there isn’t both a progenitor and a descendent - these strains are not paired, so can’t be used in the paired t-test</w:t>
      </w:r>
    </w:p>
    <w:p w14:paraId="3EF41C4F" w14:textId="77777777" w:rsidR="001530B1" w:rsidRDefault="001530B1">
      <w:pPr>
        <w:pStyle w:val="SourceCode"/>
      </w:pPr>
      <w:r>
        <w:rPr>
          <w:rStyle w:val="NormalTok"/>
        </w:rPr>
        <w:t>rif_strains &lt;-</w:t>
      </w:r>
      <w:r>
        <w:rPr>
          <w:rStyle w:val="StringTok"/>
        </w:rPr>
        <w:t xml:space="preserve"> </w:t>
      </w:r>
      <w:r>
        <w:rPr>
          <w:rStyle w:val="KeywordTok"/>
        </w:rPr>
        <w:t>rmv_unpaired</w:t>
      </w:r>
      <w:r>
        <w:rPr>
          <w:rStyle w:val="NormalTok"/>
        </w:rPr>
        <w:t>(</w:t>
      </w:r>
      <w:r>
        <w:rPr>
          <w:rStyle w:val="DataTypeTok"/>
        </w:rPr>
        <w:t>data =</w:t>
      </w:r>
      <w:r>
        <w:rPr>
          <w:rStyle w:val="NormalTok"/>
        </w:rPr>
        <w:t xml:space="preserve"> rif_strains, </w:t>
      </w:r>
      <w:r>
        <w:rPr>
          <w:rStyle w:val="DataTypeTok"/>
        </w:rPr>
        <w:t>pair_id =</w:t>
      </w:r>
      <w:r>
        <w:rPr>
          <w:rStyle w:val="NormalTok"/>
        </w:rPr>
        <w:t xml:space="preserve"> rif_strains</w:t>
      </w:r>
      <w:r>
        <w:rPr>
          <w:rStyle w:val="OperatorTok"/>
        </w:rPr>
        <w:t>$</w:t>
      </w:r>
      <w:r>
        <w:rPr>
          <w:rStyle w:val="NormalTok"/>
        </w:rPr>
        <w:t>GROUP)</w:t>
      </w:r>
    </w:p>
    <w:p w14:paraId="35EEDD37" w14:textId="77777777" w:rsidR="001530B1" w:rsidRDefault="001530B1">
      <w:pPr>
        <w:pStyle w:val="FirstParagraph"/>
      </w:pPr>
      <w:r>
        <w:t>Now create another new dataset where the progenitor and descendent fitness data are in separate columns, where each row contains a pair (one progenitor and its descendent), and call it “rif_paired”. After running this code, be sure to look at the new dataset by clicking on its name in your Environment (top-right panel of RStudio)</w:t>
      </w:r>
    </w:p>
    <w:p w14:paraId="27A94AA4" w14:textId="77777777" w:rsidR="001530B1" w:rsidRDefault="001530B1">
      <w:pPr>
        <w:pStyle w:val="SourceCode"/>
      </w:pPr>
      <w:r>
        <w:rPr>
          <w:rStyle w:val="NormalTok"/>
        </w:rPr>
        <w:t>rif_paired &lt;-</w:t>
      </w:r>
      <w:r>
        <w:rPr>
          <w:rStyle w:val="StringTok"/>
        </w:rPr>
        <w:t xml:space="preserve"> </w:t>
      </w:r>
      <w:r>
        <w:rPr>
          <w:rStyle w:val="KeywordTok"/>
        </w:rPr>
        <w:t>pair_format</w:t>
      </w:r>
      <w:r>
        <w:rPr>
          <w:rStyle w:val="NormalTok"/>
        </w:rPr>
        <w:t xml:space="preserve">(rif_strains, </w:t>
      </w:r>
      <w:r>
        <w:rPr>
          <w:rStyle w:val="StringTok"/>
        </w:rPr>
        <w:t>"FITNESS"</w:t>
      </w:r>
      <w:r>
        <w:rPr>
          <w:rStyle w:val="NormalTok"/>
        </w:rPr>
        <w:t>)</w:t>
      </w:r>
    </w:p>
    <w:p w14:paraId="24A1503E" w14:textId="77777777" w:rsidR="001530B1" w:rsidRDefault="001530B1">
      <w:pPr>
        <w:pStyle w:val="FirstParagraph"/>
      </w:pPr>
      <w:r>
        <w:t>Great! Now your data are ready for the paired t-test, so go ahead and deploy it! Be sure to find the p-value in the output that will appear below</w:t>
      </w:r>
    </w:p>
    <w:p w14:paraId="5B902C1E" w14:textId="77777777" w:rsidR="001530B1" w:rsidRDefault="001530B1">
      <w:pPr>
        <w:pStyle w:val="SourceCode"/>
      </w:pPr>
      <w:r>
        <w:rPr>
          <w:rStyle w:val="KeywordTok"/>
        </w:rPr>
        <w:t>t.test</w:t>
      </w:r>
      <w:r>
        <w:rPr>
          <w:rStyle w:val="NormalTok"/>
        </w:rPr>
        <w:t>(rif_paired</w:t>
      </w:r>
      <w:r>
        <w:rPr>
          <w:rStyle w:val="OperatorTok"/>
        </w:rPr>
        <w:t>$</w:t>
      </w:r>
      <w:r>
        <w:rPr>
          <w:rStyle w:val="NormalTok"/>
        </w:rPr>
        <w:t>DES, rif_paired</w:t>
      </w:r>
      <w:r>
        <w:rPr>
          <w:rStyle w:val="OperatorTok"/>
        </w:rPr>
        <w:t>$</w:t>
      </w:r>
      <w:r>
        <w:rPr>
          <w:rStyle w:val="NormalTok"/>
        </w:rPr>
        <w:t xml:space="preserve">PRO, </w:t>
      </w:r>
      <w:r>
        <w:rPr>
          <w:rStyle w:val="DataTypeTok"/>
        </w:rPr>
        <w:t>paired =</w:t>
      </w:r>
      <w:r>
        <w:rPr>
          <w:rStyle w:val="NormalTok"/>
        </w:rPr>
        <w:t xml:space="preserve"> T)</w:t>
      </w:r>
    </w:p>
    <w:p w14:paraId="44F973AF" w14:textId="77777777" w:rsidR="001530B1" w:rsidRDefault="001530B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rif_paired$DES and rif_paired$PRO</w:t>
      </w:r>
      <w:r>
        <w:br/>
      </w:r>
      <w:r>
        <w:rPr>
          <w:rStyle w:val="VerbatimChar"/>
        </w:rPr>
        <w:t>## t = 2.4351, df = 15, p-value = 0.02784</w:t>
      </w:r>
      <w:r>
        <w:br/>
      </w:r>
      <w:r>
        <w:rPr>
          <w:rStyle w:val="VerbatimChar"/>
        </w:rPr>
        <w:t>## alternative hypothesis: true difference in means is not equal to 0</w:t>
      </w:r>
      <w:r>
        <w:br/>
      </w:r>
      <w:r>
        <w:rPr>
          <w:rStyle w:val="VerbatimChar"/>
        </w:rPr>
        <w:t>## 95 percent confidence interval:</w:t>
      </w:r>
      <w:r>
        <w:br/>
      </w:r>
      <w:r>
        <w:rPr>
          <w:rStyle w:val="VerbatimChar"/>
        </w:rPr>
        <w:t>##  0.04758091 0.71551909</w:t>
      </w:r>
      <w:r>
        <w:br/>
      </w:r>
      <w:r>
        <w:rPr>
          <w:rStyle w:val="VerbatimChar"/>
        </w:rPr>
        <w:t>## sample estimates:</w:t>
      </w:r>
      <w:r>
        <w:br/>
      </w:r>
      <w:r>
        <w:rPr>
          <w:rStyle w:val="VerbatimChar"/>
        </w:rPr>
        <w:t xml:space="preserve">## mean of the differences </w:t>
      </w:r>
      <w:r>
        <w:br/>
      </w:r>
      <w:r>
        <w:rPr>
          <w:rStyle w:val="VerbatimChar"/>
        </w:rPr>
        <w:t>##                 0.38155</w:t>
      </w:r>
    </w:p>
    <w:p w14:paraId="30D7D2EC" w14:textId="77777777" w:rsidR="001530B1" w:rsidRDefault="001530B1">
      <w:pPr>
        <w:pStyle w:val="FirstParagraph"/>
      </w:pPr>
      <w:r>
        <w:t>Now plot your data using the next section of code. Note that the lines on the plot connect the paired progenitors and descendents (from the same lab group)</w:t>
      </w:r>
    </w:p>
    <w:p w14:paraId="62C3731C" w14:textId="77777777" w:rsidR="001530B1" w:rsidRDefault="001530B1">
      <w:pPr>
        <w:pStyle w:val="SourceCode"/>
      </w:pPr>
      <w:r>
        <w:rPr>
          <w:rStyle w:val="KeywordTok"/>
        </w:rPr>
        <w:t>paired_plot</w:t>
      </w:r>
      <w:r>
        <w:rPr>
          <w:rStyle w:val="NormalTok"/>
        </w:rPr>
        <w:t>(</w:t>
      </w:r>
      <w:r>
        <w:rPr>
          <w:rStyle w:val="DataTypeTok"/>
        </w:rPr>
        <w:t>before =</w:t>
      </w:r>
      <w:r>
        <w:rPr>
          <w:rStyle w:val="NormalTok"/>
        </w:rPr>
        <w:t xml:space="preserve"> rif_paired</w:t>
      </w:r>
      <w:r>
        <w:rPr>
          <w:rStyle w:val="OperatorTok"/>
        </w:rPr>
        <w:t>$</w:t>
      </w:r>
      <w:r>
        <w:rPr>
          <w:rStyle w:val="NormalTok"/>
        </w:rPr>
        <w:t xml:space="preserve">PRO, </w:t>
      </w:r>
      <w:r>
        <w:rPr>
          <w:rStyle w:val="DataTypeTok"/>
        </w:rPr>
        <w:t>after =</w:t>
      </w:r>
      <w:r>
        <w:rPr>
          <w:rStyle w:val="NormalTok"/>
        </w:rPr>
        <w:t xml:space="preserve"> rif_paired</w:t>
      </w:r>
      <w:r>
        <w:rPr>
          <w:rStyle w:val="OperatorTok"/>
        </w:rPr>
        <w:t>$</w:t>
      </w:r>
      <w:r>
        <w:rPr>
          <w:rStyle w:val="NormalTok"/>
        </w:rPr>
        <w:t xml:space="preserve">DES, </w:t>
      </w:r>
      <w:r>
        <w:rPr>
          <w:rStyle w:val="DataTypeTok"/>
        </w:rPr>
        <w:t>ylab =</w:t>
      </w:r>
      <w:r>
        <w:rPr>
          <w:rStyle w:val="NormalTok"/>
        </w:rPr>
        <w:t xml:space="preserve"> </w:t>
      </w:r>
      <w:r>
        <w:rPr>
          <w:rStyle w:val="StringTok"/>
        </w:rPr>
        <w:t>"Fitness"</w:t>
      </w:r>
      <w:r>
        <w:rPr>
          <w:rStyle w:val="NormalTok"/>
        </w:rPr>
        <w:t>,</w:t>
      </w:r>
      <w:r>
        <w:br/>
      </w:r>
      <w:r>
        <w:rPr>
          <w:rStyle w:val="NormalTok"/>
        </w:rPr>
        <w:t xml:space="preserve">            </w:t>
      </w:r>
      <w:r>
        <w:rPr>
          <w:rStyle w:val="DataTypeTok"/>
        </w:rPr>
        <w:t>main =</w:t>
      </w:r>
      <w:r>
        <w:rPr>
          <w:rStyle w:val="NormalTok"/>
        </w:rPr>
        <w:t xml:space="preserve"> </w:t>
      </w:r>
      <w:r>
        <w:rPr>
          <w:rStyle w:val="StringTok"/>
        </w:rPr>
        <w:t>"Change in RIF fitness over time"</w:t>
      </w:r>
      <w:r>
        <w:rPr>
          <w:rStyle w:val="NormalTok"/>
        </w:rPr>
        <w:t>)</w:t>
      </w:r>
    </w:p>
    <w:p w14:paraId="7F23EF08" w14:textId="77777777" w:rsidR="001530B1" w:rsidRDefault="001530B1">
      <w:pPr>
        <w:pStyle w:val="FirstParagraph"/>
      </w:pPr>
      <w:r>
        <w:rPr>
          <w:noProof/>
        </w:rPr>
        <w:drawing>
          <wp:inline distT="0" distB="0" distL="0" distR="0" wp14:anchorId="2A35BBEB" wp14:editId="6A76E143">
            <wp:extent cx="4620126" cy="3696101"/>
            <wp:effectExtent l="0" t="0" r="0" b="0"/>
            <wp:docPr id="2049"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1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095FB65" w14:textId="77777777" w:rsidR="001530B1" w:rsidRDefault="001530B1">
      <w:pPr>
        <w:pStyle w:val="BodyText"/>
      </w:pPr>
      <w:r>
        <w:t>Congratulations! You have loaded data into RStudio, reorganized your data, and conducted both a t-test and a paired t-test! To finish off lab 3, get back together with your lab group and interpret the results of your paired t-test to answer the final questions (12-14) on your worksheet. And remember, if you want to keep a copy of your analysis in RStudio, you can create an html file from this script (hit the “Knit” button at the top) and email it to yourself.</w:t>
      </w:r>
    </w:p>
    <w:p w14:paraId="34DA2457" w14:textId="77777777" w:rsidR="001530B1" w:rsidRDefault="001530B1" w:rsidP="00D74F47">
      <w:pPr>
        <w:pStyle w:val="Heading3"/>
      </w:pPr>
      <w:bookmarkStart w:id="41" w:name="_Toc65520123"/>
      <w:bookmarkStart w:id="42" w:name="_Toc66444506"/>
      <w:r>
        <w:t>Additional Functions</w:t>
      </w:r>
      <w:bookmarkEnd w:id="41"/>
      <w:bookmarkEnd w:id="42"/>
    </w:p>
    <w:p w14:paraId="2FB0DE7F" w14:textId="77777777" w:rsidR="001530B1" w:rsidRDefault="001530B1" w:rsidP="00D74F47"/>
    <w:p w14:paraId="2F546D27" w14:textId="77777777" w:rsidR="001530B1" w:rsidRDefault="001530B1" w:rsidP="003F62AC">
      <w:bookmarkStart w:id="43" w:name="additional-functions"/>
      <w:r>
        <w:t>Additional Functions</w:t>
      </w:r>
      <w:bookmarkEnd w:id="43"/>
    </w:p>
    <w:p w14:paraId="54EC41CA" w14:textId="77777777" w:rsidR="001530B1" w:rsidRDefault="001530B1">
      <w:pPr>
        <w:pStyle w:val="FirstParagraph"/>
      </w:pPr>
      <w:r>
        <w:t>This script contains functions that are called in the script for lab 7. The functions reduce the amount of code that appears in the scripts that students will view, while allowing them to perform complex data reorganization and plotting</w:t>
      </w:r>
    </w:p>
    <w:p w14:paraId="06A4CD4F" w14:textId="77777777" w:rsidR="001530B1" w:rsidRDefault="001530B1" w:rsidP="00107737">
      <w:bookmarkStart w:id="44" w:name="X33538024eefea445eb1c392a5b163dc6ae7c7fd"/>
      <w:r>
        <w:t>Restrict dataset to strains resistant to your drug of interest and sensitive</w:t>
      </w:r>
      <w:bookmarkEnd w:id="44"/>
    </w:p>
    <w:p w14:paraId="7B650AE4" w14:textId="77777777" w:rsidR="001530B1" w:rsidRDefault="001530B1">
      <w:pPr>
        <w:pStyle w:val="SourceCode"/>
      </w:pPr>
      <w:r>
        <w:rPr>
          <w:rStyle w:val="NormalTok"/>
        </w:rPr>
        <w:t>focal_drug &lt;-</w:t>
      </w:r>
      <w:r>
        <w:rPr>
          <w:rStyle w:val="StringTok"/>
        </w:rPr>
        <w:t xml:space="preserve"> </w:t>
      </w:r>
      <w:r>
        <w:rPr>
          <w:rStyle w:val="ControlFlowTok"/>
        </w:rPr>
        <w:t>function</w:t>
      </w:r>
      <w:r>
        <w:rPr>
          <w:rStyle w:val="NormalTok"/>
        </w:rPr>
        <w:t>(data){</w:t>
      </w:r>
      <w:r>
        <w:br/>
      </w:r>
      <w:r>
        <w:rPr>
          <w:rStyle w:val="NormalTok"/>
        </w:rPr>
        <w:t xml:space="preserve">  output &lt;-</w:t>
      </w:r>
      <w:r>
        <w:rPr>
          <w:rStyle w:val="StringTok"/>
        </w:rPr>
        <w:t xml:space="preserve"> </w:t>
      </w:r>
      <w:r>
        <w:rPr>
          <w:rStyle w:val="NormalTok"/>
        </w:rPr>
        <w:t>data[data</w:t>
      </w:r>
      <w:r>
        <w:rPr>
          <w:rStyle w:val="OperatorTok"/>
        </w:rPr>
        <w:t>$</w:t>
      </w:r>
      <w:r>
        <w:rPr>
          <w:rStyle w:val="NormalTok"/>
        </w:rPr>
        <w:t xml:space="preserve">DRUG.AT.ISOLATION </w:t>
      </w:r>
      <w:r>
        <w:rPr>
          <w:rStyle w:val="OperatorTok"/>
        </w:rPr>
        <w:t>%in%</w:t>
      </w:r>
      <w:r>
        <w:rPr>
          <w:rStyle w:val="StringTok"/>
        </w:rPr>
        <w:t xml:space="preserve"> </w:t>
      </w:r>
      <w:r>
        <w:rPr>
          <w:rStyle w:val="KeywordTok"/>
        </w:rPr>
        <w:t>c</w:t>
      </w:r>
      <w:r>
        <w:rPr>
          <w:rStyle w:val="NormalTok"/>
        </w:rPr>
        <w:t xml:space="preserve">(drug, </w:t>
      </w:r>
      <w:r>
        <w:rPr>
          <w:rStyle w:val="StringTok"/>
        </w:rPr>
        <w:t>"NONE"</w:t>
      </w:r>
      <w:r>
        <w:rPr>
          <w:rStyle w:val="NormalTok"/>
        </w:rPr>
        <w:t>), ]</w:t>
      </w:r>
      <w:r>
        <w:br/>
      </w:r>
      <w:r>
        <w:rPr>
          <w:rStyle w:val="NormalTok"/>
        </w:rPr>
        <w:t>}</w:t>
      </w:r>
    </w:p>
    <w:p w14:paraId="6E5FB9B2" w14:textId="77777777" w:rsidR="001530B1" w:rsidRDefault="001530B1" w:rsidP="00107737">
      <w:bookmarkStart w:id="45" w:name="X3a93f888da6dfff8aa331d157686ddb7eaf6906"/>
      <w:r>
        <w:t>Separate MICs corresponding to different drugs into distinct columns</w:t>
      </w:r>
      <w:bookmarkEnd w:id="45"/>
    </w:p>
    <w:p w14:paraId="6963DF04" w14:textId="77777777" w:rsidR="001530B1" w:rsidRDefault="001530B1">
      <w:pPr>
        <w:pStyle w:val="SourceCode"/>
      </w:pPr>
      <w:r>
        <w:rPr>
          <w:rStyle w:val="NormalTok"/>
        </w:rPr>
        <w:t>reformat_mic &lt;-</w:t>
      </w:r>
      <w:r>
        <w:rPr>
          <w:rStyle w:val="StringTok"/>
        </w:rPr>
        <w:t xml:space="preserve"> </w:t>
      </w:r>
      <w:r>
        <w:rPr>
          <w:rStyle w:val="ControlFlowTok"/>
        </w:rPr>
        <w:t>function</w:t>
      </w:r>
      <w:r>
        <w:rPr>
          <w:rStyle w:val="NormalTok"/>
        </w:rPr>
        <w:t>(data){</w:t>
      </w:r>
      <w:r>
        <w:br/>
      </w:r>
      <w:r>
        <w:rPr>
          <w:rStyle w:val="NormalTok"/>
        </w:rPr>
        <w:t xml:space="preserve">  output &lt;-</w:t>
      </w:r>
      <w:r>
        <w:rPr>
          <w:rStyle w:val="StringTok"/>
        </w:rPr>
        <w:t xml:space="preserve"> </w:t>
      </w:r>
      <w:r>
        <w:rPr>
          <w:rStyle w:val="NormalTok"/>
        </w:rPr>
        <w:t xml:space="preserve">data[, </w:t>
      </w:r>
      <w:r>
        <w:rPr>
          <w:rStyle w:val="KeywordTok"/>
        </w:rPr>
        <w:t>c</w:t>
      </w:r>
      <w:r>
        <w:rPr>
          <w:rStyle w:val="NormalTok"/>
        </w:rPr>
        <w:t>(</w:t>
      </w:r>
      <w:r>
        <w:rPr>
          <w:rStyle w:val="StringTok"/>
        </w:rPr>
        <w:t>"GROUP"</w:t>
      </w:r>
      <w:r>
        <w:rPr>
          <w:rStyle w:val="NormalTok"/>
        </w:rPr>
        <w:t xml:space="preserve">, </w:t>
      </w:r>
      <w:r>
        <w:rPr>
          <w:rStyle w:val="StringTok"/>
        </w:rPr>
        <w:t>"PRO.OR.DES"</w:t>
      </w:r>
      <w:r>
        <w:rPr>
          <w:rStyle w:val="NormalTok"/>
        </w:rPr>
        <w:t xml:space="preserve">, </w:t>
      </w:r>
      <w:r>
        <w:rPr>
          <w:rStyle w:val="StringTok"/>
        </w:rPr>
        <w:t>"DRUG.AT.ISOLATION"</w:t>
      </w:r>
      <w:r>
        <w:rPr>
          <w:rStyle w:val="NormalTok"/>
        </w:rPr>
        <w:t xml:space="preserve">, </w:t>
      </w:r>
      <w:r>
        <w:rPr>
          <w:rStyle w:val="StringTok"/>
        </w:rPr>
        <w:t>"FITNESS"</w:t>
      </w:r>
      <w:r>
        <w:rPr>
          <w:rStyle w:val="NormalTok"/>
        </w:rPr>
        <w:t>)]</w:t>
      </w:r>
      <w:r>
        <w:br/>
      </w:r>
      <w:r>
        <w:rPr>
          <w:rStyle w:val="NormalTok"/>
        </w:rPr>
        <w:t xml:space="preserve">  output</w:t>
      </w:r>
      <w:r>
        <w:rPr>
          <w:rStyle w:val="OperatorTok"/>
        </w:rPr>
        <w:t>$</w:t>
      </w:r>
      <w:r>
        <w:rPr>
          <w:rStyle w:val="NormalTok"/>
        </w:rPr>
        <w:t>MIC.ON.RIF &lt;-</w:t>
      </w:r>
      <w:r>
        <w:rPr>
          <w:rStyle w:val="StringTok"/>
        </w:rPr>
        <w:t xml:space="preserve"> </w:t>
      </w:r>
      <w:r>
        <w:rPr>
          <w:rStyle w:val="OtherTok"/>
        </w:rPr>
        <w:t>NA</w:t>
      </w:r>
      <w:r>
        <w:br/>
      </w:r>
      <w:r>
        <w:rPr>
          <w:rStyle w:val="NormalTok"/>
        </w:rPr>
        <w:t xml:space="preserve">  output</w:t>
      </w:r>
      <w:r>
        <w:rPr>
          <w:rStyle w:val="OperatorTok"/>
        </w:rPr>
        <w:t>$</w:t>
      </w:r>
      <w:r>
        <w:rPr>
          <w:rStyle w:val="NormalTok"/>
        </w:rPr>
        <w:t>MIC.ON.RIF[</w:t>
      </w:r>
      <w:r>
        <w:rPr>
          <w:rStyle w:val="KeywordTok"/>
        </w:rPr>
        <w:t>which</w:t>
      </w:r>
      <w:r>
        <w:rPr>
          <w:rStyle w:val="NormalTok"/>
        </w:rPr>
        <w:t>(data</w:t>
      </w:r>
      <w:r>
        <w:rPr>
          <w:rStyle w:val="OperatorTok"/>
        </w:rPr>
        <w:t>$</w:t>
      </w:r>
      <w:r>
        <w:rPr>
          <w:rStyle w:val="NormalTok"/>
        </w:rPr>
        <w:t xml:space="preserve">DRUG.FOR.MIC1 </w:t>
      </w:r>
      <w:r>
        <w:rPr>
          <w:rStyle w:val="OperatorTok"/>
        </w:rPr>
        <w:t>==</w:t>
      </w:r>
      <w:r>
        <w:rPr>
          <w:rStyle w:val="StringTok"/>
        </w:rPr>
        <w:t xml:space="preserve"> "RIF"</w:t>
      </w:r>
      <w:r>
        <w:rPr>
          <w:rStyle w:val="NormalTok"/>
        </w:rPr>
        <w:t>)] &lt;-</w:t>
      </w:r>
      <w:r>
        <w:rPr>
          <w:rStyle w:val="StringTok"/>
        </w:rPr>
        <w:t xml:space="preserve"> </w:t>
      </w:r>
      <w:r>
        <w:br/>
      </w:r>
      <w:r>
        <w:rPr>
          <w:rStyle w:val="StringTok"/>
        </w:rPr>
        <w:t xml:space="preserve">    </w:t>
      </w:r>
      <w:r>
        <w:rPr>
          <w:rStyle w:val="NormalTok"/>
        </w:rPr>
        <w:t>data</w:t>
      </w:r>
      <w:r>
        <w:rPr>
          <w:rStyle w:val="OperatorTok"/>
        </w:rPr>
        <w:t>$</w:t>
      </w:r>
      <w:r>
        <w:rPr>
          <w:rStyle w:val="NormalTok"/>
        </w:rPr>
        <w:t>MIC1[</w:t>
      </w:r>
      <w:r>
        <w:rPr>
          <w:rStyle w:val="KeywordTok"/>
        </w:rPr>
        <w:t>which</w:t>
      </w:r>
      <w:r>
        <w:rPr>
          <w:rStyle w:val="NormalTok"/>
        </w:rPr>
        <w:t>(data</w:t>
      </w:r>
      <w:r>
        <w:rPr>
          <w:rStyle w:val="OperatorTok"/>
        </w:rPr>
        <w:t>$</w:t>
      </w:r>
      <w:r>
        <w:rPr>
          <w:rStyle w:val="NormalTok"/>
        </w:rPr>
        <w:t xml:space="preserve">DRUG.FOR.MIC1 </w:t>
      </w:r>
      <w:r>
        <w:rPr>
          <w:rStyle w:val="OperatorTok"/>
        </w:rPr>
        <w:t>==</w:t>
      </w:r>
      <w:r>
        <w:rPr>
          <w:rStyle w:val="StringTok"/>
        </w:rPr>
        <w:t xml:space="preserve"> "RIF"</w:t>
      </w:r>
      <w:r>
        <w:rPr>
          <w:rStyle w:val="NormalTok"/>
        </w:rPr>
        <w:t>)]</w:t>
      </w:r>
      <w:r>
        <w:br/>
      </w:r>
      <w:r>
        <w:rPr>
          <w:rStyle w:val="NormalTok"/>
        </w:rPr>
        <w:t xml:space="preserve">  output</w:t>
      </w:r>
      <w:r>
        <w:rPr>
          <w:rStyle w:val="OperatorTok"/>
        </w:rPr>
        <w:t>$</w:t>
      </w:r>
      <w:r>
        <w:rPr>
          <w:rStyle w:val="NormalTok"/>
        </w:rPr>
        <w:t>MIC.ON.RIF[</w:t>
      </w:r>
      <w:r>
        <w:rPr>
          <w:rStyle w:val="KeywordTok"/>
        </w:rPr>
        <w:t>which</w:t>
      </w:r>
      <w:r>
        <w:rPr>
          <w:rStyle w:val="NormalTok"/>
        </w:rPr>
        <w:t>(data</w:t>
      </w:r>
      <w:r>
        <w:rPr>
          <w:rStyle w:val="OperatorTok"/>
        </w:rPr>
        <w:t>$</w:t>
      </w:r>
      <w:r>
        <w:rPr>
          <w:rStyle w:val="NormalTok"/>
        </w:rPr>
        <w:t xml:space="preserve">DRUG.FOR.MIC2 </w:t>
      </w:r>
      <w:r>
        <w:rPr>
          <w:rStyle w:val="OperatorTok"/>
        </w:rPr>
        <w:t>==</w:t>
      </w:r>
      <w:r>
        <w:rPr>
          <w:rStyle w:val="StringTok"/>
        </w:rPr>
        <w:t xml:space="preserve"> "RIF"</w:t>
      </w:r>
      <w:r>
        <w:rPr>
          <w:rStyle w:val="NormalTok"/>
        </w:rPr>
        <w:t>)] &lt;-</w:t>
      </w:r>
      <w:r>
        <w:rPr>
          <w:rStyle w:val="StringTok"/>
        </w:rPr>
        <w:t xml:space="preserve"> </w:t>
      </w:r>
      <w:r>
        <w:br/>
      </w:r>
      <w:r>
        <w:rPr>
          <w:rStyle w:val="StringTok"/>
        </w:rPr>
        <w:t xml:space="preserve">    </w:t>
      </w:r>
      <w:r>
        <w:rPr>
          <w:rStyle w:val="NormalTok"/>
        </w:rPr>
        <w:t>data</w:t>
      </w:r>
      <w:r>
        <w:rPr>
          <w:rStyle w:val="OperatorTok"/>
        </w:rPr>
        <w:t>$</w:t>
      </w:r>
      <w:r>
        <w:rPr>
          <w:rStyle w:val="NormalTok"/>
        </w:rPr>
        <w:t>MIC2[</w:t>
      </w:r>
      <w:r>
        <w:rPr>
          <w:rStyle w:val="KeywordTok"/>
        </w:rPr>
        <w:t>which</w:t>
      </w:r>
      <w:r>
        <w:rPr>
          <w:rStyle w:val="NormalTok"/>
        </w:rPr>
        <w:t>(data</w:t>
      </w:r>
      <w:r>
        <w:rPr>
          <w:rStyle w:val="OperatorTok"/>
        </w:rPr>
        <w:t>$</w:t>
      </w:r>
      <w:r>
        <w:rPr>
          <w:rStyle w:val="NormalTok"/>
        </w:rPr>
        <w:t xml:space="preserve">DRUG.FOR.MIC2 </w:t>
      </w:r>
      <w:r>
        <w:rPr>
          <w:rStyle w:val="OperatorTok"/>
        </w:rPr>
        <w:t>==</w:t>
      </w:r>
      <w:r>
        <w:rPr>
          <w:rStyle w:val="StringTok"/>
        </w:rPr>
        <w:t xml:space="preserve"> "RIF"</w:t>
      </w:r>
      <w:r>
        <w:rPr>
          <w:rStyle w:val="NormalTok"/>
        </w:rPr>
        <w:t>)]</w:t>
      </w:r>
      <w:r>
        <w:br/>
      </w:r>
      <w:r>
        <w:rPr>
          <w:rStyle w:val="NormalTok"/>
        </w:rPr>
        <w:t xml:space="preserve">  output</w:t>
      </w:r>
      <w:r>
        <w:rPr>
          <w:rStyle w:val="OperatorTok"/>
        </w:rPr>
        <w:t>$</w:t>
      </w:r>
      <w:r>
        <w:rPr>
          <w:rStyle w:val="NormalTok"/>
        </w:rPr>
        <w:t>MIC.ON.STR &lt;-</w:t>
      </w:r>
      <w:r>
        <w:rPr>
          <w:rStyle w:val="StringTok"/>
        </w:rPr>
        <w:t xml:space="preserve"> </w:t>
      </w:r>
      <w:r>
        <w:rPr>
          <w:rStyle w:val="OtherTok"/>
        </w:rPr>
        <w:t>NA</w:t>
      </w:r>
      <w:r>
        <w:br/>
      </w:r>
      <w:r>
        <w:rPr>
          <w:rStyle w:val="NormalTok"/>
        </w:rPr>
        <w:t xml:space="preserve">  output</w:t>
      </w:r>
      <w:r>
        <w:rPr>
          <w:rStyle w:val="OperatorTok"/>
        </w:rPr>
        <w:t>$</w:t>
      </w:r>
      <w:r>
        <w:rPr>
          <w:rStyle w:val="NormalTok"/>
        </w:rPr>
        <w:t>MIC.ON.STR[</w:t>
      </w:r>
      <w:r>
        <w:rPr>
          <w:rStyle w:val="KeywordTok"/>
        </w:rPr>
        <w:t>which</w:t>
      </w:r>
      <w:r>
        <w:rPr>
          <w:rStyle w:val="NormalTok"/>
        </w:rPr>
        <w:t>(data</w:t>
      </w:r>
      <w:r>
        <w:rPr>
          <w:rStyle w:val="OperatorTok"/>
        </w:rPr>
        <w:t>$</w:t>
      </w:r>
      <w:r>
        <w:rPr>
          <w:rStyle w:val="NormalTok"/>
        </w:rPr>
        <w:t xml:space="preserve">DRUG.FOR.MIC1 </w:t>
      </w:r>
      <w:r>
        <w:rPr>
          <w:rStyle w:val="OperatorTok"/>
        </w:rPr>
        <w:t>==</w:t>
      </w:r>
      <w:r>
        <w:rPr>
          <w:rStyle w:val="StringTok"/>
        </w:rPr>
        <w:t xml:space="preserve"> "STR"</w:t>
      </w:r>
      <w:r>
        <w:rPr>
          <w:rStyle w:val="NormalTok"/>
        </w:rPr>
        <w:t>)] &lt;-</w:t>
      </w:r>
      <w:r>
        <w:rPr>
          <w:rStyle w:val="StringTok"/>
        </w:rPr>
        <w:t xml:space="preserve"> </w:t>
      </w:r>
      <w:r>
        <w:br/>
      </w:r>
      <w:r>
        <w:rPr>
          <w:rStyle w:val="StringTok"/>
        </w:rPr>
        <w:t xml:space="preserve">    </w:t>
      </w:r>
      <w:r>
        <w:rPr>
          <w:rStyle w:val="NormalTok"/>
        </w:rPr>
        <w:t>data</w:t>
      </w:r>
      <w:r>
        <w:rPr>
          <w:rStyle w:val="OperatorTok"/>
        </w:rPr>
        <w:t>$</w:t>
      </w:r>
      <w:r>
        <w:rPr>
          <w:rStyle w:val="NormalTok"/>
        </w:rPr>
        <w:t>MIC1[</w:t>
      </w:r>
      <w:r>
        <w:rPr>
          <w:rStyle w:val="KeywordTok"/>
        </w:rPr>
        <w:t>which</w:t>
      </w:r>
      <w:r>
        <w:rPr>
          <w:rStyle w:val="NormalTok"/>
        </w:rPr>
        <w:t>(data</w:t>
      </w:r>
      <w:r>
        <w:rPr>
          <w:rStyle w:val="OperatorTok"/>
        </w:rPr>
        <w:t>$</w:t>
      </w:r>
      <w:r>
        <w:rPr>
          <w:rStyle w:val="NormalTok"/>
        </w:rPr>
        <w:t xml:space="preserve">DRUG.FOR.MIC1 </w:t>
      </w:r>
      <w:r>
        <w:rPr>
          <w:rStyle w:val="OperatorTok"/>
        </w:rPr>
        <w:t>==</w:t>
      </w:r>
      <w:r>
        <w:rPr>
          <w:rStyle w:val="StringTok"/>
        </w:rPr>
        <w:t xml:space="preserve"> "STR"</w:t>
      </w:r>
      <w:r>
        <w:rPr>
          <w:rStyle w:val="NormalTok"/>
        </w:rPr>
        <w:t>)]</w:t>
      </w:r>
      <w:r>
        <w:br/>
      </w:r>
      <w:r>
        <w:rPr>
          <w:rStyle w:val="NormalTok"/>
        </w:rPr>
        <w:t xml:space="preserve">  output</w:t>
      </w:r>
      <w:r>
        <w:rPr>
          <w:rStyle w:val="OperatorTok"/>
        </w:rPr>
        <w:t>$</w:t>
      </w:r>
      <w:r>
        <w:rPr>
          <w:rStyle w:val="NormalTok"/>
        </w:rPr>
        <w:t>MIC.ON.STR[</w:t>
      </w:r>
      <w:r>
        <w:rPr>
          <w:rStyle w:val="KeywordTok"/>
        </w:rPr>
        <w:t>which</w:t>
      </w:r>
      <w:r>
        <w:rPr>
          <w:rStyle w:val="NormalTok"/>
        </w:rPr>
        <w:t>(data</w:t>
      </w:r>
      <w:r>
        <w:rPr>
          <w:rStyle w:val="OperatorTok"/>
        </w:rPr>
        <w:t>$</w:t>
      </w:r>
      <w:r>
        <w:rPr>
          <w:rStyle w:val="NormalTok"/>
        </w:rPr>
        <w:t xml:space="preserve">DRUG.FOR.MIC2 </w:t>
      </w:r>
      <w:r>
        <w:rPr>
          <w:rStyle w:val="OperatorTok"/>
        </w:rPr>
        <w:t>==</w:t>
      </w:r>
      <w:r>
        <w:rPr>
          <w:rStyle w:val="StringTok"/>
        </w:rPr>
        <w:t xml:space="preserve"> "STR"</w:t>
      </w:r>
      <w:r>
        <w:rPr>
          <w:rStyle w:val="NormalTok"/>
        </w:rPr>
        <w:t>)] &lt;-</w:t>
      </w:r>
      <w:r>
        <w:rPr>
          <w:rStyle w:val="StringTok"/>
        </w:rPr>
        <w:t xml:space="preserve"> </w:t>
      </w:r>
      <w:r>
        <w:br/>
      </w:r>
      <w:r>
        <w:rPr>
          <w:rStyle w:val="StringTok"/>
        </w:rPr>
        <w:t xml:space="preserve">    </w:t>
      </w:r>
      <w:r>
        <w:rPr>
          <w:rStyle w:val="NormalTok"/>
        </w:rPr>
        <w:t>data</w:t>
      </w:r>
      <w:r>
        <w:rPr>
          <w:rStyle w:val="OperatorTok"/>
        </w:rPr>
        <w:t>$</w:t>
      </w:r>
      <w:r>
        <w:rPr>
          <w:rStyle w:val="NormalTok"/>
        </w:rPr>
        <w:t>MIC2[</w:t>
      </w:r>
      <w:r>
        <w:rPr>
          <w:rStyle w:val="KeywordTok"/>
        </w:rPr>
        <w:t>which</w:t>
      </w:r>
      <w:r>
        <w:rPr>
          <w:rStyle w:val="NormalTok"/>
        </w:rPr>
        <w:t>(data</w:t>
      </w:r>
      <w:r>
        <w:rPr>
          <w:rStyle w:val="OperatorTok"/>
        </w:rPr>
        <w:t>$</w:t>
      </w:r>
      <w:r>
        <w:rPr>
          <w:rStyle w:val="NormalTok"/>
        </w:rPr>
        <w:t xml:space="preserve">DRUG.FOR.MIC2 </w:t>
      </w:r>
      <w:r>
        <w:rPr>
          <w:rStyle w:val="OperatorTok"/>
        </w:rPr>
        <w:t>==</w:t>
      </w:r>
      <w:r>
        <w:rPr>
          <w:rStyle w:val="StringTok"/>
        </w:rPr>
        <w:t xml:space="preserve"> "STR"</w:t>
      </w:r>
      <w:r>
        <w:rPr>
          <w:rStyle w:val="NormalTok"/>
        </w:rPr>
        <w:t>)]</w:t>
      </w:r>
      <w:r>
        <w:br/>
      </w:r>
      <w:r>
        <w:rPr>
          <w:rStyle w:val="NormalTok"/>
        </w:rPr>
        <w:t xml:space="preserve">  output</w:t>
      </w:r>
      <w:r>
        <w:br/>
      </w:r>
      <w:r>
        <w:rPr>
          <w:rStyle w:val="NormalTok"/>
        </w:rPr>
        <w:t>}</w:t>
      </w:r>
    </w:p>
    <w:p w14:paraId="376F984F" w14:textId="77777777" w:rsidR="001530B1" w:rsidRDefault="001530B1" w:rsidP="003F62AC">
      <w:bookmarkStart w:id="46" w:name="X30110b5637140ec5bd6933fb3d819ceb4d8ab9e"/>
      <w:r>
        <w:t>Calculate standard error of a numeric vector</w:t>
      </w:r>
      <w:bookmarkEnd w:id="46"/>
    </w:p>
    <w:p w14:paraId="4F32F234" w14:textId="77777777" w:rsidR="001530B1" w:rsidRDefault="001530B1">
      <w:pPr>
        <w:pStyle w:val="SourceCode"/>
      </w:pPr>
      <w:r>
        <w:rPr>
          <w:rStyle w:val="NormalTok"/>
        </w:rPr>
        <w:t>se &lt;-</w:t>
      </w:r>
      <w:r>
        <w:rPr>
          <w:rStyle w:val="StringTok"/>
        </w:rPr>
        <w:t xml:space="preserve"> </w:t>
      </w:r>
      <w:r>
        <w:rPr>
          <w:rStyle w:val="ControlFlowTok"/>
        </w:rPr>
        <w:t>function</w:t>
      </w:r>
      <w:r>
        <w:rPr>
          <w:rStyle w:val="NormalTok"/>
        </w:rPr>
        <w:t>(x){</w:t>
      </w:r>
      <w:r>
        <w:rPr>
          <w:rStyle w:val="KeywordTok"/>
        </w:rPr>
        <w:t>sd</w:t>
      </w:r>
      <w:r>
        <w:rPr>
          <w:rStyle w:val="NormalTok"/>
        </w:rPr>
        <w:t xml:space="preserve">(x, </w:t>
      </w:r>
      <w:r>
        <w:rPr>
          <w:rStyle w:val="DataTypeTok"/>
        </w:rPr>
        <w:t>na.rm =</w:t>
      </w:r>
      <w:r>
        <w:rPr>
          <w:rStyle w:val="NormalTok"/>
        </w:rPr>
        <w:t xml:space="preserve"> T)</w:t>
      </w:r>
      <w:r>
        <w:rPr>
          <w:rStyle w:val="OperatorTok"/>
        </w:rPr>
        <w:t>/</w:t>
      </w:r>
      <w:r>
        <w:rPr>
          <w:rStyle w:val="KeywordTok"/>
        </w:rPr>
        <w:t>sqrt</w:t>
      </w:r>
      <w:r>
        <w:rPr>
          <w:rStyle w:val="NormalTok"/>
        </w:rPr>
        <w:t>(</w:t>
      </w:r>
      <w:r>
        <w:rPr>
          <w:rStyle w:val="KeywordTok"/>
        </w:rPr>
        <w:t>length</w:t>
      </w:r>
      <w:r>
        <w:rPr>
          <w:rStyle w:val="NormalTok"/>
        </w:rPr>
        <w:t>(</w:t>
      </w:r>
      <w:r>
        <w:rPr>
          <w:rStyle w:val="KeywordTok"/>
        </w:rPr>
        <w:t>na.omit</w:t>
      </w:r>
      <w:r>
        <w:rPr>
          <w:rStyle w:val="NormalTok"/>
        </w:rPr>
        <w:t>(x)))}</w:t>
      </w:r>
    </w:p>
    <w:p w14:paraId="7082971E" w14:textId="77777777" w:rsidR="001530B1" w:rsidRDefault="001530B1" w:rsidP="00107737">
      <w:bookmarkStart w:id="47" w:name="X0c1152c409ab9ec0c25ceecc4ca081f6692272d"/>
      <w:r>
        <w:t>Create a bar graph with standard error bars</w:t>
      </w:r>
      <w:bookmarkEnd w:id="47"/>
    </w:p>
    <w:p w14:paraId="5CEC5F1F" w14:textId="77777777" w:rsidR="001530B1" w:rsidRDefault="001530B1">
      <w:pPr>
        <w:pStyle w:val="SourceCode"/>
      </w:pPr>
      <w:r>
        <w:rPr>
          <w:rStyle w:val="NormalTok"/>
        </w:rPr>
        <w:t>bar_graph &lt;-</w:t>
      </w:r>
      <w:r>
        <w:rPr>
          <w:rStyle w:val="StringTok"/>
        </w:rPr>
        <w:t xml:space="preserve"> </w:t>
      </w:r>
      <w:r>
        <w:rPr>
          <w:rStyle w:val="ControlFlowTok"/>
        </w:rPr>
        <w:t>function</w:t>
      </w:r>
      <w:r>
        <w:rPr>
          <w:rStyle w:val="NormalTok"/>
        </w:rPr>
        <w:t>(dependent, independent, ylab, xlab, main,</w:t>
      </w:r>
      <w:r>
        <w:br/>
      </w:r>
      <w:r>
        <w:rPr>
          <w:rStyle w:val="NormalTok"/>
        </w:rPr>
        <w:t xml:space="preserve">                      </w:t>
      </w:r>
      <w:r>
        <w:rPr>
          <w:rStyle w:val="DataTypeTok"/>
        </w:rPr>
        <w:t>include_points =</w:t>
      </w:r>
      <w:r>
        <w:rPr>
          <w:rStyle w:val="NormalTok"/>
        </w:rPr>
        <w:t xml:space="preserve"> F, </w:t>
      </w:r>
      <w:r>
        <w:rPr>
          <w:rStyle w:val="DataTypeTok"/>
        </w:rPr>
        <w:t>log_scale =</w:t>
      </w:r>
      <w:r>
        <w:rPr>
          <w:rStyle w:val="NormalTok"/>
        </w:rPr>
        <w:t xml:space="preserve"> F){</w:t>
      </w:r>
      <w:r>
        <w:br/>
      </w:r>
      <w:r>
        <w:rPr>
          <w:rStyle w:val="NormalTok"/>
        </w:rPr>
        <w:t xml:space="preserve">  means &lt;-</w:t>
      </w:r>
      <w:r>
        <w:rPr>
          <w:rStyle w:val="StringTok"/>
        </w:rPr>
        <w:t xml:space="preserve"> </w:t>
      </w:r>
      <w:r>
        <w:rPr>
          <w:rStyle w:val="KeywordTok"/>
        </w:rPr>
        <w:t>tapply</w:t>
      </w:r>
      <w:r>
        <w:rPr>
          <w:rStyle w:val="NormalTok"/>
        </w:rPr>
        <w:t xml:space="preserve">(dependent, independent, </w:t>
      </w:r>
      <w:r>
        <w:rPr>
          <w:rStyle w:val="DataTypeTok"/>
        </w:rPr>
        <w:t>FUN =</w:t>
      </w:r>
      <w:r>
        <w:rPr>
          <w:rStyle w:val="NormalTok"/>
        </w:rPr>
        <w:t xml:space="preserve"> mean, </w:t>
      </w:r>
      <w:r>
        <w:rPr>
          <w:rStyle w:val="DataTypeTok"/>
        </w:rPr>
        <w:t>na.rm =</w:t>
      </w:r>
      <w:r>
        <w:rPr>
          <w:rStyle w:val="NormalTok"/>
        </w:rPr>
        <w:t xml:space="preserve"> T)</w:t>
      </w:r>
      <w:r>
        <w:br/>
      </w:r>
      <w:r>
        <w:rPr>
          <w:rStyle w:val="NormalTok"/>
        </w:rPr>
        <w:t xml:space="preserve">  ses &lt;-</w:t>
      </w:r>
      <w:r>
        <w:rPr>
          <w:rStyle w:val="StringTok"/>
        </w:rPr>
        <w:t xml:space="preserve"> </w:t>
      </w:r>
      <w:r>
        <w:rPr>
          <w:rStyle w:val="KeywordTok"/>
        </w:rPr>
        <w:t>tapply</w:t>
      </w:r>
      <w:r>
        <w:rPr>
          <w:rStyle w:val="NormalTok"/>
        </w:rPr>
        <w:t xml:space="preserve">(dependent, independent, </w:t>
      </w:r>
      <w:r>
        <w:rPr>
          <w:rStyle w:val="DataTypeTok"/>
        </w:rPr>
        <w:t>FUN =</w:t>
      </w:r>
      <w:r>
        <w:rPr>
          <w:rStyle w:val="NormalTok"/>
        </w:rPr>
        <w:t xml:space="preserve"> se)</w:t>
      </w:r>
      <w:r>
        <w:br/>
      </w:r>
      <w:r>
        <w:rPr>
          <w:rStyle w:val="NormalTok"/>
        </w:rPr>
        <w:t xml:space="preserve">  </w:t>
      </w:r>
      <w:r>
        <w:rPr>
          <w:rStyle w:val="ControlFlowTok"/>
        </w:rPr>
        <w:t>if</w:t>
      </w:r>
      <w:r>
        <w:rPr>
          <w:rStyle w:val="NormalTok"/>
        </w:rPr>
        <w:t xml:space="preserve">(log_scale </w:t>
      </w:r>
      <w:r>
        <w:rPr>
          <w:rStyle w:val="OperatorTok"/>
        </w:rPr>
        <w:t>==</w:t>
      </w:r>
      <w:r>
        <w:rPr>
          <w:rStyle w:val="StringTok"/>
        </w:rPr>
        <w:t xml:space="preserve"> </w:t>
      </w:r>
      <w:r>
        <w:rPr>
          <w:rStyle w:val="NormalTok"/>
        </w:rPr>
        <w:t>T){</w:t>
      </w:r>
      <w:r>
        <w:br/>
      </w:r>
      <w:r>
        <w:rPr>
          <w:rStyle w:val="NormalTok"/>
        </w:rPr>
        <w:t xml:space="preserve">    my_plot &lt;-</w:t>
      </w:r>
      <w:r>
        <w:rPr>
          <w:rStyle w:val="StringTok"/>
        </w:rPr>
        <w:t xml:space="preserve"> </w:t>
      </w:r>
      <w:r>
        <w:rPr>
          <w:rStyle w:val="KeywordTok"/>
        </w:rPr>
        <w:t>barplot</w:t>
      </w:r>
      <w:r>
        <w:rPr>
          <w:rStyle w:val="NormalTok"/>
        </w:rPr>
        <w:t>(</w:t>
      </w:r>
      <w:r>
        <w:rPr>
          <w:rStyle w:val="DataTypeTok"/>
        </w:rPr>
        <w:t>height =</w:t>
      </w:r>
      <w:r>
        <w:rPr>
          <w:rStyle w:val="NormalTok"/>
        </w:rPr>
        <w:t xml:space="preserve"> means,</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KeywordTok"/>
        </w:rPr>
        <w:t>max</w:t>
      </w:r>
      <w:r>
        <w:rPr>
          <w:rStyle w:val="NormalTok"/>
        </w:rPr>
        <w:t xml:space="preserve">(dependent, </w:t>
      </w:r>
      <w:r>
        <w:rPr>
          <w:rStyle w:val="DataTypeTok"/>
        </w:rPr>
        <w:t>na.rm =</w:t>
      </w:r>
      <w:r>
        <w:rPr>
          <w:rStyle w:val="NormalTok"/>
        </w:rPr>
        <w:t xml:space="preserve"> T) </w:t>
      </w:r>
      <w:r>
        <w:rPr>
          <w:rStyle w:val="OperatorTok"/>
        </w:rPr>
        <w:t>*</w:t>
      </w:r>
      <w:r>
        <w:rPr>
          <w:rStyle w:val="StringTok"/>
        </w:rPr>
        <w:t xml:space="preserve"> </w:t>
      </w:r>
      <w:r>
        <w:rPr>
          <w:rStyle w:val="FloatTok"/>
        </w:rPr>
        <w:t>1.5</w:t>
      </w:r>
      <w:r>
        <w:rPr>
          <w:rStyle w:val="NormalTok"/>
        </w:rPr>
        <w:t>),</w:t>
      </w:r>
      <w:r>
        <w:br/>
      </w:r>
      <w:r>
        <w:rPr>
          <w:rStyle w:val="NormalTok"/>
        </w:rPr>
        <w:t xml:space="preserve">                       </w:t>
      </w:r>
      <w:r>
        <w:rPr>
          <w:rStyle w:val="DataTypeTok"/>
        </w:rPr>
        <w:t>ylab =</w:t>
      </w:r>
      <w:r>
        <w:rPr>
          <w:rStyle w:val="NormalTok"/>
        </w:rPr>
        <w:t xml:space="preserve"> ylab, </w:t>
      </w:r>
      <w:r>
        <w:rPr>
          <w:rStyle w:val="DataTypeTok"/>
        </w:rPr>
        <w:t>xlab =</w:t>
      </w:r>
      <w:r>
        <w:rPr>
          <w:rStyle w:val="NormalTok"/>
        </w:rPr>
        <w:t xml:space="preserve"> xlab, </w:t>
      </w:r>
      <w:r>
        <w:rPr>
          <w:rStyle w:val="DataTypeTok"/>
        </w:rPr>
        <w:t>main =</w:t>
      </w:r>
      <w:r>
        <w:rPr>
          <w:rStyle w:val="NormalTok"/>
        </w:rPr>
        <w:t xml:space="preserve"> main, </w:t>
      </w:r>
      <w:r>
        <w:rPr>
          <w:rStyle w:val="DataTypeTok"/>
        </w:rPr>
        <w:t>log =</w:t>
      </w:r>
      <w:r>
        <w:rPr>
          <w:rStyle w:val="NormalTok"/>
        </w:rPr>
        <w:t xml:space="preserve"> </w:t>
      </w:r>
      <w:r>
        <w:rPr>
          <w:rStyle w:val="StringTok"/>
        </w:rPr>
        <w:t>"y"</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my_plot &lt;-</w:t>
      </w:r>
      <w:r>
        <w:rPr>
          <w:rStyle w:val="StringTok"/>
        </w:rPr>
        <w:t xml:space="preserve"> </w:t>
      </w:r>
      <w:r>
        <w:rPr>
          <w:rStyle w:val="KeywordTok"/>
        </w:rPr>
        <w:t>barplot</w:t>
      </w:r>
      <w:r>
        <w:rPr>
          <w:rStyle w:val="NormalTok"/>
        </w:rPr>
        <w:t>(</w:t>
      </w:r>
      <w:r>
        <w:rPr>
          <w:rStyle w:val="DataTypeTok"/>
        </w:rPr>
        <w:t>height =</w:t>
      </w:r>
      <w:r>
        <w:rPr>
          <w:rStyle w:val="NormalTok"/>
        </w:rPr>
        <w:t xml:space="preserve"> means,</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 xml:space="preserve">(dependent, </w:t>
      </w:r>
      <w:r>
        <w:rPr>
          <w:rStyle w:val="DataTypeTok"/>
        </w:rPr>
        <w:t>na.rm =</w:t>
      </w:r>
      <w:r>
        <w:rPr>
          <w:rStyle w:val="NormalTok"/>
        </w:rPr>
        <w:t xml:space="preserve"> T) </w:t>
      </w:r>
      <w:r>
        <w:rPr>
          <w:rStyle w:val="OperatorTok"/>
        </w:rPr>
        <w:t>*</w:t>
      </w:r>
      <w:r>
        <w:rPr>
          <w:rStyle w:val="StringTok"/>
        </w:rPr>
        <w:t xml:space="preserve"> </w:t>
      </w:r>
      <w:r>
        <w:rPr>
          <w:rStyle w:val="FloatTok"/>
        </w:rPr>
        <w:t>1.05</w:t>
      </w:r>
      <w:r>
        <w:rPr>
          <w:rStyle w:val="NormalTok"/>
        </w:rPr>
        <w:t>),</w:t>
      </w:r>
      <w:r>
        <w:br/>
      </w:r>
      <w:r>
        <w:rPr>
          <w:rStyle w:val="NormalTok"/>
        </w:rPr>
        <w:t xml:space="preserve">                       </w:t>
      </w:r>
      <w:r>
        <w:rPr>
          <w:rStyle w:val="DataTypeTok"/>
        </w:rPr>
        <w:t>ylab =</w:t>
      </w:r>
      <w:r>
        <w:rPr>
          <w:rStyle w:val="NormalTok"/>
        </w:rPr>
        <w:t xml:space="preserve"> ylab, </w:t>
      </w:r>
      <w:r>
        <w:rPr>
          <w:rStyle w:val="DataTypeTok"/>
        </w:rPr>
        <w:t>xlab =</w:t>
      </w:r>
      <w:r>
        <w:rPr>
          <w:rStyle w:val="NormalTok"/>
        </w:rPr>
        <w:t xml:space="preserve"> xlab, </w:t>
      </w:r>
      <w:r>
        <w:rPr>
          <w:rStyle w:val="DataTypeTok"/>
        </w:rPr>
        <w:t>main =</w:t>
      </w:r>
      <w:r>
        <w:rPr>
          <w:rStyle w:val="NormalTok"/>
        </w:rPr>
        <w:t xml:space="preserve"> main)</w:t>
      </w:r>
      <w:r>
        <w:br/>
      </w:r>
      <w:r>
        <w:rPr>
          <w:rStyle w:val="NormalTok"/>
        </w:rPr>
        <w:t xml:space="preserve">  }</w:t>
      </w:r>
      <w:r>
        <w:br/>
      </w:r>
      <w:r>
        <w:rPr>
          <w:rStyle w:val="NormalTok"/>
        </w:rPr>
        <w:t xml:space="preserve">  </w:t>
      </w:r>
      <w:r>
        <w:rPr>
          <w:rStyle w:val="KeywordTok"/>
        </w:rPr>
        <w:t>segments</w:t>
      </w:r>
      <w:r>
        <w:rPr>
          <w:rStyle w:val="NormalTok"/>
        </w:rPr>
        <w:t xml:space="preserve">(my_plot, means </w:t>
      </w:r>
      <w:r>
        <w:rPr>
          <w:rStyle w:val="OperatorTok"/>
        </w:rPr>
        <w:t>-</w:t>
      </w:r>
      <w:r>
        <w:rPr>
          <w:rStyle w:val="StringTok"/>
        </w:rPr>
        <w:t xml:space="preserve"> </w:t>
      </w:r>
      <w:r>
        <w:rPr>
          <w:rStyle w:val="NormalTok"/>
        </w:rPr>
        <w:t xml:space="preserve">ses, my_plot, means </w:t>
      </w:r>
      <w:r>
        <w:rPr>
          <w:rStyle w:val="OperatorTok"/>
        </w:rPr>
        <w:t>+</w:t>
      </w:r>
      <w:r>
        <w:rPr>
          <w:rStyle w:val="StringTok"/>
        </w:rPr>
        <w:t xml:space="preserve"> </w:t>
      </w:r>
      <w:r>
        <w:rPr>
          <w:rStyle w:val="NormalTok"/>
        </w:rPr>
        <w:t xml:space="preserve">ses, </w:t>
      </w:r>
      <w:r>
        <w:rPr>
          <w:rStyle w:val="DataTypeTok"/>
        </w:rPr>
        <w:t>lwd =</w:t>
      </w:r>
      <w:r>
        <w:rPr>
          <w:rStyle w:val="NormalTok"/>
        </w:rPr>
        <w:t xml:space="preserve"> </w:t>
      </w:r>
      <w:r>
        <w:rPr>
          <w:rStyle w:val="FloatTok"/>
        </w:rPr>
        <w:t>1.5</w:t>
      </w:r>
      <w:r>
        <w:rPr>
          <w:rStyle w:val="NormalTok"/>
        </w:rPr>
        <w:t>)</w:t>
      </w:r>
      <w:r>
        <w:br/>
      </w:r>
      <w:r>
        <w:rPr>
          <w:rStyle w:val="NormalTok"/>
        </w:rPr>
        <w:t xml:space="preserve">  </w:t>
      </w:r>
      <w:r>
        <w:rPr>
          <w:rStyle w:val="ControlFlowTok"/>
        </w:rPr>
        <w:t>if</w:t>
      </w:r>
      <w:r>
        <w:rPr>
          <w:rStyle w:val="NormalTok"/>
        </w:rPr>
        <w:t xml:space="preserve">(include_points </w:t>
      </w:r>
      <w:r>
        <w:rPr>
          <w:rStyle w:val="OperatorTok"/>
        </w:rPr>
        <w:t>==</w:t>
      </w:r>
      <w:r>
        <w:rPr>
          <w:rStyle w:val="StringTok"/>
        </w:rPr>
        <w:t xml:space="preserve"> </w:t>
      </w:r>
      <w:r>
        <w:rPr>
          <w:rStyle w:val="NormalTok"/>
        </w:rPr>
        <w:t>T){</w:t>
      </w:r>
      <w:r>
        <w:br/>
      </w:r>
      <w:r>
        <w:rPr>
          <w:rStyle w:val="NormalTok"/>
        </w:rPr>
        <w:t xml:space="preserve">    </w:t>
      </w:r>
      <w:r>
        <w:rPr>
          <w:rStyle w:val="KeywordTok"/>
        </w:rPr>
        <w:t>points</w:t>
      </w:r>
      <w:r>
        <w:rPr>
          <w:rStyle w:val="NormalTok"/>
        </w:rPr>
        <w:t>(</w:t>
      </w:r>
      <w:r>
        <w:rPr>
          <w:rStyle w:val="DataTypeTok"/>
        </w:rPr>
        <w:t>x =</w:t>
      </w:r>
      <w:r>
        <w:rPr>
          <w:rStyle w:val="NormalTok"/>
        </w:rPr>
        <w:t xml:space="preserve"> </w:t>
      </w:r>
      <w:r>
        <w:rPr>
          <w:rStyle w:val="KeywordTok"/>
        </w:rPr>
        <w:t>rep</w:t>
      </w:r>
      <w:r>
        <w:rPr>
          <w:rStyle w:val="NormalTok"/>
        </w:rPr>
        <w:t>(my_plot[</w:t>
      </w:r>
      <w:r>
        <w:rPr>
          <w:rStyle w:val="DecValTok"/>
        </w:rPr>
        <w:t>2</w:t>
      </w:r>
      <w:r>
        <w:rPr>
          <w:rStyle w:val="NormalTok"/>
        </w:rPr>
        <w:t>],</w:t>
      </w:r>
      <w:r>
        <w:br/>
      </w:r>
      <w:r>
        <w:rPr>
          <w:rStyle w:val="NormalTok"/>
        </w:rPr>
        <w:t xml:space="preserve">                   </w:t>
      </w:r>
      <w:r>
        <w:rPr>
          <w:rStyle w:val="DataTypeTok"/>
        </w:rPr>
        <w:t>times =</w:t>
      </w:r>
      <w:r>
        <w:rPr>
          <w:rStyle w:val="NormalTok"/>
        </w:rPr>
        <w:t xml:space="preserve"> </w:t>
      </w:r>
      <w:r>
        <w:rPr>
          <w:rStyle w:val="KeywordTok"/>
        </w:rPr>
        <w:t>length</w:t>
      </w:r>
      <w:r>
        <w:rPr>
          <w:rStyle w:val="NormalTok"/>
        </w:rPr>
        <w:t>(dependent[</w:t>
      </w:r>
      <w:r>
        <w:rPr>
          <w:rStyle w:val="KeywordTok"/>
        </w:rPr>
        <w:t>which</w:t>
      </w:r>
      <w:r>
        <w:rPr>
          <w:rStyle w:val="NormalTok"/>
        </w:rPr>
        <w:t xml:space="preserve">(independent </w:t>
      </w:r>
      <w:r>
        <w:rPr>
          <w:rStyle w:val="OperatorTok"/>
        </w:rPr>
        <w:t>==</w:t>
      </w:r>
      <w:r>
        <w:rPr>
          <w:rStyle w:val="StringTok"/>
        </w:rPr>
        <w:t xml:space="preserve"> </w:t>
      </w:r>
      <w:r>
        <w:rPr>
          <w:rStyle w:val="NormalTok"/>
        </w:rPr>
        <w:t>drug)])),</w:t>
      </w:r>
      <w:r>
        <w:br/>
      </w:r>
      <w:r>
        <w:rPr>
          <w:rStyle w:val="NormalTok"/>
        </w:rPr>
        <w:t xml:space="preserve">           </w:t>
      </w:r>
      <w:r>
        <w:rPr>
          <w:rStyle w:val="DataTypeTok"/>
        </w:rPr>
        <w:t>y =</w:t>
      </w:r>
      <w:r>
        <w:rPr>
          <w:rStyle w:val="NormalTok"/>
        </w:rPr>
        <w:t xml:space="preserve"> dependent[</w:t>
      </w:r>
      <w:r>
        <w:rPr>
          <w:rStyle w:val="KeywordTok"/>
        </w:rPr>
        <w:t>which</w:t>
      </w:r>
      <w:r>
        <w:rPr>
          <w:rStyle w:val="NormalTok"/>
        </w:rPr>
        <w:t xml:space="preserve">(independent </w:t>
      </w:r>
      <w:r>
        <w:rPr>
          <w:rStyle w:val="OperatorTok"/>
        </w:rPr>
        <w:t>==</w:t>
      </w:r>
      <w:r>
        <w:rPr>
          <w:rStyle w:val="StringTok"/>
        </w:rPr>
        <w:t xml:space="preserve"> </w:t>
      </w:r>
      <w:r>
        <w:rPr>
          <w:rStyle w:val="NormalTok"/>
        </w:rPr>
        <w:t xml:space="preserve">drug)],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br/>
      </w:r>
      <w:r>
        <w:rPr>
          <w:rStyle w:val="NormalTok"/>
        </w:rPr>
        <w:t>}</w:t>
      </w:r>
    </w:p>
    <w:p w14:paraId="730A0099" w14:textId="77777777" w:rsidR="001530B1" w:rsidRDefault="001530B1" w:rsidP="003F62AC">
      <w:bookmarkStart w:id="48" w:name="X82c05465615e43703ead70c93154b13ed2dbc72"/>
      <w:r>
        <w:t>Remove unpaired observations from a paired dataset</w:t>
      </w:r>
      <w:bookmarkEnd w:id="48"/>
    </w:p>
    <w:p w14:paraId="61C5F3B4" w14:textId="77777777" w:rsidR="001530B1" w:rsidRDefault="001530B1">
      <w:pPr>
        <w:pStyle w:val="SourceCode"/>
      </w:pPr>
      <w:r>
        <w:rPr>
          <w:rStyle w:val="NormalTok"/>
        </w:rPr>
        <w:t>rmv_unpaired &lt;-</w:t>
      </w:r>
      <w:r>
        <w:rPr>
          <w:rStyle w:val="StringTok"/>
        </w:rPr>
        <w:t xml:space="preserve"> </w:t>
      </w:r>
      <w:r>
        <w:rPr>
          <w:rStyle w:val="ControlFlowTok"/>
        </w:rPr>
        <w:t>function</w:t>
      </w:r>
      <w:r>
        <w:rPr>
          <w:rStyle w:val="NormalTok"/>
        </w:rPr>
        <w:t>(data, pair_id){</w:t>
      </w:r>
      <w:r>
        <w:br/>
      </w:r>
      <w:r>
        <w:rPr>
          <w:rStyle w:val="NormalTok"/>
        </w:rPr>
        <w:t xml:space="preserve">  complete_pairs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which</w:t>
      </w:r>
      <w:r>
        <w:rPr>
          <w:rStyle w:val="NormalTok"/>
        </w:rPr>
        <w:t>(</w:t>
      </w:r>
      <w:r>
        <w:rPr>
          <w:rStyle w:val="KeywordTok"/>
        </w:rPr>
        <w:t>table</w:t>
      </w:r>
      <w:r>
        <w:rPr>
          <w:rStyle w:val="NormalTok"/>
        </w:rPr>
        <w:t xml:space="preserve">(pair_id) </w:t>
      </w:r>
      <w:r>
        <w:rPr>
          <w:rStyle w:val="OperatorTok"/>
        </w:rPr>
        <w:t>==</w:t>
      </w:r>
      <w:r>
        <w:rPr>
          <w:rStyle w:val="StringTok"/>
        </w:rPr>
        <w:t xml:space="preserve"> </w:t>
      </w:r>
      <w:r>
        <w:rPr>
          <w:rStyle w:val="DecValTok"/>
        </w:rPr>
        <w:t>2</w:t>
      </w:r>
      <w:r>
        <w:rPr>
          <w:rStyle w:val="NormalTok"/>
        </w:rPr>
        <w:t>)))</w:t>
      </w:r>
      <w:r>
        <w:br/>
      </w:r>
      <w:r>
        <w:rPr>
          <w:rStyle w:val="NormalTok"/>
        </w:rPr>
        <w:t xml:space="preserve">  output &lt;-</w:t>
      </w:r>
      <w:r>
        <w:rPr>
          <w:rStyle w:val="StringTok"/>
        </w:rPr>
        <w:t xml:space="preserve"> </w:t>
      </w:r>
      <w:r>
        <w:rPr>
          <w:rStyle w:val="KeywordTok"/>
        </w:rPr>
        <w:t>subset</w:t>
      </w:r>
      <w:r>
        <w:rPr>
          <w:rStyle w:val="NormalTok"/>
        </w:rPr>
        <w:t xml:space="preserve">(data, pair_id </w:t>
      </w:r>
      <w:r>
        <w:rPr>
          <w:rStyle w:val="OperatorTok"/>
        </w:rPr>
        <w:t>%in%</w:t>
      </w:r>
      <w:r>
        <w:rPr>
          <w:rStyle w:val="StringTok"/>
        </w:rPr>
        <w:t xml:space="preserve"> </w:t>
      </w:r>
      <w:r>
        <w:rPr>
          <w:rStyle w:val="NormalTok"/>
        </w:rPr>
        <w:t>complete_pairs)</w:t>
      </w:r>
      <w:r>
        <w:br/>
      </w:r>
      <w:r>
        <w:rPr>
          <w:rStyle w:val="NormalTok"/>
        </w:rPr>
        <w:t xml:space="preserve">  output</w:t>
      </w:r>
      <w:r>
        <w:br/>
      </w:r>
      <w:r>
        <w:rPr>
          <w:rStyle w:val="NormalTok"/>
        </w:rPr>
        <w:t>}</w:t>
      </w:r>
    </w:p>
    <w:p w14:paraId="02231FA1" w14:textId="77777777" w:rsidR="001530B1" w:rsidRDefault="001530B1" w:rsidP="003F62AC">
      <w:bookmarkStart w:id="49" w:name="format-paired-data-for-a-paired-t-test"/>
      <w:r>
        <w:t>Format paired data for a paired t-test</w:t>
      </w:r>
      <w:bookmarkEnd w:id="49"/>
    </w:p>
    <w:p w14:paraId="188111CC" w14:textId="77777777" w:rsidR="001530B1" w:rsidRDefault="001530B1">
      <w:pPr>
        <w:pStyle w:val="SourceCode"/>
      </w:pPr>
      <w:r>
        <w:rPr>
          <w:rStyle w:val="NormalTok"/>
        </w:rPr>
        <w:t>pair_format &lt;-</w:t>
      </w:r>
      <w:r>
        <w:rPr>
          <w:rStyle w:val="StringTok"/>
        </w:rPr>
        <w:t xml:space="preserve"> </w:t>
      </w:r>
      <w:r>
        <w:rPr>
          <w:rStyle w:val="ControlFlowTok"/>
        </w:rPr>
        <w:t>function</w:t>
      </w:r>
      <w:r>
        <w:rPr>
          <w:rStyle w:val="NormalTok"/>
        </w:rPr>
        <w:t>(data, dependent){</w:t>
      </w:r>
      <w:r>
        <w:br/>
      </w:r>
      <w:r>
        <w:rPr>
          <w:rStyle w:val="NormalTok"/>
        </w:rPr>
        <w:t xml:space="preserve">  output &lt;-</w:t>
      </w:r>
      <w:r>
        <w:rPr>
          <w:rStyle w:val="StringTok"/>
        </w:rPr>
        <w:t xml:space="preserve"> </w:t>
      </w:r>
      <w:r>
        <w:rPr>
          <w:rStyle w:val="NormalTok"/>
        </w:rPr>
        <w:t>data[data</w:t>
      </w:r>
      <w:r>
        <w:rPr>
          <w:rStyle w:val="OperatorTok"/>
        </w:rPr>
        <w:t>$</w:t>
      </w:r>
      <w:r>
        <w:rPr>
          <w:rStyle w:val="NormalTok"/>
        </w:rPr>
        <w:t xml:space="preserve">PRO.OR.DES </w:t>
      </w:r>
      <w:r>
        <w:rPr>
          <w:rStyle w:val="OperatorTok"/>
        </w:rPr>
        <w:t>==</w:t>
      </w:r>
      <w:r>
        <w:rPr>
          <w:rStyle w:val="StringTok"/>
        </w:rPr>
        <w:t xml:space="preserve"> "P"</w:t>
      </w:r>
      <w:r>
        <w:rPr>
          <w:rStyle w:val="NormalTok"/>
        </w:rPr>
        <w:t xml:space="preserve">, </w:t>
      </w:r>
      <w:r>
        <w:rPr>
          <w:rStyle w:val="KeywordTok"/>
        </w:rPr>
        <w:t>c</w:t>
      </w:r>
      <w:r>
        <w:rPr>
          <w:rStyle w:val="NormalTok"/>
        </w:rPr>
        <w:t>(</w:t>
      </w:r>
      <w:r>
        <w:rPr>
          <w:rStyle w:val="StringTok"/>
        </w:rPr>
        <w:t>"GROUP"</w:t>
      </w:r>
      <w:r>
        <w:rPr>
          <w:rStyle w:val="NormalTok"/>
        </w:rPr>
        <w:t>, dependent)]</w:t>
      </w:r>
      <w:r>
        <w:br/>
      </w:r>
      <w:r>
        <w:rPr>
          <w:rStyle w:val="NormalTok"/>
        </w:rPr>
        <w:t xml:space="preserve">  output</w:t>
      </w:r>
      <w:r>
        <w:rPr>
          <w:rStyle w:val="OperatorTok"/>
        </w:rPr>
        <w:t>$</w:t>
      </w:r>
      <w:r>
        <w:rPr>
          <w:rStyle w:val="NormalTok"/>
        </w:rPr>
        <w:t>DES &lt;-</w:t>
      </w:r>
      <w:r>
        <w:rPr>
          <w:rStyle w:val="StringTok"/>
        </w:rPr>
        <w:t xml:space="preserve"> </w:t>
      </w:r>
      <w:r>
        <w:rPr>
          <w:rStyle w:val="NormalTok"/>
        </w:rPr>
        <w:t>data[data</w:t>
      </w:r>
      <w:r>
        <w:rPr>
          <w:rStyle w:val="OperatorTok"/>
        </w:rPr>
        <w:t>$</w:t>
      </w:r>
      <w:r>
        <w:rPr>
          <w:rStyle w:val="NormalTok"/>
        </w:rPr>
        <w:t xml:space="preserve">PRO.OR.DES </w:t>
      </w:r>
      <w:r>
        <w:rPr>
          <w:rStyle w:val="OperatorTok"/>
        </w:rPr>
        <w:t>==</w:t>
      </w:r>
      <w:r>
        <w:rPr>
          <w:rStyle w:val="StringTok"/>
        </w:rPr>
        <w:t xml:space="preserve"> "D"</w:t>
      </w:r>
      <w:r>
        <w:rPr>
          <w:rStyle w:val="NormalTok"/>
        </w:rPr>
        <w:t>, dependent]</w:t>
      </w:r>
      <w:r>
        <w:br/>
      </w:r>
      <w:r>
        <w:rPr>
          <w:rStyle w:val="NormalTok"/>
        </w:rPr>
        <w:t xml:space="preserve">  </w:t>
      </w:r>
      <w:r>
        <w:rPr>
          <w:rStyle w:val="KeywordTok"/>
        </w:rPr>
        <w:t>colnames</w:t>
      </w:r>
      <w:r>
        <w:rPr>
          <w:rStyle w:val="NormalTok"/>
        </w:rPr>
        <w:t>(output)[</w:t>
      </w:r>
      <w:r>
        <w:rPr>
          <w:rStyle w:val="DecValTok"/>
        </w:rPr>
        <w:t>2</w:t>
      </w:r>
      <w:r>
        <w:rPr>
          <w:rStyle w:val="NormalTok"/>
        </w:rPr>
        <w:t>] &lt;-</w:t>
      </w:r>
      <w:r>
        <w:rPr>
          <w:rStyle w:val="StringTok"/>
        </w:rPr>
        <w:t xml:space="preserve"> "PRO"</w:t>
      </w:r>
      <w:r>
        <w:br/>
      </w:r>
      <w:r>
        <w:rPr>
          <w:rStyle w:val="NormalTok"/>
        </w:rPr>
        <w:t xml:space="preserve">  output</w:t>
      </w:r>
      <w:r>
        <w:br/>
      </w:r>
      <w:r>
        <w:rPr>
          <w:rStyle w:val="NormalTok"/>
        </w:rPr>
        <w:t>}</w:t>
      </w:r>
    </w:p>
    <w:p w14:paraId="2A947C54" w14:textId="77777777" w:rsidR="001530B1" w:rsidRDefault="001530B1" w:rsidP="003F62AC">
      <w:bookmarkStart w:id="50" w:name="X76f16b96d6b92e14c405a8a3e9983bd4b738651"/>
      <w:r>
        <w:t>Plot paired data with lines linking paired points</w:t>
      </w:r>
      <w:bookmarkEnd w:id="50"/>
    </w:p>
    <w:p w14:paraId="1D727C5B" w14:textId="77777777" w:rsidR="001530B1" w:rsidRDefault="001530B1">
      <w:pPr>
        <w:pStyle w:val="SourceCode"/>
      </w:pPr>
      <w:r>
        <w:rPr>
          <w:rStyle w:val="NormalTok"/>
        </w:rPr>
        <w:t>paired_plot &lt;-</w:t>
      </w:r>
      <w:r>
        <w:rPr>
          <w:rStyle w:val="StringTok"/>
        </w:rPr>
        <w:t xml:space="preserve"> </w:t>
      </w:r>
      <w:r>
        <w:rPr>
          <w:rStyle w:val="ControlFlowTok"/>
        </w:rPr>
        <w:t>function</w:t>
      </w:r>
      <w:r>
        <w:rPr>
          <w:rStyle w:val="NormalTok"/>
        </w:rPr>
        <w:t xml:space="preserve">(before, after, ylab, main, </w:t>
      </w:r>
      <w:r>
        <w:rPr>
          <w:rStyle w:val="DataTypeTok"/>
        </w:rPr>
        <w:t>log_scale =</w:t>
      </w:r>
      <w:r>
        <w:rPr>
          <w:rStyle w:val="NormalTok"/>
        </w:rPr>
        <w:t xml:space="preserve"> F){</w:t>
      </w:r>
      <w:r>
        <w:br/>
      </w:r>
      <w:r>
        <w:rPr>
          <w:rStyle w:val="NormalTok"/>
        </w:rPr>
        <w:t xml:space="preserve">  plot_data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rep</w:t>
      </w:r>
      <w:r>
        <w:rPr>
          <w:rStyle w:val="NormalTok"/>
        </w:rPr>
        <w:t>(</w:t>
      </w:r>
      <w:r>
        <w:rPr>
          <w:rStyle w:val="KeywordTok"/>
        </w:rPr>
        <w:t>c</w:t>
      </w:r>
      <w:r>
        <w:rPr>
          <w:rStyle w:val="NormalTok"/>
        </w:rPr>
        <w:t>(</w:t>
      </w:r>
      <w:r>
        <w:rPr>
          <w:rStyle w:val="FloatTok"/>
        </w:rPr>
        <w:t>0.2</w:t>
      </w:r>
      <w:r>
        <w:rPr>
          <w:rStyle w:val="NormalTok"/>
        </w:rPr>
        <w:t>,</w:t>
      </w:r>
      <w:r>
        <w:rPr>
          <w:rStyle w:val="FloatTok"/>
        </w:rPr>
        <w:t>0.8</w:t>
      </w:r>
      <w:r>
        <w:rPr>
          <w:rStyle w:val="NormalTok"/>
        </w:rPr>
        <w:t xml:space="preserve">), </w:t>
      </w:r>
      <w:r>
        <w:rPr>
          <w:rStyle w:val="DataTypeTok"/>
        </w:rPr>
        <w:t>each =</w:t>
      </w:r>
      <w:r>
        <w:rPr>
          <w:rStyle w:val="NormalTok"/>
        </w:rPr>
        <w:t xml:space="preserve"> </w:t>
      </w:r>
      <w:r>
        <w:rPr>
          <w:rStyle w:val="KeywordTok"/>
        </w:rPr>
        <w:t>length</w:t>
      </w:r>
      <w:r>
        <w:rPr>
          <w:rStyle w:val="NormalTok"/>
        </w:rPr>
        <w:t>(after)),</w:t>
      </w:r>
      <w:r>
        <w:br/>
      </w:r>
      <w:r>
        <w:rPr>
          <w:rStyle w:val="NormalTok"/>
        </w:rPr>
        <w:t xml:space="preserve">                         </w:t>
      </w:r>
      <w:r>
        <w:rPr>
          <w:rStyle w:val="DataTypeTok"/>
        </w:rPr>
        <w:t>dependent =</w:t>
      </w:r>
      <w:r>
        <w:rPr>
          <w:rStyle w:val="NormalTok"/>
        </w:rPr>
        <w:t xml:space="preserve"> </w:t>
      </w:r>
      <w:r>
        <w:rPr>
          <w:rStyle w:val="KeywordTok"/>
        </w:rPr>
        <w:t>c</w:t>
      </w:r>
      <w:r>
        <w:rPr>
          <w:rStyle w:val="NormalTok"/>
        </w:rPr>
        <w:t>(before, after),</w:t>
      </w:r>
      <w:r>
        <w:br/>
      </w:r>
      <w:r>
        <w:rPr>
          <w:rStyle w:val="NormalTok"/>
        </w:rPr>
        <w:t xml:space="preserve">                         </w:t>
      </w:r>
      <w:r>
        <w:rPr>
          <w:rStyle w:val="DataTypeTok"/>
        </w:rPr>
        <w:t>treatment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Progenitor"</w:t>
      </w:r>
      <w:r>
        <w:rPr>
          <w:rStyle w:val="NormalTok"/>
        </w:rPr>
        <w:t xml:space="preserve">, </w:t>
      </w:r>
      <w:r>
        <w:rPr>
          <w:rStyle w:val="StringTok"/>
        </w:rPr>
        <w:t>"Descendent"</w:t>
      </w:r>
      <w:r>
        <w:rPr>
          <w:rStyle w:val="NormalTok"/>
        </w:rPr>
        <w:t xml:space="preserve">), </w:t>
      </w:r>
      <w:r>
        <w:br/>
      </w:r>
      <w:r>
        <w:rPr>
          <w:rStyle w:val="NormalTok"/>
        </w:rPr>
        <w:t xml:space="preserve">                                         </w:t>
      </w:r>
      <w:r>
        <w:rPr>
          <w:rStyle w:val="DataTypeTok"/>
        </w:rPr>
        <w:t>each =</w:t>
      </w:r>
      <w:r>
        <w:rPr>
          <w:rStyle w:val="NormalTok"/>
        </w:rPr>
        <w:t xml:space="preserve"> </w:t>
      </w:r>
      <w:r>
        <w:rPr>
          <w:rStyle w:val="KeywordTok"/>
        </w:rPr>
        <w:t>length</w:t>
      </w:r>
      <w:r>
        <w:rPr>
          <w:rStyle w:val="NormalTok"/>
        </w:rPr>
        <w:t>(after)))</w:t>
      </w:r>
      <w:r>
        <w:br/>
      </w:r>
      <w:r>
        <w:rPr>
          <w:rStyle w:val="NormalTok"/>
        </w:rPr>
        <w:t xml:space="preserve">  </w:t>
      </w:r>
      <w:r>
        <w:rPr>
          <w:rStyle w:val="ControlFlowTok"/>
        </w:rPr>
        <w:t>if</w:t>
      </w:r>
      <w:r>
        <w:rPr>
          <w:rStyle w:val="NormalTok"/>
        </w:rPr>
        <w:t xml:space="preserve">(log_scale </w:t>
      </w:r>
      <w:r>
        <w:rPr>
          <w:rStyle w:val="OperatorTok"/>
        </w:rPr>
        <w:t>==</w:t>
      </w:r>
      <w:r>
        <w:rPr>
          <w:rStyle w:val="StringTok"/>
        </w:rPr>
        <w:t xml:space="preserve"> </w:t>
      </w:r>
      <w:r>
        <w:rPr>
          <w:rStyle w:val="NormalTok"/>
        </w:rPr>
        <w:t>T){</w:t>
      </w:r>
      <w:r>
        <w:br/>
      </w:r>
      <w:r>
        <w:rPr>
          <w:rStyle w:val="NormalTok"/>
        </w:rPr>
        <w:t xml:space="preserve">    </w:t>
      </w:r>
      <w:r>
        <w:rPr>
          <w:rStyle w:val="KeywordTok"/>
        </w:rPr>
        <w:t>plot</w:t>
      </w:r>
      <w:r>
        <w:rPr>
          <w:rStyle w:val="NormalTok"/>
        </w:rPr>
        <w:t>(</w:t>
      </w:r>
      <w:r>
        <w:rPr>
          <w:rStyle w:val="DataTypeTok"/>
        </w:rPr>
        <w:t>x =</w:t>
      </w:r>
      <w:r>
        <w:rPr>
          <w:rStyle w:val="NormalTok"/>
        </w:rPr>
        <w:t xml:space="preserve"> plot_data</w:t>
      </w:r>
      <w:r>
        <w:rPr>
          <w:rStyle w:val="OperatorTok"/>
        </w:rPr>
        <w:t>$</w:t>
      </w:r>
      <w:r>
        <w:rPr>
          <w:rStyle w:val="NormalTok"/>
        </w:rPr>
        <w:t xml:space="preserve">x, </w:t>
      </w:r>
      <w:r>
        <w:rPr>
          <w:rStyle w:val="DataTypeTok"/>
        </w:rPr>
        <w:t>y =</w:t>
      </w:r>
      <w:r>
        <w:rPr>
          <w:rStyle w:val="NormalTok"/>
        </w:rPr>
        <w:t xml:space="preserve"> plot_data</w:t>
      </w:r>
      <w:r>
        <w:rPr>
          <w:rStyle w:val="OperatorTok"/>
        </w:rPr>
        <w:t>$</w:t>
      </w:r>
      <w:r>
        <w:rPr>
          <w:rStyle w:val="NormalTok"/>
        </w:rPr>
        <w:t xml:space="preserve">dependent, </w:t>
      </w:r>
      <w:r>
        <w:rPr>
          <w:rStyle w:val="DataTypeTok"/>
        </w:rPr>
        <w:t>col =</w:t>
      </w:r>
      <w:r>
        <w:rPr>
          <w:rStyle w:val="NormalTok"/>
        </w:rPr>
        <w:t xml:space="preserve"> </w:t>
      </w:r>
      <w:r>
        <w:rPr>
          <w:rStyle w:val="StringTok"/>
        </w:rPr>
        <w:t>"red"</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Population"</w:t>
      </w:r>
      <w:r>
        <w:rPr>
          <w:rStyle w:val="NormalTok"/>
        </w:rPr>
        <w:t xml:space="preserve">, </w:t>
      </w:r>
      <w:r>
        <w:rPr>
          <w:rStyle w:val="DataTypeTok"/>
        </w:rPr>
        <w:t>ylab =</w:t>
      </w:r>
      <w:r>
        <w:rPr>
          <w:rStyle w:val="NormalTok"/>
        </w:rPr>
        <w:t xml:space="preserve"> ylab, </w:t>
      </w:r>
      <w:r>
        <w:rPr>
          <w:rStyle w:val="DataTypeTok"/>
        </w:rPr>
        <w:t>main =</w:t>
      </w:r>
      <w:r>
        <w:rPr>
          <w:rStyle w:val="NormalTok"/>
        </w:rPr>
        <w:t xml:space="preserve"> main, </w:t>
      </w:r>
      <w:r>
        <w:rPr>
          <w:rStyle w:val="DataTypeTok"/>
        </w:rPr>
        <w:t>log =</w:t>
      </w:r>
      <w:r>
        <w:rPr>
          <w:rStyle w:val="NormalTok"/>
        </w:rPr>
        <w:t xml:space="preserve"> </w:t>
      </w:r>
      <w:r>
        <w:rPr>
          <w:rStyle w:val="StringTok"/>
        </w:rPr>
        <w:t>"y"</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lot</w:t>
      </w:r>
      <w:r>
        <w:rPr>
          <w:rStyle w:val="NormalTok"/>
        </w:rPr>
        <w:t>(</w:t>
      </w:r>
      <w:r>
        <w:rPr>
          <w:rStyle w:val="DataTypeTok"/>
        </w:rPr>
        <w:t>x =</w:t>
      </w:r>
      <w:r>
        <w:rPr>
          <w:rStyle w:val="NormalTok"/>
        </w:rPr>
        <w:t xml:space="preserve"> plot_data</w:t>
      </w:r>
      <w:r>
        <w:rPr>
          <w:rStyle w:val="OperatorTok"/>
        </w:rPr>
        <w:t>$</w:t>
      </w:r>
      <w:r>
        <w:rPr>
          <w:rStyle w:val="NormalTok"/>
        </w:rPr>
        <w:t xml:space="preserve">x, </w:t>
      </w:r>
      <w:r>
        <w:rPr>
          <w:rStyle w:val="DataTypeTok"/>
        </w:rPr>
        <w:t>y =</w:t>
      </w:r>
      <w:r>
        <w:rPr>
          <w:rStyle w:val="NormalTok"/>
        </w:rPr>
        <w:t xml:space="preserve"> plot_data</w:t>
      </w:r>
      <w:r>
        <w:rPr>
          <w:rStyle w:val="OperatorTok"/>
        </w:rPr>
        <w:t>$</w:t>
      </w:r>
      <w:r>
        <w:rPr>
          <w:rStyle w:val="NormalTok"/>
        </w:rPr>
        <w:t xml:space="preserve">dependent, </w:t>
      </w:r>
      <w:r>
        <w:rPr>
          <w:rStyle w:val="DataTypeTok"/>
        </w:rPr>
        <w:t>col =</w:t>
      </w:r>
      <w:r>
        <w:rPr>
          <w:rStyle w:val="NormalTok"/>
        </w:rPr>
        <w:t xml:space="preserve"> </w:t>
      </w:r>
      <w:r>
        <w:rPr>
          <w:rStyle w:val="StringTok"/>
        </w:rPr>
        <w:t>"red"</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Population"</w:t>
      </w:r>
      <w:r>
        <w:rPr>
          <w:rStyle w:val="NormalTok"/>
        </w:rPr>
        <w:t xml:space="preserve">, </w:t>
      </w:r>
      <w:r>
        <w:rPr>
          <w:rStyle w:val="DataTypeTok"/>
        </w:rPr>
        <w:t>ylab =</w:t>
      </w:r>
      <w:r>
        <w:rPr>
          <w:rStyle w:val="NormalTok"/>
        </w:rPr>
        <w:t xml:space="preserve"> ylab, </w:t>
      </w:r>
      <w:r>
        <w:rPr>
          <w:rStyle w:val="DataTypeTok"/>
        </w:rPr>
        <w:t>main =</w:t>
      </w:r>
      <w:r>
        <w:rPr>
          <w:rStyle w:val="NormalTok"/>
        </w:rPr>
        <w:t xml:space="preserve"> main)</w:t>
      </w:r>
      <w:r>
        <w:br/>
      </w:r>
      <w:r>
        <w:rPr>
          <w:rStyle w:val="NormalTok"/>
        </w:rPr>
        <w:t xml:space="preserve">  }</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w:t>
      </w:r>
      <w:r>
        <w:rPr>
          <w:rStyle w:val="KeywordTok"/>
        </w:rPr>
        <w:t>unique</w:t>
      </w:r>
      <w:r>
        <w:rPr>
          <w:rStyle w:val="NormalTok"/>
        </w:rPr>
        <w:t>(plot_data</w:t>
      </w:r>
      <w:r>
        <w:rPr>
          <w:rStyle w:val="OperatorTok"/>
        </w:rPr>
        <w:t>$</w:t>
      </w:r>
      <w:r>
        <w:rPr>
          <w:rStyle w:val="NormalTok"/>
        </w:rPr>
        <w:t xml:space="preserve">x), </w:t>
      </w:r>
      <w:r>
        <w:rPr>
          <w:rStyle w:val="DataTypeTok"/>
        </w:rPr>
        <w:t>labels =</w:t>
      </w:r>
      <w:r>
        <w:rPr>
          <w:rStyle w:val="NormalTok"/>
        </w:rPr>
        <w:t xml:space="preserve"> </w:t>
      </w:r>
      <w:r>
        <w:rPr>
          <w:rStyle w:val="KeywordTok"/>
        </w:rPr>
        <w:t>unique</w:t>
      </w:r>
      <w:r>
        <w:rPr>
          <w:rStyle w:val="NormalTok"/>
        </w:rPr>
        <w:t>(plot_data</w:t>
      </w:r>
      <w:r>
        <w:rPr>
          <w:rStyle w:val="OperatorTok"/>
        </w:rPr>
        <w:t>$</w:t>
      </w:r>
      <w:r>
        <w:rPr>
          <w:rStyle w:val="NormalTok"/>
        </w:rPr>
        <w:t>treatment))</w:t>
      </w:r>
      <w:r>
        <w:br/>
      </w:r>
      <w:r>
        <w:rPr>
          <w:rStyle w:val="NormalTok"/>
        </w:rPr>
        <w:t xml:space="preserve">  </w:t>
      </w:r>
      <w:r>
        <w:rPr>
          <w:rStyle w:val="KeywordTok"/>
        </w:rPr>
        <w:t>segments</w:t>
      </w:r>
      <w:r>
        <w:rPr>
          <w:rStyle w:val="NormalTok"/>
        </w:rPr>
        <w:t>(</w:t>
      </w:r>
      <w:r>
        <w:rPr>
          <w:rStyle w:val="DataTypeTok"/>
        </w:rPr>
        <w:t>x0 =</w:t>
      </w:r>
      <w:r>
        <w:rPr>
          <w:rStyle w:val="NormalTok"/>
        </w:rPr>
        <w:t xml:space="preserve"> plot_data</w:t>
      </w:r>
      <w:r>
        <w:rPr>
          <w:rStyle w:val="OperatorTok"/>
        </w:rPr>
        <w:t>$</w:t>
      </w:r>
      <w:r>
        <w:rPr>
          <w:rStyle w:val="NormalTok"/>
        </w:rPr>
        <w:t>x[</w:t>
      </w:r>
      <w:r>
        <w:rPr>
          <w:rStyle w:val="DecValTok"/>
        </w:rPr>
        <w:t>1</w:t>
      </w:r>
      <w:r>
        <w:rPr>
          <w:rStyle w:val="OperatorTok"/>
        </w:rPr>
        <w:t>:</w:t>
      </w:r>
      <w:r>
        <w:rPr>
          <w:rStyle w:val="KeywordTok"/>
        </w:rPr>
        <w:t>length</w:t>
      </w:r>
      <w:r>
        <w:rPr>
          <w:rStyle w:val="NormalTok"/>
        </w:rPr>
        <w:t>(after)],</w:t>
      </w:r>
      <w:r>
        <w:br/>
      </w:r>
      <w:r>
        <w:rPr>
          <w:rStyle w:val="NormalTok"/>
        </w:rPr>
        <w:t xml:space="preserve">           </w:t>
      </w:r>
      <w:r>
        <w:rPr>
          <w:rStyle w:val="DataTypeTok"/>
        </w:rPr>
        <w:t>y0 =</w:t>
      </w:r>
      <w:r>
        <w:rPr>
          <w:rStyle w:val="NormalTok"/>
        </w:rPr>
        <w:t xml:space="preserve"> plot_data</w:t>
      </w:r>
      <w:r>
        <w:rPr>
          <w:rStyle w:val="OperatorTok"/>
        </w:rPr>
        <w:t>$</w:t>
      </w:r>
      <w:r>
        <w:rPr>
          <w:rStyle w:val="NormalTok"/>
        </w:rPr>
        <w:t>dependent[</w:t>
      </w:r>
      <w:r>
        <w:rPr>
          <w:rStyle w:val="DecValTok"/>
        </w:rPr>
        <w:t>1</w:t>
      </w:r>
      <w:r>
        <w:rPr>
          <w:rStyle w:val="OperatorTok"/>
        </w:rPr>
        <w:t>:</w:t>
      </w:r>
      <w:r>
        <w:rPr>
          <w:rStyle w:val="KeywordTok"/>
        </w:rPr>
        <w:t>length</w:t>
      </w:r>
      <w:r>
        <w:rPr>
          <w:rStyle w:val="NormalTok"/>
        </w:rPr>
        <w:t>(after)],</w:t>
      </w:r>
      <w:r>
        <w:br/>
      </w:r>
      <w:r>
        <w:rPr>
          <w:rStyle w:val="NormalTok"/>
        </w:rPr>
        <w:t xml:space="preserve">           </w:t>
      </w:r>
      <w:r>
        <w:rPr>
          <w:rStyle w:val="DataTypeTok"/>
        </w:rPr>
        <w:t>x1 =</w:t>
      </w:r>
      <w:r>
        <w:rPr>
          <w:rStyle w:val="NormalTok"/>
        </w:rPr>
        <w:t xml:space="preserve"> plot_data</w:t>
      </w:r>
      <w:r>
        <w:rPr>
          <w:rStyle w:val="OperatorTok"/>
        </w:rPr>
        <w:t>$</w:t>
      </w:r>
      <w:r>
        <w:rPr>
          <w:rStyle w:val="NormalTok"/>
        </w:rPr>
        <w:t>x[(</w:t>
      </w:r>
      <w:r>
        <w:rPr>
          <w:rStyle w:val="KeywordTok"/>
        </w:rPr>
        <w:t>length</w:t>
      </w:r>
      <w:r>
        <w:rPr>
          <w:rStyle w:val="NormalTok"/>
        </w:rPr>
        <w:t xml:space="preserve">(after)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nrow</w:t>
      </w:r>
      <w:r>
        <w:rPr>
          <w:rStyle w:val="NormalTok"/>
        </w:rPr>
        <w:t>(plot_data)],</w:t>
      </w:r>
      <w:r>
        <w:br/>
      </w:r>
      <w:r>
        <w:rPr>
          <w:rStyle w:val="NormalTok"/>
        </w:rPr>
        <w:t xml:space="preserve">           </w:t>
      </w:r>
      <w:r>
        <w:rPr>
          <w:rStyle w:val="DataTypeTok"/>
        </w:rPr>
        <w:t>y1 =</w:t>
      </w:r>
      <w:r>
        <w:rPr>
          <w:rStyle w:val="NormalTok"/>
        </w:rPr>
        <w:t xml:space="preserve"> plot_data</w:t>
      </w:r>
      <w:r>
        <w:rPr>
          <w:rStyle w:val="OperatorTok"/>
        </w:rPr>
        <w:t>$</w:t>
      </w:r>
      <w:r>
        <w:rPr>
          <w:rStyle w:val="NormalTok"/>
        </w:rPr>
        <w:t>dependent[(</w:t>
      </w:r>
      <w:r>
        <w:rPr>
          <w:rStyle w:val="KeywordTok"/>
        </w:rPr>
        <w:t>length</w:t>
      </w:r>
      <w:r>
        <w:rPr>
          <w:rStyle w:val="NormalTok"/>
        </w:rPr>
        <w:t xml:space="preserve">(after)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nrow</w:t>
      </w:r>
      <w:r>
        <w:rPr>
          <w:rStyle w:val="NormalTok"/>
        </w:rPr>
        <w:t>(plot_data)])</w:t>
      </w:r>
      <w:r>
        <w:br/>
      </w:r>
      <w:r>
        <w:rPr>
          <w:rStyle w:val="NormalTok"/>
        </w:rPr>
        <w:t>}</w:t>
      </w:r>
    </w:p>
    <w:p w14:paraId="4C1980BB" w14:textId="77777777" w:rsidR="001530B1" w:rsidRDefault="001530B1">
      <w:r>
        <w:br w:type="page"/>
      </w:r>
    </w:p>
    <w:p w14:paraId="096C5F54" w14:textId="77777777" w:rsidR="001530B1" w:rsidRPr="00D74F47" w:rsidRDefault="001530B1" w:rsidP="00D74F47"/>
    <w:p w14:paraId="1D91C161" w14:textId="77777777" w:rsidR="001530B1" w:rsidRDefault="001530B1" w:rsidP="00D74F47">
      <w:pPr>
        <w:pStyle w:val="Heading3"/>
      </w:pPr>
      <w:bookmarkStart w:id="51" w:name="_Toc65520124"/>
      <w:bookmarkStart w:id="52" w:name="_Toc66444507"/>
      <w:r>
        <w:t>R code for lab 4</w:t>
      </w:r>
      <w:bookmarkEnd w:id="51"/>
      <w:bookmarkEnd w:id="52"/>
      <w:r>
        <w:t xml:space="preserve"> </w:t>
      </w:r>
    </w:p>
    <w:p w14:paraId="7BB471FD" w14:textId="77777777" w:rsidR="001530B1" w:rsidRDefault="001530B1" w:rsidP="00D74F47">
      <w:r>
        <w:t>(plus you will still use the “Additional Functions” file)</w:t>
      </w:r>
    </w:p>
    <w:p w14:paraId="5485E940" w14:textId="77777777" w:rsidR="001530B1" w:rsidRPr="00D74F47" w:rsidRDefault="001530B1" w:rsidP="00D74F47"/>
    <w:p w14:paraId="30521D49" w14:textId="77777777" w:rsidR="001530B1" w:rsidRDefault="001530B1" w:rsidP="003F62AC">
      <w:r>
        <w:t>BIO 180 Lab 4: MIC and Collateral Effects</w:t>
      </w:r>
    </w:p>
    <w:p w14:paraId="593A359C" w14:textId="77777777" w:rsidR="001530B1" w:rsidRDefault="001530B1">
      <w:pPr>
        <w:pStyle w:val="FirstParagraph"/>
      </w:pPr>
      <w:r>
        <w:t>Welcome back, experienced RStudio users! As you all know how to use RStudio, let’s get straight to it with today’s learning goals. By the end of this lab, you will be able to: 1) Recognize data that can be analyzed with a linear regression 2) Deploy a linear regression in RStudio 3) Interpret the results of a linear regression 4) Explain why we expect a relationship between MIC and fitness</w:t>
      </w:r>
    </w:p>
    <w:p w14:paraId="29279570" w14:textId="77777777" w:rsidR="001530B1" w:rsidRDefault="001530B1" w:rsidP="003F62AC">
      <w:r>
        <w:t>Part 1: Loading and exploring data</w:t>
      </w:r>
    </w:p>
    <w:p w14:paraId="6E9CB583" w14:textId="77777777" w:rsidR="001530B1" w:rsidRDefault="001530B1">
      <w:pPr>
        <w:pStyle w:val="FirstParagraph"/>
      </w:pPr>
      <w:r>
        <w:t>To practice using linear regression, you will be using fitness and MIC data collected by students in previous quarters of BIO 180 (the same data you will be collecting in lab 6). Load this data into RStudio and save it under the name “class_data” by running the following line of code</w:t>
      </w:r>
    </w:p>
    <w:p w14:paraId="0CEC5BE7" w14:textId="77777777" w:rsidR="001530B1" w:rsidRDefault="001530B1">
      <w:pPr>
        <w:pStyle w:val="SourceCode"/>
      </w:pPr>
      <w:r>
        <w:rPr>
          <w:rStyle w:val="NormalTok"/>
        </w:rPr>
        <w:t>class_data &lt;-</w:t>
      </w:r>
      <w:r>
        <w:rPr>
          <w:rStyle w:val="StringTok"/>
        </w:rPr>
        <w:t xml:space="preserve"> </w:t>
      </w:r>
      <w:r>
        <w:rPr>
          <w:rStyle w:val="KeywordTok"/>
        </w:rPr>
        <w:t>read.csv</w:t>
      </w:r>
      <w:r>
        <w:rPr>
          <w:rStyle w:val="NormalTok"/>
        </w:rPr>
        <w:t>(</w:t>
      </w:r>
      <w:r>
        <w:rPr>
          <w:rStyle w:val="StringTok"/>
        </w:rPr>
        <w:t>"ClassData.csv"</w:t>
      </w:r>
      <w:r>
        <w:rPr>
          <w:rStyle w:val="NormalTok"/>
        </w:rPr>
        <w:t>)</w:t>
      </w:r>
    </w:p>
    <w:p w14:paraId="628E6364" w14:textId="77777777" w:rsidR="001530B1" w:rsidRDefault="001530B1">
      <w:pPr>
        <w:pStyle w:val="FirstParagraph"/>
      </w:pPr>
      <w:r>
        <w:t>Remember to look at this data again to remind yourself what it looks like (hint: look at your data by clicking on its name in the Environment panel). When looking at your data you will see that the last column is called “PROBLEM.IDENTIFIED” and contains 0s and 1s. The 1s indicate that a problem was found with the data in that row, so remove those rows from your data by running the following line of code</w:t>
      </w:r>
    </w:p>
    <w:p w14:paraId="0B87CF32" w14:textId="77777777" w:rsidR="001530B1" w:rsidRDefault="001530B1">
      <w:pPr>
        <w:pStyle w:val="SourceCode"/>
      </w:pPr>
      <w:r>
        <w:rPr>
          <w:rStyle w:val="NormalTok"/>
        </w:rPr>
        <w:t>class_data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BLEM.IDENTIFIED </w:t>
      </w:r>
      <w:r>
        <w:rPr>
          <w:rStyle w:val="OperatorTok"/>
        </w:rPr>
        <w:t>==</w:t>
      </w:r>
      <w:r>
        <w:rPr>
          <w:rStyle w:val="StringTok"/>
        </w:rPr>
        <w:t xml:space="preserve"> </w:t>
      </w:r>
      <w:r>
        <w:rPr>
          <w:rStyle w:val="DecValTok"/>
        </w:rPr>
        <w:t>0</w:t>
      </w:r>
      <w:r>
        <w:rPr>
          <w:rStyle w:val="NormalTok"/>
        </w:rPr>
        <w:t>)</w:t>
      </w:r>
    </w:p>
    <w:p w14:paraId="742458CC" w14:textId="77777777" w:rsidR="001530B1" w:rsidRDefault="001530B1" w:rsidP="003F62AC">
      <w:r>
        <w:t>Part 2: Linear regression</w:t>
      </w:r>
    </w:p>
    <w:p w14:paraId="316F8DAF" w14:textId="77777777" w:rsidR="001530B1" w:rsidRDefault="001530B1">
      <w:pPr>
        <w:pStyle w:val="FirstParagraph"/>
      </w:pPr>
      <w:r>
        <w:t>Recall that linear regression is used to answer questions of the form “is there a relationship between A and B?” To use linear regression we need both our dependent and independent variables to be continuous. To practice linear regression, you will be testing whether there is a relationship between MIC and fitness. The theory behind why there might be a relationship between MIC and fitness is a little tricky, so let’s work through it together.</w:t>
      </w:r>
    </w:p>
    <w:p w14:paraId="1F9B4AEB" w14:textId="77777777" w:rsidR="001530B1" w:rsidRDefault="001530B1">
      <w:pPr>
        <w:pStyle w:val="BodyText"/>
      </w:pPr>
      <w:r>
        <w:t>Antibiotics kill bacteria by breaking essential machinery of the bacterial cell. When this machinery is broken, the bacterium cannot survive. The antibiotic can only break the machinery if it is a particular shape. When a bacteria becomes resistant to an antiobiotic, it has usually changed the shape of its machinery (through mutation) so that the antibiotic can no longer break it. Unfortunately for the bacteria, this new shape usually means that the machine can’t do its job as well as it did before it changed shape. This is the cost of resistance that you learned about in previous labs.</w:t>
      </w:r>
    </w:p>
    <w:p w14:paraId="2395D2C5" w14:textId="77777777" w:rsidR="001530B1" w:rsidRDefault="001530B1">
      <w:pPr>
        <w:pStyle w:val="BodyText"/>
      </w:pPr>
      <w:r>
        <w:t>In today’s lab, you went one step further and learned that bacteria can have different levels of resistance (measured by MIC). A bacteria that has only weak resistance probably only changed the shape of its machinery a little bit, so the antibiotic is still able to bind to it sometimes. However, this small change in shape also means that the machine can still do its normal job quite well, so this bacteria experiences a low cost of resistance. Bacteria with very strong resistance have machinery of a very different shape, so the antibiotic almost never breaks it, but it also can’t do its job very well (big cost of resistance).</w:t>
      </w:r>
    </w:p>
    <w:p w14:paraId="45C38849" w14:textId="77777777" w:rsidR="001530B1" w:rsidRDefault="001530B1">
      <w:pPr>
        <w:pStyle w:val="BodyText"/>
      </w:pPr>
      <w:r>
        <w:t>Using this information, you should be able to make a prediction about the relationship between MIC and fitness. Be sure to ask your TA and/or peer facilitator about this if you are unsure - this is a tricky concept!</w:t>
      </w:r>
    </w:p>
    <w:p w14:paraId="7950459D" w14:textId="77777777" w:rsidR="001530B1" w:rsidRDefault="001530B1">
      <w:pPr>
        <w:pStyle w:val="BodyText"/>
      </w:pPr>
      <w:r>
        <w:t>Now that you have a prediction, you can create a new dataset for analysis that only contains the RIF progenitors, and call it “fit_vs_MIC”</w:t>
      </w:r>
    </w:p>
    <w:p w14:paraId="178B83DC" w14:textId="77777777" w:rsidR="001530B1" w:rsidRDefault="001530B1">
      <w:pPr>
        <w:pStyle w:val="SourceCode"/>
      </w:pPr>
      <w:r>
        <w:rPr>
          <w:rStyle w:val="NormalTok"/>
        </w:rPr>
        <w:t>fit_vs_MIC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OR.DES </w:t>
      </w:r>
      <w:r>
        <w:rPr>
          <w:rStyle w:val="OperatorTok"/>
        </w:rPr>
        <w:t>==</w:t>
      </w:r>
      <w:r>
        <w:rPr>
          <w:rStyle w:val="StringTok"/>
        </w:rPr>
        <w:t xml:space="preserve"> "P"</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class_data</w:t>
      </w:r>
      <w:r>
        <w:rPr>
          <w:rStyle w:val="OperatorTok"/>
        </w:rPr>
        <w:t>$</w:t>
      </w:r>
      <w:r>
        <w:rPr>
          <w:rStyle w:val="NormalTok"/>
        </w:rPr>
        <w:t xml:space="preserve">DRUG.AT.ISOLATION </w:t>
      </w:r>
      <w:r>
        <w:rPr>
          <w:rStyle w:val="OperatorTok"/>
        </w:rPr>
        <w:t>==</w:t>
      </w:r>
      <w:r>
        <w:rPr>
          <w:rStyle w:val="StringTok"/>
        </w:rPr>
        <w:t xml:space="preserve"> "RIF"</w:t>
      </w:r>
      <w:r>
        <w:rPr>
          <w:rStyle w:val="NormalTok"/>
        </w:rPr>
        <w:t>)</w:t>
      </w:r>
    </w:p>
    <w:p w14:paraId="5E4E5115" w14:textId="77777777" w:rsidR="001530B1" w:rsidRDefault="001530B1">
      <w:pPr>
        <w:pStyle w:val="FirstParagraph"/>
      </w:pPr>
      <w:r>
        <w:t>Now deploy your linear regression and save the output under the name “fit_vs_MIC_model”</w:t>
      </w:r>
    </w:p>
    <w:p w14:paraId="7D897B60" w14:textId="77777777" w:rsidR="001530B1" w:rsidRDefault="001530B1">
      <w:pPr>
        <w:pStyle w:val="SourceCode"/>
      </w:pPr>
      <w:r>
        <w:rPr>
          <w:rStyle w:val="NormalTok"/>
        </w:rPr>
        <w:t>fit_vs_MIC_model &lt;-</w:t>
      </w:r>
      <w:r>
        <w:rPr>
          <w:rStyle w:val="StringTok"/>
        </w:rPr>
        <w:t xml:space="preserve"> </w:t>
      </w:r>
      <w:r>
        <w:rPr>
          <w:rStyle w:val="KeywordTok"/>
        </w:rPr>
        <w:t>lm</w:t>
      </w:r>
      <w:r>
        <w:rPr>
          <w:rStyle w:val="NormalTok"/>
        </w:rPr>
        <w:t xml:space="preserve">(FITNESS </w:t>
      </w:r>
      <w:r>
        <w:rPr>
          <w:rStyle w:val="OperatorTok"/>
        </w:rPr>
        <w:t>~</w:t>
      </w:r>
      <w:r>
        <w:rPr>
          <w:rStyle w:val="StringTok"/>
        </w:rPr>
        <w:t xml:space="preserve"> </w:t>
      </w:r>
      <w:r>
        <w:rPr>
          <w:rStyle w:val="NormalTok"/>
        </w:rPr>
        <w:t xml:space="preserve">MIC1, </w:t>
      </w:r>
      <w:r>
        <w:rPr>
          <w:rStyle w:val="DataTypeTok"/>
        </w:rPr>
        <w:t>data =</w:t>
      </w:r>
      <w:r>
        <w:rPr>
          <w:rStyle w:val="NormalTok"/>
        </w:rPr>
        <w:t xml:space="preserve"> fit_vs_MIC)</w:t>
      </w:r>
    </w:p>
    <w:p w14:paraId="1E4F0F88" w14:textId="77777777" w:rsidR="001530B1" w:rsidRDefault="001530B1">
      <w:pPr>
        <w:pStyle w:val="FirstParagraph"/>
      </w:pPr>
      <w:r>
        <w:t>The next line of code will print a summary of your linear regression. Make sure you can find your p-value (fourth column, second row of the coefficients table) and R squared (Multiple R-squared - second row from the bottom of the output)</w:t>
      </w:r>
    </w:p>
    <w:p w14:paraId="5A139F69" w14:textId="77777777" w:rsidR="001530B1" w:rsidRDefault="001530B1">
      <w:pPr>
        <w:pStyle w:val="SourceCode"/>
      </w:pPr>
      <w:r>
        <w:rPr>
          <w:rStyle w:val="KeywordTok"/>
        </w:rPr>
        <w:t>summary</w:t>
      </w:r>
      <w:r>
        <w:rPr>
          <w:rStyle w:val="NormalTok"/>
        </w:rPr>
        <w:t>(fit_vs_MIC_model)</w:t>
      </w:r>
    </w:p>
    <w:p w14:paraId="3DD7522A" w14:textId="77777777" w:rsidR="001530B1" w:rsidRDefault="001530B1">
      <w:pPr>
        <w:pStyle w:val="SourceCode"/>
      </w:pPr>
      <w:r>
        <w:rPr>
          <w:rStyle w:val="VerbatimChar"/>
        </w:rPr>
        <w:t xml:space="preserve">## </w:t>
      </w:r>
      <w:r>
        <w:br/>
      </w:r>
      <w:r>
        <w:rPr>
          <w:rStyle w:val="VerbatimChar"/>
        </w:rPr>
        <w:t>## Call:</w:t>
      </w:r>
      <w:r>
        <w:br/>
      </w:r>
      <w:r>
        <w:rPr>
          <w:rStyle w:val="VerbatimChar"/>
        </w:rPr>
        <w:t>## lm(formula = FITNESS ~ MIC1, data = fit_vs_M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79 -0.4103 -0.1509  0.2920  1.68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9e+00  1.880e-01  10.637 8.29e-13 ***</w:t>
      </w:r>
      <w:r>
        <w:br/>
      </w:r>
      <w:r>
        <w:rPr>
          <w:rStyle w:val="VerbatimChar"/>
        </w:rPr>
        <w:t xml:space="preserve">## MIC1        -1.805e-04  8.361e-05  -2.159   0.037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336 on 37 degrees of freedom</w:t>
      </w:r>
      <w:r>
        <w:br/>
      </w:r>
      <w:r>
        <w:rPr>
          <w:rStyle w:val="VerbatimChar"/>
        </w:rPr>
        <w:t xml:space="preserve">## Multiple R-squared:  0.1118, Adjusted R-squared:  0.08784 </w:t>
      </w:r>
      <w:r>
        <w:br/>
      </w:r>
      <w:r>
        <w:rPr>
          <w:rStyle w:val="VerbatimChar"/>
        </w:rPr>
        <w:t>## F-statistic: 4.659 on 1 and 37 DF,  p-value: 0.03744</w:t>
      </w:r>
    </w:p>
    <w:p w14:paraId="0877F8FE" w14:textId="77777777" w:rsidR="001530B1" w:rsidRDefault="001530B1">
      <w:pPr>
        <w:pStyle w:val="FirstParagraph"/>
      </w:pPr>
      <w:r>
        <w:t>And finally, make a scatterplot of your data</w:t>
      </w:r>
    </w:p>
    <w:p w14:paraId="7D97D2AE" w14:textId="77777777" w:rsidR="001530B1" w:rsidRDefault="001530B1">
      <w:pPr>
        <w:pStyle w:val="SourceCode"/>
      </w:pPr>
      <w:r>
        <w:rPr>
          <w:rStyle w:val="KeywordTok"/>
        </w:rPr>
        <w:t>plot</w:t>
      </w:r>
      <w:r>
        <w:rPr>
          <w:rStyle w:val="NormalTok"/>
        </w:rPr>
        <w:t>(fit_vs_MIC</w:t>
      </w:r>
      <w:r>
        <w:rPr>
          <w:rStyle w:val="OperatorTok"/>
        </w:rPr>
        <w:t>$</w:t>
      </w:r>
      <w:r>
        <w:rPr>
          <w:rStyle w:val="NormalTok"/>
        </w:rPr>
        <w:t xml:space="preserve">FITNESS </w:t>
      </w:r>
      <w:r>
        <w:rPr>
          <w:rStyle w:val="OperatorTok"/>
        </w:rPr>
        <w:t>~</w:t>
      </w:r>
      <w:r>
        <w:rPr>
          <w:rStyle w:val="StringTok"/>
        </w:rPr>
        <w:t xml:space="preserve"> </w:t>
      </w:r>
      <w:r>
        <w:rPr>
          <w:rStyle w:val="NormalTok"/>
        </w:rPr>
        <w:t>fit_vs_MIC</w:t>
      </w:r>
      <w:r>
        <w:rPr>
          <w:rStyle w:val="OperatorTok"/>
        </w:rPr>
        <w:t>$</w:t>
      </w:r>
      <w:r>
        <w:rPr>
          <w:rStyle w:val="NormalTok"/>
        </w:rPr>
        <w:t xml:space="preserve">MIC1, </w:t>
      </w:r>
      <w:r>
        <w:rPr>
          <w:rStyle w:val="DataTypeTok"/>
        </w:rPr>
        <w:t>ylab =</w:t>
      </w:r>
      <w:r>
        <w:rPr>
          <w:rStyle w:val="NormalTok"/>
        </w:rPr>
        <w:t xml:space="preserve"> </w:t>
      </w:r>
      <w:r>
        <w:rPr>
          <w:rStyle w:val="StringTok"/>
        </w:rPr>
        <w:t>"Fitness"</w:t>
      </w:r>
      <w:r>
        <w:rPr>
          <w:rStyle w:val="NormalTok"/>
        </w:rPr>
        <w:t xml:space="preserve">, </w:t>
      </w:r>
      <w:r>
        <w:rPr>
          <w:rStyle w:val="DataTypeTok"/>
        </w:rPr>
        <w:t>xlab =</w:t>
      </w:r>
      <w:r>
        <w:rPr>
          <w:rStyle w:val="NormalTok"/>
        </w:rPr>
        <w:t xml:space="preserve"> </w:t>
      </w:r>
      <w:r>
        <w:rPr>
          <w:rStyle w:val="StringTok"/>
        </w:rPr>
        <w:t>"MIC"</w:t>
      </w:r>
      <w:r>
        <w:rPr>
          <w:rStyle w:val="NormalTok"/>
        </w:rPr>
        <w:t>,</w:t>
      </w:r>
      <w:r>
        <w:br/>
      </w:r>
      <w:r>
        <w:rPr>
          <w:rStyle w:val="NormalTok"/>
        </w:rPr>
        <w:t xml:space="preserve">     </w:t>
      </w:r>
      <w:r>
        <w:rPr>
          <w:rStyle w:val="DataTypeTok"/>
        </w:rPr>
        <w:t>main =</w:t>
      </w:r>
      <w:r>
        <w:rPr>
          <w:rStyle w:val="NormalTok"/>
        </w:rPr>
        <w:t xml:space="preserve"> </w:t>
      </w:r>
      <w:r>
        <w:rPr>
          <w:rStyle w:val="StringTok"/>
        </w:rPr>
        <w:t>"Fitness vs. resistance to RIF"</w:t>
      </w:r>
      <w:r>
        <w:rPr>
          <w:rStyle w:val="NormalTok"/>
        </w:rPr>
        <w:t>)</w:t>
      </w:r>
      <w:r>
        <w:br/>
      </w:r>
      <w:r>
        <w:rPr>
          <w:rStyle w:val="KeywordTok"/>
        </w:rPr>
        <w:t>abline</w:t>
      </w:r>
      <w:r>
        <w:rPr>
          <w:rStyle w:val="NormalTok"/>
        </w:rPr>
        <w:t>(fit_vs_MIC_model)</w:t>
      </w:r>
    </w:p>
    <w:p w14:paraId="447A5612" w14:textId="77777777" w:rsidR="001530B1" w:rsidRDefault="001530B1">
      <w:pPr>
        <w:pStyle w:val="FirstParagraph"/>
      </w:pPr>
      <w:r>
        <w:rPr>
          <w:noProof/>
        </w:rPr>
        <w:drawing>
          <wp:inline distT="0" distB="0" distL="0" distR="0" wp14:anchorId="6DACBEB3" wp14:editId="171CC06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444C9EE" w14:textId="77777777" w:rsidR="001530B1" w:rsidRDefault="001530B1">
      <w:pPr>
        <w:pStyle w:val="BodyText"/>
      </w:pPr>
      <w:r>
        <w:t>Nice work! You have now deployed a linear regression in RStudio! To finish off this lab, get back together with your lab group and interpret the results of your linear regression to answer the final questions on your worksheet. And remember, if you want to keep a copy of your linear regression analysis, you can create an html file from this script (hit the “Knit” button at the top) and email it to yourself.</w:t>
      </w:r>
    </w:p>
    <w:p w14:paraId="7E037DAF" w14:textId="77777777" w:rsidR="001530B1" w:rsidRPr="00D74F47" w:rsidRDefault="001530B1" w:rsidP="00D74F47"/>
    <w:p w14:paraId="66F994B0" w14:textId="77777777" w:rsidR="001530B1" w:rsidRDefault="001530B1">
      <w:r>
        <w:br w:type="page"/>
      </w:r>
    </w:p>
    <w:p w14:paraId="0FCA165B" w14:textId="77777777" w:rsidR="001530B1" w:rsidRPr="00224C2B" w:rsidRDefault="001530B1" w:rsidP="00224C2B"/>
    <w:p w14:paraId="56C8628B" w14:textId="77777777" w:rsidR="001530B1" w:rsidRPr="00224C2B" w:rsidRDefault="001530B1" w:rsidP="00224C2B">
      <w:pPr>
        <w:pStyle w:val="Heading3"/>
      </w:pPr>
      <w:bookmarkStart w:id="53" w:name="_Toc65520125"/>
      <w:bookmarkStart w:id="54" w:name="_Toc66444508"/>
      <w:r w:rsidRPr="00224C2B">
        <w:t>MIC maps for practice, Lab 4</w:t>
      </w:r>
      <w:bookmarkEnd w:id="53"/>
      <w:bookmarkEnd w:id="54"/>
    </w:p>
    <w:p w14:paraId="60796541" w14:textId="77777777" w:rsidR="001530B1" w:rsidRDefault="001530B1" w:rsidP="00BC36E7"/>
    <w:p w14:paraId="2C2E6AFF" w14:textId="77777777" w:rsidR="001530B1" w:rsidRDefault="001530B1" w:rsidP="001751BF">
      <w:pPr>
        <w:jc w:val="center"/>
      </w:pPr>
      <w:r w:rsidRPr="00F757EC">
        <w:rPr>
          <w:noProof/>
        </w:rPr>
        <w:drawing>
          <wp:inline distT="0" distB="0" distL="0" distR="0" wp14:anchorId="450F08EA" wp14:editId="6CD5C163">
            <wp:extent cx="4754880" cy="3554868"/>
            <wp:effectExtent l="0" t="0" r="0" b="127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4514" r="5729" b="10527"/>
                    <a:stretch/>
                  </pic:blipFill>
                  <pic:spPr bwMode="auto">
                    <a:xfrm>
                      <a:off x="0" y="0"/>
                      <a:ext cx="4754880" cy="3554868"/>
                    </a:xfrm>
                    <a:prstGeom prst="rect">
                      <a:avLst/>
                    </a:prstGeom>
                    <a:ln>
                      <a:noFill/>
                    </a:ln>
                    <a:extLst>
                      <a:ext uri="{53640926-AAD7-44D8-BBD7-CCE9431645EC}">
                        <a14:shadowObscured xmlns:a14="http://schemas.microsoft.com/office/drawing/2010/main"/>
                      </a:ext>
                    </a:extLst>
                  </pic:spPr>
                </pic:pic>
              </a:graphicData>
            </a:graphic>
          </wp:inline>
        </w:drawing>
      </w:r>
    </w:p>
    <w:p w14:paraId="0BCB8032" w14:textId="77777777" w:rsidR="001530B1" w:rsidRDefault="001530B1" w:rsidP="001751BF">
      <w:pPr>
        <w:jc w:val="center"/>
      </w:pPr>
    </w:p>
    <w:p w14:paraId="1901C38D" w14:textId="77777777" w:rsidR="001530B1" w:rsidRDefault="001530B1" w:rsidP="001751BF">
      <w:pPr>
        <w:jc w:val="center"/>
      </w:pPr>
      <w:r w:rsidRPr="00F757EC">
        <w:rPr>
          <w:noProof/>
        </w:rPr>
        <w:drawing>
          <wp:inline distT="0" distB="0" distL="0" distR="0" wp14:anchorId="5F68DEA3" wp14:editId="5531EDCD">
            <wp:extent cx="4787392" cy="3474720"/>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5288" t="2136" r="5288" b="11325"/>
                    <a:stretch/>
                  </pic:blipFill>
                  <pic:spPr bwMode="auto">
                    <a:xfrm>
                      <a:off x="0" y="0"/>
                      <a:ext cx="4787392" cy="3474720"/>
                    </a:xfrm>
                    <a:prstGeom prst="rect">
                      <a:avLst/>
                    </a:prstGeom>
                    <a:ln>
                      <a:noFill/>
                    </a:ln>
                    <a:extLst>
                      <a:ext uri="{53640926-AAD7-44D8-BBD7-CCE9431645EC}">
                        <a14:shadowObscured xmlns:a14="http://schemas.microsoft.com/office/drawing/2010/main"/>
                      </a:ext>
                    </a:extLst>
                  </pic:spPr>
                </pic:pic>
              </a:graphicData>
            </a:graphic>
          </wp:inline>
        </w:drawing>
      </w:r>
    </w:p>
    <w:p w14:paraId="73B7B357" w14:textId="77777777" w:rsidR="001530B1" w:rsidRDefault="001530B1" w:rsidP="001751BF">
      <w:pPr>
        <w:jc w:val="center"/>
      </w:pPr>
      <w:r w:rsidRPr="00F757EC">
        <w:rPr>
          <w:noProof/>
        </w:rPr>
        <w:drawing>
          <wp:inline distT="0" distB="0" distL="0" distR="0" wp14:anchorId="777CC276" wp14:editId="083D25C7">
            <wp:extent cx="4566776" cy="3474720"/>
            <wp:effectExtent l="0" t="0" r="5715" b="5080"/>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5768" r="5770" b="10256"/>
                    <a:stretch/>
                  </pic:blipFill>
                  <pic:spPr bwMode="auto">
                    <a:xfrm>
                      <a:off x="0" y="0"/>
                      <a:ext cx="4566776" cy="3474720"/>
                    </a:xfrm>
                    <a:prstGeom prst="rect">
                      <a:avLst/>
                    </a:prstGeom>
                    <a:ln>
                      <a:noFill/>
                    </a:ln>
                    <a:extLst>
                      <a:ext uri="{53640926-AAD7-44D8-BBD7-CCE9431645EC}">
                        <a14:shadowObscured xmlns:a14="http://schemas.microsoft.com/office/drawing/2010/main"/>
                      </a:ext>
                    </a:extLst>
                  </pic:spPr>
                </pic:pic>
              </a:graphicData>
            </a:graphic>
          </wp:inline>
        </w:drawing>
      </w:r>
    </w:p>
    <w:p w14:paraId="6967F681" w14:textId="77777777" w:rsidR="001530B1" w:rsidRDefault="001530B1" w:rsidP="00BC36E7"/>
    <w:p w14:paraId="5468B443" w14:textId="77777777" w:rsidR="001530B1" w:rsidRDefault="001530B1" w:rsidP="00BC36E7"/>
    <w:p w14:paraId="4FD862C7" w14:textId="77777777" w:rsidR="001530B1" w:rsidRPr="00BC36E7" w:rsidRDefault="001530B1" w:rsidP="00BC36E7"/>
    <w:p w14:paraId="3B525079" w14:textId="77777777" w:rsidR="001530B1" w:rsidRPr="00B61393" w:rsidRDefault="001530B1" w:rsidP="001751BF">
      <w:pPr>
        <w:jc w:val="center"/>
      </w:pPr>
      <w:r w:rsidRPr="00F757EC">
        <w:rPr>
          <w:noProof/>
        </w:rPr>
        <w:drawing>
          <wp:inline distT="0" distB="0" distL="0" distR="0" wp14:anchorId="2CDEEEFA" wp14:editId="7F82C2AF">
            <wp:extent cx="4694656" cy="3474720"/>
            <wp:effectExtent l="0" t="0" r="4445" b="508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5128" r="5449" b="11752"/>
                    <a:stretch/>
                  </pic:blipFill>
                  <pic:spPr bwMode="auto">
                    <a:xfrm>
                      <a:off x="0" y="0"/>
                      <a:ext cx="4694656" cy="3474720"/>
                    </a:xfrm>
                    <a:prstGeom prst="rect">
                      <a:avLst/>
                    </a:prstGeom>
                    <a:ln>
                      <a:noFill/>
                    </a:ln>
                    <a:extLst>
                      <a:ext uri="{53640926-AAD7-44D8-BBD7-CCE9431645EC}">
                        <a14:shadowObscured xmlns:a14="http://schemas.microsoft.com/office/drawing/2010/main"/>
                      </a:ext>
                    </a:extLst>
                  </pic:spPr>
                </pic:pic>
              </a:graphicData>
            </a:graphic>
          </wp:inline>
        </w:drawing>
      </w:r>
    </w:p>
    <w:p w14:paraId="5FE6062D" w14:textId="77777777" w:rsidR="001530B1" w:rsidRDefault="001530B1" w:rsidP="003C1CAD">
      <w:pPr>
        <w:jc w:val="center"/>
      </w:pPr>
      <w:r w:rsidRPr="00F757EC">
        <w:rPr>
          <w:noProof/>
        </w:rPr>
        <w:drawing>
          <wp:inline distT="0" distB="0" distL="0" distR="0" wp14:anchorId="5673B9EB" wp14:editId="30B06070">
            <wp:extent cx="4691712" cy="3474720"/>
            <wp:effectExtent l="0" t="0" r="0" b="508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4327" t="1282" r="6090" b="10256"/>
                    <a:stretch/>
                  </pic:blipFill>
                  <pic:spPr bwMode="auto">
                    <a:xfrm>
                      <a:off x="0" y="0"/>
                      <a:ext cx="4691712" cy="3474720"/>
                    </a:xfrm>
                    <a:prstGeom prst="rect">
                      <a:avLst/>
                    </a:prstGeom>
                    <a:ln>
                      <a:noFill/>
                    </a:ln>
                    <a:extLst>
                      <a:ext uri="{53640926-AAD7-44D8-BBD7-CCE9431645EC}">
                        <a14:shadowObscured xmlns:a14="http://schemas.microsoft.com/office/drawing/2010/main"/>
                      </a:ext>
                    </a:extLst>
                  </pic:spPr>
                </pic:pic>
              </a:graphicData>
            </a:graphic>
          </wp:inline>
        </w:drawing>
      </w:r>
      <w:r w:rsidRPr="00492E3D">
        <w:br/>
      </w:r>
    </w:p>
    <w:p w14:paraId="1687CC7C" w14:textId="77777777" w:rsidR="001530B1" w:rsidRDefault="001530B1" w:rsidP="003C1CAD">
      <w:pPr>
        <w:jc w:val="center"/>
        <w:rPr>
          <w:sz w:val="28"/>
          <w:szCs w:val="28"/>
        </w:rPr>
      </w:pPr>
      <w:r w:rsidRPr="00F757EC">
        <w:rPr>
          <w:noProof/>
        </w:rPr>
        <w:drawing>
          <wp:inline distT="0" distB="0" distL="0" distR="0" wp14:anchorId="79706A06" wp14:editId="68A05101">
            <wp:extent cx="4669420" cy="3474720"/>
            <wp:effectExtent l="0" t="0" r="4445" b="508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4809" t="1923" r="6250" b="9829"/>
                    <a:stretch/>
                  </pic:blipFill>
                  <pic:spPr bwMode="auto">
                    <a:xfrm>
                      <a:off x="0" y="0"/>
                      <a:ext cx="4669420" cy="3474720"/>
                    </a:xfrm>
                    <a:prstGeom prst="rect">
                      <a:avLst/>
                    </a:prstGeom>
                    <a:ln>
                      <a:noFill/>
                    </a:ln>
                    <a:extLst>
                      <a:ext uri="{53640926-AAD7-44D8-BBD7-CCE9431645EC}">
                        <a14:shadowObscured xmlns:a14="http://schemas.microsoft.com/office/drawing/2010/main"/>
                      </a:ext>
                    </a:extLst>
                  </pic:spPr>
                </pic:pic>
              </a:graphicData>
            </a:graphic>
          </wp:inline>
        </w:drawing>
      </w:r>
    </w:p>
    <w:p w14:paraId="72BC663E" w14:textId="77777777" w:rsidR="001530B1" w:rsidRDefault="001530B1" w:rsidP="001E10D0">
      <w:pPr>
        <w:pStyle w:val="Heading3"/>
        <w:jc w:val="center"/>
      </w:pPr>
    </w:p>
    <w:p w14:paraId="40AB5761" w14:textId="77777777" w:rsidR="001530B1" w:rsidRDefault="001530B1" w:rsidP="001E10D0">
      <w:pPr>
        <w:pStyle w:val="Heading3"/>
        <w:jc w:val="center"/>
      </w:pPr>
    </w:p>
    <w:p w14:paraId="0843EBA6" w14:textId="77777777" w:rsidR="001530B1" w:rsidRDefault="001530B1" w:rsidP="001E10D0">
      <w:pPr>
        <w:pStyle w:val="Heading3"/>
        <w:jc w:val="center"/>
      </w:pPr>
    </w:p>
    <w:p w14:paraId="30B3F6C1" w14:textId="77777777" w:rsidR="001530B1" w:rsidRDefault="001530B1" w:rsidP="001E10D0">
      <w:pPr>
        <w:pStyle w:val="Heading3"/>
        <w:jc w:val="center"/>
      </w:pPr>
    </w:p>
    <w:p w14:paraId="030E0D7A" w14:textId="77777777" w:rsidR="001530B1" w:rsidRDefault="001530B1" w:rsidP="00107737">
      <w:pPr>
        <w:pStyle w:val="Heading3"/>
      </w:pPr>
      <w:bookmarkStart w:id="55" w:name="_Toc65520126"/>
      <w:bookmarkStart w:id="56" w:name="_Toc66444509"/>
      <w:r>
        <w:t xml:space="preserve">Example </w:t>
      </w:r>
      <w:r w:rsidRPr="005D2DD3">
        <w:t>Data Sheets for calculating competitive fitness</w:t>
      </w:r>
      <w:bookmarkEnd w:id="55"/>
      <w:bookmarkEnd w:id="56"/>
    </w:p>
    <w:p w14:paraId="4D27C01C" w14:textId="77777777" w:rsidR="001530B1" w:rsidRDefault="001530B1" w:rsidP="00107737">
      <w:pPr>
        <w:pStyle w:val="Heading3"/>
      </w:pPr>
    </w:p>
    <w:p w14:paraId="0901D442" w14:textId="77777777" w:rsidR="001530B1" w:rsidRDefault="001530B1" w:rsidP="004F1A4E">
      <w:r w:rsidRPr="00FF3567">
        <w:t>We suggest making a shareable spreadsheet so student can enter their data or hand the data in for a Peer Facilitator to enter.</w:t>
      </w:r>
    </w:p>
    <w:p w14:paraId="2638A98A" w14:textId="77777777" w:rsidR="001530B1" w:rsidRDefault="001530B1" w:rsidP="004F1A4E"/>
    <w:p w14:paraId="66CCEA7F" w14:textId="77777777" w:rsidR="001530B1" w:rsidRDefault="001530B1" w:rsidP="008B04DA">
      <w:r>
        <w:rPr>
          <w:noProof/>
        </w:rPr>
        <w:drawing>
          <wp:inline distT="0" distB="0" distL="0" distR="0" wp14:anchorId="695071B2" wp14:editId="4E26ADCD">
            <wp:extent cx="6043461" cy="1645920"/>
            <wp:effectExtent l="0" t="0" r="1905" b="5080"/>
            <wp:docPr id="2057" name="Picture 20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043461" cy="1645920"/>
                    </a:xfrm>
                    <a:prstGeom prst="rect">
                      <a:avLst/>
                    </a:prstGeom>
                  </pic:spPr>
                </pic:pic>
              </a:graphicData>
            </a:graphic>
          </wp:inline>
        </w:drawing>
      </w:r>
    </w:p>
    <w:p w14:paraId="5E4D0265" w14:textId="77777777" w:rsidR="001530B1" w:rsidRPr="009C1AA4" w:rsidRDefault="001530B1" w:rsidP="004F1A4E">
      <w:r w:rsidRPr="009C1AA4">
        <w:t>(The table above has been enlarged in parts below, so it is easier to read).</w:t>
      </w:r>
    </w:p>
    <w:p w14:paraId="4B61CAFC" w14:textId="77777777" w:rsidR="001530B1" w:rsidRPr="009C1AA4" w:rsidRDefault="001530B1" w:rsidP="004F1A4E"/>
    <w:p w14:paraId="01B50DC7" w14:textId="77777777" w:rsidR="001530B1" w:rsidRPr="009C1AA4" w:rsidRDefault="001530B1" w:rsidP="004F1A4E">
      <w:r w:rsidRPr="009C1AA4">
        <w:t>Part 1. Enter colony counts and dilutes from the petri dishes</w:t>
      </w:r>
    </w:p>
    <w:p w14:paraId="19DE31CF" w14:textId="77777777" w:rsidR="001530B1" w:rsidRPr="004F1A4E" w:rsidRDefault="001530B1" w:rsidP="004F1A4E">
      <w:r>
        <w:rPr>
          <w:noProof/>
        </w:rPr>
        <w:drawing>
          <wp:inline distT="0" distB="0" distL="0" distR="0" wp14:anchorId="3CE68024" wp14:editId="71CEC9C7">
            <wp:extent cx="5943600" cy="2282190"/>
            <wp:effectExtent l="0" t="0" r="0" b="3810"/>
            <wp:docPr id="2058" name="Picture 2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2282190"/>
                    </a:xfrm>
                    <a:prstGeom prst="rect">
                      <a:avLst/>
                    </a:prstGeom>
                  </pic:spPr>
                </pic:pic>
              </a:graphicData>
            </a:graphic>
          </wp:inline>
        </w:drawing>
      </w:r>
    </w:p>
    <w:p w14:paraId="7C29939C" w14:textId="77777777" w:rsidR="001530B1" w:rsidRDefault="001530B1" w:rsidP="00AC5E04"/>
    <w:p w14:paraId="6210CE77" w14:textId="77777777" w:rsidR="001530B1" w:rsidRPr="00AB3280" w:rsidRDefault="001530B1" w:rsidP="00AC5E04">
      <w:r w:rsidRPr="00AB3280">
        <w:t>Part 2. Using the information entered in Part 1, calculate cell concentrations</w:t>
      </w:r>
    </w:p>
    <w:p w14:paraId="39CDA2BE" w14:textId="77777777" w:rsidR="001530B1" w:rsidRDefault="001530B1" w:rsidP="00AC5E04"/>
    <w:p w14:paraId="20E92200" w14:textId="77777777" w:rsidR="001530B1" w:rsidRDefault="001530B1" w:rsidP="00AB3280">
      <w:pPr>
        <w:jc w:val="center"/>
      </w:pPr>
      <w:r>
        <w:rPr>
          <w:noProof/>
        </w:rPr>
        <w:drawing>
          <wp:inline distT="0" distB="0" distL="0" distR="0" wp14:anchorId="251FDC4B" wp14:editId="5252EC9B">
            <wp:extent cx="3404412" cy="2194560"/>
            <wp:effectExtent l="0" t="0" r="0" b="2540"/>
            <wp:docPr id="2059" name="Picture 20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rotWithShape="1">
                    <a:blip r:embed="rId53">
                      <a:extLst>
                        <a:ext uri="{28A0092B-C50C-407E-A947-70E740481C1C}">
                          <a14:useLocalDpi xmlns:a14="http://schemas.microsoft.com/office/drawing/2010/main" val="0"/>
                        </a:ext>
                      </a:extLst>
                    </a:blip>
                    <a:srcRect t="6038"/>
                    <a:stretch/>
                  </pic:blipFill>
                  <pic:spPr bwMode="auto">
                    <a:xfrm>
                      <a:off x="0" y="0"/>
                      <a:ext cx="3404412" cy="2194560"/>
                    </a:xfrm>
                    <a:prstGeom prst="rect">
                      <a:avLst/>
                    </a:prstGeom>
                    <a:ln>
                      <a:noFill/>
                    </a:ln>
                    <a:extLst>
                      <a:ext uri="{53640926-AAD7-44D8-BBD7-CCE9431645EC}">
                        <a14:shadowObscured xmlns:a14="http://schemas.microsoft.com/office/drawing/2010/main"/>
                      </a:ext>
                    </a:extLst>
                  </pic:spPr>
                </pic:pic>
              </a:graphicData>
            </a:graphic>
          </wp:inline>
        </w:drawing>
      </w:r>
    </w:p>
    <w:p w14:paraId="2ACA1EB6" w14:textId="77777777" w:rsidR="001530B1" w:rsidRDefault="001530B1" w:rsidP="00AC5E04"/>
    <w:p w14:paraId="2708F540" w14:textId="77777777" w:rsidR="001530B1" w:rsidRPr="00AB3280" w:rsidRDefault="001530B1" w:rsidP="00AC5E04">
      <w:r w:rsidRPr="00AB3280">
        <w:t>Part 3 and 4. Calculate growth rate and relative fitness</w:t>
      </w:r>
    </w:p>
    <w:p w14:paraId="1DB55685" w14:textId="77777777" w:rsidR="001530B1" w:rsidRDefault="001530B1" w:rsidP="00AC5E04"/>
    <w:p w14:paraId="50C4DD9E" w14:textId="77777777" w:rsidR="001530B1" w:rsidRDefault="001530B1" w:rsidP="00AB3280">
      <w:pPr>
        <w:jc w:val="center"/>
      </w:pPr>
      <w:r>
        <w:rPr>
          <w:noProof/>
        </w:rPr>
        <w:drawing>
          <wp:inline distT="0" distB="0" distL="0" distR="0" wp14:anchorId="524BDB76" wp14:editId="432F1FF3">
            <wp:extent cx="2527790" cy="2377440"/>
            <wp:effectExtent l="0" t="0" r="0" b="0"/>
            <wp:docPr id="2060" name="Picture 20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527790" cy="2377440"/>
                    </a:xfrm>
                    <a:prstGeom prst="rect">
                      <a:avLst/>
                    </a:prstGeom>
                  </pic:spPr>
                </pic:pic>
              </a:graphicData>
            </a:graphic>
          </wp:inline>
        </w:drawing>
      </w:r>
    </w:p>
    <w:p w14:paraId="2B76E42C" w14:textId="77777777" w:rsidR="001530B1" w:rsidRDefault="001530B1" w:rsidP="00614E7A"/>
    <w:p w14:paraId="0B1C236F" w14:textId="77777777" w:rsidR="001530B1" w:rsidRDefault="001530B1" w:rsidP="00614E7A">
      <w:r>
        <w:t>Once relative fitness has been calculated this information will need to be transferred to the master data sheet (that will also have the MIC data) to be used in R/RStudio for data analysis.</w:t>
      </w:r>
    </w:p>
    <w:p w14:paraId="51881CAF" w14:textId="77777777" w:rsidR="001530B1" w:rsidRDefault="001530B1" w:rsidP="00614E7A"/>
    <w:p w14:paraId="6DC14ABA" w14:textId="77777777" w:rsidR="001530B1" w:rsidRPr="00537DC3" w:rsidRDefault="001530B1" w:rsidP="00614E7A">
      <w:r w:rsidRPr="00537DC3">
        <w:t>The master data spreadsheet will need to be set up like this:</w:t>
      </w:r>
    </w:p>
    <w:p w14:paraId="2B5CA3A7" w14:textId="77777777" w:rsidR="001530B1" w:rsidRDefault="001530B1" w:rsidP="00614E7A"/>
    <w:p w14:paraId="1BFF0EAB" w14:textId="77777777" w:rsidR="001530B1" w:rsidRDefault="001530B1" w:rsidP="00614E7A">
      <w:r>
        <w:rPr>
          <w:noProof/>
        </w:rPr>
        <w:drawing>
          <wp:inline distT="0" distB="0" distL="0" distR="0" wp14:anchorId="01E97E34" wp14:editId="759B4AF5">
            <wp:extent cx="5943600" cy="1336675"/>
            <wp:effectExtent l="0" t="0" r="0" b="0"/>
            <wp:docPr id="2061" name="Picture 20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1336675"/>
                    </a:xfrm>
                    <a:prstGeom prst="rect">
                      <a:avLst/>
                    </a:prstGeom>
                  </pic:spPr>
                </pic:pic>
              </a:graphicData>
            </a:graphic>
          </wp:inline>
        </w:drawing>
      </w:r>
    </w:p>
    <w:p w14:paraId="22E27729" w14:textId="77777777" w:rsidR="001530B1" w:rsidRDefault="001530B1" w:rsidP="00614E7A"/>
    <w:p w14:paraId="65022CD8" w14:textId="77777777" w:rsidR="001530B1" w:rsidRDefault="001530B1" w:rsidP="00AC5E04"/>
    <w:p w14:paraId="1F7F4937" w14:textId="77777777" w:rsidR="001530B1" w:rsidRDefault="001530B1">
      <w:r>
        <w:br w:type="page"/>
      </w:r>
    </w:p>
    <w:p w14:paraId="71288849" w14:textId="77777777" w:rsidR="001530B1" w:rsidRDefault="001530B1" w:rsidP="00E30BAF">
      <w:pPr>
        <w:pStyle w:val="Heading3"/>
      </w:pPr>
      <w:bookmarkStart w:id="57" w:name="_Toc65520127"/>
      <w:bookmarkStart w:id="58" w:name="_Toc66444510"/>
      <w:r>
        <w:t>R code for lab 4</w:t>
      </w:r>
      <w:bookmarkEnd w:id="57"/>
      <w:bookmarkEnd w:id="58"/>
      <w:r>
        <w:t xml:space="preserve"> </w:t>
      </w:r>
    </w:p>
    <w:p w14:paraId="3B015966" w14:textId="77777777" w:rsidR="001530B1" w:rsidRDefault="001530B1" w:rsidP="00AC5E04">
      <w:r>
        <w:t>(You will also use the “Additional Functions” code)</w:t>
      </w:r>
    </w:p>
    <w:p w14:paraId="3DCF61B7" w14:textId="77777777" w:rsidR="001530B1" w:rsidRDefault="001530B1" w:rsidP="00AC5E04"/>
    <w:p w14:paraId="57E48424" w14:textId="77777777" w:rsidR="001530B1" w:rsidRDefault="001530B1" w:rsidP="003F62AC">
      <w:bookmarkStart w:id="59" w:name="bio-180-lab-7-data-analysis"/>
      <w:r>
        <w:t>BIO 180 Lab 7: Data Analysis</w:t>
      </w:r>
      <w:bookmarkEnd w:id="59"/>
    </w:p>
    <w:p w14:paraId="74AE5109" w14:textId="77777777" w:rsidR="001530B1" w:rsidRDefault="001530B1">
      <w:pPr>
        <w:pStyle w:val="FirstParagraph"/>
      </w:pPr>
      <w:r>
        <w:t>Welcome to your BIO 180 Data Analysis lab! So far this quarter, you have all been working hard to create strains of E. coli with different drug resistance traits and you then collected data on the fitness and MIC of these strains. Now you finally have all your data and can start your analysis. We’re sure you’re all excited to see how your strains performed in the fitness and MIC trials and how they evolved during the daily transfers, so let’s get started!</w:t>
      </w:r>
    </w:p>
    <w:p w14:paraId="5E67BF0D" w14:textId="77777777" w:rsidR="001530B1" w:rsidRDefault="001530B1">
      <w:pPr>
        <w:pStyle w:val="BodyText"/>
      </w:pPr>
      <w:r>
        <w:t>As each group has collected so much data, we are going to use a divide and conquer strategy to complete all our analyses. In your labgroup of 3 or 4 people, we would like half of the group to analyze the RIF-resistant strains on one laptop, and the other half to analyze the STR-resistant strains on the other laptop. However, be sure to confer with your colleagues working at the other laptop as you will need information from both analyses to complete your worksheet</w:t>
      </w:r>
    </w:p>
    <w:p w14:paraId="4D194E6F" w14:textId="77777777" w:rsidR="001530B1" w:rsidRDefault="001530B1">
      <w:pPr>
        <w:pStyle w:val="BodyText"/>
      </w:pPr>
      <w:r>
        <w:t>IMPORTANT! First, identify which type of resistance you will be analyzing be removing the hash tag from the beginning of ONLY ONE of the following two lines of code, then run this section of code</w:t>
      </w:r>
    </w:p>
    <w:p w14:paraId="5EE2C3B3" w14:textId="77777777" w:rsidR="001530B1" w:rsidRDefault="001530B1">
      <w:pPr>
        <w:pStyle w:val="SourceCode"/>
      </w:pPr>
      <w:r>
        <w:rPr>
          <w:rStyle w:val="NormalTok"/>
        </w:rPr>
        <w:t>drug &lt;-</w:t>
      </w:r>
      <w:r>
        <w:rPr>
          <w:rStyle w:val="StringTok"/>
        </w:rPr>
        <w:t xml:space="preserve"> "RIF"</w:t>
      </w:r>
      <w:r>
        <w:br/>
      </w:r>
      <w:r>
        <w:rPr>
          <w:rStyle w:val="CommentTok"/>
        </w:rPr>
        <w:t>#drug &lt;- "STR"</w:t>
      </w:r>
    </w:p>
    <w:p w14:paraId="3C7A9FE4" w14:textId="77777777" w:rsidR="001530B1" w:rsidRDefault="001530B1">
      <w:pPr>
        <w:pStyle w:val="FirstParagraph"/>
      </w:pPr>
      <w:r>
        <w:t>Now, as in labs 3 and 4, load the set of functions created by the BIO 180 teaching team</w:t>
      </w:r>
    </w:p>
    <w:p w14:paraId="4754BCF4" w14:textId="77777777" w:rsidR="001530B1" w:rsidRDefault="001530B1">
      <w:pPr>
        <w:pStyle w:val="SourceCode"/>
      </w:pPr>
      <w:r>
        <w:rPr>
          <w:rStyle w:val="KeywordTok"/>
        </w:rPr>
        <w:t>source</w:t>
      </w:r>
      <w:r>
        <w:rPr>
          <w:rStyle w:val="NormalTok"/>
        </w:rPr>
        <w:t>(</w:t>
      </w:r>
      <w:r>
        <w:rPr>
          <w:rStyle w:val="StringTok"/>
        </w:rPr>
        <w:t>"AdditionalFunctions.R"</w:t>
      </w:r>
      <w:r>
        <w:rPr>
          <w:rStyle w:val="NormalTok"/>
        </w:rPr>
        <w:t>)</w:t>
      </w:r>
    </w:p>
    <w:p w14:paraId="18E1AF4A" w14:textId="77777777" w:rsidR="001530B1" w:rsidRDefault="001530B1">
      <w:pPr>
        <w:pStyle w:val="FirstParagraph"/>
      </w:pPr>
      <w:r>
        <w:t>Load your data</w:t>
      </w:r>
    </w:p>
    <w:p w14:paraId="250E6AC6" w14:textId="77777777" w:rsidR="001530B1" w:rsidRDefault="001530B1">
      <w:pPr>
        <w:pStyle w:val="SourceCode"/>
      </w:pPr>
      <w:r>
        <w:rPr>
          <w:rStyle w:val="NormalTok"/>
        </w:rPr>
        <w:t>class_data &lt;-</w:t>
      </w:r>
      <w:r>
        <w:rPr>
          <w:rStyle w:val="StringTok"/>
        </w:rPr>
        <w:t xml:space="preserve"> </w:t>
      </w:r>
      <w:r>
        <w:rPr>
          <w:rStyle w:val="KeywordTok"/>
        </w:rPr>
        <w:t>read.csv</w:t>
      </w:r>
      <w:r>
        <w:rPr>
          <w:rStyle w:val="NormalTok"/>
        </w:rPr>
        <w:t>(</w:t>
      </w:r>
      <w:r>
        <w:rPr>
          <w:rStyle w:val="StringTok"/>
        </w:rPr>
        <w:t>"ClassData.csv"</w:t>
      </w:r>
      <w:r>
        <w:rPr>
          <w:rStyle w:val="NormalTok"/>
        </w:rPr>
        <w:t>)</w:t>
      </w:r>
    </w:p>
    <w:p w14:paraId="3522ECF2" w14:textId="77777777" w:rsidR="001530B1" w:rsidRDefault="001530B1">
      <w:pPr>
        <w:pStyle w:val="FirstParagraph"/>
      </w:pPr>
      <w:r>
        <w:t>Exclude any data that was identified by the teaching team as problematic</w:t>
      </w:r>
    </w:p>
    <w:p w14:paraId="17E8D08A" w14:textId="77777777" w:rsidR="001530B1" w:rsidRDefault="001530B1">
      <w:pPr>
        <w:pStyle w:val="SourceCode"/>
      </w:pPr>
      <w:r>
        <w:rPr>
          <w:rStyle w:val="NormalTok"/>
        </w:rPr>
        <w:t>class_data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BLEM.IDENTIFIED </w:t>
      </w:r>
      <w:r>
        <w:rPr>
          <w:rStyle w:val="OperatorTok"/>
        </w:rPr>
        <w:t>==</w:t>
      </w:r>
      <w:r>
        <w:rPr>
          <w:rStyle w:val="StringTok"/>
        </w:rPr>
        <w:t xml:space="preserve"> </w:t>
      </w:r>
      <w:r>
        <w:rPr>
          <w:rStyle w:val="DecValTok"/>
        </w:rPr>
        <w:t>0</w:t>
      </w:r>
      <w:r>
        <w:rPr>
          <w:rStyle w:val="NormalTok"/>
        </w:rPr>
        <w:t>)</w:t>
      </w:r>
    </w:p>
    <w:p w14:paraId="599502B1" w14:textId="77777777" w:rsidR="001530B1" w:rsidRDefault="001530B1">
      <w:pPr>
        <w:pStyle w:val="FirstParagraph"/>
      </w:pPr>
      <w:r>
        <w:t>Next, remove the data for strains resistant to the other drug i.e. not the drug you are interested in. Remember to check the data to see what it looks like!</w:t>
      </w:r>
    </w:p>
    <w:p w14:paraId="449521DC" w14:textId="77777777" w:rsidR="001530B1" w:rsidRDefault="001530B1">
      <w:pPr>
        <w:pStyle w:val="SourceCode"/>
      </w:pPr>
      <w:r>
        <w:rPr>
          <w:rStyle w:val="NormalTok"/>
        </w:rPr>
        <w:t>class_data &lt;-</w:t>
      </w:r>
      <w:r>
        <w:rPr>
          <w:rStyle w:val="StringTok"/>
        </w:rPr>
        <w:t xml:space="preserve"> </w:t>
      </w:r>
      <w:r>
        <w:rPr>
          <w:rStyle w:val="KeywordTok"/>
        </w:rPr>
        <w:t>focal_drug</w:t>
      </w:r>
      <w:r>
        <w:rPr>
          <w:rStyle w:val="NormalTok"/>
        </w:rPr>
        <w:t>(class_data)</w:t>
      </w:r>
    </w:p>
    <w:p w14:paraId="2840BB6E" w14:textId="77777777" w:rsidR="001530B1" w:rsidRDefault="001530B1">
      <w:pPr>
        <w:pStyle w:val="FirstParagraph"/>
      </w:pPr>
      <w:r>
        <w:t>The next line of code will rearrange the MIC columns in your dataset so that the column names are more meaningful. View the dataset after this step to see what has changed</w:t>
      </w:r>
    </w:p>
    <w:p w14:paraId="566341E0" w14:textId="77777777" w:rsidR="001530B1" w:rsidRDefault="001530B1">
      <w:pPr>
        <w:pStyle w:val="SourceCode"/>
      </w:pPr>
      <w:r>
        <w:rPr>
          <w:rStyle w:val="NormalTok"/>
        </w:rPr>
        <w:t>class_data &lt;-</w:t>
      </w:r>
      <w:r>
        <w:rPr>
          <w:rStyle w:val="StringTok"/>
        </w:rPr>
        <w:t xml:space="preserve"> </w:t>
      </w:r>
      <w:r>
        <w:rPr>
          <w:rStyle w:val="KeywordTok"/>
        </w:rPr>
        <w:t>reformat_mic</w:t>
      </w:r>
      <w:r>
        <w:rPr>
          <w:rStyle w:val="NormalTok"/>
        </w:rPr>
        <w:t>(class_data)</w:t>
      </w:r>
    </w:p>
    <w:p w14:paraId="38E32330" w14:textId="77777777" w:rsidR="001530B1" w:rsidRDefault="001530B1">
      <w:pPr>
        <w:pStyle w:val="FirstParagraph"/>
      </w:pPr>
      <w:r>
        <w:t>Great, your data are now formatted for analysis, so let’s begin!</w:t>
      </w:r>
    </w:p>
    <w:p w14:paraId="7CC9C917" w14:textId="77777777" w:rsidR="001530B1" w:rsidRDefault="001530B1" w:rsidP="003F62AC">
      <w:bookmarkStart w:id="60" w:name="Xa45d59635c2f2fded85fbbf5af829c1ec473180"/>
      <w:r>
        <w:t>Question 1: Is there a fitness cost to resistance?</w:t>
      </w:r>
      <w:bookmarkEnd w:id="60"/>
    </w:p>
    <w:p w14:paraId="643483B2" w14:textId="77777777" w:rsidR="001530B1" w:rsidRDefault="001530B1">
      <w:pPr>
        <w:pStyle w:val="FirstParagraph"/>
      </w:pPr>
      <w:r>
        <w:t>To answer this question you will need to compare fitness between your resistant progenitors and your sensitive progenitors. Your dependent variable is fitness, which is continuous, but your independent variable is bacterial strain, which is categorical, so we will use a t-test</w:t>
      </w:r>
    </w:p>
    <w:p w14:paraId="4DAD25BF" w14:textId="77777777" w:rsidR="001530B1" w:rsidRDefault="001530B1">
      <w:pPr>
        <w:pStyle w:val="BodyText"/>
      </w:pPr>
      <w:r>
        <w:t>First subset your data to only the progenitors</w:t>
      </w:r>
    </w:p>
    <w:p w14:paraId="068DE150" w14:textId="77777777" w:rsidR="001530B1" w:rsidRDefault="001530B1">
      <w:pPr>
        <w:pStyle w:val="SourceCode"/>
      </w:pPr>
      <w:r>
        <w:rPr>
          <w:rStyle w:val="NormalTok"/>
        </w:rPr>
        <w:t>progenitors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PRO.OR.DES </w:t>
      </w:r>
      <w:r>
        <w:rPr>
          <w:rStyle w:val="OperatorTok"/>
        </w:rPr>
        <w:t>==</w:t>
      </w:r>
      <w:r>
        <w:rPr>
          <w:rStyle w:val="StringTok"/>
        </w:rPr>
        <w:t xml:space="preserve"> "P"</w:t>
      </w:r>
      <w:r>
        <w:rPr>
          <w:rStyle w:val="NormalTok"/>
        </w:rPr>
        <w:t>)</w:t>
      </w:r>
    </w:p>
    <w:p w14:paraId="0C097423" w14:textId="77777777" w:rsidR="001530B1" w:rsidRDefault="001530B1">
      <w:pPr>
        <w:pStyle w:val="FirstParagraph"/>
      </w:pPr>
      <w:r>
        <w:t>Implement your t-test (and be sure to look for the p-value in the output!)</w:t>
      </w:r>
    </w:p>
    <w:p w14:paraId="61B90D6C" w14:textId="77777777" w:rsidR="001530B1" w:rsidRDefault="001530B1">
      <w:pPr>
        <w:pStyle w:val="SourceCode"/>
      </w:pPr>
      <w:r>
        <w:rPr>
          <w:rStyle w:val="KeywordTok"/>
        </w:rPr>
        <w:t>t.test</w:t>
      </w:r>
      <w:r>
        <w:rPr>
          <w:rStyle w:val="NormalTok"/>
        </w:rPr>
        <w:t xml:space="preserve">(FITNESS </w:t>
      </w:r>
      <w:r>
        <w:rPr>
          <w:rStyle w:val="OperatorTok"/>
        </w:rPr>
        <w:t>~</w:t>
      </w:r>
      <w:r>
        <w:rPr>
          <w:rStyle w:val="StringTok"/>
        </w:rPr>
        <w:t xml:space="preserve"> </w:t>
      </w:r>
      <w:r>
        <w:rPr>
          <w:rStyle w:val="NormalTok"/>
        </w:rPr>
        <w:t xml:space="preserve">DRUG.AT.ISOLATION, </w:t>
      </w:r>
      <w:r>
        <w:rPr>
          <w:rStyle w:val="DataTypeTok"/>
        </w:rPr>
        <w:t>data =</w:t>
      </w:r>
      <w:r>
        <w:rPr>
          <w:rStyle w:val="NormalTok"/>
        </w:rPr>
        <w:t xml:space="preserve"> progenitors)</w:t>
      </w:r>
    </w:p>
    <w:p w14:paraId="1344D69B" w14:textId="77777777" w:rsidR="001530B1" w:rsidRDefault="001530B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TNESS by DRUG.AT.ISOLATION</w:t>
      </w:r>
      <w:r>
        <w:br/>
      </w:r>
      <w:r>
        <w:rPr>
          <w:rStyle w:val="VerbatimChar"/>
        </w:rPr>
        <w:t>## t = -3.4495, df = 41.978, p-value = 0.001291</w:t>
      </w:r>
      <w:r>
        <w:br/>
      </w:r>
      <w:r>
        <w:rPr>
          <w:rStyle w:val="VerbatimChar"/>
        </w:rPr>
        <w:t>## alternative hypothesis: true difference in means is not equal to 0</w:t>
      </w:r>
      <w:r>
        <w:br/>
      </w:r>
      <w:r>
        <w:rPr>
          <w:rStyle w:val="VerbatimChar"/>
        </w:rPr>
        <w:t>## 95 percent confidence interval:</w:t>
      </w:r>
      <w:r>
        <w:br/>
      </w:r>
      <w:r>
        <w:rPr>
          <w:rStyle w:val="VerbatimChar"/>
        </w:rPr>
        <w:t>##  -0.6915844 -0.1810548</w:t>
      </w:r>
      <w:r>
        <w:br/>
      </w:r>
      <w:r>
        <w:rPr>
          <w:rStyle w:val="VerbatimChar"/>
        </w:rPr>
        <w:t>## sample estimates:</w:t>
      </w:r>
      <w:r>
        <w:br/>
      </w:r>
      <w:r>
        <w:rPr>
          <w:rStyle w:val="VerbatimChar"/>
        </w:rPr>
        <w:t xml:space="preserve">## mean in group NONE  mean in group RIF </w:t>
      </w:r>
      <w:r>
        <w:br/>
      </w:r>
      <w:r>
        <w:rPr>
          <w:rStyle w:val="VerbatimChar"/>
        </w:rPr>
        <w:t>##           1.246273           1.682592</w:t>
      </w:r>
    </w:p>
    <w:p w14:paraId="52E9C123" w14:textId="77777777" w:rsidR="001530B1" w:rsidRDefault="001530B1">
      <w:pPr>
        <w:pStyle w:val="FirstParagraph"/>
      </w:pPr>
      <w:r>
        <w:t>Create a bar graph of the data with the individual values of the resistant strains shown as red circles. These red circles are needed to answer one of the questions on your worksheet</w:t>
      </w:r>
    </w:p>
    <w:p w14:paraId="6CA34AD5" w14:textId="77777777" w:rsidR="001530B1" w:rsidRDefault="001530B1">
      <w:pPr>
        <w:pStyle w:val="SourceCode"/>
      </w:pPr>
      <w:r>
        <w:rPr>
          <w:rStyle w:val="KeywordTok"/>
        </w:rPr>
        <w:t>bar_graph</w:t>
      </w:r>
      <w:r>
        <w:rPr>
          <w:rStyle w:val="NormalTok"/>
        </w:rPr>
        <w:t>(dependent &lt;-</w:t>
      </w:r>
      <w:r>
        <w:rPr>
          <w:rStyle w:val="StringTok"/>
        </w:rPr>
        <w:t xml:space="preserve"> </w:t>
      </w:r>
      <w:r>
        <w:rPr>
          <w:rStyle w:val="NormalTok"/>
        </w:rPr>
        <w:t>progenitors</w:t>
      </w:r>
      <w:r>
        <w:rPr>
          <w:rStyle w:val="OperatorTok"/>
        </w:rPr>
        <w:t>$</w:t>
      </w:r>
      <w:r>
        <w:rPr>
          <w:rStyle w:val="NormalTok"/>
        </w:rPr>
        <w:t>FITNESS,</w:t>
      </w:r>
      <w:r>
        <w:br/>
      </w:r>
      <w:r>
        <w:rPr>
          <w:rStyle w:val="NormalTok"/>
        </w:rPr>
        <w:t xml:space="preserve">         independent &lt;-</w:t>
      </w:r>
      <w:r>
        <w:rPr>
          <w:rStyle w:val="StringTok"/>
        </w:rPr>
        <w:t xml:space="preserve"> </w:t>
      </w:r>
      <w:r>
        <w:rPr>
          <w:rStyle w:val="NormalTok"/>
        </w:rPr>
        <w:t>progenitors</w:t>
      </w:r>
      <w:r>
        <w:rPr>
          <w:rStyle w:val="OperatorTok"/>
        </w:rPr>
        <w:t>$</w:t>
      </w:r>
      <w:r>
        <w:rPr>
          <w:rStyle w:val="NormalTok"/>
        </w:rPr>
        <w:t>DRUG.AT.ISOLATION,</w:t>
      </w:r>
      <w:r>
        <w:br/>
      </w:r>
      <w:r>
        <w:rPr>
          <w:rStyle w:val="NormalTok"/>
        </w:rPr>
        <w:t xml:space="preserve">         ylab &lt;-</w:t>
      </w:r>
      <w:r>
        <w:rPr>
          <w:rStyle w:val="StringTok"/>
        </w:rPr>
        <w:t xml:space="preserve"> "Fitness"</w:t>
      </w:r>
      <w:r>
        <w:rPr>
          <w:rStyle w:val="NormalTok"/>
        </w:rPr>
        <w:t>,</w:t>
      </w:r>
      <w:r>
        <w:br/>
      </w:r>
      <w:r>
        <w:rPr>
          <w:rStyle w:val="NormalTok"/>
        </w:rPr>
        <w:t xml:space="preserve">         xlab &lt;-</w:t>
      </w:r>
      <w:r>
        <w:rPr>
          <w:rStyle w:val="StringTok"/>
        </w:rPr>
        <w:t xml:space="preserve"> "Drug at isolation"</w:t>
      </w:r>
      <w:r>
        <w:rPr>
          <w:rStyle w:val="NormalTok"/>
        </w:rPr>
        <w:t>,</w:t>
      </w:r>
      <w:r>
        <w:br/>
      </w:r>
      <w:r>
        <w:rPr>
          <w:rStyle w:val="NormalTok"/>
        </w:rPr>
        <w:t xml:space="preserve">         main &lt;-</w:t>
      </w:r>
      <w:r>
        <w:rPr>
          <w:rStyle w:val="StringTok"/>
        </w:rPr>
        <w:t xml:space="preserve"> </w:t>
      </w:r>
      <w:r>
        <w:rPr>
          <w:rStyle w:val="KeywordTok"/>
        </w:rPr>
        <w:t>paste</w:t>
      </w:r>
      <w:r>
        <w:rPr>
          <w:rStyle w:val="NormalTok"/>
        </w:rPr>
        <w:t>(</w:t>
      </w:r>
      <w:r>
        <w:rPr>
          <w:rStyle w:val="StringTok"/>
        </w:rPr>
        <w:t>"Fitness cost of"</w:t>
      </w:r>
      <w:r>
        <w:rPr>
          <w:rStyle w:val="NormalTok"/>
        </w:rPr>
        <w:t xml:space="preserve">, drug, </w:t>
      </w:r>
      <w:r>
        <w:rPr>
          <w:rStyle w:val="StringTok"/>
        </w:rPr>
        <w:t>"resistance"</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DataTypeTok"/>
        </w:rPr>
        <w:t>include_points =</w:t>
      </w:r>
      <w:r>
        <w:rPr>
          <w:rStyle w:val="NormalTok"/>
        </w:rPr>
        <w:t xml:space="preserve"> T)</w:t>
      </w:r>
    </w:p>
    <w:p w14:paraId="4F7AB587" w14:textId="77777777" w:rsidR="001530B1" w:rsidRDefault="001530B1">
      <w:pPr>
        <w:pStyle w:val="FirstParagraph"/>
      </w:pPr>
      <w:r>
        <w:rPr>
          <w:noProof/>
        </w:rPr>
        <w:drawing>
          <wp:inline distT="0" distB="0" distL="0" distR="0" wp14:anchorId="61979071" wp14:editId="0E8D1E23">
            <wp:extent cx="4620126" cy="3696101"/>
            <wp:effectExtent l="0" t="0" r="0" b="0"/>
            <wp:docPr id="2062"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9-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3192E877" w14:textId="77777777" w:rsidR="001530B1" w:rsidRDefault="001530B1" w:rsidP="003F62AC">
      <w:bookmarkStart w:id="61" w:name="question-2-did-fitness-change-over-time"/>
      <w:r>
        <w:t>Question 2: Did fitness change over time?</w:t>
      </w:r>
      <w:bookmarkEnd w:id="61"/>
    </w:p>
    <w:p w14:paraId="6BECF0B3" w14:textId="77777777" w:rsidR="001530B1" w:rsidRDefault="001530B1">
      <w:pPr>
        <w:pStyle w:val="FirstParagraph"/>
      </w:pPr>
      <w:r>
        <w:t>To answer this you will need to compare fitness between your resistant progenitors and your resistant descendants. You are still comparing two groups of data, but now each progenitor is paired with a single descendant, so you will need to use a paired t-test</w:t>
      </w:r>
    </w:p>
    <w:p w14:paraId="7BDAEA33" w14:textId="77777777" w:rsidR="001530B1" w:rsidRDefault="001530B1">
      <w:pPr>
        <w:pStyle w:val="BodyText"/>
      </w:pPr>
      <w:r>
        <w:t>Subset your data to only the resistant strains</w:t>
      </w:r>
    </w:p>
    <w:p w14:paraId="1857AB61" w14:textId="77777777" w:rsidR="001530B1" w:rsidRDefault="001530B1">
      <w:pPr>
        <w:pStyle w:val="SourceCode"/>
      </w:pPr>
      <w:r>
        <w:rPr>
          <w:rStyle w:val="NormalTok"/>
        </w:rPr>
        <w:t>resistant_strains &lt;-</w:t>
      </w:r>
      <w:r>
        <w:rPr>
          <w:rStyle w:val="StringTok"/>
        </w:rPr>
        <w:t xml:space="preserve"> </w:t>
      </w:r>
      <w:r>
        <w:rPr>
          <w:rStyle w:val="KeywordTok"/>
        </w:rPr>
        <w:t>subset</w:t>
      </w:r>
      <w:r>
        <w:rPr>
          <w:rStyle w:val="NormalTok"/>
        </w:rPr>
        <w:t>(class_data, class_data</w:t>
      </w:r>
      <w:r>
        <w:rPr>
          <w:rStyle w:val="OperatorTok"/>
        </w:rPr>
        <w:t>$</w:t>
      </w:r>
      <w:r>
        <w:rPr>
          <w:rStyle w:val="NormalTok"/>
        </w:rPr>
        <w:t xml:space="preserve">DRUG.AT.ISOLATION </w:t>
      </w:r>
      <w:r>
        <w:rPr>
          <w:rStyle w:val="OperatorTok"/>
        </w:rPr>
        <w:t>==</w:t>
      </w:r>
      <w:r>
        <w:rPr>
          <w:rStyle w:val="StringTok"/>
        </w:rPr>
        <w:t xml:space="preserve"> </w:t>
      </w:r>
      <w:r>
        <w:rPr>
          <w:rStyle w:val="NormalTok"/>
        </w:rPr>
        <w:t>drug)</w:t>
      </w:r>
    </w:p>
    <w:p w14:paraId="76565DA9" w14:textId="77777777" w:rsidR="001530B1" w:rsidRDefault="001530B1">
      <w:pPr>
        <w:pStyle w:val="FirstParagraph"/>
      </w:pPr>
      <w:r>
        <w:t>Remove any strains that do not have both a progenitor and descendant version</w:t>
      </w:r>
    </w:p>
    <w:p w14:paraId="6A5409CA" w14:textId="77777777" w:rsidR="001530B1" w:rsidRDefault="001530B1">
      <w:pPr>
        <w:pStyle w:val="SourceCode"/>
      </w:pPr>
      <w:r>
        <w:rPr>
          <w:rStyle w:val="NormalTok"/>
        </w:rPr>
        <w:t>resistant_strains &lt;-</w:t>
      </w:r>
      <w:r>
        <w:rPr>
          <w:rStyle w:val="StringTok"/>
        </w:rPr>
        <w:t xml:space="preserve"> </w:t>
      </w:r>
      <w:r>
        <w:rPr>
          <w:rStyle w:val="KeywordTok"/>
        </w:rPr>
        <w:t>rmv_unpaired</w:t>
      </w:r>
      <w:r>
        <w:rPr>
          <w:rStyle w:val="NormalTok"/>
        </w:rPr>
        <w:t>(resistant_strains,</w:t>
      </w:r>
      <w:r>
        <w:br/>
      </w:r>
      <w:r>
        <w:rPr>
          <w:rStyle w:val="NormalTok"/>
        </w:rPr>
        <w:t xml:space="preserve">                                    </w:t>
      </w:r>
      <w:r>
        <w:rPr>
          <w:rStyle w:val="DataTypeTok"/>
        </w:rPr>
        <w:t>pair_id =</w:t>
      </w:r>
      <w:r>
        <w:rPr>
          <w:rStyle w:val="NormalTok"/>
        </w:rPr>
        <w:t xml:space="preserve"> resistant_strains</w:t>
      </w:r>
      <w:r>
        <w:rPr>
          <w:rStyle w:val="OperatorTok"/>
        </w:rPr>
        <w:t>$</w:t>
      </w:r>
      <w:r>
        <w:rPr>
          <w:rStyle w:val="NormalTok"/>
        </w:rPr>
        <w:t>GROUP)</w:t>
      </w:r>
    </w:p>
    <w:p w14:paraId="35086BB7" w14:textId="77777777" w:rsidR="001530B1" w:rsidRDefault="001530B1">
      <w:pPr>
        <w:pStyle w:val="FirstParagraph"/>
      </w:pPr>
      <w:r>
        <w:t>Reformat your data for a paired test (go ahead and look at the new dataset to see what the new format looks like)</w:t>
      </w:r>
    </w:p>
    <w:p w14:paraId="1F192373" w14:textId="77777777" w:rsidR="001530B1" w:rsidRDefault="001530B1">
      <w:pPr>
        <w:pStyle w:val="SourceCode"/>
      </w:pPr>
      <w:r>
        <w:rPr>
          <w:rStyle w:val="NormalTok"/>
        </w:rPr>
        <w:t>fitness_paired &lt;-</w:t>
      </w:r>
      <w:r>
        <w:rPr>
          <w:rStyle w:val="StringTok"/>
        </w:rPr>
        <w:t xml:space="preserve"> </w:t>
      </w:r>
      <w:r>
        <w:rPr>
          <w:rStyle w:val="KeywordTok"/>
        </w:rPr>
        <w:t>pair_format</w:t>
      </w:r>
      <w:r>
        <w:rPr>
          <w:rStyle w:val="NormalTok"/>
        </w:rPr>
        <w:t xml:space="preserve">(resistant_strains, </w:t>
      </w:r>
      <w:r>
        <w:rPr>
          <w:rStyle w:val="StringTok"/>
        </w:rPr>
        <w:t>"FITNESS"</w:t>
      </w:r>
      <w:r>
        <w:rPr>
          <w:rStyle w:val="NormalTok"/>
        </w:rPr>
        <w:t>)</w:t>
      </w:r>
    </w:p>
    <w:p w14:paraId="2271AFB2" w14:textId="77777777" w:rsidR="001530B1" w:rsidRDefault="001530B1">
      <w:pPr>
        <w:pStyle w:val="FirstParagraph"/>
      </w:pPr>
      <w:r>
        <w:t>Implement the paired t-test</w:t>
      </w:r>
    </w:p>
    <w:p w14:paraId="7E6E0CFD" w14:textId="77777777" w:rsidR="001530B1" w:rsidRDefault="001530B1">
      <w:pPr>
        <w:pStyle w:val="SourceCode"/>
      </w:pPr>
      <w:r>
        <w:rPr>
          <w:rStyle w:val="KeywordTok"/>
        </w:rPr>
        <w:t>t.test</w:t>
      </w:r>
      <w:r>
        <w:rPr>
          <w:rStyle w:val="NormalTok"/>
        </w:rPr>
        <w:t>(fitness_paired</w:t>
      </w:r>
      <w:r>
        <w:rPr>
          <w:rStyle w:val="OperatorTok"/>
        </w:rPr>
        <w:t>$</w:t>
      </w:r>
      <w:r>
        <w:rPr>
          <w:rStyle w:val="NormalTok"/>
        </w:rPr>
        <w:t>DES, fitness_paired</w:t>
      </w:r>
      <w:r>
        <w:rPr>
          <w:rStyle w:val="OperatorTok"/>
        </w:rPr>
        <w:t>$</w:t>
      </w:r>
      <w:r>
        <w:rPr>
          <w:rStyle w:val="NormalTok"/>
        </w:rPr>
        <w:t xml:space="preserve">PRO, </w:t>
      </w:r>
      <w:r>
        <w:rPr>
          <w:rStyle w:val="DataTypeTok"/>
        </w:rPr>
        <w:t>paired =</w:t>
      </w:r>
      <w:r>
        <w:rPr>
          <w:rStyle w:val="NormalTok"/>
        </w:rPr>
        <w:t xml:space="preserve"> T)</w:t>
      </w:r>
    </w:p>
    <w:p w14:paraId="5EF53122" w14:textId="77777777" w:rsidR="001530B1" w:rsidRDefault="001530B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fitness_paired$DES and fitness_paired$PRO</w:t>
      </w:r>
      <w:r>
        <w:br/>
      </w:r>
      <w:r>
        <w:rPr>
          <w:rStyle w:val="VerbatimChar"/>
        </w:rPr>
        <w:t>## t = 2.4351, df = 15, p-value = 0.02784</w:t>
      </w:r>
      <w:r>
        <w:br/>
      </w:r>
      <w:r>
        <w:rPr>
          <w:rStyle w:val="VerbatimChar"/>
        </w:rPr>
        <w:t>## alternative hypothesis: true difference in means is not equal to 0</w:t>
      </w:r>
      <w:r>
        <w:br/>
      </w:r>
      <w:r>
        <w:rPr>
          <w:rStyle w:val="VerbatimChar"/>
        </w:rPr>
        <w:t>## 95 percent confidence interval:</w:t>
      </w:r>
      <w:r>
        <w:br/>
      </w:r>
      <w:r>
        <w:rPr>
          <w:rStyle w:val="VerbatimChar"/>
        </w:rPr>
        <w:t>##  0.04758091 0.71551909</w:t>
      </w:r>
      <w:r>
        <w:br/>
      </w:r>
      <w:r>
        <w:rPr>
          <w:rStyle w:val="VerbatimChar"/>
        </w:rPr>
        <w:t>## sample estimates:</w:t>
      </w:r>
      <w:r>
        <w:br/>
      </w:r>
      <w:r>
        <w:rPr>
          <w:rStyle w:val="VerbatimChar"/>
        </w:rPr>
        <w:t xml:space="preserve">## mean of the differences </w:t>
      </w:r>
      <w:r>
        <w:br/>
      </w:r>
      <w:r>
        <w:rPr>
          <w:rStyle w:val="VerbatimChar"/>
        </w:rPr>
        <w:t>##                 0.38155</w:t>
      </w:r>
    </w:p>
    <w:p w14:paraId="7F6ABC7D" w14:textId="77777777" w:rsidR="001530B1" w:rsidRDefault="001530B1">
      <w:pPr>
        <w:pStyle w:val="FirstParagraph"/>
      </w:pPr>
      <w:r>
        <w:t>Plot the data</w:t>
      </w:r>
    </w:p>
    <w:p w14:paraId="3CCE1121" w14:textId="77777777" w:rsidR="001530B1" w:rsidRDefault="001530B1">
      <w:pPr>
        <w:pStyle w:val="SourceCode"/>
      </w:pPr>
      <w:r>
        <w:rPr>
          <w:rStyle w:val="KeywordTok"/>
        </w:rPr>
        <w:t>paired_plot</w:t>
      </w:r>
      <w:r>
        <w:rPr>
          <w:rStyle w:val="NormalTok"/>
        </w:rPr>
        <w:t>(</w:t>
      </w:r>
      <w:r>
        <w:rPr>
          <w:rStyle w:val="DataTypeTok"/>
        </w:rPr>
        <w:t>before =</w:t>
      </w:r>
      <w:r>
        <w:rPr>
          <w:rStyle w:val="NormalTok"/>
        </w:rPr>
        <w:t xml:space="preserve"> fitness_paired</w:t>
      </w:r>
      <w:r>
        <w:rPr>
          <w:rStyle w:val="OperatorTok"/>
        </w:rPr>
        <w:t>$</w:t>
      </w:r>
      <w:r>
        <w:rPr>
          <w:rStyle w:val="NormalTok"/>
        </w:rPr>
        <w:t xml:space="preserve">PRO, </w:t>
      </w:r>
      <w:r>
        <w:rPr>
          <w:rStyle w:val="DataTypeTok"/>
        </w:rPr>
        <w:t>after =</w:t>
      </w:r>
      <w:r>
        <w:rPr>
          <w:rStyle w:val="NormalTok"/>
        </w:rPr>
        <w:t xml:space="preserve"> fitness_paired</w:t>
      </w:r>
      <w:r>
        <w:rPr>
          <w:rStyle w:val="OperatorTok"/>
        </w:rPr>
        <w:t>$</w:t>
      </w:r>
      <w:r>
        <w:rPr>
          <w:rStyle w:val="NormalTok"/>
        </w:rPr>
        <w:t>DES,</w:t>
      </w:r>
      <w:r>
        <w:br/>
      </w:r>
      <w:r>
        <w:rPr>
          <w:rStyle w:val="NormalTok"/>
        </w:rPr>
        <w:t xml:space="preserve">            </w:t>
      </w:r>
      <w:r>
        <w:rPr>
          <w:rStyle w:val="DataTypeTok"/>
        </w:rPr>
        <w:t>ylab =</w:t>
      </w:r>
      <w:r>
        <w:rPr>
          <w:rStyle w:val="NormalTok"/>
        </w:rPr>
        <w:t xml:space="preserve"> </w:t>
      </w:r>
      <w:r>
        <w:rPr>
          <w:rStyle w:val="StringTok"/>
        </w:rPr>
        <w:t>"Fitness"</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Change in"</w:t>
      </w:r>
      <w:r>
        <w:rPr>
          <w:rStyle w:val="NormalTok"/>
        </w:rPr>
        <w:t xml:space="preserve">, drug, </w:t>
      </w:r>
      <w:r>
        <w:rPr>
          <w:rStyle w:val="StringTok"/>
        </w:rPr>
        <w:t>"fitness over time"</w:t>
      </w:r>
      <w:r>
        <w:rPr>
          <w:rStyle w:val="NormalTok"/>
        </w:rPr>
        <w:t xml:space="preserve">, </w:t>
      </w:r>
      <w:r>
        <w:rPr>
          <w:rStyle w:val="DataTypeTok"/>
        </w:rPr>
        <w:t>sep =</w:t>
      </w:r>
      <w:r>
        <w:rPr>
          <w:rStyle w:val="NormalTok"/>
        </w:rPr>
        <w:t xml:space="preserve"> </w:t>
      </w:r>
      <w:r>
        <w:rPr>
          <w:rStyle w:val="StringTok"/>
        </w:rPr>
        <w:t>" "</w:t>
      </w:r>
      <w:r>
        <w:rPr>
          <w:rStyle w:val="NormalTok"/>
        </w:rPr>
        <w:t>))</w:t>
      </w:r>
    </w:p>
    <w:p w14:paraId="4873F36F" w14:textId="77777777" w:rsidR="001530B1" w:rsidRDefault="001530B1">
      <w:pPr>
        <w:pStyle w:val="FirstParagraph"/>
      </w:pPr>
      <w:r>
        <w:rPr>
          <w:noProof/>
        </w:rPr>
        <w:drawing>
          <wp:inline distT="0" distB="0" distL="0" distR="0" wp14:anchorId="56C9EB72" wp14:editId="1B5A603D">
            <wp:extent cx="4620126" cy="3696101"/>
            <wp:effectExtent l="0" t="0" r="0" b="0"/>
            <wp:docPr id="2063"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1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34EB800" w14:textId="77777777" w:rsidR="001530B1" w:rsidRDefault="001530B1" w:rsidP="003F62AC">
      <w:bookmarkStart w:id="62" w:name="Xd299d4a97a03f39525b5635e394f9ce7e2a9fc4"/>
      <w:r>
        <w:t>Question 3: Did resistance change over time?</w:t>
      </w:r>
      <w:bookmarkEnd w:id="62"/>
    </w:p>
    <w:p w14:paraId="1DF5A734" w14:textId="77777777" w:rsidR="001530B1" w:rsidRDefault="001530B1">
      <w:pPr>
        <w:pStyle w:val="FirstParagraph"/>
      </w:pPr>
      <w:r>
        <w:t>In the last section, you may have noticed that fitness of your resistant strains increased over time (through evolution during the daily transfers). However, you cannot determine if this is due to compensatory mutations or a loss of resistance. To distinguish between these two scenarios, you need to compare resistance (measured as MIC) between your resistant progenitors and resistant descendants. This is still paired data, so you will use another paired t-test</w:t>
      </w:r>
    </w:p>
    <w:p w14:paraId="741C2924" w14:textId="77777777" w:rsidR="001530B1" w:rsidRDefault="001530B1">
      <w:pPr>
        <w:pStyle w:val="BodyText"/>
      </w:pPr>
      <w:r>
        <w:t>Reformat the MIC data for the paired t-test</w:t>
      </w:r>
    </w:p>
    <w:p w14:paraId="77632D35" w14:textId="77777777" w:rsidR="001530B1" w:rsidRDefault="001530B1">
      <w:pPr>
        <w:pStyle w:val="SourceCode"/>
      </w:pPr>
      <w:r>
        <w:rPr>
          <w:rStyle w:val="NormalTok"/>
        </w:rPr>
        <w:t>mic_paired &lt;-</w:t>
      </w:r>
      <w:r>
        <w:rPr>
          <w:rStyle w:val="StringTok"/>
        </w:rPr>
        <w:t xml:space="preserve"> </w:t>
      </w:r>
      <w:r>
        <w:rPr>
          <w:rStyle w:val="KeywordTok"/>
        </w:rPr>
        <w:t>pair_format</w:t>
      </w:r>
      <w:r>
        <w:rPr>
          <w:rStyle w:val="NormalTok"/>
        </w:rPr>
        <w:t xml:space="preserve">(resistant_strains, </w:t>
      </w:r>
      <w:r>
        <w:rPr>
          <w:rStyle w:val="KeywordTok"/>
        </w:rPr>
        <w:t>paste</w:t>
      </w:r>
      <w:r>
        <w:rPr>
          <w:rStyle w:val="NormalTok"/>
        </w:rPr>
        <w:t>(</w:t>
      </w:r>
      <w:r>
        <w:rPr>
          <w:rStyle w:val="StringTok"/>
        </w:rPr>
        <w:t>"MIC.ON."</w:t>
      </w:r>
      <w:r>
        <w:rPr>
          <w:rStyle w:val="NormalTok"/>
        </w:rPr>
        <w:t xml:space="preserve">, drug, </w:t>
      </w:r>
      <w:r>
        <w:rPr>
          <w:rStyle w:val="DataTypeTok"/>
        </w:rPr>
        <w:t>sep =</w:t>
      </w:r>
      <w:r>
        <w:rPr>
          <w:rStyle w:val="NormalTok"/>
        </w:rPr>
        <w:t xml:space="preserve"> </w:t>
      </w:r>
      <w:r>
        <w:rPr>
          <w:rStyle w:val="StringTok"/>
        </w:rPr>
        <w:t>""</w:t>
      </w:r>
      <w:r>
        <w:rPr>
          <w:rStyle w:val="NormalTok"/>
        </w:rPr>
        <w:t>))</w:t>
      </w:r>
    </w:p>
    <w:p w14:paraId="32CA3015" w14:textId="77777777" w:rsidR="001530B1" w:rsidRDefault="001530B1">
      <w:pPr>
        <w:pStyle w:val="FirstParagraph"/>
      </w:pPr>
      <w:r>
        <w:t>Implement the paired t-test on log-transformed MIC data</w:t>
      </w:r>
    </w:p>
    <w:p w14:paraId="11A369C7" w14:textId="77777777" w:rsidR="001530B1" w:rsidRDefault="001530B1">
      <w:pPr>
        <w:pStyle w:val="SourceCode"/>
      </w:pPr>
      <w:r>
        <w:rPr>
          <w:rStyle w:val="KeywordTok"/>
        </w:rPr>
        <w:t>t.test</w:t>
      </w:r>
      <w:r>
        <w:rPr>
          <w:rStyle w:val="NormalTok"/>
        </w:rPr>
        <w:t>(</w:t>
      </w:r>
      <w:r>
        <w:rPr>
          <w:rStyle w:val="KeywordTok"/>
        </w:rPr>
        <w:t>log</w:t>
      </w:r>
      <w:r>
        <w:rPr>
          <w:rStyle w:val="NormalTok"/>
        </w:rPr>
        <w:t>(mic_paired</w:t>
      </w:r>
      <w:r>
        <w:rPr>
          <w:rStyle w:val="OperatorTok"/>
        </w:rPr>
        <w:t>$</w:t>
      </w:r>
      <w:r>
        <w:rPr>
          <w:rStyle w:val="NormalTok"/>
        </w:rPr>
        <w:t xml:space="preserve">DES), </w:t>
      </w:r>
      <w:r>
        <w:rPr>
          <w:rStyle w:val="KeywordTok"/>
        </w:rPr>
        <w:t>log</w:t>
      </w:r>
      <w:r>
        <w:rPr>
          <w:rStyle w:val="NormalTok"/>
        </w:rPr>
        <w:t>(mic_paired</w:t>
      </w:r>
      <w:r>
        <w:rPr>
          <w:rStyle w:val="OperatorTok"/>
        </w:rPr>
        <w:t>$</w:t>
      </w:r>
      <w:r>
        <w:rPr>
          <w:rStyle w:val="NormalTok"/>
        </w:rPr>
        <w:t xml:space="preserve">PRO), </w:t>
      </w:r>
      <w:r>
        <w:rPr>
          <w:rStyle w:val="DataTypeTok"/>
        </w:rPr>
        <w:t>paired =</w:t>
      </w:r>
      <w:r>
        <w:rPr>
          <w:rStyle w:val="NormalTok"/>
        </w:rPr>
        <w:t xml:space="preserve"> T)</w:t>
      </w:r>
    </w:p>
    <w:p w14:paraId="451DAA18" w14:textId="77777777" w:rsidR="001530B1" w:rsidRDefault="001530B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log(mic_paired$DES) and log(mic_paired$PRO)</w:t>
      </w:r>
      <w:r>
        <w:br/>
      </w:r>
      <w:r>
        <w:rPr>
          <w:rStyle w:val="VerbatimChar"/>
        </w:rPr>
        <w:t>## t = -1.7281, df = 15, p-value = 0.1045</w:t>
      </w:r>
      <w:r>
        <w:br/>
      </w:r>
      <w:r>
        <w:rPr>
          <w:rStyle w:val="VerbatimChar"/>
        </w:rPr>
        <w:t>## alternative hypothesis: true difference in means is not equal to 0</w:t>
      </w:r>
      <w:r>
        <w:br/>
      </w:r>
      <w:r>
        <w:rPr>
          <w:rStyle w:val="VerbatimChar"/>
        </w:rPr>
        <w:t>## 95 percent confidence interval:</w:t>
      </w:r>
      <w:r>
        <w:br/>
      </w:r>
      <w:r>
        <w:rPr>
          <w:rStyle w:val="VerbatimChar"/>
        </w:rPr>
        <w:t>##  -0.61695350  0.06448263</w:t>
      </w:r>
      <w:r>
        <w:br/>
      </w:r>
      <w:r>
        <w:rPr>
          <w:rStyle w:val="VerbatimChar"/>
        </w:rPr>
        <w:t>## sample estimates:</w:t>
      </w:r>
      <w:r>
        <w:br/>
      </w:r>
      <w:r>
        <w:rPr>
          <w:rStyle w:val="VerbatimChar"/>
        </w:rPr>
        <w:t xml:space="preserve">## mean of the differences </w:t>
      </w:r>
      <w:r>
        <w:br/>
      </w:r>
      <w:r>
        <w:rPr>
          <w:rStyle w:val="VerbatimChar"/>
        </w:rPr>
        <w:t>##              -0.2762354</w:t>
      </w:r>
    </w:p>
    <w:p w14:paraId="1E133A68" w14:textId="77777777" w:rsidR="001530B1" w:rsidRDefault="001530B1">
      <w:pPr>
        <w:pStyle w:val="FirstParagraph"/>
      </w:pPr>
      <w:r>
        <w:t>Plot the data (NOTE: the y-axis in this plot is on a log scale!)</w:t>
      </w:r>
    </w:p>
    <w:p w14:paraId="62B45988" w14:textId="77777777" w:rsidR="001530B1" w:rsidRDefault="001530B1">
      <w:pPr>
        <w:pStyle w:val="SourceCode"/>
      </w:pPr>
      <w:r>
        <w:rPr>
          <w:rStyle w:val="KeywordTok"/>
        </w:rPr>
        <w:t>paired_plot</w:t>
      </w:r>
      <w:r>
        <w:rPr>
          <w:rStyle w:val="NormalTok"/>
        </w:rPr>
        <w:t>(</w:t>
      </w:r>
      <w:r>
        <w:rPr>
          <w:rStyle w:val="DataTypeTok"/>
        </w:rPr>
        <w:t>before =</w:t>
      </w:r>
      <w:r>
        <w:rPr>
          <w:rStyle w:val="NormalTok"/>
        </w:rPr>
        <w:t xml:space="preserve"> mic_paired</w:t>
      </w:r>
      <w:r>
        <w:rPr>
          <w:rStyle w:val="OperatorTok"/>
        </w:rPr>
        <w:t>$</w:t>
      </w:r>
      <w:r>
        <w:rPr>
          <w:rStyle w:val="NormalTok"/>
        </w:rPr>
        <w:t xml:space="preserve">PRO, </w:t>
      </w:r>
      <w:r>
        <w:rPr>
          <w:rStyle w:val="DataTypeTok"/>
        </w:rPr>
        <w:t>after =</w:t>
      </w:r>
      <w:r>
        <w:rPr>
          <w:rStyle w:val="NormalTok"/>
        </w:rPr>
        <w:t xml:space="preserve"> mic_paired</w:t>
      </w:r>
      <w:r>
        <w:rPr>
          <w:rStyle w:val="OperatorTok"/>
        </w:rPr>
        <w:t>$</w:t>
      </w:r>
      <w:r>
        <w:rPr>
          <w:rStyle w:val="NormalTok"/>
        </w:rPr>
        <w:t>DES,</w:t>
      </w:r>
      <w:r>
        <w:br/>
      </w:r>
      <w:r>
        <w:rPr>
          <w:rStyle w:val="NormalTok"/>
        </w:rPr>
        <w:t xml:space="preserve">            </w:t>
      </w:r>
      <w:r>
        <w:rPr>
          <w:rStyle w:val="DataTypeTok"/>
        </w:rPr>
        <w:t>ylab =</w:t>
      </w:r>
      <w:r>
        <w:rPr>
          <w:rStyle w:val="NormalTok"/>
        </w:rPr>
        <w:t xml:space="preserve"> </w:t>
      </w:r>
      <w:r>
        <w:rPr>
          <w:rStyle w:val="StringTok"/>
        </w:rPr>
        <w:t>"MIC"</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Change in"</w:t>
      </w:r>
      <w:r>
        <w:rPr>
          <w:rStyle w:val="NormalTok"/>
        </w:rPr>
        <w:t xml:space="preserve">, drug, </w:t>
      </w:r>
      <w:r>
        <w:rPr>
          <w:rStyle w:val="StringTok"/>
        </w:rPr>
        <w:t>"resistance over time"</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DataTypeTok"/>
        </w:rPr>
        <w:t>log_scale =</w:t>
      </w:r>
      <w:r>
        <w:rPr>
          <w:rStyle w:val="NormalTok"/>
        </w:rPr>
        <w:t xml:space="preserve"> T)</w:t>
      </w:r>
    </w:p>
    <w:p w14:paraId="3BDBA7A0" w14:textId="77777777" w:rsidR="001530B1" w:rsidRDefault="001530B1">
      <w:pPr>
        <w:pStyle w:val="FirstParagraph"/>
      </w:pPr>
      <w:r>
        <w:rPr>
          <w:noProof/>
        </w:rPr>
        <w:drawing>
          <wp:inline distT="0" distB="0" distL="0" distR="0" wp14:anchorId="752AC63E" wp14:editId="050440AC">
            <wp:extent cx="4620126" cy="3696101"/>
            <wp:effectExtent l="0" t="0" r="0" b="0"/>
            <wp:docPr id="2064"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17-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4BA6A35" w14:textId="77777777" w:rsidR="001530B1" w:rsidRDefault="001530B1" w:rsidP="003F62AC">
      <w:bookmarkStart w:id="63" w:name="Xc1a53fa51754f4f0c061b6a41620df5f90403cb"/>
      <w:r>
        <w:t>Question 4: Did we observe any collateral effects?</w:t>
      </w:r>
      <w:bookmarkEnd w:id="63"/>
    </w:p>
    <w:p w14:paraId="2E895F3A" w14:textId="77777777" w:rsidR="001530B1" w:rsidRDefault="001530B1">
      <w:pPr>
        <w:pStyle w:val="FirstParagraph"/>
      </w:pPr>
      <w:r>
        <w:t>We finally made it! This is the big question that your experiment set out to test, so let’s see what we found. Remember that to determine if resistance to your drug of interest had a collateral effect on resistance to the other drug, we would expect MIC of your resistant strains growing on the other drug would differ from MIC of the SEN strain growing on that other drug. Make sure you understand this expectation before doing this analysis and ask your TA or peer-facilitator if you are unsure</w:t>
      </w:r>
    </w:p>
    <w:p w14:paraId="6717042B" w14:textId="77777777" w:rsidR="001530B1" w:rsidRDefault="001530B1">
      <w:pPr>
        <w:pStyle w:val="BodyText"/>
      </w:pPr>
      <w:r>
        <w:t>For this analysis you only need to compare the resistant progenitors and the sensitive progenitors so you can use the progenitors dataset you created when answering question 1. These data are not paired so you can use a regular t-test.</w:t>
      </w:r>
    </w:p>
    <w:p w14:paraId="7907C620" w14:textId="77777777" w:rsidR="001530B1" w:rsidRDefault="001530B1">
      <w:pPr>
        <w:pStyle w:val="BodyText"/>
      </w:pPr>
      <w:r>
        <w:t>First, use the next line of code to identify the MIC data you need i.e. MIC.ON.“other drug name”</w:t>
      </w:r>
    </w:p>
    <w:p w14:paraId="3A48B808" w14:textId="77777777" w:rsidR="001530B1" w:rsidRDefault="001530B1">
      <w:pPr>
        <w:pStyle w:val="SourceCode"/>
      </w:pPr>
      <w:r>
        <w:rPr>
          <w:rStyle w:val="NormalTok"/>
        </w:rPr>
        <w:t>mic_on_other_drug &lt;-</w:t>
      </w:r>
      <w:r>
        <w:rPr>
          <w:rStyle w:val="StringTok"/>
        </w:rPr>
        <w:t xml:space="preserve"> </w:t>
      </w:r>
      <w:r>
        <w:rPr>
          <w:rStyle w:val="ControlFlowTok"/>
        </w:rPr>
        <w:t>if</w:t>
      </w:r>
      <w:r>
        <w:rPr>
          <w:rStyle w:val="NormalTok"/>
        </w:rPr>
        <w:t xml:space="preserve">(drug </w:t>
      </w:r>
      <w:r>
        <w:rPr>
          <w:rStyle w:val="OperatorTok"/>
        </w:rPr>
        <w:t>==</w:t>
      </w:r>
      <w:r>
        <w:rPr>
          <w:rStyle w:val="StringTok"/>
        </w:rPr>
        <w:t xml:space="preserve"> "RIF"</w:t>
      </w:r>
      <w:r>
        <w:rPr>
          <w:rStyle w:val="NormalTok"/>
        </w:rPr>
        <w:t>){</w:t>
      </w:r>
      <w:r>
        <w:rPr>
          <w:rStyle w:val="StringTok"/>
        </w:rPr>
        <w:t>"MIC.ON.STR"</w:t>
      </w:r>
      <w:r>
        <w:rPr>
          <w:rStyle w:val="NormalTok"/>
        </w:rPr>
        <w:t xml:space="preserve">} </w:t>
      </w:r>
      <w:r>
        <w:rPr>
          <w:rStyle w:val="ControlFlowTok"/>
        </w:rPr>
        <w:t>else</w:t>
      </w:r>
      <w:r>
        <w:rPr>
          <w:rStyle w:val="NormalTok"/>
        </w:rPr>
        <w:t xml:space="preserve"> {</w:t>
      </w:r>
      <w:r>
        <w:rPr>
          <w:rStyle w:val="StringTok"/>
        </w:rPr>
        <w:t>"MIC.ON.RIF"</w:t>
      </w:r>
      <w:r>
        <w:rPr>
          <w:rStyle w:val="NormalTok"/>
        </w:rPr>
        <w:t>}</w:t>
      </w:r>
    </w:p>
    <w:p w14:paraId="12C8CEDF" w14:textId="77777777" w:rsidR="001530B1" w:rsidRDefault="001530B1">
      <w:pPr>
        <w:pStyle w:val="FirstParagraph"/>
      </w:pPr>
      <w:r>
        <w:t>Implement the t-test on log-transformed MIC data</w:t>
      </w:r>
    </w:p>
    <w:p w14:paraId="3CB4EAD2" w14:textId="77777777" w:rsidR="001530B1" w:rsidRDefault="001530B1">
      <w:pPr>
        <w:pStyle w:val="SourceCode"/>
      </w:pPr>
      <w:r>
        <w:rPr>
          <w:rStyle w:val="KeywordTok"/>
        </w:rPr>
        <w:t>t.test</w:t>
      </w:r>
      <w:r>
        <w:rPr>
          <w:rStyle w:val="NormalTok"/>
        </w:rPr>
        <w:t xml:space="preserve">(progenitors[, mic_on_other_drug] </w:t>
      </w:r>
      <w:r>
        <w:rPr>
          <w:rStyle w:val="OperatorTok"/>
        </w:rPr>
        <w:t>~</w:t>
      </w:r>
      <w:r>
        <w:rPr>
          <w:rStyle w:val="StringTok"/>
        </w:rPr>
        <w:t xml:space="preserve"> </w:t>
      </w:r>
      <w:r>
        <w:rPr>
          <w:rStyle w:val="NormalTok"/>
        </w:rPr>
        <w:t xml:space="preserve">progenitors[, </w:t>
      </w:r>
      <w:r>
        <w:rPr>
          <w:rStyle w:val="StringTok"/>
        </w:rPr>
        <w:t>"DRUG.AT.ISOLATION"</w:t>
      </w:r>
      <w:r>
        <w:rPr>
          <w:rStyle w:val="NormalTok"/>
        </w:rPr>
        <w:t>])</w:t>
      </w:r>
    </w:p>
    <w:p w14:paraId="03A161C5" w14:textId="77777777" w:rsidR="001530B1" w:rsidRDefault="001530B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rogenitors[, mic_on_other_drug] by progenitors[, "DRUG.AT.ISOLATION"]</w:t>
      </w:r>
      <w:r>
        <w:br/>
      </w:r>
      <w:r>
        <w:rPr>
          <w:rStyle w:val="VerbatimChar"/>
        </w:rPr>
        <w:t>## t = -1.4237, df = 38.235, p-value = 0.1626</w:t>
      </w:r>
      <w:r>
        <w:br/>
      </w:r>
      <w:r>
        <w:rPr>
          <w:rStyle w:val="VerbatimChar"/>
        </w:rPr>
        <w:t>## alternative hypothesis: true difference in means is not equal to 0</w:t>
      </w:r>
      <w:r>
        <w:br/>
      </w:r>
      <w:r>
        <w:rPr>
          <w:rStyle w:val="VerbatimChar"/>
        </w:rPr>
        <w:t>## 95 percent confidence interval:</w:t>
      </w:r>
      <w:r>
        <w:br/>
      </w:r>
      <w:r>
        <w:rPr>
          <w:rStyle w:val="VerbatimChar"/>
        </w:rPr>
        <w:t>##  -148.14422   25.79257</w:t>
      </w:r>
      <w:r>
        <w:br/>
      </w:r>
      <w:r>
        <w:rPr>
          <w:rStyle w:val="VerbatimChar"/>
        </w:rPr>
        <w:t>## sample estimates:</w:t>
      </w:r>
      <w:r>
        <w:br/>
      </w:r>
      <w:r>
        <w:rPr>
          <w:rStyle w:val="VerbatimChar"/>
        </w:rPr>
        <w:t xml:space="preserve">## mean in group NONE  mean in group RIF </w:t>
      </w:r>
      <w:r>
        <w:br/>
      </w:r>
      <w:r>
        <w:rPr>
          <w:rStyle w:val="VerbatimChar"/>
        </w:rPr>
        <w:t>##           16.28571           77.46154</w:t>
      </w:r>
    </w:p>
    <w:p w14:paraId="6130701F" w14:textId="77777777" w:rsidR="001530B1" w:rsidRDefault="001530B1">
      <w:pPr>
        <w:pStyle w:val="FirstParagraph"/>
      </w:pPr>
      <w:r>
        <w:t>Plot the data. The individual points for the resistant strains are again plotted as red circles and the y-axis is on a log scale. Remember it is very unlikely that the same collateral effect would be seen in all strains, so use the red circles to think about whether collateral effects were seen in SOME strains. And were these collateral resistance or collateral sensitivity?</w:t>
      </w:r>
    </w:p>
    <w:p w14:paraId="1A4A3FE3" w14:textId="77777777" w:rsidR="001530B1" w:rsidRDefault="001530B1">
      <w:pPr>
        <w:pStyle w:val="SourceCode"/>
      </w:pPr>
      <w:r>
        <w:rPr>
          <w:rStyle w:val="KeywordTok"/>
        </w:rPr>
        <w:t>bar_graph</w:t>
      </w:r>
      <w:r>
        <w:rPr>
          <w:rStyle w:val="NormalTok"/>
        </w:rPr>
        <w:t>(dependent &lt;-</w:t>
      </w:r>
      <w:r>
        <w:rPr>
          <w:rStyle w:val="StringTok"/>
        </w:rPr>
        <w:t xml:space="preserve"> </w:t>
      </w:r>
      <w:r>
        <w:rPr>
          <w:rStyle w:val="NormalTok"/>
        </w:rPr>
        <w:t>progenitors[, mic_on_other_drug],</w:t>
      </w:r>
      <w:r>
        <w:br/>
      </w:r>
      <w:r>
        <w:rPr>
          <w:rStyle w:val="NormalTok"/>
        </w:rPr>
        <w:t xml:space="preserve">          independent &lt;-</w:t>
      </w:r>
      <w:r>
        <w:rPr>
          <w:rStyle w:val="StringTok"/>
        </w:rPr>
        <w:t xml:space="preserve"> </w:t>
      </w:r>
      <w:r>
        <w:rPr>
          <w:rStyle w:val="NormalTok"/>
        </w:rPr>
        <w:t>progenitors</w:t>
      </w:r>
      <w:r>
        <w:rPr>
          <w:rStyle w:val="OperatorTok"/>
        </w:rPr>
        <w:t>$</w:t>
      </w:r>
      <w:r>
        <w:rPr>
          <w:rStyle w:val="NormalTok"/>
        </w:rPr>
        <w:t>DRUG.AT.ISOLATION,</w:t>
      </w:r>
      <w:r>
        <w:br/>
      </w:r>
      <w:r>
        <w:rPr>
          <w:rStyle w:val="NormalTok"/>
        </w:rPr>
        <w:t xml:space="preserve">          ylab &lt;-</w:t>
      </w:r>
      <w:r>
        <w:rPr>
          <w:rStyle w:val="StringTok"/>
        </w:rPr>
        <w:t xml:space="preserve"> "MIC"</w:t>
      </w:r>
      <w:r>
        <w:rPr>
          <w:rStyle w:val="NormalTok"/>
        </w:rPr>
        <w:t>,</w:t>
      </w:r>
      <w:r>
        <w:br/>
      </w:r>
      <w:r>
        <w:rPr>
          <w:rStyle w:val="NormalTok"/>
        </w:rPr>
        <w:t xml:space="preserve">          xlab &lt;-</w:t>
      </w:r>
      <w:r>
        <w:rPr>
          <w:rStyle w:val="StringTok"/>
        </w:rPr>
        <w:t xml:space="preserve"> "Drug at isolation"</w:t>
      </w:r>
      <w:r>
        <w:rPr>
          <w:rStyle w:val="NormalTok"/>
        </w:rPr>
        <w:t>,</w:t>
      </w:r>
      <w:r>
        <w:br/>
      </w:r>
      <w:r>
        <w:rPr>
          <w:rStyle w:val="NormalTok"/>
        </w:rPr>
        <w:t xml:space="preserve">          main &lt;-</w:t>
      </w:r>
      <w:r>
        <w:rPr>
          <w:rStyle w:val="StringTok"/>
        </w:rPr>
        <w:t xml:space="preserve"> </w:t>
      </w:r>
      <w:r>
        <w:rPr>
          <w:rStyle w:val="KeywordTok"/>
        </w:rPr>
        <w:t>paste</w:t>
      </w:r>
      <w:r>
        <w:rPr>
          <w:rStyle w:val="NormalTok"/>
        </w:rPr>
        <w:t>(</w:t>
      </w:r>
      <w:r>
        <w:rPr>
          <w:rStyle w:val="StringTok"/>
        </w:rPr>
        <w:t>"Collateral effects of"</w:t>
      </w:r>
      <w:r>
        <w:rPr>
          <w:rStyle w:val="NormalTok"/>
        </w:rPr>
        <w:t xml:space="preserve">, drug, </w:t>
      </w:r>
      <w:r>
        <w:rPr>
          <w:rStyle w:val="StringTok"/>
        </w:rPr>
        <w:t>"resistance"</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DataTypeTok"/>
        </w:rPr>
        <w:t>include_points =</w:t>
      </w:r>
      <w:r>
        <w:rPr>
          <w:rStyle w:val="NormalTok"/>
        </w:rPr>
        <w:t xml:space="preserve"> T,</w:t>
      </w:r>
      <w:r>
        <w:br/>
      </w:r>
      <w:r>
        <w:rPr>
          <w:rStyle w:val="NormalTok"/>
        </w:rPr>
        <w:t xml:space="preserve">          </w:t>
      </w:r>
      <w:r>
        <w:rPr>
          <w:rStyle w:val="DataTypeTok"/>
        </w:rPr>
        <w:t>log_scale =</w:t>
      </w:r>
      <w:r>
        <w:rPr>
          <w:rStyle w:val="NormalTok"/>
        </w:rPr>
        <w:t xml:space="preserve"> T)</w:t>
      </w:r>
    </w:p>
    <w:p w14:paraId="2D81AD26" w14:textId="77777777" w:rsidR="001530B1" w:rsidRDefault="001530B1">
      <w:pPr>
        <w:pStyle w:val="FirstParagraph"/>
      </w:pPr>
      <w:r>
        <w:rPr>
          <w:noProof/>
        </w:rPr>
        <w:drawing>
          <wp:inline distT="0" distB="0" distL="0" distR="0" wp14:anchorId="0F31BB9D" wp14:editId="01F72133">
            <wp:extent cx="4620126" cy="3696101"/>
            <wp:effectExtent l="0" t="0" r="0" b="0"/>
            <wp:docPr id="2065"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2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2DC61CB" w14:textId="77777777" w:rsidR="001530B1" w:rsidRDefault="001530B1" w:rsidP="00AC5E04"/>
    <w:p w14:paraId="3BA0A487" w14:textId="77777777" w:rsidR="001530B1" w:rsidRDefault="001530B1">
      <w:r>
        <w:br w:type="page"/>
      </w:r>
    </w:p>
    <w:p w14:paraId="1CD4AB95" w14:textId="77777777" w:rsidR="001530B1" w:rsidRDefault="001530B1" w:rsidP="00AC5E04"/>
    <w:p w14:paraId="25C7331F" w14:textId="77777777" w:rsidR="001530B1" w:rsidRDefault="001530B1" w:rsidP="00AC5E04"/>
    <w:p w14:paraId="6600E462" w14:textId="77777777" w:rsidR="001530B1" w:rsidRDefault="001530B1" w:rsidP="00E30BAF">
      <w:pPr>
        <w:pStyle w:val="Heading3"/>
      </w:pPr>
      <w:bookmarkStart w:id="64" w:name="_Toc65520128"/>
      <w:bookmarkStart w:id="65" w:name="_Toc66444511"/>
      <w:r>
        <w:t>rpoB Sequence File</w:t>
      </w:r>
      <w:bookmarkEnd w:id="64"/>
      <w:bookmarkEnd w:id="65"/>
    </w:p>
    <w:p w14:paraId="4B465F50" w14:textId="77777777" w:rsidR="001530B1" w:rsidRDefault="001530B1">
      <w:pPr>
        <w:ind w:left="-5"/>
      </w:pPr>
      <w:r>
        <w:t xml:space="preserve">LOCUS       rpoB_flanking_regions   4029 bp ds-DNA     linear       </w:t>
      </w:r>
    </w:p>
    <w:p w14:paraId="65C3667D" w14:textId="77777777" w:rsidR="001530B1" w:rsidRDefault="001530B1">
      <w:pPr>
        <w:ind w:left="-5" w:right="5577"/>
      </w:pPr>
      <w:r>
        <w:t>11-APR-2018 DEFINITION  .</w:t>
      </w:r>
    </w:p>
    <w:p w14:paraId="143FAEDE" w14:textId="77777777" w:rsidR="001530B1" w:rsidRDefault="001530B1">
      <w:pPr>
        <w:ind w:left="-5"/>
      </w:pPr>
      <w:r>
        <w:t>FEATURES             Location/Qualifiers</w:t>
      </w:r>
    </w:p>
    <w:p w14:paraId="6A242BE0" w14:textId="77777777" w:rsidR="001530B1" w:rsidRDefault="001530B1">
      <w:pPr>
        <w:ind w:left="-5"/>
      </w:pPr>
      <w:r>
        <w:t xml:space="preserve">     gene            1..4029</w:t>
      </w:r>
    </w:p>
    <w:p w14:paraId="08B4172E" w14:textId="77777777" w:rsidR="001530B1" w:rsidRDefault="001530B1">
      <w:pPr>
        <w:ind w:left="-5"/>
      </w:pPr>
      <w:r>
        <w:t xml:space="preserve">                     /label="rpoB gene"</w:t>
      </w:r>
    </w:p>
    <w:p w14:paraId="7FE9FB46" w14:textId="77777777" w:rsidR="001530B1" w:rsidRDefault="001530B1">
      <w:pPr>
        <w:ind w:left="-5"/>
      </w:pPr>
      <w:r>
        <w:t xml:space="preserve">                     /ApEinfo_revcolor=#85dae9</w:t>
      </w:r>
    </w:p>
    <w:p w14:paraId="4E59BC24" w14:textId="77777777" w:rsidR="001530B1" w:rsidRDefault="001530B1">
      <w:pPr>
        <w:ind w:left="-5"/>
      </w:pPr>
      <w:r>
        <w:t xml:space="preserve">                     /ApEinfo_fwdcolor=#85dae9</w:t>
      </w:r>
    </w:p>
    <w:p w14:paraId="639399E7" w14:textId="77777777" w:rsidR="001530B1" w:rsidRDefault="001530B1">
      <w:pPr>
        <w:ind w:left="-5"/>
      </w:pPr>
      <w:r>
        <w:t>ORIGIN</w:t>
      </w:r>
    </w:p>
    <w:p w14:paraId="3084112E" w14:textId="77777777" w:rsidR="001530B1" w:rsidRDefault="001530B1">
      <w:pPr>
        <w:ind w:left="-5"/>
      </w:pPr>
      <w:r>
        <w:t xml:space="preserve">        1 atggtttact cctataccga gaaaaaacgt attcgtaagg attttggtaa </w:t>
      </w:r>
    </w:p>
    <w:p w14:paraId="5593D884" w14:textId="77777777" w:rsidR="001530B1" w:rsidRDefault="001530B1">
      <w:pPr>
        <w:ind w:left="-5"/>
      </w:pPr>
      <w:r>
        <w:t>acgtccacaa</w:t>
      </w:r>
    </w:p>
    <w:p w14:paraId="23E632BF" w14:textId="77777777" w:rsidR="001530B1" w:rsidRDefault="001530B1">
      <w:pPr>
        <w:ind w:left="-5"/>
      </w:pPr>
      <w:r>
        <w:t xml:space="preserve">       61 gttctggatg taccttatct cctttctatc cagcttgact cgtttcagaa </w:t>
      </w:r>
    </w:p>
    <w:p w14:paraId="5135875A" w14:textId="77777777" w:rsidR="001530B1" w:rsidRDefault="001530B1">
      <w:pPr>
        <w:ind w:left="-5"/>
      </w:pPr>
      <w:r>
        <w:t>atttatcgag</w:t>
      </w:r>
    </w:p>
    <w:p w14:paraId="0D9669DB" w14:textId="77777777" w:rsidR="001530B1" w:rsidRDefault="001530B1">
      <w:pPr>
        <w:ind w:left="-5"/>
      </w:pPr>
      <w:r>
        <w:t xml:space="preserve">      121 caagatcctg aagggcagta tggtctggaa gctgctttcc gttccgtatt </w:t>
      </w:r>
    </w:p>
    <w:p w14:paraId="5E67A816" w14:textId="77777777" w:rsidR="001530B1" w:rsidRDefault="001530B1">
      <w:pPr>
        <w:ind w:left="-5"/>
      </w:pPr>
      <w:r>
        <w:t>cccgattcag</w:t>
      </w:r>
    </w:p>
    <w:p w14:paraId="49A8304E" w14:textId="77777777" w:rsidR="001530B1" w:rsidRDefault="001530B1">
      <w:pPr>
        <w:ind w:left="-5"/>
      </w:pPr>
      <w:r>
        <w:t xml:space="preserve">      181 agctacagcg gtaattccga gctgcaatac gtcagctacc gccttggcga </w:t>
      </w:r>
    </w:p>
    <w:p w14:paraId="5451F1C8" w14:textId="77777777" w:rsidR="001530B1" w:rsidRDefault="001530B1">
      <w:pPr>
        <w:ind w:left="-5"/>
      </w:pPr>
      <w:r>
        <w:t>accggtgttt</w:t>
      </w:r>
    </w:p>
    <w:p w14:paraId="66B57081" w14:textId="77777777" w:rsidR="001530B1" w:rsidRDefault="001530B1">
      <w:pPr>
        <w:ind w:left="-5"/>
      </w:pPr>
      <w:r>
        <w:t xml:space="preserve">      241 gacgtccagg aatgtcaaat ccgtggcgtg acctattccg caccgctgcg </w:t>
      </w:r>
    </w:p>
    <w:p w14:paraId="59A9DF73" w14:textId="77777777" w:rsidR="001530B1" w:rsidRDefault="001530B1">
      <w:pPr>
        <w:ind w:left="-5"/>
      </w:pPr>
      <w:r>
        <w:t>cgttaaactg</w:t>
      </w:r>
    </w:p>
    <w:p w14:paraId="64EE2FC4" w14:textId="77777777" w:rsidR="001530B1" w:rsidRDefault="001530B1">
      <w:pPr>
        <w:ind w:left="-5"/>
      </w:pPr>
      <w:r>
        <w:t xml:space="preserve">      301 cgtctggtga tctatgagcg cgaagcgccg gaaggcaccg taaaagacat </w:t>
      </w:r>
    </w:p>
    <w:p w14:paraId="20AB6F1C" w14:textId="77777777" w:rsidR="001530B1" w:rsidRDefault="001530B1">
      <w:pPr>
        <w:ind w:left="-5"/>
      </w:pPr>
      <w:r>
        <w:t>taaagaacaa</w:t>
      </w:r>
    </w:p>
    <w:p w14:paraId="6BD25724" w14:textId="77777777" w:rsidR="001530B1" w:rsidRDefault="001530B1">
      <w:pPr>
        <w:ind w:left="-5"/>
      </w:pPr>
      <w:r>
        <w:t xml:space="preserve">      361 gaagtctaca tgggcgaaat tccgctcatg acagacaacg gtacctttgt </w:t>
      </w:r>
    </w:p>
    <w:p w14:paraId="7F65F556" w14:textId="77777777" w:rsidR="001530B1" w:rsidRDefault="001530B1">
      <w:pPr>
        <w:ind w:left="-5"/>
      </w:pPr>
      <w:r>
        <w:t>tatcaacggt</w:t>
      </w:r>
    </w:p>
    <w:p w14:paraId="0581EECA" w14:textId="77777777" w:rsidR="001530B1" w:rsidRDefault="001530B1">
      <w:pPr>
        <w:ind w:left="-5"/>
      </w:pPr>
      <w:r>
        <w:t xml:space="preserve">      421 actgagcgtg ttatcgtttc ccagctgcac cgtagtccgg gcgtcttctt </w:t>
      </w:r>
    </w:p>
    <w:p w14:paraId="64B26950" w14:textId="77777777" w:rsidR="001530B1" w:rsidRDefault="001530B1">
      <w:pPr>
        <w:ind w:left="-5"/>
      </w:pPr>
      <w:r>
        <w:t>tgactccgac</w:t>
      </w:r>
    </w:p>
    <w:p w14:paraId="2B7F092A" w14:textId="77777777" w:rsidR="001530B1" w:rsidRDefault="001530B1">
      <w:pPr>
        <w:ind w:left="-5"/>
      </w:pPr>
      <w:r>
        <w:t xml:space="preserve">      481 aaaggtaaaa cccactcttc gggtaaagtg ctgtataacg cgcgtatcat </w:t>
      </w:r>
    </w:p>
    <w:p w14:paraId="438F67B3" w14:textId="77777777" w:rsidR="001530B1" w:rsidRDefault="001530B1">
      <w:pPr>
        <w:ind w:left="-5"/>
      </w:pPr>
      <w:r>
        <w:t>cccttaccgt</w:t>
      </w:r>
    </w:p>
    <w:p w14:paraId="6F8A16E4" w14:textId="77777777" w:rsidR="001530B1" w:rsidRDefault="001530B1">
      <w:pPr>
        <w:ind w:left="-5"/>
      </w:pPr>
      <w:r>
        <w:t xml:space="preserve">      541 ggttcctggc tggacttcga attcgatccg aaggacaacc tgttcgtacg </w:t>
      </w:r>
    </w:p>
    <w:p w14:paraId="1F9D1301" w14:textId="77777777" w:rsidR="001530B1" w:rsidRDefault="001530B1">
      <w:pPr>
        <w:ind w:left="-5"/>
      </w:pPr>
      <w:r>
        <w:t>tatcgaccgt</w:t>
      </w:r>
    </w:p>
    <w:p w14:paraId="67EECFAC" w14:textId="77777777" w:rsidR="001530B1" w:rsidRDefault="001530B1">
      <w:pPr>
        <w:ind w:left="-5"/>
      </w:pPr>
      <w:r>
        <w:t xml:space="preserve">      601 cgccgtaaac tgcctgcgac catcattctg cgcgccctga actacaccac </w:t>
      </w:r>
    </w:p>
    <w:p w14:paraId="4FA1F02C" w14:textId="77777777" w:rsidR="001530B1" w:rsidRDefault="001530B1">
      <w:pPr>
        <w:ind w:left="-5"/>
      </w:pPr>
      <w:r>
        <w:t>agagcagatc</w:t>
      </w:r>
    </w:p>
    <w:p w14:paraId="12879709" w14:textId="77777777" w:rsidR="001530B1" w:rsidRDefault="001530B1">
      <w:pPr>
        <w:ind w:left="-5"/>
      </w:pPr>
      <w:r>
        <w:t xml:space="preserve">      661 ctcgacctgt tctttgaaaa agttatcttt gaaatccgtg ataacaagct </w:t>
      </w:r>
    </w:p>
    <w:p w14:paraId="76B9FFF2" w14:textId="77777777" w:rsidR="001530B1" w:rsidRDefault="001530B1">
      <w:pPr>
        <w:ind w:left="-5"/>
      </w:pPr>
      <w:r>
        <w:t>gcagatggaa</w:t>
      </w:r>
    </w:p>
    <w:p w14:paraId="589CD249" w14:textId="77777777" w:rsidR="001530B1" w:rsidRDefault="001530B1">
      <w:pPr>
        <w:ind w:left="-5"/>
      </w:pPr>
      <w:r>
        <w:t xml:space="preserve">      721 ctggtgccgg aacgcctgcg tggtgaaacc gcatcttttg acatcgaagc </w:t>
      </w:r>
    </w:p>
    <w:p w14:paraId="133C1F9A" w14:textId="77777777" w:rsidR="001530B1" w:rsidRDefault="001530B1">
      <w:pPr>
        <w:ind w:left="-5"/>
      </w:pPr>
      <w:r>
        <w:t>taacggtaaa</w:t>
      </w:r>
    </w:p>
    <w:p w14:paraId="04950BB3" w14:textId="77777777" w:rsidR="001530B1" w:rsidRDefault="001530B1">
      <w:pPr>
        <w:ind w:left="-5"/>
      </w:pPr>
      <w:r>
        <w:t xml:space="preserve">      781 gtgtacgtag aaaaaggccg ccgtatcact gcgcgccaca ttcgccagct </w:t>
      </w:r>
    </w:p>
    <w:p w14:paraId="64EE80B5" w14:textId="77777777" w:rsidR="001530B1" w:rsidRDefault="001530B1">
      <w:pPr>
        <w:ind w:left="-5"/>
      </w:pPr>
      <w:r>
        <w:t>ggaaaaagac</w:t>
      </w:r>
    </w:p>
    <w:p w14:paraId="2CCC7FD0" w14:textId="77777777" w:rsidR="001530B1" w:rsidRDefault="001530B1">
      <w:pPr>
        <w:ind w:left="-5"/>
      </w:pPr>
      <w:r>
        <w:t xml:space="preserve">      841 gacgtcaaac tgatcgaagt cccggttgag tacatcgcag gtaaagtggt </w:t>
      </w:r>
    </w:p>
    <w:p w14:paraId="3C502328" w14:textId="77777777" w:rsidR="001530B1" w:rsidRDefault="001530B1">
      <w:pPr>
        <w:ind w:left="-5"/>
      </w:pPr>
      <w:r>
        <w:t>tgctaaagac</w:t>
      </w:r>
    </w:p>
    <w:p w14:paraId="69619224" w14:textId="77777777" w:rsidR="001530B1" w:rsidRDefault="001530B1">
      <w:pPr>
        <w:ind w:left="-5"/>
      </w:pPr>
      <w:r>
        <w:t xml:space="preserve">      901 tatattgatg agtctaccgg cgagctgatc tgcgcagcga acatggagct </w:t>
      </w:r>
    </w:p>
    <w:p w14:paraId="5F305C66" w14:textId="77777777" w:rsidR="001530B1" w:rsidRDefault="001530B1">
      <w:pPr>
        <w:ind w:left="-5"/>
      </w:pPr>
      <w:r>
        <w:t>gagcctggat</w:t>
      </w:r>
    </w:p>
    <w:p w14:paraId="5D558F6B" w14:textId="77777777" w:rsidR="001530B1" w:rsidRDefault="001530B1">
      <w:pPr>
        <w:ind w:left="-5"/>
      </w:pPr>
      <w:r>
        <w:t xml:space="preserve">      961 ctgctggcta agctgagcca gtctggtcac aagcgtatcg aaacgctgtt </w:t>
      </w:r>
    </w:p>
    <w:p w14:paraId="366BD7F5" w14:textId="77777777" w:rsidR="001530B1" w:rsidRDefault="001530B1">
      <w:pPr>
        <w:ind w:left="-5"/>
      </w:pPr>
      <w:r>
        <w:t>caccaacgat</w:t>
      </w:r>
    </w:p>
    <w:p w14:paraId="6248B4E8" w14:textId="77777777" w:rsidR="001530B1" w:rsidRDefault="001530B1">
      <w:pPr>
        <w:ind w:left="-5"/>
      </w:pPr>
      <w:r>
        <w:t xml:space="preserve">     1021 ctggatcacg gcccatatat ctctgaaacc ttacgtgtcg acccaactaa </w:t>
      </w:r>
    </w:p>
    <w:p w14:paraId="1A511F7F" w14:textId="77777777" w:rsidR="001530B1" w:rsidRDefault="001530B1">
      <w:pPr>
        <w:ind w:left="-5"/>
      </w:pPr>
      <w:r>
        <w:t>cgaccgtctg</w:t>
      </w:r>
    </w:p>
    <w:p w14:paraId="3531FE3D" w14:textId="77777777" w:rsidR="001530B1" w:rsidRDefault="001530B1">
      <w:pPr>
        <w:ind w:left="-5"/>
      </w:pPr>
      <w:r>
        <w:t xml:space="preserve">     1081 agcgcactgg tagaaatcta ccgcatgatg cgccctggcg agccgccgac </w:t>
      </w:r>
    </w:p>
    <w:p w14:paraId="59F33F5A" w14:textId="77777777" w:rsidR="001530B1" w:rsidRDefault="001530B1">
      <w:pPr>
        <w:ind w:left="-5"/>
      </w:pPr>
      <w:r>
        <w:t>tcgtgaagca</w:t>
      </w:r>
    </w:p>
    <w:p w14:paraId="63D24DB0" w14:textId="77777777" w:rsidR="001530B1" w:rsidRDefault="001530B1">
      <w:pPr>
        <w:ind w:left="-5"/>
      </w:pPr>
      <w:r>
        <w:t xml:space="preserve">     1141 gcggaaagcc tgttcgagaa cctgttcttc tccgaagacc gttatgacct </w:t>
      </w:r>
    </w:p>
    <w:p w14:paraId="15FB4BA8" w14:textId="77777777" w:rsidR="001530B1" w:rsidRDefault="001530B1">
      <w:pPr>
        <w:ind w:left="-5"/>
      </w:pPr>
      <w:r>
        <w:t>gtctgcggtt</w:t>
      </w:r>
    </w:p>
    <w:p w14:paraId="64922307" w14:textId="77777777" w:rsidR="001530B1" w:rsidRDefault="001530B1">
      <w:pPr>
        <w:ind w:left="-5"/>
      </w:pPr>
      <w:r>
        <w:t xml:space="preserve">     1201 ggtcgtatga agttcaaccg ttctctgctg cgcgaagaaa tcgaaggttc cggtatcctg</w:t>
      </w:r>
    </w:p>
    <w:p w14:paraId="5556A9D2" w14:textId="77777777" w:rsidR="001530B1" w:rsidRDefault="001530B1">
      <w:pPr>
        <w:ind w:left="-5"/>
      </w:pPr>
      <w:r>
        <w:t xml:space="preserve">     1261 agcaaagacg acatcattga tgttatgaaa aagctcatcg atatccgtaa </w:t>
      </w:r>
    </w:p>
    <w:p w14:paraId="78BDB4CD" w14:textId="77777777" w:rsidR="001530B1" w:rsidRDefault="001530B1">
      <w:pPr>
        <w:ind w:left="-5"/>
      </w:pPr>
      <w:r>
        <w:t>cggtaaaggc</w:t>
      </w:r>
    </w:p>
    <w:p w14:paraId="20CE22AC" w14:textId="77777777" w:rsidR="001530B1" w:rsidRDefault="001530B1">
      <w:pPr>
        <w:ind w:left="-5"/>
      </w:pPr>
      <w:r>
        <w:t xml:space="preserve">     1321 gaagtcgatg atatcgacca cctcggcaac cgtcgtatcc gttccgttgg </w:t>
      </w:r>
    </w:p>
    <w:p w14:paraId="1F14E040" w14:textId="77777777" w:rsidR="001530B1" w:rsidRDefault="001530B1">
      <w:pPr>
        <w:ind w:left="-5"/>
      </w:pPr>
      <w:r>
        <w:t>cgaaatggcg</w:t>
      </w:r>
    </w:p>
    <w:p w14:paraId="7EEBC0D3" w14:textId="77777777" w:rsidR="001530B1" w:rsidRDefault="001530B1">
      <w:pPr>
        <w:ind w:left="-5"/>
      </w:pPr>
      <w:r>
        <w:t xml:space="preserve">     1381 gaaaaccagt tccgcgttgg cctggtacgt gtagagcgtg cggtgaaaga </w:t>
      </w:r>
    </w:p>
    <w:p w14:paraId="35516D18" w14:textId="77777777" w:rsidR="001530B1" w:rsidRDefault="001530B1">
      <w:pPr>
        <w:ind w:left="-5"/>
      </w:pPr>
      <w:r>
        <w:t>gcgtctgtct</w:t>
      </w:r>
    </w:p>
    <w:p w14:paraId="0FD2F0BD" w14:textId="77777777" w:rsidR="001530B1" w:rsidRDefault="001530B1">
      <w:pPr>
        <w:ind w:left="-5"/>
      </w:pPr>
      <w:r>
        <w:t xml:space="preserve">     1441 ctgggcgatc tggataccct gatgccacag gatatgatca acgccaagcc </w:t>
      </w:r>
    </w:p>
    <w:p w14:paraId="2A6A2CEC" w14:textId="77777777" w:rsidR="001530B1" w:rsidRDefault="001530B1">
      <w:pPr>
        <w:ind w:left="-5"/>
      </w:pPr>
      <w:r>
        <w:t>gatttccgca</w:t>
      </w:r>
    </w:p>
    <w:p w14:paraId="464A1E4B" w14:textId="77777777" w:rsidR="001530B1" w:rsidRDefault="001530B1">
      <w:pPr>
        <w:ind w:left="-5"/>
      </w:pPr>
      <w:r>
        <w:t xml:space="preserve">     1501 gcagtgaaag agttcttcgg ttccagccag ctgtctcagt ttatggacca </w:t>
      </w:r>
    </w:p>
    <w:p w14:paraId="247904CE" w14:textId="77777777" w:rsidR="001530B1" w:rsidRDefault="001530B1">
      <w:pPr>
        <w:ind w:left="-5"/>
      </w:pPr>
      <w:r>
        <w:t>gaacaacccg</w:t>
      </w:r>
    </w:p>
    <w:p w14:paraId="51BA1958" w14:textId="77777777" w:rsidR="001530B1" w:rsidRDefault="001530B1">
      <w:pPr>
        <w:ind w:left="-5"/>
      </w:pPr>
      <w:r>
        <w:t xml:space="preserve">     1561 ctgtctgaga ttacgcacaa acgtcgtatc tccgcactcg gcccaggcgg </w:t>
      </w:r>
    </w:p>
    <w:p w14:paraId="6B6B1BE2" w14:textId="77777777" w:rsidR="001530B1" w:rsidRDefault="001530B1">
      <w:pPr>
        <w:ind w:left="-5"/>
      </w:pPr>
      <w:r>
        <w:t>tctgacccgt</w:t>
      </w:r>
    </w:p>
    <w:p w14:paraId="0719A1EB" w14:textId="77777777" w:rsidR="001530B1" w:rsidRDefault="001530B1">
      <w:pPr>
        <w:ind w:left="-5"/>
      </w:pPr>
      <w:r>
        <w:t xml:space="preserve">     1621 gaacgtgcag gcttcgaagt tcgagacgta cacccgactc actacggtcg </w:t>
      </w:r>
    </w:p>
    <w:p w14:paraId="7D656EBD" w14:textId="77777777" w:rsidR="001530B1" w:rsidRDefault="001530B1">
      <w:pPr>
        <w:ind w:left="-5"/>
      </w:pPr>
      <w:r>
        <w:t>cgtatgtcca</w:t>
      </w:r>
    </w:p>
    <w:p w14:paraId="3756359B" w14:textId="77777777" w:rsidR="001530B1" w:rsidRDefault="001530B1">
      <w:pPr>
        <w:ind w:left="-5"/>
      </w:pPr>
      <w:r>
        <w:t xml:space="preserve">     1681 atcgaaaccc ctgaaggtcc gaacatcggt ctgatcaact ctctgtccgt </w:t>
      </w:r>
    </w:p>
    <w:p w14:paraId="01535959" w14:textId="77777777" w:rsidR="001530B1" w:rsidRDefault="001530B1">
      <w:pPr>
        <w:ind w:left="-5"/>
      </w:pPr>
      <w:r>
        <w:t>gtacgcacag</w:t>
      </w:r>
    </w:p>
    <w:p w14:paraId="75975D3B" w14:textId="77777777" w:rsidR="001530B1" w:rsidRDefault="001530B1">
      <w:pPr>
        <w:ind w:left="-5"/>
      </w:pPr>
      <w:r>
        <w:t xml:space="preserve">     1741 actaacgaat acggcttcct tgagactccg tatcgtaaag tgaccgacgg </w:t>
      </w:r>
    </w:p>
    <w:p w14:paraId="4AE09F96" w14:textId="77777777" w:rsidR="001530B1" w:rsidRDefault="001530B1">
      <w:pPr>
        <w:ind w:left="-5"/>
      </w:pPr>
      <w:r>
        <w:t>tgttgtaact</w:t>
      </w:r>
    </w:p>
    <w:p w14:paraId="26572C50" w14:textId="77777777" w:rsidR="001530B1" w:rsidRDefault="001530B1">
      <w:pPr>
        <w:ind w:left="-5"/>
      </w:pPr>
      <w:r>
        <w:t xml:space="preserve">     1801 gacgaaattc actacctgtc tgctatcgaa gaaggcaact acgttatcgc </w:t>
      </w:r>
    </w:p>
    <w:p w14:paraId="794BC556" w14:textId="77777777" w:rsidR="001530B1" w:rsidRDefault="001530B1">
      <w:pPr>
        <w:ind w:left="-5"/>
      </w:pPr>
      <w:r>
        <w:t>ccaggcgaac</w:t>
      </w:r>
    </w:p>
    <w:p w14:paraId="6ADE70FF" w14:textId="77777777" w:rsidR="001530B1" w:rsidRDefault="001530B1">
      <w:pPr>
        <w:ind w:left="-5"/>
      </w:pPr>
      <w:r>
        <w:t xml:space="preserve">     1861 tccaacttgg atgaagaagg ccacttcgta gaagacctgg taacttgccg </w:t>
      </w:r>
    </w:p>
    <w:p w14:paraId="72A1D11B" w14:textId="77777777" w:rsidR="001530B1" w:rsidRDefault="001530B1">
      <w:pPr>
        <w:ind w:left="-5"/>
      </w:pPr>
      <w:r>
        <w:t>tagcaaaggc</w:t>
      </w:r>
    </w:p>
    <w:p w14:paraId="44DFFD5B" w14:textId="77777777" w:rsidR="001530B1" w:rsidRDefault="001530B1">
      <w:pPr>
        <w:ind w:left="-5"/>
      </w:pPr>
      <w:r>
        <w:t xml:space="preserve">     1921 gaatccagct tgttcagccg cgaccaggtt gactacatgg acgtatccac </w:t>
      </w:r>
    </w:p>
    <w:p w14:paraId="60077256" w14:textId="77777777" w:rsidR="001530B1" w:rsidRDefault="001530B1">
      <w:pPr>
        <w:ind w:left="-5"/>
      </w:pPr>
      <w:r>
        <w:t>ccagcaggtg</w:t>
      </w:r>
    </w:p>
    <w:p w14:paraId="18BA24C3" w14:textId="77777777" w:rsidR="001530B1" w:rsidRDefault="001530B1">
      <w:pPr>
        <w:ind w:left="-5"/>
      </w:pPr>
      <w:r>
        <w:t xml:space="preserve">     1981 gtatccgtcg gtgcgtccct gatcccgttc ctggaacacg atgacgccaa </w:t>
      </w:r>
    </w:p>
    <w:p w14:paraId="38210650" w14:textId="77777777" w:rsidR="001530B1" w:rsidRDefault="001530B1">
      <w:pPr>
        <w:ind w:left="-5"/>
      </w:pPr>
      <w:r>
        <w:t>ccgtgcattg</w:t>
      </w:r>
    </w:p>
    <w:p w14:paraId="65FBEAC0" w14:textId="77777777" w:rsidR="001530B1" w:rsidRDefault="001530B1">
      <w:pPr>
        <w:ind w:left="-5"/>
      </w:pPr>
      <w:r>
        <w:t xml:space="preserve">     2041 atgggtgcga acatgcaacg tcaggccgtt ccgactctgc gcgctgataa </w:t>
      </w:r>
    </w:p>
    <w:p w14:paraId="0C69B0BA" w14:textId="77777777" w:rsidR="001530B1" w:rsidRDefault="001530B1">
      <w:pPr>
        <w:ind w:left="-5"/>
      </w:pPr>
      <w:r>
        <w:t>gccgctggtt</w:t>
      </w:r>
    </w:p>
    <w:p w14:paraId="4DAD9567" w14:textId="77777777" w:rsidR="001530B1" w:rsidRDefault="001530B1">
      <w:pPr>
        <w:ind w:left="-5"/>
      </w:pPr>
      <w:r>
        <w:t xml:space="preserve">     2101 ggtactggta tggaacgtgc tgttgccgtt gactccggtg taactgcggt </w:t>
      </w:r>
    </w:p>
    <w:p w14:paraId="17497559" w14:textId="77777777" w:rsidR="001530B1" w:rsidRDefault="001530B1">
      <w:pPr>
        <w:ind w:left="-5"/>
      </w:pPr>
      <w:r>
        <w:t>agctaaacgt</w:t>
      </w:r>
    </w:p>
    <w:p w14:paraId="7827A481" w14:textId="77777777" w:rsidR="001530B1" w:rsidRDefault="001530B1">
      <w:pPr>
        <w:ind w:left="-5"/>
      </w:pPr>
      <w:r>
        <w:t xml:space="preserve">     2161 ggtggtgtcg ttcagtacgt ggatgcttcc cgtatcgtta tcaaagttaa </w:t>
      </w:r>
    </w:p>
    <w:p w14:paraId="23DEEC84" w14:textId="77777777" w:rsidR="001530B1" w:rsidRDefault="001530B1">
      <w:pPr>
        <w:ind w:left="-5"/>
      </w:pPr>
      <w:r>
        <w:t>cgaagacgag</w:t>
      </w:r>
    </w:p>
    <w:p w14:paraId="3A243CF9" w14:textId="77777777" w:rsidR="001530B1" w:rsidRDefault="001530B1">
      <w:pPr>
        <w:ind w:left="-5"/>
      </w:pPr>
      <w:r>
        <w:t xml:space="preserve">     2221 atgtatccgg gtgaagcagg tatcgacatc tacaacctga ccaaatacac </w:t>
      </w:r>
    </w:p>
    <w:p w14:paraId="1B43FF11" w14:textId="77777777" w:rsidR="001530B1" w:rsidRDefault="001530B1">
      <w:pPr>
        <w:ind w:left="-5"/>
      </w:pPr>
      <w:r>
        <w:t>ccgttctaac</w:t>
      </w:r>
    </w:p>
    <w:p w14:paraId="1A9CE427" w14:textId="77777777" w:rsidR="001530B1" w:rsidRDefault="001530B1">
      <w:pPr>
        <w:ind w:left="-5"/>
      </w:pPr>
      <w:r>
        <w:t xml:space="preserve">     2281 cagaacacct gtatcaacca gatgccgtgt gtgtctctgg gtgaaccggt </w:t>
      </w:r>
    </w:p>
    <w:p w14:paraId="0FE96FC2" w14:textId="77777777" w:rsidR="001530B1" w:rsidRDefault="001530B1">
      <w:pPr>
        <w:ind w:left="-5"/>
      </w:pPr>
      <w:r>
        <w:t>tgaacgtggc</w:t>
      </w:r>
    </w:p>
    <w:p w14:paraId="097112D0" w14:textId="77777777" w:rsidR="001530B1" w:rsidRDefault="001530B1">
      <w:pPr>
        <w:ind w:left="-5"/>
      </w:pPr>
      <w:r>
        <w:t xml:space="preserve">     2341 gacgtgctgg cagacggtcc gtccaccgac ctcggtgaac tggcgcttgg </w:t>
      </w:r>
    </w:p>
    <w:p w14:paraId="51EB64EB" w14:textId="77777777" w:rsidR="001530B1" w:rsidRDefault="001530B1">
      <w:pPr>
        <w:ind w:left="-5"/>
      </w:pPr>
      <w:r>
        <w:t>tcagaacatg</w:t>
      </w:r>
    </w:p>
    <w:p w14:paraId="4E8B5D6B" w14:textId="77777777" w:rsidR="001530B1" w:rsidRDefault="001530B1">
      <w:pPr>
        <w:ind w:left="-5"/>
      </w:pPr>
      <w:r>
        <w:t xml:space="preserve">     2401 cgcgtagcgt tcatgccgtg gaatggttac aacttcgaag actccatcct </w:t>
      </w:r>
    </w:p>
    <w:p w14:paraId="538BA7BD" w14:textId="77777777" w:rsidR="001530B1" w:rsidRDefault="001530B1">
      <w:pPr>
        <w:ind w:left="-5"/>
      </w:pPr>
      <w:r>
        <w:t>cgtatccgag</w:t>
      </w:r>
    </w:p>
    <w:p w14:paraId="2FAEDDA5" w14:textId="77777777" w:rsidR="001530B1" w:rsidRDefault="001530B1">
      <w:pPr>
        <w:ind w:left="-5"/>
      </w:pPr>
      <w:r>
        <w:t xml:space="preserve">     2461 cgtgttgttc aggaagaccg tttcaccacc atccacattc aggaactggc </w:t>
      </w:r>
    </w:p>
    <w:p w14:paraId="6279D091" w14:textId="77777777" w:rsidR="001530B1" w:rsidRDefault="001530B1">
      <w:pPr>
        <w:ind w:left="-5"/>
      </w:pPr>
      <w:r>
        <w:t>gtgtgtgtcc</w:t>
      </w:r>
    </w:p>
    <w:p w14:paraId="76432B68" w14:textId="77777777" w:rsidR="001530B1" w:rsidRDefault="001530B1">
      <w:pPr>
        <w:ind w:left="-5"/>
      </w:pPr>
      <w:r>
        <w:t xml:space="preserve">     2521 cgtgacacca agctggggcc agaagagatc accgctgaca tcccgaacgt </w:t>
      </w:r>
    </w:p>
    <w:p w14:paraId="09E521BB" w14:textId="77777777" w:rsidR="001530B1" w:rsidRDefault="001530B1">
      <w:pPr>
        <w:ind w:left="-5"/>
      </w:pPr>
      <w:r>
        <w:t>gggtgaagct</w:t>
      </w:r>
    </w:p>
    <w:p w14:paraId="364BBA9B" w14:textId="77777777" w:rsidR="001530B1" w:rsidRDefault="001530B1">
      <w:pPr>
        <w:ind w:left="-5"/>
      </w:pPr>
      <w:r>
        <w:t xml:space="preserve">     2581 gcgctctcca aactggatga atccggtatc gtttatattg gtgcggaagt </w:t>
      </w:r>
    </w:p>
    <w:p w14:paraId="1242A494" w14:textId="77777777" w:rsidR="001530B1" w:rsidRDefault="001530B1">
      <w:pPr>
        <w:ind w:left="-5"/>
      </w:pPr>
      <w:r>
        <w:t>gaccggtggc</w:t>
      </w:r>
    </w:p>
    <w:p w14:paraId="21B07432" w14:textId="77777777" w:rsidR="001530B1" w:rsidRDefault="001530B1">
      <w:pPr>
        <w:ind w:left="-5"/>
      </w:pPr>
      <w:r>
        <w:t xml:space="preserve">     2641 gacattctgg ttggtaaggt tacgccgaaa ggtgaaactc agctgacccc </w:t>
      </w:r>
    </w:p>
    <w:p w14:paraId="09665F02" w14:textId="77777777" w:rsidR="001530B1" w:rsidRDefault="001530B1">
      <w:pPr>
        <w:ind w:left="-5"/>
      </w:pPr>
      <w:r>
        <w:t>agaagaaaaa</w:t>
      </w:r>
    </w:p>
    <w:p w14:paraId="37579616" w14:textId="77777777" w:rsidR="001530B1" w:rsidRDefault="001530B1">
      <w:pPr>
        <w:ind w:left="-5"/>
      </w:pPr>
      <w:r>
        <w:t xml:space="preserve">     2701 ctgctgcgtg cgatcttcgg tgagaaagcc tctgacgtta aagactcttc tctgcgcgta</w:t>
      </w:r>
    </w:p>
    <w:p w14:paraId="362592F9" w14:textId="77777777" w:rsidR="001530B1" w:rsidRDefault="001530B1">
      <w:pPr>
        <w:ind w:left="-5"/>
      </w:pPr>
      <w:r>
        <w:t xml:space="preserve">     2761 ccaaacggtg tatccggtac ggttatcgac gttcaggtct ttactcgcga </w:t>
      </w:r>
    </w:p>
    <w:p w14:paraId="5A843126" w14:textId="77777777" w:rsidR="001530B1" w:rsidRDefault="001530B1">
      <w:pPr>
        <w:ind w:left="-5"/>
      </w:pPr>
      <w:r>
        <w:t>tggcgtagaa</w:t>
      </w:r>
    </w:p>
    <w:p w14:paraId="1C5E5EB7" w14:textId="77777777" w:rsidR="001530B1" w:rsidRDefault="001530B1">
      <w:pPr>
        <w:ind w:left="-5"/>
      </w:pPr>
      <w:r>
        <w:t xml:space="preserve">     2821 aaagacaaac gtgcgctgga aatcgaagaa atgcagctca aacaggcgaa </w:t>
      </w:r>
    </w:p>
    <w:p w14:paraId="6B645923" w14:textId="77777777" w:rsidR="001530B1" w:rsidRDefault="001530B1">
      <w:pPr>
        <w:ind w:left="-5"/>
      </w:pPr>
      <w:r>
        <w:t>gaaagacctg</w:t>
      </w:r>
    </w:p>
    <w:p w14:paraId="03BC7893" w14:textId="77777777" w:rsidR="001530B1" w:rsidRDefault="001530B1">
      <w:pPr>
        <w:ind w:left="-5"/>
      </w:pPr>
      <w:r>
        <w:t xml:space="preserve">     2881 tctgaagaac tgcagatcct cgaagcgggt ctgttcagcc gtatccgtgc </w:t>
      </w:r>
    </w:p>
    <w:p w14:paraId="706A3F65" w14:textId="77777777" w:rsidR="001530B1" w:rsidRDefault="001530B1">
      <w:pPr>
        <w:ind w:left="-5"/>
      </w:pPr>
      <w:r>
        <w:t>tgtgctggta</w:t>
      </w:r>
    </w:p>
    <w:p w14:paraId="370EF509" w14:textId="77777777" w:rsidR="001530B1" w:rsidRDefault="001530B1">
      <w:pPr>
        <w:ind w:left="-5"/>
      </w:pPr>
      <w:r>
        <w:t xml:space="preserve">     2941 gccggtggcg ttgaagctga gaagctcgac aaactgccgc gcgatcgctg </w:t>
      </w:r>
    </w:p>
    <w:p w14:paraId="53DB311C" w14:textId="77777777" w:rsidR="001530B1" w:rsidRDefault="001530B1">
      <w:pPr>
        <w:ind w:left="-5"/>
      </w:pPr>
      <w:r>
        <w:t>gctggagctg</w:t>
      </w:r>
    </w:p>
    <w:p w14:paraId="1AF7ED05" w14:textId="77777777" w:rsidR="001530B1" w:rsidRDefault="001530B1">
      <w:pPr>
        <w:ind w:left="-5"/>
      </w:pPr>
      <w:r>
        <w:t xml:space="preserve">     3001 ggcctgaccg acgaagagaa acaaaatcag ctggaacagc tggctgagca </w:t>
      </w:r>
    </w:p>
    <w:p w14:paraId="344C973C" w14:textId="77777777" w:rsidR="001530B1" w:rsidRDefault="001530B1">
      <w:pPr>
        <w:ind w:left="-5"/>
      </w:pPr>
      <w:r>
        <w:t>gtatgacgaa</w:t>
      </w:r>
    </w:p>
    <w:p w14:paraId="79529808" w14:textId="77777777" w:rsidR="001530B1" w:rsidRDefault="001530B1">
      <w:pPr>
        <w:ind w:left="-5"/>
      </w:pPr>
      <w:r>
        <w:t xml:space="preserve">     3061 ctgaaacacg agttcgagaa gaaactcgaa gcgaaacgcc gcaaaatcac </w:t>
      </w:r>
    </w:p>
    <w:p w14:paraId="709F76CB" w14:textId="77777777" w:rsidR="001530B1" w:rsidRDefault="001530B1">
      <w:pPr>
        <w:ind w:left="-5"/>
      </w:pPr>
      <w:r>
        <w:t>ccagggcgac</w:t>
      </w:r>
    </w:p>
    <w:p w14:paraId="309D4EBF" w14:textId="77777777" w:rsidR="001530B1" w:rsidRDefault="001530B1">
      <w:pPr>
        <w:ind w:left="-5"/>
      </w:pPr>
      <w:r>
        <w:t xml:space="preserve">     3121 gatctggcac cgggcgtgct gaagattgtt aaggtatatc tggcggttaa </w:t>
      </w:r>
    </w:p>
    <w:p w14:paraId="1DE2B8C0" w14:textId="77777777" w:rsidR="001530B1" w:rsidRDefault="001530B1">
      <w:pPr>
        <w:ind w:left="-5"/>
      </w:pPr>
      <w:r>
        <w:t>acgccgtatc</w:t>
      </w:r>
    </w:p>
    <w:p w14:paraId="1DD65C8B" w14:textId="77777777" w:rsidR="001530B1" w:rsidRDefault="001530B1">
      <w:pPr>
        <w:ind w:left="-5"/>
      </w:pPr>
      <w:r>
        <w:t xml:space="preserve">     3181 cagcctggtg acaagatggc aggtcgtcac ggtaacaagg gtgtaatttc </w:t>
      </w:r>
    </w:p>
    <w:p w14:paraId="43A8FC37" w14:textId="77777777" w:rsidR="001530B1" w:rsidRDefault="001530B1">
      <w:pPr>
        <w:ind w:left="-5"/>
      </w:pPr>
      <w:r>
        <w:t>taagatcaac</w:t>
      </w:r>
    </w:p>
    <w:p w14:paraId="44E09AE7" w14:textId="77777777" w:rsidR="001530B1" w:rsidRDefault="001530B1">
      <w:pPr>
        <w:ind w:left="-5"/>
      </w:pPr>
      <w:r>
        <w:t xml:space="preserve">     3241 ccgatcgaag atatgcctta cgatgaaaac ggtacgccgg tagacatcgt </w:t>
      </w:r>
    </w:p>
    <w:p w14:paraId="77A37059" w14:textId="77777777" w:rsidR="001530B1" w:rsidRDefault="001530B1">
      <w:pPr>
        <w:ind w:left="-5"/>
      </w:pPr>
      <w:r>
        <w:t>actgaacccg</w:t>
      </w:r>
    </w:p>
    <w:p w14:paraId="5419FDC4" w14:textId="77777777" w:rsidR="001530B1" w:rsidRDefault="001530B1">
      <w:pPr>
        <w:ind w:left="-5"/>
      </w:pPr>
      <w:r>
        <w:t xml:space="preserve">     3301 ctgggcgtac cgtctcgtat gaacatcggt cagatcctcg aaacccacct </w:t>
      </w:r>
    </w:p>
    <w:p w14:paraId="042936BA" w14:textId="77777777" w:rsidR="001530B1" w:rsidRDefault="001530B1">
      <w:pPr>
        <w:ind w:left="-5"/>
      </w:pPr>
      <w:r>
        <w:t>gggtatggct</w:t>
      </w:r>
    </w:p>
    <w:p w14:paraId="3C252DF9" w14:textId="77777777" w:rsidR="001530B1" w:rsidRDefault="001530B1">
      <w:pPr>
        <w:ind w:left="-5"/>
      </w:pPr>
      <w:r>
        <w:t xml:space="preserve">     3361 gcgaaaggta tcggcgacaa gatcaacgcc atgctgaaac agcagcaaga </w:t>
      </w:r>
    </w:p>
    <w:p w14:paraId="79619055" w14:textId="77777777" w:rsidR="001530B1" w:rsidRDefault="001530B1">
      <w:pPr>
        <w:ind w:left="-5"/>
      </w:pPr>
      <w:r>
        <w:t>agtcgcgaaa</w:t>
      </w:r>
    </w:p>
    <w:p w14:paraId="2EEAF5C8" w14:textId="77777777" w:rsidR="001530B1" w:rsidRDefault="001530B1">
      <w:pPr>
        <w:ind w:left="-5"/>
      </w:pPr>
      <w:r>
        <w:t xml:space="preserve">     3421 ctgcgcgaat tcatccagcg tgcgtacgat ctgggcgctg acgttcgtca </w:t>
      </w:r>
    </w:p>
    <w:p w14:paraId="06E3B886" w14:textId="77777777" w:rsidR="001530B1" w:rsidRDefault="001530B1">
      <w:pPr>
        <w:ind w:left="-5"/>
      </w:pPr>
      <w:r>
        <w:t>gaaagttgac</w:t>
      </w:r>
    </w:p>
    <w:p w14:paraId="692AAF5D" w14:textId="77777777" w:rsidR="001530B1" w:rsidRDefault="001530B1">
      <w:pPr>
        <w:ind w:left="-5"/>
      </w:pPr>
      <w:r>
        <w:t xml:space="preserve">     3481 ctgagtacct tcagcgatga agaagttatg cgtctggctg aaaacctgcg </w:t>
      </w:r>
    </w:p>
    <w:p w14:paraId="259675F4" w14:textId="77777777" w:rsidR="001530B1" w:rsidRDefault="001530B1">
      <w:pPr>
        <w:ind w:left="-5"/>
      </w:pPr>
      <w:r>
        <w:t>caaaggtatg</w:t>
      </w:r>
    </w:p>
    <w:p w14:paraId="1837CC16" w14:textId="77777777" w:rsidR="001530B1" w:rsidRDefault="001530B1">
      <w:pPr>
        <w:ind w:left="-5"/>
      </w:pPr>
      <w:r>
        <w:t xml:space="preserve">     3541 ccaatcgcaa cgccggtgtt cgacggtgcg aaagaagcag aaattaaaga </w:t>
      </w:r>
    </w:p>
    <w:p w14:paraId="2F9D358B" w14:textId="77777777" w:rsidR="001530B1" w:rsidRDefault="001530B1">
      <w:pPr>
        <w:ind w:left="-5"/>
      </w:pPr>
      <w:r>
        <w:t>gctgctgaaa</w:t>
      </w:r>
    </w:p>
    <w:p w14:paraId="3D1BEF43" w14:textId="77777777" w:rsidR="001530B1" w:rsidRDefault="001530B1">
      <w:pPr>
        <w:ind w:left="-5"/>
      </w:pPr>
      <w:r>
        <w:t xml:space="preserve">     3601 cttggcgacc tgccgacttc cggtcagatc cgcctgtacg atggtcgcac </w:t>
      </w:r>
    </w:p>
    <w:p w14:paraId="73B6A80A" w14:textId="77777777" w:rsidR="001530B1" w:rsidRDefault="001530B1">
      <w:pPr>
        <w:ind w:left="-5"/>
      </w:pPr>
      <w:r>
        <w:t>tggtgaacag</w:t>
      </w:r>
    </w:p>
    <w:p w14:paraId="41598B82" w14:textId="77777777" w:rsidR="001530B1" w:rsidRDefault="001530B1">
      <w:pPr>
        <w:ind w:left="-5"/>
      </w:pPr>
      <w:r>
        <w:t xml:space="preserve">     3661 ttcgagcgtc cggtaaccgt tggttacatg tacatgctga aactgaacca </w:t>
      </w:r>
    </w:p>
    <w:p w14:paraId="2349C814" w14:textId="77777777" w:rsidR="001530B1" w:rsidRDefault="001530B1">
      <w:pPr>
        <w:ind w:left="-5"/>
      </w:pPr>
      <w:r>
        <w:t>cctggtcgac</w:t>
      </w:r>
    </w:p>
    <w:p w14:paraId="608D768A" w14:textId="77777777" w:rsidR="001530B1" w:rsidRDefault="001530B1">
      <w:pPr>
        <w:ind w:left="-5"/>
      </w:pPr>
      <w:r>
        <w:t xml:space="preserve">     3721 gacaagatgc acgcgcgttc caccggttct tacagcctgg ttactcagca </w:t>
      </w:r>
    </w:p>
    <w:p w14:paraId="2E096CB8" w14:textId="77777777" w:rsidR="001530B1" w:rsidRDefault="001530B1">
      <w:pPr>
        <w:ind w:left="-5"/>
      </w:pPr>
      <w:r>
        <w:t>gccgctgggt</w:t>
      </w:r>
    </w:p>
    <w:p w14:paraId="3A9C877D" w14:textId="77777777" w:rsidR="001530B1" w:rsidRDefault="001530B1">
      <w:pPr>
        <w:ind w:left="-5"/>
      </w:pPr>
      <w:r>
        <w:t xml:space="preserve">     3781 ggtaaggcac agttcggtgg tcagcgtttc ggggagatgg aagtgtgggc </w:t>
      </w:r>
    </w:p>
    <w:p w14:paraId="2206AC8A" w14:textId="77777777" w:rsidR="001530B1" w:rsidRDefault="001530B1">
      <w:pPr>
        <w:ind w:left="-5"/>
      </w:pPr>
      <w:r>
        <w:t>gctggaagca</w:t>
      </w:r>
    </w:p>
    <w:p w14:paraId="7515F3B6" w14:textId="77777777" w:rsidR="001530B1" w:rsidRDefault="001530B1">
      <w:pPr>
        <w:ind w:left="-5"/>
      </w:pPr>
      <w:r>
        <w:t xml:space="preserve">     3841 tacggcgcag catacaccct gcaggaaatg ctcaccgtta agtctgatga </w:t>
      </w:r>
    </w:p>
    <w:p w14:paraId="66337531" w14:textId="77777777" w:rsidR="001530B1" w:rsidRDefault="001530B1">
      <w:pPr>
        <w:ind w:left="-5"/>
      </w:pPr>
      <w:r>
        <w:t>cgtgaacggt</w:t>
      </w:r>
    </w:p>
    <w:p w14:paraId="5F23BE2D" w14:textId="77777777" w:rsidR="001530B1" w:rsidRDefault="001530B1">
      <w:pPr>
        <w:ind w:left="-5"/>
      </w:pPr>
      <w:r>
        <w:t xml:space="preserve">     3901 cgtaccaaga tgtataaaaa catcgtggac ggcaaccatc agatggagcc </w:t>
      </w:r>
    </w:p>
    <w:p w14:paraId="7943BB55" w14:textId="77777777" w:rsidR="001530B1" w:rsidRDefault="001530B1">
      <w:pPr>
        <w:ind w:left="-5"/>
      </w:pPr>
      <w:r>
        <w:t>gggcatgcca</w:t>
      </w:r>
    </w:p>
    <w:p w14:paraId="367696CD" w14:textId="77777777" w:rsidR="001530B1" w:rsidRDefault="001530B1">
      <w:pPr>
        <w:ind w:left="-5"/>
      </w:pPr>
      <w:r>
        <w:t xml:space="preserve">     3961 gaatccttca acgtattgtt gaaagagatt cgttcgctgg gtatcaacat </w:t>
      </w:r>
    </w:p>
    <w:p w14:paraId="7E84181A" w14:textId="77777777" w:rsidR="001530B1" w:rsidRDefault="001530B1">
      <w:pPr>
        <w:ind w:left="-5" w:right="5836"/>
      </w:pPr>
      <w:r>
        <w:t>cgaactggaa      4021 gacgagtaa</w:t>
      </w:r>
    </w:p>
    <w:p w14:paraId="2C9D9149" w14:textId="77777777" w:rsidR="001530B1" w:rsidRDefault="001530B1">
      <w:pPr>
        <w:ind w:left="-5"/>
      </w:pPr>
      <w:r>
        <w:t>//</w:t>
      </w:r>
    </w:p>
    <w:p w14:paraId="33DB7077" w14:textId="77777777" w:rsidR="001530B1" w:rsidRDefault="001530B1">
      <w:r>
        <w:br w:type="page"/>
      </w:r>
    </w:p>
    <w:p w14:paraId="047661FF" w14:textId="77777777" w:rsidR="001530B1" w:rsidRDefault="001530B1">
      <w:pPr>
        <w:rPr>
          <w:rFonts w:asciiTheme="majorHAnsi" w:eastAsiaTheme="majorEastAsia" w:hAnsiTheme="majorHAnsi" w:cstheme="majorBidi"/>
          <w:color w:val="1F3763" w:themeColor="accent1" w:themeShade="7F"/>
        </w:rPr>
      </w:pPr>
    </w:p>
    <w:p w14:paraId="4C9A222B" w14:textId="77777777" w:rsidR="001530B1" w:rsidRDefault="001530B1" w:rsidP="00E30BAF">
      <w:pPr>
        <w:pStyle w:val="Heading3"/>
      </w:pPr>
    </w:p>
    <w:p w14:paraId="501D9DBE" w14:textId="77777777" w:rsidR="001530B1" w:rsidRPr="00E30BAF" w:rsidRDefault="001530B1" w:rsidP="00E30BAF">
      <w:pPr>
        <w:pStyle w:val="Heading3"/>
      </w:pPr>
      <w:bookmarkStart w:id="66" w:name="_Toc65520129"/>
      <w:bookmarkStart w:id="67" w:name="_Toc66444512"/>
      <w:r w:rsidRPr="00E30BAF">
        <w:t>Pymol Cheat Sheet</w:t>
      </w:r>
      <w:bookmarkEnd w:id="66"/>
      <w:bookmarkEnd w:id="67"/>
    </w:p>
    <w:p w14:paraId="1B395EDD" w14:textId="77777777" w:rsidR="001530B1" w:rsidRDefault="001530B1" w:rsidP="00AC5E04"/>
    <w:p w14:paraId="02F8F9CA" w14:textId="77777777" w:rsidR="001530B1" w:rsidRDefault="001530B1">
      <w:pPr>
        <w:spacing w:line="259" w:lineRule="auto"/>
      </w:pPr>
      <w:r>
        <w:rPr>
          <w:rFonts w:ascii="Cambria" w:eastAsia="Cambria" w:hAnsi="Cambria" w:cs="Cambria"/>
          <w:b/>
          <w:u w:val="single" w:color="000000"/>
        </w:rPr>
        <w:t>Parts of the PyMOL viewer_________________________________________________________</w:t>
      </w:r>
      <w:r>
        <w:rPr>
          <w:rFonts w:ascii="Cambria" w:eastAsia="Cambria" w:hAnsi="Cambria" w:cs="Cambria"/>
          <w:b/>
        </w:rPr>
        <w:t xml:space="preserve"> </w:t>
      </w:r>
    </w:p>
    <w:p w14:paraId="24936206" w14:textId="77777777" w:rsidR="001530B1" w:rsidRDefault="001530B1">
      <w:pPr>
        <w:spacing w:after="45" w:line="259" w:lineRule="auto"/>
      </w:pPr>
      <w:r>
        <w:t xml:space="preserve"> </w:t>
      </w:r>
    </w:p>
    <w:p w14:paraId="45243708" w14:textId="77777777" w:rsidR="001530B1" w:rsidRDefault="001530B1" w:rsidP="00D66E0F">
      <w:pPr>
        <w:numPr>
          <w:ilvl w:val="0"/>
          <w:numId w:val="287"/>
        </w:numPr>
        <w:spacing w:line="248" w:lineRule="auto"/>
        <w:ind w:hanging="360"/>
      </w:pPr>
      <w:r>
        <w:rPr>
          <w:b/>
          <w:color w:val="252525"/>
        </w:rPr>
        <w:t>3</w:t>
      </w:r>
      <w:r>
        <w:rPr>
          <w:b/>
        </w:rPr>
        <w:t>D screen</w:t>
      </w:r>
      <w:r>
        <w:t xml:space="preserve"> (left-center of big window) - the molecules appear here.</w:t>
      </w:r>
      <w:r>
        <w:rPr>
          <w:vertAlign w:val="superscript"/>
        </w:rPr>
        <w:footnoteReference w:id="4"/>
      </w:r>
      <w:r>
        <w:t xml:space="preserve">  </w:t>
      </w:r>
    </w:p>
    <w:p w14:paraId="195FF6E4" w14:textId="77777777" w:rsidR="001530B1" w:rsidRDefault="001530B1">
      <w:pPr>
        <w:spacing w:line="259" w:lineRule="auto"/>
        <w:ind w:left="360"/>
      </w:pPr>
      <w:r>
        <w:t xml:space="preserve"> </w:t>
      </w:r>
    </w:p>
    <w:p w14:paraId="118F3929" w14:textId="77777777" w:rsidR="001530B1" w:rsidRDefault="001530B1" w:rsidP="00D66E0F">
      <w:pPr>
        <w:numPr>
          <w:ilvl w:val="0"/>
          <w:numId w:val="287"/>
        </w:numPr>
        <w:spacing w:line="248" w:lineRule="auto"/>
        <w:ind w:hanging="360"/>
      </w:pPr>
      <w:r>
        <w:rPr>
          <w:b/>
        </w:rPr>
        <w:t>Object list</w:t>
      </w:r>
      <w:r>
        <w:t xml:space="preserve"> (top right of big window) - loaded molecules and user-defined selections appear here.  </w:t>
      </w:r>
    </w:p>
    <w:p w14:paraId="3E909371" w14:textId="77777777" w:rsidR="001530B1" w:rsidRDefault="001530B1">
      <w:pPr>
        <w:spacing w:line="259" w:lineRule="auto"/>
      </w:pPr>
      <w:r>
        <w:t xml:space="preserve"> </w:t>
      </w:r>
    </w:p>
    <w:p w14:paraId="4B751CB5" w14:textId="77777777" w:rsidR="001530B1" w:rsidRDefault="001530B1" w:rsidP="00D66E0F">
      <w:pPr>
        <w:numPr>
          <w:ilvl w:val="1"/>
          <w:numId w:val="287"/>
        </w:numPr>
        <w:spacing w:line="248" w:lineRule="auto"/>
        <w:ind w:left="1119" w:hanging="406"/>
      </w:pPr>
      <w:r>
        <w:t xml:space="preserve">To make an object disappear from your 3D screen, click on its name.  (Click again to make it reappear.) NOTE: The shading around the object’s name will change from </w:t>
      </w:r>
      <w:r>
        <w:rPr>
          <w:i/>
        </w:rPr>
        <w:t>light gray</w:t>
      </w:r>
      <w:r>
        <w:t xml:space="preserve"> to </w:t>
      </w:r>
      <w:r>
        <w:rPr>
          <w:i/>
        </w:rPr>
        <w:t>dark gray</w:t>
      </w:r>
      <w:r>
        <w:t xml:space="preserve"> when the item associated with that name is </w:t>
      </w:r>
      <w:r>
        <w:rPr>
          <w:i/>
        </w:rPr>
        <w:t>NOT</w:t>
      </w:r>
      <w:r>
        <w:t xml:space="preserve"> displayed on the 3D screen.  </w:t>
      </w:r>
    </w:p>
    <w:p w14:paraId="66DB309B" w14:textId="77777777" w:rsidR="001530B1" w:rsidRDefault="001530B1">
      <w:pPr>
        <w:spacing w:line="259" w:lineRule="auto"/>
        <w:ind w:left="1080"/>
      </w:pPr>
      <w:r>
        <w:t xml:space="preserve"> </w:t>
      </w:r>
    </w:p>
    <w:p w14:paraId="01E496E2" w14:textId="77777777" w:rsidR="001530B1" w:rsidRDefault="001530B1" w:rsidP="00D66E0F">
      <w:pPr>
        <w:numPr>
          <w:ilvl w:val="1"/>
          <w:numId w:val="287"/>
        </w:numPr>
        <w:spacing w:line="248" w:lineRule="auto"/>
        <w:ind w:left="1119" w:hanging="406"/>
      </w:pPr>
      <w:r>
        <w:t xml:space="preserve">To the right of each object name, are buttons labeled A, S, H, L and C. We use these to set individual display modes for each object.  Clicking on each button opens a menu from which you can select options. These buttons are: </w:t>
      </w:r>
    </w:p>
    <w:p w14:paraId="397D1725" w14:textId="77777777" w:rsidR="001530B1" w:rsidRDefault="001530B1" w:rsidP="00D66E0F">
      <w:pPr>
        <w:numPr>
          <w:ilvl w:val="2"/>
          <w:numId w:val="287"/>
        </w:numPr>
        <w:spacing w:line="248" w:lineRule="auto"/>
        <w:ind w:hanging="360"/>
      </w:pPr>
      <w:r>
        <w:t xml:space="preserve">[A]ction </w:t>
      </w:r>
    </w:p>
    <w:p w14:paraId="0EEDC562" w14:textId="77777777" w:rsidR="001530B1" w:rsidRDefault="001530B1" w:rsidP="00D66E0F">
      <w:pPr>
        <w:numPr>
          <w:ilvl w:val="2"/>
          <w:numId w:val="287"/>
        </w:numPr>
        <w:spacing w:line="248" w:lineRule="auto"/>
        <w:ind w:hanging="360"/>
      </w:pPr>
      <w:r>
        <w:t xml:space="preserve">[S]how,  </w:t>
      </w:r>
    </w:p>
    <w:p w14:paraId="52B9EA09" w14:textId="77777777" w:rsidR="001530B1" w:rsidRDefault="001530B1" w:rsidP="00D66E0F">
      <w:pPr>
        <w:numPr>
          <w:ilvl w:val="2"/>
          <w:numId w:val="287"/>
        </w:numPr>
        <w:spacing w:line="248" w:lineRule="auto"/>
        <w:ind w:hanging="360"/>
      </w:pPr>
      <w:r>
        <w:t xml:space="preserve">[H]ide,  </w:t>
      </w:r>
    </w:p>
    <w:p w14:paraId="41544644" w14:textId="77777777" w:rsidR="001530B1" w:rsidRDefault="001530B1" w:rsidP="00D66E0F">
      <w:pPr>
        <w:numPr>
          <w:ilvl w:val="2"/>
          <w:numId w:val="287"/>
        </w:numPr>
        <w:spacing w:line="248" w:lineRule="auto"/>
        <w:ind w:hanging="360"/>
      </w:pPr>
      <w:r>
        <w:t xml:space="preserve">[L]abel and  </w:t>
      </w:r>
    </w:p>
    <w:p w14:paraId="5918873A" w14:textId="77777777" w:rsidR="001530B1" w:rsidRDefault="001530B1" w:rsidP="00D66E0F">
      <w:pPr>
        <w:numPr>
          <w:ilvl w:val="2"/>
          <w:numId w:val="287"/>
        </w:numPr>
        <w:spacing w:line="248" w:lineRule="auto"/>
        <w:ind w:hanging="360"/>
      </w:pPr>
      <w:r>
        <w:t xml:space="preserve">[C]olor buttons.  </w:t>
      </w:r>
    </w:p>
    <w:p w14:paraId="1D08A4D3" w14:textId="77777777" w:rsidR="001530B1" w:rsidRDefault="001530B1">
      <w:pPr>
        <w:spacing w:line="259" w:lineRule="auto"/>
        <w:ind w:left="1800"/>
      </w:pPr>
      <w:r>
        <w:t xml:space="preserve"> </w:t>
      </w:r>
    </w:p>
    <w:p w14:paraId="6FA7E394" w14:textId="77777777" w:rsidR="001530B1" w:rsidRDefault="001530B1" w:rsidP="00D66E0F">
      <w:pPr>
        <w:numPr>
          <w:ilvl w:val="0"/>
          <w:numId w:val="287"/>
        </w:numPr>
        <w:spacing w:line="248" w:lineRule="auto"/>
        <w:ind w:hanging="360"/>
      </w:pPr>
      <w:r>
        <w:rPr>
          <w:b/>
        </w:rPr>
        <w:t>Display</w:t>
      </w:r>
      <w:r>
        <w:t xml:space="preserve"> menu (top of window) – We will use this to display the protein sequence, and to zoom to view specific regions of interest in our protein. </w:t>
      </w:r>
    </w:p>
    <w:p w14:paraId="16D2960F" w14:textId="77777777" w:rsidR="001530B1" w:rsidRDefault="001530B1" w:rsidP="00D66E0F">
      <w:pPr>
        <w:numPr>
          <w:ilvl w:val="0"/>
          <w:numId w:val="287"/>
        </w:numPr>
        <w:spacing w:line="248" w:lineRule="auto"/>
        <w:ind w:hanging="360"/>
      </w:pPr>
      <w:r>
        <w:rPr>
          <w:b/>
        </w:rPr>
        <w:t>Wizard</w:t>
      </w:r>
      <w:r>
        <w:t xml:space="preserve"> menu (top of window) - contains advanced tools and some demos. We will use this during Lab, in-class to visualize your mutations, and measure distances between atoms.   </w:t>
      </w:r>
    </w:p>
    <w:p w14:paraId="27D38981" w14:textId="77777777" w:rsidR="001530B1" w:rsidRDefault="001530B1">
      <w:pPr>
        <w:spacing w:line="259" w:lineRule="auto"/>
        <w:ind w:left="360"/>
      </w:pPr>
      <w:r>
        <w:t xml:space="preserve"> </w:t>
      </w:r>
    </w:p>
    <w:p w14:paraId="794EDB59" w14:textId="77777777" w:rsidR="001530B1" w:rsidRDefault="001530B1" w:rsidP="00D66E0F">
      <w:pPr>
        <w:numPr>
          <w:ilvl w:val="0"/>
          <w:numId w:val="287"/>
        </w:numPr>
        <w:spacing w:line="248" w:lineRule="auto"/>
        <w:ind w:hanging="360"/>
      </w:pPr>
      <w:r>
        <w:rPr>
          <w:b/>
        </w:rPr>
        <w:t>Mouse controls</w:t>
      </w:r>
      <w:r>
        <w:t xml:space="preserve"> are summarized in the bottom right of the window (functions of the mouse buttons in combination with the keyboard).  </w:t>
      </w:r>
    </w:p>
    <w:p w14:paraId="6141DC17" w14:textId="77777777" w:rsidR="001530B1" w:rsidRDefault="001530B1">
      <w:pPr>
        <w:spacing w:line="259" w:lineRule="auto"/>
      </w:pPr>
      <w:r>
        <w:t xml:space="preserve"> </w:t>
      </w:r>
    </w:p>
    <w:p w14:paraId="36A55AD0" w14:textId="77777777" w:rsidR="001530B1" w:rsidRDefault="001530B1" w:rsidP="00D66E0F">
      <w:pPr>
        <w:numPr>
          <w:ilvl w:val="1"/>
          <w:numId w:val="287"/>
        </w:numPr>
        <w:spacing w:line="248" w:lineRule="auto"/>
        <w:ind w:left="1119" w:hanging="406"/>
      </w:pPr>
      <w:r>
        <w:t xml:space="preserve">You can adjust mouse settings in the </w:t>
      </w:r>
      <w:r>
        <w:rPr>
          <w:b/>
        </w:rPr>
        <w:t>Mouse</w:t>
      </w:r>
      <w:r>
        <w:t xml:space="preserve"> menu at the top of the window. </w:t>
      </w:r>
    </w:p>
    <w:p w14:paraId="0099AC17" w14:textId="77777777" w:rsidR="001530B1" w:rsidRDefault="001530B1">
      <w:pPr>
        <w:spacing w:line="259" w:lineRule="auto"/>
        <w:ind w:left="900"/>
      </w:pPr>
      <w:r>
        <w:t xml:space="preserve"> </w:t>
      </w:r>
    </w:p>
    <w:p w14:paraId="226BAF9F" w14:textId="77777777" w:rsidR="001530B1" w:rsidRDefault="001530B1" w:rsidP="00D66E0F">
      <w:pPr>
        <w:numPr>
          <w:ilvl w:val="1"/>
          <w:numId w:val="287"/>
        </w:numPr>
        <w:spacing w:line="248" w:lineRule="auto"/>
        <w:ind w:left="1119" w:hanging="406"/>
      </w:pPr>
      <w:r>
        <w:t xml:space="preserve">Clicking in this control box toggles between two modes for selecting and modeling atoms  </w:t>
      </w:r>
    </w:p>
    <w:p w14:paraId="183D2242" w14:textId="77777777" w:rsidR="001530B1" w:rsidRDefault="001530B1" w:rsidP="00897D86">
      <w:pPr>
        <w:spacing w:after="240"/>
      </w:pPr>
      <w:r w:rsidRPr="00492E3D">
        <w:br/>
      </w:r>
      <w:r w:rsidRPr="00492E3D">
        <w:br/>
      </w:r>
    </w:p>
    <w:p w14:paraId="7C58057E" w14:textId="77777777" w:rsidR="001530B1" w:rsidRDefault="001530B1"/>
    <w:p w14:paraId="57D7AE37" w14:textId="77777777" w:rsidR="001530B1" w:rsidRDefault="001530B1" w:rsidP="00ED5919">
      <w:pPr>
        <w:pStyle w:val="Heading3"/>
      </w:pPr>
      <w:bookmarkStart w:id="68" w:name="_Toc65520130"/>
      <w:bookmarkStart w:id="69" w:name="_Toc66444513"/>
      <w:r>
        <w:t>CURE Peer Facilitator</w:t>
      </w:r>
      <w:bookmarkEnd w:id="68"/>
      <w:bookmarkEnd w:id="69"/>
    </w:p>
    <w:p w14:paraId="08436ABF"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p>
    <w:p w14:paraId="1D62D10B"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 xml:space="preserve">We ran the CURE lab series with alumni students as peer facilitators in the classroom. </w:t>
      </w:r>
    </w:p>
    <w:p w14:paraId="72FA5A8D"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p>
    <w:p w14:paraId="0970BEF9"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 xml:space="preserve">The role of the peer facilitator (PFs) depended on their interests, the class needs, and their availability.  Several students volunteered to help out with laboratory prep or with the daily bacteria drop-in transfers. Other PFs had a more structured role and received course credit by assisting the TA in the lab sections. </w:t>
      </w:r>
    </w:p>
    <w:p w14:paraId="455B11BA"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p>
    <w:p w14:paraId="51C3DA0C"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Who could be a PF?</w:t>
      </w:r>
    </w:p>
    <w:p w14:paraId="6190D127"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 xml:space="preserve">These are students who have previously been enrolled in the CURE class. </w:t>
      </w:r>
    </w:p>
    <w:p w14:paraId="0BB4BA5C"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p>
    <w:p w14:paraId="2F5E1232"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First, Students first filled out a survey expressing their interest.</w:t>
      </w:r>
    </w:p>
    <w:p w14:paraId="46ECD989"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p>
    <w:p w14:paraId="076240A7"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Questions included:</w:t>
      </w:r>
    </w:p>
    <w:p w14:paraId="5F56FF03" w14:textId="77777777" w:rsidR="001530B1" w:rsidRDefault="001530B1" w:rsidP="00D66E0F">
      <w:pPr>
        <w:pStyle w:val="ListParagraph"/>
        <w:widowControl w:val="0"/>
        <w:numPr>
          <w:ilvl w:val="0"/>
          <w:numId w:val="266"/>
        </w:numPr>
        <w:pBdr>
          <w:top w:val="nil"/>
          <w:left w:val="nil"/>
          <w:bottom w:val="nil"/>
          <w:right w:val="nil"/>
          <w:between w:val="nil"/>
        </w:pBdr>
        <w:spacing w:after="200"/>
        <w:ind w:right="1449"/>
        <w:rPr>
          <w:rFonts w:asciiTheme="majorHAnsi" w:hAnsiTheme="majorHAnsi"/>
          <w:color w:val="000000"/>
        </w:rPr>
      </w:pPr>
      <w:r>
        <w:rPr>
          <w:rFonts w:asciiTheme="majorHAnsi" w:hAnsiTheme="majorHAnsi"/>
          <w:color w:val="000000"/>
        </w:rPr>
        <w:t>Contact information</w:t>
      </w:r>
    </w:p>
    <w:p w14:paraId="278206B5" w14:textId="77777777" w:rsidR="001530B1" w:rsidRDefault="001530B1" w:rsidP="00D66E0F">
      <w:pPr>
        <w:pStyle w:val="ListParagraph"/>
        <w:widowControl w:val="0"/>
        <w:numPr>
          <w:ilvl w:val="0"/>
          <w:numId w:val="266"/>
        </w:numPr>
        <w:pBdr>
          <w:top w:val="nil"/>
          <w:left w:val="nil"/>
          <w:bottom w:val="nil"/>
          <w:right w:val="nil"/>
          <w:between w:val="nil"/>
        </w:pBdr>
        <w:spacing w:after="200"/>
        <w:ind w:right="1449"/>
        <w:rPr>
          <w:rFonts w:asciiTheme="majorHAnsi" w:hAnsiTheme="majorHAnsi"/>
          <w:color w:val="000000"/>
        </w:rPr>
      </w:pPr>
      <w:r w:rsidRPr="00144B1D">
        <w:rPr>
          <w:rFonts w:asciiTheme="majorHAnsi" w:hAnsiTheme="majorHAnsi"/>
          <w:color w:val="000000"/>
        </w:rPr>
        <w:t>In 1-2 sentences, please share your reason(s) for wanting to join the Peer Facilitation Team of the UW Intro Bio CURE.</w:t>
      </w:r>
    </w:p>
    <w:p w14:paraId="424827D1" w14:textId="77777777" w:rsidR="001530B1" w:rsidRPr="00144B1D" w:rsidRDefault="001530B1" w:rsidP="00D66E0F">
      <w:pPr>
        <w:pStyle w:val="ListParagraph"/>
        <w:widowControl w:val="0"/>
        <w:numPr>
          <w:ilvl w:val="0"/>
          <w:numId w:val="266"/>
        </w:numPr>
        <w:pBdr>
          <w:top w:val="nil"/>
          <w:left w:val="nil"/>
          <w:bottom w:val="nil"/>
          <w:right w:val="nil"/>
          <w:between w:val="nil"/>
        </w:pBdr>
        <w:spacing w:after="200"/>
        <w:ind w:right="1449"/>
        <w:rPr>
          <w:rFonts w:asciiTheme="majorHAnsi" w:hAnsiTheme="majorHAnsi"/>
          <w:color w:val="000000"/>
        </w:rPr>
      </w:pPr>
      <w:r w:rsidRPr="00144B1D">
        <w:rPr>
          <w:rFonts w:asciiTheme="majorHAnsi" w:hAnsiTheme="majorHAnsi"/>
          <w:color w:val="000000"/>
        </w:rPr>
        <w:t>If selected to peer facilitat</w:t>
      </w:r>
      <w:r>
        <w:rPr>
          <w:rFonts w:asciiTheme="majorHAnsi" w:hAnsiTheme="majorHAnsi"/>
          <w:color w:val="000000"/>
        </w:rPr>
        <w:t>e</w:t>
      </w:r>
      <w:r w:rsidRPr="00144B1D">
        <w:rPr>
          <w:rFonts w:asciiTheme="majorHAnsi" w:hAnsiTheme="majorHAnsi"/>
          <w:color w:val="000000"/>
        </w:rPr>
        <w:t xml:space="preserve">, would you be available to attend a weekly </w:t>
      </w:r>
      <w:r>
        <w:rPr>
          <w:rFonts w:asciiTheme="majorHAnsi" w:hAnsiTheme="majorHAnsi"/>
          <w:color w:val="000000"/>
        </w:rPr>
        <w:t xml:space="preserve">2 hour </w:t>
      </w:r>
      <w:r w:rsidRPr="00144B1D">
        <w:rPr>
          <w:rFonts w:asciiTheme="majorHAnsi" w:hAnsiTheme="majorHAnsi"/>
          <w:color w:val="000000"/>
        </w:rPr>
        <w:t>PF</w:t>
      </w:r>
      <w:r>
        <w:rPr>
          <w:rFonts w:asciiTheme="majorHAnsi" w:hAnsiTheme="majorHAnsi"/>
          <w:color w:val="000000"/>
        </w:rPr>
        <w:t xml:space="preserve"> on _______</w:t>
      </w:r>
      <w:r w:rsidRPr="00144B1D">
        <w:rPr>
          <w:rFonts w:asciiTheme="majorHAnsi" w:hAnsiTheme="majorHAnsi"/>
          <w:color w:val="000000"/>
        </w:rPr>
        <w:t>?</w:t>
      </w:r>
    </w:p>
    <w:p w14:paraId="652C6380"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Second, we completed a quick reference check with the student’s TA/instructor for any red flags.</w:t>
      </w:r>
    </w:p>
    <w:p w14:paraId="72F218E3" w14:textId="77777777" w:rsidR="001530B1" w:rsidRPr="00163459"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Third, students complete a scheduling poll with thei</w:t>
      </w:r>
      <w:r w:rsidRPr="00163459">
        <w:rPr>
          <w:rFonts w:asciiTheme="majorHAnsi" w:hAnsiTheme="majorHAnsi"/>
          <w:color w:val="000000"/>
        </w:rPr>
        <w:t xml:space="preserve">r availability </w:t>
      </w:r>
      <w:r>
        <w:rPr>
          <w:rFonts w:asciiTheme="majorHAnsi" w:hAnsiTheme="majorHAnsi"/>
          <w:color w:val="000000"/>
        </w:rPr>
        <w:t>(we aimed to have</w:t>
      </w:r>
      <w:r w:rsidRPr="00163459">
        <w:rPr>
          <w:rFonts w:asciiTheme="majorHAnsi" w:hAnsiTheme="majorHAnsi"/>
          <w:color w:val="000000"/>
        </w:rPr>
        <w:t xml:space="preserve"> one PF in each lab section</w:t>
      </w:r>
      <w:r>
        <w:rPr>
          <w:rFonts w:asciiTheme="majorHAnsi" w:hAnsiTheme="majorHAnsi"/>
          <w:color w:val="000000"/>
        </w:rPr>
        <w:t>).</w:t>
      </w:r>
    </w:p>
    <w:p w14:paraId="4CB1B22D" w14:textId="77777777" w:rsidR="001530B1" w:rsidRDefault="001530B1" w:rsidP="00163459">
      <w:pPr>
        <w:widowControl w:val="0"/>
        <w:pBdr>
          <w:top w:val="nil"/>
          <w:left w:val="nil"/>
          <w:bottom w:val="nil"/>
          <w:right w:val="nil"/>
          <w:between w:val="nil"/>
        </w:pBdr>
        <w:ind w:right="1449"/>
        <w:rPr>
          <w:rFonts w:asciiTheme="majorHAnsi" w:hAnsiTheme="majorHAnsi"/>
          <w:color w:val="000000"/>
        </w:rPr>
      </w:pPr>
      <w:r>
        <w:rPr>
          <w:rFonts w:asciiTheme="majorHAnsi" w:hAnsiTheme="majorHAnsi"/>
          <w:color w:val="000000"/>
        </w:rPr>
        <w:t>Lastly, students added their information to a google spreadsheet clarifying if they</w:t>
      </w:r>
      <w:r w:rsidRPr="00163459">
        <w:rPr>
          <w:rFonts w:asciiTheme="majorHAnsi" w:hAnsiTheme="majorHAnsi"/>
          <w:color w:val="000000"/>
        </w:rPr>
        <w:t xml:space="preserve"> want</w:t>
      </w:r>
      <w:r>
        <w:rPr>
          <w:rFonts w:asciiTheme="majorHAnsi" w:hAnsiTheme="majorHAnsi"/>
          <w:color w:val="000000"/>
        </w:rPr>
        <w:t>ed</w:t>
      </w:r>
      <w:r w:rsidRPr="00163459">
        <w:rPr>
          <w:rFonts w:asciiTheme="majorHAnsi" w:hAnsiTheme="majorHAnsi"/>
          <w:color w:val="000000"/>
        </w:rPr>
        <w:t xml:space="preserve"> to</w:t>
      </w:r>
      <w:r>
        <w:rPr>
          <w:rFonts w:asciiTheme="majorHAnsi" w:hAnsiTheme="majorHAnsi"/>
          <w:color w:val="000000"/>
        </w:rPr>
        <w:t>:</w:t>
      </w:r>
    </w:p>
    <w:p w14:paraId="580D4FF9" w14:textId="77777777" w:rsidR="001530B1" w:rsidRPr="00163459" w:rsidRDefault="001530B1" w:rsidP="00D66E0F">
      <w:pPr>
        <w:pStyle w:val="ListParagraph"/>
        <w:widowControl w:val="0"/>
        <w:numPr>
          <w:ilvl w:val="0"/>
          <w:numId w:val="295"/>
        </w:numPr>
        <w:pBdr>
          <w:top w:val="nil"/>
          <w:left w:val="nil"/>
          <w:bottom w:val="nil"/>
          <w:right w:val="nil"/>
          <w:between w:val="nil"/>
        </w:pBdr>
        <w:spacing w:after="200"/>
        <w:ind w:right="1449"/>
        <w:rPr>
          <w:rFonts w:asciiTheme="majorHAnsi" w:hAnsiTheme="majorHAnsi"/>
          <w:color w:val="000000"/>
        </w:rPr>
      </w:pPr>
      <w:r w:rsidRPr="00163459">
        <w:rPr>
          <w:rFonts w:asciiTheme="majorHAnsi" w:hAnsiTheme="majorHAnsi"/>
          <w:color w:val="000000"/>
        </w:rPr>
        <w:t xml:space="preserve">volunteer or register for credits, </w:t>
      </w:r>
    </w:p>
    <w:p w14:paraId="11C1E551" w14:textId="77777777" w:rsidR="001530B1" w:rsidRPr="00163459" w:rsidRDefault="001530B1" w:rsidP="00D66E0F">
      <w:pPr>
        <w:pStyle w:val="ListParagraph"/>
        <w:widowControl w:val="0"/>
        <w:numPr>
          <w:ilvl w:val="0"/>
          <w:numId w:val="294"/>
        </w:numPr>
        <w:pBdr>
          <w:top w:val="nil"/>
          <w:left w:val="nil"/>
          <w:bottom w:val="nil"/>
          <w:right w:val="nil"/>
          <w:between w:val="nil"/>
        </w:pBdr>
        <w:spacing w:after="200"/>
        <w:ind w:right="1449"/>
        <w:rPr>
          <w:rFonts w:asciiTheme="majorHAnsi" w:hAnsiTheme="majorHAnsi"/>
          <w:color w:val="000000"/>
        </w:rPr>
      </w:pPr>
      <w:r w:rsidRPr="00163459">
        <w:rPr>
          <w:rFonts w:asciiTheme="majorHAnsi" w:hAnsiTheme="majorHAnsi"/>
          <w:color w:val="000000"/>
        </w:rPr>
        <w:t>PF in lab</w:t>
      </w:r>
      <w:r>
        <w:rPr>
          <w:rFonts w:asciiTheme="majorHAnsi" w:hAnsiTheme="majorHAnsi"/>
          <w:color w:val="000000"/>
        </w:rPr>
        <w:t xml:space="preserve"> sections</w:t>
      </w:r>
      <w:r w:rsidRPr="00163459">
        <w:rPr>
          <w:rFonts w:asciiTheme="majorHAnsi" w:hAnsiTheme="majorHAnsi"/>
          <w:color w:val="000000"/>
        </w:rPr>
        <w:t xml:space="preserve">, </w:t>
      </w:r>
      <w:r>
        <w:rPr>
          <w:rFonts w:asciiTheme="majorHAnsi" w:hAnsiTheme="majorHAnsi"/>
          <w:color w:val="000000"/>
        </w:rPr>
        <w:t xml:space="preserve">or </w:t>
      </w:r>
      <w:r w:rsidRPr="00163459">
        <w:rPr>
          <w:rFonts w:asciiTheme="majorHAnsi" w:hAnsiTheme="majorHAnsi"/>
          <w:color w:val="000000"/>
        </w:rPr>
        <w:t xml:space="preserve">proctor </w:t>
      </w:r>
      <w:r>
        <w:rPr>
          <w:rFonts w:asciiTheme="majorHAnsi" w:hAnsiTheme="majorHAnsi"/>
          <w:color w:val="000000"/>
        </w:rPr>
        <w:t xml:space="preserve">bacteria </w:t>
      </w:r>
      <w:r w:rsidRPr="00163459">
        <w:rPr>
          <w:rFonts w:asciiTheme="majorHAnsi" w:hAnsiTheme="majorHAnsi"/>
          <w:color w:val="000000"/>
        </w:rPr>
        <w:t>transfers, or both</w:t>
      </w:r>
    </w:p>
    <w:p w14:paraId="56871071" w14:textId="77777777" w:rsidR="001530B1" w:rsidRPr="00163459" w:rsidRDefault="001530B1" w:rsidP="00163459">
      <w:pPr>
        <w:widowControl w:val="0"/>
        <w:pBdr>
          <w:top w:val="nil"/>
          <w:left w:val="nil"/>
          <w:bottom w:val="nil"/>
          <w:right w:val="nil"/>
          <w:between w:val="nil"/>
        </w:pBdr>
        <w:ind w:right="1449"/>
        <w:rPr>
          <w:rFonts w:asciiTheme="majorHAnsi" w:hAnsiTheme="majorHAnsi"/>
          <w:color w:val="000000"/>
        </w:rPr>
      </w:pPr>
      <w:r w:rsidRPr="00163459">
        <w:rPr>
          <w:rFonts w:asciiTheme="majorHAnsi" w:hAnsiTheme="majorHAnsi"/>
          <w:color w:val="000000"/>
        </w:rPr>
        <w:t xml:space="preserve">Once </w:t>
      </w:r>
      <w:r>
        <w:rPr>
          <w:rFonts w:asciiTheme="majorHAnsi" w:hAnsiTheme="majorHAnsi"/>
          <w:color w:val="000000"/>
        </w:rPr>
        <w:t>students</w:t>
      </w:r>
      <w:r w:rsidRPr="00163459">
        <w:rPr>
          <w:rFonts w:asciiTheme="majorHAnsi" w:hAnsiTheme="majorHAnsi"/>
          <w:color w:val="000000"/>
        </w:rPr>
        <w:t xml:space="preserve"> filled out the poll </w:t>
      </w:r>
      <w:r>
        <w:rPr>
          <w:rFonts w:asciiTheme="majorHAnsi" w:hAnsiTheme="majorHAnsi"/>
          <w:color w:val="000000"/>
        </w:rPr>
        <w:t xml:space="preserve">with their availability </w:t>
      </w:r>
      <w:r w:rsidRPr="00163459">
        <w:rPr>
          <w:rFonts w:asciiTheme="majorHAnsi" w:hAnsiTheme="majorHAnsi"/>
          <w:color w:val="000000"/>
        </w:rPr>
        <w:t xml:space="preserve">and completed the spreadsheet, </w:t>
      </w:r>
      <w:r>
        <w:rPr>
          <w:rFonts w:asciiTheme="majorHAnsi" w:hAnsiTheme="majorHAnsi"/>
          <w:color w:val="000000"/>
        </w:rPr>
        <w:t xml:space="preserve">we </w:t>
      </w:r>
      <w:r w:rsidRPr="00163459">
        <w:rPr>
          <w:rFonts w:asciiTheme="majorHAnsi" w:hAnsiTheme="majorHAnsi"/>
          <w:color w:val="000000"/>
        </w:rPr>
        <w:t>finish the scheduling and contact</w:t>
      </w:r>
      <w:r>
        <w:rPr>
          <w:rFonts w:asciiTheme="majorHAnsi" w:hAnsiTheme="majorHAnsi"/>
          <w:color w:val="000000"/>
        </w:rPr>
        <w:t>ed</w:t>
      </w:r>
      <w:r w:rsidRPr="00163459">
        <w:rPr>
          <w:rFonts w:asciiTheme="majorHAnsi" w:hAnsiTheme="majorHAnsi"/>
          <w:color w:val="000000"/>
        </w:rPr>
        <w:t xml:space="preserve"> </w:t>
      </w:r>
      <w:r>
        <w:rPr>
          <w:rFonts w:asciiTheme="majorHAnsi" w:hAnsiTheme="majorHAnsi"/>
          <w:color w:val="000000"/>
        </w:rPr>
        <w:t>students to</w:t>
      </w:r>
      <w:r w:rsidRPr="00163459">
        <w:rPr>
          <w:rFonts w:asciiTheme="majorHAnsi" w:hAnsiTheme="majorHAnsi"/>
          <w:color w:val="000000"/>
        </w:rPr>
        <w:t xml:space="preserve"> confirm: </w:t>
      </w:r>
      <w:r>
        <w:rPr>
          <w:rFonts w:asciiTheme="majorHAnsi" w:hAnsiTheme="majorHAnsi"/>
          <w:color w:val="000000"/>
        </w:rPr>
        <w:t>if they had been selected, their</w:t>
      </w:r>
      <w:r w:rsidRPr="00163459">
        <w:rPr>
          <w:rFonts w:asciiTheme="majorHAnsi" w:hAnsiTheme="majorHAnsi"/>
          <w:color w:val="000000"/>
        </w:rPr>
        <w:t xml:space="preserve"> schedule, </w:t>
      </w:r>
      <w:r>
        <w:rPr>
          <w:rFonts w:asciiTheme="majorHAnsi" w:hAnsiTheme="majorHAnsi"/>
          <w:color w:val="000000"/>
        </w:rPr>
        <w:t xml:space="preserve">and </w:t>
      </w:r>
      <w:r w:rsidRPr="00163459">
        <w:rPr>
          <w:rFonts w:asciiTheme="majorHAnsi" w:hAnsiTheme="majorHAnsi"/>
          <w:color w:val="000000"/>
        </w:rPr>
        <w:t>the number of credit hours to register for</w:t>
      </w:r>
      <w:r>
        <w:rPr>
          <w:rFonts w:asciiTheme="majorHAnsi" w:hAnsiTheme="majorHAnsi"/>
          <w:color w:val="000000"/>
        </w:rPr>
        <w:t xml:space="preserve"> (if they were PFing for credit)</w:t>
      </w:r>
      <w:r w:rsidRPr="00163459">
        <w:rPr>
          <w:rFonts w:asciiTheme="majorHAnsi" w:hAnsiTheme="majorHAnsi"/>
          <w:color w:val="000000"/>
        </w:rPr>
        <w:t xml:space="preserve"> </w:t>
      </w:r>
    </w:p>
    <w:p w14:paraId="168EABD9" w14:textId="77777777" w:rsidR="001530B1" w:rsidRPr="00163459" w:rsidRDefault="001530B1" w:rsidP="00163459">
      <w:pPr>
        <w:widowControl w:val="0"/>
        <w:pBdr>
          <w:top w:val="nil"/>
          <w:left w:val="nil"/>
          <w:bottom w:val="nil"/>
          <w:right w:val="nil"/>
          <w:between w:val="nil"/>
        </w:pBdr>
        <w:ind w:right="1449"/>
        <w:rPr>
          <w:rFonts w:asciiTheme="majorHAnsi" w:hAnsiTheme="majorHAnsi"/>
          <w:color w:val="000000"/>
        </w:rPr>
      </w:pPr>
      <w:r w:rsidRPr="00163459">
        <w:rPr>
          <w:rFonts w:asciiTheme="majorHAnsi" w:hAnsiTheme="majorHAnsi"/>
          <w:color w:val="000000"/>
        </w:rPr>
        <w:t>•</w:t>
      </w:r>
      <w:r>
        <w:rPr>
          <w:rFonts w:asciiTheme="majorHAnsi" w:hAnsiTheme="majorHAnsi"/>
          <w:color w:val="000000"/>
        </w:rPr>
        <w:t>At our institution, e</w:t>
      </w:r>
      <w:r w:rsidRPr="00163459">
        <w:rPr>
          <w:rFonts w:asciiTheme="majorHAnsi" w:hAnsiTheme="majorHAnsi"/>
          <w:color w:val="000000"/>
        </w:rPr>
        <w:t>ach credit hours =</w:t>
      </w:r>
      <w:r>
        <w:rPr>
          <w:rFonts w:asciiTheme="majorHAnsi" w:hAnsiTheme="majorHAnsi"/>
          <w:color w:val="000000"/>
        </w:rPr>
        <w:t xml:space="preserve"> </w:t>
      </w:r>
      <w:r w:rsidRPr="00163459">
        <w:rPr>
          <w:rFonts w:asciiTheme="majorHAnsi" w:hAnsiTheme="majorHAnsi"/>
          <w:color w:val="000000"/>
        </w:rPr>
        <w:t xml:space="preserve"> ~3hrs of work per week (Ex. If </w:t>
      </w:r>
      <w:r>
        <w:rPr>
          <w:rFonts w:asciiTheme="majorHAnsi" w:hAnsiTheme="majorHAnsi"/>
          <w:color w:val="000000"/>
        </w:rPr>
        <w:t>a student was a</w:t>
      </w:r>
      <w:r w:rsidRPr="00163459">
        <w:rPr>
          <w:rFonts w:asciiTheme="majorHAnsi" w:hAnsiTheme="majorHAnsi"/>
          <w:color w:val="000000"/>
        </w:rPr>
        <w:t xml:space="preserve"> PF for 1 lab </w:t>
      </w:r>
      <w:r>
        <w:rPr>
          <w:rFonts w:asciiTheme="majorHAnsi" w:hAnsiTheme="majorHAnsi"/>
          <w:color w:val="000000"/>
        </w:rPr>
        <w:t xml:space="preserve">section they </w:t>
      </w:r>
      <w:r w:rsidRPr="00163459">
        <w:rPr>
          <w:rFonts w:asciiTheme="majorHAnsi" w:hAnsiTheme="majorHAnsi"/>
          <w:color w:val="000000"/>
        </w:rPr>
        <w:t>would register for 2 credits to cov</w:t>
      </w:r>
      <w:r>
        <w:rPr>
          <w:rFonts w:asciiTheme="majorHAnsi" w:hAnsiTheme="majorHAnsi"/>
          <w:color w:val="000000"/>
        </w:rPr>
        <w:t>er</w:t>
      </w:r>
      <w:r w:rsidRPr="00163459">
        <w:rPr>
          <w:rFonts w:asciiTheme="majorHAnsi" w:hAnsiTheme="majorHAnsi"/>
          <w:color w:val="000000"/>
        </w:rPr>
        <w:t xml:space="preserve"> </w:t>
      </w:r>
      <w:r>
        <w:rPr>
          <w:rFonts w:asciiTheme="majorHAnsi" w:hAnsiTheme="majorHAnsi"/>
          <w:color w:val="000000"/>
        </w:rPr>
        <w:t>their time in</w:t>
      </w:r>
      <w:r w:rsidRPr="00163459">
        <w:rPr>
          <w:rFonts w:asciiTheme="majorHAnsi" w:hAnsiTheme="majorHAnsi"/>
          <w:color w:val="000000"/>
        </w:rPr>
        <w:t xml:space="preserve"> lab time and the </w:t>
      </w:r>
      <w:r>
        <w:rPr>
          <w:rFonts w:asciiTheme="majorHAnsi" w:hAnsiTheme="majorHAnsi"/>
          <w:color w:val="000000"/>
        </w:rPr>
        <w:t xml:space="preserve">weekly </w:t>
      </w:r>
      <w:r w:rsidRPr="00163459">
        <w:rPr>
          <w:rFonts w:asciiTheme="majorHAnsi" w:hAnsiTheme="majorHAnsi"/>
          <w:color w:val="000000"/>
        </w:rPr>
        <w:t xml:space="preserve">PF </w:t>
      </w:r>
      <w:r>
        <w:rPr>
          <w:rFonts w:asciiTheme="majorHAnsi" w:hAnsiTheme="majorHAnsi"/>
          <w:color w:val="000000"/>
        </w:rPr>
        <w:t xml:space="preserve">training </w:t>
      </w:r>
      <w:r w:rsidRPr="00163459">
        <w:rPr>
          <w:rFonts w:asciiTheme="majorHAnsi" w:hAnsiTheme="majorHAnsi"/>
          <w:color w:val="000000"/>
        </w:rPr>
        <w:t>meeting).</w:t>
      </w:r>
    </w:p>
    <w:p w14:paraId="7A6373C7" w14:textId="77777777" w:rsidR="001530B1" w:rsidRPr="00163459" w:rsidRDefault="001530B1" w:rsidP="00163459">
      <w:pPr>
        <w:widowControl w:val="0"/>
        <w:pBdr>
          <w:top w:val="nil"/>
          <w:left w:val="nil"/>
          <w:bottom w:val="nil"/>
          <w:right w:val="nil"/>
          <w:between w:val="nil"/>
        </w:pBdr>
        <w:ind w:right="1449"/>
        <w:rPr>
          <w:rFonts w:asciiTheme="majorHAnsi" w:hAnsiTheme="majorHAnsi"/>
          <w:color w:val="000000"/>
        </w:rPr>
      </w:pPr>
    </w:p>
    <w:p w14:paraId="545D923A" w14:textId="77777777" w:rsidR="001530B1" w:rsidRPr="0039448C" w:rsidRDefault="001530B1" w:rsidP="00163459">
      <w:pPr>
        <w:widowControl w:val="0"/>
        <w:pBdr>
          <w:top w:val="nil"/>
          <w:left w:val="nil"/>
          <w:bottom w:val="nil"/>
          <w:right w:val="nil"/>
          <w:between w:val="nil"/>
        </w:pBdr>
        <w:ind w:right="1449"/>
        <w:rPr>
          <w:color w:val="000000"/>
        </w:rPr>
      </w:pPr>
      <w:r w:rsidRPr="0039448C">
        <w:rPr>
          <w:color w:val="000000"/>
        </w:rPr>
        <w:t>If students volunteered, they needed to sign a volunteer form.</w:t>
      </w:r>
    </w:p>
    <w:p w14:paraId="24BF9B81" w14:textId="77777777" w:rsidR="001530B1" w:rsidRPr="0039448C" w:rsidRDefault="001530B1" w:rsidP="00163459">
      <w:pPr>
        <w:widowControl w:val="0"/>
        <w:pBdr>
          <w:top w:val="nil"/>
          <w:left w:val="nil"/>
          <w:bottom w:val="nil"/>
          <w:right w:val="nil"/>
          <w:between w:val="nil"/>
        </w:pBdr>
        <w:ind w:right="1449"/>
        <w:rPr>
          <w:color w:val="000000"/>
        </w:rPr>
      </w:pPr>
    </w:p>
    <w:p w14:paraId="65BD74EF" w14:textId="77777777" w:rsidR="001530B1" w:rsidRPr="0039448C" w:rsidRDefault="001530B1" w:rsidP="00163459">
      <w:pPr>
        <w:widowControl w:val="0"/>
        <w:pBdr>
          <w:top w:val="nil"/>
          <w:left w:val="nil"/>
          <w:bottom w:val="nil"/>
          <w:right w:val="nil"/>
          <w:between w:val="nil"/>
        </w:pBdr>
        <w:ind w:right="1449"/>
        <w:rPr>
          <w:b/>
          <w:bCs/>
          <w:color w:val="000000"/>
        </w:rPr>
      </w:pPr>
      <w:r w:rsidRPr="0039448C">
        <w:rPr>
          <w:b/>
          <w:bCs/>
          <w:color w:val="000000"/>
        </w:rPr>
        <w:t>Role of PFs</w:t>
      </w:r>
    </w:p>
    <w:p w14:paraId="303BE332" w14:textId="77777777" w:rsidR="001530B1" w:rsidRPr="0039448C" w:rsidRDefault="001530B1" w:rsidP="00163459">
      <w:pPr>
        <w:widowControl w:val="0"/>
        <w:pBdr>
          <w:top w:val="nil"/>
          <w:left w:val="nil"/>
          <w:bottom w:val="nil"/>
          <w:right w:val="nil"/>
          <w:between w:val="nil"/>
        </w:pBdr>
        <w:ind w:right="1449"/>
        <w:rPr>
          <w:color w:val="000000"/>
        </w:rPr>
      </w:pPr>
      <w:r w:rsidRPr="0039448C">
        <w:rPr>
          <w:color w:val="000000"/>
        </w:rPr>
        <w:t>1. Since peer facilitators have already completed the CURE labs they can help instructors and TAs in the lab sections.</w:t>
      </w:r>
    </w:p>
    <w:p w14:paraId="0487BE00" w14:textId="77777777" w:rsidR="001530B1" w:rsidRPr="0039448C" w:rsidRDefault="001530B1" w:rsidP="00163459">
      <w:pPr>
        <w:widowControl w:val="0"/>
        <w:pBdr>
          <w:top w:val="nil"/>
          <w:left w:val="nil"/>
          <w:bottom w:val="nil"/>
          <w:right w:val="nil"/>
          <w:between w:val="nil"/>
        </w:pBdr>
        <w:ind w:right="1449"/>
        <w:rPr>
          <w:color w:val="000000"/>
        </w:rPr>
      </w:pPr>
      <w:r w:rsidRPr="0039448C">
        <w:rPr>
          <w:color w:val="000000"/>
        </w:rPr>
        <w:t>2. PFs can gain confidence, leadership, and communications skills</w:t>
      </w:r>
    </w:p>
    <w:p w14:paraId="6690A864" w14:textId="77777777" w:rsidR="001530B1" w:rsidRPr="0039448C" w:rsidRDefault="001530B1" w:rsidP="00163459">
      <w:pPr>
        <w:widowControl w:val="0"/>
        <w:pBdr>
          <w:top w:val="nil"/>
          <w:left w:val="nil"/>
          <w:bottom w:val="nil"/>
          <w:right w:val="nil"/>
          <w:between w:val="nil"/>
        </w:pBdr>
        <w:ind w:right="1449"/>
        <w:rPr>
          <w:color w:val="000000"/>
        </w:rPr>
      </w:pPr>
      <w:r w:rsidRPr="0039448C">
        <w:rPr>
          <w:color w:val="000000"/>
        </w:rPr>
        <w:t>3. PFs can help to build an undergraduate mentoring ladder (and hopefully increase students sense of belonging in STEM)</w:t>
      </w:r>
    </w:p>
    <w:p w14:paraId="5698EC7A" w14:textId="77777777" w:rsidR="001530B1" w:rsidRPr="0039448C" w:rsidRDefault="001530B1" w:rsidP="00163459">
      <w:pPr>
        <w:widowControl w:val="0"/>
        <w:pBdr>
          <w:top w:val="nil"/>
          <w:left w:val="nil"/>
          <w:bottom w:val="nil"/>
          <w:right w:val="nil"/>
          <w:between w:val="nil"/>
        </w:pBdr>
        <w:ind w:right="1449"/>
        <w:rPr>
          <w:color w:val="000000"/>
        </w:rPr>
      </w:pPr>
    </w:p>
    <w:p w14:paraId="43B4F097" w14:textId="77777777" w:rsidR="001530B1" w:rsidRPr="0039448C" w:rsidRDefault="001530B1" w:rsidP="00163459">
      <w:pPr>
        <w:widowControl w:val="0"/>
        <w:pBdr>
          <w:top w:val="nil"/>
          <w:left w:val="nil"/>
          <w:bottom w:val="nil"/>
          <w:right w:val="nil"/>
          <w:between w:val="nil"/>
        </w:pBdr>
        <w:ind w:right="1449"/>
        <w:rPr>
          <w:color w:val="000000"/>
        </w:rPr>
      </w:pPr>
      <w:r w:rsidRPr="0039448C">
        <w:rPr>
          <w:color w:val="000000"/>
        </w:rPr>
        <w:t>Below is an example of CURE Peer Facilitator Guidelines and Expectations</w:t>
      </w:r>
    </w:p>
    <w:p w14:paraId="0F7EBCC1" w14:textId="77777777" w:rsidR="001530B1" w:rsidRPr="0039448C" w:rsidRDefault="001530B1" w:rsidP="00163459">
      <w:pPr>
        <w:widowControl w:val="0"/>
        <w:pBdr>
          <w:top w:val="nil"/>
          <w:left w:val="nil"/>
          <w:bottom w:val="nil"/>
          <w:right w:val="nil"/>
          <w:between w:val="nil"/>
        </w:pBdr>
        <w:ind w:right="6667"/>
        <w:rPr>
          <w:color w:val="000000"/>
        </w:rPr>
      </w:pPr>
    </w:p>
    <w:p w14:paraId="0C1C012C" w14:textId="77777777" w:rsidR="001530B1" w:rsidRPr="0039448C" w:rsidRDefault="001530B1" w:rsidP="00163459">
      <w:pPr>
        <w:widowControl w:val="0"/>
        <w:pBdr>
          <w:top w:val="nil"/>
          <w:left w:val="nil"/>
          <w:bottom w:val="nil"/>
          <w:right w:val="nil"/>
          <w:between w:val="nil"/>
        </w:pBdr>
        <w:ind w:right="1632"/>
        <w:rPr>
          <w:color w:val="000000"/>
        </w:rPr>
      </w:pPr>
      <w:r w:rsidRPr="0039448C">
        <w:rPr>
          <w:color w:val="000000"/>
        </w:rPr>
        <w:t xml:space="preserve">PFs’ roles in labs will include: </w:t>
      </w:r>
    </w:p>
    <w:p w14:paraId="2965AC48" w14:textId="77777777" w:rsidR="001530B1" w:rsidRPr="0039448C" w:rsidRDefault="001530B1" w:rsidP="00D66E0F">
      <w:pPr>
        <w:pStyle w:val="ListParagraph"/>
        <w:widowControl w:val="0"/>
        <w:numPr>
          <w:ilvl w:val="0"/>
          <w:numId w:val="290"/>
        </w:numPr>
        <w:pBdr>
          <w:top w:val="nil"/>
          <w:left w:val="nil"/>
          <w:bottom w:val="nil"/>
          <w:right w:val="nil"/>
          <w:between w:val="nil"/>
        </w:pBdr>
        <w:spacing w:line="240" w:lineRule="auto"/>
        <w:ind w:right="1632"/>
        <w:rPr>
          <w:rFonts w:asciiTheme="minorHAnsi" w:hAnsiTheme="minorHAnsi"/>
          <w:sz w:val="24"/>
          <w:szCs w:val="24"/>
        </w:rPr>
      </w:pPr>
      <w:r w:rsidRPr="0039448C">
        <w:rPr>
          <w:rFonts w:asciiTheme="minorHAnsi" w:hAnsiTheme="minorHAnsi"/>
          <w:color w:val="000000"/>
          <w:sz w:val="24"/>
          <w:szCs w:val="24"/>
        </w:rPr>
        <w:t xml:space="preserve">Attending </w:t>
      </w:r>
      <w:r w:rsidRPr="0039448C">
        <w:rPr>
          <w:rFonts w:asciiTheme="minorHAnsi" w:hAnsiTheme="minorHAnsi"/>
          <w:sz w:val="24"/>
          <w:szCs w:val="24"/>
        </w:rPr>
        <w:t>lab</w:t>
      </w:r>
      <w:r w:rsidRPr="0039448C">
        <w:rPr>
          <w:rFonts w:asciiTheme="minorHAnsi" w:hAnsiTheme="minorHAnsi"/>
          <w:color w:val="000000"/>
          <w:sz w:val="24"/>
          <w:szCs w:val="24"/>
        </w:rPr>
        <w:t xml:space="preserve"> sessions to assist the gr</w:t>
      </w:r>
      <w:r w:rsidRPr="0039448C">
        <w:rPr>
          <w:rFonts w:asciiTheme="minorHAnsi" w:hAnsiTheme="minorHAnsi"/>
          <w:sz w:val="24"/>
          <w:szCs w:val="24"/>
        </w:rPr>
        <w:t>ad TAs</w:t>
      </w:r>
    </w:p>
    <w:p w14:paraId="3C8F21F2" w14:textId="77777777" w:rsidR="001530B1" w:rsidRPr="0039448C" w:rsidRDefault="001530B1" w:rsidP="00D66E0F">
      <w:pPr>
        <w:pStyle w:val="ListParagraph"/>
        <w:widowControl w:val="0"/>
        <w:numPr>
          <w:ilvl w:val="0"/>
          <w:numId w:val="290"/>
        </w:numPr>
        <w:pBdr>
          <w:top w:val="nil"/>
          <w:left w:val="nil"/>
          <w:bottom w:val="nil"/>
          <w:right w:val="nil"/>
          <w:between w:val="nil"/>
        </w:pBdr>
        <w:spacing w:line="240" w:lineRule="auto"/>
        <w:ind w:right="1632"/>
        <w:rPr>
          <w:rFonts w:asciiTheme="minorHAnsi" w:hAnsiTheme="minorHAnsi"/>
          <w:color w:val="000000"/>
          <w:sz w:val="24"/>
          <w:szCs w:val="24"/>
        </w:rPr>
      </w:pPr>
      <w:r w:rsidRPr="0039448C">
        <w:rPr>
          <w:rFonts w:asciiTheme="minorHAnsi" w:hAnsiTheme="minorHAnsi"/>
          <w:i/>
          <w:iCs/>
          <w:color w:val="000000"/>
          <w:sz w:val="24"/>
          <w:szCs w:val="24"/>
        </w:rPr>
        <w:t>Facilitating</w:t>
      </w:r>
      <w:r w:rsidRPr="0039448C">
        <w:rPr>
          <w:rFonts w:asciiTheme="minorHAnsi" w:hAnsiTheme="minorHAnsi"/>
          <w:color w:val="000000"/>
          <w:sz w:val="24"/>
          <w:szCs w:val="24"/>
        </w:rPr>
        <w:t xml:space="preserve"> learning </w:t>
      </w:r>
    </w:p>
    <w:p w14:paraId="5A1607F2" w14:textId="77777777" w:rsidR="001530B1" w:rsidRPr="0039448C" w:rsidRDefault="001530B1" w:rsidP="00163459">
      <w:pPr>
        <w:pStyle w:val="ListParagraph"/>
        <w:widowControl w:val="0"/>
        <w:pBdr>
          <w:top w:val="nil"/>
          <w:left w:val="nil"/>
          <w:bottom w:val="nil"/>
          <w:right w:val="nil"/>
          <w:between w:val="nil"/>
        </w:pBdr>
        <w:spacing w:line="240" w:lineRule="auto"/>
        <w:ind w:left="1440" w:right="249"/>
        <w:rPr>
          <w:rFonts w:asciiTheme="minorHAnsi" w:hAnsiTheme="minorHAnsi"/>
          <w:color w:val="000000"/>
          <w:sz w:val="24"/>
          <w:szCs w:val="24"/>
        </w:rPr>
      </w:pPr>
      <w:r w:rsidRPr="0039448C">
        <w:rPr>
          <w:rFonts w:asciiTheme="minorHAnsi" w:hAnsiTheme="minorHAnsi"/>
          <w:color w:val="000000"/>
          <w:sz w:val="24"/>
          <w:szCs w:val="24"/>
        </w:rPr>
        <w:t xml:space="preserve">(e.g., circulating during Think Tank breakout discussions and asking students questions about their thoughts, helping students with sterile technique), </w:t>
      </w:r>
    </w:p>
    <w:p w14:paraId="1A3BB040" w14:textId="77777777" w:rsidR="001530B1" w:rsidRPr="0039448C" w:rsidRDefault="001530B1" w:rsidP="00D66E0F">
      <w:pPr>
        <w:pStyle w:val="ListParagraph"/>
        <w:widowControl w:val="0"/>
        <w:numPr>
          <w:ilvl w:val="0"/>
          <w:numId w:val="289"/>
        </w:numPr>
        <w:pBdr>
          <w:top w:val="nil"/>
          <w:left w:val="nil"/>
          <w:bottom w:val="nil"/>
          <w:right w:val="nil"/>
          <w:between w:val="nil"/>
        </w:pBdr>
        <w:spacing w:line="240" w:lineRule="auto"/>
        <w:ind w:right="249"/>
        <w:rPr>
          <w:rFonts w:asciiTheme="minorHAnsi" w:hAnsiTheme="minorHAnsi"/>
          <w:color w:val="000000"/>
          <w:sz w:val="24"/>
          <w:szCs w:val="24"/>
        </w:rPr>
      </w:pPr>
      <w:r w:rsidRPr="0039448C">
        <w:rPr>
          <w:rFonts w:asciiTheme="minorHAnsi" w:hAnsiTheme="minorHAnsi"/>
          <w:color w:val="000000"/>
          <w:sz w:val="24"/>
          <w:szCs w:val="24"/>
        </w:rPr>
        <w:t>Potentially demo in-lab protocols for the students</w:t>
      </w:r>
    </w:p>
    <w:p w14:paraId="7EE538D9" w14:textId="77777777" w:rsidR="001530B1" w:rsidRPr="0039448C" w:rsidRDefault="001530B1" w:rsidP="00D66E0F">
      <w:pPr>
        <w:pStyle w:val="ListParagraph"/>
        <w:widowControl w:val="0"/>
        <w:numPr>
          <w:ilvl w:val="0"/>
          <w:numId w:val="289"/>
        </w:numPr>
        <w:pBdr>
          <w:top w:val="nil"/>
          <w:left w:val="nil"/>
          <w:bottom w:val="nil"/>
          <w:right w:val="nil"/>
          <w:between w:val="nil"/>
        </w:pBdr>
        <w:spacing w:line="240" w:lineRule="auto"/>
        <w:ind w:right="249"/>
        <w:rPr>
          <w:rFonts w:asciiTheme="minorHAnsi" w:hAnsiTheme="minorHAnsi"/>
          <w:color w:val="000000"/>
          <w:sz w:val="24"/>
          <w:szCs w:val="24"/>
        </w:rPr>
      </w:pPr>
      <w:r w:rsidRPr="0039448C">
        <w:rPr>
          <w:rFonts w:asciiTheme="minorHAnsi" w:hAnsiTheme="minorHAnsi"/>
          <w:color w:val="000000"/>
          <w:sz w:val="24"/>
          <w:szCs w:val="24"/>
        </w:rPr>
        <w:t>Help with lab set-up and/or clean-up</w:t>
      </w:r>
    </w:p>
    <w:p w14:paraId="3AC2E67A" w14:textId="77777777" w:rsidR="001530B1" w:rsidRPr="0039448C" w:rsidRDefault="001530B1" w:rsidP="00D66E0F">
      <w:pPr>
        <w:pStyle w:val="ListParagraph"/>
        <w:widowControl w:val="0"/>
        <w:numPr>
          <w:ilvl w:val="0"/>
          <w:numId w:val="289"/>
        </w:numPr>
        <w:pBdr>
          <w:top w:val="nil"/>
          <w:left w:val="nil"/>
          <w:bottom w:val="nil"/>
          <w:right w:val="nil"/>
          <w:between w:val="nil"/>
        </w:pBdr>
        <w:spacing w:line="240" w:lineRule="auto"/>
        <w:ind w:right="249"/>
        <w:rPr>
          <w:rFonts w:asciiTheme="minorHAnsi" w:hAnsiTheme="minorHAnsi"/>
          <w:color w:val="000000"/>
          <w:sz w:val="24"/>
          <w:szCs w:val="24"/>
        </w:rPr>
      </w:pPr>
      <w:r w:rsidRPr="0039448C">
        <w:rPr>
          <w:rFonts w:asciiTheme="minorHAnsi" w:hAnsiTheme="minorHAnsi"/>
          <w:color w:val="000000"/>
          <w:sz w:val="24"/>
          <w:szCs w:val="24"/>
        </w:rPr>
        <w:t>Ensure classroom safety protocols are adhered to</w:t>
      </w:r>
    </w:p>
    <w:p w14:paraId="6210A3B8" w14:textId="77777777" w:rsidR="001530B1" w:rsidRPr="0039448C" w:rsidRDefault="001530B1" w:rsidP="00D66E0F">
      <w:pPr>
        <w:pStyle w:val="ListParagraph"/>
        <w:widowControl w:val="0"/>
        <w:numPr>
          <w:ilvl w:val="0"/>
          <w:numId w:val="289"/>
        </w:numPr>
        <w:pBdr>
          <w:top w:val="nil"/>
          <w:left w:val="nil"/>
          <w:bottom w:val="nil"/>
          <w:right w:val="nil"/>
          <w:between w:val="nil"/>
        </w:pBdr>
        <w:spacing w:line="240" w:lineRule="auto"/>
        <w:ind w:right="249"/>
        <w:rPr>
          <w:rFonts w:asciiTheme="minorHAnsi" w:hAnsiTheme="minorHAnsi"/>
          <w:color w:val="000000"/>
          <w:sz w:val="24"/>
          <w:szCs w:val="24"/>
        </w:rPr>
      </w:pPr>
      <w:r w:rsidRPr="0039448C">
        <w:rPr>
          <w:rFonts w:asciiTheme="minorHAnsi" w:hAnsiTheme="minorHAnsi"/>
          <w:color w:val="000000"/>
          <w:sz w:val="24"/>
          <w:szCs w:val="24"/>
        </w:rPr>
        <w:t xml:space="preserve">Proctoring bacteria daily transfers, if available. </w:t>
      </w:r>
    </w:p>
    <w:p w14:paraId="3365BC09" w14:textId="77777777" w:rsidR="001530B1" w:rsidRPr="0039448C" w:rsidRDefault="001530B1" w:rsidP="00D66E0F">
      <w:pPr>
        <w:pStyle w:val="ListParagraph"/>
        <w:widowControl w:val="0"/>
        <w:numPr>
          <w:ilvl w:val="0"/>
          <w:numId w:val="289"/>
        </w:numPr>
        <w:pBdr>
          <w:top w:val="nil"/>
          <w:left w:val="nil"/>
          <w:bottom w:val="nil"/>
          <w:right w:val="nil"/>
          <w:between w:val="nil"/>
        </w:pBdr>
        <w:spacing w:line="240" w:lineRule="auto"/>
        <w:ind w:right="249"/>
        <w:rPr>
          <w:rFonts w:asciiTheme="minorHAnsi" w:hAnsiTheme="minorHAnsi"/>
          <w:color w:val="000000"/>
          <w:sz w:val="24"/>
          <w:szCs w:val="24"/>
        </w:rPr>
      </w:pPr>
      <w:r w:rsidRPr="0039448C">
        <w:rPr>
          <w:rFonts w:asciiTheme="minorHAnsi" w:hAnsiTheme="minorHAnsi"/>
          <w:color w:val="000000"/>
          <w:sz w:val="24"/>
          <w:szCs w:val="24"/>
        </w:rPr>
        <w:t xml:space="preserve">Attending a weekly team meeting </w:t>
      </w:r>
    </w:p>
    <w:p w14:paraId="60EB7837" w14:textId="77777777" w:rsidR="001530B1" w:rsidRPr="0039448C" w:rsidRDefault="001530B1" w:rsidP="00163459">
      <w:pPr>
        <w:widowControl w:val="0"/>
        <w:pBdr>
          <w:top w:val="nil"/>
          <w:left w:val="nil"/>
          <w:bottom w:val="nil"/>
          <w:right w:val="nil"/>
          <w:between w:val="nil"/>
        </w:pBdr>
        <w:ind w:right="6360"/>
        <w:rPr>
          <w:color w:val="000000"/>
        </w:rPr>
      </w:pPr>
    </w:p>
    <w:p w14:paraId="446FB2BE" w14:textId="77777777" w:rsidR="001530B1" w:rsidRPr="0039448C" w:rsidRDefault="001530B1" w:rsidP="00163459">
      <w:pPr>
        <w:widowControl w:val="0"/>
        <w:pBdr>
          <w:top w:val="nil"/>
          <w:left w:val="nil"/>
          <w:bottom w:val="nil"/>
          <w:right w:val="nil"/>
          <w:between w:val="nil"/>
        </w:pBdr>
        <w:ind w:right="6360"/>
        <w:rPr>
          <w:color w:val="000000"/>
        </w:rPr>
      </w:pPr>
      <w:r w:rsidRPr="0039448C">
        <w:rPr>
          <w:color w:val="000000"/>
        </w:rPr>
        <w:t xml:space="preserve">Expectations and Guidelines: </w:t>
      </w:r>
    </w:p>
    <w:p w14:paraId="0C28F7EC" w14:textId="77777777" w:rsidR="001530B1" w:rsidRPr="0039448C" w:rsidRDefault="001530B1" w:rsidP="00D66E0F">
      <w:pPr>
        <w:pStyle w:val="ListParagraph"/>
        <w:widowControl w:val="0"/>
        <w:numPr>
          <w:ilvl w:val="0"/>
          <w:numId w:val="291"/>
        </w:numPr>
        <w:pBdr>
          <w:top w:val="nil"/>
          <w:left w:val="nil"/>
          <w:bottom w:val="nil"/>
          <w:right w:val="nil"/>
          <w:between w:val="nil"/>
        </w:pBdr>
        <w:spacing w:line="240" w:lineRule="auto"/>
        <w:ind w:right="393"/>
        <w:rPr>
          <w:rFonts w:asciiTheme="minorHAnsi" w:hAnsiTheme="minorHAnsi"/>
          <w:color w:val="000000"/>
          <w:sz w:val="24"/>
          <w:szCs w:val="24"/>
        </w:rPr>
      </w:pPr>
      <w:r w:rsidRPr="0039448C">
        <w:rPr>
          <w:rFonts w:asciiTheme="minorHAnsi" w:hAnsiTheme="minorHAnsi"/>
          <w:color w:val="000000"/>
          <w:sz w:val="24"/>
          <w:szCs w:val="24"/>
        </w:rPr>
        <w:t xml:space="preserve">PFs will be given the instructor’s cell phone number and we are asked to keep the phone number confidential. </w:t>
      </w:r>
    </w:p>
    <w:p w14:paraId="1ABBC47F" w14:textId="77777777" w:rsidR="001530B1" w:rsidRPr="0039448C" w:rsidRDefault="001530B1" w:rsidP="00163459">
      <w:pPr>
        <w:pStyle w:val="ListParagraph"/>
        <w:widowControl w:val="0"/>
        <w:pBdr>
          <w:top w:val="nil"/>
          <w:left w:val="nil"/>
          <w:bottom w:val="nil"/>
          <w:right w:val="nil"/>
          <w:between w:val="nil"/>
        </w:pBdr>
        <w:spacing w:line="240" w:lineRule="auto"/>
        <w:ind w:right="393"/>
        <w:rPr>
          <w:rFonts w:asciiTheme="minorHAnsi" w:hAnsiTheme="minorHAnsi"/>
          <w:color w:val="000000"/>
          <w:sz w:val="24"/>
          <w:szCs w:val="24"/>
        </w:rPr>
      </w:pPr>
    </w:p>
    <w:p w14:paraId="306DF29C" w14:textId="77777777" w:rsidR="001530B1" w:rsidRPr="0039448C" w:rsidRDefault="001530B1" w:rsidP="00D66E0F">
      <w:pPr>
        <w:pStyle w:val="ListParagraph"/>
        <w:widowControl w:val="0"/>
        <w:numPr>
          <w:ilvl w:val="0"/>
          <w:numId w:val="291"/>
        </w:numPr>
        <w:pBdr>
          <w:top w:val="nil"/>
          <w:left w:val="nil"/>
          <w:bottom w:val="nil"/>
          <w:right w:val="nil"/>
          <w:between w:val="nil"/>
        </w:pBdr>
        <w:spacing w:line="240" w:lineRule="auto"/>
        <w:ind w:right="67"/>
        <w:rPr>
          <w:rFonts w:asciiTheme="minorHAnsi" w:hAnsiTheme="minorHAnsi"/>
          <w:color w:val="000000"/>
          <w:sz w:val="24"/>
          <w:szCs w:val="24"/>
        </w:rPr>
      </w:pPr>
      <w:r w:rsidRPr="0039448C">
        <w:rPr>
          <w:rFonts w:asciiTheme="minorHAnsi" w:hAnsiTheme="minorHAnsi"/>
          <w:color w:val="000000"/>
          <w:sz w:val="24"/>
          <w:szCs w:val="24"/>
        </w:rPr>
        <w:t xml:space="preserve">PFs will be asked to share their availability (i.e., their work / course schedules) with the instructor/TA and phone number. </w:t>
      </w:r>
    </w:p>
    <w:p w14:paraId="0501268A" w14:textId="77777777" w:rsidR="001530B1" w:rsidRPr="0039448C" w:rsidRDefault="001530B1" w:rsidP="00163459">
      <w:pPr>
        <w:pStyle w:val="ListParagraph"/>
        <w:widowControl w:val="0"/>
        <w:pBdr>
          <w:top w:val="nil"/>
          <w:left w:val="nil"/>
          <w:bottom w:val="nil"/>
          <w:right w:val="nil"/>
          <w:between w:val="nil"/>
        </w:pBdr>
        <w:spacing w:line="240" w:lineRule="auto"/>
        <w:ind w:right="67"/>
        <w:rPr>
          <w:rFonts w:asciiTheme="minorHAnsi" w:hAnsiTheme="minorHAnsi"/>
          <w:color w:val="000000"/>
          <w:sz w:val="24"/>
          <w:szCs w:val="24"/>
        </w:rPr>
      </w:pPr>
    </w:p>
    <w:p w14:paraId="183023C6" w14:textId="77777777" w:rsidR="001530B1" w:rsidRPr="0039448C" w:rsidRDefault="001530B1" w:rsidP="00D66E0F">
      <w:pPr>
        <w:pStyle w:val="ListParagraph"/>
        <w:widowControl w:val="0"/>
        <w:numPr>
          <w:ilvl w:val="0"/>
          <w:numId w:val="291"/>
        </w:numPr>
        <w:pBdr>
          <w:top w:val="nil"/>
          <w:left w:val="nil"/>
          <w:bottom w:val="nil"/>
          <w:right w:val="nil"/>
          <w:between w:val="nil"/>
        </w:pBdr>
        <w:spacing w:line="240" w:lineRule="auto"/>
        <w:ind w:right="230"/>
        <w:rPr>
          <w:rFonts w:asciiTheme="minorHAnsi" w:hAnsiTheme="minorHAnsi"/>
          <w:color w:val="000000"/>
          <w:sz w:val="24"/>
          <w:szCs w:val="24"/>
        </w:rPr>
      </w:pPr>
      <w:r w:rsidRPr="0039448C">
        <w:rPr>
          <w:rFonts w:asciiTheme="minorHAnsi" w:hAnsiTheme="minorHAnsi"/>
          <w:color w:val="000000"/>
          <w:sz w:val="24"/>
          <w:szCs w:val="24"/>
        </w:rPr>
        <w:t xml:space="preserve">PFs are urged to ask students questions, to teach without giving away the answer(s) whenever possible, and to consider students’ contributions with respectful, encouraging open-mindedness. </w:t>
      </w:r>
    </w:p>
    <w:p w14:paraId="09D919C8" w14:textId="77777777" w:rsidR="001530B1" w:rsidRPr="0039448C" w:rsidRDefault="001530B1" w:rsidP="00163459">
      <w:pPr>
        <w:pStyle w:val="ListParagraph"/>
        <w:widowControl w:val="0"/>
        <w:pBdr>
          <w:top w:val="nil"/>
          <w:left w:val="nil"/>
          <w:bottom w:val="nil"/>
          <w:right w:val="nil"/>
          <w:between w:val="nil"/>
        </w:pBdr>
        <w:spacing w:line="240" w:lineRule="auto"/>
        <w:ind w:right="230"/>
        <w:rPr>
          <w:rFonts w:asciiTheme="minorHAnsi" w:hAnsiTheme="minorHAnsi"/>
          <w:color w:val="000000"/>
          <w:sz w:val="24"/>
          <w:szCs w:val="24"/>
        </w:rPr>
      </w:pPr>
    </w:p>
    <w:p w14:paraId="68BEBFA2" w14:textId="77777777" w:rsidR="001530B1" w:rsidRPr="0039448C" w:rsidRDefault="001530B1" w:rsidP="00D66E0F">
      <w:pPr>
        <w:pStyle w:val="ListParagraph"/>
        <w:widowControl w:val="0"/>
        <w:numPr>
          <w:ilvl w:val="0"/>
          <w:numId w:val="291"/>
        </w:numPr>
        <w:pBdr>
          <w:top w:val="nil"/>
          <w:left w:val="nil"/>
          <w:bottom w:val="nil"/>
          <w:right w:val="nil"/>
          <w:between w:val="nil"/>
        </w:pBdr>
        <w:spacing w:line="240" w:lineRule="auto"/>
        <w:ind w:right="2563"/>
        <w:rPr>
          <w:rFonts w:asciiTheme="minorHAnsi" w:hAnsiTheme="minorHAnsi"/>
          <w:color w:val="000000"/>
          <w:sz w:val="24"/>
          <w:szCs w:val="24"/>
        </w:rPr>
      </w:pPr>
      <w:r w:rsidRPr="0039448C">
        <w:rPr>
          <w:rFonts w:asciiTheme="minorHAnsi" w:hAnsiTheme="minorHAnsi"/>
          <w:color w:val="000000"/>
          <w:sz w:val="24"/>
          <w:szCs w:val="24"/>
        </w:rPr>
        <w:t xml:space="preserve">PFs are encouraged to provide feedback to their instructor/TA about: </w:t>
      </w:r>
    </w:p>
    <w:p w14:paraId="78CA899B" w14:textId="77777777" w:rsidR="001530B1" w:rsidRPr="0039448C" w:rsidRDefault="001530B1" w:rsidP="00D66E0F">
      <w:pPr>
        <w:pStyle w:val="ListParagraph"/>
        <w:widowControl w:val="0"/>
        <w:numPr>
          <w:ilvl w:val="1"/>
          <w:numId w:val="291"/>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Areas where students might be finding the material to be difficult</w:t>
      </w:r>
    </w:p>
    <w:p w14:paraId="0D0E04C2" w14:textId="77777777" w:rsidR="001530B1" w:rsidRPr="0039448C" w:rsidRDefault="001530B1" w:rsidP="00D66E0F">
      <w:pPr>
        <w:pStyle w:val="ListParagraph"/>
        <w:widowControl w:val="0"/>
        <w:numPr>
          <w:ilvl w:val="1"/>
          <w:numId w:val="291"/>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Group dynamics that might challenging</w:t>
      </w:r>
    </w:p>
    <w:p w14:paraId="6DD94D48" w14:textId="77777777" w:rsidR="001530B1" w:rsidRPr="0039448C" w:rsidRDefault="001530B1" w:rsidP="00163459">
      <w:pPr>
        <w:widowControl w:val="0"/>
        <w:pBdr>
          <w:top w:val="nil"/>
          <w:left w:val="nil"/>
          <w:bottom w:val="nil"/>
          <w:right w:val="nil"/>
          <w:between w:val="nil"/>
        </w:pBdr>
        <w:ind w:left="1080" w:right="562"/>
        <w:rPr>
          <w:color w:val="000000"/>
        </w:rPr>
      </w:pPr>
    </w:p>
    <w:p w14:paraId="4476B5F2" w14:textId="77777777" w:rsidR="001530B1" w:rsidRPr="0039448C" w:rsidRDefault="001530B1" w:rsidP="00D66E0F">
      <w:pPr>
        <w:pStyle w:val="ListParagraph"/>
        <w:widowControl w:val="0"/>
        <w:numPr>
          <w:ilvl w:val="0"/>
          <w:numId w:val="291"/>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PFs are encouraged to provide feedback or ask questions at weekly meetings about:</w:t>
      </w:r>
    </w:p>
    <w:p w14:paraId="192EE93F"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 xml:space="preserve">How to make course activities and the PF experience more effective, </w:t>
      </w:r>
    </w:p>
    <w:p w14:paraId="37B6D1AE"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Recap the previous lab session</w:t>
      </w:r>
    </w:p>
    <w:p w14:paraId="7B96D819"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Ask questions about the coming up lab session (material and/or techniques)</w:t>
      </w:r>
    </w:p>
    <w:p w14:paraId="64ED39C1"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 xml:space="preserve">Strategies for effective teaching / evidence-based instruction, or </w:t>
      </w:r>
    </w:p>
    <w:p w14:paraId="7BCD98EC"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 xml:space="preserve">Future career goals, or </w:t>
      </w:r>
    </w:p>
    <w:p w14:paraId="19708096" w14:textId="77777777" w:rsidR="001530B1" w:rsidRPr="0039448C" w:rsidRDefault="001530B1" w:rsidP="00D66E0F">
      <w:pPr>
        <w:pStyle w:val="ListParagraph"/>
        <w:widowControl w:val="0"/>
        <w:numPr>
          <w:ilvl w:val="0"/>
          <w:numId w:val="292"/>
        </w:numPr>
        <w:pBdr>
          <w:top w:val="nil"/>
          <w:left w:val="nil"/>
          <w:bottom w:val="nil"/>
          <w:right w:val="nil"/>
          <w:between w:val="nil"/>
        </w:pBdr>
        <w:spacing w:line="240" w:lineRule="auto"/>
        <w:ind w:right="562"/>
        <w:rPr>
          <w:rFonts w:asciiTheme="minorHAnsi" w:hAnsiTheme="minorHAnsi"/>
          <w:color w:val="000000"/>
          <w:sz w:val="24"/>
          <w:szCs w:val="24"/>
        </w:rPr>
      </w:pPr>
      <w:r w:rsidRPr="0039448C">
        <w:rPr>
          <w:rFonts w:asciiTheme="minorHAnsi" w:hAnsiTheme="minorHAnsi"/>
          <w:color w:val="000000"/>
          <w:sz w:val="24"/>
          <w:szCs w:val="24"/>
        </w:rPr>
        <w:t xml:space="preserve">Any other matters that may arise. </w:t>
      </w:r>
    </w:p>
    <w:p w14:paraId="0C01AEDF" w14:textId="77777777" w:rsidR="001530B1" w:rsidRPr="0039448C" w:rsidRDefault="001530B1" w:rsidP="00163459">
      <w:pPr>
        <w:widowControl w:val="0"/>
        <w:pBdr>
          <w:top w:val="nil"/>
          <w:left w:val="nil"/>
          <w:bottom w:val="nil"/>
          <w:right w:val="nil"/>
          <w:between w:val="nil"/>
        </w:pBdr>
        <w:ind w:right="407"/>
        <w:rPr>
          <w:color w:val="000000"/>
        </w:rPr>
      </w:pPr>
    </w:p>
    <w:p w14:paraId="379E5337" w14:textId="77777777" w:rsidR="001530B1" w:rsidRPr="0039448C" w:rsidRDefault="001530B1" w:rsidP="00163459">
      <w:pPr>
        <w:widowControl w:val="0"/>
        <w:pBdr>
          <w:top w:val="nil"/>
          <w:left w:val="nil"/>
          <w:bottom w:val="nil"/>
          <w:right w:val="nil"/>
          <w:between w:val="nil"/>
        </w:pBdr>
        <w:ind w:right="407"/>
        <w:rPr>
          <w:color w:val="000000"/>
        </w:rPr>
      </w:pPr>
      <w:r w:rsidRPr="0039448C">
        <w:rPr>
          <w:color w:val="000000"/>
        </w:rPr>
        <w:t xml:space="preserve">PFs may be asked to assist with lab prep.  If help is requested outside of regularly scheduled times this will be scheduled and agreed upon between the lab technician and the PF. </w:t>
      </w:r>
    </w:p>
    <w:p w14:paraId="4FEB3348" w14:textId="77777777" w:rsidR="001530B1" w:rsidRPr="0039448C" w:rsidRDefault="001530B1" w:rsidP="00163459">
      <w:pPr>
        <w:widowControl w:val="0"/>
        <w:pBdr>
          <w:top w:val="nil"/>
          <w:left w:val="nil"/>
          <w:bottom w:val="nil"/>
          <w:right w:val="nil"/>
          <w:between w:val="nil"/>
        </w:pBdr>
        <w:ind w:right="407"/>
        <w:rPr>
          <w:color w:val="000000"/>
        </w:rPr>
      </w:pPr>
    </w:p>
    <w:p w14:paraId="0D1B23E1" w14:textId="77777777" w:rsidR="001530B1" w:rsidRPr="0039448C" w:rsidRDefault="001530B1" w:rsidP="00163459">
      <w:pPr>
        <w:widowControl w:val="0"/>
        <w:pBdr>
          <w:top w:val="nil"/>
          <w:left w:val="nil"/>
          <w:bottom w:val="nil"/>
          <w:right w:val="nil"/>
          <w:between w:val="nil"/>
        </w:pBdr>
        <w:ind w:right="407"/>
        <w:rPr>
          <w:color w:val="000000"/>
        </w:rPr>
      </w:pPr>
      <w:r w:rsidRPr="0039448C">
        <w:rPr>
          <w:color w:val="000000"/>
        </w:rPr>
        <w:t xml:space="preserve">PF are not expected to teach! This is the role of the instructor/TA. </w:t>
      </w:r>
    </w:p>
    <w:p w14:paraId="653C3698" w14:textId="77777777" w:rsidR="001530B1" w:rsidRPr="0039448C" w:rsidRDefault="001530B1" w:rsidP="00163459">
      <w:pPr>
        <w:widowControl w:val="0"/>
        <w:pBdr>
          <w:top w:val="nil"/>
          <w:left w:val="nil"/>
          <w:bottom w:val="nil"/>
          <w:right w:val="nil"/>
          <w:between w:val="nil"/>
        </w:pBdr>
        <w:ind w:right="7728"/>
        <w:rPr>
          <w:color w:val="000000"/>
        </w:rPr>
      </w:pPr>
    </w:p>
    <w:p w14:paraId="5207467A" w14:textId="77777777" w:rsidR="001530B1" w:rsidRPr="0039448C" w:rsidRDefault="001530B1" w:rsidP="00163459">
      <w:pPr>
        <w:widowControl w:val="0"/>
        <w:pBdr>
          <w:top w:val="nil"/>
          <w:left w:val="nil"/>
          <w:bottom w:val="nil"/>
          <w:right w:val="nil"/>
          <w:between w:val="nil"/>
        </w:pBdr>
        <w:ind w:right="7728"/>
        <w:rPr>
          <w:color w:val="000000"/>
        </w:rPr>
      </w:pPr>
      <w:r w:rsidRPr="0039448C">
        <w:rPr>
          <w:color w:val="000000"/>
        </w:rPr>
        <w:t xml:space="preserve">PFs are asked to: </w:t>
      </w:r>
    </w:p>
    <w:p w14:paraId="7C278750" w14:textId="77777777" w:rsidR="001530B1" w:rsidRPr="0039448C" w:rsidRDefault="001530B1" w:rsidP="00163459">
      <w:pPr>
        <w:widowControl w:val="0"/>
        <w:pBdr>
          <w:top w:val="nil"/>
          <w:left w:val="nil"/>
          <w:bottom w:val="nil"/>
          <w:right w:val="nil"/>
          <w:between w:val="nil"/>
        </w:pBdr>
        <w:ind w:left="422" w:right="14"/>
        <w:rPr>
          <w:color w:val="000000"/>
        </w:rPr>
      </w:pPr>
      <w:r w:rsidRPr="0039448C">
        <w:rPr>
          <w:color w:val="000000"/>
        </w:rPr>
        <w:t xml:space="preserve">• Attend a weekly 2 hour team meeting </w:t>
      </w:r>
    </w:p>
    <w:p w14:paraId="137F15D4" w14:textId="77777777" w:rsidR="001530B1" w:rsidRPr="0039448C" w:rsidRDefault="001530B1" w:rsidP="00163459">
      <w:pPr>
        <w:widowControl w:val="0"/>
        <w:pBdr>
          <w:top w:val="nil"/>
          <w:left w:val="nil"/>
          <w:bottom w:val="nil"/>
          <w:right w:val="nil"/>
          <w:between w:val="nil"/>
        </w:pBdr>
        <w:ind w:left="422" w:right="148"/>
        <w:rPr>
          <w:color w:val="000000"/>
        </w:rPr>
      </w:pPr>
      <w:r w:rsidRPr="0039448C">
        <w:rPr>
          <w:color w:val="000000"/>
        </w:rPr>
        <w:t xml:space="preserve">• Arrive 5-10 min before the start of your assigned lab sessions or drop-ins. If your schedule allows it would be ideal if you have ~15 minutes before and after lab to help with set up and clean. </w:t>
      </w:r>
    </w:p>
    <w:p w14:paraId="0D7532F8" w14:textId="77777777" w:rsidR="001530B1" w:rsidRPr="0039448C" w:rsidRDefault="001530B1" w:rsidP="00163459">
      <w:pPr>
        <w:widowControl w:val="0"/>
        <w:pBdr>
          <w:top w:val="nil"/>
          <w:left w:val="nil"/>
          <w:bottom w:val="nil"/>
          <w:right w:val="nil"/>
          <w:between w:val="nil"/>
        </w:pBdr>
        <w:ind w:left="422" w:right="196"/>
        <w:rPr>
          <w:color w:val="000000"/>
        </w:rPr>
      </w:pPr>
      <w:r w:rsidRPr="0039448C">
        <w:rPr>
          <w:color w:val="000000"/>
        </w:rPr>
        <w:t xml:space="preserve">• Contact the instructor as far in advance as possible if they will not be able to attend a planned session, especially if it is a drop-in session. </w:t>
      </w:r>
    </w:p>
    <w:p w14:paraId="64311C79" w14:textId="77777777" w:rsidR="001530B1" w:rsidRDefault="001530B1" w:rsidP="00163459">
      <w:pPr>
        <w:widowControl w:val="0"/>
        <w:pBdr>
          <w:top w:val="nil"/>
          <w:left w:val="nil"/>
          <w:bottom w:val="nil"/>
          <w:right w:val="nil"/>
          <w:between w:val="nil"/>
        </w:pBdr>
        <w:ind w:right="1612"/>
        <w:rPr>
          <w:rFonts w:asciiTheme="majorHAnsi" w:hAnsiTheme="majorHAnsi"/>
          <w:color w:val="000000"/>
        </w:rPr>
      </w:pPr>
    </w:p>
    <w:p w14:paraId="4B1E39A1" w14:textId="77777777" w:rsidR="001530B1" w:rsidRDefault="001530B1" w:rsidP="00163459">
      <w:pPr>
        <w:widowControl w:val="0"/>
        <w:pBdr>
          <w:top w:val="nil"/>
          <w:left w:val="nil"/>
          <w:bottom w:val="nil"/>
          <w:right w:val="nil"/>
          <w:between w:val="nil"/>
        </w:pBdr>
        <w:ind w:right="2625"/>
        <w:rPr>
          <w:color w:val="000000"/>
          <w:sz w:val="23"/>
          <w:szCs w:val="23"/>
        </w:rPr>
      </w:pPr>
    </w:p>
    <w:p w14:paraId="6195B000" w14:textId="77777777" w:rsidR="001530B1" w:rsidRPr="00E80011" w:rsidRDefault="001530B1" w:rsidP="00163459">
      <w:r w:rsidRPr="00E80011">
        <w:rPr>
          <w:rFonts w:cs="Arial"/>
          <w:color w:val="222222"/>
        </w:rPr>
        <w:t xml:space="preserve">Example of a </w:t>
      </w:r>
      <w:r w:rsidRPr="00E80011">
        <w:t>Peer Facilitator Meeting Agenda</w:t>
      </w:r>
    </w:p>
    <w:p w14:paraId="468DDA06" w14:textId="77777777" w:rsidR="001530B1" w:rsidRPr="00E80011" w:rsidRDefault="001530B1" w:rsidP="00163459">
      <w:r w:rsidRPr="00E80011">
        <w:t>Our first meeting will be informal to get to know our team and discuss expectations.</w:t>
      </w:r>
    </w:p>
    <w:p w14:paraId="4AF1F2D8"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Meet other peer facilitators</w:t>
      </w:r>
    </w:p>
    <w:p w14:paraId="3EFE1A11"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Meet the instructors/TAs</w:t>
      </w:r>
    </w:p>
    <w:p w14:paraId="353AD099" w14:textId="77777777" w:rsidR="001530B1" w:rsidRPr="00E80011" w:rsidRDefault="001530B1" w:rsidP="00D66E0F">
      <w:pPr>
        <w:numPr>
          <w:ilvl w:val="1"/>
          <w:numId w:val="288"/>
        </w:numPr>
        <w:shd w:val="clear" w:color="auto" w:fill="FFFFFF"/>
        <w:spacing w:before="100" w:beforeAutospacing="1" w:after="100" w:afterAutospacing="1"/>
        <w:ind w:left="1665"/>
        <w:rPr>
          <w:rFonts w:cs="Arial"/>
          <w:color w:val="222222"/>
        </w:rPr>
      </w:pPr>
      <w:r w:rsidRPr="00E80011">
        <w:rPr>
          <w:rFonts w:cs="Arial"/>
          <w:color w:val="222222"/>
        </w:rPr>
        <w:t>Coordinate with the instructor. For example, will you have ~15 minutes before and/or after lab sections to help with set-up or clean-up? </w:t>
      </w:r>
    </w:p>
    <w:p w14:paraId="2C614FEE"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Review PF roles and expectations</w:t>
      </w:r>
    </w:p>
    <w:p w14:paraId="2C4428D7"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Hand out lab manuals</w:t>
      </w:r>
    </w:p>
    <w:p w14:paraId="4DDF8F9B"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Review lab safety</w:t>
      </w:r>
    </w:p>
    <w:p w14:paraId="1494FC70" w14:textId="77777777" w:rsidR="001530B1" w:rsidRPr="00E80011" w:rsidRDefault="001530B1" w:rsidP="00D66E0F">
      <w:pPr>
        <w:numPr>
          <w:ilvl w:val="0"/>
          <w:numId w:val="288"/>
        </w:numPr>
        <w:shd w:val="clear" w:color="auto" w:fill="FFFFFF"/>
        <w:spacing w:before="100" w:beforeAutospacing="1" w:after="100" w:afterAutospacing="1"/>
        <w:ind w:left="945"/>
        <w:rPr>
          <w:rFonts w:cs="Arial"/>
          <w:color w:val="222222"/>
        </w:rPr>
      </w:pPr>
      <w:r w:rsidRPr="00E80011">
        <w:rPr>
          <w:rFonts w:cs="Arial"/>
          <w:color w:val="222222"/>
        </w:rPr>
        <w:t>Answer any questions</w:t>
      </w:r>
    </w:p>
    <w:p w14:paraId="32A500F9" w14:textId="77777777" w:rsidR="001530B1" w:rsidRPr="00E80011" w:rsidRDefault="001530B1" w:rsidP="00163459">
      <w:pPr>
        <w:pStyle w:val="NormalWeb"/>
        <w:spacing w:before="0" w:beforeAutospacing="0" w:after="200" w:afterAutospacing="0"/>
        <w:rPr>
          <w:rFonts w:asciiTheme="minorHAnsi" w:hAnsiTheme="minorHAnsi" w:cs="Arial"/>
          <w:color w:val="222222"/>
        </w:rPr>
      </w:pPr>
      <w:r w:rsidRPr="00E80011">
        <w:rPr>
          <w:rFonts w:asciiTheme="minorHAnsi" w:hAnsiTheme="minorHAnsi" w:cs="Arial"/>
          <w:color w:val="222222"/>
        </w:rPr>
        <w:t>Going forward, 1 (or 2) peer facilitator will help lead the PF weekly meeting.  Details can be found below.</w:t>
      </w:r>
    </w:p>
    <w:p w14:paraId="7F231157" w14:textId="77777777" w:rsidR="001530B1" w:rsidRPr="00D872D7" w:rsidRDefault="001530B1" w:rsidP="00163459">
      <w:pPr>
        <w:spacing w:after="200"/>
      </w:pPr>
      <w:r w:rsidRPr="00D872D7">
        <w:rPr>
          <w:rFonts w:ascii="Calibri" w:hAnsi="Calibri"/>
          <w:color w:val="000000"/>
        </w:rPr>
        <w:t>As leads you will…</w:t>
      </w:r>
    </w:p>
    <w:p w14:paraId="7F5D4258" w14:textId="77777777" w:rsidR="001530B1" w:rsidRPr="00D872D7" w:rsidRDefault="001530B1" w:rsidP="00163459">
      <w:pPr>
        <w:spacing w:after="200"/>
      </w:pPr>
      <w:r w:rsidRPr="00D872D7">
        <w:rPr>
          <w:rFonts w:ascii="Calibri" w:hAnsi="Calibri"/>
          <w:color w:val="000000"/>
        </w:rPr>
        <w:t>1) Leads will take the first 10 minutes of the meeting to recap the previous lab, making a list on the whiteboard.</w:t>
      </w:r>
    </w:p>
    <w:p w14:paraId="37C72108" w14:textId="77777777" w:rsidR="001530B1" w:rsidRPr="00D872D7" w:rsidRDefault="001530B1" w:rsidP="00E80011">
      <w:pPr>
        <w:spacing w:after="200"/>
        <w:ind w:left="1440"/>
      </w:pPr>
      <w:r w:rsidRPr="00D872D7">
        <w:rPr>
          <w:rFonts w:ascii="Calibri" w:hAnsi="Calibri"/>
          <w:color w:val="000000"/>
        </w:rPr>
        <w:t>- What went well this week?</w:t>
      </w:r>
    </w:p>
    <w:p w14:paraId="6D4AFB82" w14:textId="77777777" w:rsidR="001530B1" w:rsidRPr="00D872D7" w:rsidRDefault="001530B1" w:rsidP="00E80011">
      <w:pPr>
        <w:spacing w:after="200"/>
        <w:ind w:left="1440"/>
      </w:pPr>
      <w:r w:rsidRPr="00D872D7">
        <w:rPr>
          <w:rFonts w:ascii="Calibri" w:hAnsi="Calibri"/>
          <w:color w:val="000000"/>
        </w:rPr>
        <w:t>- What didn’t work?</w:t>
      </w:r>
    </w:p>
    <w:p w14:paraId="709F8EA1" w14:textId="77777777" w:rsidR="001530B1" w:rsidRPr="00D872D7" w:rsidRDefault="001530B1" w:rsidP="00E80011">
      <w:pPr>
        <w:spacing w:after="200"/>
        <w:ind w:left="1440"/>
      </w:pPr>
      <w:r w:rsidRPr="00D872D7">
        <w:rPr>
          <w:rFonts w:ascii="Calibri" w:hAnsi="Calibri"/>
          <w:color w:val="000000"/>
        </w:rPr>
        <w:t>- Suggestions for future PFs</w:t>
      </w:r>
    </w:p>
    <w:p w14:paraId="342F9F9D" w14:textId="77777777" w:rsidR="001530B1" w:rsidRPr="00D872D7" w:rsidRDefault="001530B1" w:rsidP="00163459">
      <w:pPr>
        <w:spacing w:after="200"/>
      </w:pPr>
      <w:r w:rsidRPr="00D872D7">
        <w:rPr>
          <w:rFonts w:ascii="Calibri" w:hAnsi="Calibri"/>
          <w:color w:val="000000"/>
        </w:rPr>
        <w:t>2) Make sure the learning goals of each lab are clear</w:t>
      </w:r>
    </w:p>
    <w:p w14:paraId="220B1DE2" w14:textId="77777777" w:rsidR="001530B1" w:rsidRDefault="001530B1" w:rsidP="00163459">
      <w:pPr>
        <w:spacing w:after="200"/>
        <w:rPr>
          <w:rFonts w:ascii="Calibri" w:hAnsi="Calibri"/>
          <w:color w:val="000000"/>
        </w:rPr>
      </w:pPr>
      <w:r w:rsidRPr="00D872D7">
        <w:rPr>
          <w:rFonts w:ascii="Calibri" w:hAnsi="Calibri"/>
          <w:color w:val="000000"/>
        </w:rPr>
        <w:t>3) Practice the lab protocol</w:t>
      </w:r>
    </w:p>
    <w:p w14:paraId="1F862465" w14:textId="77777777" w:rsidR="001530B1" w:rsidRPr="00D872D7" w:rsidRDefault="001530B1" w:rsidP="00163459">
      <w:pPr>
        <w:spacing w:after="200"/>
      </w:pPr>
      <w:r>
        <w:rPr>
          <w:rFonts w:ascii="Calibri" w:hAnsi="Calibri"/>
          <w:color w:val="000000"/>
        </w:rPr>
        <w:t>- Touch base on lab set-up and clean-up</w:t>
      </w:r>
    </w:p>
    <w:p w14:paraId="782F007E" w14:textId="77777777" w:rsidR="001530B1" w:rsidRDefault="001530B1" w:rsidP="00163459">
      <w:pPr>
        <w:spacing w:after="200"/>
        <w:rPr>
          <w:rFonts w:ascii="Calibri" w:hAnsi="Calibri"/>
          <w:color w:val="000000"/>
        </w:rPr>
      </w:pPr>
      <w:r w:rsidRPr="00D872D7">
        <w:rPr>
          <w:rFonts w:ascii="Calibri" w:hAnsi="Calibri"/>
          <w:color w:val="000000"/>
        </w:rPr>
        <w:t xml:space="preserve">4) Work through the </w:t>
      </w:r>
      <w:r>
        <w:rPr>
          <w:rFonts w:ascii="Calibri" w:hAnsi="Calibri"/>
          <w:color w:val="000000"/>
        </w:rPr>
        <w:t>in-lab w</w:t>
      </w:r>
      <w:r w:rsidRPr="00D872D7">
        <w:rPr>
          <w:rFonts w:ascii="Calibri" w:hAnsi="Calibri"/>
          <w:color w:val="000000"/>
        </w:rPr>
        <w:t>orksheet</w:t>
      </w:r>
      <w:r>
        <w:rPr>
          <w:rFonts w:ascii="Calibri" w:hAnsi="Calibri"/>
          <w:color w:val="000000"/>
        </w:rPr>
        <w:t xml:space="preserve">s so you are familiar with concepts being cover that week. </w:t>
      </w:r>
    </w:p>
    <w:p w14:paraId="3E32DEC1" w14:textId="77777777" w:rsidR="001530B1" w:rsidRDefault="001530B1" w:rsidP="00163459">
      <w:pPr>
        <w:spacing w:after="200"/>
        <w:rPr>
          <w:rFonts w:ascii="Calibri" w:hAnsi="Calibri"/>
          <w:color w:val="000000"/>
        </w:rPr>
      </w:pPr>
      <w:r>
        <w:rPr>
          <w:rFonts w:ascii="Calibri" w:hAnsi="Calibri"/>
          <w:color w:val="000000"/>
        </w:rPr>
        <w:t>- Y</w:t>
      </w:r>
      <w:r w:rsidRPr="000D5AB8">
        <w:rPr>
          <w:rFonts w:ascii="Calibri" w:hAnsi="Calibri"/>
          <w:color w:val="000000"/>
        </w:rPr>
        <w:t xml:space="preserve">ou can discuss with </w:t>
      </w:r>
      <w:r>
        <w:rPr>
          <w:rFonts w:ascii="Calibri" w:hAnsi="Calibri"/>
          <w:color w:val="000000"/>
        </w:rPr>
        <w:t xml:space="preserve">student </w:t>
      </w:r>
      <w:r w:rsidRPr="000D5AB8">
        <w:rPr>
          <w:rFonts w:ascii="Calibri" w:hAnsi="Calibri"/>
          <w:color w:val="000000"/>
        </w:rPr>
        <w:t xml:space="preserve">groups what they think the answers are if they are struggling but please do not give them the answer. Note: </w:t>
      </w:r>
      <w:r>
        <w:rPr>
          <w:rFonts w:ascii="Calibri" w:hAnsi="Calibri"/>
          <w:color w:val="000000"/>
        </w:rPr>
        <w:t>Your role is to help facilitate discussions but not to teach the students (that is the instructor/TAs role) and not to tell students the answer. S</w:t>
      </w:r>
      <w:r w:rsidRPr="000D5AB8">
        <w:rPr>
          <w:rFonts w:ascii="Calibri" w:hAnsi="Calibri"/>
          <w:color w:val="000000"/>
        </w:rPr>
        <w:t>tudents should be able to get</w:t>
      </w:r>
      <w:r>
        <w:rPr>
          <w:rFonts w:ascii="Calibri" w:hAnsi="Calibri"/>
          <w:color w:val="000000"/>
        </w:rPr>
        <w:t xml:space="preserve"> most of the</w:t>
      </w:r>
      <w:r w:rsidRPr="000D5AB8">
        <w:rPr>
          <w:rFonts w:ascii="Calibri" w:hAnsi="Calibri"/>
          <w:color w:val="000000"/>
        </w:rPr>
        <w:t xml:space="preserve"> information from their </w:t>
      </w:r>
      <w:r>
        <w:rPr>
          <w:rFonts w:ascii="Calibri" w:hAnsi="Calibri"/>
          <w:color w:val="000000"/>
        </w:rPr>
        <w:t xml:space="preserve">lab </w:t>
      </w:r>
      <w:r w:rsidRPr="000D5AB8">
        <w:rPr>
          <w:rFonts w:ascii="Calibri" w:hAnsi="Calibri"/>
          <w:color w:val="000000"/>
        </w:rPr>
        <w:t>manual or from the lab discussions.</w:t>
      </w:r>
    </w:p>
    <w:p w14:paraId="40986B0E" w14:textId="77777777" w:rsidR="001530B1" w:rsidRPr="00D872D7" w:rsidRDefault="001530B1" w:rsidP="00C9165F">
      <w:pPr>
        <w:spacing w:after="200"/>
      </w:pPr>
      <w:r w:rsidRPr="00D872D7">
        <w:rPr>
          <w:rFonts w:ascii="Calibri" w:hAnsi="Calibri"/>
          <w:color w:val="000000"/>
        </w:rPr>
        <w:t>5) Highlight any tips and suggestions</w:t>
      </w:r>
    </w:p>
    <w:p w14:paraId="324FC2DE" w14:textId="77777777" w:rsidR="001530B1" w:rsidRDefault="001530B1" w:rsidP="00163459">
      <w:pPr>
        <w:shd w:val="clear" w:color="auto" w:fill="FFFFFF"/>
        <w:spacing w:before="100" w:beforeAutospacing="1" w:after="100" w:afterAutospacing="1"/>
        <w:rPr>
          <w:rFonts w:cs="Arial"/>
          <w:color w:val="222222"/>
        </w:rPr>
      </w:pPr>
      <w:r>
        <w:rPr>
          <w:rFonts w:cs="Arial"/>
          <w:color w:val="222222"/>
        </w:rPr>
        <w:t xml:space="preserve">Being a Peer facilitator does not mean that you know everything. In addition to you mentoring peers in the classroom, we aim to establish mentoring relationships between peer facilitators and with your supervisor/instructor. </w:t>
      </w:r>
    </w:p>
    <w:p w14:paraId="38F37CC4" w14:textId="77777777" w:rsidR="001530B1" w:rsidRDefault="001530B1" w:rsidP="00163459">
      <w:pPr>
        <w:shd w:val="clear" w:color="auto" w:fill="FFFFFF"/>
        <w:spacing w:before="100" w:beforeAutospacing="1" w:after="100" w:afterAutospacing="1"/>
        <w:rPr>
          <w:rFonts w:cs="Arial"/>
          <w:color w:val="222222"/>
        </w:rPr>
      </w:pPr>
      <w:r>
        <w:rPr>
          <w:rFonts w:cs="Arial"/>
          <w:color w:val="222222"/>
        </w:rPr>
        <w:t>I</w:t>
      </w:r>
      <w:r w:rsidRPr="00C9165F">
        <w:rPr>
          <w:rFonts w:cs="Arial"/>
          <w:color w:val="222222"/>
        </w:rPr>
        <w:t xml:space="preserve">n a sentence, I would like for you to state what you are working towards. (Basically, I want to hear a little bit about you and what your goals are so you can be best supported.) It can be a bigger picture goal such as "I am working towards a degree in nursing" or something such as "I want to learn better communication skills" or even "I don't know what I am doing, I am just trying to figure it out".  </w:t>
      </w:r>
    </w:p>
    <w:p w14:paraId="700634EE" w14:textId="77777777" w:rsidR="001530B1" w:rsidRPr="00C9165F" w:rsidRDefault="001530B1" w:rsidP="00163459">
      <w:pPr>
        <w:shd w:val="clear" w:color="auto" w:fill="FFFFFF"/>
        <w:spacing w:before="100" w:beforeAutospacing="1" w:after="100" w:afterAutospacing="1"/>
        <w:rPr>
          <w:rFonts w:cs="Arial"/>
          <w:color w:val="222222"/>
        </w:rPr>
      </w:pPr>
      <w:r>
        <w:rPr>
          <w:rFonts w:cs="Arial"/>
          <w:color w:val="222222"/>
        </w:rPr>
        <w:t>If your role is to help proctor student bacteria transfers you will see a variety of students each day. A few tips:</w:t>
      </w:r>
    </w:p>
    <w:p w14:paraId="39298479" w14:textId="77777777" w:rsidR="001530B1" w:rsidRPr="009F02A7" w:rsidRDefault="001530B1" w:rsidP="00D66E0F">
      <w:pPr>
        <w:pStyle w:val="NormalWeb"/>
        <w:numPr>
          <w:ilvl w:val="0"/>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Introduce yourself to the students</w:t>
      </w:r>
      <w:r>
        <w:rPr>
          <w:rFonts w:asciiTheme="minorHAnsi" w:hAnsiTheme="minorHAnsi" w:cs="Arial"/>
          <w:color w:val="000000"/>
          <w:sz w:val="22"/>
          <w:szCs w:val="22"/>
        </w:rPr>
        <w:t>!</w:t>
      </w:r>
    </w:p>
    <w:p w14:paraId="08CBF319" w14:textId="77777777" w:rsidR="001530B1" w:rsidRPr="009F02A7" w:rsidRDefault="001530B1" w:rsidP="00D66E0F">
      <w:pPr>
        <w:pStyle w:val="NormalWeb"/>
        <w:numPr>
          <w:ilvl w:val="0"/>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 xml:space="preserve">For the first few transfers, check in with the students to make sure they know what steps they are doing today </w:t>
      </w:r>
      <w:r w:rsidRPr="009F02A7">
        <w:rPr>
          <w:rFonts w:asciiTheme="minorHAnsi" w:hAnsiTheme="minorHAnsi" w:cs="Arial"/>
          <w:i/>
          <w:iCs/>
          <w:color w:val="000000"/>
          <w:sz w:val="22"/>
          <w:szCs w:val="22"/>
        </w:rPr>
        <w:t>before</w:t>
      </w:r>
      <w:r w:rsidRPr="009F02A7">
        <w:rPr>
          <w:rFonts w:asciiTheme="minorHAnsi" w:hAnsiTheme="minorHAnsi" w:cs="Arial"/>
          <w:color w:val="000000"/>
          <w:sz w:val="22"/>
          <w:szCs w:val="22"/>
        </w:rPr>
        <w:t xml:space="preserve"> they start pipetting (feel free to use the whiteboard as a visual aid)</w:t>
      </w:r>
    </w:p>
    <w:p w14:paraId="1339B118" w14:textId="77777777" w:rsidR="001530B1" w:rsidRPr="009F02A7" w:rsidRDefault="001530B1" w:rsidP="00D66E0F">
      <w:pPr>
        <w:pStyle w:val="NormalWeb"/>
        <w:numPr>
          <w:ilvl w:val="1"/>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Try not to hover too obviously or stare too much as students are working: it can make them nervous and distract them.</w:t>
      </w:r>
    </w:p>
    <w:p w14:paraId="274BA33D" w14:textId="77777777" w:rsidR="001530B1" w:rsidRPr="009F02A7" w:rsidRDefault="001530B1" w:rsidP="00D66E0F">
      <w:pPr>
        <w:pStyle w:val="NormalWeb"/>
        <w:numPr>
          <w:ilvl w:val="1"/>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i/>
          <w:iCs/>
          <w:color w:val="000000"/>
          <w:sz w:val="22"/>
          <w:szCs w:val="22"/>
        </w:rPr>
        <w:t>Please</w:t>
      </w:r>
      <w:r w:rsidRPr="009F02A7">
        <w:rPr>
          <w:rFonts w:asciiTheme="minorHAnsi" w:hAnsiTheme="minorHAnsi" w:cs="Arial"/>
          <w:color w:val="000000"/>
          <w:sz w:val="22"/>
          <w:szCs w:val="22"/>
        </w:rPr>
        <w:t xml:space="preserve"> do not correct every little mistake students make. They are still learning, and building confidence is important. (It is not essential that the students learn to be perfect microbiologists). However, if a student is making a big mistake* that will wreck the experiment or if they are unsafe, then step in to offer a suggestion. </w:t>
      </w:r>
    </w:p>
    <w:p w14:paraId="1BC21382" w14:textId="77777777" w:rsidR="001530B1" w:rsidRPr="009F02A7" w:rsidRDefault="001530B1" w:rsidP="00D66E0F">
      <w:pPr>
        <w:pStyle w:val="NormalWeb"/>
        <w:numPr>
          <w:ilvl w:val="0"/>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Write down any questions students have and pass them along to the TA</w:t>
      </w:r>
    </w:p>
    <w:p w14:paraId="7F732C7A" w14:textId="77777777" w:rsidR="001530B1" w:rsidRPr="009F02A7" w:rsidRDefault="001530B1" w:rsidP="00D66E0F">
      <w:pPr>
        <w:pStyle w:val="NormalWeb"/>
        <w:numPr>
          <w:ilvl w:val="0"/>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If you are seeing lots of errors, make a note in the</w:t>
      </w:r>
      <w:r>
        <w:rPr>
          <w:rFonts w:asciiTheme="minorHAnsi" w:hAnsiTheme="minorHAnsi" w:cs="Arial"/>
          <w:color w:val="000000"/>
          <w:sz w:val="22"/>
          <w:szCs w:val="22"/>
        </w:rPr>
        <w:t xml:space="preserve"> Staff Only Lab Notebook </w:t>
      </w:r>
      <w:r w:rsidRPr="009F02A7">
        <w:rPr>
          <w:rFonts w:asciiTheme="minorHAnsi" w:hAnsiTheme="minorHAnsi" w:cs="Arial"/>
          <w:color w:val="000000"/>
          <w:sz w:val="22"/>
          <w:szCs w:val="22"/>
        </w:rPr>
        <w:t>so the TA can give gentle reminders the next class and other PFs can look out for the issue.</w:t>
      </w:r>
    </w:p>
    <w:p w14:paraId="007E44C0" w14:textId="77777777" w:rsidR="001530B1" w:rsidRPr="009F02A7" w:rsidRDefault="001530B1" w:rsidP="00D66E0F">
      <w:pPr>
        <w:pStyle w:val="NormalWeb"/>
        <w:numPr>
          <w:ilvl w:val="1"/>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 xml:space="preserve">*Experimentally: the most important thing is for students to not mix up their strains and do not pipette </w:t>
      </w:r>
      <w:r w:rsidRPr="009F02A7">
        <w:rPr>
          <w:rFonts w:asciiTheme="minorHAnsi" w:hAnsiTheme="minorHAnsi" w:cs="Arial"/>
          <w:i/>
          <w:iCs/>
          <w:color w:val="000000"/>
          <w:sz w:val="22"/>
          <w:szCs w:val="22"/>
        </w:rPr>
        <w:t>above</w:t>
      </w:r>
      <w:r w:rsidRPr="009F02A7">
        <w:rPr>
          <w:rFonts w:asciiTheme="minorHAnsi" w:hAnsiTheme="minorHAnsi" w:cs="Arial"/>
          <w:color w:val="000000"/>
          <w:sz w:val="22"/>
          <w:szCs w:val="22"/>
        </w:rPr>
        <w:t xml:space="preserve"> the well</w:t>
      </w:r>
      <w:r>
        <w:rPr>
          <w:rFonts w:asciiTheme="minorHAnsi" w:hAnsiTheme="minorHAnsi" w:cs="Arial"/>
          <w:color w:val="000000"/>
          <w:sz w:val="22"/>
          <w:szCs w:val="22"/>
        </w:rPr>
        <w:t xml:space="preserve"> (which can cause contamination)</w:t>
      </w:r>
      <w:r w:rsidRPr="009F02A7">
        <w:rPr>
          <w:rFonts w:asciiTheme="minorHAnsi" w:hAnsiTheme="minorHAnsi" w:cs="Arial"/>
          <w:color w:val="000000"/>
          <w:sz w:val="22"/>
          <w:szCs w:val="22"/>
        </w:rPr>
        <w:t>.</w:t>
      </w:r>
    </w:p>
    <w:p w14:paraId="07203A1E" w14:textId="77777777" w:rsidR="001530B1" w:rsidRDefault="001530B1" w:rsidP="00D66E0F">
      <w:pPr>
        <w:pStyle w:val="NormalWeb"/>
        <w:numPr>
          <w:ilvl w:val="1"/>
          <w:numId w:val="293"/>
        </w:numPr>
        <w:spacing w:before="0" w:beforeAutospacing="0" w:after="0" w:afterAutospacing="0"/>
        <w:textAlignment w:val="baseline"/>
        <w:rPr>
          <w:rFonts w:asciiTheme="minorHAnsi" w:hAnsiTheme="minorHAnsi" w:cs="Arial"/>
          <w:color w:val="000000"/>
          <w:sz w:val="22"/>
          <w:szCs w:val="22"/>
        </w:rPr>
      </w:pPr>
      <w:r w:rsidRPr="009F02A7">
        <w:rPr>
          <w:rFonts w:asciiTheme="minorHAnsi" w:hAnsiTheme="minorHAnsi" w:cs="Arial"/>
          <w:color w:val="000000"/>
          <w:sz w:val="22"/>
          <w:szCs w:val="22"/>
        </w:rPr>
        <w:t xml:space="preserve">*Sterility: the most important things are to keep the microtiter plate covered and to not touch the sterile tip to any surface. Many of the other sterile guidelines are less critical.  </w:t>
      </w:r>
    </w:p>
    <w:p w14:paraId="7A62457F" w14:textId="77777777" w:rsidR="001530B1" w:rsidRDefault="001530B1" w:rsidP="0039448C">
      <w:pPr>
        <w:pStyle w:val="NormalWeb"/>
        <w:spacing w:before="0" w:beforeAutospacing="0" w:after="0" w:afterAutospacing="0"/>
        <w:textAlignment w:val="baseline"/>
        <w:rPr>
          <w:rFonts w:asciiTheme="minorHAnsi" w:hAnsiTheme="minorHAnsi" w:cs="Arial"/>
          <w:color w:val="000000"/>
          <w:sz w:val="22"/>
          <w:szCs w:val="22"/>
        </w:rPr>
      </w:pPr>
    </w:p>
    <w:p w14:paraId="2711121C" w14:textId="77777777" w:rsidR="001530B1" w:rsidRDefault="001530B1" w:rsidP="0039448C">
      <w:pPr>
        <w:pStyle w:val="NormalWeb"/>
        <w:spacing w:before="0" w:beforeAutospacing="0" w:after="0" w:afterAutospacing="0"/>
        <w:textAlignment w:val="baseline"/>
        <w:rPr>
          <w:rFonts w:asciiTheme="minorHAnsi" w:hAnsiTheme="minorHAnsi" w:cs="Arial"/>
          <w:color w:val="000000"/>
          <w:sz w:val="22"/>
          <w:szCs w:val="22"/>
        </w:rPr>
      </w:pPr>
      <w:r>
        <w:rPr>
          <w:rFonts w:asciiTheme="minorHAnsi" w:hAnsiTheme="minorHAnsi" w:cs="Arial"/>
          <w:color w:val="000000"/>
          <w:sz w:val="22"/>
          <w:szCs w:val="22"/>
        </w:rPr>
        <w:t>Although we are not going to go into the Peer Facilitator role more here, we highlight recommend you thinking of adding peer mentoring or peer facilitators to the classroom. As this CURE changes overtime, based on the data, alumni students will be critical to troubleshooting new protocols before they are used in a classroom.  In addition, our peer facilitators gained a lot of out of the experience. For example, some peer facilitator quotes can be found below.</w:t>
      </w:r>
    </w:p>
    <w:p w14:paraId="54F08CDE" w14:textId="77777777" w:rsidR="001530B1" w:rsidRDefault="001530B1" w:rsidP="0039448C">
      <w:pPr>
        <w:pStyle w:val="NormalWeb"/>
        <w:spacing w:before="0" w:beforeAutospacing="0" w:after="0" w:afterAutospacing="0"/>
        <w:textAlignment w:val="baseline"/>
        <w:rPr>
          <w:rFonts w:asciiTheme="minorHAnsi" w:hAnsiTheme="minorHAnsi" w:cs="Arial"/>
          <w:color w:val="000000"/>
          <w:sz w:val="22"/>
          <w:szCs w:val="22"/>
        </w:rPr>
      </w:pPr>
    </w:p>
    <w:p w14:paraId="2B59128B" w14:textId="77777777" w:rsidR="001530B1" w:rsidRPr="0039448C" w:rsidRDefault="001530B1" w:rsidP="0039448C">
      <w:pPr>
        <w:shd w:val="clear" w:color="auto" w:fill="FFFFFF"/>
        <w:rPr>
          <w:rFonts w:cs="Arial"/>
          <w:color w:val="222222"/>
        </w:rPr>
      </w:pPr>
      <w:r>
        <w:rPr>
          <w:rFonts w:cs="Arial"/>
          <w:color w:val="222222"/>
        </w:rPr>
        <w:t>“</w:t>
      </w:r>
      <w:r w:rsidRPr="0039448C">
        <w:rPr>
          <w:rFonts w:cs="Arial"/>
          <w:color w:val="222222"/>
        </w:rPr>
        <w:t>The peer facilitating experience allowed me to understand better the teaching process and scientific research process. I grew in my accountability, attention to detail, communication skills, and teamwork.”</w:t>
      </w:r>
    </w:p>
    <w:p w14:paraId="13291592" w14:textId="77777777" w:rsidR="001530B1" w:rsidRPr="0039448C" w:rsidRDefault="001530B1" w:rsidP="0039448C">
      <w:pPr>
        <w:shd w:val="clear" w:color="auto" w:fill="FFFFFF"/>
        <w:rPr>
          <w:rFonts w:cs="Arial"/>
          <w:color w:val="222222"/>
        </w:rPr>
      </w:pPr>
      <w:r w:rsidRPr="0039448C">
        <w:rPr>
          <w:rFonts w:cs="Arial"/>
          <w:color w:val="222222"/>
        </w:rPr>
        <w:t> </w:t>
      </w:r>
    </w:p>
    <w:p w14:paraId="2A2D48EC" w14:textId="77777777" w:rsidR="001530B1" w:rsidRDefault="001530B1" w:rsidP="0039448C">
      <w:pPr>
        <w:shd w:val="clear" w:color="auto" w:fill="FFFFFF"/>
        <w:rPr>
          <w:rFonts w:cs="Arial"/>
          <w:color w:val="222222"/>
        </w:rPr>
      </w:pPr>
      <w:r w:rsidRPr="0039448C">
        <w:rPr>
          <w:rFonts w:cs="Arial"/>
          <w:color w:val="222222"/>
        </w:rPr>
        <w:t>“After being involved with PFing, I feel more confident and am further motivated to apply for other lab/research positions.”</w:t>
      </w:r>
    </w:p>
    <w:p w14:paraId="26535922" w14:textId="77777777" w:rsidR="001530B1" w:rsidRPr="0039448C" w:rsidRDefault="001530B1" w:rsidP="0039448C">
      <w:pPr>
        <w:shd w:val="clear" w:color="auto" w:fill="FFFFFF"/>
        <w:rPr>
          <w:rFonts w:cs="Arial"/>
          <w:color w:val="222222"/>
        </w:rPr>
      </w:pPr>
    </w:p>
    <w:p w14:paraId="668F2732" w14:textId="77777777" w:rsidR="001530B1" w:rsidRPr="0039448C" w:rsidRDefault="001530B1" w:rsidP="0039448C">
      <w:pPr>
        <w:shd w:val="clear" w:color="auto" w:fill="FFFFFF"/>
        <w:rPr>
          <w:rFonts w:cs="Arial"/>
          <w:color w:val="222222"/>
        </w:rPr>
      </w:pPr>
      <w:r w:rsidRPr="0039448C">
        <w:rPr>
          <w:rFonts w:cs="Arial"/>
          <w:color w:val="222222"/>
        </w:rPr>
        <w:t>“Being a PF is a cool thing. It is an opportunity, a challenge and a learning process.”</w:t>
      </w:r>
    </w:p>
    <w:p w14:paraId="1CDF8BB2" w14:textId="77777777" w:rsidR="001530B1" w:rsidRPr="0039448C" w:rsidRDefault="001530B1" w:rsidP="0039448C">
      <w:pPr>
        <w:shd w:val="clear" w:color="auto" w:fill="FFFFFF"/>
        <w:rPr>
          <w:rFonts w:cs="Arial"/>
          <w:color w:val="222222"/>
        </w:rPr>
      </w:pPr>
      <w:r w:rsidRPr="0039448C">
        <w:rPr>
          <w:rFonts w:cs="Arial"/>
          <w:color w:val="222222"/>
        </w:rPr>
        <w:t> </w:t>
      </w:r>
    </w:p>
    <w:p w14:paraId="46FF0009" w14:textId="77777777" w:rsidR="001530B1" w:rsidRPr="0039448C" w:rsidRDefault="001530B1" w:rsidP="0039448C">
      <w:pPr>
        <w:shd w:val="clear" w:color="auto" w:fill="FFFFFF"/>
        <w:rPr>
          <w:rFonts w:cs="Arial"/>
          <w:color w:val="222222"/>
        </w:rPr>
      </w:pPr>
      <w:r w:rsidRPr="0039448C">
        <w:rPr>
          <w:rFonts w:cs="Arial"/>
          <w:color w:val="222222"/>
        </w:rPr>
        <w:t>“I greatly enjoy being a part of a small and supportive community of students and faculty. The faculty's mentorship and guidance are invaluable as I continue to pursue my future endeavors”.</w:t>
      </w:r>
    </w:p>
    <w:p w14:paraId="3FB120FA" w14:textId="77777777" w:rsidR="001530B1" w:rsidRPr="009F02A7" w:rsidRDefault="001530B1" w:rsidP="0039448C">
      <w:pPr>
        <w:pStyle w:val="NormalWeb"/>
        <w:spacing w:before="0" w:beforeAutospacing="0" w:after="0" w:afterAutospacing="0"/>
        <w:textAlignment w:val="baseline"/>
        <w:rPr>
          <w:rFonts w:asciiTheme="minorHAnsi" w:hAnsiTheme="minorHAnsi" w:cs="Arial"/>
          <w:color w:val="000000"/>
          <w:sz w:val="22"/>
          <w:szCs w:val="22"/>
        </w:rPr>
      </w:pPr>
    </w:p>
    <w:p w14:paraId="094AEA25" w14:textId="77777777" w:rsidR="001530B1" w:rsidRPr="009F02A7" w:rsidRDefault="001530B1" w:rsidP="00163459">
      <w:pPr>
        <w:shd w:val="clear" w:color="auto" w:fill="FFFFFF"/>
        <w:spacing w:before="100" w:beforeAutospacing="1" w:after="100" w:afterAutospacing="1"/>
        <w:rPr>
          <w:rFonts w:cs="Arial"/>
          <w:color w:val="222222"/>
        </w:rPr>
      </w:pPr>
    </w:p>
    <w:p w14:paraId="1A054052" w14:textId="77777777" w:rsidR="001530B1" w:rsidRPr="00FE5A21" w:rsidRDefault="001530B1" w:rsidP="00163459">
      <w:pPr>
        <w:shd w:val="clear" w:color="auto" w:fill="FFFFFF"/>
        <w:spacing w:before="100" w:beforeAutospacing="1" w:after="100" w:afterAutospacing="1"/>
        <w:rPr>
          <w:rFonts w:ascii="Arial" w:hAnsi="Arial" w:cs="Arial"/>
          <w:color w:val="222222"/>
        </w:rPr>
      </w:pPr>
    </w:p>
    <w:p w14:paraId="56814A14" w14:textId="77777777" w:rsidR="001530B1" w:rsidRDefault="001530B1" w:rsidP="00163459"/>
    <w:p w14:paraId="3903B543" w14:textId="77777777" w:rsidR="001530B1" w:rsidRDefault="001530B1" w:rsidP="00897D86">
      <w:pPr>
        <w:spacing w:after="240"/>
      </w:pPr>
    </w:p>
    <w:p w14:paraId="04201334" w14:textId="77777777" w:rsidR="001530B1" w:rsidRPr="001530B1" w:rsidRDefault="001530B1" w:rsidP="001530B1">
      <w:pPr>
        <w:rPr>
          <w:lang w:val="en"/>
        </w:rPr>
      </w:pPr>
    </w:p>
    <w:p w14:paraId="6DA3F337" w14:textId="77777777" w:rsidR="001530B1" w:rsidRDefault="001530B1">
      <w:pPr>
        <w:rPr>
          <w:rFonts w:ascii="Calibri" w:eastAsia="Calibri" w:hAnsi="Calibri" w:cs="Calibri"/>
        </w:rPr>
        <w:sectPr w:rsidR="001530B1" w:rsidSect="00FD1884">
          <w:headerReference w:type="default" r:id="rId59"/>
          <w:footerReference w:type="even" r:id="rId60"/>
          <w:footerReference w:type="default" r:id="rId61"/>
          <w:pgSz w:w="12240" w:h="15840"/>
          <w:pgMar w:top="1440" w:right="1440" w:bottom="1440" w:left="1440" w:header="720" w:footer="720" w:gutter="0"/>
          <w:cols w:space="720"/>
          <w:docGrid w:linePitch="360"/>
        </w:sectPr>
      </w:pPr>
    </w:p>
    <w:p w14:paraId="3F352F53" w14:textId="766557BE" w:rsidR="001138AF" w:rsidRDefault="001138AF" w:rsidP="001138AF">
      <w:pPr>
        <w:jc w:val="center"/>
        <w:rPr>
          <w:rFonts w:ascii="Times New Roman" w:hAnsi="Times New Roman" w:cs="Times New Roman"/>
          <w:sz w:val="28"/>
          <w:szCs w:val="28"/>
        </w:rPr>
      </w:pPr>
    </w:p>
    <w:p w14:paraId="3E4FA0E9" w14:textId="4D8EE23C" w:rsidR="001138AF" w:rsidRDefault="001138AF" w:rsidP="00110B19">
      <w:pPr>
        <w:pStyle w:val="Heading1"/>
        <w:jc w:val="center"/>
      </w:pPr>
      <w:bookmarkStart w:id="70" w:name="_Toc66444514"/>
      <w:r>
        <w:t>A</w:t>
      </w:r>
      <w:r w:rsidR="00110B19">
        <w:t xml:space="preserve">PPENDIX </w:t>
      </w:r>
      <w:r>
        <w:t>4</w:t>
      </w:r>
      <w:r w:rsidR="00110B19">
        <w:t xml:space="preserve">: </w:t>
      </w:r>
      <w:r>
        <w:t>Prelab Quizzes</w:t>
      </w:r>
      <w:bookmarkEnd w:id="70"/>
    </w:p>
    <w:p w14:paraId="2CECF121" w14:textId="77777777" w:rsidR="001138AF" w:rsidRDefault="001138AF" w:rsidP="001138AF">
      <w:pPr>
        <w:jc w:val="center"/>
      </w:pPr>
    </w:p>
    <w:p w14:paraId="18EB3D7B" w14:textId="77777777" w:rsidR="001138AF" w:rsidRDefault="001138AF" w:rsidP="001138AF">
      <w:pPr>
        <w:jc w:val="center"/>
      </w:pPr>
    </w:p>
    <w:p w14:paraId="13A25DE5" w14:textId="77777777" w:rsidR="001138AF" w:rsidRDefault="001138AF">
      <w:r>
        <w:br w:type="page"/>
      </w:r>
    </w:p>
    <w:p w14:paraId="56F8D53C" w14:textId="77777777" w:rsidR="001138AF" w:rsidRDefault="001138AF" w:rsidP="001138AF"/>
    <w:p w14:paraId="23193DBC" w14:textId="77777777" w:rsidR="001138AF" w:rsidRDefault="001138AF" w:rsidP="00053A84">
      <w:pPr>
        <w:pStyle w:val="Heading2"/>
      </w:pPr>
      <w:bookmarkStart w:id="71" w:name="_Toc64376261"/>
      <w:bookmarkStart w:id="72" w:name="_Toc66444515"/>
      <w:r>
        <w:t>Prelab 1</w:t>
      </w:r>
      <w:bookmarkEnd w:id="71"/>
      <w:bookmarkEnd w:id="72"/>
    </w:p>
    <w:p w14:paraId="1A620E18" w14:textId="77777777" w:rsidR="001138AF" w:rsidRDefault="001138AF" w:rsidP="001138AF"/>
    <w:p w14:paraId="3EC37C6B"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6C88FC92" w14:textId="77777777" w:rsidR="001138AF" w:rsidRDefault="001138AF" w:rsidP="001138AF">
      <w:r>
        <w:t>When may food or drink be present or consumed in lab?</w:t>
      </w:r>
    </w:p>
    <w:p w14:paraId="5E4E55DD" w14:textId="77777777" w:rsidR="001138AF" w:rsidRDefault="001138AF" w:rsidP="00D66E0F">
      <w:pPr>
        <w:pStyle w:val="ListParagraph"/>
        <w:numPr>
          <w:ilvl w:val="0"/>
          <w:numId w:val="148"/>
        </w:numPr>
        <w:spacing w:line="240" w:lineRule="auto"/>
        <w:rPr>
          <w:b/>
          <w:bCs/>
        </w:rPr>
      </w:pPr>
      <w:r w:rsidRPr="00F71DC2">
        <w:rPr>
          <w:b/>
          <w:bCs/>
        </w:rPr>
        <w:t>Present - only in your pack. Consumed in lab - never.</w:t>
      </w:r>
    </w:p>
    <w:p w14:paraId="7E40DD9E" w14:textId="77777777" w:rsidR="001138AF" w:rsidRDefault="001138AF" w:rsidP="001138AF">
      <w:pPr>
        <w:rPr>
          <w:b/>
          <w:bCs/>
        </w:rPr>
      </w:pPr>
    </w:p>
    <w:p w14:paraId="1982EA8A" w14:textId="77777777" w:rsidR="001138AF" w:rsidRDefault="001138AF" w:rsidP="001138AF">
      <w:pPr>
        <w:rPr>
          <w:b/>
          <w:bCs/>
        </w:rPr>
      </w:pPr>
    </w:p>
    <w:p w14:paraId="4E6C7897"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325B0522" w14:textId="77777777" w:rsidR="001138AF" w:rsidRPr="00F71DC2" w:rsidRDefault="001138AF" w:rsidP="001138AF">
      <w:r w:rsidRPr="00F71DC2">
        <w:t>What is the maximum volume that this pipette</w:t>
      </w:r>
      <w:r>
        <w:t>, pictured below,</w:t>
      </w:r>
      <w:r w:rsidRPr="00F71DC2">
        <w:t xml:space="preserve"> can dispense?</w:t>
      </w:r>
    </w:p>
    <w:p w14:paraId="68E0BFBE" w14:textId="77777777" w:rsidR="001138AF" w:rsidRDefault="001138AF" w:rsidP="001138AF">
      <w:pPr>
        <w:pStyle w:val="ListParagraph"/>
        <w:ind w:left="1080"/>
      </w:pPr>
      <w:r>
        <w:rPr>
          <w:noProof/>
        </w:rPr>
        <w:drawing>
          <wp:anchor distT="0" distB="0" distL="114300" distR="114300" simplePos="0" relativeHeight="251668992" behindDoc="0" locked="0" layoutInCell="1" allowOverlap="1" wp14:anchorId="04B9BCB4" wp14:editId="6488F1E5">
            <wp:simplePos x="0" y="0"/>
            <wp:positionH relativeFrom="column">
              <wp:posOffset>1993265</wp:posOffset>
            </wp:positionH>
            <wp:positionV relativeFrom="paragraph">
              <wp:posOffset>62865</wp:posOffset>
            </wp:positionV>
            <wp:extent cx="1307968" cy="1371600"/>
            <wp:effectExtent l="0" t="0" r="635" b="0"/>
            <wp:wrapSquare wrapText="bothSides"/>
            <wp:docPr id="234" name="Picture 234" descr="A picture containing indoor, pool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pool ball&#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1307968" cy="1371600"/>
                    </a:xfrm>
                    <a:prstGeom prst="rect">
                      <a:avLst/>
                    </a:prstGeom>
                  </pic:spPr>
                </pic:pic>
              </a:graphicData>
            </a:graphic>
            <wp14:sizeRelH relativeFrom="page">
              <wp14:pctWidth>0</wp14:pctWidth>
            </wp14:sizeRelH>
            <wp14:sizeRelV relativeFrom="page">
              <wp14:pctHeight>0</wp14:pctHeight>
            </wp14:sizeRelV>
          </wp:anchor>
        </w:drawing>
      </w:r>
    </w:p>
    <w:p w14:paraId="1128C66D" w14:textId="77777777" w:rsidR="001138AF" w:rsidRPr="00F71DC2" w:rsidRDefault="001138AF" w:rsidP="00D66E0F">
      <w:pPr>
        <w:pStyle w:val="ListParagraph"/>
        <w:numPr>
          <w:ilvl w:val="0"/>
          <w:numId w:val="148"/>
        </w:numPr>
        <w:spacing w:line="240" w:lineRule="auto"/>
      </w:pPr>
      <w:r w:rsidRPr="00F71DC2">
        <w:t xml:space="preserve">200 mL </w:t>
      </w:r>
    </w:p>
    <w:p w14:paraId="6450F460" w14:textId="77777777" w:rsidR="001138AF" w:rsidRPr="00F71DC2" w:rsidRDefault="001138AF" w:rsidP="00D66E0F">
      <w:pPr>
        <w:pStyle w:val="ListParagraph"/>
        <w:numPr>
          <w:ilvl w:val="0"/>
          <w:numId w:val="148"/>
        </w:numPr>
        <w:spacing w:line="240" w:lineRule="auto"/>
        <w:rPr>
          <w:b/>
          <w:bCs/>
        </w:rPr>
      </w:pPr>
      <w:r w:rsidRPr="00F71DC2">
        <w:rPr>
          <w:b/>
          <w:bCs/>
        </w:rPr>
        <w:t xml:space="preserve">200 μL </w:t>
      </w:r>
    </w:p>
    <w:p w14:paraId="10BBEA3C" w14:textId="77777777" w:rsidR="001138AF" w:rsidRPr="00F71DC2" w:rsidRDefault="001138AF" w:rsidP="00D66E0F">
      <w:pPr>
        <w:pStyle w:val="ListParagraph"/>
        <w:numPr>
          <w:ilvl w:val="0"/>
          <w:numId w:val="148"/>
        </w:numPr>
        <w:spacing w:line="240" w:lineRule="auto"/>
      </w:pPr>
      <w:r w:rsidRPr="00F71DC2">
        <w:t xml:space="preserve">1000 μL </w:t>
      </w:r>
    </w:p>
    <w:p w14:paraId="1415ADBB" w14:textId="77777777" w:rsidR="001138AF" w:rsidRPr="00F71DC2" w:rsidRDefault="001138AF" w:rsidP="00D66E0F">
      <w:pPr>
        <w:pStyle w:val="ListParagraph"/>
        <w:numPr>
          <w:ilvl w:val="0"/>
          <w:numId w:val="148"/>
        </w:numPr>
        <w:spacing w:line="240" w:lineRule="auto"/>
      </w:pPr>
      <w:r w:rsidRPr="00F71DC2">
        <w:t xml:space="preserve">2 mL </w:t>
      </w:r>
    </w:p>
    <w:p w14:paraId="1EB69FAD" w14:textId="77777777" w:rsidR="001138AF" w:rsidRPr="00F71DC2" w:rsidRDefault="001138AF" w:rsidP="00D66E0F">
      <w:pPr>
        <w:pStyle w:val="ListParagraph"/>
        <w:numPr>
          <w:ilvl w:val="0"/>
          <w:numId w:val="148"/>
        </w:numPr>
        <w:spacing w:line="240" w:lineRule="auto"/>
      </w:pPr>
      <w:r w:rsidRPr="00F71DC2">
        <w:t xml:space="preserve">20mL </w:t>
      </w:r>
    </w:p>
    <w:p w14:paraId="5F1860ED" w14:textId="77777777" w:rsidR="001138AF" w:rsidRPr="00F71DC2" w:rsidRDefault="001138AF" w:rsidP="00D66E0F">
      <w:pPr>
        <w:pStyle w:val="ListParagraph"/>
        <w:numPr>
          <w:ilvl w:val="0"/>
          <w:numId w:val="148"/>
        </w:numPr>
        <w:spacing w:line="240" w:lineRule="auto"/>
      </w:pPr>
      <w:r w:rsidRPr="00F71DC2">
        <w:t>20 μL</w:t>
      </w:r>
    </w:p>
    <w:p w14:paraId="454B3CF6" w14:textId="77777777" w:rsidR="001138AF" w:rsidRDefault="001138AF" w:rsidP="001138AF">
      <w:pPr>
        <w:rPr>
          <w:b/>
          <w:bCs/>
        </w:rPr>
      </w:pPr>
    </w:p>
    <w:p w14:paraId="726E938A"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171EFDBC" w14:textId="77777777" w:rsidR="001138AF" w:rsidRPr="008601CA" w:rsidRDefault="001138AF" w:rsidP="001138AF">
      <w:r w:rsidRPr="008601CA">
        <w:t>You need to measure 0.18 mL, which of the following micropipette would you use? Hint - look at the units!</w:t>
      </w:r>
    </w:p>
    <w:p w14:paraId="1AF8DEA7" w14:textId="77777777" w:rsidR="001138AF" w:rsidRPr="008601CA" w:rsidRDefault="001138AF" w:rsidP="00D66E0F">
      <w:pPr>
        <w:pStyle w:val="ListParagraph"/>
        <w:numPr>
          <w:ilvl w:val="0"/>
          <w:numId w:val="149"/>
        </w:numPr>
        <w:spacing w:line="240" w:lineRule="auto"/>
      </w:pPr>
      <w:r w:rsidRPr="008601CA">
        <w:t xml:space="preserve">P-100 </w:t>
      </w:r>
    </w:p>
    <w:p w14:paraId="58827FD6" w14:textId="77777777" w:rsidR="001138AF" w:rsidRPr="008601CA" w:rsidRDefault="001138AF" w:rsidP="00D66E0F">
      <w:pPr>
        <w:pStyle w:val="ListParagraph"/>
        <w:numPr>
          <w:ilvl w:val="0"/>
          <w:numId w:val="149"/>
        </w:numPr>
        <w:spacing w:line="240" w:lineRule="auto"/>
      </w:pPr>
      <w:r w:rsidRPr="008601CA">
        <w:t xml:space="preserve">P-10 </w:t>
      </w:r>
    </w:p>
    <w:p w14:paraId="216F2669" w14:textId="77777777" w:rsidR="001138AF" w:rsidRPr="008601CA" w:rsidRDefault="001138AF" w:rsidP="00D66E0F">
      <w:pPr>
        <w:pStyle w:val="ListParagraph"/>
        <w:numPr>
          <w:ilvl w:val="0"/>
          <w:numId w:val="149"/>
        </w:numPr>
        <w:spacing w:line="240" w:lineRule="auto"/>
        <w:rPr>
          <w:b/>
          <w:bCs/>
        </w:rPr>
      </w:pPr>
      <w:r w:rsidRPr="008601CA">
        <w:rPr>
          <w:b/>
          <w:bCs/>
        </w:rPr>
        <w:t xml:space="preserve">P-200 </w:t>
      </w:r>
    </w:p>
    <w:p w14:paraId="402152AD" w14:textId="77777777" w:rsidR="001138AF" w:rsidRPr="008601CA" w:rsidRDefault="001138AF" w:rsidP="00D66E0F">
      <w:pPr>
        <w:pStyle w:val="ListParagraph"/>
        <w:numPr>
          <w:ilvl w:val="0"/>
          <w:numId w:val="149"/>
        </w:numPr>
        <w:spacing w:line="240" w:lineRule="auto"/>
      </w:pPr>
      <w:r w:rsidRPr="008601CA">
        <w:t xml:space="preserve">P-20 </w:t>
      </w:r>
    </w:p>
    <w:p w14:paraId="596D8A17" w14:textId="77777777" w:rsidR="001138AF" w:rsidRDefault="001138AF" w:rsidP="00D66E0F">
      <w:pPr>
        <w:pStyle w:val="ListParagraph"/>
        <w:numPr>
          <w:ilvl w:val="0"/>
          <w:numId w:val="149"/>
        </w:numPr>
        <w:spacing w:line="240" w:lineRule="auto"/>
      </w:pPr>
      <w:r w:rsidRPr="008601CA">
        <w:t>P-1000</w:t>
      </w:r>
    </w:p>
    <w:p w14:paraId="5A578CFD" w14:textId="77777777" w:rsidR="001138AF" w:rsidRDefault="001138AF" w:rsidP="001138AF"/>
    <w:p w14:paraId="6BC8B0AE"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0D2EFD33" w14:textId="77777777" w:rsidR="001138AF" w:rsidRDefault="001138AF" w:rsidP="001138AF">
      <w:r w:rsidRPr="00E871B5">
        <w:t>You are using a P-200 pipette and the view window looks like this</w:t>
      </w:r>
      <w:r>
        <w:t xml:space="preserve"> image below</w:t>
      </w:r>
      <w:r w:rsidRPr="00E871B5">
        <w:t>:</w:t>
      </w:r>
    </w:p>
    <w:p w14:paraId="5EB435EA" w14:textId="77777777" w:rsidR="001138AF" w:rsidRDefault="001138AF" w:rsidP="001138AF">
      <w:r>
        <w:rPr>
          <w:noProof/>
        </w:rPr>
        <w:drawing>
          <wp:anchor distT="0" distB="0" distL="114300" distR="114300" simplePos="0" relativeHeight="251670016" behindDoc="0" locked="0" layoutInCell="1" allowOverlap="1" wp14:anchorId="74B4DA58" wp14:editId="59296158">
            <wp:simplePos x="0" y="0"/>
            <wp:positionH relativeFrom="column">
              <wp:posOffset>2543175</wp:posOffset>
            </wp:positionH>
            <wp:positionV relativeFrom="paragraph">
              <wp:posOffset>81280</wp:posOffset>
            </wp:positionV>
            <wp:extent cx="1478915" cy="1371600"/>
            <wp:effectExtent l="0" t="0" r="0" b="0"/>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3">
                      <a:extLst>
                        <a:ext uri="{28A0092B-C50C-407E-A947-70E740481C1C}">
                          <a14:useLocalDpi xmlns:a14="http://schemas.microsoft.com/office/drawing/2010/main" val="0"/>
                        </a:ext>
                      </a:extLst>
                    </a:blip>
                    <a:stretch>
                      <a:fillRect/>
                    </a:stretch>
                  </pic:blipFill>
                  <pic:spPr>
                    <a:xfrm>
                      <a:off x="0" y="0"/>
                      <a:ext cx="1478915" cy="1371600"/>
                    </a:xfrm>
                    <a:prstGeom prst="rect">
                      <a:avLst/>
                    </a:prstGeom>
                  </pic:spPr>
                </pic:pic>
              </a:graphicData>
            </a:graphic>
            <wp14:sizeRelH relativeFrom="page">
              <wp14:pctWidth>0</wp14:pctWidth>
            </wp14:sizeRelH>
            <wp14:sizeRelV relativeFrom="page">
              <wp14:pctHeight>0</wp14:pctHeight>
            </wp14:sizeRelV>
          </wp:anchor>
        </w:drawing>
      </w:r>
    </w:p>
    <w:p w14:paraId="4285282D" w14:textId="77777777" w:rsidR="001138AF" w:rsidRDefault="001138AF" w:rsidP="001138AF">
      <w:r>
        <w:t>How much fluid will this dispense?</w:t>
      </w:r>
    </w:p>
    <w:p w14:paraId="09631BD8" w14:textId="77777777" w:rsidR="001138AF" w:rsidRDefault="001138AF" w:rsidP="00D66E0F">
      <w:pPr>
        <w:pStyle w:val="ListParagraph"/>
        <w:numPr>
          <w:ilvl w:val="0"/>
          <w:numId w:val="150"/>
        </w:numPr>
        <w:spacing w:line="240" w:lineRule="auto"/>
      </w:pPr>
      <w:r>
        <w:t xml:space="preserve">10.2 μL </w:t>
      </w:r>
    </w:p>
    <w:p w14:paraId="3A2FEA9C" w14:textId="77777777" w:rsidR="001138AF" w:rsidRDefault="001138AF" w:rsidP="00D66E0F">
      <w:pPr>
        <w:pStyle w:val="ListParagraph"/>
        <w:numPr>
          <w:ilvl w:val="0"/>
          <w:numId w:val="150"/>
        </w:numPr>
        <w:spacing w:line="240" w:lineRule="auto"/>
      </w:pPr>
      <w:r>
        <w:t xml:space="preserve">10.2 mL </w:t>
      </w:r>
    </w:p>
    <w:p w14:paraId="5B4844E7" w14:textId="77777777" w:rsidR="001138AF" w:rsidRPr="00E871B5" w:rsidRDefault="001138AF" w:rsidP="00D66E0F">
      <w:pPr>
        <w:pStyle w:val="ListParagraph"/>
        <w:numPr>
          <w:ilvl w:val="0"/>
          <w:numId w:val="150"/>
        </w:numPr>
        <w:spacing w:line="240" w:lineRule="auto"/>
        <w:rPr>
          <w:b/>
          <w:bCs/>
        </w:rPr>
      </w:pPr>
      <w:r w:rsidRPr="00E871B5">
        <w:rPr>
          <w:b/>
          <w:bCs/>
        </w:rPr>
        <w:t xml:space="preserve">102 μL </w:t>
      </w:r>
    </w:p>
    <w:p w14:paraId="7E8830C6" w14:textId="77777777" w:rsidR="001138AF" w:rsidRDefault="001138AF" w:rsidP="00D66E0F">
      <w:pPr>
        <w:pStyle w:val="ListParagraph"/>
        <w:numPr>
          <w:ilvl w:val="0"/>
          <w:numId w:val="150"/>
        </w:numPr>
        <w:spacing w:line="240" w:lineRule="auto"/>
      </w:pPr>
      <w:r>
        <w:t xml:space="preserve">102 mL </w:t>
      </w:r>
    </w:p>
    <w:p w14:paraId="49C41A7C" w14:textId="77777777" w:rsidR="001138AF" w:rsidRDefault="001138AF" w:rsidP="00D66E0F">
      <w:pPr>
        <w:pStyle w:val="ListParagraph"/>
        <w:numPr>
          <w:ilvl w:val="0"/>
          <w:numId w:val="150"/>
        </w:numPr>
        <w:spacing w:line="240" w:lineRule="auto"/>
      </w:pPr>
      <w:r>
        <w:t>1.02 μL</w:t>
      </w:r>
    </w:p>
    <w:p w14:paraId="0338D8F3" w14:textId="77777777" w:rsidR="001138AF" w:rsidRDefault="001138AF" w:rsidP="001138AF"/>
    <w:p w14:paraId="36E783D9"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6AB9DDB2" w14:textId="77777777" w:rsidR="001138AF" w:rsidRDefault="001138AF" w:rsidP="001138AF">
      <w:r w:rsidRPr="00E871B5">
        <w:t>You are using a P-20 pipette and the view window looks like this</w:t>
      </w:r>
      <w:r>
        <w:t xml:space="preserve"> picture below</w:t>
      </w:r>
      <w:r w:rsidRPr="00E871B5">
        <w:t>:</w:t>
      </w:r>
    </w:p>
    <w:p w14:paraId="777AD98A" w14:textId="77777777" w:rsidR="001138AF" w:rsidRDefault="001138AF" w:rsidP="001138AF"/>
    <w:p w14:paraId="3EF88835" w14:textId="77777777" w:rsidR="001138AF" w:rsidRDefault="001138AF" w:rsidP="001138AF">
      <w:r>
        <w:rPr>
          <w:noProof/>
        </w:rPr>
        <w:drawing>
          <wp:anchor distT="0" distB="0" distL="114300" distR="114300" simplePos="0" relativeHeight="251671040" behindDoc="0" locked="0" layoutInCell="1" allowOverlap="1" wp14:anchorId="23886515" wp14:editId="429A90A0">
            <wp:simplePos x="0" y="0"/>
            <wp:positionH relativeFrom="column">
              <wp:posOffset>4467225</wp:posOffset>
            </wp:positionH>
            <wp:positionV relativeFrom="paragraph">
              <wp:posOffset>0</wp:posOffset>
            </wp:positionV>
            <wp:extent cx="1176655" cy="1237615"/>
            <wp:effectExtent l="0" t="0" r="4445" b="0"/>
            <wp:wrapSquare wrapText="bothSides"/>
            <wp:docPr id="236" name="Picture 236"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several&#10;&#10;Description automatically generated"/>
                    <pic:cNvPicPr/>
                  </pic:nvPicPr>
                  <pic:blipFill rotWithShape="1">
                    <a:blip r:embed="rId64">
                      <a:extLst>
                        <a:ext uri="{28A0092B-C50C-407E-A947-70E740481C1C}">
                          <a14:useLocalDpi xmlns:a14="http://schemas.microsoft.com/office/drawing/2010/main" val="0"/>
                        </a:ext>
                      </a:extLst>
                    </a:blip>
                    <a:srcRect t="9726"/>
                    <a:stretch/>
                  </pic:blipFill>
                  <pic:spPr bwMode="auto">
                    <a:xfrm>
                      <a:off x="0" y="0"/>
                      <a:ext cx="1176655" cy="1237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8E2382" w14:textId="77777777" w:rsidR="001138AF" w:rsidRDefault="001138AF" w:rsidP="001138AF">
      <w:r>
        <w:t>What is the problem with this?</w:t>
      </w:r>
    </w:p>
    <w:p w14:paraId="6AF50C4A" w14:textId="77777777" w:rsidR="001138AF" w:rsidRPr="00B754D7" w:rsidRDefault="001138AF" w:rsidP="00D66E0F">
      <w:pPr>
        <w:pStyle w:val="ListParagraph"/>
        <w:numPr>
          <w:ilvl w:val="0"/>
          <w:numId w:val="156"/>
        </w:numPr>
        <w:spacing w:line="240" w:lineRule="auto"/>
        <w:rPr>
          <w:b/>
          <w:bCs/>
        </w:rPr>
      </w:pPr>
      <w:r w:rsidRPr="00B754D7">
        <w:rPr>
          <w:b/>
          <w:bCs/>
        </w:rPr>
        <w:t xml:space="preserve">P-20's can only dispense up to 20 μL. This could break the micropipette! </w:t>
      </w:r>
    </w:p>
    <w:p w14:paraId="55E55975" w14:textId="77777777" w:rsidR="001138AF" w:rsidRDefault="001138AF" w:rsidP="00D66E0F">
      <w:pPr>
        <w:pStyle w:val="ListParagraph"/>
        <w:numPr>
          <w:ilvl w:val="0"/>
          <w:numId w:val="156"/>
        </w:numPr>
        <w:spacing w:line="240" w:lineRule="auto"/>
      </w:pPr>
      <w:r>
        <w:t>There is no problem.</w:t>
      </w:r>
    </w:p>
    <w:p w14:paraId="5AA5D0F8" w14:textId="77777777" w:rsidR="001138AF" w:rsidRDefault="001138AF" w:rsidP="001138AF"/>
    <w:p w14:paraId="264E906A" w14:textId="77777777" w:rsidR="001138AF" w:rsidRDefault="001138AF" w:rsidP="001138AF"/>
    <w:p w14:paraId="2F06EF93"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3821B5AA" w14:textId="77777777" w:rsidR="001138AF" w:rsidRDefault="001138AF" w:rsidP="001138AF">
      <w:r>
        <w:t xml:space="preserve">When using a pipette in this lab, you will always go to the second stop on the pipette. </w:t>
      </w:r>
    </w:p>
    <w:p w14:paraId="00431DBE" w14:textId="77777777" w:rsidR="001138AF" w:rsidRDefault="001138AF" w:rsidP="00D66E0F">
      <w:pPr>
        <w:pStyle w:val="ListParagraph"/>
        <w:numPr>
          <w:ilvl w:val="0"/>
          <w:numId w:val="151"/>
        </w:numPr>
        <w:spacing w:line="240" w:lineRule="auto"/>
      </w:pPr>
      <w:r>
        <w:t>True</w:t>
      </w:r>
    </w:p>
    <w:p w14:paraId="29D8B37A" w14:textId="77777777" w:rsidR="001138AF" w:rsidRPr="00E871B5" w:rsidRDefault="001138AF" w:rsidP="00D66E0F">
      <w:pPr>
        <w:pStyle w:val="ListParagraph"/>
        <w:numPr>
          <w:ilvl w:val="0"/>
          <w:numId w:val="151"/>
        </w:numPr>
        <w:spacing w:line="240" w:lineRule="auto"/>
        <w:rPr>
          <w:b/>
          <w:bCs/>
        </w:rPr>
      </w:pPr>
      <w:r w:rsidRPr="00E871B5">
        <w:rPr>
          <w:b/>
          <w:bCs/>
        </w:rPr>
        <w:t>False</w:t>
      </w:r>
    </w:p>
    <w:p w14:paraId="796A24A9" w14:textId="77777777" w:rsidR="001138AF" w:rsidRDefault="001138AF" w:rsidP="001138AF"/>
    <w:p w14:paraId="780D71B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36D038F2" w14:textId="77777777" w:rsidR="001138AF" w:rsidRDefault="001138AF" w:rsidP="001138AF">
      <w:r w:rsidRPr="00E871B5">
        <w:t>In an environment containing an antibiotic, cells that are resistant to that antibiotic will leave more offspring than the cells that are sensitive to the antibiotic.</w:t>
      </w:r>
    </w:p>
    <w:p w14:paraId="6D25700E" w14:textId="77777777" w:rsidR="001138AF" w:rsidRPr="00E871B5" w:rsidRDefault="001138AF" w:rsidP="00D66E0F">
      <w:pPr>
        <w:pStyle w:val="ListParagraph"/>
        <w:numPr>
          <w:ilvl w:val="0"/>
          <w:numId w:val="152"/>
        </w:numPr>
        <w:spacing w:line="240" w:lineRule="auto"/>
        <w:rPr>
          <w:b/>
          <w:bCs/>
        </w:rPr>
      </w:pPr>
      <w:r w:rsidRPr="00E871B5">
        <w:rPr>
          <w:b/>
          <w:bCs/>
        </w:rPr>
        <w:t xml:space="preserve">True </w:t>
      </w:r>
    </w:p>
    <w:p w14:paraId="5048C89D" w14:textId="77777777" w:rsidR="001138AF" w:rsidRDefault="001138AF" w:rsidP="00D66E0F">
      <w:pPr>
        <w:pStyle w:val="ListParagraph"/>
        <w:numPr>
          <w:ilvl w:val="0"/>
          <w:numId w:val="152"/>
        </w:numPr>
        <w:spacing w:line="240" w:lineRule="auto"/>
      </w:pPr>
      <w:r w:rsidRPr="00E871B5">
        <w:t>False</w:t>
      </w:r>
    </w:p>
    <w:p w14:paraId="13450EDF" w14:textId="77777777" w:rsidR="001138AF" w:rsidRDefault="001138AF" w:rsidP="001138AF"/>
    <w:p w14:paraId="5B5840B3"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8</w:t>
      </w:r>
    </w:p>
    <w:p w14:paraId="63B6FC00" w14:textId="77777777" w:rsidR="001138AF" w:rsidRDefault="001138AF" w:rsidP="001138AF">
      <w:r>
        <w:t>What is a mutant?</w:t>
      </w:r>
    </w:p>
    <w:p w14:paraId="7DEE7831" w14:textId="77777777" w:rsidR="001138AF" w:rsidRDefault="001138AF" w:rsidP="00D66E0F">
      <w:pPr>
        <w:pStyle w:val="ListParagraph"/>
        <w:numPr>
          <w:ilvl w:val="0"/>
          <w:numId w:val="153"/>
        </w:numPr>
        <w:spacing w:line="240" w:lineRule="auto"/>
      </w:pPr>
      <w:r>
        <w:t>An individual that has something wrong with it.</w:t>
      </w:r>
    </w:p>
    <w:p w14:paraId="4085FB18" w14:textId="77777777" w:rsidR="001138AF" w:rsidRPr="00E871B5" w:rsidRDefault="001138AF" w:rsidP="00D66E0F">
      <w:pPr>
        <w:pStyle w:val="ListParagraph"/>
        <w:numPr>
          <w:ilvl w:val="0"/>
          <w:numId w:val="153"/>
        </w:numPr>
        <w:spacing w:line="240" w:lineRule="auto"/>
        <w:rPr>
          <w:b/>
          <w:bCs/>
        </w:rPr>
      </w:pPr>
      <w:r w:rsidRPr="00E871B5">
        <w:rPr>
          <w:b/>
          <w:bCs/>
        </w:rPr>
        <w:t xml:space="preserve">A population of organisms that has a novel trait. An individual with a novel, heritable (genetic) trait. </w:t>
      </w:r>
    </w:p>
    <w:p w14:paraId="6EFE94F8" w14:textId="77777777" w:rsidR="001138AF" w:rsidRDefault="001138AF" w:rsidP="00D66E0F">
      <w:pPr>
        <w:pStyle w:val="ListParagraph"/>
        <w:numPr>
          <w:ilvl w:val="0"/>
          <w:numId w:val="153"/>
        </w:numPr>
        <w:spacing w:line="240" w:lineRule="auto"/>
      </w:pPr>
      <w:r>
        <w:t>An individual that is missing certain genes.</w:t>
      </w:r>
    </w:p>
    <w:p w14:paraId="37A5D259" w14:textId="77777777" w:rsidR="001138AF" w:rsidRDefault="001138AF" w:rsidP="001138AF"/>
    <w:p w14:paraId="6F837BAB"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9</w:t>
      </w:r>
    </w:p>
    <w:p w14:paraId="222C3912" w14:textId="77777777" w:rsidR="001138AF" w:rsidRDefault="001138AF" w:rsidP="001138AF">
      <w:r>
        <w:t xml:space="preserve">If you are growing bacteria on a plate and find a colony, what does the colony represent? </w:t>
      </w:r>
    </w:p>
    <w:p w14:paraId="15963B63" w14:textId="77777777" w:rsidR="001138AF" w:rsidRDefault="001138AF" w:rsidP="00D66E0F">
      <w:pPr>
        <w:pStyle w:val="ListParagraph"/>
        <w:numPr>
          <w:ilvl w:val="0"/>
          <w:numId w:val="154"/>
        </w:numPr>
        <w:spacing w:line="240" w:lineRule="auto"/>
      </w:pPr>
      <w:r>
        <w:t>Drug-resistant cells</w:t>
      </w:r>
    </w:p>
    <w:p w14:paraId="3F710242" w14:textId="77777777" w:rsidR="001138AF" w:rsidRDefault="001138AF" w:rsidP="00D66E0F">
      <w:pPr>
        <w:pStyle w:val="ListParagraph"/>
        <w:numPr>
          <w:ilvl w:val="0"/>
          <w:numId w:val="154"/>
        </w:numPr>
        <w:spacing w:line="240" w:lineRule="auto"/>
      </w:pPr>
      <w:r>
        <w:t>Drug-sensitive cells</w:t>
      </w:r>
    </w:p>
    <w:p w14:paraId="6D7067C7" w14:textId="77777777" w:rsidR="001138AF" w:rsidRDefault="001138AF" w:rsidP="00D66E0F">
      <w:pPr>
        <w:pStyle w:val="ListParagraph"/>
        <w:numPr>
          <w:ilvl w:val="0"/>
          <w:numId w:val="154"/>
        </w:numPr>
        <w:spacing w:line="240" w:lineRule="auto"/>
      </w:pPr>
      <w:r w:rsidRPr="008011BC">
        <w:rPr>
          <w:b/>
          <w:bCs/>
        </w:rPr>
        <w:t>A population of cells descended from a single progenitor</w:t>
      </w:r>
      <w:r>
        <w:t>.</w:t>
      </w:r>
    </w:p>
    <w:p w14:paraId="0C4A3A47" w14:textId="77777777" w:rsidR="001138AF" w:rsidRDefault="001138AF" w:rsidP="00D66E0F">
      <w:pPr>
        <w:pStyle w:val="ListParagraph"/>
        <w:numPr>
          <w:ilvl w:val="0"/>
          <w:numId w:val="154"/>
        </w:numPr>
        <w:spacing w:line="240" w:lineRule="auto"/>
      </w:pPr>
      <w:r>
        <w:t>A continuous sheet of cells, so dense that you can't pick out individual groups descended from the same progenitor.</w:t>
      </w:r>
    </w:p>
    <w:p w14:paraId="16AA685F" w14:textId="77777777" w:rsidR="001138AF" w:rsidRDefault="001138AF" w:rsidP="001138AF"/>
    <w:p w14:paraId="2272CF4B"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r>
        <w:rPr>
          <w:rFonts w:cs="Helvetica"/>
          <w:b/>
          <w:bCs/>
          <w:color w:val="2D3B45"/>
        </w:rPr>
        <w:t>0</w:t>
      </w:r>
    </w:p>
    <w:p w14:paraId="29872E5D" w14:textId="77777777" w:rsidR="001138AF" w:rsidRDefault="001138AF" w:rsidP="001138AF">
      <w:r>
        <w:t>What is saline?</w:t>
      </w:r>
    </w:p>
    <w:p w14:paraId="420A6F84" w14:textId="77777777" w:rsidR="001138AF" w:rsidRDefault="001138AF" w:rsidP="00D66E0F">
      <w:pPr>
        <w:pStyle w:val="ListParagraph"/>
        <w:numPr>
          <w:ilvl w:val="0"/>
          <w:numId w:val="155"/>
        </w:numPr>
        <w:spacing w:line="240" w:lineRule="auto"/>
      </w:pPr>
      <w:r>
        <w:t>A growth medium that contains an antibiotic. Will select for resistant cells (only they can grow).</w:t>
      </w:r>
    </w:p>
    <w:p w14:paraId="2564EA9B" w14:textId="77777777" w:rsidR="001138AF" w:rsidRDefault="001138AF" w:rsidP="00D66E0F">
      <w:pPr>
        <w:pStyle w:val="ListParagraph"/>
        <w:numPr>
          <w:ilvl w:val="0"/>
          <w:numId w:val="155"/>
        </w:numPr>
        <w:spacing w:line="240" w:lineRule="auto"/>
      </w:pPr>
      <w:r>
        <w:t>The growth medium (nutrient recipe) that is commonly used to grow E. coli in the lab.</w:t>
      </w:r>
    </w:p>
    <w:p w14:paraId="2B88F302" w14:textId="77777777" w:rsidR="001138AF" w:rsidRDefault="001138AF" w:rsidP="00D66E0F">
      <w:pPr>
        <w:pStyle w:val="ListParagraph"/>
        <w:numPr>
          <w:ilvl w:val="0"/>
          <w:numId w:val="155"/>
        </w:numPr>
        <w:spacing w:line="240" w:lineRule="auto"/>
      </w:pPr>
      <w:r>
        <w:t>Seawater</w:t>
      </w:r>
    </w:p>
    <w:p w14:paraId="3FDF5E21" w14:textId="77777777" w:rsidR="001138AF" w:rsidRPr="008C2C98" w:rsidRDefault="001138AF" w:rsidP="00D66E0F">
      <w:pPr>
        <w:pStyle w:val="ListParagraph"/>
        <w:numPr>
          <w:ilvl w:val="0"/>
          <w:numId w:val="155"/>
        </w:numPr>
        <w:spacing w:line="240" w:lineRule="auto"/>
        <w:rPr>
          <w:b/>
          <w:bCs/>
        </w:rPr>
      </w:pPr>
      <w:r w:rsidRPr="008C2C98">
        <w:rPr>
          <w:b/>
          <w:bCs/>
        </w:rPr>
        <w:t xml:space="preserve">A solution containing salts but no nutrients. Cells </w:t>
      </w:r>
      <w:r>
        <w:rPr>
          <w:b/>
          <w:bCs/>
        </w:rPr>
        <w:t xml:space="preserve">put </w:t>
      </w:r>
      <w:r w:rsidRPr="008C2C98">
        <w:rPr>
          <w:b/>
          <w:bCs/>
        </w:rPr>
        <w:t>in</w:t>
      </w:r>
      <w:r>
        <w:rPr>
          <w:b/>
          <w:bCs/>
        </w:rPr>
        <w:t>to</w:t>
      </w:r>
      <w:r w:rsidRPr="008C2C98">
        <w:rPr>
          <w:b/>
          <w:bCs/>
        </w:rPr>
        <w:t xml:space="preserve"> saline don't die, but they don't grow.</w:t>
      </w:r>
    </w:p>
    <w:p w14:paraId="772AFFFC" w14:textId="77777777" w:rsidR="001138AF" w:rsidRDefault="001138AF" w:rsidP="001138AF"/>
    <w:p w14:paraId="47AB6B3F" w14:textId="77777777" w:rsidR="001138AF" w:rsidRPr="008601CA" w:rsidRDefault="001138AF" w:rsidP="001138AF"/>
    <w:p w14:paraId="163E1DBD" w14:textId="77777777" w:rsidR="001138AF" w:rsidRDefault="001138AF" w:rsidP="00053A84">
      <w:pPr>
        <w:pStyle w:val="Heading2"/>
      </w:pPr>
      <w:bookmarkStart w:id="73" w:name="_Toc64376262"/>
      <w:bookmarkStart w:id="74" w:name="_Toc66444516"/>
      <w:r>
        <w:t>Prelab 2</w:t>
      </w:r>
      <w:bookmarkEnd w:id="73"/>
      <w:bookmarkEnd w:id="74"/>
      <w:r>
        <w:t xml:space="preserve"> </w:t>
      </w:r>
    </w:p>
    <w:p w14:paraId="6807AAEF"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09357369" w14:textId="77777777" w:rsidR="001138AF" w:rsidRDefault="001138AF" w:rsidP="001138AF">
      <w:r>
        <w:t>When pipetting, if your sterile pipette tip touches the benchtop, it is still considered sterile.</w:t>
      </w:r>
    </w:p>
    <w:p w14:paraId="62993BCA" w14:textId="77777777" w:rsidR="001138AF" w:rsidRDefault="001138AF" w:rsidP="001138AF">
      <w:r>
        <w:t xml:space="preserve">  </w:t>
      </w:r>
    </w:p>
    <w:p w14:paraId="2B979A83" w14:textId="77777777" w:rsidR="001138AF" w:rsidRDefault="001138AF" w:rsidP="001138AF">
      <w:r>
        <w:t xml:space="preserve">True </w:t>
      </w:r>
    </w:p>
    <w:p w14:paraId="720F5D2B" w14:textId="77777777" w:rsidR="001138AF" w:rsidRPr="00A56211" w:rsidRDefault="001138AF" w:rsidP="001138AF">
      <w:pPr>
        <w:rPr>
          <w:b/>
          <w:bCs/>
        </w:rPr>
      </w:pPr>
      <w:r w:rsidRPr="00A56211">
        <w:rPr>
          <w:b/>
          <w:bCs/>
        </w:rPr>
        <w:t>False</w:t>
      </w:r>
    </w:p>
    <w:p w14:paraId="527622B2" w14:textId="77777777" w:rsidR="001138AF" w:rsidRDefault="001138AF" w:rsidP="001138AF">
      <w:r>
        <w:t xml:space="preserve"> </w:t>
      </w:r>
    </w:p>
    <w:p w14:paraId="191DEC0B" w14:textId="77777777" w:rsidR="001138AF" w:rsidRDefault="001138AF" w:rsidP="001138AF">
      <w:r>
        <w:t>In Lab 1, you were given a population of bacteria. You spread a sample of that population on solid food (growth medium) in petri dishes. Individual bacteria cells are too small to see without a microscope, but the cell(s) divided many times overnight on the petri dish, which resulted in visible growth.</w:t>
      </w:r>
    </w:p>
    <w:p w14:paraId="2BF5329F" w14:textId="77777777" w:rsidR="001138AF" w:rsidRDefault="001138AF" w:rsidP="001138AF">
      <w:r>
        <w:t>The next two questions ask you to predict “bacterial growth in each petri dish” given the conditions described.</w:t>
      </w:r>
    </w:p>
    <w:p w14:paraId="78A3C251" w14:textId="77777777" w:rsidR="001138AF" w:rsidRDefault="001138AF" w:rsidP="001138AF">
      <w:r>
        <w:t xml:space="preserve"> </w:t>
      </w:r>
    </w:p>
    <w:p w14:paraId="3D62A559"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0C6E0DFE" w14:textId="77777777" w:rsidR="001138AF" w:rsidRDefault="001138AF" w:rsidP="001138AF">
      <w:r>
        <w:t>If the bacteria had not been diluted and the solid growth media did not contain an antibiotic, then you expect to see:</w:t>
      </w:r>
    </w:p>
    <w:p w14:paraId="751B87C3" w14:textId="77777777" w:rsidR="001138AF" w:rsidRDefault="001138AF" w:rsidP="001138AF">
      <w:r>
        <w:t xml:space="preserve">  </w:t>
      </w:r>
    </w:p>
    <w:p w14:paraId="3C343069" w14:textId="77777777" w:rsidR="001138AF" w:rsidRDefault="001138AF" w:rsidP="001138AF">
      <w:r>
        <w:t>•</w:t>
      </w:r>
      <w:r>
        <w:tab/>
        <w:t>No growth or little bacterial growth (0 to a few colonies)</w:t>
      </w:r>
    </w:p>
    <w:p w14:paraId="39320DA1" w14:textId="77777777" w:rsidR="001138AF" w:rsidRDefault="001138AF" w:rsidP="001138AF">
      <w:r>
        <w:t>•</w:t>
      </w:r>
      <w:r>
        <w:tab/>
      </w:r>
      <w:r w:rsidRPr="00A25BF9">
        <w:rPr>
          <w:b/>
          <w:bCs/>
        </w:rPr>
        <w:t>Full growth (a lawn of bacteria)</w:t>
      </w:r>
    </w:p>
    <w:p w14:paraId="50419907" w14:textId="77777777" w:rsidR="001138AF" w:rsidRDefault="001138AF" w:rsidP="001138AF">
      <w:r>
        <w:t>•</w:t>
      </w:r>
      <w:r>
        <w:tab/>
        <w:t>Some bacterial growth (hundreds of colonies)</w:t>
      </w:r>
    </w:p>
    <w:p w14:paraId="7F987C94" w14:textId="77777777" w:rsidR="001138AF" w:rsidRDefault="001138AF" w:rsidP="001138AF">
      <w:r>
        <w:t xml:space="preserve"> </w:t>
      </w:r>
    </w:p>
    <w:p w14:paraId="17F02E35"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74296537" w14:textId="77777777" w:rsidR="001138AF" w:rsidRDefault="001138AF" w:rsidP="001138AF">
      <w:r>
        <w:t>If the bacteria had not been diluted and the solid growth media contained an antibiotic, then you expect to see:</w:t>
      </w:r>
    </w:p>
    <w:p w14:paraId="731CF77F" w14:textId="77777777" w:rsidR="001138AF" w:rsidRDefault="001138AF" w:rsidP="001138AF">
      <w:r>
        <w:t xml:space="preserve">  </w:t>
      </w:r>
    </w:p>
    <w:p w14:paraId="394FC18B" w14:textId="77777777" w:rsidR="001138AF" w:rsidRDefault="001138AF" w:rsidP="001138AF">
      <w:r>
        <w:t>•</w:t>
      </w:r>
      <w:r>
        <w:tab/>
        <w:t>Full growth (a lawn of bacteria)</w:t>
      </w:r>
    </w:p>
    <w:p w14:paraId="43C0B575" w14:textId="77777777" w:rsidR="001138AF" w:rsidRDefault="001138AF" w:rsidP="001138AF">
      <w:r>
        <w:t>•</w:t>
      </w:r>
      <w:r>
        <w:tab/>
      </w:r>
      <w:r w:rsidRPr="00A25BF9">
        <w:rPr>
          <w:b/>
          <w:bCs/>
        </w:rPr>
        <w:t>No growth or little bacterial growth (0 to a few colonies)</w:t>
      </w:r>
    </w:p>
    <w:p w14:paraId="52FE19AD" w14:textId="77777777" w:rsidR="001138AF" w:rsidRDefault="001138AF" w:rsidP="001138AF">
      <w:r>
        <w:t>•</w:t>
      </w:r>
      <w:r>
        <w:tab/>
        <w:t>Some bacterial growth (hundreds of colonies)</w:t>
      </w:r>
    </w:p>
    <w:p w14:paraId="792BE952" w14:textId="77777777" w:rsidR="001138AF" w:rsidRDefault="001138AF" w:rsidP="001138AF"/>
    <w:p w14:paraId="24A2E913"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18D4422A" w14:textId="77777777" w:rsidR="001138AF" w:rsidRDefault="001138AF" w:rsidP="001138AF">
      <w:r>
        <w:t xml:space="preserve">In lab 1, you also spread bacteria onto two LB Petri dishes that did </w:t>
      </w:r>
      <w:r w:rsidRPr="00B74D20">
        <w:rPr>
          <w:i/>
          <w:iCs/>
        </w:rPr>
        <w:t>not</w:t>
      </w:r>
      <w:r>
        <w:t xml:space="preserve"> contain an antibiotic. True or false: You expect these two Petri dishes to have the same level of bacterial growth on them.</w:t>
      </w:r>
    </w:p>
    <w:p w14:paraId="21FB0AF1" w14:textId="77777777" w:rsidR="001138AF" w:rsidRDefault="001138AF" w:rsidP="001138AF">
      <w:r>
        <w:t xml:space="preserve">  </w:t>
      </w:r>
    </w:p>
    <w:p w14:paraId="36DF968B" w14:textId="77777777" w:rsidR="001138AF" w:rsidRDefault="001138AF" w:rsidP="001138AF">
      <w:r>
        <w:t>True</w:t>
      </w:r>
    </w:p>
    <w:p w14:paraId="3A9F27EA" w14:textId="77777777" w:rsidR="001138AF" w:rsidRPr="00B74D20" w:rsidRDefault="001138AF" w:rsidP="001138AF">
      <w:pPr>
        <w:rPr>
          <w:b/>
          <w:bCs/>
        </w:rPr>
      </w:pPr>
      <w:r w:rsidRPr="00B74D20">
        <w:rPr>
          <w:b/>
          <w:bCs/>
        </w:rPr>
        <w:t>False</w:t>
      </w:r>
    </w:p>
    <w:p w14:paraId="06CB188C" w14:textId="77777777" w:rsidR="001138AF" w:rsidRDefault="001138AF" w:rsidP="001138AF">
      <w:r>
        <w:t xml:space="preserve"> </w:t>
      </w:r>
    </w:p>
    <w:p w14:paraId="387972D9"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2637CD52" w14:textId="77777777" w:rsidR="001138AF" w:rsidRDefault="001138AF" w:rsidP="001138AF">
      <w:r>
        <w:t>Mutations can occur during DNA replication. The chance of a mutation occurring is greater in a...</w:t>
      </w:r>
    </w:p>
    <w:p w14:paraId="45CC7823" w14:textId="77777777" w:rsidR="001138AF" w:rsidRDefault="001138AF" w:rsidP="001138AF">
      <w:r>
        <w:t xml:space="preserve">  </w:t>
      </w:r>
    </w:p>
    <w:p w14:paraId="5029BD24" w14:textId="77777777" w:rsidR="001138AF" w:rsidRDefault="001138AF" w:rsidP="001138AF">
      <w:r>
        <w:t>•</w:t>
      </w:r>
      <w:r>
        <w:tab/>
        <w:t>small population of bacteria</w:t>
      </w:r>
    </w:p>
    <w:p w14:paraId="6C49F387" w14:textId="77777777" w:rsidR="001138AF" w:rsidRDefault="001138AF" w:rsidP="001138AF">
      <w:pPr>
        <w:rPr>
          <w:b/>
          <w:bCs/>
        </w:rPr>
      </w:pPr>
      <w:r>
        <w:t>•</w:t>
      </w:r>
      <w:r>
        <w:tab/>
      </w:r>
      <w:r w:rsidRPr="00B74D20">
        <w:rPr>
          <w:b/>
          <w:bCs/>
        </w:rPr>
        <w:t>large population of bacteria</w:t>
      </w:r>
    </w:p>
    <w:p w14:paraId="6C107FFF" w14:textId="77777777" w:rsidR="001138AF" w:rsidRDefault="001138AF" w:rsidP="001138AF"/>
    <w:p w14:paraId="500B4083"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5AB6CA90" w14:textId="77777777" w:rsidR="001138AF" w:rsidRDefault="001138AF" w:rsidP="001138AF">
      <w:r>
        <w:t xml:space="preserve">A large bacterial population contains extensive heritable variation. Exposing this population to an antibiotic selects for resistant bacteria in the population, if they exist. </w:t>
      </w:r>
    </w:p>
    <w:p w14:paraId="3185E283" w14:textId="77777777" w:rsidR="001138AF" w:rsidRDefault="001138AF" w:rsidP="001138AF">
      <w:r>
        <w:t>In your experiment, you will isolate resistant colonies from Petri dishes containing antibiotic and give them time and food to grow. By performing daily transfers, you will be propagating your bacterial strains over many generations.</w:t>
      </w:r>
    </w:p>
    <w:p w14:paraId="784F7A27" w14:textId="77777777" w:rsidR="001138AF" w:rsidRDefault="001138AF" w:rsidP="001138AF">
      <w:r>
        <w:t>If you compared the progenitors (bacteria from the beginning of the experiment) to their descendants (from the end of our serial transfers), would you expect them to be different?</w:t>
      </w:r>
    </w:p>
    <w:p w14:paraId="1C0E1DB6" w14:textId="77777777" w:rsidR="001138AF" w:rsidRDefault="001138AF" w:rsidP="001138AF">
      <w:r>
        <w:t>•</w:t>
      </w:r>
      <w:r>
        <w:tab/>
      </w:r>
      <w:r w:rsidRPr="00FA2685">
        <w:rPr>
          <w:b/>
          <w:bCs/>
        </w:rPr>
        <w:t xml:space="preserve">Yes </w:t>
      </w:r>
    </w:p>
    <w:p w14:paraId="64968630" w14:textId="77777777" w:rsidR="001138AF" w:rsidRDefault="001138AF" w:rsidP="001138AF">
      <w:r>
        <w:t>•</w:t>
      </w:r>
      <w:r>
        <w:tab/>
        <w:t>No</w:t>
      </w:r>
    </w:p>
    <w:p w14:paraId="7DA6CCAE" w14:textId="77777777" w:rsidR="001138AF" w:rsidRDefault="001138AF" w:rsidP="001138AF">
      <w:r>
        <w:t xml:space="preserve"> </w:t>
      </w:r>
    </w:p>
    <w:p w14:paraId="030728F9"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44BB9260" w14:textId="77777777" w:rsidR="001138AF" w:rsidRDefault="001138AF" w:rsidP="001138AF">
      <w:r>
        <w:t xml:space="preserve">Different antibiotics target different cell processes that are essential for cell division and growth--processes such as DNA replication, cell wall synthesis, or protein synthesis. </w:t>
      </w:r>
    </w:p>
    <w:p w14:paraId="6AEB5660" w14:textId="77777777" w:rsidR="001138AF" w:rsidRDefault="001138AF" w:rsidP="001138AF">
      <w:r>
        <w:t>In an environment containing drug, resistant cells can grow while the sensitive cells die.</w:t>
      </w:r>
    </w:p>
    <w:p w14:paraId="615D8820" w14:textId="77777777" w:rsidR="001138AF" w:rsidRDefault="001138AF" w:rsidP="001138AF">
      <w:r>
        <w:t>However, in a drug-free environment, drug resistance usually is associated with a fitness cost. This means that in a drug-free environment resistant cells tend to grow ________ than the sensitive cells.</w:t>
      </w:r>
    </w:p>
    <w:p w14:paraId="5C3C1927" w14:textId="77777777" w:rsidR="001138AF" w:rsidRDefault="001138AF" w:rsidP="001138AF">
      <w:r>
        <w:t>•</w:t>
      </w:r>
      <w:r>
        <w:tab/>
      </w:r>
      <w:r w:rsidRPr="00FA2685">
        <w:rPr>
          <w:b/>
          <w:bCs/>
        </w:rPr>
        <w:t>Worse</w:t>
      </w:r>
    </w:p>
    <w:p w14:paraId="089DCBBB" w14:textId="77777777" w:rsidR="001138AF" w:rsidRDefault="001138AF" w:rsidP="001138AF">
      <w:r>
        <w:t>•</w:t>
      </w:r>
      <w:r>
        <w:tab/>
        <w:t>Better</w:t>
      </w:r>
    </w:p>
    <w:p w14:paraId="289D8141" w14:textId="77777777" w:rsidR="001138AF" w:rsidRDefault="001138AF" w:rsidP="001138AF">
      <w:r>
        <w:t xml:space="preserve"> </w:t>
      </w:r>
    </w:p>
    <w:p w14:paraId="3D74568E"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8</w:t>
      </w:r>
    </w:p>
    <w:p w14:paraId="33296B6A" w14:textId="77777777" w:rsidR="001138AF" w:rsidRDefault="001138AF" w:rsidP="001138AF">
      <w:r>
        <w:t xml:space="preserve">True or false: If you did not come in to transfer our bacteria, the bacteria would continue to divide and grow without limits. </w:t>
      </w:r>
    </w:p>
    <w:p w14:paraId="570A9594" w14:textId="77777777" w:rsidR="001138AF" w:rsidRDefault="001138AF" w:rsidP="001138AF">
      <w:r>
        <w:t xml:space="preserve">  </w:t>
      </w:r>
    </w:p>
    <w:p w14:paraId="4C1920F6" w14:textId="77777777" w:rsidR="001138AF" w:rsidRDefault="001138AF" w:rsidP="001138AF">
      <w:r>
        <w:t>True</w:t>
      </w:r>
    </w:p>
    <w:p w14:paraId="7B12612B" w14:textId="77777777" w:rsidR="001138AF" w:rsidRPr="00FA2685" w:rsidRDefault="001138AF" w:rsidP="001138AF">
      <w:pPr>
        <w:rPr>
          <w:b/>
          <w:bCs/>
        </w:rPr>
      </w:pPr>
      <w:r w:rsidRPr="00FA2685">
        <w:rPr>
          <w:b/>
          <w:bCs/>
        </w:rPr>
        <w:t>False</w:t>
      </w:r>
    </w:p>
    <w:p w14:paraId="0B26ACBB" w14:textId="77777777" w:rsidR="001138AF" w:rsidRDefault="001138AF" w:rsidP="001138AF">
      <w:r>
        <w:t xml:space="preserve"> </w:t>
      </w:r>
    </w:p>
    <w:p w14:paraId="65BD2A05"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9</w:t>
      </w:r>
    </w:p>
    <w:p w14:paraId="2501E27A" w14:textId="77777777" w:rsidR="001138AF" w:rsidRDefault="001138AF" w:rsidP="001138AF">
      <w:r>
        <w:t>What is a compensatory mutation?</w:t>
      </w:r>
    </w:p>
    <w:p w14:paraId="545A21EF" w14:textId="77777777" w:rsidR="001138AF" w:rsidRDefault="001138AF" w:rsidP="001138AF">
      <w:r>
        <w:t xml:space="preserve"> </w:t>
      </w:r>
    </w:p>
    <w:p w14:paraId="20D4AFD5" w14:textId="77777777" w:rsidR="001138AF" w:rsidRDefault="001138AF" w:rsidP="00D66E0F">
      <w:pPr>
        <w:pStyle w:val="ListParagraph"/>
        <w:numPr>
          <w:ilvl w:val="0"/>
          <w:numId w:val="137"/>
        </w:numPr>
        <w:spacing w:line="240" w:lineRule="auto"/>
      </w:pPr>
      <w:r>
        <w:t>An advantageous mutation--one that increases fitness in an environment that contains an antibiotic.</w:t>
      </w:r>
    </w:p>
    <w:p w14:paraId="1A6A4856" w14:textId="77777777" w:rsidR="001138AF" w:rsidRDefault="001138AF" w:rsidP="00D66E0F">
      <w:pPr>
        <w:pStyle w:val="ListParagraph"/>
        <w:numPr>
          <w:ilvl w:val="0"/>
          <w:numId w:val="137"/>
        </w:numPr>
        <w:spacing w:line="240" w:lineRule="auto"/>
      </w:pPr>
      <w:r w:rsidRPr="00897CF2">
        <w:rPr>
          <w:b/>
          <w:bCs/>
        </w:rPr>
        <w:t>A mutation that reduces the fitness cost of drug resistance--it "compensates" and allows resistant cells to grow better in the absence of the drug.</w:t>
      </w:r>
    </w:p>
    <w:p w14:paraId="7A65C96E" w14:textId="77777777" w:rsidR="001138AF" w:rsidRDefault="001138AF" w:rsidP="00D66E0F">
      <w:pPr>
        <w:pStyle w:val="ListParagraph"/>
        <w:numPr>
          <w:ilvl w:val="0"/>
          <w:numId w:val="137"/>
        </w:numPr>
        <w:spacing w:line="240" w:lineRule="auto"/>
      </w:pPr>
      <w:r>
        <w:t>A deleterious mutation--one that reduces fitness in an environment that does not contain an antibiotic.</w:t>
      </w:r>
    </w:p>
    <w:p w14:paraId="2DED7806" w14:textId="77777777" w:rsidR="001138AF" w:rsidRDefault="001138AF" w:rsidP="00D66E0F">
      <w:pPr>
        <w:pStyle w:val="ListParagraph"/>
        <w:numPr>
          <w:ilvl w:val="0"/>
          <w:numId w:val="137"/>
        </w:numPr>
        <w:spacing w:line="240" w:lineRule="auto"/>
      </w:pPr>
      <w:r>
        <w:t>A mutation that makes a cell even more resistant to a particular drug--it increases the degree of resistance (cells can grow when the drug is present at high concentration).</w:t>
      </w:r>
    </w:p>
    <w:p w14:paraId="0A2249C9" w14:textId="77777777" w:rsidR="001138AF" w:rsidRDefault="001138AF" w:rsidP="001138AF">
      <w:r>
        <w:t xml:space="preserve"> </w:t>
      </w:r>
    </w:p>
    <w:p w14:paraId="6075620F"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r>
        <w:rPr>
          <w:rFonts w:cs="Helvetica"/>
          <w:b/>
          <w:bCs/>
          <w:color w:val="2D3B45"/>
        </w:rPr>
        <w:t>0</w:t>
      </w:r>
    </w:p>
    <w:p w14:paraId="123FC294" w14:textId="77777777" w:rsidR="001138AF" w:rsidRDefault="001138AF" w:rsidP="001138AF">
      <w:r>
        <w:t>Predict what the nature of your cells will be at the end of the transfers--when the experimental evolution step in your experiment is complete.</w:t>
      </w:r>
    </w:p>
    <w:p w14:paraId="3318552C" w14:textId="77777777" w:rsidR="001138AF" w:rsidRDefault="001138AF" w:rsidP="001138AF">
      <w:r>
        <w:t xml:space="preserve">  </w:t>
      </w:r>
    </w:p>
    <w:p w14:paraId="478855AC" w14:textId="77777777" w:rsidR="001138AF" w:rsidRDefault="001138AF" w:rsidP="00D66E0F">
      <w:pPr>
        <w:pStyle w:val="ListParagraph"/>
        <w:numPr>
          <w:ilvl w:val="0"/>
          <w:numId w:val="137"/>
        </w:numPr>
        <w:spacing w:line="240" w:lineRule="auto"/>
      </w:pPr>
      <w:r>
        <w:t>The cells will be more resistant to RIF, but not to STR.</w:t>
      </w:r>
    </w:p>
    <w:p w14:paraId="544B7569" w14:textId="77777777" w:rsidR="001138AF" w:rsidRDefault="001138AF" w:rsidP="00D66E0F">
      <w:pPr>
        <w:pStyle w:val="ListParagraph"/>
        <w:numPr>
          <w:ilvl w:val="0"/>
          <w:numId w:val="137"/>
        </w:numPr>
        <w:spacing w:line="240" w:lineRule="auto"/>
      </w:pPr>
      <w:r>
        <w:t>The cells will have compensatory mutations that reduce the cost of resistance--probably to almost nothing.</w:t>
      </w:r>
    </w:p>
    <w:p w14:paraId="6DE41362" w14:textId="77777777" w:rsidR="001138AF" w:rsidRDefault="001138AF" w:rsidP="00D66E0F">
      <w:pPr>
        <w:pStyle w:val="ListParagraph"/>
        <w:numPr>
          <w:ilvl w:val="0"/>
          <w:numId w:val="137"/>
        </w:numPr>
        <w:spacing w:line="240" w:lineRule="auto"/>
      </w:pPr>
      <w:r>
        <w:t>The cells will be less resistant to RIF, it's not clear how resistance will change with respect to STR.</w:t>
      </w:r>
    </w:p>
    <w:p w14:paraId="61C8996D" w14:textId="77777777" w:rsidR="001138AF" w:rsidRDefault="001138AF" w:rsidP="00D66E0F">
      <w:pPr>
        <w:pStyle w:val="ListParagraph"/>
        <w:numPr>
          <w:ilvl w:val="0"/>
          <w:numId w:val="137"/>
        </w:numPr>
        <w:spacing w:line="240" w:lineRule="auto"/>
      </w:pPr>
      <w:r w:rsidRPr="00897CF2">
        <w:rPr>
          <w:b/>
          <w:bCs/>
        </w:rPr>
        <w:t>No one knows--this is an experiment!</w:t>
      </w:r>
    </w:p>
    <w:p w14:paraId="67B2CA21" w14:textId="77777777" w:rsidR="001138AF" w:rsidRDefault="001138AF" w:rsidP="001138AF"/>
    <w:p w14:paraId="51014488" w14:textId="77777777" w:rsidR="001138AF" w:rsidRDefault="001138AF" w:rsidP="00053A84">
      <w:pPr>
        <w:pStyle w:val="Heading2"/>
      </w:pPr>
      <w:bookmarkStart w:id="75" w:name="_Toc64376263"/>
      <w:bookmarkStart w:id="76" w:name="_Toc66444517"/>
      <w:r>
        <w:t>Prelab 3</w:t>
      </w:r>
      <w:bookmarkEnd w:id="75"/>
      <w:bookmarkEnd w:id="76"/>
    </w:p>
    <w:p w14:paraId="38AEE881" w14:textId="77777777" w:rsidR="001138AF" w:rsidRDefault="001138AF" w:rsidP="001138AF"/>
    <w:p w14:paraId="291A6133"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740FAE2D" w14:textId="77777777" w:rsidR="001138AF" w:rsidRDefault="001138AF" w:rsidP="001138AF">
      <w:r>
        <w:t xml:space="preserve">When you plated a population of </w:t>
      </w:r>
      <w:r w:rsidRPr="00887A99">
        <w:rPr>
          <w:i/>
          <w:iCs/>
        </w:rPr>
        <w:t>E. coli</w:t>
      </w:r>
      <w:r>
        <w:t xml:space="preserve"> in Lab 1 and exposed them to RIF or STR, only a few or no cells were resistant to each drug. What does this observation tell you?</w:t>
      </w:r>
    </w:p>
    <w:p w14:paraId="1899ED96" w14:textId="77777777" w:rsidR="001138AF" w:rsidRPr="00B04F20" w:rsidRDefault="001138AF" w:rsidP="00D66E0F">
      <w:pPr>
        <w:pStyle w:val="ListParagraph"/>
        <w:numPr>
          <w:ilvl w:val="0"/>
          <w:numId w:val="138"/>
        </w:numPr>
        <w:spacing w:line="240" w:lineRule="auto"/>
        <w:rPr>
          <w:b/>
          <w:bCs/>
        </w:rPr>
      </w:pPr>
      <w:r w:rsidRPr="00B04F20">
        <w:rPr>
          <w:b/>
          <w:bCs/>
        </w:rPr>
        <w:t>Resistant cells were rare because they tend to have low fitness in environments that lack drugs.</w:t>
      </w:r>
    </w:p>
    <w:p w14:paraId="643C4312" w14:textId="77777777" w:rsidR="001138AF" w:rsidRDefault="001138AF" w:rsidP="00D66E0F">
      <w:pPr>
        <w:pStyle w:val="ListParagraph"/>
        <w:numPr>
          <w:ilvl w:val="0"/>
          <w:numId w:val="138"/>
        </w:numPr>
        <w:spacing w:line="240" w:lineRule="auto"/>
      </w:pPr>
      <w:r>
        <w:t>The resistance mutations occurred because the drugs were present.</w:t>
      </w:r>
    </w:p>
    <w:p w14:paraId="76E5F07D" w14:textId="77777777" w:rsidR="001138AF" w:rsidRDefault="001138AF" w:rsidP="00D66E0F">
      <w:pPr>
        <w:pStyle w:val="ListParagraph"/>
        <w:numPr>
          <w:ilvl w:val="0"/>
          <w:numId w:val="138"/>
        </w:numPr>
        <w:spacing w:line="240" w:lineRule="auto"/>
      </w:pPr>
      <w:r>
        <w:t>Resistant cells will eventually take over the entire population (they will increase to high frequency).</w:t>
      </w:r>
    </w:p>
    <w:p w14:paraId="6E47DB47" w14:textId="77777777" w:rsidR="001138AF" w:rsidRDefault="001138AF" w:rsidP="00D66E0F">
      <w:pPr>
        <w:pStyle w:val="ListParagraph"/>
        <w:numPr>
          <w:ilvl w:val="0"/>
          <w:numId w:val="138"/>
        </w:numPr>
        <w:spacing w:line="240" w:lineRule="auto"/>
      </w:pPr>
      <w:r>
        <w:t>More than one gene can be involved in the trait we call drug resistance.</w:t>
      </w:r>
    </w:p>
    <w:p w14:paraId="55B413F9" w14:textId="77777777" w:rsidR="001138AF" w:rsidRDefault="001138AF" w:rsidP="001138AF">
      <w:r>
        <w:t xml:space="preserve"> </w:t>
      </w:r>
    </w:p>
    <w:p w14:paraId="786F27EC"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5B5B7B39" w14:textId="77777777" w:rsidR="001138AF" w:rsidRDefault="001138AF" w:rsidP="001138AF">
      <w:r>
        <w:t>Select the statement or statements that best completes the following: “By measuring relative fitness, we hope to determine..."</w:t>
      </w:r>
    </w:p>
    <w:p w14:paraId="5F932886" w14:textId="77777777" w:rsidR="001138AF" w:rsidRPr="003F386C" w:rsidRDefault="001138AF" w:rsidP="00D66E0F">
      <w:pPr>
        <w:pStyle w:val="ListParagraph"/>
        <w:numPr>
          <w:ilvl w:val="0"/>
          <w:numId w:val="139"/>
        </w:numPr>
        <w:spacing w:line="240" w:lineRule="auto"/>
      </w:pPr>
      <w:r w:rsidRPr="003F386C">
        <w:t>whether antibiotic resistance incurs a fitness cost.</w:t>
      </w:r>
    </w:p>
    <w:p w14:paraId="2B868F52" w14:textId="77777777" w:rsidR="001138AF" w:rsidRPr="003F386C" w:rsidRDefault="001138AF" w:rsidP="00D66E0F">
      <w:pPr>
        <w:pStyle w:val="ListParagraph"/>
        <w:numPr>
          <w:ilvl w:val="0"/>
          <w:numId w:val="139"/>
        </w:numPr>
        <w:spacing w:line="240" w:lineRule="auto"/>
      </w:pPr>
      <w:r w:rsidRPr="003F386C">
        <w:t>whether fitness changes over time.</w:t>
      </w:r>
    </w:p>
    <w:p w14:paraId="6435132E" w14:textId="77777777" w:rsidR="001138AF" w:rsidRDefault="001138AF" w:rsidP="00D66E0F">
      <w:pPr>
        <w:pStyle w:val="ListParagraph"/>
        <w:numPr>
          <w:ilvl w:val="0"/>
          <w:numId w:val="139"/>
        </w:numPr>
        <w:spacing w:line="240" w:lineRule="auto"/>
      </w:pPr>
      <w:r w:rsidRPr="003F386C">
        <w:t>how different resistance-conferring mutations affect fitness.</w:t>
      </w:r>
    </w:p>
    <w:p w14:paraId="632DB61B" w14:textId="77777777" w:rsidR="001138AF" w:rsidRPr="006C54F3" w:rsidRDefault="001138AF" w:rsidP="00D66E0F">
      <w:pPr>
        <w:pStyle w:val="ListParagraph"/>
        <w:numPr>
          <w:ilvl w:val="0"/>
          <w:numId w:val="139"/>
        </w:numPr>
        <w:spacing w:line="240" w:lineRule="auto"/>
        <w:rPr>
          <w:b/>
          <w:bCs/>
        </w:rPr>
      </w:pPr>
      <w:r w:rsidRPr="006B41FA">
        <w:rPr>
          <w:b/>
          <w:bCs/>
        </w:rPr>
        <w:t>All of the above</w:t>
      </w:r>
    </w:p>
    <w:p w14:paraId="6BB02750" w14:textId="77777777" w:rsidR="001138AF" w:rsidRDefault="001138AF" w:rsidP="001138AF">
      <w:r>
        <w:t xml:space="preserve"> </w:t>
      </w:r>
    </w:p>
    <w:p w14:paraId="5FE10B6A"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577FDC50" w14:textId="77777777" w:rsidR="001138AF" w:rsidRDefault="001138AF" w:rsidP="001138AF">
      <w:r>
        <w:t>Why does rifampicin kill cells?</w:t>
      </w:r>
    </w:p>
    <w:p w14:paraId="5F33DE19" w14:textId="77777777" w:rsidR="001138AF" w:rsidRPr="001B15F6" w:rsidRDefault="001138AF" w:rsidP="00D66E0F">
      <w:pPr>
        <w:pStyle w:val="ListParagraph"/>
        <w:numPr>
          <w:ilvl w:val="0"/>
          <w:numId w:val="140"/>
        </w:numPr>
        <w:spacing w:line="240" w:lineRule="auto"/>
        <w:rPr>
          <w:b/>
          <w:bCs/>
        </w:rPr>
      </w:pPr>
      <w:r w:rsidRPr="001B15F6">
        <w:rPr>
          <w:b/>
          <w:bCs/>
        </w:rPr>
        <w:t>It binds to a machine that is essential for cells to survive and grow, and keeps the machine from working properly.</w:t>
      </w:r>
    </w:p>
    <w:p w14:paraId="63DC5AA5" w14:textId="77777777" w:rsidR="001138AF" w:rsidRDefault="001138AF" w:rsidP="00D66E0F">
      <w:pPr>
        <w:pStyle w:val="ListParagraph"/>
        <w:numPr>
          <w:ilvl w:val="0"/>
          <w:numId w:val="140"/>
        </w:numPr>
        <w:spacing w:line="240" w:lineRule="auto"/>
      </w:pPr>
      <w:r>
        <w:t>It overwhelms their defenses, meaning that the affected cells can no longer respond to viruses that kill bacteria.</w:t>
      </w:r>
    </w:p>
    <w:p w14:paraId="178E458F" w14:textId="77777777" w:rsidR="001138AF" w:rsidRDefault="001138AF" w:rsidP="00D66E0F">
      <w:pPr>
        <w:pStyle w:val="ListParagraph"/>
        <w:numPr>
          <w:ilvl w:val="0"/>
          <w:numId w:val="140"/>
        </w:numPr>
        <w:spacing w:line="240" w:lineRule="auto"/>
      </w:pPr>
      <w:r>
        <w:t>It prevents cells from dividing, after their DNA has been replicated.</w:t>
      </w:r>
    </w:p>
    <w:p w14:paraId="480F3BB7" w14:textId="77777777" w:rsidR="001138AF" w:rsidRDefault="001138AF" w:rsidP="00D66E0F">
      <w:pPr>
        <w:pStyle w:val="ListParagraph"/>
        <w:numPr>
          <w:ilvl w:val="0"/>
          <w:numId w:val="140"/>
        </w:numPr>
        <w:spacing w:line="240" w:lineRule="auto"/>
      </w:pPr>
      <w:r>
        <w:t>It prevents DNA from being replicated, before the cell divides.</w:t>
      </w:r>
    </w:p>
    <w:p w14:paraId="0B72C13D" w14:textId="77777777" w:rsidR="001138AF" w:rsidRDefault="001138AF" w:rsidP="001138AF">
      <w:r>
        <w:t xml:space="preserve"> </w:t>
      </w:r>
    </w:p>
    <w:p w14:paraId="4C6BE7E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62AC38DF" w14:textId="77777777" w:rsidR="001138AF" w:rsidRDefault="001138AF" w:rsidP="001138AF">
      <w:r>
        <w:t>What is the molecular basis of resistance to rifampicin?</w:t>
      </w:r>
    </w:p>
    <w:p w14:paraId="040EA672" w14:textId="77777777" w:rsidR="001138AF" w:rsidRDefault="001138AF" w:rsidP="00D66E0F">
      <w:pPr>
        <w:pStyle w:val="ListParagraph"/>
        <w:numPr>
          <w:ilvl w:val="0"/>
          <w:numId w:val="141"/>
        </w:numPr>
        <w:spacing w:line="240" w:lineRule="auto"/>
      </w:pPr>
      <w:r w:rsidRPr="0038685B">
        <w:rPr>
          <w:b/>
          <w:bCs/>
        </w:rPr>
        <w:t>It can vary, but often the binding site for rifampicin is altered so it doesn't bind as well</w:t>
      </w:r>
      <w:r>
        <w:t>.</w:t>
      </w:r>
    </w:p>
    <w:p w14:paraId="41141850" w14:textId="77777777" w:rsidR="001138AF" w:rsidRDefault="001138AF" w:rsidP="00D66E0F">
      <w:pPr>
        <w:pStyle w:val="ListParagraph"/>
        <w:numPr>
          <w:ilvl w:val="0"/>
          <w:numId w:val="141"/>
        </w:numPr>
        <w:spacing w:line="240" w:lineRule="auto"/>
      </w:pPr>
      <w:r>
        <w:t xml:space="preserve">Bacterial cells have several defense systems against viruses; RIF interferes with each by binding to key molecules inside the cell.  </w:t>
      </w:r>
    </w:p>
    <w:p w14:paraId="3AF5980B" w14:textId="77777777" w:rsidR="001138AF" w:rsidRDefault="001138AF" w:rsidP="00D66E0F">
      <w:pPr>
        <w:pStyle w:val="ListParagraph"/>
        <w:numPr>
          <w:ilvl w:val="0"/>
          <w:numId w:val="141"/>
        </w:numPr>
        <w:spacing w:line="240" w:lineRule="auto"/>
      </w:pPr>
      <w:r>
        <w:t>RIF is at a lower concentration.</w:t>
      </w:r>
    </w:p>
    <w:p w14:paraId="7AD6B5CF" w14:textId="77777777" w:rsidR="001138AF" w:rsidRDefault="001138AF" w:rsidP="00D66E0F">
      <w:pPr>
        <w:pStyle w:val="ListParagraph"/>
        <w:numPr>
          <w:ilvl w:val="0"/>
          <w:numId w:val="141"/>
        </w:numPr>
        <w:spacing w:line="240" w:lineRule="auto"/>
      </w:pPr>
      <w:r>
        <w:t>RIF is at a higher concentration.</w:t>
      </w:r>
    </w:p>
    <w:p w14:paraId="1A09C1E9" w14:textId="77777777" w:rsidR="001138AF" w:rsidRDefault="001138AF" w:rsidP="001138AF">
      <w:r>
        <w:t xml:space="preserve"> </w:t>
      </w:r>
    </w:p>
    <w:p w14:paraId="0360B6EE"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30566D2D" w14:textId="77777777" w:rsidR="001138AF" w:rsidRDefault="001138AF" w:rsidP="001138AF">
      <w:r>
        <w:t>In many cases, variation in the phenotype called “rifampicin resistance” is due to variation in the gene for what?</w:t>
      </w:r>
    </w:p>
    <w:p w14:paraId="7EA73155" w14:textId="77777777" w:rsidR="001138AF" w:rsidRPr="00505AD3" w:rsidRDefault="001138AF" w:rsidP="00D66E0F">
      <w:pPr>
        <w:pStyle w:val="ListParagraph"/>
        <w:numPr>
          <w:ilvl w:val="0"/>
          <w:numId w:val="142"/>
        </w:numPr>
        <w:spacing w:line="240" w:lineRule="auto"/>
        <w:rPr>
          <w:b/>
          <w:bCs/>
        </w:rPr>
      </w:pPr>
      <w:r w:rsidRPr="00505AD3">
        <w:rPr>
          <w:b/>
          <w:bCs/>
        </w:rPr>
        <w:t xml:space="preserve">RNA polymerase (the </w:t>
      </w:r>
      <w:r>
        <w:rPr>
          <w:b/>
          <w:bCs/>
        </w:rPr>
        <w:t>rifampicin</w:t>
      </w:r>
      <w:r w:rsidRPr="00505AD3">
        <w:rPr>
          <w:b/>
          <w:bCs/>
        </w:rPr>
        <w:t xml:space="preserve"> target)</w:t>
      </w:r>
    </w:p>
    <w:p w14:paraId="6F1C8FD9" w14:textId="77777777" w:rsidR="001138AF" w:rsidRDefault="001138AF" w:rsidP="00D66E0F">
      <w:pPr>
        <w:pStyle w:val="ListParagraph"/>
        <w:numPr>
          <w:ilvl w:val="0"/>
          <w:numId w:val="142"/>
        </w:numPr>
        <w:spacing w:line="240" w:lineRule="auto"/>
      </w:pPr>
      <w:r>
        <w:t>Streptomycin resistance</w:t>
      </w:r>
    </w:p>
    <w:p w14:paraId="35C76F58" w14:textId="77777777" w:rsidR="001138AF" w:rsidRDefault="001138AF" w:rsidP="00D66E0F">
      <w:pPr>
        <w:pStyle w:val="ListParagraph"/>
        <w:numPr>
          <w:ilvl w:val="0"/>
          <w:numId w:val="142"/>
        </w:numPr>
        <w:spacing w:line="240" w:lineRule="auto"/>
      </w:pPr>
      <w:r>
        <w:t>DNA polymerase (crucial to DNA replication)</w:t>
      </w:r>
    </w:p>
    <w:p w14:paraId="3F075205" w14:textId="77777777" w:rsidR="001138AF" w:rsidRDefault="001138AF" w:rsidP="00D66E0F">
      <w:pPr>
        <w:pStyle w:val="ListParagraph"/>
        <w:numPr>
          <w:ilvl w:val="0"/>
          <w:numId w:val="142"/>
        </w:numPr>
        <w:spacing w:line="240" w:lineRule="auto"/>
      </w:pPr>
      <w:r>
        <w:t>Rifampicin</w:t>
      </w:r>
    </w:p>
    <w:p w14:paraId="16E2557F" w14:textId="77777777" w:rsidR="001138AF" w:rsidRDefault="001138AF" w:rsidP="001138AF">
      <w:r>
        <w:t xml:space="preserve"> </w:t>
      </w:r>
    </w:p>
    <w:p w14:paraId="03F6AE2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2983A672" w14:textId="77777777" w:rsidR="001138AF" w:rsidRDefault="001138AF" w:rsidP="001138AF">
      <w:r>
        <w:t>If a statistical test tells you that the p-value is less than 0.044 (p &lt; 0.044), would you reject or fail to reject the null hypothesis?</w:t>
      </w:r>
    </w:p>
    <w:p w14:paraId="3A95378F" w14:textId="77777777" w:rsidR="001138AF" w:rsidRPr="00F61AD1" w:rsidRDefault="001138AF" w:rsidP="00D66E0F">
      <w:pPr>
        <w:pStyle w:val="ListParagraph"/>
        <w:numPr>
          <w:ilvl w:val="0"/>
          <w:numId w:val="144"/>
        </w:numPr>
        <w:spacing w:line="240" w:lineRule="auto"/>
        <w:rPr>
          <w:b/>
          <w:bCs/>
        </w:rPr>
      </w:pPr>
      <w:r w:rsidRPr="00F61AD1">
        <w:rPr>
          <w:b/>
          <w:bCs/>
        </w:rPr>
        <w:t>Reject</w:t>
      </w:r>
    </w:p>
    <w:p w14:paraId="0981421E" w14:textId="77777777" w:rsidR="001138AF" w:rsidRDefault="001138AF" w:rsidP="00D66E0F">
      <w:pPr>
        <w:pStyle w:val="ListParagraph"/>
        <w:numPr>
          <w:ilvl w:val="0"/>
          <w:numId w:val="144"/>
        </w:numPr>
        <w:spacing w:line="240" w:lineRule="auto"/>
      </w:pPr>
      <w:r>
        <w:t>Fail to reject</w:t>
      </w:r>
    </w:p>
    <w:p w14:paraId="3ED23238" w14:textId="77777777" w:rsidR="001138AF" w:rsidRDefault="001138AF" w:rsidP="001138AF">
      <w:r>
        <w:t xml:space="preserve"> </w:t>
      </w:r>
    </w:p>
    <w:p w14:paraId="20DD667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68B087B8" w14:textId="77777777" w:rsidR="001138AF" w:rsidRDefault="001138AF" w:rsidP="001138AF">
      <w:r>
        <w:t>If a statistical test tells you that the p-value is 0.06, would you reject or fail to reject the null hypothesis?</w:t>
      </w:r>
    </w:p>
    <w:p w14:paraId="5753894A" w14:textId="77777777" w:rsidR="001138AF" w:rsidRPr="00F61AD1" w:rsidRDefault="001138AF" w:rsidP="00D66E0F">
      <w:pPr>
        <w:pStyle w:val="ListParagraph"/>
        <w:numPr>
          <w:ilvl w:val="0"/>
          <w:numId w:val="143"/>
        </w:numPr>
        <w:spacing w:line="240" w:lineRule="auto"/>
        <w:rPr>
          <w:b/>
          <w:bCs/>
        </w:rPr>
      </w:pPr>
      <w:r w:rsidRPr="00F61AD1">
        <w:rPr>
          <w:b/>
          <w:bCs/>
        </w:rPr>
        <w:t>Fail to reject</w:t>
      </w:r>
    </w:p>
    <w:p w14:paraId="3AC6C7DB" w14:textId="77777777" w:rsidR="001138AF" w:rsidRDefault="001138AF" w:rsidP="00D66E0F">
      <w:pPr>
        <w:pStyle w:val="ListParagraph"/>
        <w:numPr>
          <w:ilvl w:val="0"/>
          <w:numId w:val="143"/>
        </w:numPr>
        <w:spacing w:line="240" w:lineRule="auto"/>
      </w:pPr>
      <w:r>
        <w:t>Reject</w:t>
      </w:r>
    </w:p>
    <w:p w14:paraId="76EDEC94" w14:textId="77777777" w:rsidR="001138AF" w:rsidRDefault="001138AF" w:rsidP="001138AF">
      <w:r>
        <w:t xml:space="preserve"> </w:t>
      </w:r>
    </w:p>
    <w:p w14:paraId="2099E9AC"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8</w:t>
      </w:r>
    </w:p>
    <w:p w14:paraId="4BA6215C" w14:textId="77777777" w:rsidR="001138AF" w:rsidRDefault="001138AF" w:rsidP="001138AF">
      <w:r>
        <w:t>To compare two average values, an appropriate statistical test would be:</w:t>
      </w:r>
    </w:p>
    <w:p w14:paraId="3F5A90E7" w14:textId="77777777" w:rsidR="001138AF" w:rsidRPr="00606CFD" w:rsidRDefault="001138AF" w:rsidP="00D66E0F">
      <w:pPr>
        <w:pStyle w:val="ListParagraph"/>
        <w:numPr>
          <w:ilvl w:val="0"/>
          <w:numId w:val="145"/>
        </w:numPr>
        <w:spacing w:line="240" w:lineRule="auto"/>
        <w:rPr>
          <w:b/>
          <w:bCs/>
        </w:rPr>
      </w:pPr>
      <w:r w:rsidRPr="00606CFD">
        <w:rPr>
          <w:b/>
          <w:bCs/>
        </w:rPr>
        <w:t>A t-test</w:t>
      </w:r>
    </w:p>
    <w:p w14:paraId="1075B687" w14:textId="77777777" w:rsidR="001138AF" w:rsidRDefault="001138AF" w:rsidP="00D66E0F">
      <w:pPr>
        <w:pStyle w:val="ListParagraph"/>
        <w:numPr>
          <w:ilvl w:val="0"/>
          <w:numId w:val="145"/>
        </w:numPr>
        <w:spacing w:line="240" w:lineRule="auto"/>
      </w:pPr>
      <w:r>
        <w:t>A linear regression</w:t>
      </w:r>
    </w:p>
    <w:p w14:paraId="0EE80CE6" w14:textId="77777777" w:rsidR="001138AF" w:rsidRDefault="001138AF" w:rsidP="001138AF">
      <w:r>
        <w:t xml:space="preserve"> </w:t>
      </w:r>
    </w:p>
    <w:p w14:paraId="77437B57"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9</w:t>
      </w:r>
    </w:p>
    <w:p w14:paraId="72DFA3C0" w14:textId="77777777" w:rsidR="001138AF" w:rsidRDefault="001138AF" w:rsidP="001138AF">
      <w:r>
        <w:t>What do the bars on a bar chart usually represent?</w:t>
      </w:r>
    </w:p>
    <w:p w14:paraId="0899F35D" w14:textId="77777777" w:rsidR="001138AF" w:rsidRDefault="001138AF" w:rsidP="00D66E0F">
      <w:pPr>
        <w:pStyle w:val="ListParagraph"/>
        <w:numPr>
          <w:ilvl w:val="0"/>
          <w:numId w:val="146"/>
        </w:numPr>
        <w:spacing w:line="240" w:lineRule="auto"/>
      </w:pPr>
      <w:r w:rsidRPr="00F61AD1">
        <w:rPr>
          <w:b/>
          <w:bCs/>
        </w:rPr>
        <w:t>The mean value from a population</w:t>
      </w:r>
      <w:r>
        <w:t>.</w:t>
      </w:r>
    </w:p>
    <w:p w14:paraId="1519FEF2" w14:textId="77777777" w:rsidR="001138AF" w:rsidRDefault="001138AF" w:rsidP="00D66E0F">
      <w:pPr>
        <w:pStyle w:val="ListParagraph"/>
        <w:numPr>
          <w:ilvl w:val="0"/>
          <w:numId w:val="146"/>
        </w:numPr>
        <w:spacing w:line="240" w:lineRule="auto"/>
      </w:pPr>
      <w:r>
        <w:t>The standard error of the mean.</w:t>
      </w:r>
    </w:p>
    <w:p w14:paraId="21563A52" w14:textId="77777777" w:rsidR="001138AF" w:rsidRDefault="001138AF" w:rsidP="00D66E0F">
      <w:pPr>
        <w:pStyle w:val="ListParagraph"/>
        <w:numPr>
          <w:ilvl w:val="0"/>
          <w:numId w:val="146"/>
        </w:numPr>
        <w:spacing w:line="240" w:lineRule="auto"/>
      </w:pPr>
      <w:r>
        <w:t>The standard deviation of the sample.</w:t>
      </w:r>
    </w:p>
    <w:p w14:paraId="04081C4E" w14:textId="77777777" w:rsidR="001138AF" w:rsidRDefault="001138AF" w:rsidP="00D66E0F">
      <w:pPr>
        <w:pStyle w:val="ListParagraph"/>
        <w:numPr>
          <w:ilvl w:val="0"/>
          <w:numId w:val="146"/>
        </w:numPr>
        <w:spacing w:line="240" w:lineRule="auto"/>
      </w:pPr>
      <w:r>
        <w:t>The maximum value observed in a population.</w:t>
      </w:r>
    </w:p>
    <w:p w14:paraId="46329EDF" w14:textId="77777777" w:rsidR="001138AF" w:rsidRDefault="001138AF" w:rsidP="001138AF">
      <w:r>
        <w:t xml:space="preserve"> </w:t>
      </w:r>
    </w:p>
    <w:p w14:paraId="1F05B63E"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r>
        <w:rPr>
          <w:rFonts w:cs="Helvetica"/>
          <w:b/>
          <w:bCs/>
          <w:color w:val="2D3B45"/>
        </w:rPr>
        <w:t>0</w:t>
      </w:r>
    </w:p>
    <w:p w14:paraId="392D2B36" w14:textId="77777777" w:rsidR="001138AF" w:rsidRDefault="001138AF" w:rsidP="001138AF">
      <w:r>
        <w:t>What do the vertical lines on a bar chart usually represent?</w:t>
      </w:r>
    </w:p>
    <w:p w14:paraId="14DF836C" w14:textId="77777777" w:rsidR="001138AF" w:rsidRPr="001A092B" w:rsidRDefault="001138AF" w:rsidP="00D66E0F">
      <w:pPr>
        <w:pStyle w:val="ListParagraph"/>
        <w:numPr>
          <w:ilvl w:val="0"/>
          <w:numId w:val="147"/>
        </w:numPr>
        <w:spacing w:line="240" w:lineRule="auto"/>
        <w:rPr>
          <w:b/>
          <w:bCs/>
        </w:rPr>
      </w:pPr>
      <w:r w:rsidRPr="001A092B">
        <w:rPr>
          <w:b/>
          <w:bCs/>
        </w:rPr>
        <w:t>The standard error of the mean.</w:t>
      </w:r>
    </w:p>
    <w:p w14:paraId="5DC180AD" w14:textId="77777777" w:rsidR="001138AF" w:rsidRDefault="001138AF" w:rsidP="00D66E0F">
      <w:pPr>
        <w:pStyle w:val="ListParagraph"/>
        <w:numPr>
          <w:ilvl w:val="0"/>
          <w:numId w:val="147"/>
        </w:numPr>
        <w:spacing w:line="240" w:lineRule="auto"/>
      </w:pPr>
      <w:r>
        <w:t>The standard deviation of the sample.</w:t>
      </w:r>
    </w:p>
    <w:p w14:paraId="637260C3" w14:textId="77777777" w:rsidR="001138AF" w:rsidRDefault="001138AF" w:rsidP="00D66E0F">
      <w:pPr>
        <w:pStyle w:val="ListParagraph"/>
        <w:numPr>
          <w:ilvl w:val="0"/>
          <w:numId w:val="147"/>
        </w:numPr>
        <w:spacing w:line="240" w:lineRule="auto"/>
      </w:pPr>
      <w:r>
        <w:t>The maximum value observed in a population.</w:t>
      </w:r>
    </w:p>
    <w:p w14:paraId="35F6F29B" w14:textId="77777777" w:rsidR="001138AF" w:rsidRDefault="001138AF" w:rsidP="00D66E0F">
      <w:pPr>
        <w:pStyle w:val="ListParagraph"/>
        <w:numPr>
          <w:ilvl w:val="0"/>
          <w:numId w:val="147"/>
        </w:numPr>
        <w:spacing w:line="240" w:lineRule="auto"/>
      </w:pPr>
      <w:r>
        <w:t>The mean value from a population.</w:t>
      </w:r>
    </w:p>
    <w:p w14:paraId="5DC5EF03" w14:textId="77777777" w:rsidR="001138AF" w:rsidRDefault="001138AF" w:rsidP="001138AF"/>
    <w:p w14:paraId="0D6F239B" w14:textId="77777777" w:rsidR="001138AF" w:rsidRDefault="001138AF" w:rsidP="00053A84">
      <w:pPr>
        <w:pStyle w:val="Heading2"/>
      </w:pPr>
      <w:bookmarkStart w:id="77" w:name="_Toc64376264"/>
      <w:bookmarkStart w:id="78" w:name="_Toc66444518"/>
      <w:r>
        <w:t>Prelab 4</w:t>
      </w:r>
      <w:bookmarkEnd w:id="77"/>
      <w:bookmarkEnd w:id="78"/>
    </w:p>
    <w:p w14:paraId="7BB598CB" w14:textId="77777777" w:rsidR="001138AF" w:rsidRPr="006C54F3" w:rsidRDefault="001138AF" w:rsidP="001138AF"/>
    <w:p w14:paraId="00B39963"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05102557" w14:textId="77777777" w:rsidR="001138AF" w:rsidRPr="006C54F3" w:rsidRDefault="001138AF" w:rsidP="001138AF">
      <w:pPr>
        <w:shd w:val="clear" w:color="auto" w:fill="FFFFFF"/>
        <w:rPr>
          <w:rFonts w:cs="Helvetica"/>
          <w:color w:val="2D3B45"/>
        </w:rPr>
      </w:pPr>
      <w:r w:rsidRPr="006C54F3">
        <w:rPr>
          <w:rFonts w:cs="Helvetica"/>
          <w:color w:val="2D3B45"/>
        </w:rPr>
        <w:t>Collateral effects are said to occur when an evolutionary response to one antibiotic causes increased resistance or increased sensitivity to a second antibiotic.  </w:t>
      </w:r>
    </w:p>
    <w:p w14:paraId="57751AD3" w14:textId="77777777" w:rsidR="001138AF" w:rsidRPr="00553361" w:rsidRDefault="001138AF" w:rsidP="00D66E0F">
      <w:pPr>
        <w:pStyle w:val="ListParagraph"/>
        <w:numPr>
          <w:ilvl w:val="0"/>
          <w:numId w:val="158"/>
        </w:numPr>
        <w:shd w:val="clear" w:color="auto" w:fill="FFFFFF"/>
        <w:spacing w:line="240" w:lineRule="auto"/>
        <w:rPr>
          <w:rFonts w:cs="Helvetica"/>
          <w:b/>
          <w:bCs/>
          <w:color w:val="2D3B45"/>
        </w:rPr>
      </w:pPr>
      <w:r w:rsidRPr="00553361">
        <w:rPr>
          <w:rFonts w:cs="Helvetica"/>
          <w:b/>
          <w:bCs/>
          <w:color w:val="2D3B45"/>
        </w:rPr>
        <w:t>True</w:t>
      </w:r>
    </w:p>
    <w:p w14:paraId="4292FA09" w14:textId="77777777" w:rsidR="001138AF" w:rsidRPr="006C54F3" w:rsidRDefault="001138AF" w:rsidP="00D66E0F">
      <w:pPr>
        <w:pStyle w:val="ListParagraph"/>
        <w:numPr>
          <w:ilvl w:val="0"/>
          <w:numId w:val="158"/>
        </w:numPr>
        <w:shd w:val="clear" w:color="auto" w:fill="FFFFFF"/>
        <w:spacing w:line="240" w:lineRule="auto"/>
        <w:rPr>
          <w:rFonts w:cs="Helvetica"/>
          <w:color w:val="2D3B45"/>
        </w:rPr>
      </w:pPr>
      <w:r w:rsidRPr="006C54F3">
        <w:rPr>
          <w:rFonts w:cs="Helvetica"/>
          <w:color w:val="2D3B45"/>
        </w:rPr>
        <w:t>False</w:t>
      </w:r>
    </w:p>
    <w:p w14:paraId="1B8EFCA5" w14:textId="77777777" w:rsidR="001138AF" w:rsidRPr="006C54F3" w:rsidRDefault="001138AF" w:rsidP="001138AF">
      <w:pPr>
        <w:shd w:val="clear" w:color="auto" w:fill="FFFFFF"/>
        <w:rPr>
          <w:rFonts w:cs="Helvetica"/>
          <w:color w:val="2D3B45"/>
        </w:rPr>
      </w:pPr>
      <w:r w:rsidRPr="006C54F3">
        <w:rPr>
          <w:rFonts w:cs="Helvetica"/>
          <w:color w:val="2D3B45"/>
        </w:rPr>
        <w:t> </w:t>
      </w:r>
    </w:p>
    <w:p w14:paraId="577F0375" w14:textId="77777777" w:rsidR="001138AF" w:rsidRPr="006C54F3" w:rsidRDefault="001138AF" w:rsidP="001138AF">
      <w:pPr>
        <w:shd w:val="clear" w:color="auto" w:fill="F5F5F5"/>
        <w:rPr>
          <w:rFonts w:cs="Helvetica"/>
          <w:b/>
          <w:bCs/>
          <w:color w:val="2D3B45"/>
        </w:rPr>
      </w:pPr>
      <w:r w:rsidRPr="006C54F3">
        <w:rPr>
          <w:rFonts w:cs="Helvetica"/>
          <w:b/>
          <w:bCs/>
          <w:color w:val="2D3B45"/>
        </w:rPr>
        <w:t>Question 2</w:t>
      </w:r>
    </w:p>
    <w:p w14:paraId="3EB47E37" w14:textId="77777777" w:rsidR="001138AF" w:rsidRPr="00BD740F" w:rsidRDefault="001138AF" w:rsidP="001138AF">
      <w:pPr>
        <w:shd w:val="clear" w:color="auto" w:fill="FFFFFF"/>
        <w:spacing w:after="180"/>
        <w:rPr>
          <w:rFonts w:cs="Helvetica"/>
          <w:color w:val="2D3B45"/>
          <w:sz w:val="16"/>
          <w:szCs w:val="16"/>
        </w:rPr>
      </w:pPr>
    </w:p>
    <w:p w14:paraId="2D5ACE3C" w14:textId="77777777" w:rsidR="001138AF" w:rsidRDefault="001138AF" w:rsidP="001138AF">
      <w:pPr>
        <w:shd w:val="clear" w:color="auto" w:fill="FFFFFF"/>
        <w:spacing w:after="180"/>
        <w:jc w:val="center"/>
        <w:rPr>
          <w:rFonts w:cs="Helvetica"/>
          <w:color w:val="2D3B45"/>
        </w:rPr>
      </w:pPr>
      <w:r>
        <w:rPr>
          <w:noProof/>
        </w:rPr>
        <w:drawing>
          <wp:inline distT="0" distB="0" distL="0" distR="0" wp14:anchorId="3EAB143B" wp14:editId="4433E790">
            <wp:extent cx="4405035" cy="1371600"/>
            <wp:effectExtent l="0" t="0" r="1905" b="0"/>
            <wp:docPr id="237" name="Picture 237" descr="C:\Users\Kerr Admin\Desktop\Schematics for class protocols\MIC_prela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C:\Users\Kerr Admin\Desktop\Schematics for class protocols\MIC_prelab3.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05035" cy="1371600"/>
                    </a:xfrm>
                    <a:prstGeom prst="rect">
                      <a:avLst/>
                    </a:prstGeom>
                    <a:noFill/>
                    <a:ln>
                      <a:noFill/>
                    </a:ln>
                  </pic:spPr>
                </pic:pic>
              </a:graphicData>
            </a:graphic>
          </wp:inline>
        </w:drawing>
      </w:r>
    </w:p>
    <w:p w14:paraId="0FA6ADDD" w14:textId="77777777" w:rsidR="001138AF" w:rsidRPr="006C54F3" w:rsidRDefault="001138AF" w:rsidP="001138AF">
      <w:pPr>
        <w:shd w:val="clear" w:color="auto" w:fill="FFFFFF"/>
        <w:spacing w:after="180"/>
        <w:rPr>
          <w:rFonts w:cs="Helvetica"/>
          <w:color w:val="2D3B45"/>
        </w:rPr>
      </w:pPr>
      <w:r w:rsidRPr="006C54F3">
        <w:rPr>
          <w:rFonts w:cs="Helvetica"/>
          <w:color w:val="2D3B45"/>
        </w:rPr>
        <w:t>In the image above, test tubes contain LB growth media plus an antibiotic. Note that the antibiotic drug concentrations increase from the left to the right. Each test tube has been inoculated with bacteria from the same population and allowed to grow overnight.  Tubes that are cloudy (grey) have bacteria growth. What is the MIC (minimum inhibitory concentration)?</w:t>
      </w:r>
    </w:p>
    <w:p w14:paraId="0868B781" w14:textId="77777777" w:rsidR="001138AF" w:rsidRPr="006C54F3" w:rsidRDefault="001138AF" w:rsidP="00D66E0F">
      <w:pPr>
        <w:pStyle w:val="ListParagraph"/>
        <w:numPr>
          <w:ilvl w:val="0"/>
          <w:numId w:val="157"/>
        </w:numPr>
        <w:shd w:val="clear" w:color="auto" w:fill="FFFFFF"/>
        <w:spacing w:line="240" w:lineRule="auto"/>
        <w:rPr>
          <w:rFonts w:cs="Helvetica"/>
          <w:color w:val="2D3B45"/>
        </w:rPr>
      </w:pPr>
      <w:r w:rsidRPr="006C54F3">
        <w:rPr>
          <w:rFonts w:cs="Helvetica"/>
          <w:color w:val="2D3B45"/>
        </w:rPr>
        <w:t>1ug/mL</w:t>
      </w:r>
    </w:p>
    <w:p w14:paraId="34547687" w14:textId="77777777" w:rsidR="001138AF" w:rsidRPr="00553361" w:rsidRDefault="001138AF" w:rsidP="00D66E0F">
      <w:pPr>
        <w:pStyle w:val="ListParagraph"/>
        <w:numPr>
          <w:ilvl w:val="0"/>
          <w:numId w:val="157"/>
        </w:numPr>
        <w:shd w:val="clear" w:color="auto" w:fill="FFFFFF"/>
        <w:spacing w:line="240" w:lineRule="auto"/>
        <w:rPr>
          <w:rFonts w:cs="Helvetica"/>
          <w:b/>
          <w:bCs/>
          <w:color w:val="2D3B45"/>
        </w:rPr>
      </w:pPr>
      <w:r w:rsidRPr="00553361">
        <w:rPr>
          <w:rFonts w:cs="Helvetica"/>
          <w:b/>
          <w:bCs/>
          <w:color w:val="2D3B45"/>
        </w:rPr>
        <w:t>9ug/mL</w:t>
      </w:r>
    </w:p>
    <w:p w14:paraId="2753E865" w14:textId="77777777" w:rsidR="001138AF" w:rsidRPr="006C54F3" w:rsidRDefault="001138AF" w:rsidP="00D66E0F">
      <w:pPr>
        <w:pStyle w:val="ListParagraph"/>
        <w:numPr>
          <w:ilvl w:val="0"/>
          <w:numId w:val="157"/>
        </w:numPr>
        <w:shd w:val="clear" w:color="auto" w:fill="FFFFFF"/>
        <w:spacing w:line="240" w:lineRule="auto"/>
        <w:rPr>
          <w:rFonts w:cs="Helvetica"/>
          <w:color w:val="2D3B45"/>
        </w:rPr>
      </w:pPr>
      <w:r w:rsidRPr="006C54F3">
        <w:rPr>
          <w:rFonts w:cs="Helvetica"/>
          <w:color w:val="2D3B45"/>
        </w:rPr>
        <w:t>3ug/mL</w:t>
      </w:r>
    </w:p>
    <w:p w14:paraId="59072BE1" w14:textId="77777777" w:rsidR="001138AF" w:rsidRPr="006C54F3" w:rsidRDefault="001138AF" w:rsidP="00D66E0F">
      <w:pPr>
        <w:pStyle w:val="ListParagraph"/>
        <w:numPr>
          <w:ilvl w:val="0"/>
          <w:numId w:val="157"/>
        </w:numPr>
        <w:shd w:val="clear" w:color="auto" w:fill="FFFFFF"/>
        <w:spacing w:line="240" w:lineRule="auto"/>
        <w:rPr>
          <w:rFonts w:cs="Helvetica"/>
          <w:color w:val="2D3B45"/>
        </w:rPr>
      </w:pPr>
      <w:r w:rsidRPr="006C54F3">
        <w:rPr>
          <w:rFonts w:cs="Helvetica"/>
          <w:color w:val="2D3B45"/>
        </w:rPr>
        <w:t>.36ug/mL</w:t>
      </w:r>
    </w:p>
    <w:p w14:paraId="032B31A1" w14:textId="77777777" w:rsidR="001138AF" w:rsidRPr="006C54F3" w:rsidRDefault="001138AF" w:rsidP="001138AF">
      <w:pPr>
        <w:shd w:val="clear" w:color="auto" w:fill="FFFFFF"/>
        <w:rPr>
          <w:rFonts w:cs="Helvetica"/>
          <w:color w:val="2D3B45"/>
        </w:rPr>
      </w:pPr>
      <w:r w:rsidRPr="006C54F3">
        <w:rPr>
          <w:rFonts w:cs="Helvetica"/>
          <w:color w:val="2D3B45"/>
        </w:rPr>
        <w:t> </w:t>
      </w:r>
    </w:p>
    <w:p w14:paraId="2B1BADA1" w14:textId="77777777" w:rsidR="001138AF" w:rsidRPr="006C54F3" w:rsidRDefault="001138AF" w:rsidP="001138AF">
      <w:pPr>
        <w:shd w:val="clear" w:color="auto" w:fill="F5F5F5"/>
        <w:rPr>
          <w:b/>
          <w:bCs/>
          <w:color w:val="595959"/>
        </w:rPr>
      </w:pPr>
      <w:r w:rsidRPr="006C54F3">
        <w:rPr>
          <w:rFonts w:cs="Helvetica"/>
          <w:b/>
          <w:bCs/>
          <w:color w:val="2D3B45"/>
        </w:rPr>
        <w:t>Question 3</w:t>
      </w:r>
    </w:p>
    <w:p w14:paraId="5FE0BF8C" w14:textId="77777777" w:rsidR="001138AF" w:rsidRPr="006C54F3" w:rsidRDefault="001138AF" w:rsidP="001138AF">
      <w:pPr>
        <w:shd w:val="clear" w:color="auto" w:fill="FFFFFF"/>
        <w:spacing w:after="180"/>
        <w:rPr>
          <w:rFonts w:cs="Helvetica"/>
          <w:color w:val="2D3B45"/>
        </w:rPr>
      </w:pPr>
      <w:r w:rsidRPr="006C54F3">
        <w:rPr>
          <w:rFonts w:cs="Helvetica"/>
          <w:noProof/>
          <w:color w:val="2D3B45"/>
        </w:rPr>
        <w:drawing>
          <wp:anchor distT="0" distB="0" distL="114300" distR="114300" simplePos="0" relativeHeight="251672064" behindDoc="0" locked="0" layoutInCell="1" allowOverlap="1" wp14:anchorId="164747C5" wp14:editId="47991CD8">
            <wp:simplePos x="0" y="0"/>
            <wp:positionH relativeFrom="column">
              <wp:posOffset>3895725</wp:posOffset>
            </wp:positionH>
            <wp:positionV relativeFrom="paragraph">
              <wp:posOffset>83185</wp:posOffset>
            </wp:positionV>
            <wp:extent cx="1849821" cy="2197574"/>
            <wp:effectExtent l="0" t="0" r="4445" b="0"/>
            <wp:wrapSquare wrapText="bothSides"/>
            <wp:docPr id="238" name="Picture 238" descr="C:\Users\Kerr Admin\Desktop\CURE desktop files Dec2018\Biol240\Prelab 4 quiz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Users\Kerr Admin\Desktop\CURE desktop files Dec2018\Biol240\Prelab 4 quiz imag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49821" cy="2197574"/>
                    </a:xfrm>
                    <a:prstGeom prst="rect">
                      <a:avLst/>
                    </a:prstGeom>
                    <a:noFill/>
                    <a:ln>
                      <a:noFill/>
                    </a:ln>
                  </pic:spPr>
                </pic:pic>
              </a:graphicData>
            </a:graphic>
          </wp:anchor>
        </w:drawing>
      </w:r>
      <w:r w:rsidRPr="006C54F3">
        <w:rPr>
          <w:rFonts w:cs="Helvetica"/>
          <w:color w:val="2D3B45"/>
        </w:rPr>
        <w:t xml:space="preserve">You have a microtiter plate filled with growth media plus </w:t>
      </w:r>
      <w:r>
        <w:rPr>
          <w:rFonts w:cs="Helvetica"/>
          <w:color w:val="2D3B45"/>
        </w:rPr>
        <w:t>rifampicin</w:t>
      </w:r>
      <w:r w:rsidRPr="006C54F3">
        <w:rPr>
          <w:rFonts w:cs="Helvetica"/>
          <w:color w:val="2D3B45"/>
        </w:rPr>
        <w:t>. Row A has the highest drug concentration; drug concentration decreases as you go down each row in the plate until you reach Row H, which has no drug.</w:t>
      </w:r>
    </w:p>
    <w:p w14:paraId="4C214855" w14:textId="77777777" w:rsidR="001138AF" w:rsidRPr="006C54F3" w:rsidRDefault="001138AF" w:rsidP="001138AF">
      <w:pPr>
        <w:shd w:val="clear" w:color="auto" w:fill="FFFFFF"/>
        <w:spacing w:before="180" w:after="180"/>
        <w:rPr>
          <w:rFonts w:cs="Helvetica"/>
          <w:color w:val="2D3B45"/>
        </w:rPr>
      </w:pPr>
      <w:r w:rsidRPr="006C54F3">
        <w:rPr>
          <w:rFonts w:cs="Helvetica"/>
          <w:color w:val="2D3B45"/>
        </w:rPr>
        <w:t>You inoculated every well of each column in the microtiter plate with a different strain of bacteria, as shown: Sensitive ancestor in Column 1, RIF-resistant isolate in Column 2, and STR-resistant isolate in Column 3. After 24 hours of growth, you see the following growth pattern (dots in the wells indicate bacterial growth).</w:t>
      </w:r>
    </w:p>
    <w:p w14:paraId="33E0C2FD" w14:textId="77777777" w:rsidR="001138AF" w:rsidRPr="006C54F3" w:rsidRDefault="001138AF" w:rsidP="001138AF">
      <w:pPr>
        <w:shd w:val="clear" w:color="auto" w:fill="FFFFFF"/>
        <w:spacing w:before="180" w:after="180"/>
        <w:rPr>
          <w:rFonts w:cs="Helvetica"/>
          <w:color w:val="2D3B45"/>
        </w:rPr>
      </w:pPr>
      <w:r>
        <w:rPr>
          <w:rFonts w:cs="Helvetica"/>
          <w:color w:val="2D3B45"/>
        </w:rPr>
        <w:br w:type="textWrapping" w:clear="all"/>
      </w:r>
      <w:r w:rsidRPr="006C54F3">
        <w:rPr>
          <w:rFonts w:cs="Helvetica"/>
          <w:color w:val="2D3B45"/>
        </w:rPr>
        <w:t>Select the interpretation that is consistent with the data you see:</w:t>
      </w:r>
    </w:p>
    <w:p w14:paraId="50A54325" w14:textId="77777777" w:rsidR="001138AF" w:rsidRPr="00DB7164" w:rsidRDefault="001138AF" w:rsidP="00D66E0F">
      <w:pPr>
        <w:pStyle w:val="ListParagraph"/>
        <w:numPr>
          <w:ilvl w:val="0"/>
          <w:numId w:val="159"/>
        </w:numPr>
        <w:shd w:val="clear" w:color="auto" w:fill="FFFFFF"/>
        <w:spacing w:line="240" w:lineRule="auto"/>
        <w:rPr>
          <w:rFonts w:cs="Helvetica"/>
          <w:b/>
          <w:bCs/>
          <w:color w:val="2D3B45"/>
        </w:rPr>
      </w:pPr>
      <w:r w:rsidRPr="00DB7164">
        <w:rPr>
          <w:rFonts w:cs="Helvetica"/>
          <w:b/>
          <w:bCs/>
          <w:color w:val="2D3B45"/>
        </w:rPr>
        <w:t>Collateral sensitivity</w:t>
      </w:r>
    </w:p>
    <w:p w14:paraId="6F0DB71C" w14:textId="77777777" w:rsidR="001138AF" w:rsidRPr="006C54F3" w:rsidRDefault="001138AF" w:rsidP="00D66E0F">
      <w:pPr>
        <w:pStyle w:val="ListParagraph"/>
        <w:numPr>
          <w:ilvl w:val="0"/>
          <w:numId w:val="159"/>
        </w:numPr>
        <w:shd w:val="clear" w:color="auto" w:fill="FFFFFF"/>
        <w:spacing w:line="240" w:lineRule="auto"/>
        <w:rPr>
          <w:rFonts w:cs="Helvetica"/>
          <w:color w:val="2D3B45"/>
        </w:rPr>
      </w:pPr>
      <w:r w:rsidRPr="006C54F3">
        <w:rPr>
          <w:rFonts w:cs="Helvetica"/>
          <w:color w:val="2D3B45"/>
        </w:rPr>
        <w:t>No collateral effects</w:t>
      </w:r>
    </w:p>
    <w:p w14:paraId="7C3690C0" w14:textId="77777777" w:rsidR="001138AF" w:rsidRPr="006C54F3" w:rsidRDefault="001138AF" w:rsidP="00D66E0F">
      <w:pPr>
        <w:pStyle w:val="ListParagraph"/>
        <w:numPr>
          <w:ilvl w:val="0"/>
          <w:numId w:val="159"/>
        </w:numPr>
        <w:shd w:val="clear" w:color="auto" w:fill="FFFFFF"/>
        <w:spacing w:line="240" w:lineRule="auto"/>
        <w:rPr>
          <w:rFonts w:cs="Helvetica"/>
          <w:color w:val="2D3B45"/>
        </w:rPr>
      </w:pPr>
      <w:r w:rsidRPr="006C54F3">
        <w:rPr>
          <w:rFonts w:cs="Helvetica"/>
          <w:color w:val="2D3B45"/>
        </w:rPr>
        <w:t>Collateral resistance</w:t>
      </w:r>
    </w:p>
    <w:p w14:paraId="545BFF06" w14:textId="77777777" w:rsidR="001138AF" w:rsidRPr="006C54F3" w:rsidRDefault="001138AF" w:rsidP="001138AF">
      <w:pPr>
        <w:shd w:val="clear" w:color="auto" w:fill="FFFFFF"/>
        <w:rPr>
          <w:rFonts w:cs="Helvetica"/>
          <w:color w:val="2D3B45"/>
        </w:rPr>
      </w:pPr>
      <w:r w:rsidRPr="006C54F3">
        <w:rPr>
          <w:rFonts w:cs="Helvetica"/>
          <w:color w:val="2D3B45"/>
        </w:rPr>
        <w:t> </w:t>
      </w:r>
    </w:p>
    <w:p w14:paraId="68536AF5" w14:textId="77777777" w:rsidR="001138AF" w:rsidRPr="006C54F3" w:rsidRDefault="001138AF" w:rsidP="001138AF">
      <w:pPr>
        <w:shd w:val="clear" w:color="auto" w:fill="F5F5F5"/>
        <w:rPr>
          <w:b/>
          <w:bCs/>
          <w:color w:val="595959"/>
        </w:rPr>
      </w:pPr>
      <w:r w:rsidRPr="006C54F3">
        <w:rPr>
          <w:rFonts w:cs="Helvetica"/>
          <w:b/>
          <w:bCs/>
          <w:color w:val="2D3B45"/>
        </w:rPr>
        <w:t>Question 4</w:t>
      </w:r>
    </w:p>
    <w:p w14:paraId="633B3AC7" w14:textId="77777777" w:rsidR="001138AF" w:rsidRPr="006C54F3" w:rsidRDefault="001138AF" w:rsidP="001138AF">
      <w:pPr>
        <w:shd w:val="clear" w:color="auto" w:fill="FFFFFF"/>
        <w:rPr>
          <w:rFonts w:cs="Helvetica"/>
          <w:color w:val="2D3B45"/>
        </w:rPr>
      </w:pPr>
      <w:r w:rsidRPr="006C54F3">
        <w:rPr>
          <w:rFonts w:cs="Helvetica"/>
          <w:color w:val="2D3B45"/>
        </w:rPr>
        <w:t>A linear regression analysis calculates a line of best fit for the data in which type of graph?</w:t>
      </w:r>
    </w:p>
    <w:p w14:paraId="724AD535" w14:textId="77777777" w:rsidR="001138AF" w:rsidRPr="006C54F3" w:rsidRDefault="001138AF" w:rsidP="00D66E0F">
      <w:pPr>
        <w:pStyle w:val="ListParagraph"/>
        <w:numPr>
          <w:ilvl w:val="0"/>
          <w:numId w:val="160"/>
        </w:numPr>
        <w:shd w:val="clear" w:color="auto" w:fill="FFFFFF"/>
        <w:spacing w:line="240" w:lineRule="auto"/>
        <w:rPr>
          <w:rFonts w:cs="Helvetica"/>
          <w:color w:val="2D3B45"/>
        </w:rPr>
      </w:pPr>
      <w:r w:rsidRPr="006C54F3">
        <w:rPr>
          <w:rFonts w:cs="Helvetica"/>
          <w:color w:val="2D3B45"/>
        </w:rPr>
        <w:t>Pie chart</w:t>
      </w:r>
    </w:p>
    <w:p w14:paraId="3BE24831" w14:textId="77777777" w:rsidR="001138AF" w:rsidRPr="006C54F3" w:rsidRDefault="001138AF" w:rsidP="00D66E0F">
      <w:pPr>
        <w:pStyle w:val="ListParagraph"/>
        <w:numPr>
          <w:ilvl w:val="0"/>
          <w:numId w:val="160"/>
        </w:numPr>
        <w:shd w:val="clear" w:color="auto" w:fill="FFFFFF"/>
        <w:spacing w:line="240" w:lineRule="auto"/>
        <w:rPr>
          <w:rFonts w:cs="Helvetica"/>
          <w:color w:val="2D3B45"/>
        </w:rPr>
      </w:pPr>
      <w:r w:rsidRPr="006C54F3">
        <w:rPr>
          <w:rFonts w:cs="Helvetica"/>
          <w:color w:val="2D3B45"/>
        </w:rPr>
        <w:t>Bar chart</w:t>
      </w:r>
    </w:p>
    <w:p w14:paraId="72F8560A" w14:textId="77777777" w:rsidR="001138AF" w:rsidRPr="006C54F3" w:rsidRDefault="001138AF" w:rsidP="00D66E0F">
      <w:pPr>
        <w:pStyle w:val="ListParagraph"/>
        <w:numPr>
          <w:ilvl w:val="0"/>
          <w:numId w:val="160"/>
        </w:numPr>
        <w:shd w:val="clear" w:color="auto" w:fill="FFFFFF"/>
        <w:spacing w:line="240" w:lineRule="auto"/>
        <w:rPr>
          <w:rFonts w:cs="Helvetica"/>
          <w:color w:val="2D3B45"/>
        </w:rPr>
      </w:pPr>
      <w:r w:rsidRPr="006C54F3">
        <w:rPr>
          <w:rFonts w:cs="Helvetica"/>
          <w:color w:val="2D3B45"/>
        </w:rPr>
        <w:t>Histogram (a frequency distribution)</w:t>
      </w:r>
    </w:p>
    <w:p w14:paraId="3C09C075" w14:textId="77777777" w:rsidR="001138AF" w:rsidRPr="00DB7164" w:rsidRDefault="001138AF" w:rsidP="00D66E0F">
      <w:pPr>
        <w:pStyle w:val="ListParagraph"/>
        <w:numPr>
          <w:ilvl w:val="0"/>
          <w:numId w:val="160"/>
        </w:numPr>
        <w:shd w:val="clear" w:color="auto" w:fill="FFFFFF"/>
        <w:spacing w:line="240" w:lineRule="auto"/>
        <w:rPr>
          <w:rFonts w:cs="Helvetica"/>
          <w:b/>
          <w:bCs/>
          <w:color w:val="2D3B45"/>
        </w:rPr>
      </w:pPr>
      <w:r w:rsidRPr="00DB7164">
        <w:rPr>
          <w:rFonts w:cs="Helvetica"/>
          <w:b/>
          <w:bCs/>
          <w:color w:val="2D3B45"/>
        </w:rPr>
        <w:t>Scatterplot</w:t>
      </w:r>
    </w:p>
    <w:p w14:paraId="5D292809" w14:textId="77777777" w:rsidR="001138AF" w:rsidRPr="006C54F3" w:rsidRDefault="001138AF" w:rsidP="001138AF">
      <w:pPr>
        <w:shd w:val="clear" w:color="auto" w:fill="FFFFFF"/>
        <w:rPr>
          <w:rFonts w:cs="Helvetica"/>
          <w:color w:val="2D3B45"/>
        </w:rPr>
      </w:pPr>
      <w:r w:rsidRPr="006C54F3">
        <w:rPr>
          <w:rFonts w:cs="Helvetica"/>
          <w:color w:val="2D3B45"/>
        </w:rPr>
        <w:t> </w:t>
      </w:r>
    </w:p>
    <w:p w14:paraId="0EF1D1D1" w14:textId="77777777" w:rsidR="001138AF" w:rsidRPr="006C54F3" w:rsidRDefault="001138AF" w:rsidP="001138AF">
      <w:pPr>
        <w:shd w:val="clear" w:color="auto" w:fill="F5F5F5"/>
        <w:rPr>
          <w:b/>
          <w:bCs/>
          <w:color w:val="595959"/>
        </w:rPr>
      </w:pPr>
      <w:r w:rsidRPr="006C54F3">
        <w:rPr>
          <w:rFonts w:cs="Helvetica"/>
          <w:b/>
          <w:bCs/>
          <w:color w:val="2D3B45"/>
        </w:rPr>
        <w:t>Question 5</w:t>
      </w:r>
    </w:p>
    <w:p w14:paraId="6E0AEBA8" w14:textId="77777777" w:rsidR="001138AF" w:rsidRPr="006C54F3" w:rsidRDefault="001138AF" w:rsidP="001138AF">
      <w:pPr>
        <w:shd w:val="clear" w:color="auto" w:fill="FFFFFF"/>
        <w:rPr>
          <w:rFonts w:cs="Helvetica"/>
          <w:color w:val="2D3B45"/>
        </w:rPr>
      </w:pPr>
      <w:r w:rsidRPr="006C54F3">
        <w:rPr>
          <w:rFonts w:cs="Helvetica"/>
          <w:color w:val="2D3B45"/>
        </w:rPr>
        <w:t>In your MIC assays, you will be using two microtiter plates. Each plate contains a gradient of something. What type of gradient is it?</w:t>
      </w:r>
    </w:p>
    <w:p w14:paraId="33FF76BB" w14:textId="77777777" w:rsidR="001138AF" w:rsidRPr="006C54F3" w:rsidRDefault="001138AF" w:rsidP="00D66E0F">
      <w:pPr>
        <w:pStyle w:val="ListParagraph"/>
        <w:numPr>
          <w:ilvl w:val="0"/>
          <w:numId w:val="161"/>
        </w:numPr>
        <w:shd w:val="clear" w:color="auto" w:fill="FFFFFF"/>
        <w:spacing w:line="240" w:lineRule="auto"/>
        <w:rPr>
          <w:rFonts w:cs="Helvetica"/>
          <w:color w:val="2D3B45"/>
        </w:rPr>
      </w:pPr>
      <w:r w:rsidRPr="006C54F3">
        <w:rPr>
          <w:rFonts w:cs="Helvetica"/>
          <w:color w:val="2D3B45"/>
        </w:rPr>
        <w:t>Increasing number of bacteria cells, from no cells (bottom of plate, row H) to high concentration of cells (top, row A).</w:t>
      </w:r>
    </w:p>
    <w:p w14:paraId="6A7AB095" w14:textId="77777777" w:rsidR="001138AF" w:rsidRPr="006C54F3" w:rsidRDefault="001138AF" w:rsidP="00D66E0F">
      <w:pPr>
        <w:pStyle w:val="ListParagraph"/>
        <w:numPr>
          <w:ilvl w:val="0"/>
          <w:numId w:val="161"/>
        </w:numPr>
        <w:shd w:val="clear" w:color="auto" w:fill="FFFFFF"/>
        <w:spacing w:line="240" w:lineRule="auto"/>
        <w:rPr>
          <w:rFonts w:cs="Helvetica"/>
          <w:color w:val="2D3B45"/>
        </w:rPr>
      </w:pPr>
      <w:r w:rsidRPr="006C54F3">
        <w:rPr>
          <w:rFonts w:cs="Helvetica"/>
          <w:color w:val="2D3B45"/>
        </w:rPr>
        <w:t>Increasing concentration of growth medium (LB), from no LB (bottom of plate) to high concentration of LB (top).</w:t>
      </w:r>
    </w:p>
    <w:p w14:paraId="7FD53D5C" w14:textId="77777777" w:rsidR="001138AF" w:rsidRPr="006C54F3" w:rsidRDefault="001138AF" w:rsidP="00D66E0F">
      <w:pPr>
        <w:pStyle w:val="ListParagraph"/>
        <w:numPr>
          <w:ilvl w:val="0"/>
          <w:numId w:val="161"/>
        </w:numPr>
        <w:shd w:val="clear" w:color="auto" w:fill="FFFFFF"/>
        <w:spacing w:line="240" w:lineRule="auto"/>
        <w:rPr>
          <w:rFonts w:cs="Helvetica"/>
          <w:color w:val="2D3B45"/>
        </w:rPr>
      </w:pPr>
      <w:r w:rsidRPr="006C54F3">
        <w:rPr>
          <w:rFonts w:cs="Helvetica"/>
          <w:color w:val="2D3B45"/>
        </w:rPr>
        <w:t>Increasing time in terms of exposure to the drug.</w:t>
      </w:r>
    </w:p>
    <w:p w14:paraId="329FEE94" w14:textId="77777777" w:rsidR="001138AF" w:rsidRPr="00DB7164" w:rsidRDefault="001138AF" w:rsidP="00D66E0F">
      <w:pPr>
        <w:pStyle w:val="ListParagraph"/>
        <w:numPr>
          <w:ilvl w:val="0"/>
          <w:numId w:val="161"/>
        </w:numPr>
        <w:shd w:val="clear" w:color="auto" w:fill="FFFFFF"/>
        <w:spacing w:line="240" w:lineRule="auto"/>
        <w:rPr>
          <w:rFonts w:cs="Helvetica"/>
          <w:b/>
          <w:bCs/>
          <w:color w:val="2D3B45"/>
        </w:rPr>
      </w:pPr>
      <w:r w:rsidRPr="00DB7164">
        <w:rPr>
          <w:rFonts w:cs="Helvetica"/>
          <w:b/>
          <w:bCs/>
          <w:color w:val="2D3B45"/>
        </w:rPr>
        <w:t>Increasing drug concentration, from no drug (bottom of plate, row H) to high concentration (top, row A).</w:t>
      </w:r>
    </w:p>
    <w:p w14:paraId="3C907CDB" w14:textId="77777777" w:rsidR="001138AF" w:rsidRPr="006C54F3" w:rsidRDefault="001138AF" w:rsidP="001138AF">
      <w:pPr>
        <w:shd w:val="clear" w:color="auto" w:fill="FFFFFF"/>
        <w:rPr>
          <w:rFonts w:cs="Helvetica"/>
          <w:color w:val="2D3B45"/>
        </w:rPr>
      </w:pPr>
      <w:r w:rsidRPr="006C54F3">
        <w:rPr>
          <w:rFonts w:cs="Helvetica"/>
          <w:color w:val="2D3B45"/>
        </w:rPr>
        <w:t> </w:t>
      </w:r>
    </w:p>
    <w:p w14:paraId="0E12B647" w14:textId="77777777" w:rsidR="001138AF" w:rsidRPr="006C54F3" w:rsidRDefault="001138AF" w:rsidP="001138AF">
      <w:pPr>
        <w:shd w:val="clear" w:color="auto" w:fill="F5F5F5"/>
        <w:rPr>
          <w:b/>
          <w:bCs/>
          <w:color w:val="595959"/>
        </w:rPr>
      </w:pPr>
      <w:r w:rsidRPr="006C54F3">
        <w:rPr>
          <w:rFonts w:cs="Helvetica"/>
          <w:b/>
          <w:bCs/>
          <w:color w:val="2D3B45"/>
        </w:rPr>
        <w:t>Question 6</w:t>
      </w:r>
    </w:p>
    <w:p w14:paraId="7EE777AA" w14:textId="77777777" w:rsidR="001138AF" w:rsidRPr="006C54F3" w:rsidRDefault="001138AF" w:rsidP="001138AF">
      <w:pPr>
        <w:shd w:val="clear" w:color="auto" w:fill="FFFFFF"/>
        <w:rPr>
          <w:rFonts w:cs="Helvetica"/>
          <w:color w:val="2D3B45"/>
        </w:rPr>
      </w:pPr>
      <w:r w:rsidRPr="006C54F3">
        <w:rPr>
          <w:rFonts w:cs="Helvetica"/>
          <w:color w:val="2D3B45"/>
        </w:rPr>
        <w:t>If the well in an MIC plate is cloudy, what does it mean?</w:t>
      </w:r>
    </w:p>
    <w:p w14:paraId="10E6A59A" w14:textId="77777777" w:rsidR="001138AF" w:rsidRPr="006C54F3" w:rsidRDefault="001138AF" w:rsidP="00D66E0F">
      <w:pPr>
        <w:pStyle w:val="ListParagraph"/>
        <w:numPr>
          <w:ilvl w:val="0"/>
          <w:numId w:val="162"/>
        </w:numPr>
        <w:shd w:val="clear" w:color="auto" w:fill="FFFFFF"/>
        <w:spacing w:line="240" w:lineRule="auto"/>
        <w:rPr>
          <w:rFonts w:cs="Helvetica"/>
          <w:color w:val="2D3B45"/>
        </w:rPr>
      </w:pPr>
      <w:r w:rsidRPr="006C54F3">
        <w:rPr>
          <w:rFonts w:cs="Helvetica"/>
          <w:color w:val="2D3B45"/>
        </w:rPr>
        <w:t>High concentration of antibiotic</w:t>
      </w:r>
    </w:p>
    <w:p w14:paraId="7B6BCDB3" w14:textId="77777777" w:rsidR="001138AF" w:rsidRPr="003A7E71" w:rsidRDefault="001138AF" w:rsidP="00D66E0F">
      <w:pPr>
        <w:pStyle w:val="ListParagraph"/>
        <w:numPr>
          <w:ilvl w:val="0"/>
          <w:numId w:val="162"/>
        </w:numPr>
        <w:shd w:val="clear" w:color="auto" w:fill="FFFFFF"/>
        <w:spacing w:line="240" w:lineRule="auto"/>
        <w:rPr>
          <w:rFonts w:cs="Helvetica"/>
          <w:b/>
          <w:bCs/>
          <w:color w:val="2D3B45"/>
        </w:rPr>
      </w:pPr>
      <w:r w:rsidRPr="003A7E71">
        <w:rPr>
          <w:rFonts w:cs="Helvetica"/>
          <w:b/>
          <w:bCs/>
          <w:color w:val="2D3B45"/>
        </w:rPr>
        <w:t>Bacterial growth has occurred (no inhibition, so resistant)</w:t>
      </w:r>
    </w:p>
    <w:p w14:paraId="71BF342D" w14:textId="77777777" w:rsidR="001138AF" w:rsidRPr="006C54F3" w:rsidRDefault="001138AF" w:rsidP="00D66E0F">
      <w:pPr>
        <w:pStyle w:val="ListParagraph"/>
        <w:numPr>
          <w:ilvl w:val="0"/>
          <w:numId w:val="162"/>
        </w:numPr>
        <w:shd w:val="clear" w:color="auto" w:fill="FFFFFF"/>
        <w:spacing w:line="240" w:lineRule="auto"/>
        <w:rPr>
          <w:rFonts w:cs="Helvetica"/>
          <w:color w:val="2D3B45"/>
        </w:rPr>
      </w:pPr>
      <w:r w:rsidRPr="006C54F3">
        <w:rPr>
          <w:rFonts w:cs="Helvetica"/>
          <w:color w:val="2D3B45"/>
        </w:rPr>
        <w:t>No bacterial growth has occurred (inhibition, so not resistant)</w:t>
      </w:r>
    </w:p>
    <w:p w14:paraId="4F418EC5" w14:textId="77777777" w:rsidR="001138AF" w:rsidRPr="006C54F3" w:rsidRDefault="001138AF" w:rsidP="001138AF">
      <w:pPr>
        <w:shd w:val="clear" w:color="auto" w:fill="FFFFFF"/>
        <w:rPr>
          <w:rFonts w:cs="Helvetica"/>
          <w:color w:val="2D3B45"/>
        </w:rPr>
      </w:pPr>
      <w:r w:rsidRPr="006C54F3">
        <w:rPr>
          <w:rFonts w:cs="Helvetica"/>
          <w:color w:val="2D3B45"/>
        </w:rPr>
        <w:t> </w:t>
      </w:r>
    </w:p>
    <w:p w14:paraId="210EEF1D" w14:textId="77777777" w:rsidR="001138AF" w:rsidRPr="006C54F3" w:rsidRDefault="001138AF" w:rsidP="001138AF">
      <w:pPr>
        <w:shd w:val="clear" w:color="auto" w:fill="F5F5F5"/>
        <w:rPr>
          <w:b/>
          <w:bCs/>
          <w:color w:val="595959"/>
        </w:rPr>
      </w:pPr>
      <w:r w:rsidRPr="006C54F3">
        <w:rPr>
          <w:rFonts w:cs="Helvetica"/>
          <w:b/>
          <w:bCs/>
          <w:color w:val="2D3B45"/>
        </w:rPr>
        <w:t>Question 7</w:t>
      </w:r>
    </w:p>
    <w:p w14:paraId="54F7F351" w14:textId="77777777" w:rsidR="001138AF" w:rsidRPr="006C54F3" w:rsidRDefault="001138AF" w:rsidP="001138AF">
      <w:pPr>
        <w:shd w:val="clear" w:color="auto" w:fill="FFFFFF"/>
        <w:rPr>
          <w:rFonts w:cs="Helvetica"/>
          <w:color w:val="2D3B45"/>
        </w:rPr>
      </w:pPr>
      <w:r w:rsidRPr="006C54F3">
        <w:rPr>
          <w:rFonts w:cs="Helvetica"/>
          <w:color w:val="2D3B45"/>
        </w:rPr>
        <w:t>Collateral sensitivity occurs when resistance to one drug induces (leads to) susceptibility to a second drug.</w:t>
      </w:r>
    </w:p>
    <w:p w14:paraId="473E44B7" w14:textId="77777777" w:rsidR="001138AF" w:rsidRPr="00B946F9" w:rsidRDefault="001138AF" w:rsidP="00D66E0F">
      <w:pPr>
        <w:pStyle w:val="ListParagraph"/>
        <w:numPr>
          <w:ilvl w:val="0"/>
          <w:numId w:val="163"/>
        </w:numPr>
        <w:shd w:val="clear" w:color="auto" w:fill="FFFFFF"/>
        <w:spacing w:line="240" w:lineRule="auto"/>
        <w:rPr>
          <w:rFonts w:cs="Helvetica"/>
          <w:b/>
          <w:bCs/>
          <w:color w:val="2D3B45"/>
        </w:rPr>
      </w:pPr>
      <w:r w:rsidRPr="00B946F9">
        <w:rPr>
          <w:rFonts w:cs="Helvetica"/>
          <w:b/>
          <w:bCs/>
          <w:color w:val="2D3B45"/>
        </w:rPr>
        <w:t>True</w:t>
      </w:r>
    </w:p>
    <w:p w14:paraId="3ADEF59A" w14:textId="77777777" w:rsidR="001138AF" w:rsidRPr="006C54F3" w:rsidRDefault="001138AF" w:rsidP="00D66E0F">
      <w:pPr>
        <w:pStyle w:val="ListParagraph"/>
        <w:numPr>
          <w:ilvl w:val="0"/>
          <w:numId w:val="163"/>
        </w:numPr>
        <w:shd w:val="clear" w:color="auto" w:fill="FFFFFF"/>
        <w:spacing w:line="240" w:lineRule="auto"/>
        <w:rPr>
          <w:rFonts w:cs="Helvetica"/>
          <w:color w:val="2D3B45"/>
        </w:rPr>
      </w:pPr>
      <w:r w:rsidRPr="006C54F3">
        <w:rPr>
          <w:rFonts w:cs="Helvetica"/>
          <w:color w:val="2D3B45"/>
        </w:rPr>
        <w:t>False</w:t>
      </w:r>
    </w:p>
    <w:p w14:paraId="1680D59C" w14:textId="77777777" w:rsidR="001138AF" w:rsidRPr="006C54F3" w:rsidRDefault="001138AF" w:rsidP="001138AF">
      <w:pPr>
        <w:shd w:val="clear" w:color="auto" w:fill="FFFFFF"/>
        <w:rPr>
          <w:rFonts w:cs="Helvetica"/>
          <w:color w:val="2D3B45"/>
        </w:rPr>
      </w:pPr>
      <w:r w:rsidRPr="006C54F3">
        <w:rPr>
          <w:rFonts w:cs="Helvetica"/>
          <w:color w:val="2D3B45"/>
        </w:rPr>
        <w:t> </w:t>
      </w:r>
    </w:p>
    <w:p w14:paraId="678F9225" w14:textId="77777777" w:rsidR="001138AF" w:rsidRPr="006C54F3" w:rsidRDefault="001138AF" w:rsidP="001138AF">
      <w:pPr>
        <w:shd w:val="clear" w:color="auto" w:fill="F5F5F5"/>
        <w:rPr>
          <w:b/>
          <w:bCs/>
          <w:color w:val="595959"/>
        </w:rPr>
      </w:pPr>
      <w:r w:rsidRPr="006C54F3">
        <w:rPr>
          <w:rFonts w:cs="Helvetica"/>
          <w:b/>
          <w:bCs/>
          <w:color w:val="2D3B45"/>
        </w:rPr>
        <w:t>Question 8</w:t>
      </w:r>
    </w:p>
    <w:p w14:paraId="09E6726E" w14:textId="77777777" w:rsidR="001138AF" w:rsidRPr="006C54F3" w:rsidRDefault="001138AF" w:rsidP="001138AF">
      <w:pPr>
        <w:shd w:val="clear" w:color="auto" w:fill="FFFFFF"/>
        <w:spacing w:after="180"/>
        <w:rPr>
          <w:rFonts w:cs="Helvetica"/>
          <w:color w:val="2D3B45"/>
        </w:rPr>
      </w:pPr>
      <w:r w:rsidRPr="006C54F3">
        <w:rPr>
          <w:rFonts w:cs="Helvetica"/>
          <w:color w:val="2D3B45"/>
        </w:rPr>
        <w:t>If you were a doctor treating a patient for tuberculosis (TB), you might decide to prescribe the drugs RIF and STR together. Treatment with two or more drugs makes resistance less likely to evolve, but not all drug pairs interact in the same why. For this “cocktail” to be effective, you want RIF and STR to exhibit...</w:t>
      </w:r>
    </w:p>
    <w:p w14:paraId="68C0A965" w14:textId="77777777" w:rsidR="001138AF" w:rsidRPr="006C54F3" w:rsidRDefault="001138AF" w:rsidP="00D66E0F">
      <w:pPr>
        <w:pStyle w:val="ListParagraph"/>
        <w:numPr>
          <w:ilvl w:val="0"/>
          <w:numId w:val="164"/>
        </w:numPr>
        <w:shd w:val="clear" w:color="auto" w:fill="FFFFFF"/>
        <w:spacing w:line="240" w:lineRule="auto"/>
        <w:rPr>
          <w:rFonts w:cs="Helvetica"/>
          <w:color w:val="2D3B45"/>
        </w:rPr>
      </w:pPr>
      <w:r w:rsidRPr="006C54F3">
        <w:rPr>
          <w:rFonts w:cs="Helvetica"/>
          <w:color w:val="2D3B45"/>
        </w:rPr>
        <w:t>Collateral resistance</w:t>
      </w:r>
    </w:p>
    <w:p w14:paraId="422F73D0" w14:textId="77777777" w:rsidR="001138AF" w:rsidRPr="00B946F9" w:rsidRDefault="001138AF" w:rsidP="00D66E0F">
      <w:pPr>
        <w:pStyle w:val="ListParagraph"/>
        <w:numPr>
          <w:ilvl w:val="0"/>
          <w:numId w:val="164"/>
        </w:numPr>
        <w:shd w:val="clear" w:color="auto" w:fill="FFFFFF"/>
        <w:spacing w:line="240" w:lineRule="auto"/>
        <w:rPr>
          <w:rFonts w:cs="Helvetica"/>
          <w:b/>
          <w:bCs/>
          <w:color w:val="2D3B45"/>
        </w:rPr>
      </w:pPr>
      <w:r w:rsidRPr="00B946F9">
        <w:rPr>
          <w:rFonts w:cs="Helvetica"/>
          <w:b/>
          <w:bCs/>
          <w:color w:val="2D3B45"/>
        </w:rPr>
        <w:t>Collateral sensitivity</w:t>
      </w:r>
    </w:p>
    <w:p w14:paraId="317AD086" w14:textId="77777777" w:rsidR="001138AF" w:rsidRPr="006C54F3" w:rsidRDefault="001138AF" w:rsidP="00D66E0F">
      <w:pPr>
        <w:pStyle w:val="ListParagraph"/>
        <w:numPr>
          <w:ilvl w:val="0"/>
          <w:numId w:val="164"/>
        </w:numPr>
        <w:shd w:val="clear" w:color="auto" w:fill="FFFFFF"/>
        <w:spacing w:line="240" w:lineRule="auto"/>
        <w:rPr>
          <w:rFonts w:cs="Helvetica"/>
          <w:color w:val="2D3B45"/>
        </w:rPr>
      </w:pPr>
      <w:r w:rsidRPr="006C54F3">
        <w:rPr>
          <w:rFonts w:cs="Helvetica"/>
          <w:color w:val="2D3B45"/>
        </w:rPr>
        <w:t>Extra side effects</w:t>
      </w:r>
    </w:p>
    <w:p w14:paraId="4F9E75FA" w14:textId="77777777" w:rsidR="001138AF" w:rsidRPr="006C6853" w:rsidRDefault="001138AF" w:rsidP="001138AF">
      <w:pPr>
        <w:shd w:val="clear" w:color="auto" w:fill="FFFFFF"/>
        <w:rPr>
          <w:rFonts w:cs="Helvetica"/>
          <w:color w:val="2D3B45"/>
        </w:rPr>
      </w:pPr>
      <w:r w:rsidRPr="006C54F3">
        <w:rPr>
          <w:rFonts w:cs="Helvetica"/>
          <w:color w:val="2D3B45"/>
        </w:rPr>
        <w:t> </w:t>
      </w:r>
    </w:p>
    <w:p w14:paraId="0D20D4BC" w14:textId="77777777" w:rsidR="001138AF" w:rsidRDefault="001138AF" w:rsidP="00053A84">
      <w:pPr>
        <w:pStyle w:val="Heading2"/>
      </w:pPr>
      <w:bookmarkStart w:id="79" w:name="_Toc64376265"/>
      <w:bookmarkStart w:id="80" w:name="_Toc66444519"/>
      <w:r>
        <w:t>Prelab 5</w:t>
      </w:r>
      <w:bookmarkEnd w:id="79"/>
      <w:bookmarkEnd w:id="80"/>
    </w:p>
    <w:p w14:paraId="3F8DECC4" w14:textId="77777777" w:rsidR="001138AF" w:rsidRDefault="001138AF" w:rsidP="001138AF"/>
    <w:p w14:paraId="42C0E515" w14:textId="77777777" w:rsidR="001138AF" w:rsidRDefault="001138AF" w:rsidP="001138AF">
      <w:r>
        <w:t>The f</w:t>
      </w:r>
      <w:r w:rsidRPr="00105C91">
        <w:t>ollowing 4 questions each refer to setting up your MIC Assay</w:t>
      </w:r>
      <w:r>
        <w:t>.</w:t>
      </w:r>
    </w:p>
    <w:p w14:paraId="7D213436" w14:textId="77777777" w:rsidR="001138AF" w:rsidRDefault="001138AF" w:rsidP="001138AF">
      <w:r>
        <w:t>Reminders</w:t>
      </w:r>
    </w:p>
    <w:p w14:paraId="7DDCF6CC" w14:textId="77777777" w:rsidR="001138AF" w:rsidRPr="00105C91" w:rsidRDefault="001138AF" w:rsidP="00D66E0F">
      <w:pPr>
        <w:numPr>
          <w:ilvl w:val="0"/>
          <w:numId w:val="165"/>
        </w:numPr>
      </w:pPr>
      <w:r w:rsidRPr="00105C91">
        <w:t xml:space="preserve">You will set up your MIC assays in two microtiter plates. </w:t>
      </w:r>
    </w:p>
    <w:p w14:paraId="20F4E1A1" w14:textId="77777777" w:rsidR="001138AF" w:rsidRPr="00105C91" w:rsidRDefault="001138AF" w:rsidP="00D66E0F">
      <w:pPr>
        <w:numPr>
          <w:ilvl w:val="0"/>
          <w:numId w:val="165"/>
        </w:numPr>
      </w:pPr>
      <w:r w:rsidRPr="00105C91">
        <w:t xml:space="preserve">Each of these microtiter plates contains LB growth media plus an antibiotic (here, "drug"). </w:t>
      </w:r>
    </w:p>
    <w:p w14:paraId="6D809828" w14:textId="77777777" w:rsidR="001138AF" w:rsidRDefault="001138AF" w:rsidP="00D66E0F">
      <w:pPr>
        <w:numPr>
          <w:ilvl w:val="0"/>
          <w:numId w:val="165"/>
        </w:numPr>
      </w:pPr>
      <w:r w:rsidRPr="00105C91">
        <w:t xml:space="preserve">Row A of the microtiter plate has the highest drug concentration, drug concentration decreases as you go down the plate until you get to Row H which contains no </w:t>
      </w:r>
      <w:r>
        <w:t>drug</w:t>
      </w:r>
    </w:p>
    <w:p w14:paraId="795A18FC" w14:textId="77777777" w:rsidR="001138AF" w:rsidRPr="00105C91" w:rsidRDefault="001138AF" w:rsidP="001138AF">
      <w:pPr>
        <w:ind w:left="1080"/>
      </w:pPr>
    </w:p>
    <w:p w14:paraId="107D6F77"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3729DBB5" w14:textId="77777777" w:rsidR="001138AF" w:rsidRDefault="001138AF" w:rsidP="001138AF">
      <w:r>
        <w:t>[When setting up your MIC assay microtiter plates, ...] you will place bacteria into:</w:t>
      </w:r>
    </w:p>
    <w:p w14:paraId="5BDE806D" w14:textId="77777777" w:rsidR="001138AF" w:rsidRDefault="001138AF" w:rsidP="00D66E0F">
      <w:pPr>
        <w:pStyle w:val="ListParagraph"/>
        <w:numPr>
          <w:ilvl w:val="0"/>
          <w:numId w:val="166"/>
        </w:numPr>
        <w:spacing w:line="240" w:lineRule="auto"/>
      </w:pPr>
      <w:r>
        <w:t xml:space="preserve">only the wells that contain the highest concentration of drug. </w:t>
      </w:r>
    </w:p>
    <w:p w14:paraId="01F1AEFE" w14:textId="77777777" w:rsidR="001138AF" w:rsidRDefault="001138AF" w:rsidP="00D66E0F">
      <w:pPr>
        <w:pStyle w:val="ListParagraph"/>
        <w:numPr>
          <w:ilvl w:val="0"/>
          <w:numId w:val="166"/>
        </w:numPr>
        <w:spacing w:line="240" w:lineRule="auto"/>
      </w:pPr>
      <w:r>
        <w:t>only the wells that contain no drug.</w:t>
      </w:r>
    </w:p>
    <w:p w14:paraId="2FD2EE23" w14:textId="77777777" w:rsidR="001138AF" w:rsidRPr="00974903" w:rsidRDefault="001138AF" w:rsidP="00D66E0F">
      <w:pPr>
        <w:pStyle w:val="ListParagraph"/>
        <w:numPr>
          <w:ilvl w:val="0"/>
          <w:numId w:val="166"/>
        </w:numPr>
        <w:spacing w:line="240" w:lineRule="auto"/>
        <w:rPr>
          <w:b/>
          <w:bCs/>
        </w:rPr>
      </w:pPr>
      <w:r w:rsidRPr="00105C91">
        <w:rPr>
          <w:b/>
          <w:bCs/>
        </w:rPr>
        <w:t>all of the wells of the microtiter plate.</w:t>
      </w:r>
    </w:p>
    <w:p w14:paraId="4A068078" w14:textId="77777777" w:rsidR="001138AF" w:rsidRDefault="001138AF" w:rsidP="001138AF"/>
    <w:p w14:paraId="767B5E92"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75E80537" w14:textId="77777777" w:rsidR="001138AF" w:rsidRDefault="001138AF" w:rsidP="001138AF">
      <w:r>
        <w:t>[When setting up your MIC assay microtiter plates, ...] you will inoculate each strain into two adjacent columns, creating replicates.</w:t>
      </w:r>
    </w:p>
    <w:p w14:paraId="611D0AAF" w14:textId="77777777" w:rsidR="001138AF" w:rsidRPr="00AC67DC" w:rsidRDefault="001138AF" w:rsidP="00D66E0F">
      <w:pPr>
        <w:pStyle w:val="ListParagraph"/>
        <w:numPr>
          <w:ilvl w:val="0"/>
          <w:numId w:val="167"/>
        </w:numPr>
        <w:spacing w:line="240" w:lineRule="auto"/>
        <w:rPr>
          <w:b/>
          <w:bCs/>
        </w:rPr>
      </w:pPr>
      <w:r w:rsidRPr="00AC67DC">
        <w:rPr>
          <w:b/>
          <w:bCs/>
        </w:rPr>
        <w:t xml:space="preserve">True </w:t>
      </w:r>
    </w:p>
    <w:p w14:paraId="322FD795" w14:textId="77777777" w:rsidR="001138AF" w:rsidRPr="00AC67DC" w:rsidRDefault="001138AF" w:rsidP="00D66E0F">
      <w:pPr>
        <w:pStyle w:val="ListParagraph"/>
        <w:numPr>
          <w:ilvl w:val="0"/>
          <w:numId w:val="167"/>
        </w:numPr>
        <w:spacing w:line="240" w:lineRule="auto"/>
        <w:rPr>
          <w:b/>
          <w:bCs/>
        </w:rPr>
      </w:pPr>
      <w:r>
        <w:t>False</w:t>
      </w:r>
    </w:p>
    <w:p w14:paraId="706E3A34" w14:textId="77777777" w:rsidR="001138AF" w:rsidRDefault="001138AF" w:rsidP="001138AF">
      <w:r>
        <w:t xml:space="preserve"> </w:t>
      </w:r>
    </w:p>
    <w:p w14:paraId="4FBBDD3E"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75237334" w14:textId="77777777" w:rsidR="001138AF" w:rsidRDefault="001138AF" w:rsidP="001138AF">
      <w:r>
        <w:t>[When setting up your MIC assay microtiter plates, ...] you will inoculate strains into wells starting at Row H and working up to Row A.</w:t>
      </w:r>
    </w:p>
    <w:p w14:paraId="6C07905E" w14:textId="77777777" w:rsidR="001138AF" w:rsidRPr="00846492" w:rsidRDefault="001138AF" w:rsidP="00D66E0F">
      <w:pPr>
        <w:pStyle w:val="ListParagraph"/>
        <w:numPr>
          <w:ilvl w:val="0"/>
          <w:numId w:val="168"/>
        </w:numPr>
        <w:spacing w:line="240" w:lineRule="auto"/>
        <w:rPr>
          <w:b/>
          <w:bCs/>
        </w:rPr>
      </w:pPr>
      <w:r w:rsidRPr="00846492">
        <w:rPr>
          <w:b/>
          <w:bCs/>
        </w:rPr>
        <w:t>True</w:t>
      </w:r>
    </w:p>
    <w:p w14:paraId="793A575D" w14:textId="77777777" w:rsidR="001138AF" w:rsidRDefault="001138AF" w:rsidP="00D66E0F">
      <w:pPr>
        <w:pStyle w:val="ListParagraph"/>
        <w:numPr>
          <w:ilvl w:val="0"/>
          <w:numId w:val="168"/>
        </w:numPr>
        <w:spacing w:line="240" w:lineRule="auto"/>
      </w:pPr>
      <w:r>
        <w:t>False</w:t>
      </w:r>
    </w:p>
    <w:p w14:paraId="4E36764F" w14:textId="77777777" w:rsidR="001138AF" w:rsidRDefault="001138AF" w:rsidP="001138AF">
      <w:r>
        <w:t xml:space="preserve"> </w:t>
      </w:r>
    </w:p>
    <w:p w14:paraId="1A65815A"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43202C91" w14:textId="77777777" w:rsidR="001138AF" w:rsidRDefault="001138AF" w:rsidP="001138AF">
      <w:r>
        <w:t>[When setting up your MIC assay microtiter plates, ...] you will change tips between strains (when you change eppis) AND between rows.</w:t>
      </w:r>
    </w:p>
    <w:p w14:paraId="445A8C78" w14:textId="77777777" w:rsidR="001138AF" w:rsidRPr="00846492" w:rsidRDefault="001138AF" w:rsidP="00D66E0F">
      <w:pPr>
        <w:pStyle w:val="ListParagraph"/>
        <w:numPr>
          <w:ilvl w:val="0"/>
          <w:numId w:val="169"/>
        </w:numPr>
        <w:spacing w:line="240" w:lineRule="auto"/>
        <w:rPr>
          <w:b/>
          <w:bCs/>
        </w:rPr>
      </w:pPr>
      <w:r w:rsidRPr="00846492">
        <w:rPr>
          <w:b/>
          <w:bCs/>
        </w:rPr>
        <w:t xml:space="preserve">True </w:t>
      </w:r>
    </w:p>
    <w:p w14:paraId="60CBB09B" w14:textId="77777777" w:rsidR="001138AF" w:rsidRDefault="001138AF" w:rsidP="00D66E0F">
      <w:pPr>
        <w:pStyle w:val="ListParagraph"/>
        <w:numPr>
          <w:ilvl w:val="0"/>
          <w:numId w:val="169"/>
        </w:numPr>
        <w:spacing w:line="240" w:lineRule="auto"/>
      </w:pPr>
      <w:r>
        <w:t>False</w:t>
      </w:r>
    </w:p>
    <w:p w14:paraId="0143226C" w14:textId="77777777" w:rsidR="001138AF" w:rsidRDefault="001138AF" w:rsidP="001138AF">
      <w:r>
        <w:t xml:space="preserve"> </w:t>
      </w:r>
    </w:p>
    <w:p w14:paraId="078C433C"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2AFBF88A" w14:textId="77777777" w:rsidR="001138AF" w:rsidRDefault="001138AF" w:rsidP="001138AF">
      <w:r>
        <w:t>Why is the research team asking you to replicate each MIC treatment? (Two columns per strain)</w:t>
      </w:r>
    </w:p>
    <w:p w14:paraId="1F7A9DC4" w14:textId="77777777" w:rsidR="001138AF" w:rsidRDefault="001138AF" w:rsidP="00D66E0F">
      <w:pPr>
        <w:pStyle w:val="ListParagraph"/>
        <w:numPr>
          <w:ilvl w:val="0"/>
          <w:numId w:val="170"/>
        </w:numPr>
        <w:spacing w:line="240" w:lineRule="auto"/>
      </w:pPr>
      <w:r>
        <w:t>It is a more efficient way to use the available wells in the plate</w:t>
      </w:r>
    </w:p>
    <w:p w14:paraId="3E0318F2" w14:textId="77777777" w:rsidR="001138AF" w:rsidRPr="00974903" w:rsidRDefault="001138AF" w:rsidP="00D66E0F">
      <w:pPr>
        <w:pStyle w:val="ListParagraph"/>
        <w:numPr>
          <w:ilvl w:val="0"/>
          <w:numId w:val="170"/>
        </w:numPr>
        <w:spacing w:line="240" w:lineRule="auto"/>
        <w:rPr>
          <w:b/>
          <w:bCs/>
        </w:rPr>
      </w:pPr>
      <w:r w:rsidRPr="00974903">
        <w:rPr>
          <w:b/>
          <w:bCs/>
        </w:rPr>
        <w:t>This will increase confidence in your results.</w:t>
      </w:r>
    </w:p>
    <w:p w14:paraId="17E0C89B" w14:textId="77777777" w:rsidR="001138AF" w:rsidRDefault="001138AF" w:rsidP="00D66E0F">
      <w:pPr>
        <w:pStyle w:val="ListParagraph"/>
        <w:numPr>
          <w:ilvl w:val="0"/>
          <w:numId w:val="170"/>
        </w:numPr>
        <w:spacing w:line="240" w:lineRule="auto"/>
      </w:pPr>
      <w:r w:rsidRPr="00974903">
        <w:t xml:space="preserve">It is the only way you can look at both RIF and STR resistance, to test for collateral effects. </w:t>
      </w:r>
    </w:p>
    <w:p w14:paraId="257CA572" w14:textId="77777777" w:rsidR="001138AF" w:rsidRDefault="001138AF" w:rsidP="00D66E0F">
      <w:pPr>
        <w:pStyle w:val="ListParagraph"/>
        <w:numPr>
          <w:ilvl w:val="0"/>
          <w:numId w:val="170"/>
        </w:numPr>
        <w:spacing w:line="240" w:lineRule="auto"/>
      </w:pPr>
      <w:r w:rsidRPr="00974903">
        <w:t>It is the only way you can look at both sensitive and resistant strains.</w:t>
      </w:r>
    </w:p>
    <w:p w14:paraId="39E3D6AA" w14:textId="77777777" w:rsidR="001138AF" w:rsidRDefault="001138AF" w:rsidP="001138AF">
      <w:r>
        <w:t xml:space="preserve"> </w:t>
      </w:r>
    </w:p>
    <w:p w14:paraId="74AEFFD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7899AAE7" w14:textId="77777777" w:rsidR="001138AF" w:rsidRDefault="001138AF" w:rsidP="001138AF">
      <w:r>
        <w:t>This week you will set up a Competition assay with the resistant and sensitive ancestors and descendants.</w:t>
      </w:r>
    </w:p>
    <w:p w14:paraId="3A3E4AFE" w14:textId="77777777" w:rsidR="001138AF" w:rsidRDefault="001138AF" w:rsidP="001138AF">
      <w:r>
        <w:t>What does the competition assay measure?</w:t>
      </w:r>
    </w:p>
    <w:p w14:paraId="02CFBB7C" w14:textId="77777777" w:rsidR="001138AF" w:rsidRPr="00DE1B7A" w:rsidRDefault="001138AF" w:rsidP="00D66E0F">
      <w:pPr>
        <w:pStyle w:val="ListParagraph"/>
        <w:numPr>
          <w:ilvl w:val="0"/>
          <w:numId w:val="171"/>
        </w:numPr>
        <w:spacing w:line="240" w:lineRule="auto"/>
        <w:rPr>
          <w:b/>
          <w:bCs/>
        </w:rPr>
      </w:pPr>
      <w:r w:rsidRPr="00DE1B7A">
        <w:rPr>
          <w:b/>
          <w:bCs/>
        </w:rPr>
        <w:t>Growth rate (a measure of relative fitness)</w:t>
      </w:r>
    </w:p>
    <w:p w14:paraId="765822EA" w14:textId="77777777" w:rsidR="001138AF" w:rsidRDefault="001138AF" w:rsidP="00D66E0F">
      <w:pPr>
        <w:pStyle w:val="ListParagraph"/>
        <w:numPr>
          <w:ilvl w:val="0"/>
          <w:numId w:val="171"/>
        </w:numPr>
        <w:spacing w:line="240" w:lineRule="auto"/>
      </w:pPr>
      <w:r>
        <w:t>Gene expression</w:t>
      </w:r>
    </w:p>
    <w:p w14:paraId="2E4064EB" w14:textId="77777777" w:rsidR="001138AF" w:rsidRPr="00DE1B7A" w:rsidRDefault="001138AF" w:rsidP="00D66E0F">
      <w:pPr>
        <w:pStyle w:val="NormalWeb"/>
        <w:numPr>
          <w:ilvl w:val="0"/>
          <w:numId w:val="171"/>
        </w:numPr>
        <w:shd w:val="clear" w:color="auto" w:fill="FFFFFF"/>
        <w:rPr>
          <w:rFonts w:asciiTheme="minorHAnsi" w:hAnsiTheme="minorHAnsi"/>
        </w:rPr>
      </w:pPr>
      <w:r w:rsidRPr="00DE1B7A">
        <w:rPr>
          <w:rFonts w:asciiTheme="minorHAnsi" w:hAnsiTheme="minorHAnsi"/>
        </w:rPr>
        <w:t xml:space="preserve">Level of drug resistance </w:t>
      </w:r>
    </w:p>
    <w:p w14:paraId="776C6A27" w14:textId="77777777" w:rsidR="001138AF" w:rsidRPr="00DE1B7A" w:rsidRDefault="001138AF" w:rsidP="00D66E0F">
      <w:pPr>
        <w:pStyle w:val="NormalWeb"/>
        <w:numPr>
          <w:ilvl w:val="0"/>
          <w:numId w:val="171"/>
        </w:numPr>
        <w:shd w:val="clear" w:color="auto" w:fill="FFFFFF"/>
        <w:rPr>
          <w:rFonts w:asciiTheme="minorHAnsi" w:hAnsiTheme="minorHAnsi"/>
        </w:rPr>
      </w:pPr>
      <w:r w:rsidRPr="00DE1B7A">
        <w:rPr>
          <w:rFonts w:asciiTheme="minorHAnsi" w:hAnsiTheme="minorHAnsi"/>
        </w:rPr>
        <w:t xml:space="preserve">Colony size </w:t>
      </w:r>
    </w:p>
    <w:p w14:paraId="153151C2"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201A2F0F" w14:textId="77777777" w:rsidR="001138AF" w:rsidRDefault="001138AF" w:rsidP="001138AF">
      <w:r>
        <w:t>Column 5 of your microtiter plate will be your "competition column" where strains will compete for space and resources overnight. Samples from this column will be taken at the start (t = 0) and end (t = 1) of the competition to get cell counts.</w:t>
      </w:r>
    </w:p>
    <w:p w14:paraId="278C130A" w14:textId="77777777" w:rsidR="001138AF" w:rsidRPr="008B35A0" w:rsidRDefault="001138AF" w:rsidP="00D66E0F">
      <w:pPr>
        <w:pStyle w:val="ListParagraph"/>
        <w:numPr>
          <w:ilvl w:val="0"/>
          <w:numId w:val="172"/>
        </w:numPr>
        <w:spacing w:line="240" w:lineRule="auto"/>
        <w:rPr>
          <w:b/>
          <w:bCs/>
        </w:rPr>
      </w:pPr>
      <w:r w:rsidRPr="008B35A0">
        <w:rPr>
          <w:b/>
          <w:bCs/>
        </w:rPr>
        <w:t xml:space="preserve">True </w:t>
      </w:r>
    </w:p>
    <w:p w14:paraId="43C33023" w14:textId="77777777" w:rsidR="001138AF" w:rsidRDefault="001138AF" w:rsidP="00D66E0F">
      <w:pPr>
        <w:pStyle w:val="ListParagraph"/>
        <w:numPr>
          <w:ilvl w:val="0"/>
          <w:numId w:val="172"/>
        </w:numPr>
        <w:spacing w:line="240" w:lineRule="auto"/>
      </w:pPr>
      <w:r>
        <w:t>False</w:t>
      </w:r>
    </w:p>
    <w:p w14:paraId="321A8FD3"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8</w:t>
      </w:r>
    </w:p>
    <w:p w14:paraId="400C54B7" w14:textId="77777777" w:rsidR="001138AF" w:rsidRDefault="001138AF" w:rsidP="001138AF">
      <w:r w:rsidRPr="008B35A0">
        <w:t>In the competition assay, you will do a dilution series and then will grow cells on a solid medium (Petri dish). Why?</w:t>
      </w:r>
    </w:p>
    <w:p w14:paraId="341AB9C3" w14:textId="77777777" w:rsidR="001138AF" w:rsidRDefault="001138AF" w:rsidP="00D66E0F">
      <w:pPr>
        <w:pStyle w:val="ListParagraph"/>
        <w:numPr>
          <w:ilvl w:val="0"/>
          <w:numId w:val="173"/>
        </w:numPr>
        <w:spacing w:line="240" w:lineRule="auto"/>
      </w:pPr>
      <w:r>
        <w:t>It is a 50:50 mix, by volume.</w:t>
      </w:r>
    </w:p>
    <w:p w14:paraId="00553A0C" w14:textId="77777777" w:rsidR="001138AF" w:rsidRDefault="001138AF" w:rsidP="00D66E0F">
      <w:pPr>
        <w:pStyle w:val="ListParagraph"/>
        <w:numPr>
          <w:ilvl w:val="0"/>
          <w:numId w:val="173"/>
        </w:numPr>
        <w:spacing w:line="240" w:lineRule="auto"/>
      </w:pPr>
      <w:r>
        <w:t>The t = 0 sample will tell you how resistant the common competitor is to the focal drug.</w:t>
      </w:r>
    </w:p>
    <w:p w14:paraId="60A0876B" w14:textId="77777777" w:rsidR="001138AF" w:rsidRPr="008B35A0" w:rsidRDefault="001138AF" w:rsidP="00D66E0F">
      <w:pPr>
        <w:pStyle w:val="ListParagraph"/>
        <w:numPr>
          <w:ilvl w:val="0"/>
          <w:numId w:val="173"/>
        </w:numPr>
        <w:spacing w:line="240" w:lineRule="auto"/>
        <w:rPr>
          <w:b/>
          <w:bCs/>
        </w:rPr>
      </w:pPr>
      <w:r w:rsidRPr="008B35A0">
        <w:rPr>
          <w:b/>
          <w:bCs/>
        </w:rPr>
        <w:t>If you don't know how many cells of each type you started with, you can't tell how much increase occurred</w:t>
      </w:r>
    </w:p>
    <w:p w14:paraId="09780265" w14:textId="77777777" w:rsidR="001138AF" w:rsidRDefault="001138AF" w:rsidP="00D66E0F">
      <w:pPr>
        <w:pStyle w:val="ListParagraph"/>
        <w:numPr>
          <w:ilvl w:val="0"/>
          <w:numId w:val="173"/>
        </w:numPr>
        <w:spacing w:line="240" w:lineRule="auto"/>
      </w:pPr>
      <w:r w:rsidRPr="008B35A0">
        <w:t>The t = 0 sample will tell you whether the progenitors and descendants are the same or different, in terms of fitness (cost of resistance).</w:t>
      </w:r>
    </w:p>
    <w:p w14:paraId="5C009B7B"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9</w:t>
      </w:r>
    </w:p>
    <w:p w14:paraId="1E599FC4" w14:textId="77777777" w:rsidR="001138AF" w:rsidRDefault="001138AF" w:rsidP="001138AF">
      <w:r w:rsidRPr="00DE03DA">
        <w:t xml:space="preserve">The day after your next lab, one member of your group will need to come </w:t>
      </w:r>
      <w:r>
        <w:t xml:space="preserve">into lab </w:t>
      </w:r>
      <w:r w:rsidRPr="00DE03DA">
        <w:t>to do a key step. What is it?</w:t>
      </w:r>
    </w:p>
    <w:p w14:paraId="6F52F320" w14:textId="77777777" w:rsidR="001138AF" w:rsidRDefault="001138AF" w:rsidP="00D66E0F">
      <w:pPr>
        <w:pStyle w:val="ListParagraph"/>
        <w:numPr>
          <w:ilvl w:val="0"/>
          <w:numId w:val="174"/>
        </w:numPr>
        <w:spacing w:line="240" w:lineRule="auto"/>
      </w:pPr>
      <w:r w:rsidRPr="00DE03DA">
        <w:t>Plate the cells that grew overnight in the competitions (creating the t = 0 plates) Count the number of cells that grew on the t = 1 plates in the competitions.</w:t>
      </w:r>
    </w:p>
    <w:p w14:paraId="5C45F30E" w14:textId="77777777" w:rsidR="001138AF" w:rsidRPr="00DE03DA" w:rsidRDefault="001138AF" w:rsidP="00D66E0F">
      <w:pPr>
        <w:pStyle w:val="ListParagraph"/>
        <w:numPr>
          <w:ilvl w:val="0"/>
          <w:numId w:val="174"/>
        </w:numPr>
        <w:spacing w:line="240" w:lineRule="auto"/>
        <w:rPr>
          <w:b/>
          <w:bCs/>
        </w:rPr>
      </w:pPr>
      <w:r w:rsidRPr="00DE03DA">
        <w:rPr>
          <w:b/>
          <w:bCs/>
        </w:rPr>
        <w:t>Dilute and spread cells that grew overnight in the competitions wells on to Petri dishes (creating the t = 1 plates)</w:t>
      </w:r>
    </w:p>
    <w:p w14:paraId="028A579A" w14:textId="77777777" w:rsidR="001138AF" w:rsidRDefault="001138AF" w:rsidP="001138AF">
      <w:r>
        <w:t xml:space="preserve"> </w:t>
      </w:r>
    </w:p>
    <w:p w14:paraId="104F578F" w14:textId="77777777" w:rsidR="001138AF" w:rsidRPr="00B90BA8" w:rsidRDefault="001138AF" w:rsidP="001138AF">
      <w:pPr>
        <w:shd w:val="clear" w:color="auto" w:fill="F5F5F5"/>
        <w:rPr>
          <w:rFonts w:cs="Helvetica"/>
          <w:b/>
          <w:bCs/>
          <w:color w:val="2D3B45"/>
        </w:rPr>
      </w:pPr>
      <w:r w:rsidRPr="006C54F3">
        <w:rPr>
          <w:rFonts w:cs="Helvetica"/>
          <w:b/>
          <w:bCs/>
          <w:color w:val="2D3B45"/>
        </w:rPr>
        <w:t>Question 1</w:t>
      </w:r>
      <w:r>
        <w:rPr>
          <w:rFonts w:cs="Helvetica"/>
          <w:b/>
          <w:bCs/>
          <w:color w:val="2D3B45"/>
        </w:rPr>
        <w:t>0</w:t>
      </w:r>
    </w:p>
    <w:p w14:paraId="4EDECDA9" w14:textId="77777777" w:rsidR="001138AF" w:rsidRDefault="001138AF" w:rsidP="001138AF">
      <w:r>
        <w:t xml:space="preserve">When doing the dilution series, as you go across the microtiter plate transferring cells between wells, you do </w:t>
      </w:r>
      <w:r w:rsidRPr="008B66B9">
        <w:rPr>
          <w:i/>
          <w:iCs/>
        </w:rPr>
        <w:t>not</w:t>
      </w:r>
      <w:r>
        <w:t xml:space="preserve"> need to pipette up and down to gently mix the cells with saline before transfer the cells to the next well.</w:t>
      </w:r>
    </w:p>
    <w:p w14:paraId="5484AC87" w14:textId="77777777" w:rsidR="001138AF" w:rsidRPr="008E4145" w:rsidRDefault="001138AF" w:rsidP="00D66E0F">
      <w:pPr>
        <w:pStyle w:val="ListParagraph"/>
        <w:numPr>
          <w:ilvl w:val="0"/>
          <w:numId w:val="172"/>
        </w:numPr>
        <w:spacing w:line="240" w:lineRule="auto"/>
      </w:pPr>
      <w:r w:rsidRPr="008E4145">
        <w:t xml:space="preserve">True </w:t>
      </w:r>
    </w:p>
    <w:p w14:paraId="00DB929C" w14:textId="77777777" w:rsidR="001138AF" w:rsidRPr="008E4145" w:rsidRDefault="001138AF" w:rsidP="00D66E0F">
      <w:pPr>
        <w:pStyle w:val="ListParagraph"/>
        <w:numPr>
          <w:ilvl w:val="0"/>
          <w:numId w:val="172"/>
        </w:numPr>
        <w:spacing w:line="240" w:lineRule="auto"/>
        <w:rPr>
          <w:b/>
          <w:bCs/>
        </w:rPr>
      </w:pPr>
      <w:r w:rsidRPr="008E4145">
        <w:rPr>
          <w:b/>
          <w:bCs/>
        </w:rPr>
        <w:t>False</w:t>
      </w:r>
    </w:p>
    <w:p w14:paraId="02941CCE" w14:textId="77777777" w:rsidR="001138AF" w:rsidRDefault="001138AF" w:rsidP="001138AF"/>
    <w:p w14:paraId="0721ABCF" w14:textId="77777777" w:rsidR="001138AF" w:rsidRDefault="001138AF" w:rsidP="00053A84">
      <w:pPr>
        <w:pStyle w:val="Heading2"/>
      </w:pPr>
      <w:bookmarkStart w:id="81" w:name="_Toc64376266"/>
      <w:bookmarkStart w:id="82" w:name="_Toc66444520"/>
      <w:r>
        <w:t>Prelab 6</w:t>
      </w:r>
      <w:bookmarkEnd w:id="81"/>
      <w:bookmarkEnd w:id="82"/>
    </w:p>
    <w:p w14:paraId="31C8E02E" w14:textId="77777777" w:rsidR="001138AF" w:rsidRDefault="001138AF" w:rsidP="001138AF"/>
    <w:p w14:paraId="024D03DA" w14:textId="77777777" w:rsidR="001138AF" w:rsidRPr="005243C7" w:rsidRDefault="001138AF" w:rsidP="001138AF">
      <w:pPr>
        <w:shd w:val="clear" w:color="auto" w:fill="FFFFFF"/>
        <w:spacing w:after="180"/>
        <w:rPr>
          <w:color w:val="2D3B45"/>
        </w:rPr>
      </w:pPr>
      <w:r w:rsidRPr="005243C7">
        <w:rPr>
          <w:color w:val="2D3B45"/>
        </w:rPr>
        <w:t>Several weeks ago, each lab group picked a streptomycin resistant colony off of Petri dishes containing the drug streptomycin and a rifampicin resistant colony off of Petri dishes containing the drug rifampicin.</w:t>
      </w:r>
    </w:p>
    <w:p w14:paraId="5F9972F9" w14:textId="77777777" w:rsidR="001138AF" w:rsidRPr="005243C7" w:rsidRDefault="001138AF" w:rsidP="001138AF"/>
    <w:p w14:paraId="1CDC9DD1" w14:textId="77777777" w:rsidR="001138AF" w:rsidRPr="006C54F3" w:rsidRDefault="001138AF" w:rsidP="001138AF">
      <w:pPr>
        <w:shd w:val="clear" w:color="auto" w:fill="F5F5F5"/>
        <w:rPr>
          <w:rFonts w:cs="Helvetica"/>
          <w:b/>
          <w:bCs/>
          <w:color w:val="595959"/>
        </w:rPr>
      </w:pPr>
      <w:r w:rsidRPr="006C54F3">
        <w:rPr>
          <w:rFonts w:cs="Helvetica"/>
          <w:b/>
          <w:bCs/>
          <w:color w:val="2D3B45"/>
        </w:rPr>
        <w:t>Question 1</w:t>
      </w:r>
    </w:p>
    <w:p w14:paraId="569F1FDC" w14:textId="77777777" w:rsidR="001138AF" w:rsidRPr="005243C7" w:rsidRDefault="001138AF" w:rsidP="001138AF">
      <w:pPr>
        <w:shd w:val="clear" w:color="auto" w:fill="FFFFFF"/>
        <w:spacing w:before="180"/>
        <w:rPr>
          <w:color w:val="2D3B45"/>
        </w:rPr>
      </w:pPr>
      <w:r w:rsidRPr="005243C7">
        <w:rPr>
          <w:color w:val="2D3B45"/>
        </w:rPr>
        <w:t>True or False: We expect all of these streptomycin resistant mutants to have the </w:t>
      </w:r>
      <w:r w:rsidRPr="005243C7">
        <w:rPr>
          <w:i/>
          <w:iCs/>
          <w:color w:val="2D3B45"/>
        </w:rPr>
        <w:t>same</w:t>
      </w:r>
      <w:r w:rsidRPr="005243C7">
        <w:rPr>
          <w:color w:val="2D3B45"/>
        </w:rPr>
        <w:t> level of initial drug resistance.</w:t>
      </w:r>
    </w:p>
    <w:p w14:paraId="319618F5" w14:textId="77777777" w:rsidR="001138AF" w:rsidRPr="005243C7" w:rsidRDefault="001138AF" w:rsidP="00D66E0F">
      <w:pPr>
        <w:pStyle w:val="ListParagraph"/>
        <w:numPr>
          <w:ilvl w:val="0"/>
          <w:numId w:val="182"/>
        </w:numPr>
        <w:shd w:val="clear" w:color="auto" w:fill="FFFFFF"/>
        <w:spacing w:line="240" w:lineRule="auto"/>
        <w:rPr>
          <w:rFonts w:asciiTheme="minorHAnsi" w:hAnsiTheme="minorHAnsi"/>
          <w:color w:val="2D3B45"/>
        </w:rPr>
      </w:pPr>
      <w:r w:rsidRPr="005243C7">
        <w:rPr>
          <w:rFonts w:asciiTheme="minorHAnsi" w:hAnsiTheme="minorHAnsi"/>
          <w:color w:val="2D3B45"/>
        </w:rPr>
        <w:t>True</w:t>
      </w:r>
    </w:p>
    <w:p w14:paraId="66484744" w14:textId="77777777" w:rsidR="001138AF" w:rsidRPr="00291608" w:rsidRDefault="001138AF" w:rsidP="00D66E0F">
      <w:pPr>
        <w:pStyle w:val="ListParagraph"/>
        <w:numPr>
          <w:ilvl w:val="0"/>
          <w:numId w:val="182"/>
        </w:numPr>
        <w:shd w:val="clear" w:color="auto" w:fill="FFFFFF"/>
        <w:spacing w:line="240" w:lineRule="auto"/>
        <w:rPr>
          <w:rFonts w:asciiTheme="minorHAnsi" w:hAnsiTheme="minorHAnsi"/>
          <w:b/>
          <w:bCs/>
          <w:color w:val="2D3B45"/>
        </w:rPr>
      </w:pPr>
      <w:r w:rsidRPr="00291608">
        <w:rPr>
          <w:rFonts w:asciiTheme="minorHAnsi" w:hAnsiTheme="minorHAnsi"/>
          <w:b/>
          <w:bCs/>
          <w:color w:val="2D3B45"/>
        </w:rPr>
        <w:t>False</w:t>
      </w:r>
    </w:p>
    <w:p w14:paraId="7DE2FADA" w14:textId="77777777" w:rsidR="001138AF" w:rsidRPr="005243C7" w:rsidRDefault="001138AF" w:rsidP="001138AF">
      <w:pPr>
        <w:rPr>
          <w:color w:val="2D3B45"/>
        </w:rPr>
      </w:pPr>
      <w:r w:rsidRPr="005243C7">
        <w:rPr>
          <w:color w:val="2D3B45"/>
        </w:rPr>
        <w:t> </w:t>
      </w:r>
    </w:p>
    <w:p w14:paraId="07BE86C4" w14:textId="77777777" w:rsidR="001138AF" w:rsidRPr="005243C7" w:rsidRDefault="001138AF" w:rsidP="001138AF">
      <w:pPr>
        <w:shd w:val="clear" w:color="auto" w:fill="F5F5F5"/>
        <w:rPr>
          <w:rFonts w:cs="Helvetica"/>
          <w:b/>
          <w:bCs/>
          <w:color w:val="595959"/>
        </w:rPr>
      </w:pPr>
      <w:bookmarkStart w:id="83" w:name="question_21873918"/>
      <w:bookmarkEnd w:id="83"/>
      <w:r w:rsidRPr="005243C7">
        <w:rPr>
          <w:rFonts w:cs="Helvetica"/>
          <w:b/>
          <w:bCs/>
          <w:color w:val="2D3B45"/>
        </w:rPr>
        <w:t>Question 2</w:t>
      </w:r>
    </w:p>
    <w:p w14:paraId="3344D390" w14:textId="77777777" w:rsidR="001138AF" w:rsidRPr="00CA5A46" w:rsidRDefault="001138AF" w:rsidP="001138AF">
      <w:pPr>
        <w:shd w:val="clear" w:color="auto" w:fill="FFFFFF"/>
        <w:spacing w:before="180" w:after="180"/>
        <w:rPr>
          <w:color w:val="2D3B45"/>
        </w:rPr>
      </w:pPr>
      <w:r w:rsidRPr="00CA5A46">
        <w:rPr>
          <w:color w:val="2D3B45"/>
        </w:rPr>
        <w:t>In Lab 5 we set up an </w:t>
      </w:r>
      <w:r w:rsidRPr="00CA5A46">
        <w:rPr>
          <w:b/>
          <w:bCs/>
          <w:color w:val="2D3B45"/>
        </w:rPr>
        <w:t>MIC assay</w:t>
      </w:r>
      <w:r w:rsidRPr="00CA5A46">
        <w:rPr>
          <w:color w:val="2D3B45"/>
        </w:rPr>
        <w:t> to measure the progenitors and their descendants of our resistant strains and the sensitive ancestor.</w:t>
      </w:r>
    </w:p>
    <w:p w14:paraId="7275044A" w14:textId="77777777" w:rsidR="001138AF" w:rsidRPr="00CA5A46" w:rsidRDefault="001138AF" w:rsidP="001138AF">
      <w:pPr>
        <w:shd w:val="clear" w:color="auto" w:fill="FFFFFF"/>
        <w:spacing w:before="180"/>
        <w:rPr>
          <w:color w:val="2D3B45"/>
        </w:rPr>
      </w:pPr>
      <w:r w:rsidRPr="00CA5A46">
        <w:rPr>
          <w:color w:val="2D3B45"/>
        </w:rPr>
        <w:t>What are we measuring?</w:t>
      </w:r>
    </w:p>
    <w:p w14:paraId="0E3287F1" w14:textId="77777777" w:rsidR="001138AF" w:rsidRPr="00291608" w:rsidRDefault="001138AF" w:rsidP="00D66E0F">
      <w:pPr>
        <w:pStyle w:val="ListParagraph"/>
        <w:numPr>
          <w:ilvl w:val="0"/>
          <w:numId w:val="186"/>
        </w:numPr>
        <w:shd w:val="clear" w:color="auto" w:fill="FFFFFF"/>
        <w:spacing w:line="240" w:lineRule="auto"/>
        <w:rPr>
          <w:b/>
          <w:bCs/>
          <w:color w:val="2D3B45"/>
        </w:rPr>
      </w:pPr>
      <w:r w:rsidRPr="00291608">
        <w:rPr>
          <w:b/>
          <w:bCs/>
          <w:color w:val="2D3B45"/>
        </w:rPr>
        <w:t>Level of drug resistance</w:t>
      </w:r>
    </w:p>
    <w:p w14:paraId="4395E22C" w14:textId="77777777" w:rsidR="001138AF" w:rsidRPr="00291608" w:rsidRDefault="001138AF" w:rsidP="00D66E0F">
      <w:pPr>
        <w:pStyle w:val="ListParagraph"/>
        <w:numPr>
          <w:ilvl w:val="0"/>
          <w:numId w:val="186"/>
        </w:numPr>
        <w:shd w:val="clear" w:color="auto" w:fill="FFFFFF"/>
        <w:spacing w:line="240" w:lineRule="auto"/>
        <w:rPr>
          <w:color w:val="2D3B45"/>
        </w:rPr>
      </w:pPr>
      <w:r w:rsidRPr="00291608">
        <w:rPr>
          <w:color w:val="2D3B45"/>
        </w:rPr>
        <w:t>Colony size</w:t>
      </w:r>
    </w:p>
    <w:p w14:paraId="68127F9C" w14:textId="77777777" w:rsidR="001138AF" w:rsidRPr="00291608" w:rsidRDefault="001138AF" w:rsidP="00D66E0F">
      <w:pPr>
        <w:pStyle w:val="ListParagraph"/>
        <w:numPr>
          <w:ilvl w:val="0"/>
          <w:numId w:val="186"/>
        </w:numPr>
        <w:shd w:val="clear" w:color="auto" w:fill="FFFFFF"/>
        <w:spacing w:line="240" w:lineRule="auto"/>
        <w:rPr>
          <w:color w:val="2D3B45"/>
        </w:rPr>
      </w:pPr>
      <w:r w:rsidRPr="00291608">
        <w:rPr>
          <w:color w:val="2D3B45"/>
        </w:rPr>
        <w:t>Speed of growth</w:t>
      </w:r>
    </w:p>
    <w:p w14:paraId="28B66468" w14:textId="77777777" w:rsidR="001138AF" w:rsidRPr="00291608" w:rsidRDefault="001138AF" w:rsidP="00D66E0F">
      <w:pPr>
        <w:pStyle w:val="ListParagraph"/>
        <w:numPr>
          <w:ilvl w:val="0"/>
          <w:numId w:val="186"/>
        </w:numPr>
        <w:shd w:val="clear" w:color="auto" w:fill="FFFFFF"/>
        <w:spacing w:line="240" w:lineRule="auto"/>
        <w:rPr>
          <w:color w:val="2D3B45"/>
        </w:rPr>
      </w:pPr>
      <w:r w:rsidRPr="00291608">
        <w:rPr>
          <w:color w:val="2D3B45"/>
        </w:rPr>
        <w:t>Mutation rate</w:t>
      </w:r>
    </w:p>
    <w:p w14:paraId="7836B05C" w14:textId="77777777" w:rsidR="001138AF" w:rsidRPr="005243C7" w:rsidRDefault="001138AF" w:rsidP="001138AF">
      <w:pPr>
        <w:rPr>
          <w:color w:val="2D3B45"/>
        </w:rPr>
      </w:pPr>
      <w:r w:rsidRPr="005243C7">
        <w:rPr>
          <w:color w:val="2D3B45"/>
        </w:rPr>
        <w:t> </w:t>
      </w:r>
    </w:p>
    <w:p w14:paraId="6518BDAB" w14:textId="77777777" w:rsidR="001138AF" w:rsidRPr="005243C7" w:rsidRDefault="001138AF" w:rsidP="001138AF">
      <w:pPr>
        <w:shd w:val="clear" w:color="auto" w:fill="F5F5F5"/>
        <w:rPr>
          <w:rFonts w:cs="Helvetica"/>
          <w:b/>
          <w:bCs/>
          <w:color w:val="595959"/>
        </w:rPr>
      </w:pPr>
      <w:bookmarkStart w:id="84" w:name="question_21873920"/>
      <w:bookmarkEnd w:id="84"/>
      <w:r w:rsidRPr="005243C7">
        <w:rPr>
          <w:rFonts w:cs="Helvetica"/>
          <w:b/>
          <w:bCs/>
          <w:color w:val="2D3B45"/>
        </w:rPr>
        <w:t>Question 3</w:t>
      </w:r>
    </w:p>
    <w:p w14:paraId="013139E4" w14:textId="77777777" w:rsidR="001138AF" w:rsidRPr="00CA5A46" w:rsidRDefault="001138AF" w:rsidP="001138AF">
      <w:pPr>
        <w:shd w:val="clear" w:color="auto" w:fill="FFFFFF"/>
        <w:spacing w:before="180" w:after="180"/>
        <w:rPr>
          <w:color w:val="2D3B45"/>
        </w:rPr>
      </w:pPr>
      <w:r w:rsidRPr="00CA5A46">
        <w:rPr>
          <w:color w:val="2D3B45"/>
        </w:rPr>
        <w:t>In Lab 5 we set up a </w:t>
      </w:r>
      <w:r w:rsidRPr="00CA5A46">
        <w:rPr>
          <w:b/>
          <w:bCs/>
          <w:color w:val="2D3B45"/>
        </w:rPr>
        <w:t>Competition assay</w:t>
      </w:r>
      <w:r w:rsidRPr="00CA5A46">
        <w:rPr>
          <w:color w:val="2D3B45"/>
        </w:rPr>
        <w:t> to measure these mutants and their sensitive ancestor (plus their descendants).</w:t>
      </w:r>
    </w:p>
    <w:p w14:paraId="5886A177" w14:textId="77777777" w:rsidR="001138AF" w:rsidRPr="00CA5A46" w:rsidRDefault="001138AF" w:rsidP="001138AF">
      <w:pPr>
        <w:shd w:val="clear" w:color="auto" w:fill="FFFFFF"/>
        <w:spacing w:before="180"/>
        <w:rPr>
          <w:color w:val="2D3B45"/>
        </w:rPr>
      </w:pPr>
      <w:r w:rsidRPr="00CA5A46">
        <w:rPr>
          <w:color w:val="2D3B45"/>
        </w:rPr>
        <w:t>What are we measuring?</w:t>
      </w:r>
    </w:p>
    <w:p w14:paraId="3FED3091" w14:textId="77777777" w:rsidR="001138AF" w:rsidRPr="00D440B6" w:rsidRDefault="001138AF" w:rsidP="00D66E0F">
      <w:pPr>
        <w:pStyle w:val="ListParagraph"/>
        <w:numPr>
          <w:ilvl w:val="0"/>
          <w:numId w:val="187"/>
        </w:numPr>
        <w:shd w:val="clear" w:color="auto" w:fill="FFFFFF"/>
        <w:spacing w:line="240" w:lineRule="auto"/>
        <w:rPr>
          <w:color w:val="2D3B45"/>
        </w:rPr>
      </w:pPr>
      <w:r w:rsidRPr="00D440B6">
        <w:rPr>
          <w:color w:val="2D3B45"/>
        </w:rPr>
        <w:t>Gene expression</w:t>
      </w:r>
    </w:p>
    <w:p w14:paraId="096D03EB" w14:textId="77777777" w:rsidR="001138AF" w:rsidRDefault="001138AF" w:rsidP="00D66E0F">
      <w:pPr>
        <w:pStyle w:val="ListParagraph"/>
        <w:numPr>
          <w:ilvl w:val="0"/>
          <w:numId w:val="187"/>
        </w:numPr>
        <w:shd w:val="clear" w:color="auto" w:fill="FFFFFF"/>
        <w:spacing w:line="240" w:lineRule="auto"/>
        <w:rPr>
          <w:color w:val="2D3B45"/>
        </w:rPr>
      </w:pPr>
      <w:r w:rsidRPr="00D440B6">
        <w:rPr>
          <w:color w:val="2D3B45"/>
        </w:rPr>
        <w:t>Level of drug resistance</w:t>
      </w:r>
    </w:p>
    <w:p w14:paraId="363C0EA9" w14:textId="77777777" w:rsidR="001138AF" w:rsidRPr="00C5043C" w:rsidRDefault="001138AF" w:rsidP="00D66E0F">
      <w:pPr>
        <w:pStyle w:val="ListParagraph"/>
        <w:numPr>
          <w:ilvl w:val="0"/>
          <w:numId w:val="187"/>
        </w:numPr>
        <w:shd w:val="clear" w:color="auto" w:fill="FFFFFF"/>
        <w:spacing w:line="240" w:lineRule="auto"/>
        <w:rPr>
          <w:b/>
          <w:bCs/>
          <w:color w:val="2D3B45"/>
        </w:rPr>
      </w:pPr>
      <w:r w:rsidRPr="00D440B6">
        <w:rPr>
          <w:b/>
          <w:bCs/>
          <w:color w:val="2D3B45"/>
        </w:rPr>
        <w:t>Relative fitness</w:t>
      </w:r>
    </w:p>
    <w:p w14:paraId="390B3D64" w14:textId="77777777" w:rsidR="001138AF" w:rsidRPr="00D440B6" w:rsidRDefault="001138AF" w:rsidP="00D66E0F">
      <w:pPr>
        <w:pStyle w:val="ListParagraph"/>
        <w:numPr>
          <w:ilvl w:val="0"/>
          <w:numId w:val="187"/>
        </w:numPr>
        <w:shd w:val="clear" w:color="auto" w:fill="FFFFFF"/>
        <w:spacing w:line="240" w:lineRule="auto"/>
        <w:rPr>
          <w:color w:val="2D3B45"/>
        </w:rPr>
      </w:pPr>
      <w:r w:rsidRPr="00D440B6">
        <w:rPr>
          <w:color w:val="2D3B45"/>
        </w:rPr>
        <w:t>Colony color</w:t>
      </w:r>
    </w:p>
    <w:p w14:paraId="7F3EF08D" w14:textId="77777777" w:rsidR="001138AF" w:rsidRPr="005243C7" w:rsidRDefault="001138AF" w:rsidP="001138AF">
      <w:pPr>
        <w:rPr>
          <w:color w:val="2D3B45"/>
        </w:rPr>
      </w:pPr>
      <w:r w:rsidRPr="005243C7">
        <w:rPr>
          <w:color w:val="2D3B45"/>
        </w:rPr>
        <w:t> </w:t>
      </w:r>
      <w:bookmarkStart w:id="85" w:name="question_21873908"/>
      <w:bookmarkEnd w:id="85"/>
    </w:p>
    <w:p w14:paraId="2C9F5F83" w14:textId="77777777" w:rsidR="001138AF" w:rsidRPr="005243C7" w:rsidRDefault="001138AF" w:rsidP="001138AF">
      <w:pPr>
        <w:shd w:val="clear" w:color="auto" w:fill="F5F5F5"/>
        <w:rPr>
          <w:rFonts w:cs="Helvetica"/>
          <w:b/>
          <w:bCs/>
          <w:color w:val="595959"/>
        </w:rPr>
      </w:pPr>
      <w:r w:rsidRPr="005243C7">
        <w:rPr>
          <w:rFonts w:cs="Helvetica"/>
          <w:b/>
          <w:bCs/>
          <w:color w:val="2D3B45"/>
        </w:rPr>
        <w:t>Question 4</w:t>
      </w:r>
    </w:p>
    <w:p w14:paraId="791FFC07" w14:textId="77777777" w:rsidR="001138AF" w:rsidRPr="007C0A6E" w:rsidRDefault="001138AF" w:rsidP="001138AF">
      <w:pPr>
        <w:shd w:val="clear" w:color="auto" w:fill="FFFFFF"/>
        <w:spacing w:after="180"/>
        <w:rPr>
          <w:color w:val="2D3B45"/>
        </w:rPr>
      </w:pPr>
      <w:r w:rsidRPr="007C0A6E">
        <w:rPr>
          <w:i/>
          <w:iCs/>
          <w:color w:val="2D3B45"/>
        </w:rPr>
        <w:t>Select the correct response(s).</w:t>
      </w:r>
    </w:p>
    <w:p w14:paraId="5B1497C5" w14:textId="77777777" w:rsidR="001138AF" w:rsidRPr="00CA5A46" w:rsidRDefault="001138AF" w:rsidP="001138AF">
      <w:pPr>
        <w:shd w:val="clear" w:color="auto" w:fill="FFFFFF"/>
        <w:spacing w:before="180"/>
        <w:rPr>
          <w:color w:val="2D3B45"/>
        </w:rPr>
      </w:pPr>
      <w:r w:rsidRPr="00CA5A46">
        <w:rPr>
          <w:color w:val="2D3B45"/>
        </w:rPr>
        <w:t>By analyzing our MIC assay results, we will be able to tell whether our strains’ levels of resistance did which of the following things over time?</w:t>
      </w:r>
    </w:p>
    <w:p w14:paraId="400F4AE4" w14:textId="77777777" w:rsidR="001138AF" w:rsidRPr="00CA5A46" w:rsidRDefault="001138AF" w:rsidP="00D66E0F">
      <w:pPr>
        <w:pStyle w:val="ListParagraph"/>
        <w:numPr>
          <w:ilvl w:val="0"/>
          <w:numId w:val="188"/>
        </w:numPr>
        <w:shd w:val="clear" w:color="auto" w:fill="FFFFFF"/>
        <w:spacing w:line="240" w:lineRule="auto"/>
        <w:rPr>
          <w:color w:val="2D3B45"/>
        </w:rPr>
      </w:pPr>
      <w:r w:rsidRPr="00CA5A46">
        <w:rPr>
          <w:color w:val="2D3B45"/>
        </w:rPr>
        <w:t>Increased over time</w:t>
      </w:r>
    </w:p>
    <w:p w14:paraId="25B8DD01" w14:textId="77777777" w:rsidR="001138AF" w:rsidRPr="00CA5A46" w:rsidRDefault="001138AF" w:rsidP="00D66E0F">
      <w:pPr>
        <w:pStyle w:val="ListParagraph"/>
        <w:numPr>
          <w:ilvl w:val="0"/>
          <w:numId w:val="188"/>
        </w:numPr>
        <w:shd w:val="clear" w:color="auto" w:fill="FFFFFF"/>
        <w:spacing w:line="240" w:lineRule="auto"/>
        <w:rPr>
          <w:color w:val="2D3B45"/>
        </w:rPr>
      </w:pPr>
      <w:r w:rsidRPr="00CA5A46">
        <w:rPr>
          <w:color w:val="2D3B45"/>
        </w:rPr>
        <w:t>Decreased over time</w:t>
      </w:r>
    </w:p>
    <w:p w14:paraId="4003307A" w14:textId="77777777" w:rsidR="001138AF" w:rsidRPr="00CA5A46" w:rsidRDefault="001138AF" w:rsidP="00D66E0F">
      <w:pPr>
        <w:pStyle w:val="ListParagraph"/>
        <w:numPr>
          <w:ilvl w:val="0"/>
          <w:numId w:val="188"/>
        </w:numPr>
        <w:shd w:val="clear" w:color="auto" w:fill="FFFFFF"/>
        <w:spacing w:line="240" w:lineRule="auto"/>
        <w:rPr>
          <w:color w:val="2D3B45"/>
        </w:rPr>
      </w:pPr>
      <w:r w:rsidRPr="00CA5A46">
        <w:rPr>
          <w:color w:val="2D3B45"/>
        </w:rPr>
        <w:t>Stayed the same over time</w:t>
      </w:r>
    </w:p>
    <w:p w14:paraId="55678C3D" w14:textId="77777777" w:rsidR="001138AF" w:rsidRPr="00CA5A46" w:rsidRDefault="001138AF" w:rsidP="00D66E0F">
      <w:pPr>
        <w:pStyle w:val="ListParagraph"/>
        <w:numPr>
          <w:ilvl w:val="0"/>
          <w:numId w:val="188"/>
        </w:numPr>
        <w:shd w:val="clear" w:color="auto" w:fill="FFFFFF"/>
        <w:spacing w:line="240" w:lineRule="auto"/>
        <w:rPr>
          <w:b/>
          <w:bCs/>
          <w:color w:val="2D3B45"/>
        </w:rPr>
      </w:pPr>
      <w:r w:rsidRPr="00CA5A46">
        <w:rPr>
          <w:b/>
          <w:bCs/>
          <w:color w:val="2D3B45"/>
        </w:rPr>
        <w:t>All of the above</w:t>
      </w:r>
    </w:p>
    <w:p w14:paraId="007BEACA" w14:textId="77777777" w:rsidR="001138AF" w:rsidRPr="005243C7" w:rsidRDefault="001138AF" w:rsidP="001138AF">
      <w:pPr>
        <w:rPr>
          <w:color w:val="2D3B45"/>
        </w:rPr>
      </w:pPr>
      <w:r w:rsidRPr="005243C7">
        <w:rPr>
          <w:color w:val="2D3B45"/>
        </w:rPr>
        <w:t> </w:t>
      </w:r>
    </w:p>
    <w:p w14:paraId="2CEAE6B4" w14:textId="77777777" w:rsidR="001138AF" w:rsidRPr="007C0A6E" w:rsidRDefault="001138AF" w:rsidP="001138AF">
      <w:pPr>
        <w:shd w:val="clear" w:color="auto" w:fill="F5F5F5"/>
        <w:rPr>
          <w:rFonts w:cs="Helvetica"/>
          <w:b/>
          <w:bCs/>
          <w:color w:val="595959"/>
        </w:rPr>
      </w:pPr>
      <w:bookmarkStart w:id="86" w:name="question_21873930"/>
      <w:bookmarkEnd w:id="86"/>
      <w:r w:rsidRPr="005243C7">
        <w:rPr>
          <w:rFonts w:cs="Helvetica"/>
          <w:b/>
          <w:bCs/>
          <w:color w:val="2D3B45"/>
        </w:rPr>
        <w:t>Question 5</w:t>
      </w:r>
    </w:p>
    <w:p w14:paraId="4AA15E62" w14:textId="77777777" w:rsidR="001138AF" w:rsidRPr="007C0A6E" w:rsidRDefault="001138AF" w:rsidP="001138AF">
      <w:pPr>
        <w:shd w:val="clear" w:color="auto" w:fill="FFFFFF"/>
        <w:spacing w:after="180"/>
        <w:rPr>
          <w:color w:val="2D3B45"/>
        </w:rPr>
      </w:pPr>
      <w:r w:rsidRPr="007C0A6E">
        <w:rPr>
          <w:color w:val="2D3B45"/>
        </w:rPr>
        <w:t>In our MIC assay, we did several steps. One step was to put your rifampicin resistant mutant into a microtiter plate containing a concentration gradient of the drug </w:t>
      </w:r>
      <w:r w:rsidRPr="007C0A6E">
        <w:rPr>
          <w:b/>
          <w:bCs/>
          <w:color w:val="2D3B45"/>
        </w:rPr>
        <w:t>rifampicin</w:t>
      </w:r>
      <w:r w:rsidRPr="007C0A6E">
        <w:rPr>
          <w:color w:val="2D3B45"/>
        </w:rPr>
        <w:t>. </w:t>
      </w:r>
    </w:p>
    <w:p w14:paraId="2BAEB686" w14:textId="77777777" w:rsidR="001138AF" w:rsidRPr="007C0A6E" w:rsidRDefault="001138AF" w:rsidP="001138AF">
      <w:pPr>
        <w:shd w:val="clear" w:color="auto" w:fill="FFFFFF"/>
        <w:spacing w:before="180"/>
        <w:rPr>
          <w:color w:val="2D3B45"/>
        </w:rPr>
      </w:pPr>
      <w:r w:rsidRPr="007C0A6E">
        <w:rPr>
          <w:color w:val="2D3B45"/>
        </w:rPr>
        <w:t>After 24 hours of growth, we will look at this microtiter plate (described above) and we will have evidence to indicate that the rifampicin resistant mutant is </w:t>
      </w:r>
      <w:r w:rsidRPr="007C0A6E">
        <w:rPr>
          <w:i/>
          <w:iCs/>
          <w:color w:val="2D3B45"/>
        </w:rPr>
        <w:t>also</w:t>
      </w:r>
      <w:r w:rsidRPr="007C0A6E">
        <w:rPr>
          <w:color w:val="2D3B45"/>
        </w:rPr>
        <w:t> resistant to the drug </w:t>
      </w:r>
      <w:r w:rsidRPr="007C0A6E">
        <w:rPr>
          <w:b/>
          <w:bCs/>
          <w:color w:val="2D3B45"/>
        </w:rPr>
        <w:t>streptomycin</w:t>
      </w:r>
      <w:r w:rsidRPr="007C0A6E">
        <w:rPr>
          <w:color w:val="2D3B45"/>
        </w:rPr>
        <w:t>. </w:t>
      </w:r>
    </w:p>
    <w:p w14:paraId="689CF776" w14:textId="77777777" w:rsidR="001138AF" w:rsidRPr="007C0A6E" w:rsidRDefault="001138AF" w:rsidP="00D66E0F">
      <w:pPr>
        <w:pStyle w:val="ListParagraph"/>
        <w:numPr>
          <w:ilvl w:val="0"/>
          <w:numId w:val="184"/>
        </w:numPr>
        <w:shd w:val="clear" w:color="auto" w:fill="FFFFFF"/>
        <w:spacing w:line="240" w:lineRule="auto"/>
        <w:rPr>
          <w:color w:val="2D3B45"/>
        </w:rPr>
      </w:pPr>
      <w:r w:rsidRPr="007C0A6E">
        <w:rPr>
          <w:color w:val="2D3B45"/>
        </w:rPr>
        <w:t>True</w:t>
      </w:r>
    </w:p>
    <w:p w14:paraId="68CE6054" w14:textId="77777777" w:rsidR="001138AF" w:rsidRPr="007C0A6E" w:rsidRDefault="001138AF" w:rsidP="00D66E0F">
      <w:pPr>
        <w:pStyle w:val="ListParagraph"/>
        <w:numPr>
          <w:ilvl w:val="0"/>
          <w:numId w:val="184"/>
        </w:numPr>
        <w:shd w:val="clear" w:color="auto" w:fill="FFFFFF"/>
        <w:spacing w:line="240" w:lineRule="auto"/>
        <w:rPr>
          <w:color w:val="2D3B45"/>
        </w:rPr>
      </w:pPr>
      <w:r w:rsidRPr="007C0A6E">
        <w:rPr>
          <w:b/>
          <w:bCs/>
          <w:color w:val="2D3B45"/>
        </w:rPr>
        <w:t xml:space="preserve">False </w:t>
      </w:r>
      <w:r w:rsidRPr="007C0A6E">
        <w:rPr>
          <w:color w:val="2D3B45"/>
        </w:rPr>
        <w:t>(</w:t>
      </w:r>
      <w:r w:rsidRPr="007C0A6E">
        <w:rPr>
          <w:color w:val="2D3B45"/>
          <w:shd w:val="clear" w:color="auto" w:fill="FFFFFF"/>
        </w:rPr>
        <w:t>Placing the rifampicin resistant mutant in a microtiter plate containing rifampicin does </w:t>
      </w:r>
      <w:r w:rsidRPr="007C0A6E">
        <w:rPr>
          <w:i/>
          <w:iCs/>
          <w:color w:val="2D3B45"/>
          <w:shd w:val="clear" w:color="auto" w:fill="FFFFFF"/>
        </w:rPr>
        <w:t>not</w:t>
      </w:r>
      <w:r w:rsidRPr="007C0A6E">
        <w:rPr>
          <w:color w:val="2D3B45"/>
          <w:shd w:val="clear" w:color="auto" w:fill="FFFFFF"/>
        </w:rPr>
        <w:t> tell us anything about the mutant’s ability to grow in the drug streptomycin. We have to also look at the rifampicin resistant mutant in the microtiter plate containing the concentration gradient of the drug streptomycin.)</w:t>
      </w:r>
    </w:p>
    <w:p w14:paraId="50525706" w14:textId="77777777" w:rsidR="001138AF" w:rsidRPr="005243C7" w:rsidRDefault="001138AF" w:rsidP="001138AF">
      <w:pPr>
        <w:rPr>
          <w:color w:val="2D3B45"/>
        </w:rPr>
      </w:pPr>
      <w:r w:rsidRPr="005243C7">
        <w:rPr>
          <w:color w:val="2D3B45"/>
        </w:rPr>
        <w:t> </w:t>
      </w:r>
    </w:p>
    <w:p w14:paraId="01E15939" w14:textId="77777777" w:rsidR="001138AF" w:rsidRPr="007C0A6E" w:rsidRDefault="001138AF" w:rsidP="001138AF">
      <w:pPr>
        <w:shd w:val="clear" w:color="auto" w:fill="F5F5F5"/>
        <w:rPr>
          <w:rFonts w:cs="Helvetica"/>
          <w:b/>
          <w:bCs/>
          <w:color w:val="595959"/>
        </w:rPr>
      </w:pPr>
      <w:bookmarkStart w:id="87" w:name="question_21873911"/>
      <w:bookmarkEnd w:id="87"/>
      <w:r w:rsidRPr="005243C7">
        <w:rPr>
          <w:rFonts w:cs="Helvetica"/>
          <w:b/>
          <w:bCs/>
          <w:color w:val="2D3B45"/>
        </w:rPr>
        <w:t>Question 6</w:t>
      </w:r>
    </w:p>
    <w:p w14:paraId="3D28A398" w14:textId="77777777" w:rsidR="001138AF" w:rsidRPr="007C0A6E" w:rsidRDefault="001138AF" w:rsidP="001138AF">
      <w:pPr>
        <w:shd w:val="clear" w:color="auto" w:fill="FFFFFF"/>
        <w:rPr>
          <w:color w:val="2D3B45"/>
        </w:rPr>
      </w:pPr>
      <w:r w:rsidRPr="007C0A6E">
        <w:rPr>
          <w:color w:val="2D3B45"/>
        </w:rPr>
        <w:t>True or False: If cells that are rifampicin-resistant are </w:t>
      </w:r>
      <w:r w:rsidRPr="007C0A6E">
        <w:rPr>
          <w:b/>
          <w:bCs/>
          <w:color w:val="2D3B45"/>
        </w:rPr>
        <w:t>also</w:t>
      </w:r>
      <w:r w:rsidRPr="007C0A6E">
        <w:rPr>
          <w:color w:val="2D3B45"/>
        </w:rPr>
        <w:t> more resistant to streptomycin (compared to sensitive cells that were NOT exposed to rifampicin), this is called collateral resistance.  </w:t>
      </w:r>
    </w:p>
    <w:p w14:paraId="5B18C76D" w14:textId="77777777" w:rsidR="001138AF" w:rsidRPr="007C0A6E" w:rsidRDefault="001138AF" w:rsidP="00D66E0F">
      <w:pPr>
        <w:pStyle w:val="ListParagraph"/>
        <w:numPr>
          <w:ilvl w:val="0"/>
          <w:numId w:val="183"/>
        </w:numPr>
        <w:shd w:val="clear" w:color="auto" w:fill="FFFFFF"/>
        <w:spacing w:line="240" w:lineRule="auto"/>
        <w:rPr>
          <w:b/>
          <w:bCs/>
          <w:color w:val="2D3B45"/>
        </w:rPr>
      </w:pPr>
      <w:r w:rsidRPr="007C0A6E">
        <w:rPr>
          <w:b/>
          <w:bCs/>
          <w:color w:val="2D3B45"/>
        </w:rPr>
        <w:t>True</w:t>
      </w:r>
    </w:p>
    <w:p w14:paraId="60A77CD5" w14:textId="77777777" w:rsidR="001138AF" w:rsidRPr="007C0A6E" w:rsidRDefault="001138AF" w:rsidP="00D66E0F">
      <w:pPr>
        <w:pStyle w:val="ListParagraph"/>
        <w:numPr>
          <w:ilvl w:val="0"/>
          <w:numId w:val="183"/>
        </w:numPr>
        <w:shd w:val="clear" w:color="auto" w:fill="FFFFFF"/>
        <w:spacing w:line="240" w:lineRule="auto"/>
        <w:rPr>
          <w:color w:val="2D3B45"/>
        </w:rPr>
      </w:pPr>
      <w:r w:rsidRPr="007C0A6E">
        <w:rPr>
          <w:color w:val="2D3B45"/>
        </w:rPr>
        <w:t>False</w:t>
      </w:r>
    </w:p>
    <w:p w14:paraId="146CE839" w14:textId="77777777" w:rsidR="001138AF" w:rsidRPr="005243C7" w:rsidRDefault="001138AF" w:rsidP="001138AF">
      <w:pPr>
        <w:pStyle w:val="ListParagraph"/>
        <w:shd w:val="clear" w:color="auto" w:fill="FFFFFF"/>
        <w:ind w:left="1080"/>
        <w:rPr>
          <w:rFonts w:asciiTheme="minorHAnsi" w:hAnsiTheme="minorHAnsi"/>
          <w:color w:val="2D3B45"/>
        </w:rPr>
      </w:pPr>
    </w:p>
    <w:p w14:paraId="31159B50" w14:textId="77777777" w:rsidR="001138AF" w:rsidRPr="007C0A6E" w:rsidRDefault="001138AF" w:rsidP="001138AF">
      <w:pPr>
        <w:shd w:val="clear" w:color="auto" w:fill="F5F5F5"/>
        <w:rPr>
          <w:rFonts w:cs="Helvetica"/>
          <w:b/>
          <w:bCs/>
          <w:color w:val="595959"/>
        </w:rPr>
      </w:pPr>
      <w:r w:rsidRPr="005243C7">
        <w:rPr>
          <w:rFonts w:cs="Helvetica"/>
          <w:b/>
          <w:bCs/>
          <w:color w:val="2D3B45"/>
        </w:rPr>
        <w:t>Question 7</w:t>
      </w:r>
    </w:p>
    <w:p w14:paraId="24F42647" w14:textId="77777777" w:rsidR="001138AF" w:rsidRPr="007C0A6E" w:rsidRDefault="001138AF" w:rsidP="001138AF">
      <w:pPr>
        <w:shd w:val="clear" w:color="auto" w:fill="FFFFFF"/>
        <w:spacing w:after="180"/>
        <w:rPr>
          <w:color w:val="2D3B45"/>
        </w:rPr>
      </w:pPr>
      <w:r w:rsidRPr="007C0A6E">
        <w:rPr>
          <w:color w:val="2D3B45"/>
        </w:rPr>
        <w:t>How do you know if a strain has a higher MIC than the sensitive ancestor?</w:t>
      </w:r>
    </w:p>
    <w:p w14:paraId="456D3FF1" w14:textId="77777777" w:rsidR="001138AF" w:rsidRPr="007C0A6E" w:rsidRDefault="001138AF" w:rsidP="00D66E0F">
      <w:pPr>
        <w:pStyle w:val="ListParagraph"/>
        <w:numPr>
          <w:ilvl w:val="0"/>
          <w:numId w:val="189"/>
        </w:numPr>
        <w:shd w:val="clear" w:color="auto" w:fill="FFFFFF"/>
        <w:spacing w:line="240" w:lineRule="auto"/>
        <w:rPr>
          <w:color w:val="2D3B45"/>
        </w:rPr>
      </w:pPr>
      <w:r w:rsidRPr="007C0A6E">
        <w:rPr>
          <w:color w:val="2D3B45"/>
        </w:rPr>
        <w:t>If the strain has a higher relative fitness</w:t>
      </w:r>
    </w:p>
    <w:p w14:paraId="0B3AEBB4" w14:textId="77777777" w:rsidR="001138AF" w:rsidRPr="007C0A6E" w:rsidRDefault="001138AF" w:rsidP="00D66E0F">
      <w:pPr>
        <w:pStyle w:val="ListParagraph"/>
        <w:numPr>
          <w:ilvl w:val="0"/>
          <w:numId w:val="189"/>
        </w:numPr>
        <w:shd w:val="clear" w:color="auto" w:fill="FFFFFF"/>
        <w:spacing w:line="240" w:lineRule="auto"/>
        <w:rPr>
          <w:b/>
          <w:bCs/>
          <w:color w:val="2D3B45"/>
        </w:rPr>
      </w:pPr>
      <w:r w:rsidRPr="007C0A6E">
        <w:rPr>
          <w:b/>
          <w:bCs/>
          <w:color w:val="2D3B45"/>
        </w:rPr>
        <w:t>If the first well with clear media / no bacterial growth occurs at a higher drug concentration</w:t>
      </w:r>
    </w:p>
    <w:p w14:paraId="6E710220" w14:textId="77777777" w:rsidR="001138AF" w:rsidRPr="007C0A6E" w:rsidRDefault="001138AF" w:rsidP="00D66E0F">
      <w:pPr>
        <w:pStyle w:val="ListParagraph"/>
        <w:numPr>
          <w:ilvl w:val="0"/>
          <w:numId w:val="189"/>
        </w:numPr>
        <w:shd w:val="clear" w:color="auto" w:fill="FFFFFF"/>
        <w:spacing w:line="240" w:lineRule="auto"/>
        <w:rPr>
          <w:color w:val="2D3B45"/>
        </w:rPr>
      </w:pPr>
      <w:r w:rsidRPr="007C0A6E">
        <w:rPr>
          <w:color w:val="2D3B45"/>
        </w:rPr>
        <w:t>If the first well with clear media / no bacterial growth occurs at a lower drug concentration</w:t>
      </w:r>
    </w:p>
    <w:p w14:paraId="006B6623" w14:textId="77777777" w:rsidR="001138AF" w:rsidRPr="005243C7" w:rsidRDefault="001138AF" w:rsidP="001138AF">
      <w:pPr>
        <w:rPr>
          <w:color w:val="2D3B45"/>
        </w:rPr>
      </w:pPr>
      <w:r w:rsidRPr="005243C7">
        <w:rPr>
          <w:color w:val="2D3B45"/>
        </w:rPr>
        <w:t> </w:t>
      </w:r>
    </w:p>
    <w:p w14:paraId="3339FE65" w14:textId="77777777" w:rsidR="001138AF" w:rsidRPr="007C0A6E" w:rsidRDefault="001138AF" w:rsidP="001138AF">
      <w:pPr>
        <w:shd w:val="clear" w:color="auto" w:fill="F5F5F5"/>
        <w:rPr>
          <w:rFonts w:cs="Helvetica"/>
          <w:b/>
          <w:bCs/>
          <w:color w:val="595959"/>
        </w:rPr>
      </w:pPr>
      <w:bookmarkStart w:id="88" w:name="question_21874481"/>
      <w:bookmarkEnd w:id="88"/>
      <w:r w:rsidRPr="005243C7">
        <w:rPr>
          <w:rFonts w:cs="Helvetica"/>
          <w:b/>
          <w:bCs/>
          <w:color w:val="2D3B45"/>
        </w:rPr>
        <w:t>Question 8</w:t>
      </w:r>
    </w:p>
    <w:p w14:paraId="52E12C94" w14:textId="77777777" w:rsidR="001138AF" w:rsidRPr="007C0A6E" w:rsidRDefault="001138AF" w:rsidP="001138AF">
      <w:pPr>
        <w:shd w:val="clear" w:color="auto" w:fill="FFFFFF"/>
        <w:spacing w:after="180"/>
        <w:rPr>
          <w:color w:val="2D3B45"/>
        </w:rPr>
      </w:pPr>
      <w:r w:rsidRPr="007C0A6E">
        <w:rPr>
          <w:color w:val="2D3B45"/>
        </w:rPr>
        <w:t>Recall your competition assay...</w:t>
      </w:r>
    </w:p>
    <w:p w14:paraId="2377FE79" w14:textId="77777777" w:rsidR="001138AF" w:rsidRPr="007C0A6E" w:rsidRDefault="001138AF" w:rsidP="001138AF">
      <w:pPr>
        <w:shd w:val="clear" w:color="auto" w:fill="FFFFFF"/>
        <w:spacing w:before="180"/>
        <w:rPr>
          <w:color w:val="2D3B45"/>
        </w:rPr>
      </w:pPr>
      <w:r w:rsidRPr="007C0A6E">
        <w:rPr>
          <w:color w:val="2D3B45"/>
        </w:rPr>
        <w:t>True or False: If the two strains start the competition with equal numbers of cells, then the strain with more numerous cells at the end of 24 hours must have a higher growth rate, meaning that this strain is better-adapted to the experimental environment.</w:t>
      </w:r>
    </w:p>
    <w:p w14:paraId="4D6A3BE0" w14:textId="77777777" w:rsidR="001138AF" w:rsidRPr="004348CE" w:rsidRDefault="001138AF" w:rsidP="00D66E0F">
      <w:pPr>
        <w:pStyle w:val="ListParagraph"/>
        <w:numPr>
          <w:ilvl w:val="0"/>
          <w:numId w:val="185"/>
        </w:numPr>
        <w:shd w:val="clear" w:color="auto" w:fill="FFFFFF"/>
        <w:spacing w:line="240" w:lineRule="auto"/>
        <w:rPr>
          <w:b/>
          <w:bCs/>
          <w:color w:val="2D3B45"/>
        </w:rPr>
      </w:pPr>
      <w:r w:rsidRPr="004348CE">
        <w:rPr>
          <w:b/>
          <w:bCs/>
          <w:color w:val="2D3B45"/>
        </w:rPr>
        <w:t>True</w:t>
      </w:r>
    </w:p>
    <w:p w14:paraId="7F87EAFF" w14:textId="77777777" w:rsidR="001138AF" w:rsidRPr="00291608" w:rsidRDefault="001138AF" w:rsidP="00D66E0F">
      <w:pPr>
        <w:pStyle w:val="ListParagraph"/>
        <w:numPr>
          <w:ilvl w:val="0"/>
          <w:numId w:val="185"/>
        </w:numPr>
        <w:shd w:val="clear" w:color="auto" w:fill="FFFFFF"/>
        <w:spacing w:line="240" w:lineRule="auto"/>
        <w:rPr>
          <w:color w:val="2D3B45"/>
        </w:rPr>
      </w:pPr>
      <w:r w:rsidRPr="00291608">
        <w:rPr>
          <w:color w:val="2D3B45"/>
        </w:rPr>
        <w:t>False</w:t>
      </w:r>
    </w:p>
    <w:p w14:paraId="1C4F24B0" w14:textId="77777777" w:rsidR="001138AF" w:rsidRDefault="001138AF" w:rsidP="001138AF"/>
    <w:p w14:paraId="233F24B8" w14:textId="77777777" w:rsidR="001138AF" w:rsidRDefault="001138AF" w:rsidP="00053A84">
      <w:pPr>
        <w:pStyle w:val="Heading2"/>
      </w:pPr>
      <w:bookmarkStart w:id="89" w:name="_Toc64376267"/>
      <w:bookmarkStart w:id="90" w:name="_Toc66444521"/>
      <w:r>
        <w:t>Prelab 7</w:t>
      </w:r>
      <w:bookmarkEnd w:id="89"/>
      <w:bookmarkEnd w:id="90"/>
    </w:p>
    <w:p w14:paraId="487063D6" w14:textId="77777777" w:rsidR="001138AF" w:rsidRDefault="001138AF" w:rsidP="001138AF">
      <w:pPr>
        <w:rPr>
          <w:rFonts w:ascii="Helvetica Neue" w:hAnsi="Helvetica Neue"/>
          <w:color w:val="2D3B45"/>
          <w:sz w:val="21"/>
          <w:szCs w:val="21"/>
        </w:rPr>
      </w:pPr>
      <w:r>
        <w:rPr>
          <w:rFonts w:ascii="Helvetica Neue" w:hAnsi="Helvetica Neue"/>
          <w:color w:val="2D3B45"/>
          <w:sz w:val="21"/>
          <w:szCs w:val="21"/>
        </w:rPr>
        <w:t> </w:t>
      </w:r>
      <w:bookmarkStart w:id="91" w:name="question_22543845"/>
      <w:bookmarkEnd w:id="91"/>
      <w:r>
        <w:rPr>
          <w:rStyle w:val="accessibility-warning"/>
          <w:rFonts w:ascii="Helvetica Neue" w:hAnsi="Helvetica Neue"/>
          <w:i/>
          <w:iCs/>
          <w:color w:val="FFFFFF"/>
          <w:sz w:val="21"/>
          <w:szCs w:val="21"/>
        </w:rPr>
        <w:t>This element is a more accessible alternative to drag &amp; drop reordering. Press Enter or Space to move this question.</w:t>
      </w:r>
    </w:p>
    <w:p w14:paraId="1AB2DD0A" w14:textId="77777777" w:rsidR="001138AF" w:rsidRPr="007C0A6E" w:rsidRDefault="001138AF" w:rsidP="001138AF">
      <w:pPr>
        <w:shd w:val="clear" w:color="auto" w:fill="F5F5F5"/>
        <w:rPr>
          <w:rStyle w:val="accessibility-warning"/>
          <w:b/>
          <w:bCs/>
          <w:color w:val="595959"/>
        </w:rPr>
      </w:pPr>
      <w:r w:rsidRPr="00687850">
        <w:rPr>
          <w:b/>
          <w:bCs/>
          <w:color w:val="2D3B45"/>
        </w:rPr>
        <w:t>Question 1</w:t>
      </w:r>
      <w:r w:rsidRPr="00687850">
        <w:rPr>
          <w:rStyle w:val="accessibility-warning"/>
          <w:i/>
          <w:iCs/>
          <w:color w:val="FFFFFF"/>
        </w:rPr>
        <w:t>.</w:t>
      </w:r>
    </w:p>
    <w:p w14:paraId="5AD6895F" w14:textId="77777777" w:rsidR="001138AF" w:rsidRPr="00687850" w:rsidRDefault="001138AF" w:rsidP="001138AF">
      <w:pPr>
        <w:shd w:val="clear" w:color="auto" w:fill="FFFFFF"/>
        <w:rPr>
          <w:color w:val="2D3B45"/>
        </w:rPr>
      </w:pPr>
      <w:r w:rsidRPr="00687850">
        <w:rPr>
          <w:color w:val="2D3B45"/>
        </w:rPr>
        <w:t>How can you evaluate the cost of resistance, when assessing data on relative fitness (growth rate) in an environment lacking drugs?  </w:t>
      </w:r>
    </w:p>
    <w:p w14:paraId="7360D8F3" w14:textId="77777777" w:rsidR="001138AF" w:rsidRPr="00687850" w:rsidRDefault="001138AF" w:rsidP="00D66E0F">
      <w:pPr>
        <w:pStyle w:val="NormalWeb"/>
        <w:numPr>
          <w:ilvl w:val="0"/>
          <w:numId w:val="204"/>
        </w:numPr>
        <w:shd w:val="clear" w:color="auto" w:fill="FFFFFF"/>
        <w:spacing w:before="180" w:beforeAutospacing="0" w:after="0" w:afterAutospacing="0"/>
        <w:rPr>
          <w:b/>
          <w:bCs/>
          <w:color w:val="2D3B45"/>
        </w:rPr>
      </w:pPr>
      <w:r w:rsidRPr="00687850">
        <w:rPr>
          <w:b/>
          <w:bCs/>
          <w:color w:val="2D3B45"/>
        </w:rPr>
        <w:t>Compare the fitness of sensitive cells to resistant cells. If they are the same, there is no cost.</w:t>
      </w:r>
    </w:p>
    <w:p w14:paraId="656FE181" w14:textId="77777777" w:rsidR="001138AF" w:rsidRPr="00687850" w:rsidRDefault="001138AF" w:rsidP="00D66E0F">
      <w:pPr>
        <w:pStyle w:val="NormalWeb"/>
        <w:numPr>
          <w:ilvl w:val="0"/>
          <w:numId w:val="204"/>
        </w:numPr>
        <w:shd w:val="clear" w:color="auto" w:fill="FFFFFF"/>
        <w:spacing w:before="180" w:beforeAutospacing="0" w:after="0" w:afterAutospacing="0"/>
        <w:rPr>
          <w:color w:val="2D3B45"/>
        </w:rPr>
      </w:pPr>
      <w:r w:rsidRPr="00687850">
        <w:rPr>
          <w:color w:val="2D3B45"/>
        </w:rPr>
        <w:t>This is the wrong approach. You need to measure fitness (growth rate) in an environment where the drug is present.</w:t>
      </w:r>
    </w:p>
    <w:p w14:paraId="102AFC31" w14:textId="77777777" w:rsidR="001138AF" w:rsidRDefault="001138AF" w:rsidP="00D66E0F">
      <w:pPr>
        <w:pStyle w:val="NormalWeb"/>
        <w:numPr>
          <w:ilvl w:val="0"/>
          <w:numId w:val="204"/>
        </w:numPr>
        <w:shd w:val="clear" w:color="auto" w:fill="FFFFFF"/>
        <w:spacing w:before="180" w:beforeAutospacing="0" w:after="0" w:afterAutospacing="0"/>
        <w:rPr>
          <w:color w:val="2D3B45"/>
        </w:rPr>
      </w:pPr>
      <w:r w:rsidRPr="00687850">
        <w:rPr>
          <w:color w:val="2D3B45"/>
        </w:rPr>
        <w:t>Compare the fitness of RIF-resistant cells to STR-resistant cells. If they are correlated, there is a cost to resistance.</w:t>
      </w:r>
    </w:p>
    <w:p w14:paraId="5C198D9C" w14:textId="77777777" w:rsidR="001138AF" w:rsidRPr="00687850" w:rsidRDefault="001138AF" w:rsidP="00D66E0F">
      <w:pPr>
        <w:pStyle w:val="NormalWeb"/>
        <w:numPr>
          <w:ilvl w:val="0"/>
          <w:numId w:val="204"/>
        </w:numPr>
        <w:shd w:val="clear" w:color="auto" w:fill="FFFFFF"/>
        <w:spacing w:before="180" w:beforeAutospacing="0" w:after="0" w:afterAutospacing="0"/>
        <w:rPr>
          <w:rStyle w:val="accessibility-warning"/>
          <w:color w:val="2D3B45"/>
        </w:rPr>
      </w:pPr>
      <w:r w:rsidRPr="00687850">
        <w:rPr>
          <w:color w:val="2D3B45"/>
        </w:rPr>
        <w:t>Compare the fitness of progenitors to descendants in each strain. If fitness increases or stays the same, there is no cost to resistance.</w:t>
      </w:r>
      <w:r w:rsidRPr="00687850">
        <w:rPr>
          <w:rStyle w:val="accessibility-warning"/>
          <w:i/>
          <w:iCs/>
          <w:color w:val="FFFFFF"/>
        </w:rPr>
        <w:t>is</w:t>
      </w:r>
    </w:p>
    <w:p w14:paraId="5B5A8126" w14:textId="77777777" w:rsidR="001138AF" w:rsidRPr="00687850" w:rsidRDefault="001138AF" w:rsidP="001138AF">
      <w:pPr>
        <w:shd w:val="clear" w:color="auto" w:fill="FFFFFF"/>
        <w:rPr>
          <w:color w:val="2D3B45"/>
        </w:rPr>
      </w:pPr>
    </w:p>
    <w:p w14:paraId="3A1962BA"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2</w:t>
      </w:r>
    </w:p>
    <w:p w14:paraId="7AED3DD4"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If collateral sensitivity is occurring, what should you see?  </w:t>
      </w:r>
    </w:p>
    <w:p w14:paraId="7A69DA0F" w14:textId="77777777" w:rsidR="001138AF" w:rsidRPr="00687850" w:rsidRDefault="001138AF" w:rsidP="00D66E0F">
      <w:pPr>
        <w:pStyle w:val="NormalWeb"/>
        <w:numPr>
          <w:ilvl w:val="0"/>
          <w:numId w:val="205"/>
        </w:numPr>
        <w:shd w:val="clear" w:color="auto" w:fill="FFFFFF"/>
        <w:spacing w:before="180" w:beforeAutospacing="0" w:after="0" w:afterAutospacing="0"/>
        <w:rPr>
          <w:color w:val="2D3B45"/>
        </w:rPr>
      </w:pPr>
      <w:r w:rsidRPr="00687850">
        <w:rPr>
          <w:color w:val="2D3B45"/>
        </w:rPr>
        <w:t>RIF-resistant progenitors have higher resistance to rifampicin than RIF-resistant descendants.</w:t>
      </w:r>
    </w:p>
    <w:p w14:paraId="49DF6EF4" w14:textId="77777777" w:rsidR="001138AF" w:rsidRPr="00687850" w:rsidRDefault="001138AF" w:rsidP="001138AF">
      <w:pPr>
        <w:shd w:val="clear" w:color="auto" w:fill="FFFFFF"/>
        <w:rPr>
          <w:color w:val="2D3B45"/>
        </w:rPr>
      </w:pPr>
    </w:p>
    <w:p w14:paraId="1BB06A13" w14:textId="77777777" w:rsidR="001138AF" w:rsidRPr="00687850" w:rsidRDefault="001138AF" w:rsidP="00D66E0F">
      <w:pPr>
        <w:pStyle w:val="ListParagraph"/>
        <w:numPr>
          <w:ilvl w:val="0"/>
          <w:numId w:val="205"/>
        </w:numPr>
        <w:shd w:val="clear" w:color="auto" w:fill="FFFFFF"/>
        <w:spacing w:line="240" w:lineRule="auto"/>
        <w:rPr>
          <w:color w:val="2D3B45"/>
        </w:rPr>
      </w:pPr>
      <w:r w:rsidRPr="00687850">
        <w:rPr>
          <w:color w:val="2D3B45"/>
        </w:rPr>
        <w:t>RIF-resistant descendants have higher resistance to rifampicin than RIF-resistant progenitors.</w:t>
      </w:r>
    </w:p>
    <w:p w14:paraId="59E20FCD" w14:textId="77777777" w:rsidR="001138AF" w:rsidRPr="00687850" w:rsidRDefault="001138AF" w:rsidP="00D66E0F">
      <w:pPr>
        <w:pStyle w:val="NormalWeb"/>
        <w:numPr>
          <w:ilvl w:val="0"/>
          <w:numId w:val="205"/>
        </w:numPr>
        <w:shd w:val="clear" w:color="auto" w:fill="FFFFFF"/>
        <w:spacing w:before="180" w:beforeAutospacing="0" w:after="0" w:afterAutospacing="0"/>
        <w:rPr>
          <w:b/>
          <w:bCs/>
          <w:color w:val="2D3B45"/>
        </w:rPr>
      </w:pPr>
      <w:r w:rsidRPr="00687850">
        <w:rPr>
          <w:b/>
          <w:bCs/>
          <w:color w:val="2D3B45"/>
        </w:rPr>
        <w:t>RIF-resistant cells have lower resistance to streptomycin than sensitive cells.</w:t>
      </w:r>
    </w:p>
    <w:p w14:paraId="50850E74" w14:textId="77777777" w:rsidR="001138AF" w:rsidRPr="00687850" w:rsidRDefault="001138AF" w:rsidP="00D66E0F">
      <w:pPr>
        <w:pStyle w:val="NormalWeb"/>
        <w:numPr>
          <w:ilvl w:val="0"/>
          <w:numId w:val="205"/>
        </w:numPr>
        <w:shd w:val="clear" w:color="auto" w:fill="FFFFFF"/>
        <w:spacing w:before="180" w:beforeAutospacing="0" w:after="0" w:afterAutospacing="0"/>
        <w:rPr>
          <w:color w:val="2D3B45"/>
        </w:rPr>
      </w:pPr>
      <w:r w:rsidRPr="00687850">
        <w:rPr>
          <w:color w:val="2D3B45"/>
        </w:rPr>
        <w:t>RIF-resistant cells have higher resistance to streptomycin than sensitive cells.</w:t>
      </w:r>
    </w:p>
    <w:p w14:paraId="1B884FF6" w14:textId="77777777" w:rsidR="001138AF" w:rsidRPr="00687850" w:rsidRDefault="001138AF" w:rsidP="001138AF">
      <w:pPr>
        <w:rPr>
          <w:color w:val="2D3B45"/>
        </w:rPr>
      </w:pPr>
      <w:r w:rsidRPr="00687850">
        <w:rPr>
          <w:color w:val="2D3B45"/>
        </w:rPr>
        <w:t> </w:t>
      </w:r>
      <w:bookmarkStart w:id="92" w:name="question_22475768"/>
      <w:bookmarkEnd w:id="92"/>
      <w:r w:rsidRPr="00687850">
        <w:rPr>
          <w:rStyle w:val="accessibility-warning"/>
          <w:i/>
          <w:iCs/>
          <w:color w:val="FFFFFF"/>
        </w:rPr>
        <w:t>element is a more accessible alternative to drag &amp; drop reordering. Press Enter or Space to move this question.</w:t>
      </w:r>
    </w:p>
    <w:p w14:paraId="57703F59"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3</w:t>
      </w:r>
    </w:p>
    <w:p w14:paraId="083B0EE7"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If MICs for RIF-resistant progenitors and descendants go down (or if MICs for STR-resistant progenitors and descendants go down), what do the data suggest?</w:t>
      </w:r>
    </w:p>
    <w:p w14:paraId="5CB77807" w14:textId="77777777" w:rsidR="001138AF" w:rsidRPr="00687850" w:rsidRDefault="001138AF" w:rsidP="00D66E0F">
      <w:pPr>
        <w:pStyle w:val="NormalWeb"/>
        <w:numPr>
          <w:ilvl w:val="0"/>
          <w:numId w:val="206"/>
        </w:numPr>
        <w:shd w:val="clear" w:color="auto" w:fill="FFFFFF"/>
        <w:spacing w:before="180" w:beforeAutospacing="0" w:after="0" w:afterAutospacing="0"/>
        <w:rPr>
          <w:color w:val="2D3B45"/>
        </w:rPr>
      </w:pPr>
      <w:r w:rsidRPr="00687850">
        <w:rPr>
          <w:color w:val="2D3B45"/>
        </w:rPr>
        <w:t>Compensatory mutations occurred.</w:t>
      </w:r>
    </w:p>
    <w:p w14:paraId="058482A8" w14:textId="77777777" w:rsidR="001138AF" w:rsidRPr="00687850" w:rsidRDefault="001138AF" w:rsidP="00D66E0F">
      <w:pPr>
        <w:pStyle w:val="NormalWeb"/>
        <w:numPr>
          <w:ilvl w:val="0"/>
          <w:numId w:val="206"/>
        </w:numPr>
        <w:shd w:val="clear" w:color="auto" w:fill="FFFFFF"/>
        <w:spacing w:before="180" w:beforeAutospacing="0" w:after="0" w:afterAutospacing="0"/>
        <w:rPr>
          <w:color w:val="2D3B45"/>
        </w:rPr>
      </w:pPr>
      <w:r w:rsidRPr="00687850">
        <w:rPr>
          <w:color w:val="2D3B45"/>
        </w:rPr>
        <w:t>Resistance is not an all-or-none phenomenon.</w:t>
      </w:r>
    </w:p>
    <w:p w14:paraId="47951FE7" w14:textId="77777777" w:rsidR="001138AF" w:rsidRPr="00687850" w:rsidRDefault="001138AF" w:rsidP="00D66E0F">
      <w:pPr>
        <w:pStyle w:val="NormalWeb"/>
        <w:numPr>
          <w:ilvl w:val="0"/>
          <w:numId w:val="206"/>
        </w:numPr>
        <w:shd w:val="clear" w:color="auto" w:fill="FFFFFF"/>
        <w:spacing w:before="180" w:beforeAutospacing="0" w:after="0" w:afterAutospacing="0"/>
        <w:rPr>
          <w:color w:val="2D3B45"/>
        </w:rPr>
      </w:pPr>
      <w:r w:rsidRPr="00687850">
        <w:rPr>
          <w:color w:val="2D3B45"/>
        </w:rPr>
        <w:t>Additional mutations occurred that increased the level of resistance, even though selection was not occurring.</w:t>
      </w:r>
    </w:p>
    <w:p w14:paraId="3EF5B596" w14:textId="77777777" w:rsidR="001138AF" w:rsidRPr="00687850" w:rsidRDefault="001138AF" w:rsidP="00D66E0F">
      <w:pPr>
        <w:pStyle w:val="NormalWeb"/>
        <w:numPr>
          <w:ilvl w:val="0"/>
          <w:numId w:val="206"/>
        </w:numPr>
        <w:shd w:val="clear" w:color="auto" w:fill="FFFFFF"/>
        <w:spacing w:before="180" w:beforeAutospacing="0" w:after="0" w:afterAutospacing="0"/>
        <w:rPr>
          <w:b/>
          <w:bCs/>
          <w:color w:val="2D3B45"/>
        </w:rPr>
      </w:pPr>
      <w:r w:rsidRPr="00687850">
        <w:rPr>
          <w:b/>
          <w:bCs/>
          <w:color w:val="2D3B45"/>
        </w:rPr>
        <w:t>Natural selection favored new mutations that reduced the level of resistance.</w:t>
      </w:r>
    </w:p>
    <w:p w14:paraId="73441F12" w14:textId="77777777" w:rsidR="001138AF" w:rsidRPr="00687850" w:rsidRDefault="001138AF" w:rsidP="001138AF">
      <w:pPr>
        <w:rPr>
          <w:color w:val="2D3B45"/>
        </w:rPr>
      </w:pPr>
      <w:r w:rsidRPr="00687850">
        <w:rPr>
          <w:color w:val="2D3B45"/>
        </w:rPr>
        <w:t> </w:t>
      </w:r>
      <w:bookmarkStart w:id="93" w:name="question_22475770"/>
      <w:bookmarkEnd w:id="93"/>
      <w:r w:rsidRPr="00687850">
        <w:rPr>
          <w:rStyle w:val="accessibility-warning"/>
          <w:i/>
          <w:iCs/>
          <w:color w:val="FFFFFF"/>
        </w:rPr>
        <w:t>e to move this question.</w:t>
      </w:r>
    </w:p>
    <w:p w14:paraId="1768DEBE"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4</w:t>
      </w:r>
    </w:p>
    <w:p w14:paraId="2D35D366"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If MICs for RIF-resistant progenitors and descendants go up (or if MICs for STR-resistant progenitors and descendants go up), what do the data suggest?</w:t>
      </w:r>
    </w:p>
    <w:p w14:paraId="04FBC8A0" w14:textId="77777777" w:rsidR="001138AF" w:rsidRPr="00687850" w:rsidRDefault="001138AF" w:rsidP="00D66E0F">
      <w:pPr>
        <w:pStyle w:val="NormalWeb"/>
        <w:numPr>
          <w:ilvl w:val="0"/>
          <w:numId w:val="207"/>
        </w:numPr>
        <w:shd w:val="clear" w:color="auto" w:fill="FFFFFF"/>
        <w:spacing w:before="180" w:beforeAutospacing="0" w:after="0" w:afterAutospacing="0"/>
        <w:rPr>
          <w:b/>
          <w:bCs/>
          <w:color w:val="2D3B45"/>
        </w:rPr>
      </w:pPr>
      <w:r w:rsidRPr="00687850">
        <w:rPr>
          <w:b/>
          <w:bCs/>
          <w:color w:val="2D3B45"/>
        </w:rPr>
        <w:t>Additional mutations occurred that increased the level of resistance, even though selection was not occurring.</w:t>
      </w:r>
    </w:p>
    <w:p w14:paraId="4A4C4A10" w14:textId="77777777" w:rsidR="001138AF" w:rsidRPr="00687850" w:rsidRDefault="001138AF" w:rsidP="00D66E0F">
      <w:pPr>
        <w:pStyle w:val="ListParagraph"/>
        <w:numPr>
          <w:ilvl w:val="0"/>
          <w:numId w:val="207"/>
        </w:numPr>
        <w:shd w:val="clear" w:color="auto" w:fill="FFFFFF"/>
        <w:spacing w:line="240" w:lineRule="auto"/>
        <w:rPr>
          <w:color w:val="2D3B45"/>
        </w:rPr>
      </w:pPr>
      <w:r w:rsidRPr="00687850">
        <w:rPr>
          <w:color w:val="2D3B45"/>
        </w:rPr>
        <w:t>Natural selection favored new mutations that reduced the level of resistance.</w:t>
      </w:r>
    </w:p>
    <w:p w14:paraId="6BC21A88" w14:textId="77777777" w:rsidR="001138AF" w:rsidRPr="00687850" w:rsidRDefault="001138AF" w:rsidP="00D66E0F">
      <w:pPr>
        <w:pStyle w:val="ListParagraph"/>
        <w:numPr>
          <w:ilvl w:val="0"/>
          <w:numId w:val="207"/>
        </w:numPr>
        <w:shd w:val="clear" w:color="auto" w:fill="FFFFFF"/>
        <w:spacing w:line="240" w:lineRule="auto"/>
        <w:rPr>
          <w:color w:val="2D3B45"/>
        </w:rPr>
      </w:pPr>
      <w:r w:rsidRPr="00687850">
        <w:rPr>
          <w:color w:val="2D3B45"/>
        </w:rPr>
        <w:t>Compensatory mutations occurred.</w:t>
      </w:r>
    </w:p>
    <w:p w14:paraId="1080C1A1" w14:textId="77777777" w:rsidR="001138AF" w:rsidRPr="00687850" w:rsidRDefault="001138AF" w:rsidP="00D66E0F">
      <w:pPr>
        <w:pStyle w:val="ListParagraph"/>
        <w:numPr>
          <w:ilvl w:val="0"/>
          <w:numId w:val="207"/>
        </w:numPr>
        <w:shd w:val="clear" w:color="auto" w:fill="FFFFFF"/>
        <w:spacing w:line="240" w:lineRule="auto"/>
        <w:rPr>
          <w:color w:val="2D3B45"/>
        </w:rPr>
      </w:pPr>
      <w:r w:rsidRPr="00687850">
        <w:rPr>
          <w:color w:val="2D3B45"/>
        </w:rPr>
        <w:t>Resistance is not an all-or-none phenomenon.</w:t>
      </w:r>
    </w:p>
    <w:p w14:paraId="3690F875" w14:textId="77777777" w:rsidR="001138AF" w:rsidRPr="00687850" w:rsidRDefault="001138AF" w:rsidP="001138AF">
      <w:pPr>
        <w:rPr>
          <w:color w:val="2D3B45"/>
        </w:rPr>
      </w:pPr>
      <w:r w:rsidRPr="00687850">
        <w:rPr>
          <w:color w:val="2D3B45"/>
        </w:rPr>
        <w:t> </w:t>
      </w:r>
      <w:bookmarkStart w:id="94" w:name="question_22475772"/>
      <w:bookmarkEnd w:id="94"/>
      <w:r w:rsidRPr="00687850">
        <w:rPr>
          <w:rStyle w:val="accessibility-warning"/>
          <w:i/>
          <w:iCs/>
          <w:color w:val="FFFFFF"/>
        </w:rPr>
        <w:t xml:space="preserve">element is a more accessible alternative to drag &amp; drop reordering. </w:t>
      </w:r>
    </w:p>
    <w:p w14:paraId="72987878"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5</w:t>
      </w:r>
    </w:p>
    <w:p w14:paraId="5E5276DF"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Each lab group this quarter may see different patterns in terms of MIC</w:t>
      </w:r>
      <w:r>
        <w:rPr>
          <w:color w:val="2D3B45"/>
        </w:rPr>
        <w:t xml:space="preserve"> values</w:t>
      </w:r>
      <w:r w:rsidRPr="00687850">
        <w:rPr>
          <w:color w:val="2D3B45"/>
        </w:rPr>
        <w:t xml:space="preserve"> and changes in fitness over time. Why is this interesting?    </w:t>
      </w:r>
    </w:p>
    <w:p w14:paraId="1CA73CC7" w14:textId="77777777" w:rsidR="001138AF" w:rsidRPr="00687850" w:rsidRDefault="001138AF" w:rsidP="00D66E0F">
      <w:pPr>
        <w:pStyle w:val="NormalWeb"/>
        <w:numPr>
          <w:ilvl w:val="0"/>
          <w:numId w:val="208"/>
        </w:numPr>
        <w:shd w:val="clear" w:color="auto" w:fill="FFFFFF"/>
        <w:spacing w:before="180" w:beforeAutospacing="0" w:after="0" w:afterAutospacing="0"/>
        <w:rPr>
          <w:color w:val="2D3B45"/>
        </w:rPr>
      </w:pPr>
      <w:r w:rsidRPr="00687850">
        <w:rPr>
          <w:color w:val="2D3B45"/>
        </w:rPr>
        <w:t>It implies that some or many groups did the experiment wrong.</w:t>
      </w:r>
    </w:p>
    <w:p w14:paraId="56D36A1F" w14:textId="77777777" w:rsidR="001138AF" w:rsidRPr="00687850" w:rsidRDefault="001138AF" w:rsidP="00D66E0F">
      <w:pPr>
        <w:pStyle w:val="NormalWeb"/>
        <w:numPr>
          <w:ilvl w:val="0"/>
          <w:numId w:val="208"/>
        </w:numPr>
        <w:shd w:val="clear" w:color="auto" w:fill="FFFFFF"/>
        <w:spacing w:before="180" w:beforeAutospacing="0" w:after="0" w:afterAutospacing="0"/>
        <w:rPr>
          <w:b/>
          <w:bCs/>
          <w:color w:val="2D3B45"/>
        </w:rPr>
      </w:pPr>
      <w:r w:rsidRPr="00687850">
        <w:rPr>
          <w:b/>
          <w:bCs/>
          <w:color w:val="2D3B45"/>
        </w:rPr>
        <w:t>It should mimic variation in mutations that confer resistance in clinical and other settings.</w:t>
      </w:r>
    </w:p>
    <w:p w14:paraId="079AFA36" w14:textId="77777777" w:rsidR="001138AF" w:rsidRPr="00687850" w:rsidRDefault="001138AF" w:rsidP="00D66E0F">
      <w:pPr>
        <w:pStyle w:val="NormalWeb"/>
        <w:numPr>
          <w:ilvl w:val="0"/>
          <w:numId w:val="208"/>
        </w:numPr>
        <w:shd w:val="clear" w:color="auto" w:fill="FFFFFF"/>
        <w:spacing w:before="180" w:beforeAutospacing="0" w:after="0" w:afterAutospacing="0"/>
        <w:rPr>
          <w:color w:val="2D3B45"/>
        </w:rPr>
      </w:pPr>
      <w:r w:rsidRPr="00687850">
        <w:rPr>
          <w:color w:val="2D3B45"/>
        </w:rPr>
        <w:t>It implies that every group is studying the same resistance mutations this quarter.</w:t>
      </w:r>
    </w:p>
    <w:p w14:paraId="5F7DA003" w14:textId="77777777" w:rsidR="001138AF" w:rsidRPr="00687850" w:rsidRDefault="001138AF" w:rsidP="001138AF">
      <w:pPr>
        <w:rPr>
          <w:color w:val="2D3B45"/>
        </w:rPr>
      </w:pPr>
      <w:r w:rsidRPr="00687850">
        <w:rPr>
          <w:rStyle w:val="accessibility-warning"/>
          <w:i/>
          <w:iCs/>
          <w:color w:val="FFFFFF"/>
        </w:rPr>
        <w:t xml:space="preserve"> drag &amp; drop reordering. Press Enter or Space to move this question.</w:t>
      </w:r>
    </w:p>
    <w:p w14:paraId="71708E58"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6</w:t>
      </w:r>
    </w:p>
    <w:p w14:paraId="0611BE75"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Why are compensatory mutations of deep concern for researchers and clinicians who are tasked with managing antibiotic resistance?  </w:t>
      </w:r>
    </w:p>
    <w:p w14:paraId="71C444F9" w14:textId="77777777" w:rsidR="001138AF" w:rsidRPr="00687850" w:rsidRDefault="001138AF" w:rsidP="00D66E0F">
      <w:pPr>
        <w:pStyle w:val="NormalWeb"/>
        <w:numPr>
          <w:ilvl w:val="0"/>
          <w:numId w:val="209"/>
        </w:numPr>
        <w:shd w:val="clear" w:color="auto" w:fill="FFFFFF"/>
        <w:spacing w:before="180" w:beforeAutospacing="0" w:after="0" w:afterAutospacing="0"/>
        <w:rPr>
          <w:b/>
          <w:bCs/>
          <w:color w:val="2D3B45"/>
        </w:rPr>
      </w:pPr>
      <w:r w:rsidRPr="00687850">
        <w:rPr>
          <w:b/>
          <w:bCs/>
          <w:color w:val="2D3B45"/>
        </w:rPr>
        <w:t>They allow resistant strains to persist, even when a drug is NOT being used.</w:t>
      </w:r>
    </w:p>
    <w:p w14:paraId="119706B0" w14:textId="77777777" w:rsidR="001138AF" w:rsidRPr="00687850" w:rsidRDefault="001138AF" w:rsidP="00D66E0F">
      <w:pPr>
        <w:pStyle w:val="NormalWeb"/>
        <w:numPr>
          <w:ilvl w:val="0"/>
          <w:numId w:val="209"/>
        </w:numPr>
        <w:shd w:val="clear" w:color="auto" w:fill="FFFFFF"/>
        <w:spacing w:before="180" w:beforeAutospacing="0" w:after="0" w:afterAutospacing="0"/>
        <w:rPr>
          <w:color w:val="2D3B45"/>
        </w:rPr>
      </w:pPr>
      <w:r w:rsidRPr="00687850">
        <w:rPr>
          <w:color w:val="2D3B45"/>
        </w:rPr>
        <w:t>They allow resistant strains to persist, even if a drug is used at high dosage.</w:t>
      </w:r>
    </w:p>
    <w:p w14:paraId="69E835B9" w14:textId="77777777" w:rsidR="001138AF" w:rsidRPr="00687850" w:rsidRDefault="001138AF" w:rsidP="00D66E0F">
      <w:pPr>
        <w:pStyle w:val="NormalWeb"/>
        <w:numPr>
          <w:ilvl w:val="0"/>
          <w:numId w:val="209"/>
        </w:numPr>
        <w:shd w:val="clear" w:color="auto" w:fill="FFFFFF"/>
        <w:spacing w:before="180" w:beforeAutospacing="0" w:after="0" w:afterAutospacing="0"/>
        <w:rPr>
          <w:color w:val="2D3B45"/>
        </w:rPr>
      </w:pPr>
      <w:r w:rsidRPr="00687850">
        <w:rPr>
          <w:color w:val="2D3B45"/>
        </w:rPr>
        <w:t>They increase the level of resistance over time. </w:t>
      </w:r>
    </w:p>
    <w:p w14:paraId="0C61E55C" w14:textId="77777777" w:rsidR="001138AF" w:rsidRPr="00687850" w:rsidRDefault="001138AF" w:rsidP="00D66E0F">
      <w:pPr>
        <w:pStyle w:val="NormalWeb"/>
        <w:numPr>
          <w:ilvl w:val="0"/>
          <w:numId w:val="209"/>
        </w:numPr>
        <w:shd w:val="clear" w:color="auto" w:fill="FFFFFF"/>
        <w:spacing w:before="180" w:beforeAutospacing="0" w:after="0" w:afterAutospacing="0"/>
        <w:rPr>
          <w:color w:val="2D3B45"/>
        </w:rPr>
      </w:pPr>
      <w:r w:rsidRPr="00687850">
        <w:rPr>
          <w:color w:val="2D3B45"/>
        </w:rPr>
        <w:t>They make resistant strains more likely to evolve collateral resistance.</w:t>
      </w:r>
    </w:p>
    <w:p w14:paraId="22A8A429" w14:textId="77777777" w:rsidR="001138AF" w:rsidRPr="00687850" w:rsidRDefault="001138AF" w:rsidP="001138AF">
      <w:pPr>
        <w:rPr>
          <w:color w:val="2D3B45"/>
        </w:rPr>
      </w:pPr>
      <w:r w:rsidRPr="00687850">
        <w:rPr>
          <w:color w:val="2D3B45"/>
        </w:rPr>
        <w:t> </w:t>
      </w:r>
      <w:bookmarkStart w:id="95" w:name="question_22475774"/>
      <w:bookmarkEnd w:id="95"/>
      <w:r w:rsidRPr="00687850">
        <w:rPr>
          <w:rStyle w:val="accessibility-warning"/>
          <w:i/>
          <w:iCs/>
          <w:color w:val="FFFFFF"/>
        </w:rPr>
        <w:t>to move this question.</w:t>
      </w:r>
    </w:p>
    <w:p w14:paraId="3AAE730A" w14:textId="77777777" w:rsidR="001138AF" w:rsidRPr="00687850" w:rsidRDefault="001138AF" w:rsidP="001138AF">
      <w:pPr>
        <w:shd w:val="clear" w:color="auto" w:fill="F5F5F5"/>
        <w:rPr>
          <w:b/>
          <w:bCs/>
          <w:color w:val="595959"/>
        </w:rPr>
      </w:pPr>
      <w:r w:rsidRPr="00687850">
        <w:rPr>
          <w:b/>
          <w:bCs/>
          <w:color w:val="2D3B45"/>
        </w:rPr>
        <w:t xml:space="preserve">Question </w:t>
      </w:r>
      <w:r>
        <w:rPr>
          <w:b/>
          <w:bCs/>
          <w:color w:val="2D3B45"/>
        </w:rPr>
        <w:t>7</w:t>
      </w:r>
    </w:p>
    <w:p w14:paraId="51801EAC" w14:textId="77777777" w:rsidR="001138AF" w:rsidRPr="00687850" w:rsidRDefault="001138AF" w:rsidP="001138AF">
      <w:pPr>
        <w:pStyle w:val="NormalWeb"/>
        <w:shd w:val="clear" w:color="auto" w:fill="FFFFFF"/>
        <w:spacing w:before="180" w:beforeAutospacing="0" w:after="180" w:afterAutospacing="0"/>
        <w:rPr>
          <w:color w:val="2D3B45"/>
        </w:rPr>
      </w:pPr>
      <w:r w:rsidRPr="00687850">
        <w:rPr>
          <w:color w:val="2D3B45"/>
        </w:rPr>
        <w:t>What type of resistance mutations would cause the most concern for research and clinicians?</w:t>
      </w:r>
    </w:p>
    <w:p w14:paraId="3B2596BC" w14:textId="77777777" w:rsidR="001138AF" w:rsidRPr="00687850" w:rsidRDefault="001138AF" w:rsidP="00D66E0F">
      <w:pPr>
        <w:pStyle w:val="NormalWeb"/>
        <w:numPr>
          <w:ilvl w:val="0"/>
          <w:numId w:val="210"/>
        </w:numPr>
        <w:shd w:val="clear" w:color="auto" w:fill="FFFFFF"/>
        <w:spacing w:before="180" w:beforeAutospacing="0" w:after="0" w:afterAutospacing="0"/>
        <w:rPr>
          <w:color w:val="2D3B45"/>
        </w:rPr>
      </w:pPr>
      <w:r w:rsidRPr="00687850">
        <w:rPr>
          <w:color w:val="2D3B45"/>
        </w:rPr>
        <w:t>A low level of resistance that increases over time, as drug therapy continues.</w:t>
      </w:r>
    </w:p>
    <w:p w14:paraId="2C147381" w14:textId="77777777" w:rsidR="001138AF" w:rsidRPr="00687850" w:rsidRDefault="001138AF" w:rsidP="00D66E0F">
      <w:pPr>
        <w:pStyle w:val="NormalWeb"/>
        <w:numPr>
          <w:ilvl w:val="0"/>
          <w:numId w:val="210"/>
        </w:numPr>
        <w:shd w:val="clear" w:color="auto" w:fill="FFFFFF"/>
        <w:spacing w:before="180" w:beforeAutospacing="0" w:after="0" w:afterAutospacing="0"/>
        <w:rPr>
          <w:b/>
          <w:bCs/>
          <w:color w:val="2D3B45"/>
        </w:rPr>
      </w:pPr>
      <w:r w:rsidRPr="00687850">
        <w:rPr>
          <w:b/>
          <w:bCs/>
          <w:color w:val="2D3B45"/>
        </w:rPr>
        <w:t>High level of resistance, low cost of resistance, collateral resistance to other drugs</w:t>
      </w:r>
    </w:p>
    <w:p w14:paraId="279FE119" w14:textId="77777777" w:rsidR="001138AF" w:rsidRPr="00687850" w:rsidRDefault="001138AF" w:rsidP="00D66E0F">
      <w:pPr>
        <w:pStyle w:val="NormalWeb"/>
        <w:numPr>
          <w:ilvl w:val="0"/>
          <w:numId w:val="210"/>
        </w:numPr>
        <w:shd w:val="clear" w:color="auto" w:fill="FFFFFF"/>
        <w:spacing w:before="180" w:beforeAutospacing="0" w:after="0" w:afterAutospacing="0"/>
        <w:rPr>
          <w:color w:val="2D3B45"/>
        </w:rPr>
      </w:pPr>
      <w:r w:rsidRPr="00687850">
        <w:rPr>
          <w:color w:val="2D3B45"/>
        </w:rPr>
        <w:t>High level of resistance, high cost of resistance, collateral sensitivity to other drugs.</w:t>
      </w:r>
    </w:p>
    <w:p w14:paraId="3B8B4FA1" w14:textId="77777777" w:rsidR="001138AF" w:rsidRDefault="001138AF" w:rsidP="001138AF"/>
    <w:p w14:paraId="6A7A9B44" w14:textId="77777777" w:rsidR="001138AF" w:rsidRPr="006C54F3" w:rsidRDefault="001138AF" w:rsidP="00053A84">
      <w:pPr>
        <w:pStyle w:val="Heading2"/>
      </w:pPr>
      <w:bookmarkStart w:id="96" w:name="_Toc64376268"/>
      <w:bookmarkStart w:id="97" w:name="_Toc66444522"/>
      <w:r>
        <w:t>Prelab 8</w:t>
      </w:r>
      <w:bookmarkEnd w:id="96"/>
      <w:bookmarkEnd w:id="97"/>
    </w:p>
    <w:p w14:paraId="7CA3805A" w14:textId="77777777" w:rsidR="001138AF" w:rsidRDefault="001138AF" w:rsidP="001138AF"/>
    <w:p w14:paraId="277FF82E" w14:textId="77777777" w:rsidR="001138AF" w:rsidRPr="00AC168C" w:rsidRDefault="001138AF" w:rsidP="001138AF">
      <w:pPr>
        <w:shd w:val="clear" w:color="auto" w:fill="F5F5F5"/>
        <w:rPr>
          <w:rFonts w:cs="Helvetica"/>
          <w:b/>
          <w:bCs/>
          <w:color w:val="595959"/>
        </w:rPr>
      </w:pPr>
      <w:r w:rsidRPr="006C54F3">
        <w:rPr>
          <w:rFonts w:cs="Helvetica"/>
          <w:b/>
          <w:bCs/>
          <w:color w:val="2D3B45"/>
        </w:rPr>
        <w:t>Question 1</w:t>
      </w:r>
    </w:p>
    <w:p w14:paraId="7360BD5F" w14:textId="77777777" w:rsidR="001138AF" w:rsidRDefault="001138AF" w:rsidP="001138AF">
      <w:r>
        <w:t>What molecule is the source of information for transcription?</w:t>
      </w:r>
    </w:p>
    <w:p w14:paraId="614DDC59" w14:textId="77777777" w:rsidR="001138AF" w:rsidRDefault="001138AF" w:rsidP="00D66E0F">
      <w:pPr>
        <w:pStyle w:val="ListParagraph"/>
        <w:numPr>
          <w:ilvl w:val="0"/>
          <w:numId w:val="146"/>
        </w:numPr>
        <w:spacing w:line="240" w:lineRule="auto"/>
      </w:pPr>
      <w:r>
        <w:t xml:space="preserve">RNA polymerase </w:t>
      </w:r>
    </w:p>
    <w:p w14:paraId="030B1F79" w14:textId="77777777" w:rsidR="001138AF" w:rsidRPr="00F009F3" w:rsidRDefault="001138AF" w:rsidP="00D66E0F">
      <w:pPr>
        <w:pStyle w:val="ListParagraph"/>
        <w:numPr>
          <w:ilvl w:val="0"/>
          <w:numId w:val="146"/>
        </w:numPr>
        <w:spacing w:line="240" w:lineRule="auto"/>
        <w:rPr>
          <w:b/>
          <w:bCs/>
        </w:rPr>
      </w:pPr>
      <w:r w:rsidRPr="00F009F3">
        <w:rPr>
          <w:b/>
          <w:bCs/>
        </w:rPr>
        <w:t xml:space="preserve">DNA </w:t>
      </w:r>
    </w:p>
    <w:p w14:paraId="5CC30FF7" w14:textId="77777777" w:rsidR="001138AF" w:rsidRDefault="001138AF" w:rsidP="00D66E0F">
      <w:pPr>
        <w:pStyle w:val="ListParagraph"/>
        <w:numPr>
          <w:ilvl w:val="0"/>
          <w:numId w:val="146"/>
        </w:numPr>
        <w:spacing w:line="240" w:lineRule="auto"/>
      </w:pPr>
      <w:r>
        <w:t>Proteins (enzymes)</w:t>
      </w:r>
    </w:p>
    <w:p w14:paraId="42485A9D" w14:textId="77777777" w:rsidR="001138AF" w:rsidRDefault="001138AF" w:rsidP="00D66E0F">
      <w:pPr>
        <w:pStyle w:val="ListParagraph"/>
        <w:numPr>
          <w:ilvl w:val="0"/>
          <w:numId w:val="146"/>
        </w:numPr>
        <w:spacing w:line="240" w:lineRule="auto"/>
      </w:pPr>
      <w:r>
        <w:t>DNA polymerase</w:t>
      </w:r>
    </w:p>
    <w:p w14:paraId="6CC90862" w14:textId="77777777" w:rsidR="001138AF" w:rsidRDefault="001138AF" w:rsidP="001138AF"/>
    <w:p w14:paraId="77537F26"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5941D634" w14:textId="77777777" w:rsidR="001138AF" w:rsidRDefault="001138AF" w:rsidP="001138AF">
      <w:r>
        <w:t>What is the main enzyme for making a polymer of RNA?</w:t>
      </w:r>
    </w:p>
    <w:p w14:paraId="4DC37D67" w14:textId="77777777" w:rsidR="001138AF" w:rsidRDefault="001138AF" w:rsidP="00D66E0F">
      <w:pPr>
        <w:pStyle w:val="ListParagraph"/>
        <w:numPr>
          <w:ilvl w:val="0"/>
          <w:numId w:val="146"/>
        </w:numPr>
        <w:spacing w:line="240" w:lineRule="auto"/>
      </w:pPr>
      <w:r>
        <w:t xml:space="preserve">RNA polymerase </w:t>
      </w:r>
    </w:p>
    <w:p w14:paraId="5FAEC390" w14:textId="77777777" w:rsidR="001138AF" w:rsidRPr="00F009F3" w:rsidRDefault="001138AF" w:rsidP="00D66E0F">
      <w:pPr>
        <w:pStyle w:val="ListParagraph"/>
        <w:numPr>
          <w:ilvl w:val="0"/>
          <w:numId w:val="146"/>
        </w:numPr>
        <w:spacing w:line="240" w:lineRule="auto"/>
        <w:rPr>
          <w:b/>
          <w:bCs/>
        </w:rPr>
      </w:pPr>
      <w:r w:rsidRPr="00F009F3">
        <w:rPr>
          <w:b/>
          <w:bCs/>
        </w:rPr>
        <w:t xml:space="preserve">DNA </w:t>
      </w:r>
    </w:p>
    <w:p w14:paraId="4E9161C6" w14:textId="77777777" w:rsidR="001138AF" w:rsidRDefault="001138AF" w:rsidP="00D66E0F">
      <w:pPr>
        <w:pStyle w:val="ListParagraph"/>
        <w:numPr>
          <w:ilvl w:val="0"/>
          <w:numId w:val="146"/>
        </w:numPr>
        <w:spacing w:line="240" w:lineRule="auto"/>
      </w:pPr>
      <w:r>
        <w:t>Proteins (enzymes)</w:t>
      </w:r>
    </w:p>
    <w:p w14:paraId="3A60C970" w14:textId="77777777" w:rsidR="001138AF" w:rsidRDefault="001138AF" w:rsidP="00D66E0F">
      <w:pPr>
        <w:pStyle w:val="ListParagraph"/>
        <w:numPr>
          <w:ilvl w:val="0"/>
          <w:numId w:val="146"/>
        </w:numPr>
        <w:spacing w:line="240" w:lineRule="auto"/>
      </w:pPr>
      <w:r>
        <w:t>DNA polymerase</w:t>
      </w:r>
    </w:p>
    <w:p w14:paraId="2E1CA5BB" w14:textId="77777777" w:rsidR="001138AF" w:rsidRDefault="001138AF" w:rsidP="001138AF">
      <w:r>
        <w:t xml:space="preserve"> </w:t>
      </w:r>
    </w:p>
    <w:p w14:paraId="1C0EBAD2"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7C21D37E" w14:textId="77777777" w:rsidR="001138AF" w:rsidRDefault="001138AF" w:rsidP="001138AF">
      <w:r>
        <w:t xml:space="preserve">Rifampicin is an antibiotic that works on / inhibits which of the following in bacteria? </w:t>
      </w:r>
    </w:p>
    <w:p w14:paraId="38BB745F" w14:textId="77777777" w:rsidR="001138AF" w:rsidRPr="00AF5F59" w:rsidRDefault="001138AF" w:rsidP="00D66E0F">
      <w:pPr>
        <w:pStyle w:val="ListParagraph"/>
        <w:numPr>
          <w:ilvl w:val="0"/>
          <w:numId w:val="175"/>
        </w:numPr>
        <w:spacing w:line="240" w:lineRule="auto"/>
        <w:rPr>
          <w:b/>
          <w:bCs/>
        </w:rPr>
      </w:pPr>
      <w:r w:rsidRPr="00AF5F59">
        <w:rPr>
          <w:b/>
          <w:bCs/>
        </w:rPr>
        <w:t xml:space="preserve">RNA Polymerase </w:t>
      </w:r>
    </w:p>
    <w:p w14:paraId="0A6C340F" w14:textId="77777777" w:rsidR="001138AF" w:rsidRDefault="001138AF" w:rsidP="00D66E0F">
      <w:pPr>
        <w:pStyle w:val="ListParagraph"/>
        <w:numPr>
          <w:ilvl w:val="0"/>
          <w:numId w:val="175"/>
        </w:numPr>
        <w:spacing w:line="240" w:lineRule="auto"/>
      </w:pPr>
      <w:r>
        <w:t xml:space="preserve">DNA Polymerase </w:t>
      </w:r>
    </w:p>
    <w:p w14:paraId="7415EB3A" w14:textId="77777777" w:rsidR="001138AF" w:rsidRDefault="001138AF" w:rsidP="00D66E0F">
      <w:pPr>
        <w:pStyle w:val="ListParagraph"/>
        <w:numPr>
          <w:ilvl w:val="0"/>
          <w:numId w:val="175"/>
        </w:numPr>
        <w:spacing w:line="240" w:lineRule="auto"/>
      </w:pPr>
      <w:r>
        <w:t xml:space="preserve">Ribosomes </w:t>
      </w:r>
    </w:p>
    <w:p w14:paraId="07EE10BA" w14:textId="77777777" w:rsidR="001138AF" w:rsidRDefault="001138AF" w:rsidP="00D66E0F">
      <w:pPr>
        <w:pStyle w:val="ListParagraph"/>
        <w:numPr>
          <w:ilvl w:val="0"/>
          <w:numId w:val="175"/>
        </w:numPr>
        <w:spacing w:line="240" w:lineRule="auto"/>
      </w:pPr>
      <w:r>
        <w:t>Plasma membrane formation</w:t>
      </w:r>
    </w:p>
    <w:p w14:paraId="53045E66" w14:textId="77777777" w:rsidR="001138AF" w:rsidRDefault="001138AF" w:rsidP="001138AF"/>
    <w:p w14:paraId="69A65D0C"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2E4C8813" w14:textId="77777777" w:rsidR="001138AF" w:rsidRDefault="001138AF" w:rsidP="001138AF">
      <w:r>
        <w:t>In a bacterial cell, which 4 of the following events need to happen in order to recognize where the information for a gene is? [Choose all correct answers.]</w:t>
      </w:r>
    </w:p>
    <w:p w14:paraId="490D1E43" w14:textId="77777777" w:rsidR="001138AF" w:rsidRPr="0035633E" w:rsidRDefault="001138AF" w:rsidP="00D66E0F">
      <w:pPr>
        <w:pStyle w:val="ListParagraph"/>
        <w:numPr>
          <w:ilvl w:val="0"/>
          <w:numId w:val="176"/>
        </w:numPr>
        <w:spacing w:line="240" w:lineRule="auto"/>
        <w:rPr>
          <w:b/>
          <w:bCs/>
        </w:rPr>
      </w:pPr>
      <w:r w:rsidRPr="0035633E">
        <w:rPr>
          <w:b/>
          <w:bCs/>
        </w:rPr>
        <w:t xml:space="preserve">Template DNA must be present. </w:t>
      </w:r>
    </w:p>
    <w:p w14:paraId="174ED69F" w14:textId="77777777" w:rsidR="001138AF" w:rsidRDefault="001138AF" w:rsidP="00D66E0F">
      <w:pPr>
        <w:pStyle w:val="ListParagraph"/>
        <w:numPr>
          <w:ilvl w:val="0"/>
          <w:numId w:val="176"/>
        </w:numPr>
        <w:spacing w:line="240" w:lineRule="auto"/>
      </w:pPr>
      <w:r w:rsidRPr="0035633E">
        <w:rPr>
          <w:b/>
          <w:bCs/>
        </w:rPr>
        <w:t>Sigma protein must recognize the promoter sequence in the DNA</w:t>
      </w:r>
      <w:r>
        <w:t xml:space="preserve">. </w:t>
      </w:r>
    </w:p>
    <w:p w14:paraId="468C42EA" w14:textId="77777777" w:rsidR="001138AF" w:rsidRPr="0035633E" w:rsidRDefault="001138AF" w:rsidP="00D66E0F">
      <w:pPr>
        <w:pStyle w:val="ListParagraph"/>
        <w:numPr>
          <w:ilvl w:val="0"/>
          <w:numId w:val="176"/>
        </w:numPr>
        <w:spacing w:line="240" w:lineRule="auto"/>
        <w:rPr>
          <w:b/>
          <w:bCs/>
        </w:rPr>
      </w:pPr>
      <w:r w:rsidRPr="0035633E">
        <w:rPr>
          <w:b/>
          <w:bCs/>
        </w:rPr>
        <w:t xml:space="preserve">The promoter region must include a -10 sequence and a -35 sequence. </w:t>
      </w:r>
    </w:p>
    <w:p w14:paraId="0DEFEAD8" w14:textId="77777777" w:rsidR="001138AF" w:rsidRDefault="001138AF" w:rsidP="00D66E0F">
      <w:pPr>
        <w:pStyle w:val="ListParagraph"/>
        <w:numPr>
          <w:ilvl w:val="0"/>
          <w:numId w:val="176"/>
        </w:numPr>
        <w:spacing w:line="240" w:lineRule="auto"/>
      </w:pPr>
      <w:r>
        <w:t xml:space="preserve">The promoter region must include a TATA-box </w:t>
      </w:r>
    </w:p>
    <w:p w14:paraId="48112028" w14:textId="77777777" w:rsidR="001138AF" w:rsidRPr="0035633E" w:rsidRDefault="001138AF" w:rsidP="00D66E0F">
      <w:pPr>
        <w:pStyle w:val="ListParagraph"/>
        <w:numPr>
          <w:ilvl w:val="0"/>
          <w:numId w:val="176"/>
        </w:numPr>
        <w:spacing w:line="240" w:lineRule="auto"/>
        <w:rPr>
          <w:b/>
          <w:bCs/>
        </w:rPr>
      </w:pPr>
      <w:r w:rsidRPr="0035633E">
        <w:rPr>
          <w:b/>
          <w:bCs/>
        </w:rPr>
        <w:t xml:space="preserve">Core RNA polymerase enzyme must bind to sigma. </w:t>
      </w:r>
    </w:p>
    <w:p w14:paraId="540B8781" w14:textId="77777777" w:rsidR="001138AF" w:rsidRDefault="001138AF" w:rsidP="00D66E0F">
      <w:pPr>
        <w:pStyle w:val="ListParagraph"/>
        <w:numPr>
          <w:ilvl w:val="0"/>
          <w:numId w:val="176"/>
        </w:numPr>
        <w:spacing w:line="240" w:lineRule="auto"/>
      </w:pPr>
      <w:r>
        <w:t xml:space="preserve">The promoter region must include a -45 sequence. </w:t>
      </w:r>
    </w:p>
    <w:p w14:paraId="595A4C0F" w14:textId="77777777" w:rsidR="001138AF" w:rsidRDefault="001138AF" w:rsidP="00D66E0F">
      <w:pPr>
        <w:pStyle w:val="ListParagraph"/>
        <w:numPr>
          <w:ilvl w:val="0"/>
          <w:numId w:val="176"/>
        </w:numPr>
        <w:spacing w:line="240" w:lineRule="auto"/>
      </w:pPr>
      <w:r>
        <w:t xml:space="preserve">The gene must include information for multiple genes. </w:t>
      </w:r>
    </w:p>
    <w:p w14:paraId="7824C060" w14:textId="77777777" w:rsidR="001138AF" w:rsidRDefault="001138AF" w:rsidP="00D66E0F">
      <w:pPr>
        <w:pStyle w:val="ListParagraph"/>
        <w:numPr>
          <w:ilvl w:val="0"/>
          <w:numId w:val="176"/>
        </w:numPr>
        <w:spacing w:line="240" w:lineRule="auto"/>
      </w:pPr>
      <w:r>
        <w:t xml:space="preserve">The operator must be bound to the DNA. </w:t>
      </w:r>
    </w:p>
    <w:p w14:paraId="34F5166A" w14:textId="77777777" w:rsidR="001138AF" w:rsidRDefault="001138AF" w:rsidP="001138AF">
      <w:r>
        <w:t xml:space="preserve"> </w:t>
      </w:r>
    </w:p>
    <w:p w14:paraId="3969BDF2" w14:textId="77777777" w:rsidR="001138AF" w:rsidRPr="006C54F3" w:rsidRDefault="001138AF" w:rsidP="001138AF">
      <w:pPr>
        <w:shd w:val="clear" w:color="auto" w:fill="F5F5F5"/>
        <w:rPr>
          <w:rFonts w:cs="Helvetica"/>
          <w:b/>
          <w:bCs/>
          <w:color w:val="595959"/>
        </w:rPr>
      </w:pPr>
      <w:r>
        <w:rPr>
          <w:rFonts w:cs="Helvetica"/>
          <w:b/>
          <w:bCs/>
          <w:color w:val="595959"/>
        </w:rPr>
        <w:t>NOTE</w:t>
      </w:r>
    </w:p>
    <w:p w14:paraId="28A8B3CC" w14:textId="77777777" w:rsidR="001138AF" w:rsidRDefault="001138AF" w:rsidP="001138AF">
      <w:r>
        <w:t>Polymerase Chain Reaction (PCR) Video: 1.5 minute</w:t>
      </w:r>
    </w:p>
    <w:p w14:paraId="6B066C81" w14:textId="77777777" w:rsidR="001138AF" w:rsidRDefault="001138AF" w:rsidP="001138AF">
      <w:r>
        <w:t xml:space="preserve">Please view this </w:t>
      </w:r>
      <w:hyperlink r:id="rId67" w:history="1">
        <w:r w:rsidRPr="0035633E">
          <w:rPr>
            <w:rStyle w:val="Hyperlink"/>
          </w:rPr>
          <w:t>video</w:t>
        </w:r>
      </w:hyperlink>
      <w:r>
        <w:t xml:space="preserve"> (note: Links to an external site) and answer the questions below. </w:t>
      </w:r>
    </w:p>
    <w:p w14:paraId="707D7112" w14:textId="77777777" w:rsidR="001138AF" w:rsidRDefault="001138AF" w:rsidP="001138AF"/>
    <w:p w14:paraId="1767A213"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7DC160FB" w14:textId="77777777" w:rsidR="001138AF" w:rsidRDefault="001138AF" w:rsidP="001138AF">
      <w:r>
        <w:t>What does PCR do?</w:t>
      </w:r>
    </w:p>
    <w:p w14:paraId="7EB27238" w14:textId="77777777" w:rsidR="001138AF" w:rsidRPr="00036EDF" w:rsidRDefault="001138AF" w:rsidP="00D66E0F">
      <w:pPr>
        <w:pStyle w:val="ListParagraph"/>
        <w:numPr>
          <w:ilvl w:val="0"/>
          <w:numId w:val="177"/>
        </w:numPr>
        <w:spacing w:line="240" w:lineRule="auto"/>
        <w:rPr>
          <w:b/>
          <w:bCs/>
        </w:rPr>
      </w:pPr>
      <w:r>
        <w:rPr>
          <w:b/>
          <w:bCs/>
        </w:rPr>
        <w:t>A</w:t>
      </w:r>
      <w:r w:rsidRPr="00036EDF">
        <w:rPr>
          <w:b/>
          <w:bCs/>
        </w:rPr>
        <w:t xml:space="preserve">mplifies DNA - makes many copies of a specific section of DNA </w:t>
      </w:r>
    </w:p>
    <w:p w14:paraId="1ED4C40F" w14:textId="77777777" w:rsidR="001138AF" w:rsidRDefault="001138AF" w:rsidP="00D66E0F">
      <w:pPr>
        <w:pStyle w:val="ListParagraph"/>
        <w:numPr>
          <w:ilvl w:val="0"/>
          <w:numId w:val="177"/>
        </w:numPr>
        <w:spacing w:line="240" w:lineRule="auto"/>
      </w:pPr>
      <w:r>
        <w:t xml:space="preserve">Amplifies DNA - makes many copies the whole genome </w:t>
      </w:r>
    </w:p>
    <w:p w14:paraId="637234B6" w14:textId="77777777" w:rsidR="001138AF" w:rsidRDefault="001138AF" w:rsidP="00D66E0F">
      <w:pPr>
        <w:pStyle w:val="ListParagraph"/>
        <w:numPr>
          <w:ilvl w:val="0"/>
          <w:numId w:val="177"/>
        </w:numPr>
        <w:spacing w:line="240" w:lineRule="auto"/>
      </w:pPr>
      <w:r>
        <w:t xml:space="preserve">Amplifies DNA - makes many copies of a single chromosome </w:t>
      </w:r>
    </w:p>
    <w:p w14:paraId="2F5D0BFA" w14:textId="77777777" w:rsidR="001138AF" w:rsidRDefault="001138AF" w:rsidP="00D66E0F">
      <w:pPr>
        <w:pStyle w:val="ListParagraph"/>
        <w:numPr>
          <w:ilvl w:val="0"/>
          <w:numId w:val="177"/>
        </w:numPr>
        <w:spacing w:line="240" w:lineRule="auto"/>
      </w:pPr>
      <w:r>
        <w:t xml:space="preserve">Degrades all DNA from a sample </w:t>
      </w:r>
    </w:p>
    <w:p w14:paraId="1FA131D7" w14:textId="77777777" w:rsidR="001138AF" w:rsidRDefault="001138AF" w:rsidP="001138AF">
      <w:r>
        <w:t xml:space="preserve"> </w:t>
      </w:r>
    </w:p>
    <w:p w14:paraId="0601CB8B"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0DEA3D16" w14:textId="77777777" w:rsidR="001138AF" w:rsidRDefault="001138AF" w:rsidP="001138AF">
      <w:r>
        <w:t xml:space="preserve">What is the purpose of 'primers' in the PCR process? </w:t>
      </w:r>
    </w:p>
    <w:p w14:paraId="6E362133" w14:textId="77777777" w:rsidR="001138AF" w:rsidRDefault="001138AF" w:rsidP="001138AF">
      <w:r>
        <w:t xml:space="preserve">  </w:t>
      </w:r>
    </w:p>
    <w:p w14:paraId="2DA481D0" w14:textId="77777777" w:rsidR="001138AF" w:rsidRDefault="001138AF" w:rsidP="00D66E0F">
      <w:pPr>
        <w:pStyle w:val="ListParagraph"/>
        <w:numPr>
          <w:ilvl w:val="0"/>
          <w:numId w:val="178"/>
        </w:numPr>
        <w:spacing w:line="240" w:lineRule="auto"/>
      </w:pPr>
      <w:r>
        <w:t xml:space="preserve">They bind with a specific region of DNA and bracket the section to prevent replication </w:t>
      </w:r>
    </w:p>
    <w:p w14:paraId="1B14CBC7" w14:textId="77777777" w:rsidR="001138AF" w:rsidRPr="006E347E" w:rsidRDefault="001138AF" w:rsidP="00D66E0F">
      <w:pPr>
        <w:pStyle w:val="ListParagraph"/>
        <w:numPr>
          <w:ilvl w:val="0"/>
          <w:numId w:val="178"/>
        </w:numPr>
        <w:spacing w:line="240" w:lineRule="auto"/>
        <w:rPr>
          <w:b/>
          <w:bCs/>
        </w:rPr>
      </w:pPr>
      <w:r w:rsidRPr="006E347E">
        <w:rPr>
          <w:b/>
          <w:bCs/>
        </w:rPr>
        <w:t>They bind with a specific region of DNA and bracket the section that will be replicated</w:t>
      </w:r>
    </w:p>
    <w:p w14:paraId="07DA4226" w14:textId="77777777" w:rsidR="001138AF" w:rsidRDefault="001138AF" w:rsidP="00D66E0F">
      <w:pPr>
        <w:pStyle w:val="ListParagraph"/>
        <w:numPr>
          <w:ilvl w:val="0"/>
          <w:numId w:val="178"/>
        </w:numPr>
        <w:spacing w:line="240" w:lineRule="auto"/>
      </w:pPr>
      <w:r>
        <w:t>Catalyze the formation of a complementary strand</w:t>
      </w:r>
    </w:p>
    <w:p w14:paraId="5B286FC3" w14:textId="77777777" w:rsidR="001138AF" w:rsidRDefault="001138AF" w:rsidP="00D66E0F">
      <w:pPr>
        <w:pStyle w:val="ListParagraph"/>
        <w:numPr>
          <w:ilvl w:val="0"/>
          <w:numId w:val="178"/>
        </w:numPr>
        <w:spacing w:line="240" w:lineRule="auto"/>
      </w:pPr>
      <w:r>
        <w:t xml:space="preserve">Clean the bacterial sample and remove any contaminants </w:t>
      </w:r>
    </w:p>
    <w:p w14:paraId="39548261" w14:textId="77777777" w:rsidR="001138AF" w:rsidRDefault="001138AF" w:rsidP="001138AF">
      <w:r>
        <w:t xml:space="preserve"> </w:t>
      </w:r>
    </w:p>
    <w:p w14:paraId="7A1A8459"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6654449D" w14:textId="77777777" w:rsidR="001138AF" w:rsidRDefault="001138AF" w:rsidP="001138AF">
      <w:r>
        <w:t>What does Taq polymerase, the blue molecules in the video, do?</w:t>
      </w:r>
    </w:p>
    <w:p w14:paraId="49D925A8" w14:textId="77777777" w:rsidR="001138AF" w:rsidRPr="00BA1768" w:rsidRDefault="001138AF" w:rsidP="00D66E0F">
      <w:pPr>
        <w:pStyle w:val="ListParagraph"/>
        <w:numPr>
          <w:ilvl w:val="0"/>
          <w:numId w:val="179"/>
        </w:numPr>
        <w:spacing w:line="240" w:lineRule="auto"/>
        <w:rPr>
          <w:b/>
          <w:bCs/>
        </w:rPr>
      </w:pPr>
      <w:r>
        <w:rPr>
          <w:b/>
          <w:bCs/>
        </w:rPr>
        <w:t>B</w:t>
      </w:r>
      <w:r w:rsidRPr="00BA1768">
        <w:rPr>
          <w:b/>
          <w:bCs/>
        </w:rPr>
        <w:t xml:space="preserve">ind to the primer sequences and elongate the new DNA strand </w:t>
      </w:r>
    </w:p>
    <w:p w14:paraId="2A868A14" w14:textId="77777777" w:rsidR="001138AF" w:rsidRDefault="001138AF" w:rsidP="00D66E0F">
      <w:pPr>
        <w:pStyle w:val="ListParagraph"/>
        <w:numPr>
          <w:ilvl w:val="0"/>
          <w:numId w:val="179"/>
        </w:numPr>
        <w:spacing w:line="240" w:lineRule="auto"/>
      </w:pPr>
      <w:r>
        <w:t xml:space="preserve">Bind to the primer to purify the sample </w:t>
      </w:r>
    </w:p>
    <w:p w14:paraId="066BF843" w14:textId="77777777" w:rsidR="001138AF" w:rsidRDefault="001138AF" w:rsidP="00D66E0F">
      <w:pPr>
        <w:pStyle w:val="ListParagraph"/>
        <w:numPr>
          <w:ilvl w:val="0"/>
          <w:numId w:val="179"/>
        </w:numPr>
        <w:spacing w:line="240" w:lineRule="auto"/>
      </w:pPr>
      <w:r>
        <w:t xml:space="preserve">Prevent primers from annealing </w:t>
      </w:r>
    </w:p>
    <w:p w14:paraId="771FD164" w14:textId="77777777" w:rsidR="001138AF" w:rsidRDefault="001138AF" w:rsidP="00D66E0F">
      <w:pPr>
        <w:pStyle w:val="ListParagraph"/>
        <w:numPr>
          <w:ilvl w:val="0"/>
          <w:numId w:val="179"/>
        </w:numPr>
        <w:spacing w:line="240" w:lineRule="auto"/>
      </w:pPr>
      <w:r>
        <w:t>Align primers to the target sequence so they bind efficiently</w:t>
      </w:r>
    </w:p>
    <w:p w14:paraId="1AB0EC3B" w14:textId="77777777" w:rsidR="001138AF" w:rsidRDefault="001138AF" w:rsidP="001138AF">
      <w:r>
        <w:t xml:space="preserve"> </w:t>
      </w:r>
    </w:p>
    <w:p w14:paraId="10635380"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8</w:t>
      </w:r>
    </w:p>
    <w:p w14:paraId="4D871497" w14:textId="77777777" w:rsidR="001138AF" w:rsidRDefault="001138AF" w:rsidP="001138AF">
      <w:r>
        <w:t>In part two of this lab you will be using a small amount of your PCR products to run a gel electrophoresis. What is the purpose of doing this?</w:t>
      </w:r>
    </w:p>
    <w:p w14:paraId="522DBC72" w14:textId="77777777" w:rsidR="001138AF" w:rsidRDefault="001138AF" w:rsidP="001138AF"/>
    <w:p w14:paraId="3FA34837" w14:textId="77777777" w:rsidR="001138AF" w:rsidRDefault="001138AF" w:rsidP="00D66E0F">
      <w:pPr>
        <w:pStyle w:val="ListParagraph"/>
        <w:numPr>
          <w:ilvl w:val="0"/>
          <w:numId w:val="180"/>
        </w:numPr>
        <w:spacing w:line="240" w:lineRule="auto"/>
      </w:pPr>
      <w:r>
        <w:t>To confirm the base sequence of our DNA sample</w:t>
      </w:r>
    </w:p>
    <w:p w14:paraId="761647E9" w14:textId="77777777" w:rsidR="001138AF" w:rsidRDefault="001138AF" w:rsidP="00D66E0F">
      <w:pPr>
        <w:pStyle w:val="ListParagraph"/>
        <w:numPr>
          <w:ilvl w:val="0"/>
          <w:numId w:val="180"/>
        </w:numPr>
        <w:spacing w:line="240" w:lineRule="auto"/>
      </w:pPr>
      <w:r>
        <w:t xml:space="preserve">To indicate whether our PCR products are clean or contaminated </w:t>
      </w:r>
    </w:p>
    <w:p w14:paraId="4FD19EFE" w14:textId="77777777" w:rsidR="001138AF" w:rsidRPr="001D3D93" w:rsidRDefault="001138AF" w:rsidP="00D66E0F">
      <w:pPr>
        <w:pStyle w:val="ListParagraph"/>
        <w:numPr>
          <w:ilvl w:val="0"/>
          <w:numId w:val="180"/>
        </w:numPr>
        <w:spacing w:line="240" w:lineRule="auto"/>
        <w:rPr>
          <w:b/>
          <w:bCs/>
        </w:rPr>
      </w:pPr>
      <w:r>
        <w:rPr>
          <w:b/>
          <w:bCs/>
        </w:rPr>
        <w:t xml:space="preserve">To confirm that the PCR products conform to the length of </w:t>
      </w:r>
      <w:r w:rsidRPr="001D3D93">
        <w:rPr>
          <w:b/>
          <w:bCs/>
        </w:rPr>
        <w:t>cluster I and II</w:t>
      </w:r>
      <w:r>
        <w:rPr>
          <w:b/>
          <w:bCs/>
        </w:rPr>
        <w:t xml:space="preserve"> </w:t>
      </w:r>
      <w:r w:rsidRPr="001D3D93">
        <w:rPr>
          <w:b/>
          <w:bCs/>
        </w:rPr>
        <w:t xml:space="preserve"> </w:t>
      </w:r>
    </w:p>
    <w:p w14:paraId="37CD5F19" w14:textId="77777777" w:rsidR="001138AF" w:rsidRDefault="001138AF" w:rsidP="00D66E0F">
      <w:pPr>
        <w:pStyle w:val="ListParagraph"/>
        <w:numPr>
          <w:ilvl w:val="0"/>
          <w:numId w:val="180"/>
        </w:numPr>
        <w:spacing w:line="240" w:lineRule="auto"/>
      </w:pPr>
      <w:r>
        <w:t xml:space="preserve">Electrophoresis is not useful in this setting. </w:t>
      </w:r>
    </w:p>
    <w:p w14:paraId="5CC62057" w14:textId="77777777" w:rsidR="001138AF" w:rsidRDefault="001138AF" w:rsidP="001138AF">
      <w:r>
        <w:t xml:space="preserve"> </w:t>
      </w:r>
    </w:p>
    <w:p w14:paraId="37D396C7" w14:textId="77777777" w:rsidR="001138AF" w:rsidRPr="00AC168C"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9</w:t>
      </w:r>
    </w:p>
    <w:p w14:paraId="4B4C1CB8" w14:textId="77777777" w:rsidR="001138AF" w:rsidRDefault="001138AF" w:rsidP="001138AF">
      <w:r>
        <w:t>The agarose gel should be inserted so that the wells are nearest which electrode?</w:t>
      </w:r>
    </w:p>
    <w:p w14:paraId="41F6A32C" w14:textId="77777777" w:rsidR="001138AF" w:rsidRDefault="001138AF" w:rsidP="00D66E0F">
      <w:pPr>
        <w:pStyle w:val="ListParagraph"/>
        <w:numPr>
          <w:ilvl w:val="0"/>
          <w:numId w:val="146"/>
        </w:numPr>
        <w:spacing w:line="240" w:lineRule="auto"/>
      </w:pPr>
      <w:r>
        <w:t xml:space="preserve">Positive electrode (Red wires) </w:t>
      </w:r>
    </w:p>
    <w:p w14:paraId="2DDEB124" w14:textId="77777777" w:rsidR="001138AF" w:rsidRDefault="001138AF" w:rsidP="00D66E0F">
      <w:pPr>
        <w:pStyle w:val="ListParagraph"/>
        <w:numPr>
          <w:ilvl w:val="0"/>
          <w:numId w:val="146"/>
        </w:numPr>
        <w:spacing w:line="240" w:lineRule="auto"/>
      </w:pPr>
      <w:r>
        <w:t xml:space="preserve">Negative electrode (Red wires) </w:t>
      </w:r>
    </w:p>
    <w:p w14:paraId="533E89F8" w14:textId="77777777" w:rsidR="001138AF" w:rsidRDefault="001138AF" w:rsidP="00D66E0F">
      <w:pPr>
        <w:pStyle w:val="ListParagraph"/>
        <w:numPr>
          <w:ilvl w:val="0"/>
          <w:numId w:val="146"/>
        </w:numPr>
        <w:spacing w:line="240" w:lineRule="auto"/>
      </w:pPr>
      <w:r>
        <w:t>Positive electrode (Black wires)</w:t>
      </w:r>
    </w:p>
    <w:p w14:paraId="213FCB68" w14:textId="77777777" w:rsidR="001138AF" w:rsidRPr="005B7465" w:rsidRDefault="001138AF" w:rsidP="00D66E0F">
      <w:pPr>
        <w:pStyle w:val="ListParagraph"/>
        <w:numPr>
          <w:ilvl w:val="0"/>
          <w:numId w:val="146"/>
        </w:numPr>
        <w:spacing w:line="240" w:lineRule="auto"/>
        <w:rPr>
          <w:b/>
          <w:bCs/>
        </w:rPr>
      </w:pPr>
      <w:r w:rsidRPr="00BA1768">
        <w:rPr>
          <w:b/>
          <w:bCs/>
        </w:rPr>
        <w:t>Negative electrode (Black wires)</w:t>
      </w:r>
    </w:p>
    <w:p w14:paraId="276B263B" w14:textId="77777777" w:rsidR="001138AF" w:rsidRDefault="001138AF" w:rsidP="001138AF">
      <w:r>
        <w:t xml:space="preserve"> </w:t>
      </w:r>
    </w:p>
    <w:p w14:paraId="54A669EB" w14:textId="77777777" w:rsidR="001138AF" w:rsidRPr="00AC168C" w:rsidRDefault="001138AF" w:rsidP="001138AF">
      <w:pPr>
        <w:shd w:val="clear" w:color="auto" w:fill="F5F5F5"/>
        <w:rPr>
          <w:rFonts w:cs="Helvetica"/>
          <w:b/>
          <w:bCs/>
          <w:color w:val="595959"/>
        </w:rPr>
      </w:pPr>
      <w:r w:rsidRPr="006C54F3">
        <w:rPr>
          <w:rFonts w:cs="Helvetica"/>
          <w:b/>
          <w:bCs/>
          <w:color w:val="2D3B45"/>
        </w:rPr>
        <w:t>Question 1</w:t>
      </w:r>
      <w:r>
        <w:rPr>
          <w:rFonts w:cs="Helvetica"/>
          <w:b/>
          <w:bCs/>
          <w:color w:val="2D3B45"/>
        </w:rPr>
        <w:t>0</w:t>
      </w:r>
    </w:p>
    <w:p w14:paraId="0F3A36F6" w14:textId="77777777" w:rsidR="001138AF" w:rsidRDefault="001138AF" w:rsidP="001138AF">
      <w:r w:rsidRPr="005B7465">
        <w:t xml:space="preserve">DNA has a </w:t>
      </w:r>
      <w:r>
        <w:t>negative</w:t>
      </w:r>
      <w:r w:rsidRPr="005B7465">
        <w:t xml:space="preserve"> charge and will therefore be attracted to the </w:t>
      </w:r>
      <w:r>
        <w:t>p</w:t>
      </w:r>
      <w:r w:rsidRPr="005B7465">
        <w:t>ositive electrode (</w:t>
      </w:r>
      <w:r>
        <w:t>r</w:t>
      </w:r>
      <w:r w:rsidRPr="005B7465">
        <w:t>ed wires)</w:t>
      </w:r>
      <w:r>
        <w:t xml:space="preserve"> </w:t>
      </w:r>
      <w:r w:rsidRPr="005B7465">
        <w:t>electrode.</w:t>
      </w:r>
    </w:p>
    <w:p w14:paraId="475B45FF" w14:textId="77777777" w:rsidR="001138AF" w:rsidRPr="005B7465" w:rsidRDefault="001138AF" w:rsidP="00D66E0F">
      <w:pPr>
        <w:pStyle w:val="ListParagraph"/>
        <w:numPr>
          <w:ilvl w:val="0"/>
          <w:numId w:val="181"/>
        </w:numPr>
        <w:spacing w:line="240" w:lineRule="auto"/>
        <w:rPr>
          <w:b/>
          <w:bCs/>
        </w:rPr>
      </w:pPr>
      <w:r w:rsidRPr="005B7465">
        <w:rPr>
          <w:b/>
          <w:bCs/>
        </w:rPr>
        <w:t>True</w:t>
      </w:r>
    </w:p>
    <w:p w14:paraId="13991E2F" w14:textId="77777777" w:rsidR="001138AF" w:rsidRDefault="001138AF" w:rsidP="00D66E0F">
      <w:pPr>
        <w:pStyle w:val="ListParagraph"/>
        <w:numPr>
          <w:ilvl w:val="0"/>
          <w:numId w:val="181"/>
        </w:numPr>
        <w:spacing w:line="240" w:lineRule="auto"/>
      </w:pPr>
      <w:r>
        <w:t>False</w:t>
      </w:r>
    </w:p>
    <w:p w14:paraId="74279CAE" w14:textId="77777777" w:rsidR="001138AF" w:rsidRDefault="001138AF" w:rsidP="001138AF"/>
    <w:p w14:paraId="2EB2B47A" w14:textId="77777777" w:rsidR="001138AF" w:rsidRDefault="001138AF" w:rsidP="001138AF"/>
    <w:p w14:paraId="18C26A24" w14:textId="77777777" w:rsidR="001138AF" w:rsidRPr="006C54F3" w:rsidRDefault="001138AF" w:rsidP="00053A84">
      <w:pPr>
        <w:pStyle w:val="Heading2"/>
      </w:pPr>
      <w:bookmarkStart w:id="98" w:name="_Toc64376269"/>
      <w:bookmarkStart w:id="99" w:name="_Toc66444523"/>
      <w:r>
        <w:t>Prelab 9</w:t>
      </w:r>
      <w:bookmarkEnd w:id="98"/>
      <w:bookmarkEnd w:id="99"/>
    </w:p>
    <w:p w14:paraId="756E94EE" w14:textId="77777777" w:rsidR="001138AF" w:rsidRDefault="001138AF" w:rsidP="001138AF"/>
    <w:p w14:paraId="2E5474F5" w14:textId="77777777" w:rsidR="001138AF" w:rsidRDefault="001138AF" w:rsidP="001138AF">
      <w:r w:rsidRPr="001B5564">
        <w:t xml:space="preserve">Today in lab, you will compare a small section of the </w:t>
      </w:r>
      <w:r w:rsidRPr="00887A99">
        <w:rPr>
          <w:i/>
          <w:iCs/>
        </w:rPr>
        <w:t>rpoB</w:t>
      </w:r>
      <w:r w:rsidRPr="001B5564">
        <w:t xml:space="preserve"> gene from your resistant bacteria (progenitor and its descendant) to a sensitive reference strain. We want to know what </w:t>
      </w:r>
      <w:r>
        <w:t xml:space="preserve">mutations </w:t>
      </w:r>
      <w:r w:rsidRPr="001B5564">
        <w:t xml:space="preserve">were selected in the progenitor, whether these </w:t>
      </w:r>
      <w:r>
        <w:t>mutations</w:t>
      </w:r>
      <w:r w:rsidRPr="001B5564">
        <w:t xml:space="preserve"> were retained in the descendant, and if any new </w:t>
      </w:r>
      <w:r>
        <w:t>mutations</w:t>
      </w:r>
      <w:r w:rsidRPr="001B5564">
        <w:t xml:space="preserve"> occurred.  Information from our experiments may help future doctors and scientists predict patterns of evolution, as observed in our experiments. This may contribute to the body of scientific literature about antibiotic resistance and best practices for </w:t>
      </w:r>
      <w:r>
        <w:t xml:space="preserve">prescribing </w:t>
      </w:r>
      <w:r w:rsidRPr="001B5564">
        <w:t>antibiotics.</w:t>
      </w:r>
    </w:p>
    <w:p w14:paraId="7917B6A3" w14:textId="77777777" w:rsidR="001138AF" w:rsidRPr="006C54F3" w:rsidRDefault="001138AF" w:rsidP="001138AF"/>
    <w:p w14:paraId="1DC6910A" w14:textId="77777777" w:rsidR="001138AF" w:rsidRPr="00D021D8" w:rsidRDefault="001138AF" w:rsidP="001138AF">
      <w:pPr>
        <w:shd w:val="clear" w:color="auto" w:fill="F5F5F5"/>
        <w:rPr>
          <w:rFonts w:cs="Helvetica"/>
          <w:b/>
          <w:bCs/>
          <w:color w:val="595959"/>
        </w:rPr>
      </w:pPr>
      <w:r w:rsidRPr="006C54F3">
        <w:rPr>
          <w:rFonts w:cs="Helvetica"/>
          <w:b/>
          <w:bCs/>
          <w:color w:val="2D3B45"/>
        </w:rPr>
        <w:t>Question 1</w:t>
      </w:r>
    </w:p>
    <w:p w14:paraId="65B6EFFE" w14:textId="77777777" w:rsidR="001138AF" w:rsidRDefault="001138AF" w:rsidP="001138AF">
      <w:r w:rsidRPr="007B17D2">
        <w:t xml:space="preserve">What makes the RNA </w:t>
      </w:r>
      <w:r>
        <w:t>p</w:t>
      </w:r>
      <w:r w:rsidRPr="007B17D2">
        <w:t xml:space="preserve">olymerase from a sensitive bacterial strain different from the RNA </w:t>
      </w:r>
      <w:r>
        <w:t>p</w:t>
      </w:r>
      <w:r w:rsidRPr="007B17D2">
        <w:t>olymerase from a resistant strain? (Please select all correct.)</w:t>
      </w:r>
    </w:p>
    <w:p w14:paraId="3621C86D" w14:textId="77777777" w:rsidR="001138AF" w:rsidRDefault="001138AF" w:rsidP="001138AF"/>
    <w:p w14:paraId="4912DFAE" w14:textId="77777777" w:rsidR="001138AF" w:rsidRPr="007B17D2" w:rsidRDefault="001138AF" w:rsidP="00D66E0F">
      <w:pPr>
        <w:pStyle w:val="ListParagraph"/>
        <w:numPr>
          <w:ilvl w:val="0"/>
          <w:numId w:val="190"/>
        </w:numPr>
        <w:spacing w:line="240" w:lineRule="auto"/>
        <w:rPr>
          <w:b/>
          <w:bCs/>
        </w:rPr>
      </w:pPr>
      <w:r>
        <w:rPr>
          <w:b/>
          <w:bCs/>
        </w:rPr>
        <w:t>p</w:t>
      </w:r>
      <w:r w:rsidRPr="007B17D2">
        <w:rPr>
          <w:b/>
          <w:bCs/>
        </w:rPr>
        <w:t>rimary structure of the beta subunit</w:t>
      </w:r>
    </w:p>
    <w:p w14:paraId="741BE721" w14:textId="77777777" w:rsidR="001138AF" w:rsidRPr="007B17D2" w:rsidRDefault="001138AF" w:rsidP="00D66E0F">
      <w:pPr>
        <w:pStyle w:val="ListParagraph"/>
        <w:numPr>
          <w:ilvl w:val="0"/>
          <w:numId w:val="190"/>
        </w:numPr>
        <w:spacing w:line="240" w:lineRule="auto"/>
        <w:rPr>
          <w:b/>
          <w:bCs/>
        </w:rPr>
      </w:pPr>
      <w:r w:rsidRPr="007B17D2">
        <w:rPr>
          <w:b/>
          <w:bCs/>
        </w:rPr>
        <w:t xml:space="preserve">mRNA for the </w:t>
      </w:r>
      <w:r w:rsidRPr="00887A99">
        <w:rPr>
          <w:b/>
          <w:bCs/>
          <w:i/>
          <w:iCs/>
        </w:rPr>
        <w:t>rpoB</w:t>
      </w:r>
      <w:r w:rsidRPr="007B17D2">
        <w:rPr>
          <w:b/>
          <w:bCs/>
        </w:rPr>
        <w:t xml:space="preserve"> gene </w:t>
      </w:r>
    </w:p>
    <w:p w14:paraId="6D7EE3C8" w14:textId="77777777" w:rsidR="001138AF" w:rsidRDefault="001138AF" w:rsidP="00D66E0F">
      <w:pPr>
        <w:pStyle w:val="ListParagraph"/>
        <w:numPr>
          <w:ilvl w:val="0"/>
          <w:numId w:val="190"/>
        </w:numPr>
        <w:spacing w:line="240" w:lineRule="auto"/>
      </w:pPr>
      <w:r>
        <w:t xml:space="preserve">tRNA </w:t>
      </w:r>
    </w:p>
    <w:p w14:paraId="37F5672B" w14:textId="77777777" w:rsidR="001138AF" w:rsidRDefault="001138AF" w:rsidP="00D66E0F">
      <w:pPr>
        <w:pStyle w:val="ListParagraph"/>
        <w:numPr>
          <w:ilvl w:val="0"/>
          <w:numId w:val="190"/>
        </w:numPr>
        <w:spacing w:line="240" w:lineRule="auto"/>
      </w:pPr>
      <w:r>
        <w:t xml:space="preserve">sigma </w:t>
      </w:r>
    </w:p>
    <w:p w14:paraId="5C83ABAB" w14:textId="77777777" w:rsidR="001138AF" w:rsidRDefault="001138AF" w:rsidP="00D66E0F">
      <w:pPr>
        <w:pStyle w:val="ListParagraph"/>
        <w:numPr>
          <w:ilvl w:val="0"/>
          <w:numId w:val="190"/>
        </w:numPr>
        <w:spacing w:line="240" w:lineRule="auto"/>
      </w:pPr>
      <w:r w:rsidRPr="00887A99">
        <w:rPr>
          <w:i/>
          <w:iCs/>
        </w:rPr>
        <w:t>rpoB</w:t>
      </w:r>
      <w:r>
        <w:t xml:space="preserve"> promoter </w:t>
      </w:r>
    </w:p>
    <w:p w14:paraId="425DB12A" w14:textId="77777777" w:rsidR="001138AF" w:rsidRPr="009A3B1F" w:rsidRDefault="001138AF" w:rsidP="00D66E0F">
      <w:pPr>
        <w:pStyle w:val="ListParagraph"/>
        <w:numPr>
          <w:ilvl w:val="0"/>
          <w:numId w:val="190"/>
        </w:numPr>
        <w:spacing w:line="240" w:lineRule="auto"/>
        <w:rPr>
          <w:b/>
          <w:bCs/>
        </w:rPr>
      </w:pPr>
      <w:r w:rsidRPr="00887A99">
        <w:rPr>
          <w:b/>
          <w:bCs/>
          <w:i/>
          <w:iCs/>
        </w:rPr>
        <w:t>rpoB</w:t>
      </w:r>
      <w:r w:rsidRPr="007B17D2">
        <w:rPr>
          <w:b/>
          <w:bCs/>
        </w:rPr>
        <w:t xml:space="preserve"> DNA sequence</w:t>
      </w:r>
    </w:p>
    <w:p w14:paraId="1F625D45" w14:textId="77777777" w:rsidR="001138AF" w:rsidRDefault="001138AF" w:rsidP="001138AF"/>
    <w:p w14:paraId="1BA0DEB6" w14:textId="77777777" w:rsidR="001138AF" w:rsidRPr="00D021D8"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058C99E7" w14:textId="77777777" w:rsidR="001138AF" w:rsidRDefault="001138AF" w:rsidP="001138AF">
      <w:r>
        <w:t xml:space="preserve">The DNA of the </w:t>
      </w:r>
      <w:r w:rsidRPr="00887A99">
        <w:rPr>
          <w:i/>
          <w:iCs/>
        </w:rPr>
        <w:t>rpoB</w:t>
      </w:r>
      <w:r>
        <w:t xml:space="preserve"> gene in the sensitive strain is ________ the DNA of the </w:t>
      </w:r>
      <w:r w:rsidRPr="00887A99">
        <w:rPr>
          <w:i/>
          <w:iCs/>
        </w:rPr>
        <w:t>rpoB</w:t>
      </w:r>
      <w:r>
        <w:t xml:space="preserve"> gene in the resistant strain.</w:t>
      </w:r>
    </w:p>
    <w:p w14:paraId="7DF8E5B7" w14:textId="77777777" w:rsidR="001138AF" w:rsidRDefault="001138AF" w:rsidP="001138AF"/>
    <w:p w14:paraId="5091A387" w14:textId="77777777" w:rsidR="001138AF" w:rsidRPr="00CF1CD3" w:rsidRDefault="001138AF" w:rsidP="001138AF">
      <w:r w:rsidRPr="00CF1CD3">
        <w:t xml:space="preserve">Select the answer that correctly completes this statement. </w:t>
      </w:r>
    </w:p>
    <w:p w14:paraId="7E3B4A3B" w14:textId="77777777" w:rsidR="001138AF" w:rsidRPr="00CF1CD3" w:rsidRDefault="001138AF" w:rsidP="00D66E0F">
      <w:pPr>
        <w:pStyle w:val="ListParagraph"/>
        <w:numPr>
          <w:ilvl w:val="0"/>
          <w:numId w:val="191"/>
        </w:numPr>
        <w:spacing w:line="240" w:lineRule="auto"/>
      </w:pPr>
      <w:r w:rsidRPr="00CF1CD3">
        <w:t xml:space="preserve">the same as </w:t>
      </w:r>
    </w:p>
    <w:p w14:paraId="439BB19E" w14:textId="77777777" w:rsidR="001138AF" w:rsidRPr="00CF1CD3" w:rsidRDefault="001138AF" w:rsidP="00D66E0F">
      <w:pPr>
        <w:pStyle w:val="ListParagraph"/>
        <w:numPr>
          <w:ilvl w:val="0"/>
          <w:numId w:val="191"/>
        </w:numPr>
        <w:spacing w:line="240" w:lineRule="auto"/>
      </w:pPr>
      <w:r w:rsidRPr="00CF1CD3">
        <w:t xml:space="preserve">complimentary to </w:t>
      </w:r>
    </w:p>
    <w:p w14:paraId="46F9E1B9" w14:textId="77777777" w:rsidR="001138AF" w:rsidRPr="00887A99" w:rsidRDefault="001138AF" w:rsidP="00D66E0F">
      <w:pPr>
        <w:pStyle w:val="ListParagraph"/>
        <w:numPr>
          <w:ilvl w:val="0"/>
          <w:numId w:val="191"/>
        </w:numPr>
        <w:shd w:val="clear" w:color="auto" w:fill="FFFFFF"/>
        <w:spacing w:line="240" w:lineRule="auto"/>
        <w:rPr>
          <w:b/>
          <w:bCs/>
          <w:color w:val="2D3B45"/>
        </w:rPr>
      </w:pPr>
      <w:r w:rsidRPr="00887A99">
        <w:rPr>
          <w:b/>
          <w:bCs/>
          <w:color w:val="2D3B45"/>
        </w:rPr>
        <w:t>different than</w:t>
      </w:r>
    </w:p>
    <w:p w14:paraId="7B55628D" w14:textId="77777777" w:rsidR="001138AF" w:rsidRPr="00CF1CD3" w:rsidRDefault="001138AF" w:rsidP="00D66E0F">
      <w:pPr>
        <w:pStyle w:val="ListParagraph"/>
        <w:numPr>
          <w:ilvl w:val="0"/>
          <w:numId w:val="191"/>
        </w:numPr>
        <w:spacing w:line="240" w:lineRule="auto"/>
      </w:pPr>
      <w:r w:rsidRPr="00CF1CD3">
        <w:t>anti-parallel to</w:t>
      </w:r>
    </w:p>
    <w:p w14:paraId="15B2AE17" w14:textId="77777777" w:rsidR="001138AF" w:rsidRPr="00CF1CD3" w:rsidRDefault="001138AF" w:rsidP="001138AF">
      <w:pPr>
        <w:pStyle w:val="ListParagraph"/>
        <w:ind w:left="1080"/>
      </w:pPr>
    </w:p>
    <w:p w14:paraId="02CD6D5E" w14:textId="77777777" w:rsidR="001138AF" w:rsidRPr="00961DD4" w:rsidRDefault="001138AF" w:rsidP="001138AF">
      <w:pPr>
        <w:shd w:val="clear" w:color="auto" w:fill="F5F5F5"/>
        <w:rPr>
          <w:b/>
          <w:bCs/>
          <w:color w:val="595959"/>
        </w:rPr>
      </w:pPr>
      <w:r w:rsidRPr="00961DD4">
        <w:rPr>
          <w:b/>
          <w:bCs/>
          <w:color w:val="2D3B45"/>
        </w:rPr>
        <w:t>Question 3</w:t>
      </w:r>
    </w:p>
    <w:p w14:paraId="1DE96DCA" w14:textId="77777777" w:rsidR="001138AF" w:rsidRDefault="001138AF" w:rsidP="001138AF">
      <w:r>
        <w:t>Why</w:t>
      </w:r>
      <w:r w:rsidRPr="009A3B1F">
        <w:t xml:space="preserve"> </w:t>
      </w:r>
      <w:r>
        <w:t>are</w:t>
      </w:r>
      <w:r w:rsidRPr="009A3B1F">
        <w:t xml:space="preserve"> resistant bacteria resistant to </w:t>
      </w:r>
      <w:r>
        <w:t>r</w:t>
      </w:r>
      <w:r w:rsidRPr="009A3B1F">
        <w:t>ifampicin?</w:t>
      </w:r>
    </w:p>
    <w:p w14:paraId="1F25B288" w14:textId="77777777" w:rsidR="001138AF" w:rsidRDefault="001138AF" w:rsidP="00D66E0F">
      <w:pPr>
        <w:pStyle w:val="ListParagraph"/>
        <w:numPr>
          <w:ilvl w:val="0"/>
          <w:numId w:val="192"/>
        </w:numPr>
        <w:spacing w:line="240" w:lineRule="auto"/>
      </w:pPr>
      <w:r>
        <w:t xml:space="preserve">the </w:t>
      </w:r>
      <w:r w:rsidRPr="00887A99">
        <w:rPr>
          <w:i/>
          <w:iCs/>
        </w:rPr>
        <w:t>rpoB</w:t>
      </w:r>
      <w:r>
        <w:t xml:space="preserve"> gene codes for a protein that breaks down rifampicin </w:t>
      </w:r>
    </w:p>
    <w:p w14:paraId="043ED537" w14:textId="77777777" w:rsidR="001138AF" w:rsidRPr="00BA0BBA" w:rsidRDefault="001138AF" w:rsidP="00D66E0F">
      <w:pPr>
        <w:pStyle w:val="ListParagraph"/>
        <w:numPr>
          <w:ilvl w:val="0"/>
          <w:numId w:val="192"/>
        </w:numPr>
        <w:spacing w:line="240" w:lineRule="auto"/>
        <w:rPr>
          <w:b/>
          <w:bCs/>
        </w:rPr>
      </w:pPr>
      <w:r>
        <w:rPr>
          <w:b/>
          <w:bCs/>
        </w:rPr>
        <w:t>r</w:t>
      </w:r>
      <w:r w:rsidRPr="009A3B1F">
        <w:rPr>
          <w:b/>
          <w:bCs/>
        </w:rPr>
        <w:t>ifampicin no longer bind</w:t>
      </w:r>
      <w:r>
        <w:rPr>
          <w:b/>
          <w:bCs/>
        </w:rPr>
        <w:t>s</w:t>
      </w:r>
      <w:r w:rsidRPr="009A3B1F">
        <w:rPr>
          <w:b/>
          <w:bCs/>
        </w:rPr>
        <w:t xml:space="preserve"> at the typical binding site</w:t>
      </w:r>
    </w:p>
    <w:p w14:paraId="79864F3B" w14:textId="77777777" w:rsidR="001138AF" w:rsidRDefault="001138AF" w:rsidP="00D66E0F">
      <w:pPr>
        <w:pStyle w:val="ListParagraph"/>
        <w:numPr>
          <w:ilvl w:val="0"/>
          <w:numId w:val="192"/>
        </w:numPr>
        <w:spacing w:line="240" w:lineRule="auto"/>
      </w:pPr>
      <w:r>
        <w:t xml:space="preserve">another gene makes a protein that protects RNA polymerase </w:t>
      </w:r>
    </w:p>
    <w:p w14:paraId="309A89BD" w14:textId="77777777" w:rsidR="001138AF" w:rsidRDefault="001138AF" w:rsidP="00D66E0F">
      <w:pPr>
        <w:pStyle w:val="ListParagraph"/>
        <w:numPr>
          <w:ilvl w:val="0"/>
          <w:numId w:val="192"/>
        </w:numPr>
        <w:spacing w:line="240" w:lineRule="auto"/>
      </w:pPr>
      <w:r>
        <w:t>a transport protein removes rifampicin from the cell</w:t>
      </w:r>
    </w:p>
    <w:p w14:paraId="33A2E284" w14:textId="77777777" w:rsidR="001138AF" w:rsidRDefault="001138AF" w:rsidP="001138AF">
      <w:r>
        <w:t xml:space="preserve"> </w:t>
      </w:r>
    </w:p>
    <w:p w14:paraId="0AD8A70A" w14:textId="77777777" w:rsidR="001138AF" w:rsidRPr="006C54F3" w:rsidRDefault="001138AF" w:rsidP="001138AF">
      <w:pPr>
        <w:shd w:val="clear" w:color="auto" w:fill="F5F5F5"/>
        <w:rPr>
          <w:rFonts w:cs="Helvetica"/>
          <w:b/>
          <w:bCs/>
          <w:color w:val="595959"/>
        </w:rPr>
      </w:pPr>
      <w:r>
        <w:rPr>
          <w:rFonts w:cs="Helvetica"/>
          <w:b/>
          <w:bCs/>
          <w:color w:val="595959"/>
        </w:rPr>
        <w:t>NOTE</w:t>
      </w:r>
    </w:p>
    <w:p w14:paraId="348CF03E" w14:textId="77777777" w:rsidR="001138AF" w:rsidRDefault="001138AF" w:rsidP="001138AF"/>
    <w:p w14:paraId="1DE94A8D" w14:textId="77777777" w:rsidR="001138AF" w:rsidRDefault="001138AF" w:rsidP="001138AF">
      <w:r w:rsidRPr="00BA0BBA">
        <w:t>The next group of questions will ask you questions about Sanger sequencing</w:t>
      </w:r>
      <w:r>
        <w:t>. If you get stuck, review appendix III in your student lab manual.</w:t>
      </w:r>
    </w:p>
    <w:p w14:paraId="19DDB667" w14:textId="77777777" w:rsidR="001138AF" w:rsidRDefault="001138AF" w:rsidP="001138AF"/>
    <w:p w14:paraId="69AB4337" w14:textId="77777777" w:rsidR="001138AF" w:rsidRPr="00D021D8"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4</w:t>
      </w:r>
    </w:p>
    <w:p w14:paraId="6A3E7EDA" w14:textId="77777777" w:rsidR="001138AF" w:rsidRDefault="001138AF" w:rsidP="001138AF">
      <w:r w:rsidRPr="00A36AEF">
        <w:t>What can you tell about the quality of information based on the provided chromatogram?</w:t>
      </w:r>
    </w:p>
    <w:p w14:paraId="7A956448" w14:textId="77777777" w:rsidR="001138AF" w:rsidRDefault="001138AF" w:rsidP="001138AF">
      <w:r>
        <w:t xml:space="preserve"> </w:t>
      </w:r>
      <w:r>
        <w:fldChar w:fldCharType="begin"/>
      </w:r>
      <w:r>
        <w:instrText xml:space="preserve"> INCLUDEPICTURE "https://content.screencast.com/users/lizwarf/folders/Jing/media/6ce1f650-1e77-4169-b36d-9c6fe5bceb42/2018-04-24_1613.png" \* MERGEFORMATINET </w:instrText>
      </w:r>
      <w:r>
        <w:fldChar w:fldCharType="separate"/>
      </w:r>
      <w:r>
        <w:rPr>
          <w:noProof/>
        </w:rPr>
        <w:drawing>
          <wp:inline distT="0" distB="0" distL="0" distR="0" wp14:anchorId="57F460DC" wp14:editId="5534C252">
            <wp:extent cx="1196365" cy="1647825"/>
            <wp:effectExtent l="0" t="0" r="0" b="3175"/>
            <wp:docPr id="38" name="Picture 38" descr="Chroma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hromatogram"/>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05300" cy="1660132"/>
                    </a:xfrm>
                    <a:prstGeom prst="rect">
                      <a:avLst/>
                    </a:prstGeom>
                    <a:noFill/>
                    <a:ln>
                      <a:noFill/>
                    </a:ln>
                  </pic:spPr>
                </pic:pic>
              </a:graphicData>
            </a:graphic>
          </wp:inline>
        </w:drawing>
      </w:r>
      <w:r>
        <w:fldChar w:fldCharType="end"/>
      </w:r>
    </w:p>
    <w:p w14:paraId="50351E5C" w14:textId="77777777" w:rsidR="001138AF" w:rsidRPr="00A36AEF" w:rsidRDefault="001138AF" w:rsidP="00D66E0F">
      <w:pPr>
        <w:pStyle w:val="ListParagraph"/>
        <w:numPr>
          <w:ilvl w:val="0"/>
          <w:numId w:val="193"/>
        </w:numPr>
        <w:spacing w:line="240" w:lineRule="auto"/>
        <w:rPr>
          <w:b/>
          <w:bCs/>
        </w:rPr>
      </w:pPr>
      <w:r>
        <w:rPr>
          <w:b/>
          <w:bCs/>
        </w:rPr>
        <w:t>Unreliable—lots of</w:t>
      </w:r>
      <w:r w:rsidRPr="00A36AEF">
        <w:rPr>
          <w:b/>
          <w:bCs/>
        </w:rPr>
        <w:t xml:space="preserve"> "noise"</w:t>
      </w:r>
    </w:p>
    <w:p w14:paraId="20DA812C" w14:textId="77777777" w:rsidR="001138AF" w:rsidRDefault="001138AF" w:rsidP="00D66E0F">
      <w:pPr>
        <w:pStyle w:val="ListParagraph"/>
        <w:numPr>
          <w:ilvl w:val="0"/>
          <w:numId w:val="193"/>
        </w:numPr>
        <w:spacing w:line="240" w:lineRule="auto"/>
      </w:pPr>
      <w:r>
        <w:t xml:space="preserve">Reliable—good peaks </w:t>
      </w:r>
    </w:p>
    <w:p w14:paraId="799A2EFA" w14:textId="77777777" w:rsidR="001138AF" w:rsidRDefault="001138AF" w:rsidP="00D66E0F">
      <w:pPr>
        <w:pStyle w:val="ListParagraph"/>
        <w:numPr>
          <w:ilvl w:val="0"/>
          <w:numId w:val="193"/>
        </w:numPr>
        <w:spacing w:line="240" w:lineRule="auto"/>
      </w:pPr>
      <w:r>
        <w:t>Reliable—little “noise”</w:t>
      </w:r>
    </w:p>
    <w:p w14:paraId="2B091D4A" w14:textId="77777777" w:rsidR="001138AF" w:rsidRDefault="001138AF" w:rsidP="001138AF"/>
    <w:p w14:paraId="17B56C16"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5</w:t>
      </w:r>
    </w:p>
    <w:p w14:paraId="2600576B" w14:textId="77777777" w:rsidR="001138AF" w:rsidRDefault="001138AF" w:rsidP="001138AF">
      <w:r w:rsidRPr="005A327A">
        <w:t>Sequence information at the ends of the sequenced DNA</w:t>
      </w:r>
      <w:r>
        <w:t xml:space="preserve"> </w:t>
      </w:r>
      <w:r w:rsidRPr="005A327A">
        <w:t>is often unreliable and should not be read</w:t>
      </w:r>
      <w:r>
        <w:t>.</w:t>
      </w:r>
    </w:p>
    <w:p w14:paraId="76266C06" w14:textId="77777777" w:rsidR="001138AF" w:rsidRPr="005A327A" w:rsidRDefault="001138AF" w:rsidP="00D66E0F">
      <w:pPr>
        <w:pStyle w:val="ListParagraph"/>
        <w:numPr>
          <w:ilvl w:val="0"/>
          <w:numId w:val="194"/>
        </w:numPr>
        <w:spacing w:line="240" w:lineRule="auto"/>
        <w:rPr>
          <w:b/>
          <w:bCs/>
        </w:rPr>
      </w:pPr>
      <w:r w:rsidRPr="005A327A">
        <w:rPr>
          <w:b/>
          <w:bCs/>
        </w:rPr>
        <w:t>True</w:t>
      </w:r>
    </w:p>
    <w:p w14:paraId="3B0B1F50" w14:textId="77777777" w:rsidR="001138AF" w:rsidRDefault="001138AF" w:rsidP="00D66E0F">
      <w:pPr>
        <w:pStyle w:val="ListParagraph"/>
        <w:numPr>
          <w:ilvl w:val="0"/>
          <w:numId w:val="194"/>
        </w:numPr>
        <w:spacing w:line="240" w:lineRule="auto"/>
      </w:pPr>
      <w:r>
        <w:t>False</w:t>
      </w:r>
    </w:p>
    <w:p w14:paraId="34BD00BA" w14:textId="77777777" w:rsidR="001138AF" w:rsidRDefault="001138AF" w:rsidP="001138AF">
      <w:r>
        <w:t xml:space="preserve"> </w:t>
      </w:r>
    </w:p>
    <w:p w14:paraId="51D1B00B" w14:textId="77777777" w:rsidR="001138AF" w:rsidRPr="00D021D8"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6</w:t>
      </w:r>
    </w:p>
    <w:p w14:paraId="745B72FB" w14:textId="77777777" w:rsidR="001138AF" w:rsidRDefault="001138AF" w:rsidP="001138AF">
      <w:r>
        <w:t>In general, h</w:t>
      </w:r>
      <w:r w:rsidRPr="00897E3F">
        <w:t xml:space="preserve">ow much of </w:t>
      </w:r>
      <w:r>
        <w:t>a</w:t>
      </w:r>
      <w:r w:rsidRPr="00897E3F">
        <w:t xml:space="preserve"> sequenced DNA</w:t>
      </w:r>
      <w:r>
        <w:t xml:space="preserve"> strand</w:t>
      </w:r>
      <w:r w:rsidRPr="00897E3F">
        <w:t xml:space="preserve"> is accurate?</w:t>
      </w:r>
    </w:p>
    <w:p w14:paraId="7356F0FB" w14:textId="77777777" w:rsidR="001138AF" w:rsidRDefault="001138AF" w:rsidP="00D66E0F">
      <w:pPr>
        <w:pStyle w:val="ListParagraph"/>
        <w:numPr>
          <w:ilvl w:val="0"/>
          <w:numId w:val="195"/>
        </w:numPr>
        <w:spacing w:line="240" w:lineRule="auto"/>
      </w:pPr>
      <w:r>
        <w:t>only the first and last 25 base pairs</w:t>
      </w:r>
    </w:p>
    <w:p w14:paraId="6967B94E" w14:textId="77777777" w:rsidR="001138AF" w:rsidRPr="00897E3F" w:rsidRDefault="001138AF" w:rsidP="00D66E0F">
      <w:pPr>
        <w:pStyle w:val="ListParagraph"/>
        <w:numPr>
          <w:ilvl w:val="0"/>
          <w:numId w:val="195"/>
        </w:numPr>
        <w:spacing w:line="240" w:lineRule="auto"/>
        <w:rPr>
          <w:b/>
          <w:bCs/>
        </w:rPr>
      </w:pPr>
      <w:r w:rsidRPr="00897E3F">
        <w:rPr>
          <w:b/>
          <w:bCs/>
        </w:rPr>
        <w:t xml:space="preserve">500-800 base pairs in the middle of the sequence </w:t>
      </w:r>
    </w:p>
    <w:p w14:paraId="4B3CC35F" w14:textId="77777777" w:rsidR="001138AF" w:rsidRDefault="001138AF" w:rsidP="00D66E0F">
      <w:pPr>
        <w:pStyle w:val="ListParagraph"/>
        <w:numPr>
          <w:ilvl w:val="0"/>
          <w:numId w:val="195"/>
        </w:numPr>
        <w:spacing w:line="240" w:lineRule="auto"/>
      </w:pPr>
      <w:r>
        <w:t>the whole sequence</w:t>
      </w:r>
    </w:p>
    <w:p w14:paraId="751FEBC6" w14:textId="77777777" w:rsidR="001138AF" w:rsidRDefault="001138AF" w:rsidP="001138AF">
      <w:r>
        <w:t xml:space="preserve"> </w:t>
      </w:r>
    </w:p>
    <w:p w14:paraId="64A50A15" w14:textId="77777777" w:rsidR="001138AF" w:rsidRPr="00D021D8"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7</w:t>
      </w:r>
    </w:p>
    <w:p w14:paraId="2A80AAE9" w14:textId="77777777" w:rsidR="001138AF" w:rsidRPr="008F2C33" w:rsidRDefault="001138AF" w:rsidP="001138AF">
      <w:pPr>
        <w:rPr>
          <w:b/>
          <w:bCs/>
        </w:rPr>
      </w:pPr>
      <w:r>
        <w:t>In our experiment, w</w:t>
      </w:r>
      <w:r w:rsidRPr="008F2C33">
        <w:t>hat is the "</w:t>
      </w:r>
      <w:r>
        <w:t>t</w:t>
      </w:r>
      <w:r w:rsidRPr="008F2C33">
        <w:t>emplate" strand?</w:t>
      </w:r>
    </w:p>
    <w:p w14:paraId="252979F9" w14:textId="77777777" w:rsidR="001138AF" w:rsidRPr="008F2C33" w:rsidRDefault="001138AF" w:rsidP="00D66E0F">
      <w:pPr>
        <w:pStyle w:val="ListParagraph"/>
        <w:numPr>
          <w:ilvl w:val="0"/>
          <w:numId w:val="196"/>
        </w:numPr>
        <w:spacing w:line="240" w:lineRule="auto"/>
        <w:rPr>
          <w:b/>
          <w:bCs/>
        </w:rPr>
      </w:pPr>
      <w:r w:rsidRPr="008F2C33">
        <w:rPr>
          <w:b/>
          <w:bCs/>
        </w:rPr>
        <w:t xml:space="preserve">a reference strain of the complete </w:t>
      </w:r>
      <w:r w:rsidRPr="00887A99">
        <w:rPr>
          <w:b/>
          <w:bCs/>
          <w:i/>
          <w:iCs/>
        </w:rPr>
        <w:t>rpoB</w:t>
      </w:r>
      <w:r w:rsidRPr="008F2C33">
        <w:rPr>
          <w:b/>
          <w:bCs/>
        </w:rPr>
        <w:t xml:space="preserve"> gene from a sensitive strain </w:t>
      </w:r>
    </w:p>
    <w:p w14:paraId="43390A51" w14:textId="77777777" w:rsidR="001138AF" w:rsidRDefault="001138AF" w:rsidP="00D66E0F">
      <w:pPr>
        <w:pStyle w:val="ListParagraph"/>
        <w:numPr>
          <w:ilvl w:val="0"/>
          <w:numId w:val="196"/>
        </w:numPr>
        <w:spacing w:line="240" w:lineRule="auto"/>
      </w:pPr>
      <w:r>
        <w:t xml:space="preserve">What you sampled in lab earlier this week </w:t>
      </w:r>
    </w:p>
    <w:p w14:paraId="7E4D9C7D" w14:textId="77777777" w:rsidR="001138AF" w:rsidRDefault="001138AF" w:rsidP="00D66E0F">
      <w:pPr>
        <w:pStyle w:val="ListParagraph"/>
        <w:numPr>
          <w:ilvl w:val="0"/>
          <w:numId w:val="196"/>
        </w:numPr>
        <w:spacing w:line="240" w:lineRule="auto"/>
      </w:pPr>
      <w:r>
        <w:t>what we use to make mRNA</w:t>
      </w:r>
    </w:p>
    <w:p w14:paraId="02796A2A" w14:textId="77777777" w:rsidR="001138AF" w:rsidRDefault="001138AF" w:rsidP="001138AF"/>
    <w:p w14:paraId="06EA7F63" w14:textId="77777777" w:rsidR="001138AF" w:rsidRPr="006C54F3" w:rsidRDefault="001138AF" w:rsidP="00053A84">
      <w:pPr>
        <w:pStyle w:val="Heading2"/>
      </w:pPr>
      <w:bookmarkStart w:id="100" w:name="_Toc64376270"/>
      <w:bookmarkStart w:id="101" w:name="_Toc66444524"/>
      <w:r>
        <w:t>Prelab 10</w:t>
      </w:r>
      <w:bookmarkEnd w:id="100"/>
      <w:bookmarkEnd w:id="101"/>
    </w:p>
    <w:p w14:paraId="6D25C04C" w14:textId="77777777" w:rsidR="001138AF" w:rsidRDefault="001138AF" w:rsidP="001138AF"/>
    <w:p w14:paraId="5C4F1172" w14:textId="77777777" w:rsidR="001138AF" w:rsidRDefault="001138AF" w:rsidP="001138AF">
      <w:r>
        <w:t xml:space="preserve">In lab last week, you looked at two small regions for making the RpoB protein (Cluster I and Cluster II of the </w:t>
      </w:r>
      <w:r w:rsidRPr="00887A99">
        <w:rPr>
          <w:i/>
          <w:iCs/>
        </w:rPr>
        <w:t>rpoB</w:t>
      </w:r>
      <w:r>
        <w:t xml:space="preserve"> gene). You may have identified a single base change (point mutation) that was present in the DNA of your progenitor and/or descendant strains, compared to the Rif-sensitive ancestor strain. </w:t>
      </w:r>
    </w:p>
    <w:p w14:paraId="605D180E" w14:textId="77777777" w:rsidR="001138AF" w:rsidRDefault="001138AF" w:rsidP="001138AF"/>
    <w:p w14:paraId="6E70C286" w14:textId="77777777" w:rsidR="001138AF" w:rsidRDefault="001138AF" w:rsidP="001138AF">
      <w:r>
        <w:t>In this week’s protein structure analysis lab, you will:</w:t>
      </w:r>
    </w:p>
    <w:p w14:paraId="76E38F07" w14:textId="77777777" w:rsidR="001138AF" w:rsidRDefault="001138AF" w:rsidP="001138AF"/>
    <w:p w14:paraId="12F30598" w14:textId="77777777" w:rsidR="001138AF" w:rsidRDefault="001138AF" w:rsidP="00D66E0F">
      <w:pPr>
        <w:pStyle w:val="ListParagraph"/>
        <w:numPr>
          <w:ilvl w:val="0"/>
          <w:numId w:val="197"/>
        </w:numPr>
        <w:spacing w:line="240" w:lineRule="auto"/>
      </w:pPr>
      <w:r>
        <w:t>Determine how changes in the DNA in this region would affect the sequence of the RpoB protein,</w:t>
      </w:r>
    </w:p>
    <w:p w14:paraId="102A4A0D" w14:textId="77777777" w:rsidR="001138AF" w:rsidRDefault="001138AF" w:rsidP="00D66E0F">
      <w:pPr>
        <w:pStyle w:val="ListParagraph"/>
        <w:numPr>
          <w:ilvl w:val="0"/>
          <w:numId w:val="197"/>
        </w:numPr>
        <w:spacing w:line="240" w:lineRule="auto"/>
      </w:pPr>
      <w:r>
        <w:t>Locate the affected site in a computer model of the protein structure,</w:t>
      </w:r>
    </w:p>
    <w:p w14:paraId="4167802E" w14:textId="77777777" w:rsidR="001138AF" w:rsidRDefault="001138AF" w:rsidP="00D66E0F">
      <w:pPr>
        <w:pStyle w:val="ListParagraph"/>
        <w:numPr>
          <w:ilvl w:val="0"/>
          <w:numId w:val="197"/>
        </w:numPr>
        <w:spacing w:line="240" w:lineRule="auto"/>
      </w:pPr>
      <w:r>
        <w:t>Substitute the amino acid side chain (protein building block) as specified by your strains' DNA sequence, and</w:t>
      </w:r>
    </w:p>
    <w:p w14:paraId="3AAD4C0A" w14:textId="77777777" w:rsidR="001138AF" w:rsidRDefault="001138AF" w:rsidP="00D66E0F">
      <w:pPr>
        <w:pStyle w:val="ListParagraph"/>
        <w:numPr>
          <w:ilvl w:val="0"/>
          <w:numId w:val="197"/>
        </w:numPr>
        <w:spacing w:line="240" w:lineRule="auto"/>
      </w:pPr>
      <w:r>
        <w:t>View how your strain's mutation affects interaction of the RpoB protein with the antibiotic rifampicin.</w:t>
      </w:r>
    </w:p>
    <w:p w14:paraId="254AE19E" w14:textId="77777777" w:rsidR="001138AF" w:rsidRDefault="001138AF" w:rsidP="001138AF"/>
    <w:p w14:paraId="44BE36E6" w14:textId="77777777" w:rsidR="001138AF" w:rsidRDefault="001138AF" w:rsidP="001138AF">
      <w:r>
        <w:t xml:space="preserve">Modeling the effect of the resistance-conferring mutation on the RpoB protein's structure will help us make predictions about differences in the shape and function of the RNA polymerase protein, compared to the same protein from sensitive bacteria.  </w:t>
      </w:r>
    </w:p>
    <w:p w14:paraId="504D00DA" w14:textId="77777777" w:rsidR="001138AF" w:rsidRDefault="001138AF" w:rsidP="001138AF"/>
    <w:p w14:paraId="3526893B" w14:textId="77777777" w:rsidR="001138AF" w:rsidRDefault="001138AF" w:rsidP="001138AF">
      <w:r>
        <w:t>These changes in DNA and protein are the basis for differences in antibiotic resistance level and fitness level. Therefore, you will be able to use the observations that you collect today to explain differences in fitness and resistance levels.</w:t>
      </w:r>
    </w:p>
    <w:p w14:paraId="226B74B4" w14:textId="77777777" w:rsidR="001138AF" w:rsidRDefault="001138AF" w:rsidP="001138AF"/>
    <w:p w14:paraId="0F68CFD2" w14:textId="77777777" w:rsidR="001138AF" w:rsidRPr="00401297" w:rsidRDefault="001138AF" w:rsidP="001138AF">
      <w:pPr>
        <w:rPr>
          <w:i/>
          <w:iCs/>
        </w:rPr>
      </w:pPr>
      <w:r w:rsidRPr="00401297">
        <w:rPr>
          <w:i/>
          <w:iCs/>
        </w:rPr>
        <w:t>Instructor note: Edit suggested questions as needed, some of the question as about information that was discussed in lecture and not as explicitly in the CURE student lab manual.</w:t>
      </w:r>
    </w:p>
    <w:p w14:paraId="42F96822" w14:textId="77777777" w:rsidR="001138AF" w:rsidRPr="00401297" w:rsidRDefault="001138AF" w:rsidP="001138AF"/>
    <w:p w14:paraId="751CA6B5" w14:textId="77777777" w:rsidR="001138AF" w:rsidRPr="00A73B58" w:rsidRDefault="001138AF" w:rsidP="001138AF">
      <w:pPr>
        <w:shd w:val="clear" w:color="auto" w:fill="F5F5F5"/>
        <w:rPr>
          <w:rFonts w:cs="Helvetica"/>
          <w:b/>
          <w:bCs/>
          <w:color w:val="595959"/>
        </w:rPr>
      </w:pPr>
      <w:r w:rsidRPr="006C54F3">
        <w:rPr>
          <w:rFonts w:cs="Helvetica"/>
          <w:b/>
          <w:bCs/>
          <w:color w:val="2D3B45"/>
        </w:rPr>
        <w:t>Question 1</w:t>
      </w:r>
    </w:p>
    <w:p w14:paraId="67345D18" w14:textId="77777777" w:rsidR="001138AF" w:rsidRPr="00A73B58" w:rsidRDefault="001138AF" w:rsidP="001138AF">
      <w:pPr>
        <w:shd w:val="clear" w:color="auto" w:fill="FFFFFF"/>
        <w:rPr>
          <w:color w:val="2D3B45"/>
        </w:rPr>
      </w:pPr>
      <w:r w:rsidRPr="00A73B58">
        <w:rPr>
          <w:color w:val="2D3B45"/>
        </w:rPr>
        <w:t>Why are we spending so much time looking at the </w:t>
      </w:r>
      <w:r w:rsidRPr="00A73B58">
        <w:rPr>
          <w:i/>
          <w:iCs/>
          <w:color w:val="2D3B45"/>
        </w:rPr>
        <w:t>rpoB</w:t>
      </w:r>
      <w:r w:rsidRPr="00A73B58">
        <w:rPr>
          <w:color w:val="2D3B45"/>
        </w:rPr>
        <w:t> gene? </w:t>
      </w:r>
    </w:p>
    <w:p w14:paraId="5EE45EEC" w14:textId="77777777" w:rsidR="001138AF" w:rsidRPr="00A73B58" w:rsidRDefault="001138AF" w:rsidP="001138AF">
      <w:pPr>
        <w:shd w:val="clear" w:color="auto" w:fill="FFFFFF"/>
        <w:rPr>
          <w:color w:val="2D3B45"/>
        </w:rPr>
      </w:pPr>
      <w:r w:rsidRPr="00A73B58">
        <w:rPr>
          <w:color w:val="2D3B45"/>
        </w:rPr>
        <w:t>  </w:t>
      </w:r>
    </w:p>
    <w:p w14:paraId="7A1A7193" w14:textId="77777777" w:rsidR="001138AF" w:rsidRPr="00A73B58" w:rsidRDefault="001138AF" w:rsidP="00D66E0F">
      <w:pPr>
        <w:pStyle w:val="ListParagraph"/>
        <w:numPr>
          <w:ilvl w:val="0"/>
          <w:numId w:val="146"/>
        </w:numPr>
        <w:shd w:val="clear" w:color="auto" w:fill="FFFFFF"/>
        <w:spacing w:line="240" w:lineRule="auto"/>
        <w:rPr>
          <w:color w:val="2D3B45"/>
        </w:rPr>
      </w:pPr>
      <w:r w:rsidRPr="00A73B58">
        <w:rPr>
          <w:color w:val="2D3B45"/>
        </w:rPr>
        <w:t>It is easy to find.</w:t>
      </w:r>
    </w:p>
    <w:p w14:paraId="63841F8B" w14:textId="77777777" w:rsidR="001138AF" w:rsidRPr="00A73B58" w:rsidRDefault="001138AF" w:rsidP="00D66E0F">
      <w:pPr>
        <w:pStyle w:val="ListParagraph"/>
        <w:numPr>
          <w:ilvl w:val="0"/>
          <w:numId w:val="146"/>
        </w:numPr>
        <w:shd w:val="clear" w:color="auto" w:fill="FFFFFF"/>
        <w:spacing w:line="240" w:lineRule="auto"/>
        <w:rPr>
          <w:color w:val="2D3B45"/>
        </w:rPr>
      </w:pPr>
      <w:r w:rsidRPr="00A73B58">
        <w:rPr>
          <w:color w:val="2D3B45"/>
        </w:rPr>
        <w:t>It has a localizing signal that will cause this protein to be in a predictable location in the cell.</w:t>
      </w:r>
    </w:p>
    <w:p w14:paraId="5EBAFD2C" w14:textId="77777777" w:rsidR="001138AF" w:rsidRPr="00A73B58" w:rsidRDefault="001138AF" w:rsidP="00D66E0F">
      <w:pPr>
        <w:pStyle w:val="ListParagraph"/>
        <w:numPr>
          <w:ilvl w:val="0"/>
          <w:numId w:val="146"/>
        </w:numPr>
        <w:shd w:val="clear" w:color="auto" w:fill="FFFFFF"/>
        <w:spacing w:line="240" w:lineRule="auto"/>
        <w:rPr>
          <w:b/>
          <w:bCs/>
          <w:color w:val="2D3B45"/>
        </w:rPr>
      </w:pPr>
      <w:r>
        <w:rPr>
          <w:b/>
          <w:bCs/>
          <w:color w:val="2D3B45"/>
        </w:rPr>
        <w:t>It is where rifampicin binds, and where many resistance mutations occur</w:t>
      </w:r>
    </w:p>
    <w:p w14:paraId="468F6D7B" w14:textId="77777777" w:rsidR="001138AF" w:rsidRPr="00A73B58" w:rsidRDefault="001138AF" w:rsidP="00D66E0F">
      <w:pPr>
        <w:pStyle w:val="ListParagraph"/>
        <w:numPr>
          <w:ilvl w:val="0"/>
          <w:numId w:val="146"/>
        </w:numPr>
        <w:shd w:val="clear" w:color="auto" w:fill="FFFFFF"/>
        <w:spacing w:line="240" w:lineRule="auto"/>
        <w:rPr>
          <w:color w:val="2D3B45"/>
        </w:rPr>
      </w:pPr>
      <w:r>
        <w:rPr>
          <w:color w:val="2D3B45"/>
        </w:rPr>
        <w:t>Resistance mutations can occur anywhere; we</w:t>
      </w:r>
      <w:r w:rsidRPr="00A73B58">
        <w:rPr>
          <w:color w:val="2D3B45"/>
        </w:rPr>
        <w:t xml:space="preserve"> are starting with </w:t>
      </w:r>
      <w:r w:rsidRPr="00887A99">
        <w:rPr>
          <w:i/>
          <w:iCs/>
          <w:color w:val="2D3B45"/>
        </w:rPr>
        <w:t>rpoB</w:t>
      </w:r>
      <w:r w:rsidRPr="00A73B58">
        <w:rPr>
          <w:color w:val="2D3B45"/>
        </w:rPr>
        <w:t xml:space="preserve"> because it is as good as any.</w:t>
      </w:r>
    </w:p>
    <w:p w14:paraId="0767E220" w14:textId="77777777" w:rsidR="001138AF" w:rsidRPr="002A7304" w:rsidRDefault="001138AF" w:rsidP="001138AF">
      <w:pPr>
        <w:shd w:val="clear" w:color="auto" w:fill="FFFFFF"/>
        <w:rPr>
          <w:color w:val="2D3B45"/>
        </w:rPr>
      </w:pPr>
      <w:bookmarkStart w:id="102" w:name="question_21721963"/>
      <w:bookmarkEnd w:id="102"/>
      <w:r w:rsidRPr="002A7304">
        <w:rPr>
          <w:i/>
          <w:iCs/>
          <w:color w:val="FFFFFF"/>
        </w:rPr>
        <w:t xml:space="preserve"> alternative to drag &amp; drop reordering. Press Enter or Space to move this question.</w:t>
      </w:r>
    </w:p>
    <w:p w14:paraId="375AA251" w14:textId="77777777" w:rsidR="001138AF" w:rsidRPr="00A73B58" w:rsidRDefault="001138AF" w:rsidP="001138AF">
      <w:pPr>
        <w:shd w:val="clear" w:color="auto" w:fill="F5F5F5"/>
        <w:rPr>
          <w:rFonts w:cs="Helvetica"/>
          <w:b/>
          <w:bCs/>
          <w:color w:val="595959"/>
        </w:rPr>
      </w:pPr>
      <w:r w:rsidRPr="00557961">
        <w:rPr>
          <w:rFonts w:cs="Helvetica"/>
          <w:b/>
          <w:bCs/>
          <w:color w:val="2D3B45"/>
        </w:rPr>
        <w:t>Question 2</w:t>
      </w:r>
    </w:p>
    <w:p w14:paraId="2B11DC36" w14:textId="77777777" w:rsidR="001138AF" w:rsidRPr="00A73B58" w:rsidRDefault="001138AF" w:rsidP="001138AF">
      <w:pPr>
        <w:shd w:val="clear" w:color="auto" w:fill="FFFFFF"/>
        <w:rPr>
          <w:color w:val="2D3B45"/>
        </w:rPr>
      </w:pPr>
      <w:r w:rsidRPr="00A73B58">
        <w:rPr>
          <w:color w:val="2D3B45"/>
        </w:rPr>
        <w:t>Review: Please match each structure with the description</w:t>
      </w:r>
    </w:p>
    <w:p w14:paraId="6739D4D6" w14:textId="77777777" w:rsidR="001138AF" w:rsidRPr="00A73B58" w:rsidRDefault="001138AF" w:rsidP="001138AF">
      <w:pPr>
        <w:shd w:val="clear" w:color="auto" w:fill="FFFFFF"/>
        <w:rPr>
          <w:b/>
          <w:bCs/>
          <w:color w:val="2D3B45"/>
        </w:rPr>
      </w:pPr>
    </w:p>
    <w:p w14:paraId="30A7120D" w14:textId="77777777" w:rsidR="001138AF" w:rsidRPr="00A73B58" w:rsidRDefault="001138AF" w:rsidP="001138AF">
      <w:pPr>
        <w:shd w:val="clear" w:color="auto" w:fill="FFFFFF"/>
        <w:rPr>
          <w:color w:val="2D3B45"/>
        </w:rPr>
      </w:pPr>
      <w:r w:rsidRPr="00A73B58">
        <w:rPr>
          <w:color w:val="2D3B45"/>
        </w:rPr>
        <w:t xml:space="preserve">Primary (protein) structure  </w:t>
      </w:r>
      <w:r w:rsidRPr="00A73B58">
        <w:rPr>
          <w:b/>
          <w:bCs/>
          <w:color w:val="2D3B45"/>
        </w:rPr>
        <w:t>c</w:t>
      </w:r>
    </w:p>
    <w:p w14:paraId="146C3D50" w14:textId="77777777" w:rsidR="001138AF" w:rsidRPr="00A73B58" w:rsidRDefault="001138AF" w:rsidP="001138AF">
      <w:pPr>
        <w:shd w:val="clear" w:color="auto" w:fill="FFFFFF"/>
        <w:rPr>
          <w:color w:val="2D3B45"/>
        </w:rPr>
      </w:pPr>
      <w:r w:rsidRPr="00A73B58">
        <w:rPr>
          <w:color w:val="2D3B45"/>
        </w:rPr>
        <w:t xml:space="preserve">Secondary structure  </w:t>
      </w:r>
      <w:r w:rsidRPr="00A73B58">
        <w:rPr>
          <w:b/>
          <w:bCs/>
          <w:color w:val="2D3B45"/>
        </w:rPr>
        <w:t>a</w:t>
      </w:r>
    </w:p>
    <w:p w14:paraId="1778EF92" w14:textId="77777777" w:rsidR="001138AF" w:rsidRPr="00A73B58" w:rsidRDefault="001138AF" w:rsidP="001138AF">
      <w:pPr>
        <w:shd w:val="clear" w:color="auto" w:fill="FFFFFF"/>
        <w:rPr>
          <w:color w:val="2D3B45"/>
        </w:rPr>
      </w:pPr>
      <w:r w:rsidRPr="00A73B58">
        <w:rPr>
          <w:color w:val="2D3B45"/>
        </w:rPr>
        <w:t xml:space="preserve">Tertiary structure  </w:t>
      </w:r>
      <w:r w:rsidRPr="00A73B58">
        <w:rPr>
          <w:b/>
          <w:bCs/>
          <w:color w:val="2D3B45"/>
        </w:rPr>
        <w:t>d</w:t>
      </w:r>
    </w:p>
    <w:p w14:paraId="158B6EC9" w14:textId="77777777" w:rsidR="001138AF" w:rsidRPr="00A73B58" w:rsidRDefault="001138AF" w:rsidP="001138AF">
      <w:pPr>
        <w:shd w:val="clear" w:color="auto" w:fill="FFFFFF"/>
        <w:rPr>
          <w:color w:val="2D3B45"/>
        </w:rPr>
      </w:pPr>
      <w:r w:rsidRPr="00A73B58">
        <w:rPr>
          <w:color w:val="2D3B45"/>
        </w:rPr>
        <w:t xml:space="preserve">Quaternary structure  </w:t>
      </w:r>
      <w:r w:rsidRPr="00A73B58">
        <w:rPr>
          <w:b/>
          <w:bCs/>
          <w:color w:val="2D3B45"/>
        </w:rPr>
        <w:t>b</w:t>
      </w:r>
    </w:p>
    <w:p w14:paraId="2125D815" w14:textId="77777777" w:rsidR="001138AF" w:rsidRPr="00A73B58" w:rsidRDefault="001138AF" w:rsidP="001138AF">
      <w:pPr>
        <w:shd w:val="clear" w:color="auto" w:fill="FFFFFF"/>
        <w:rPr>
          <w:b/>
          <w:bCs/>
          <w:color w:val="2D3B45"/>
        </w:rPr>
      </w:pPr>
    </w:p>
    <w:p w14:paraId="43DF66E9" w14:textId="77777777" w:rsidR="001138AF" w:rsidRPr="00A73B58" w:rsidRDefault="001138AF" w:rsidP="001138AF">
      <w:pPr>
        <w:shd w:val="clear" w:color="auto" w:fill="FFFFFF"/>
        <w:rPr>
          <w:color w:val="2D3B45"/>
        </w:rPr>
      </w:pPr>
      <w:r w:rsidRPr="00A73B58">
        <w:rPr>
          <w:color w:val="2D3B45"/>
        </w:rPr>
        <w:t xml:space="preserve">a) </w:t>
      </w:r>
      <w:r>
        <w:rPr>
          <w:color w:val="2D3B45"/>
        </w:rPr>
        <w:t>i</w:t>
      </w:r>
      <w:r w:rsidRPr="00A73B58">
        <w:rPr>
          <w:color w:val="2D3B45"/>
        </w:rPr>
        <w:t>ncludes alpha helix and beta pleated sheets</w:t>
      </w:r>
    </w:p>
    <w:p w14:paraId="6C7BC4D8" w14:textId="77777777" w:rsidR="001138AF" w:rsidRPr="00A73B58" w:rsidRDefault="001138AF" w:rsidP="001138AF">
      <w:pPr>
        <w:shd w:val="clear" w:color="auto" w:fill="FFFFFF"/>
        <w:rPr>
          <w:color w:val="2D3B45"/>
        </w:rPr>
      </w:pPr>
      <w:r w:rsidRPr="00A73B58">
        <w:rPr>
          <w:color w:val="2D3B45"/>
        </w:rPr>
        <w:t>b) polypeptides form a multi-unit peptide molecule</w:t>
      </w:r>
    </w:p>
    <w:p w14:paraId="633B8841" w14:textId="77777777" w:rsidR="001138AF" w:rsidRPr="00A73B58" w:rsidRDefault="001138AF" w:rsidP="001138AF">
      <w:pPr>
        <w:shd w:val="clear" w:color="auto" w:fill="FFFFFF"/>
        <w:rPr>
          <w:color w:val="2D3B45"/>
        </w:rPr>
      </w:pPr>
      <w:r w:rsidRPr="00A73B58">
        <w:rPr>
          <w:color w:val="2D3B45"/>
        </w:rPr>
        <w:t xml:space="preserve">c) </w:t>
      </w:r>
      <w:r>
        <w:rPr>
          <w:color w:val="2D3B45"/>
        </w:rPr>
        <w:t>amino acid</w:t>
      </w:r>
      <w:r w:rsidRPr="00A73B58">
        <w:rPr>
          <w:color w:val="2D3B45"/>
        </w:rPr>
        <w:t xml:space="preserve"> sequence </w:t>
      </w:r>
    </w:p>
    <w:p w14:paraId="7DE71421" w14:textId="77777777" w:rsidR="001138AF" w:rsidRPr="00A73B58" w:rsidRDefault="001138AF" w:rsidP="001138AF">
      <w:pPr>
        <w:shd w:val="clear" w:color="auto" w:fill="FFFFFF"/>
        <w:rPr>
          <w:color w:val="2D3B45"/>
        </w:rPr>
      </w:pPr>
      <w:r w:rsidRPr="00A73B58">
        <w:rPr>
          <w:color w:val="2D3B45"/>
        </w:rPr>
        <w:t>d) protein folding</w:t>
      </w:r>
    </w:p>
    <w:p w14:paraId="24FC331F" w14:textId="77777777" w:rsidR="001138AF" w:rsidRPr="00A73B58" w:rsidRDefault="001138AF" w:rsidP="001138AF">
      <w:pPr>
        <w:shd w:val="clear" w:color="auto" w:fill="FFFFFF"/>
        <w:rPr>
          <w:i/>
          <w:iCs/>
          <w:color w:val="FFFFFF"/>
        </w:rPr>
      </w:pPr>
      <w:r w:rsidRPr="00A73B58">
        <w:rPr>
          <w:color w:val="2D3B45"/>
        </w:rPr>
        <w:t>e)</w:t>
      </w:r>
      <w:r>
        <w:rPr>
          <w:color w:val="2D3B45"/>
        </w:rPr>
        <w:t xml:space="preserve"> </w:t>
      </w:r>
      <w:r w:rsidRPr="00A73B58">
        <w:rPr>
          <w:color w:val="2D3B45"/>
        </w:rPr>
        <w:t>the N terminus of one protein binds with the C terminus of a different protei</w:t>
      </w:r>
      <w:bookmarkStart w:id="103" w:name="question_21721964"/>
      <w:bookmarkEnd w:id="103"/>
      <w:r w:rsidRPr="00A73B58">
        <w:rPr>
          <w:color w:val="2D3B45"/>
        </w:rPr>
        <w:t>n</w:t>
      </w:r>
    </w:p>
    <w:p w14:paraId="7A41ECEC" w14:textId="77777777" w:rsidR="001138AF" w:rsidRPr="002A7304" w:rsidRDefault="001138AF" w:rsidP="001138AF">
      <w:pPr>
        <w:shd w:val="clear" w:color="auto" w:fill="FFFFFF"/>
        <w:rPr>
          <w:color w:val="2D3B45"/>
        </w:rPr>
      </w:pPr>
    </w:p>
    <w:p w14:paraId="4E2B1092" w14:textId="77777777" w:rsidR="001138AF" w:rsidRPr="00557961" w:rsidRDefault="001138AF" w:rsidP="001138AF">
      <w:pPr>
        <w:shd w:val="clear" w:color="auto" w:fill="F5F5F5"/>
        <w:rPr>
          <w:rFonts w:cs="Helvetica"/>
          <w:b/>
          <w:bCs/>
          <w:color w:val="595959"/>
        </w:rPr>
      </w:pPr>
      <w:r w:rsidRPr="00557961">
        <w:rPr>
          <w:rFonts w:cs="Helvetica"/>
          <w:b/>
          <w:bCs/>
          <w:color w:val="2D3B45"/>
        </w:rPr>
        <w:t>Question 3</w:t>
      </w:r>
    </w:p>
    <w:p w14:paraId="65278E2C" w14:textId="77777777" w:rsidR="001138AF" w:rsidRPr="007668E0" w:rsidRDefault="001138AF" w:rsidP="001138AF">
      <w:pPr>
        <w:shd w:val="clear" w:color="auto" w:fill="FFFFFF"/>
        <w:rPr>
          <w:color w:val="2D3B45"/>
        </w:rPr>
      </w:pPr>
      <w:r w:rsidRPr="007668E0">
        <w:rPr>
          <w:color w:val="2D3B45"/>
        </w:rPr>
        <w:t xml:space="preserve">What type of chemical bonds hold </w:t>
      </w:r>
      <w:r>
        <w:rPr>
          <w:color w:val="2D3B45"/>
        </w:rPr>
        <w:t xml:space="preserve">a protein’s </w:t>
      </w:r>
      <w:r w:rsidRPr="007668E0">
        <w:rPr>
          <w:color w:val="2D3B45"/>
        </w:rPr>
        <w:t>primary structure together? (select all correct answers)</w:t>
      </w:r>
    </w:p>
    <w:p w14:paraId="398625B8" w14:textId="77777777" w:rsidR="001138AF" w:rsidRPr="007668E0" w:rsidRDefault="001138AF" w:rsidP="001138AF">
      <w:pPr>
        <w:shd w:val="clear" w:color="auto" w:fill="FFFFFF"/>
        <w:rPr>
          <w:color w:val="2D3B45"/>
        </w:rPr>
      </w:pPr>
      <w:r w:rsidRPr="007668E0">
        <w:rPr>
          <w:color w:val="2D3B45"/>
        </w:rPr>
        <w:t>  </w:t>
      </w:r>
    </w:p>
    <w:p w14:paraId="6A61E7B9" w14:textId="77777777" w:rsidR="001138AF" w:rsidRPr="007668E0" w:rsidRDefault="001138AF" w:rsidP="00D66E0F">
      <w:pPr>
        <w:pStyle w:val="ListParagraph"/>
        <w:numPr>
          <w:ilvl w:val="0"/>
          <w:numId w:val="199"/>
        </w:numPr>
        <w:shd w:val="clear" w:color="auto" w:fill="FFFFFF"/>
        <w:spacing w:line="240" w:lineRule="auto"/>
        <w:rPr>
          <w:color w:val="2D3B45"/>
        </w:rPr>
      </w:pPr>
      <w:r w:rsidRPr="007668E0">
        <w:rPr>
          <w:color w:val="2D3B45"/>
        </w:rPr>
        <w:t>phosphodiester bond</w:t>
      </w:r>
    </w:p>
    <w:p w14:paraId="490382EB" w14:textId="77777777" w:rsidR="001138AF" w:rsidRPr="007668E0" w:rsidRDefault="001138AF" w:rsidP="00D66E0F">
      <w:pPr>
        <w:pStyle w:val="ListParagraph"/>
        <w:numPr>
          <w:ilvl w:val="0"/>
          <w:numId w:val="199"/>
        </w:numPr>
        <w:shd w:val="clear" w:color="auto" w:fill="FFFFFF"/>
        <w:spacing w:line="240" w:lineRule="auto"/>
        <w:rPr>
          <w:b/>
          <w:bCs/>
          <w:color w:val="2D3B45"/>
        </w:rPr>
      </w:pPr>
      <w:r>
        <w:rPr>
          <w:b/>
          <w:bCs/>
          <w:color w:val="2D3B45"/>
        </w:rPr>
        <w:t>c</w:t>
      </w:r>
      <w:r w:rsidRPr="007668E0">
        <w:rPr>
          <w:b/>
          <w:bCs/>
          <w:color w:val="2D3B45"/>
        </w:rPr>
        <w:t>ovalent bonds - specifically peptide bonds</w:t>
      </w:r>
    </w:p>
    <w:p w14:paraId="26C23BA0" w14:textId="77777777" w:rsidR="001138AF" w:rsidRPr="007668E0" w:rsidRDefault="001138AF" w:rsidP="00D66E0F">
      <w:pPr>
        <w:pStyle w:val="ListParagraph"/>
        <w:numPr>
          <w:ilvl w:val="0"/>
          <w:numId w:val="199"/>
        </w:numPr>
        <w:shd w:val="clear" w:color="auto" w:fill="FFFFFF"/>
        <w:spacing w:line="240" w:lineRule="auto"/>
        <w:rPr>
          <w:color w:val="2D3B45"/>
        </w:rPr>
      </w:pPr>
      <w:r>
        <w:rPr>
          <w:color w:val="2D3B45"/>
        </w:rPr>
        <w:t>h</w:t>
      </w:r>
      <w:r w:rsidRPr="007668E0">
        <w:rPr>
          <w:color w:val="2D3B45"/>
        </w:rPr>
        <w:t xml:space="preserve">ydrogen bonds - specifically R-group to R group or R-group to backbone </w:t>
      </w:r>
    </w:p>
    <w:p w14:paraId="04764331" w14:textId="77777777" w:rsidR="001138AF" w:rsidRPr="007668E0" w:rsidRDefault="001138AF" w:rsidP="00D66E0F">
      <w:pPr>
        <w:pStyle w:val="ListParagraph"/>
        <w:numPr>
          <w:ilvl w:val="0"/>
          <w:numId w:val="199"/>
        </w:numPr>
        <w:shd w:val="clear" w:color="auto" w:fill="FFFFFF"/>
        <w:spacing w:line="240" w:lineRule="auto"/>
        <w:rPr>
          <w:color w:val="2D3B45"/>
        </w:rPr>
      </w:pPr>
      <w:r>
        <w:rPr>
          <w:color w:val="2D3B45"/>
        </w:rPr>
        <w:t>h</w:t>
      </w:r>
      <w:r w:rsidRPr="007668E0">
        <w:rPr>
          <w:color w:val="2D3B45"/>
        </w:rPr>
        <w:t xml:space="preserve">ydrogen bonds - specifically back-bone to back-bone </w:t>
      </w:r>
    </w:p>
    <w:p w14:paraId="47FC6F04" w14:textId="77777777" w:rsidR="001138AF" w:rsidRPr="007668E0" w:rsidRDefault="001138AF" w:rsidP="00D66E0F">
      <w:pPr>
        <w:pStyle w:val="ListParagraph"/>
        <w:numPr>
          <w:ilvl w:val="0"/>
          <w:numId w:val="199"/>
        </w:numPr>
        <w:shd w:val="clear" w:color="auto" w:fill="FFFFFF"/>
        <w:spacing w:line="240" w:lineRule="auto"/>
        <w:rPr>
          <w:color w:val="2D3B45"/>
        </w:rPr>
      </w:pPr>
      <w:r w:rsidRPr="007668E0">
        <w:rPr>
          <w:color w:val="2D3B45"/>
        </w:rPr>
        <w:t>ionic bonds</w:t>
      </w:r>
    </w:p>
    <w:p w14:paraId="3A3BB97B" w14:textId="77777777" w:rsidR="001138AF" w:rsidRPr="007668E0" w:rsidRDefault="001138AF" w:rsidP="00D66E0F">
      <w:pPr>
        <w:pStyle w:val="ListParagraph"/>
        <w:numPr>
          <w:ilvl w:val="0"/>
          <w:numId w:val="199"/>
        </w:numPr>
        <w:shd w:val="clear" w:color="auto" w:fill="FFFFFF"/>
        <w:spacing w:line="240" w:lineRule="auto"/>
        <w:rPr>
          <w:color w:val="2D3B45"/>
        </w:rPr>
      </w:pPr>
      <w:r>
        <w:rPr>
          <w:color w:val="2D3B45"/>
        </w:rPr>
        <w:t>h</w:t>
      </w:r>
      <w:r w:rsidRPr="007668E0">
        <w:rPr>
          <w:color w:val="2D3B45"/>
        </w:rPr>
        <w:t>ydrophobic interactions</w:t>
      </w:r>
    </w:p>
    <w:p w14:paraId="20477309" w14:textId="77777777" w:rsidR="001138AF" w:rsidRPr="007668E0" w:rsidRDefault="001138AF" w:rsidP="00D66E0F">
      <w:pPr>
        <w:pStyle w:val="ListParagraph"/>
        <w:numPr>
          <w:ilvl w:val="0"/>
          <w:numId w:val="199"/>
        </w:numPr>
        <w:shd w:val="clear" w:color="auto" w:fill="FFFFFF"/>
        <w:spacing w:line="240" w:lineRule="auto"/>
        <w:rPr>
          <w:color w:val="2D3B45"/>
        </w:rPr>
      </w:pPr>
      <w:r>
        <w:rPr>
          <w:color w:val="2D3B45"/>
        </w:rPr>
        <w:t>c</w:t>
      </w:r>
      <w:r w:rsidRPr="007668E0">
        <w:rPr>
          <w:color w:val="2D3B45"/>
        </w:rPr>
        <w:t>ovalent bonds - specifically disulfide bridges</w:t>
      </w:r>
    </w:p>
    <w:p w14:paraId="7014E174" w14:textId="77777777" w:rsidR="001138AF" w:rsidRPr="002A7304" w:rsidRDefault="001138AF" w:rsidP="001138AF">
      <w:pPr>
        <w:rPr>
          <w:color w:val="2D3B45"/>
        </w:rPr>
      </w:pPr>
      <w:r w:rsidRPr="002A7304">
        <w:rPr>
          <w:i/>
          <w:iCs/>
          <w:color w:val="FFFFFF"/>
        </w:rPr>
        <w:t>s question.</w:t>
      </w:r>
    </w:p>
    <w:p w14:paraId="6C1A2064" w14:textId="77777777" w:rsidR="001138AF" w:rsidRPr="008679AB" w:rsidRDefault="001138AF" w:rsidP="001138AF">
      <w:pPr>
        <w:shd w:val="clear" w:color="auto" w:fill="F5F5F5"/>
        <w:rPr>
          <w:rFonts w:cs="Helvetica"/>
          <w:b/>
          <w:bCs/>
          <w:color w:val="595959"/>
        </w:rPr>
      </w:pPr>
      <w:r w:rsidRPr="00557961">
        <w:rPr>
          <w:rFonts w:cs="Helvetica"/>
          <w:b/>
          <w:bCs/>
          <w:color w:val="2D3B45"/>
        </w:rPr>
        <w:t xml:space="preserve">Question </w:t>
      </w:r>
      <w:r>
        <w:rPr>
          <w:rFonts w:cs="Helvetica"/>
          <w:b/>
          <w:bCs/>
          <w:color w:val="2D3B45"/>
        </w:rPr>
        <w:t>4</w:t>
      </w:r>
    </w:p>
    <w:p w14:paraId="415982E8" w14:textId="77777777" w:rsidR="001138AF" w:rsidRPr="008679AB" w:rsidRDefault="001138AF" w:rsidP="001138AF">
      <w:pPr>
        <w:shd w:val="clear" w:color="auto" w:fill="FFFFFF"/>
        <w:rPr>
          <w:color w:val="2D3B45"/>
        </w:rPr>
      </w:pPr>
      <w:r w:rsidRPr="008679AB">
        <w:rPr>
          <w:color w:val="2D3B45"/>
        </w:rPr>
        <w:t xml:space="preserve">What type of chemical bonds hold </w:t>
      </w:r>
      <w:r>
        <w:rPr>
          <w:color w:val="2D3B45"/>
        </w:rPr>
        <w:t xml:space="preserve">a protein’s </w:t>
      </w:r>
      <w:r w:rsidRPr="008679AB">
        <w:rPr>
          <w:color w:val="2D3B45"/>
        </w:rPr>
        <w:t>secondary structure together? (select all correct answers)</w:t>
      </w:r>
    </w:p>
    <w:p w14:paraId="21FFCB62" w14:textId="77777777" w:rsidR="001138AF" w:rsidRPr="008679AB" w:rsidRDefault="001138AF" w:rsidP="001138AF">
      <w:pPr>
        <w:shd w:val="clear" w:color="auto" w:fill="FFFFFF"/>
        <w:rPr>
          <w:color w:val="2D3B45"/>
        </w:rPr>
      </w:pPr>
      <w:r w:rsidRPr="008679AB">
        <w:rPr>
          <w:color w:val="2D3B45"/>
        </w:rPr>
        <w:t>  </w:t>
      </w:r>
    </w:p>
    <w:p w14:paraId="6D2A44EB" w14:textId="77777777" w:rsidR="001138AF" w:rsidRPr="008679AB" w:rsidRDefault="001138AF" w:rsidP="00D66E0F">
      <w:pPr>
        <w:pStyle w:val="ListParagraph"/>
        <w:numPr>
          <w:ilvl w:val="0"/>
          <w:numId w:val="199"/>
        </w:numPr>
        <w:shd w:val="clear" w:color="auto" w:fill="FFFFFF"/>
        <w:spacing w:line="240" w:lineRule="auto"/>
        <w:rPr>
          <w:color w:val="2D3B45"/>
        </w:rPr>
      </w:pPr>
      <w:r w:rsidRPr="008679AB">
        <w:rPr>
          <w:color w:val="2D3B45"/>
        </w:rPr>
        <w:t>phosphodiester bond</w:t>
      </w:r>
    </w:p>
    <w:p w14:paraId="09A2CECE" w14:textId="77777777" w:rsidR="001138AF" w:rsidRPr="008679AB" w:rsidRDefault="001138AF" w:rsidP="00D66E0F">
      <w:pPr>
        <w:pStyle w:val="ListParagraph"/>
        <w:numPr>
          <w:ilvl w:val="0"/>
          <w:numId w:val="199"/>
        </w:numPr>
        <w:shd w:val="clear" w:color="auto" w:fill="FFFFFF"/>
        <w:spacing w:line="240" w:lineRule="auto"/>
        <w:rPr>
          <w:color w:val="2D3B45"/>
        </w:rPr>
      </w:pPr>
      <w:r>
        <w:rPr>
          <w:color w:val="2D3B45"/>
        </w:rPr>
        <w:t>c</w:t>
      </w:r>
      <w:r w:rsidRPr="008679AB">
        <w:rPr>
          <w:color w:val="2D3B45"/>
        </w:rPr>
        <w:t>ovalent bonds - specifically peptide bonds</w:t>
      </w:r>
    </w:p>
    <w:p w14:paraId="45E469CF" w14:textId="77777777" w:rsidR="001138AF" w:rsidRPr="008679AB" w:rsidRDefault="001138AF" w:rsidP="00D66E0F">
      <w:pPr>
        <w:pStyle w:val="ListParagraph"/>
        <w:numPr>
          <w:ilvl w:val="0"/>
          <w:numId w:val="199"/>
        </w:numPr>
        <w:shd w:val="clear" w:color="auto" w:fill="FFFFFF"/>
        <w:spacing w:line="240" w:lineRule="auto"/>
        <w:rPr>
          <w:color w:val="2D3B45"/>
        </w:rPr>
      </w:pPr>
      <w:r>
        <w:rPr>
          <w:color w:val="2D3B45"/>
        </w:rPr>
        <w:t>h</w:t>
      </w:r>
      <w:r w:rsidRPr="008679AB">
        <w:rPr>
          <w:color w:val="2D3B45"/>
        </w:rPr>
        <w:t>ydrogen bonds - specifically R-group to R group or R-group to back bone hydrogen bonding</w:t>
      </w:r>
    </w:p>
    <w:p w14:paraId="66BC1425" w14:textId="77777777" w:rsidR="001138AF" w:rsidRPr="008679AB" w:rsidRDefault="001138AF" w:rsidP="00D66E0F">
      <w:pPr>
        <w:pStyle w:val="ListParagraph"/>
        <w:numPr>
          <w:ilvl w:val="0"/>
          <w:numId w:val="199"/>
        </w:numPr>
        <w:shd w:val="clear" w:color="auto" w:fill="FFFFFF"/>
        <w:spacing w:line="240" w:lineRule="auto"/>
        <w:rPr>
          <w:b/>
          <w:bCs/>
          <w:color w:val="2D3B45"/>
        </w:rPr>
      </w:pPr>
      <w:r>
        <w:rPr>
          <w:b/>
          <w:bCs/>
          <w:color w:val="2D3B45"/>
        </w:rPr>
        <w:t>h</w:t>
      </w:r>
      <w:r w:rsidRPr="008679AB">
        <w:rPr>
          <w:b/>
          <w:bCs/>
          <w:color w:val="2D3B45"/>
        </w:rPr>
        <w:t>ydrogen bonds - specifically back-bone to back-bone hydrogen bonding</w:t>
      </w:r>
    </w:p>
    <w:p w14:paraId="585DC980" w14:textId="77777777" w:rsidR="001138AF" w:rsidRPr="008679AB" w:rsidRDefault="001138AF" w:rsidP="00D66E0F">
      <w:pPr>
        <w:pStyle w:val="ListParagraph"/>
        <w:numPr>
          <w:ilvl w:val="0"/>
          <w:numId w:val="199"/>
        </w:numPr>
        <w:shd w:val="clear" w:color="auto" w:fill="FFFFFF"/>
        <w:spacing w:line="240" w:lineRule="auto"/>
        <w:rPr>
          <w:color w:val="2D3B45"/>
        </w:rPr>
      </w:pPr>
      <w:r w:rsidRPr="008679AB">
        <w:rPr>
          <w:color w:val="2D3B45"/>
        </w:rPr>
        <w:t>ionic bonds</w:t>
      </w:r>
    </w:p>
    <w:p w14:paraId="21080938" w14:textId="77777777" w:rsidR="001138AF" w:rsidRPr="008679AB" w:rsidRDefault="001138AF" w:rsidP="00D66E0F">
      <w:pPr>
        <w:pStyle w:val="ListParagraph"/>
        <w:numPr>
          <w:ilvl w:val="0"/>
          <w:numId w:val="199"/>
        </w:numPr>
        <w:shd w:val="clear" w:color="auto" w:fill="FFFFFF"/>
        <w:spacing w:line="240" w:lineRule="auto"/>
        <w:rPr>
          <w:color w:val="2D3B45"/>
        </w:rPr>
      </w:pPr>
      <w:r>
        <w:rPr>
          <w:color w:val="2D3B45"/>
        </w:rPr>
        <w:t>h</w:t>
      </w:r>
      <w:r w:rsidRPr="008679AB">
        <w:rPr>
          <w:color w:val="2D3B45"/>
        </w:rPr>
        <w:t>ydrophobic interactions</w:t>
      </w:r>
    </w:p>
    <w:p w14:paraId="4C567B64" w14:textId="77777777" w:rsidR="001138AF" w:rsidRPr="008679AB" w:rsidRDefault="001138AF" w:rsidP="00D66E0F">
      <w:pPr>
        <w:pStyle w:val="ListParagraph"/>
        <w:numPr>
          <w:ilvl w:val="0"/>
          <w:numId w:val="199"/>
        </w:numPr>
        <w:shd w:val="clear" w:color="auto" w:fill="FFFFFF"/>
        <w:spacing w:line="240" w:lineRule="auto"/>
        <w:rPr>
          <w:color w:val="2D3B45"/>
        </w:rPr>
      </w:pPr>
      <w:r>
        <w:rPr>
          <w:color w:val="2D3B45"/>
        </w:rPr>
        <w:t>c</w:t>
      </w:r>
      <w:r w:rsidRPr="008679AB">
        <w:rPr>
          <w:color w:val="2D3B45"/>
        </w:rPr>
        <w:t>ovalent bonds - specifically disulfide bridges</w:t>
      </w:r>
    </w:p>
    <w:p w14:paraId="2CC88133" w14:textId="77777777" w:rsidR="001138AF" w:rsidRPr="002A7304" w:rsidRDefault="001138AF" w:rsidP="001138AF">
      <w:pPr>
        <w:shd w:val="clear" w:color="auto" w:fill="FFFFFF"/>
        <w:rPr>
          <w:rFonts w:ascii="Helvetica Neue" w:hAnsi="Helvetica Neue"/>
          <w:color w:val="2D3B45"/>
          <w:sz w:val="21"/>
          <w:szCs w:val="21"/>
        </w:rPr>
      </w:pPr>
      <w:r w:rsidRPr="002A7304">
        <w:rPr>
          <w:rFonts w:ascii="Helvetica Neue" w:hAnsi="Helvetica Neue"/>
          <w:i/>
          <w:iCs/>
          <w:color w:val="FFFFFF"/>
          <w:sz w:val="21"/>
          <w:szCs w:val="21"/>
        </w:rPr>
        <w:t>more accessible alternative to drag &amp; drop reordering. Press Enter or Space to move this question.</w:t>
      </w:r>
    </w:p>
    <w:p w14:paraId="23113B26" w14:textId="77777777" w:rsidR="001138AF" w:rsidRPr="00495C6D" w:rsidRDefault="001138AF" w:rsidP="001138AF">
      <w:pPr>
        <w:shd w:val="clear" w:color="auto" w:fill="F5F5F5"/>
        <w:rPr>
          <w:rFonts w:cs="Helvetica"/>
          <w:b/>
          <w:bCs/>
          <w:color w:val="595959"/>
        </w:rPr>
      </w:pPr>
      <w:r w:rsidRPr="00557961">
        <w:rPr>
          <w:rFonts w:cs="Helvetica"/>
          <w:b/>
          <w:bCs/>
          <w:color w:val="2D3B45"/>
        </w:rPr>
        <w:t xml:space="preserve">Question </w:t>
      </w:r>
      <w:r>
        <w:rPr>
          <w:rFonts w:cs="Helvetica"/>
          <w:b/>
          <w:bCs/>
          <w:color w:val="2D3B45"/>
        </w:rPr>
        <w:t>5</w:t>
      </w:r>
    </w:p>
    <w:p w14:paraId="6716EE6E" w14:textId="77777777" w:rsidR="001138AF" w:rsidRPr="00495C6D" w:rsidRDefault="001138AF" w:rsidP="001138AF">
      <w:pPr>
        <w:shd w:val="clear" w:color="auto" w:fill="FFFFFF"/>
        <w:rPr>
          <w:color w:val="2D3B45"/>
        </w:rPr>
      </w:pPr>
      <w:r w:rsidRPr="00495C6D">
        <w:rPr>
          <w:color w:val="2D3B45"/>
        </w:rPr>
        <w:t>What type of chemical bonds can be used to hold tertiary protein structure together? (select all correct answers)</w:t>
      </w:r>
    </w:p>
    <w:p w14:paraId="75C5D2B1" w14:textId="77777777" w:rsidR="001138AF" w:rsidRPr="00495C6D" w:rsidRDefault="001138AF" w:rsidP="001138AF">
      <w:pPr>
        <w:shd w:val="clear" w:color="auto" w:fill="FFFFFF"/>
        <w:rPr>
          <w:color w:val="2D3B45"/>
        </w:rPr>
      </w:pPr>
      <w:r w:rsidRPr="00495C6D">
        <w:rPr>
          <w:color w:val="2D3B45"/>
        </w:rPr>
        <w:t>  </w:t>
      </w:r>
    </w:p>
    <w:p w14:paraId="4130BD3F" w14:textId="77777777" w:rsidR="001138AF" w:rsidRPr="00495C6D" w:rsidRDefault="001138AF" w:rsidP="00D66E0F">
      <w:pPr>
        <w:pStyle w:val="ListParagraph"/>
        <w:numPr>
          <w:ilvl w:val="0"/>
          <w:numId w:val="199"/>
        </w:numPr>
        <w:shd w:val="clear" w:color="auto" w:fill="FFFFFF"/>
        <w:spacing w:line="240" w:lineRule="auto"/>
        <w:rPr>
          <w:color w:val="2D3B45"/>
        </w:rPr>
      </w:pPr>
      <w:r w:rsidRPr="00495C6D">
        <w:rPr>
          <w:color w:val="2D3B45"/>
        </w:rPr>
        <w:t>phosphodiester bond</w:t>
      </w:r>
    </w:p>
    <w:p w14:paraId="05D8F7ED" w14:textId="77777777" w:rsidR="001138AF" w:rsidRPr="00495C6D" w:rsidRDefault="001138AF" w:rsidP="00D66E0F">
      <w:pPr>
        <w:pStyle w:val="ListParagraph"/>
        <w:numPr>
          <w:ilvl w:val="0"/>
          <w:numId w:val="199"/>
        </w:numPr>
        <w:shd w:val="clear" w:color="auto" w:fill="FFFFFF"/>
        <w:spacing w:line="240" w:lineRule="auto"/>
        <w:rPr>
          <w:b/>
          <w:bCs/>
          <w:color w:val="2D3B45"/>
        </w:rPr>
      </w:pPr>
      <w:r>
        <w:rPr>
          <w:b/>
          <w:bCs/>
          <w:color w:val="2D3B45"/>
        </w:rPr>
        <w:t>c</w:t>
      </w:r>
      <w:r w:rsidRPr="00495C6D">
        <w:rPr>
          <w:b/>
          <w:bCs/>
          <w:color w:val="2D3B45"/>
        </w:rPr>
        <w:t>ovalent bonds - specifically peptide bonds</w:t>
      </w:r>
    </w:p>
    <w:p w14:paraId="6FABF0FF" w14:textId="77777777" w:rsidR="001138AF" w:rsidRPr="00495C6D" w:rsidRDefault="001138AF" w:rsidP="00D66E0F">
      <w:pPr>
        <w:pStyle w:val="ListParagraph"/>
        <w:numPr>
          <w:ilvl w:val="0"/>
          <w:numId w:val="199"/>
        </w:numPr>
        <w:shd w:val="clear" w:color="auto" w:fill="FFFFFF"/>
        <w:spacing w:line="240" w:lineRule="auto"/>
        <w:rPr>
          <w:b/>
          <w:bCs/>
          <w:color w:val="2D3B45"/>
        </w:rPr>
      </w:pPr>
      <w:r>
        <w:rPr>
          <w:b/>
          <w:bCs/>
          <w:color w:val="2D3B45"/>
        </w:rPr>
        <w:t>h</w:t>
      </w:r>
      <w:r w:rsidRPr="00495C6D">
        <w:rPr>
          <w:b/>
          <w:bCs/>
          <w:color w:val="2D3B45"/>
        </w:rPr>
        <w:t>ydrogen bonds - specifically R-group to R group or R-group to back bone hydrogen bonding</w:t>
      </w:r>
    </w:p>
    <w:p w14:paraId="324965CB" w14:textId="77777777" w:rsidR="001138AF" w:rsidRPr="00495C6D" w:rsidRDefault="001138AF" w:rsidP="00D66E0F">
      <w:pPr>
        <w:pStyle w:val="ListParagraph"/>
        <w:numPr>
          <w:ilvl w:val="0"/>
          <w:numId w:val="199"/>
        </w:numPr>
        <w:shd w:val="clear" w:color="auto" w:fill="FFFFFF"/>
        <w:spacing w:line="240" w:lineRule="auto"/>
        <w:rPr>
          <w:b/>
          <w:bCs/>
          <w:color w:val="2D3B45"/>
        </w:rPr>
      </w:pPr>
      <w:r>
        <w:rPr>
          <w:b/>
          <w:bCs/>
          <w:color w:val="2D3B45"/>
        </w:rPr>
        <w:t>h</w:t>
      </w:r>
      <w:r w:rsidRPr="00495C6D">
        <w:rPr>
          <w:b/>
          <w:bCs/>
          <w:color w:val="2D3B45"/>
        </w:rPr>
        <w:t>ydrogen bonds - specifically back-bone to back-bone hydrogen bonding</w:t>
      </w:r>
    </w:p>
    <w:p w14:paraId="44D2D9AA" w14:textId="77777777" w:rsidR="001138AF" w:rsidRPr="00495C6D" w:rsidRDefault="001138AF" w:rsidP="00D66E0F">
      <w:pPr>
        <w:pStyle w:val="ListParagraph"/>
        <w:numPr>
          <w:ilvl w:val="0"/>
          <w:numId w:val="199"/>
        </w:numPr>
        <w:shd w:val="clear" w:color="auto" w:fill="FFFFFF"/>
        <w:spacing w:line="240" w:lineRule="auto"/>
        <w:rPr>
          <w:b/>
          <w:bCs/>
          <w:color w:val="2D3B45"/>
        </w:rPr>
      </w:pPr>
      <w:r w:rsidRPr="00495C6D">
        <w:rPr>
          <w:b/>
          <w:bCs/>
          <w:color w:val="2D3B45"/>
        </w:rPr>
        <w:t>ionic bonds</w:t>
      </w:r>
    </w:p>
    <w:p w14:paraId="67F51C15" w14:textId="77777777" w:rsidR="001138AF" w:rsidRPr="00495C6D" w:rsidRDefault="001138AF" w:rsidP="00D66E0F">
      <w:pPr>
        <w:pStyle w:val="ListParagraph"/>
        <w:numPr>
          <w:ilvl w:val="0"/>
          <w:numId w:val="199"/>
        </w:numPr>
        <w:shd w:val="clear" w:color="auto" w:fill="FFFFFF"/>
        <w:spacing w:line="240" w:lineRule="auto"/>
        <w:rPr>
          <w:b/>
          <w:bCs/>
          <w:color w:val="2D3B45"/>
        </w:rPr>
      </w:pPr>
      <w:r>
        <w:rPr>
          <w:b/>
          <w:bCs/>
          <w:color w:val="2D3B45"/>
        </w:rPr>
        <w:t>h</w:t>
      </w:r>
      <w:r w:rsidRPr="00495C6D">
        <w:rPr>
          <w:b/>
          <w:bCs/>
          <w:color w:val="2D3B45"/>
        </w:rPr>
        <w:t>ydrophobic interactions</w:t>
      </w:r>
    </w:p>
    <w:p w14:paraId="41433CDA" w14:textId="77777777" w:rsidR="001138AF" w:rsidRPr="00495C6D" w:rsidRDefault="001138AF" w:rsidP="00D66E0F">
      <w:pPr>
        <w:pStyle w:val="ListParagraph"/>
        <w:numPr>
          <w:ilvl w:val="0"/>
          <w:numId w:val="199"/>
        </w:numPr>
        <w:shd w:val="clear" w:color="auto" w:fill="FFFFFF"/>
        <w:spacing w:line="240" w:lineRule="auto"/>
        <w:rPr>
          <w:b/>
          <w:bCs/>
          <w:color w:val="2D3B45"/>
        </w:rPr>
      </w:pPr>
      <w:r>
        <w:rPr>
          <w:b/>
          <w:bCs/>
          <w:color w:val="2D3B45"/>
        </w:rPr>
        <w:t>c</w:t>
      </w:r>
      <w:r w:rsidRPr="00495C6D">
        <w:rPr>
          <w:b/>
          <w:bCs/>
          <w:color w:val="2D3B45"/>
        </w:rPr>
        <w:t>ovalent bonds - specifically disulfide bridges</w:t>
      </w:r>
    </w:p>
    <w:p w14:paraId="4B824E43" w14:textId="77777777" w:rsidR="001138AF" w:rsidRPr="002A7304" w:rsidRDefault="001138AF" w:rsidP="001138AF">
      <w:pPr>
        <w:shd w:val="clear" w:color="auto" w:fill="FFFFFF"/>
        <w:rPr>
          <w:rFonts w:ascii="Helvetica Neue" w:hAnsi="Helvetica Neue"/>
          <w:color w:val="2D3B45"/>
          <w:sz w:val="21"/>
          <w:szCs w:val="21"/>
        </w:rPr>
      </w:pPr>
      <w:r w:rsidRPr="002A7304">
        <w:rPr>
          <w:rFonts w:ascii="Helvetica Neue" w:hAnsi="Helvetica Neue"/>
          <w:i/>
          <w:iCs/>
          <w:color w:val="FFFFFF"/>
          <w:sz w:val="21"/>
          <w:szCs w:val="21"/>
        </w:rPr>
        <w:t>question.</w:t>
      </w:r>
    </w:p>
    <w:p w14:paraId="61013CBA" w14:textId="77777777" w:rsidR="001138AF" w:rsidRPr="00557961" w:rsidRDefault="001138AF" w:rsidP="001138AF">
      <w:pPr>
        <w:shd w:val="clear" w:color="auto" w:fill="F5F5F5"/>
        <w:rPr>
          <w:rFonts w:cs="Helvetica"/>
          <w:b/>
          <w:bCs/>
          <w:color w:val="595959"/>
        </w:rPr>
      </w:pPr>
      <w:r>
        <w:rPr>
          <w:rFonts w:cs="Helvetica"/>
          <w:b/>
          <w:bCs/>
          <w:color w:val="595959"/>
        </w:rPr>
        <w:t>NOTE</w:t>
      </w:r>
    </w:p>
    <w:p w14:paraId="078383FD" w14:textId="77777777" w:rsidR="001138AF" w:rsidRPr="00D02EDA" w:rsidRDefault="001138AF" w:rsidP="001138AF">
      <w:pPr>
        <w:shd w:val="clear" w:color="auto" w:fill="FFFFFF"/>
        <w:spacing w:after="180"/>
        <w:rPr>
          <w:color w:val="2D3B45"/>
        </w:rPr>
      </w:pPr>
      <w:r w:rsidRPr="00D02EDA">
        <w:rPr>
          <w:color w:val="2D3B45"/>
        </w:rPr>
        <w:t>Below is an image of an alignment taken from Benchling. Please answer the following questions about this image.</w:t>
      </w:r>
    </w:p>
    <w:p w14:paraId="5B6B4146" w14:textId="77777777" w:rsidR="001138AF" w:rsidRPr="002A7304" w:rsidRDefault="001138AF" w:rsidP="001138AF">
      <w:pPr>
        <w:shd w:val="clear" w:color="auto" w:fill="FFFFFF"/>
        <w:spacing w:before="180"/>
        <w:jc w:val="center"/>
        <w:rPr>
          <w:rFonts w:ascii="Helvetica Neue" w:hAnsi="Helvetica Neue"/>
          <w:color w:val="2D3B45"/>
          <w:sz w:val="21"/>
          <w:szCs w:val="21"/>
        </w:rPr>
      </w:pPr>
      <w:r w:rsidRPr="002A7304">
        <w:rPr>
          <w:rFonts w:ascii="Helvetica Neue" w:hAnsi="Helvetica Neue"/>
          <w:color w:val="2D3B45"/>
          <w:sz w:val="21"/>
          <w:szCs w:val="21"/>
        </w:rPr>
        <w:fldChar w:fldCharType="begin"/>
      </w:r>
      <w:r w:rsidRPr="002A7304">
        <w:rPr>
          <w:rFonts w:ascii="Helvetica Neue" w:hAnsi="Helvetica Neue"/>
          <w:color w:val="2D3B45"/>
          <w:sz w:val="21"/>
          <w:szCs w:val="21"/>
        </w:rPr>
        <w:instrText xml:space="preserve"> INCLUDEPICTURE "https://content.screencast.com/users/lizwarf/folders/Jing/media/4f7ec66f-f566-4100-898a-d4579a8aff4d/Cluster%20II%20Alignment.png" \* MERGEFORMATINET </w:instrText>
      </w:r>
      <w:r w:rsidRPr="002A7304">
        <w:rPr>
          <w:rFonts w:ascii="Helvetica Neue" w:hAnsi="Helvetica Neue"/>
          <w:color w:val="2D3B45"/>
          <w:sz w:val="21"/>
          <w:szCs w:val="21"/>
        </w:rPr>
        <w:fldChar w:fldCharType="separate"/>
      </w:r>
      <w:r w:rsidRPr="002A7304">
        <w:rPr>
          <w:rFonts w:ascii="Helvetica Neue" w:hAnsi="Helvetica Neue"/>
          <w:noProof/>
          <w:color w:val="2D3B45"/>
          <w:sz w:val="21"/>
          <w:szCs w:val="21"/>
        </w:rPr>
        <w:drawing>
          <wp:inline distT="0" distB="0" distL="0" distR="0" wp14:anchorId="640F9AEE" wp14:editId="45B77FD1">
            <wp:extent cx="5612653" cy="5029200"/>
            <wp:effectExtent l="0" t="0" r="1270" b="0"/>
            <wp:docPr id="239" name="Picture 2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12653" cy="5029200"/>
                    </a:xfrm>
                    <a:prstGeom prst="rect">
                      <a:avLst/>
                    </a:prstGeom>
                    <a:noFill/>
                    <a:ln>
                      <a:noFill/>
                    </a:ln>
                  </pic:spPr>
                </pic:pic>
              </a:graphicData>
            </a:graphic>
          </wp:inline>
        </w:drawing>
      </w:r>
      <w:r w:rsidRPr="002A7304">
        <w:rPr>
          <w:rFonts w:ascii="Helvetica Neue" w:hAnsi="Helvetica Neue"/>
          <w:color w:val="2D3B45"/>
          <w:sz w:val="21"/>
          <w:szCs w:val="21"/>
        </w:rPr>
        <w:fldChar w:fldCharType="end"/>
      </w:r>
    </w:p>
    <w:p w14:paraId="3CB3F565" w14:textId="77777777" w:rsidR="001138AF" w:rsidRPr="002A7304" w:rsidRDefault="001138AF" w:rsidP="001138AF">
      <w:pPr>
        <w:rPr>
          <w:rFonts w:ascii="Helvetica Neue" w:hAnsi="Helvetica Neue"/>
          <w:color w:val="2D3B45"/>
          <w:sz w:val="21"/>
          <w:szCs w:val="21"/>
        </w:rPr>
      </w:pPr>
      <w:r w:rsidRPr="002A7304">
        <w:rPr>
          <w:rFonts w:ascii="Helvetica Neue" w:hAnsi="Helvetica Neue"/>
          <w:color w:val="2D3B45"/>
          <w:sz w:val="21"/>
          <w:szCs w:val="21"/>
        </w:rPr>
        <w:t> </w:t>
      </w:r>
      <w:bookmarkStart w:id="104" w:name="question_21721968"/>
      <w:bookmarkEnd w:id="104"/>
      <w:r w:rsidRPr="002A7304">
        <w:rPr>
          <w:rFonts w:ascii="Helvetica Neue" w:hAnsi="Helvetica Neue"/>
          <w:i/>
          <w:iCs/>
          <w:color w:val="FFFFFF"/>
          <w:sz w:val="21"/>
          <w:szCs w:val="21"/>
        </w:rPr>
        <w:t>this question.</w:t>
      </w:r>
    </w:p>
    <w:p w14:paraId="5ED9EACC" w14:textId="77777777" w:rsidR="001138AF" w:rsidRPr="00937B25" w:rsidRDefault="001138AF" w:rsidP="001138AF">
      <w:pPr>
        <w:shd w:val="clear" w:color="auto" w:fill="FFFFFF"/>
        <w:spacing w:after="180"/>
        <w:rPr>
          <w:color w:val="2D3B45"/>
        </w:rPr>
      </w:pPr>
      <w:r w:rsidRPr="00937B25">
        <w:rPr>
          <w:color w:val="2D3B45"/>
        </w:rPr>
        <w:t xml:space="preserve">Please answer the following questions about this alignment and the provided translation.  </w:t>
      </w:r>
    </w:p>
    <w:p w14:paraId="69117C68" w14:textId="77777777" w:rsidR="001138AF" w:rsidRPr="005D26AB" w:rsidRDefault="001138AF" w:rsidP="001138AF">
      <w:pPr>
        <w:shd w:val="clear" w:color="auto" w:fill="F5F5F5"/>
        <w:rPr>
          <w:rFonts w:cs="Helvetica"/>
          <w:b/>
          <w:bCs/>
          <w:color w:val="595959"/>
        </w:rPr>
      </w:pPr>
      <w:r w:rsidRPr="005D26AB">
        <w:rPr>
          <w:rFonts w:cs="Helvetica"/>
          <w:b/>
          <w:bCs/>
          <w:color w:val="2D3B45"/>
        </w:rPr>
        <w:t>Question 6</w:t>
      </w:r>
    </w:p>
    <w:p w14:paraId="5EDE9BFD" w14:textId="77777777" w:rsidR="001138AF" w:rsidRPr="00937B25" w:rsidRDefault="001138AF" w:rsidP="001138AF">
      <w:pPr>
        <w:shd w:val="clear" w:color="auto" w:fill="FFFFFF"/>
        <w:rPr>
          <w:color w:val="2D3B45"/>
        </w:rPr>
      </w:pPr>
      <w:r w:rsidRPr="00937B25">
        <w:rPr>
          <w:color w:val="2D3B45"/>
        </w:rPr>
        <w:t>A mutation has occurred in the template</w:t>
      </w:r>
    </w:p>
    <w:p w14:paraId="1D131C91" w14:textId="77777777" w:rsidR="001138AF" w:rsidRPr="00937B25" w:rsidRDefault="001138AF" w:rsidP="00D66E0F">
      <w:pPr>
        <w:pStyle w:val="ListParagraph"/>
        <w:numPr>
          <w:ilvl w:val="0"/>
          <w:numId w:val="200"/>
        </w:numPr>
        <w:shd w:val="clear" w:color="auto" w:fill="FFFFFF"/>
        <w:spacing w:line="240" w:lineRule="auto"/>
        <w:rPr>
          <w:color w:val="333333"/>
        </w:rPr>
      </w:pPr>
      <w:r w:rsidRPr="00937B25">
        <w:rPr>
          <w:color w:val="333333"/>
        </w:rPr>
        <w:t>True</w:t>
      </w:r>
    </w:p>
    <w:p w14:paraId="013BB07C" w14:textId="77777777" w:rsidR="001138AF" w:rsidRPr="005D26AB" w:rsidRDefault="001138AF" w:rsidP="00D66E0F">
      <w:pPr>
        <w:pStyle w:val="ListParagraph"/>
        <w:numPr>
          <w:ilvl w:val="0"/>
          <w:numId w:val="200"/>
        </w:numPr>
        <w:shd w:val="clear" w:color="auto" w:fill="FFFFFF"/>
        <w:spacing w:line="240" w:lineRule="auto"/>
        <w:rPr>
          <w:rFonts w:asciiTheme="minorHAnsi" w:hAnsiTheme="minorHAnsi"/>
          <w:b/>
          <w:bCs/>
          <w:color w:val="2D3B45"/>
        </w:rPr>
      </w:pPr>
      <w:r w:rsidRPr="00937B25">
        <w:rPr>
          <w:b/>
          <w:bCs/>
          <w:color w:val="2D3B45"/>
        </w:rPr>
        <w:t>False</w:t>
      </w:r>
    </w:p>
    <w:p w14:paraId="69EE354C" w14:textId="77777777" w:rsidR="001138AF" w:rsidRPr="005D26AB" w:rsidRDefault="001138AF" w:rsidP="001138AF">
      <w:pPr>
        <w:shd w:val="clear" w:color="auto" w:fill="FFFFFF"/>
        <w:rPr>
          <w:b/>
          <w:bCs/>
          <w:color w:val="2D3B45"/>
        </w:rPr>
      </w:pPr>
    </w:p>
    <w:p w14:paraId="727FA3E9" w14:textId="77777777" w:rsidR="001138AF" w:rsidRPr="005D26AB" w:rsidRDefault="001138AF" w:rsidP="001138AF">
      <w:pPr>
        <w:shd w:val="clear" w:color="auto" w:fill="F5F5F5"/>
        <w:rPr>
          <w:rFonts w:cs="Helvetica"/>
          <w:b/>
          <w:bCs/>
          <w:color w:val="595959"/>
        </w:rPr>
      </w:pPr>
      <w:r w:rsidRPr="005D26AB">
        <w:rPr>
          <w:rFonts w:cs="Helvetica"/>
          <w:b/>
          <w:bCs/>
          <w:color w:val="2D3B45"/>
        </w:rPr>
        <w:t>Question 7</w:t>
      </w:r>
    </w:p>
    <w:p w14:paraId="25C01E41" w14:textId="77777777" w:rsidR="001138AF" w:rsidRPr="00937B25" w:rsidRDefault="001138AF" w:rsidP="001138AF">
      <w:pPr>
        <w:shd w:val="clear" w:color="auto" w:fill="FFFFFF"/>
        <w:rPr>
          <w:color w:val="2D3B45"/>
        </w:rPr>
      </w:pPr>
      <w:r w:rsidRPr="00937B25">
        <w:rPr>
          <w:color w:val="2D3B45"/>
        </w:rPr>
        <w:t>A mutation has occurred in the Cluster I region of the progenitor</w:t>
      </w:r>
    </w:p>
    <w:p w14:paraId="565559C9" w14:textId="77777777" w:rsidR="001138AF" w:rsidRPr="00937B25" w:rsidRDefault="001138AF" w:rsidP="00D66E0F">
      <w:pPr>
        <w:pStyle w:val="ListParagraph"/>
        <w:numPr>
          <w:ilvl w:val="0"/>
          <w:numId w:val="202"/>
        </w:numPr>
        <w:shd w:val="clear" w:color="auto" w:fill="FFFFFF"/>
        <w:spacing w:line="240" w:lineRule="auto"/>
        <w:rPr>
          <w:color w:val="2D3B45"/>
        </w:rPr>
      </w:pPr>
      <w:r w:rsidRPr="00937B25">
        <w:rPr>
          <w:color w:val="2D3B45"/>
        </w:rPr>
        <w:t xml:space="preserve">True </w:t>
      </w:r>
    </w:p>
    <w:p w14:paraId="23625A60" w14:textId="77777777" w:rsidR="001138AF" w:rsidRPr="00937B25" w:rsidRDefault="001138AF" w:rsidP="00D66E0F">
      <w:pPr>
        <w:pStyle w:val="ListParagraph"/>
        <w:numPr>
          <w:ilvl w:val="0"/>
          <w:numId w:val="202"/>
        </w:numPr>
        <w:shd w:val="clear" w:color="auto" w:fill="FFFFFF"/>
        <w:spacing w:line="240" w:lineRule="auto"/>
        <w:rPr>
          <w:color w:val="2D3B45"/>
        </w:rPr>
      </w:pPr>
      <w:r w:rsidRPr="00937B25">
        <w:rPr>
          <w:b/>
          <w:bCs/>
          <w:color w:val="2D3B45"/>
        </w:rPr>
        <w:t>False</w:t>
      </w:r>
      <w:r w:rsidRPr="00937B25">
        <w:rPr>
          <w:color w:val="2D3B45"/>
        </w:rPr>
        <w:t xml:space="preserve"> (</w:t>
      </w:r>
      <w:r>
        <w:rPr>
          <w:color w:val="2D3B45"/>
        </w:rPr>
        <w:t>c</w:t>
      </w:r>
      <w:r w:rsidRPr="00937B25">
        <w:rPr>
          <w:color w:val="2D3B45"/>
        </w:rPr>
        <w:t>annot tell with the information in this image)</w:t>
      </w:r>
    </w:p>
    <w:p w14:paraId="0F31CD00" w14:textId="77777777" w:rsidR="001138AF" w:rsidRPr="005D26AB" w:rsidRDefault="001138AF" w:rsidP="001138AF">
      <w:pPr>
        <w:shd w:val="clear" w:color="auto" w:fill="FFFFFF"/>
        <w:rPr>
          <w:color w:val="2D3B45"/>
        </w:rPr>
      </w:pPr>
    </w:p>
    <w:p w14:paraId="04922E5A" w14:textId="77777777" w:rsidR="001138AF" w:rsidRPr="002A7304" w:rsidRDefault="001138AF" w:rsidP="001138AF">
      <w:pPr>
        <w:shd w:val="clear" w:color="auto" w:fill="F5F5F5"/>
        <w:rPr>
          <w:rFonts w:cs="Helvetica"/>
          <w:b/>
          <w:bCs/>
          <w:color w:val="595959"/>
        </w:rPr>
      </w:pPr>
      <w:r w:rsidRPr="005D26AB">
        <w:rPr>
          <w:rFonts w:cs="Helvetica"/>
          <w:b/>
          <w:bCs/>
          <w:color w:val="2D3B45"/>
        </w:rPr>
        <w:t>Question 8</w:t>
      </w:r>
    </w:p>
    <w:p w14:paraId="7708F2C2" w14:textId="77777777" w:rsidR="001138AF" w:rsidRPr="00937B25" w:rsidRDefault="001138AF" w:rsidP="001138AF">
      <w:pPr>
        <w:shd w:val="clear" w:color="auto" w:fill="FFFFFF"/>
        <w:rPr>
          <w:color w:val="2D3B45"/>
        </w:rPr>
      </w:pPr>
      <w:r w:rsidRPr="00937B25">
        <w:rPr>
          <w:color w:val="2D3B45"/>
        </w:rPr>
        <w:t>A mutation has occurred in Cluster II of the descendant</w:t>
      </w:r>
    </w:p>
    <w:p w14:paraId="2D55E1EE" w14:textId="77777777" w:rsidR="001138AF" w:rsidRPr="00937B25" w:rsidRDefault="001138AF" w:rsidP="00D66E0F">
      <w:pPr>
        <w:pStyle w:val="ListParagraph"/>
        <w:numPr>
          <w:ilvl w:val="0"/>
          <w:numId w:val="201"/>
        </w:numPr>
        <w:shd w:val="clear" w:color="auto" w:fill="FFFFFF"/>
        <w:spacing w:line="240" w:lineRule="auto"/>
        <w:rPr>
          <w:b/>
          <w:bCs/>
          <w:color w:val="2D3B45"/>
        </w:rPr>
      </w:pPr>
      <w:r w:rsidRPr="00937B25">
        <w:rPr>
          <w:b/>
          <w:bCs/>
          <w:color w:val="2D3B45"/>
        </w:rPr>
        <w:t>True</w:t>
      </w:r>
    </w:p>
    <w:p w14:paraId="52C93F33" w14:textId="77777777" w:rsidR="001138AF" w:rsidRPr="00937B25" w:rsidRDefault="001138AF" w:rsidP="00D66E0F">
      <w:pPr>
        <w:pStyle w:val="ListParagraph"/>
        <w:numPr>
          <w:ilvl w:val="0"/>
          <w:numId w:val="201"/>
        </w:numPr>
        <w:shd w:val="clear" w:color="auto" w:fill="FFFFFF"/>
        <w:spacing w:line="240" w:lineRule="auto"/>
        <w:rPr>
          <w:color w:val="2D3B45"/>
        </w:rPr>
      </w:pPr>
      <w:r w:rsidRPr="00937B25">
        <w:rPr>
          <w:color w:val="2D3B45"/>
        </w:rPr>
        <w:t>False</w:t>
      </w:r>
    </w:p>
    <w:p w14:paraId="0D8A7C45" w14:textId="77777777" w:rsidR="001138AF" w:rsidRPr="002A7304" w:rsidRDefault="001138AF" w:rsidP="001138AF">
      <w:pPr>
        <w:shd w:val="clear" w:color="auto" w:fill="FFFFFF"/>
        <w:rPr>
          <w:color w:val="2D3B45"/>
        </w:rPr>
      </w:pPr>
    </w:p>
    <w:p w14:paraId="14CE1665" w14:textId="77777777" w:rsidR="001138AF" w:rsidRPr="00887A99" w:rsidRDefault="001138AF" w:rsidP="001138AF">
      <w:pPr>
        <w:shd w:val="clear" w:color="auto" w:fill="F5F5F5"/>
        <w:rPr>
          <w:b/>
          <w:bCs/>
          <w:color w:val="595959"/>
        </w:rPr>
      </w:pPr>
      <w:r w:rsidRPr="00887A99">
        <w:rPr>
          <w:b/>
          <w:bCs/>
          <w:color w:val="2D3B45"/>
        </w:rPr>
        <w:t>Question 9</w:t>
      </w:r>
    </w:p>
    <w:p w14:paraId="413DE46D" w14:textId="77777777" w:rsidR="001138AF" w:rsidRPr="00887A99" w:rsidRDefault="001138AF" w:rsidP="001138AF">
      <w:pPr>
        <w:shd w:val="clear" w:color="auto" w:fill="FFFFFF"/>
        <w:rPr>
          <w:color w:val="2D3B45"/>
        </w:rPr>
      </w:pPr>
      <w:r w:rsidRPr="00887A99">
        <w:rPr>
          <w:color w:val="2D3B45"/>
        </w:rPr>
        <w:t>The sequence shown is poor quality and therefore the mutation cannot be trusted</w:t>
      </w:r>
    </w:p>
    <w:p w14:paraId="7E710B3A" w14:textId="77777777" w:rsidR="001138AF" w:rsidRPr="00887A99" w:rsidRDefault="001138AF" w:rsidP="00D66E0F">
      <w:pPr>
        <w:pStyle w:val="ListParagraph"/>
        <w:numPr>
          <w:ilvl w:val="0"/>
          <w:numId w:val="203"/>
        </w:numPr>
        <w:shd w:val="clear" w:color="auto" w:fill="FFFFFF"/>
        <w:spacing w:line="240" w:lineRule="auto"/>
        <w:rPr>
          <w:color w:val="333333"/>
        </w:rPr>
      </w:pPr>
      <w:r w:rsidRPr="00887A99">
        <w:rPr>
          <w:color w:val="333333"/>
        </w:rPr>
        <w:t>True</w:t>
      </w:r>
    </w:p>
    <w:p w14:paraId="51C8A3E9" w14:textId="77777777" w:rsidR="001138AF" w:rsidRPr="00887A99" w:rsidRDefault="001138AF" w:rsidP="00D66E0F">
      <w:pPr>
        <w:pStyle w:val="ListParagraph"/>
        <w:numPr>
          <w:ilvl w:val="0"/>
          <w:numId w:val="203"/>
        </w:numPr>
        <w:shd w:val="clear" w:color="auto" w:fill="FFFFFF"/>
        <w:spacing w:line="240" w:lineRule="auto"/>
        <w:rPr>
          <w:color w:val="2D3B45"/>
        </w:rPr>
      </w:pPr>
      <w:r w:rsidRPr="00887A99">
        <w:rPr>
          <w:b/>
          <w:bCs/>
          <w:color w:val="333333"/>
        </w:rPr>
        <w:t>False</w:t>
      </w:r>
    </w:p>
    <w:p w14:paraId="1944F498" w14:textId="77777777" w:rsidR="001138AF" w:rsidRPr="00887A99" w:rsidRDefault="001138AF" w:rsidP="001138AF">
      <w:pPr>
        <w:shd w:val="clear" w:color="auto" w:fill="FFFFFF"/>
        <w:rPr>
          <w:color w:val="2D3B45"/>
        </w:rPr>
      </w:pPr>
      <w:bookmarkStart w:id="105" w:name="question_21721970"/>
      <w:bookmarkEnd w:id="105"/>
      <w:r w:rsidRPr="00887A99">
        <w:rPr>
          <w:i/>
          <w:iCs/>
          <w:color w:val="FFFFFF"/>
        </w:rPr>
        <w:t>this question.</w:t>
      </w:r>
    </w:p>
    <w:p w14:paraId="0568219F" w14:textId="77777777" w:rsidR="001138AF" w:rsidRPr="002A7304" w:rsidRDefault="001138AF" w:rsidP="001138AF">
      <w:pPr>
        <w:shd w:val="clear" w:color="auto" w:fill="F5F5F5"/>
        <w:rPr>
          <w:b/>
          <w:bCs/>
          <w:color w:val="2D3B45"/>
        </w:rPr>
      </w:pPr>
    </w:p>
    <w:p w14:paraId="06DE7F4C" w14:textId="77777777" w:rsidR="001138AF" w:rsidRPr="00937B25" w:rsidRDefault="001138AF" w:rsidP="001138AF">
      <w:pPr>
        <w:shd w:val="clear" w:color="auto" w:fill="FFFFFF"/>
        <w:spacing w:after="180"/>
        <w:rPr>
          <w:color w:val="2D3B45"/>
        </w:rPr>
      </w:pPr>
      <w:r w:rsidRPr="00937B25">
        <w:rPr>
          <w:color w:val="2D3B45"/>
        </w:rPr>
        <w:t>In the image below, a mutation has occurred at some point in the alignment shown. The next set of questions are about this mutation.</w:t>
      </w:r>
    </w:p>
    <w:p w14:paraId="20C6325F" w14:textId="77777777" w:rsidR="001138AF" w:rsidRPr="002A7304" w:rsidRDefault="001138AF" w:rsidP="001138AF">
      <w:pPr>
        <w:shd w:val="clear" w:color="auto" w:fill="FFFFFF"/>
        <w:spacing w:after="180"/>
        <w:jc w:val="center"/>
        <w:rPr>
          <w:rFonts w:ascii="Helvetica Neue" w:hAnsi="Helvetica Neue"/>
          <w:color w:val="2D3B45"/>
          <w:sz w:val="21"/>
          <w:szCs w:val="21"/>
        </w:rPr>
      </w:pPr>
      <w:r w:rsidRPr="002A7304">
        <w:rPr>
          <w:rFonts w:ascii="Helvetica Neue" w:hAnsi="Helvetica Neue"/>
          <w:color w:val="2D3B45"/>
          <w:sz w:val="21"/>
          <w:szCs w:val="21"/>
        </w:rPr>
        <w:fldChar w:fldCharType="begin"/>
      </w:r>
      <w:r w:rsidRPr="002A7304">
        <w:rPr>
          <w:rFonts w:ascii="Helvetica Neue" w:hAnsi="Helvetica Neue"/>
          <w:color w:val="2D3B45"/>
          <w:sz w:val="21"/>
          <w:szCs w:val="21"/>
        </w:rPr>
        <w:instrText xml:space="preserve"> INCLUDEPICTURE "https://content.screencast.com/users/lizwarf/folders/Jing/media/4f7ec66f-f566-4100-898a-d4579a8aff4d/Cluster%20II%20Alignment.png" \* MERGEFORMATINET </w:instrText>
      </w:r>
      <w:r w:rsidRPr="002A7304">
        <w:rPr>
          <w:rFonts w:ascii="Helvetica Neue" w:hAnsi="Helvetica Neue"/>
          <w:color w:val="2D3B45"/>
          <w:sz w:val="21"/>
          <w:szCs w:val="21"/>
        </w:rPr>
        <w:fldChar w:fldCharType="separate"/>
      </w:r>
      <w:r w:rsidRPr="002A7304">
        <w:rPr>
          <w:rFonts w:ascii="Helvetica Neue" w:hAnsi="Helvetica Neue"/>
          <w:noProof/>
          <w:color w:val="2D3B45"/>
          <w:sz w:val="21"/>
          <w:szCs w:val="21"/>
        </w:rPr>
        <w:drawing>
          <wp:inline distT="0" distB="0" distL="0" distR="0" wp14:anchorId="2BAF4939" wp14:editId="7E98D071">
            <wp:extent cx="5612653" cy="5029200"/>
            <wp:effectExtent l="0" t="0" r="1270" b="0"/>
            <wp:docPr id="45" name="Picture 4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12653" cy="5029200"/>
                    </a:xfrm>
                    <a:prstGeom prst="rect">
                      <a:avLst/>
                    </a:prstGeom>
                    <a:noFill/>
                    <a:ln>
                      <a:noFill/>
                    </a:ln>
                  </pic:spPr>
                </pic:pic>
              </a:graphicData>
            </a:graphic>
          </wp:inline>
        </w:drawing>
      </w:r>
      <w:r w:rsidRPr="002A7304">
        <w:rPr>
          <w:rFonts w:ascii="Helvetica Neue" w:hAnsi="Helvetica Neue"/>
          <w:color w:val="2D3B45"/>
          <w:sz w:val="21"/>
          <w:szCs w:val="21"/>
        </w:rPr>
        <w:fldChar w:fldCharType="end"/>
      </w:r>
    </w:p>
    <w:p w14:paraId="6E871CFB" w14:textId="77777777" w:rsidR="001138AF" w:rsidRPr="005D26AB" w:rsidRDefault="001138AF" w:rsidP="001138AF">
      <w:pPr>
        <w:shd w:val="clear" w:color="auto" w:fill="F5F5F5"/>
        <w:rPr>
          <w:rFonts w:cs="Helvetica"/>
          <w:b/>
          <w:bCs/>
          <w:color w:val="595959"/>
        </w:rPr>
      </w:pPr>
      <w:r w:rsidRPr="005D26AB">
        <w:rPr>
          <w:rFonts w:cs="Helvetica"/>
          <w:b/>
          <w:bCs/>
          <w:color w:val="2D3B45"/>
        </w:rPr>
        <w:t xml:space="preserve">Question </w:t>
      </w:r>
      <w:r>
        <w:rPr>
          <w:rFonts w:cs="Helvetica"/>
          <w:b/>
          <w:bCs/>
          <w:color w:val="2D3B45"/>
        </w:rPr>
        <w:t>10</w:t>
      </w:r>
    </w:p>
    <w:p w14:paraId="506FCB69" w14:textId="77777777" w:rsidR="001138AF" w:rsidRDefault="001138AF" w:rsidP="001138AF">
      <w:pPr>
        <w:rPr>
          <w:color w:val="2D3B45"/>
        </w:rPr>
      </w:pPr>
    </w:p>
    <w:p w14:paraId="6BDB494B" w14:textId="77777777" w:rsidR="001138AF" w:rsidRPr="0011316A" w:rsidRDefault="001138AF" w:rsidP="001138AF">
      <w:r w:rsidRPr="0011316A">
        <w:rPr>
          <w:color w:val="2D3B45"/>
        </w:rPr>
        <w:t>10a) The DNA </w:t>
      </w:r>
      <w:r w:rsidRPr="0011316A">
        <w:rPr>
          <w:b/>
          <w:bCs/>
          <w:color w:val="2D3B45"/>
        </w:rPr>
        <w:t>codon</w:t>
      </w:r>
      <w:r w:rsidRPr="0011316A">
        <w:rPr>
          <w:color w:val="2D3B45"/>
        </w:rPr>
        <w:t> sequence in the </w:t>
      </w:r>
      <w:r w:rsidRPr="0011316A">
        <w:rPr>
          <w:color w:val="2D3B45"/>
          <w:u w:val="single"/>
        </w:rPr>
        <w:t>template</w:t>
      </w:r>
      <w:r w:rsidRPr="0011316A">
        <w:rPr>
          <w:color w:val="2D3B45"/>
        </w:rPr>
        <w:t> that is associated with the mutation is: [</w:t>
      </w:r>
      <w:r w:rsidRPr="0011316A">
        <w:rPr>
          <w:b/>
          <w:bCs/>
          <w:color w:val="2D3B45"/>
          <w:shd w:val="clear" w:color="auto" w:fill="FFFFFF"/>
        </w:rPr>
        <w:t>CTG</w:t>
      </w:r>
      <w:r w:rsidRPr="0011316A">
        <w:rPr>
          <w:color w:val="2D3B45"/>
        </w:rPr>
        <w:t>]</w:t>
      </w:r>
    </w:p>
    <w:p w14:paraId="5697AD64" w14:textId="77777777" w:rsidR="001138AF" w:rsidRPr="0011316A" w:rsidRDefault="001138AF" w:rsidP="001138AF">
      <w:pPr>
        <w:shd w:val="clear" w:color="auto" w:fill="FFFFFF"/>
        <w:rPr>
          <w:color w:val="2D3B45"/>
        </w:rPr>
      </w:pPr>
      <w:r w:rsidRPr="0011316A">
        <w:rPr>
          <w:color w:val="2D3B45"/>
        </w:rPr>
        <w:t>10b) The DNA </w:t>
      </w:r>
      <w:r w:rsidRPr="0011316A">
        <w:rPr>
          <w:b/>
          <w:bCs/>
          <w:color w:val="2D3B45"/>
        </w:rPr>
        <w:t>codon</w:t>
      </w:r>
      <w:r w:rsidRPr="0011316A">
        <w:rPr>
          <w:color w:val="2D3B45"/>
        </w:rPr>
        <w:t> sequence in the </w:t>
      </w:r>
      <w:r w:rsidRPr="0011316A">
        <w:rPr>
          <w:color w:val="2D3B45"/>
          <w:u w:val="single"/>
        </w:rPr>
        <w:t>progenitor</w:t>
      </w:r>
      <w:r w:rsidRPr="0011316A">
        <w:rPr>
          <w:color w:val="2D3B45"/>
        </w:rPr>
        <w:t> that is associated with the mutation is: [</w:t>
      </w:r>
      <w:r w:rsidRPr="0011316A">
        <w:rPr>
          <w:b/>
          <w:bCs/>
          <w:color w:val="2D3B45"/>
        </w:rPr>
        <w:t>CGG</w:t>
      </w:r>
      <w:r w:rsidRPr="0011316A">
        <w:rPr>
          <w:color w:val="2D3B45"/>
        </w:rPr>
        <w:t>]</w:t>
      </w:r>
    </w:p>
    <w:p w14:paraId="13E3CBF1" w14:textId="77777777" w:rsidR="001138AF" w:rsidRPr="002A7304" w:rsidRDefault="001138AF" w:rsidP="001138AF">
      <w:pPr>
        <w:shd w:val="clear" w:color="auto" w:fill="FFFFFF"/>
        <w:rPr>
          <w:color w:val="2D3B45"/>
        </w:rPr>
      </w:pPr>
    </w:p>
    <w:p w14:paraId="2513A4A2" w14:textId="77777777" w:rsidR="001138AF" w:rsidRPr="00D321B0" w:rsidRDefault="001138AF" w:rsidP="001138AF">
      <w:pPr>
        <w:shd w:val="clear" w:color="auto" w:fill="F5F5F5"/>
        <w:rPr>
          <w:rFonts w:cs="Helvetica"/>
          <w:b/>
          <w:bCs/>
          <w:color w:val="595959"/>
        </w:rPr>
      </w:pPr>
      <w:r w:rsidRPr="00D321B0">
        <w:rPr>
          <w:rFonts w:cs="Helvetica"/>
          <w:b/>
          <w:bCs/>
          <w:color w:val="2D3B45"/>
        </w:rPr>
        <w:t>Question 11</w:t>
      </w:r>
    </w:p>
    <w:p w14:paraId="7D9FAAA6" w14:textId="77777777" w:rsidR="001138AF" w:rsidRPr="00B674CE" w:rsidRDefault="001138AF" w:rsidP="001138AF">
      <w:pPr>
        <w:shd w:val="clear" w:color="auto" w:fill="FFFFFF"/>
        <w:spacing w:before="180" w:after="180"/>
        <w:rPr>
          <w:color w:val="2D3B45"/>
        </w:rPr>
      </w:pPr>
      <w:r w:rsidRPr="00B674CE">
        <w:rPr>
          <w:i/>
          <w:iCs/>
          <w:color w:val="2D3B45"/>
        </w:rPr>
        <w:t>Using a</w:t>
      </w:r>
      <w:r w:rsidRPr="00B674CE">
        <w:rPr>
          <w:i/>
          <w:iCs/>
        </w:rPr>
        <w:t> </w:t>
      </w:r>
      <w:r w:rsidRPr="00B674CE">
        <w:rPr>
          <w:i/>
          <w:iCs/>
          <w:u w:val="single"/>
        </w:rPr>
        <w:t>codon table</w:t>
      </w:r>
      <w:r w:rsidRPr="00B674CE">
        <w:rPr>
          <w:i/>
          <w:iCs/>
        </w:rPr>
        <w:t> or this </w:t>
      </w:r>
      <w:r w:rsidRPr="00B674CE">
        <w:rPr>
          <w:i/>
          <w:iCs/>
          <w:u w:val="single"/>
        </w:rPr>
        <w:t>R-group chemistry</w:t>
      </w:r>
      <w:r w:rsidRPr="00B674CE">
        <w:rPr>
          <w:i/>
          <w:iCs/>
        </w:rPr>
        <w:t> </w:t>
      </w:r>
      <w:r w:rsidRPr="00B674CE">
        <w:rPr>
          <w:i/>
          <w:iCs/>
          <w:color w:val="2D3B45"/>
        </w:rPr>
        <w:t>reference might help answering the next few questions. The resources can be found in the Appendix of your lab manual.</w:t>
      </w:r>
    </w:p>
    <w:p w14:paraId="71628D4D" w14:textId="77777777" w:rsidR="001138AF" w:rsidRPr="00B674CE" w:rsidRDefault="001138AF" w:rsidP="001138AF">
      <w:pPr>
        <w:shd w:val="clear" w:color="auto" w:fill="FFFFFF"/>
        <w:rPr>
          <w:color w:val="2D3B45"/>
        </w:rPr>
      </w:pPr>
    </w:p>
    <w:p w14:paraId="6CD3AB7F" w14:textId="77777777" w:rsidR="001138AF" w:rsidRPr="00B674CE" w:rsidRDefault="001138AF" w:rsidP="001138AF">
      <w:pPr>
        <w:shd w:val="clear" w:color="auto" w:fill="FFFFFF"/>
        <w:rPr>
          <w:color w:val="2D3B45"/>
        </w:rPr>
      </w:pPr>
      <w:r w:rsidRPr="00B674CE">
        <w:rPr>
          <w:color w:val="2D3B45"/>
        </w:rPr>
        <w:t>11a) The codon from the </w:t>
      </w:r>
      <w:r w:rsidRPr="00B674CE">
        <w:rPr>
          <w:color w:val="2D3B45"/>
          <w:u w:val="single"/>
        </w:rPr>
        <w:t>template</w:t>
      </w:r>
      <w:r w:rsidRPr="00B674CE">
        <w:rPr>
          <w:color w:val="2D3B45"/>
        </w:rPr>
        <w:t> codes for which amino acid? [</w:t>
      </w:r>
      <w:r w:rsidRPr="00B674CE">
        <w:rPr>
          <w:b/>
          <w:bCs/>
          <w:color w:val="2D3B45"/>
        </w:rPr>
        <w:t>Leucine</w:t>
      </w:r>
      <w:r w:rsidRPr="00B674CE">
        <w:rPr>
          <w:color w:val="2D3B45"/>
        </w:rPr>
        <w:t>]</w:t>
      </w:r>
    </w:p>
    <w:p w14:paraId="0F670FF7" w14:textId="77777777" w:rsidR="001138AF" w:rsidRPr="00B674CE" w:rsidRDefault="001138AF" w:rsidP="001138AF">
      <w:pPr>
        <w:shd w:val="clear" w:color="auto" w:fill="FFFFFF"/>
        <w:rPr>
          <w:color w:val="2D3B45"/>
        </w:rPr>
      </w:pPr>
      <w:r w:rsidRPr="00B674CE">
        <w:rPr>
          <w:color w:val="2D3B45"/>
        </w:rPr>
        <w:t>11b) The codon from the </w:t>
      </w:r>
      <w:r w:rsidRPr="00B674CE">
        <w:rPr>
          <w:color w:val="2D3B45"/>
          <w:u w:val="single"/>
        </w:rPr>
        <w:t>progenitor</w:t>
      </w:r>
      <w:r w:rsidRPr="00B674CE">
        <w:rPr>
          <w:color w:val="2D3B45"/>
        </w:rPr>
        <w:t> codes for which amino acid? [</w:t>
      </w:r>
      <w:r w:rsidRPr="00B674CE">
        <w:rPr>
          <w:b/>
          <w:bCs/>
          <w:color w:val="2D3B45"/>
        </w:rPr>
        <w:t>Arginine</w:t>
      </w:r>
      <w:r w:rsidRPr="00B674CE">
        <w:rPr>
          <w:color w:val="2D3B45"/>
        </w:rPr>
        <w:t>]</w:t>
      </w:r>
      <w:bookmarkStart w:id="106" w:name="question_21721971"/>
      <w:bookmarkEnd w:id="106"/>
    </w:p>
    <w:p w14:paraId="7FDC2EB3" w14:textId="77777777" w:rsidR="001138AF" w:rsidRPr="002A7304" w:rsidRDefault="001138AF" w:rsidP="001138AF">
      <w:pPr>
        <w:shd w:val="clear" w:color="auto" w:fill="FFFFFF"/>
        <w:rPr>
          <w:rFonts w:ascii="Helvetica Neue" w:hAnsi="Helvetica Neue"/>
          <w:color w:val="2D3B45"/>
          <w:sz w:val="21"/>
          <w:szCs w:val="21"/>
        </w:rPr>
      </w:pPr>
    </w:p>
    <w:p w14:paraId="3CF87D2B" w14:textId="77777777" w:rsidR="001138AF" w:rsidRPr="005D26AB" w:rsidRDefault="001138AF" w:rsidP="001138AF">
      <w:pPr>
        <w:shd w:val="clear" w:color="auto" w:fill="F5F5F5"/>
        <w:rPr>
          <w:rFonts w:cs="Helvetica"/>
          <w:b/>
          <w:bCs/>
          <w:color w:val="595959"/>
        </w:rPr>
      </w:pPr>
      <w:r w:rsidRPr="005D26AB">
        <w:rPr>
          <w:rFonts w:cs="Helvetica"/>
          <w:b/>
          <w:bCs/>
          <w:color w:val="2D3B45"/>
        </w:rPr>
        <w:t xml:space="preserve">Question </w:t>
      </w:r>
      <w:r>
        <w:rPr>
          <w:rFonts w:cs="Helvetica"/>
          <w:b/>
          <w:bCs/>
          <w:color w:val="2D3B45"/>
        </w:rPr>
        <w:t>12</w:t>
      </w:r>
    </w:p>
    <w:p w14:paraId="23E6A314" w14:textId="77777777" w:rsidR="001138AF" w:rsidRPr="00B674CE" w:rsidRDefault="001138AF" w:rsidP="001138AF">
      <w:pPr>
        <w:pStyle w:val="NormalWeb"/>
        <w:shd w:val="clear" w:color="auto" w:fill="FFFFFF"/>
        <w:spacing w:before="180" w:beforeAutospacing="0" w:after="180" w:afterAutospacing="0"/>
        <w:rPr>
          <w:color w:val="2D3B45"/>
        </w:rPr>
      </w:pPr>
      <w:r w:rsidRPr="00B674CE">
        <w:rPr>
          <w:color w:val="2D3B45"/>
        </w:rPr>
        <w:t>Imagine a situation where a codon in a bacteri</w:t>
      </w:r>
      <w:r>
        <w:rPr>
          <w:color w:val="2D3B45"/>
        </w:rPr>
        <w:t>um</w:t>
      </w:r>
      <w:r w:rsidRPr="00B674CE">
        <w:rPr>
          <w:color w:val="2D3B45"/>
        </w:rPr>
        <w:t xml:space="preserve"> has the sequence 5' CGA '3 </w:t>
      </w:r>
    </w:p>
    <w:p w14:paraId="620B028A" w14:textId="77777777" w:rsidR="001138AF" w:rsidRPr="00B674CE" w:rsidRDefault="001138AF" w:rsidP="001138AF">
      <w:r w:rsidRPr="00B674CE">
        <w:rPr>
          <w:color w:val="2D3B45"/>
        </w:rPr>
        <w:t>12a) The above DNA would code for [</w:t>
      </w:r>
      <w:r w:rsidRPr="00B674CE">
        <w:rPr>
          <w:b/>
          <w:bCs/>
          <w:color w:val="2D3B45"/>
          <w:shd w:val="clear" w:color="auto" w:fill="FFFFFF"/>
        </w:rPr>
        <w:t>GCU</w:t>
      </w:r>
      <w:r w:rsidRPr="00B674CE">
        <w:rPr>
          <w:color w:val="2D3B45"/>
        </w:rPr>
        <w:t>]</w:t>
      </w:r>
    </w:p>
    <w:p w14:paraId="5B6D64E3" w14:textId="77777777" w:rsidR="001138AF" w:rsidRPr="00B674CE" w:rsidRDefault="001138AF" w:rsidP="001138AF">
      <w:pPr>
        <w:shd w:val="clear" w:color="auto" w:fill="FFFFFF"/>
        <w:rPr>
          <w:color w:val="2D3B45"/>
        </w:rPr>
      </w:pPr>
      <w:r w:rsidRPr="00B674CE">
        <w:rPr>
          <w:color w:val="2D3B45"/>
        </w:rPr>
        <w:t>12b) The selected amino acid has the following chemical characteristics [</w:t>
      </w:r>
      <w:r>
        <w:rPr>
          <w:b/>
          <w:bCs/>
          <w:color w:val="2D3B45"/>
        </w:rPr>
        <w:t>h</w:t>
      </w:r>
      <w:r w:rsidRPr="00B674CE">
        <w:rPr>
          <w:b/>
          <w:bCs/>
          <w:color w:val="2D3B45"/>
        </w:rPr>
        <w:t>ydrophobic</w:t>
      </w:r>
      <w:r w:rsidRPr="00B674CE">
        <w:rPr>
          <w:color w:val="2D3B45"/>
        </w:rPr>
        <w:t>]</w:t>
      </w:r>
    </w:p>
    <w:p w14:paraId="0EC442DE" w14:textId="77777777" w:rsidR="001138AF" w:rsidRPr="002A7304" w:rsidRDefault="001138AF" w:rsidP="001138AF">
      <w:pPr>
        <w:shd w:val="clear" w:color="auto" w:fill="FFFFFF"/>
        <w:rPr>
          <w:color w:val="2D3B45"/>
        </w:rPr>
      </w:pPr>
      <w:r w:rsidRPr="002A7304">
        <w:rPr>
          <w:i/>
          <w:iCs/>
          <w:color w:val="FFFFFF"/>
        </w:rPr>
        <w:t>his question.</w:t>
      </w:r>
    </w:p>
    <w:p w14:paraId="1A45EF6E" w14:textId="77777777" w:rsidR="001138AF" w:rsidRPr="00124EB9" w:rsidRDefault="001138AF" w:rsidP="001138AF">
      <w:pPr>
        <w:shd w:val="clear" w:color="auto" w:fill="F5F5F5"/>
        <w:rPr>
          <w:rFonts w:cs="Helvetica"/>
          <w:b/>
          <w:bCs/>
          <w:color w:val="595959"/>
        </w:rPr>
      </w:pPr>
      <w:r w:rsidRPr="00124EB9">
        <w:rPr>
          <w:rFonts w:cs="Helvetica"/>
          <w:b/>
          <w:bCs/>
          <w:color w:val="2D3B45"/>
        </w:rPr>
        <w:t>Question 13</w:t>
      </w:r>
    </w:p>
    <w:p w14:paraId="07FF0BF5" w14:textId="77777777" w:rsidR="001138AF" w:rsidRPr="00B674CE" w:rsidRDefault="001138AF" w:rsidP="001138AF">
      <w:pPr>
        <w:shd w:val="clear" w:color="auto" w:fill="FFFFFF"/>
        <w:spacing w:after="180"/>
        <w:rPr>
          <w:color w:val="2D3B45"/>
        </w:rPr>
      </w:pPr>
      <w:r w:rsidRPr="00B674CE">
        <w:rPr>
          <w:color w:val="2D3B45"/>
        </w:rPr>
        <w:t>Next imagine that the bacteria from before acquires a mutation and the codon now has the sequence 5' CTA '3 </w:t>
      </w:r>
    </w:p>
    <w:p w14:paraId="5E7A63EF" w14:textId="77777777" w:rsidR="001138AF" w:rsidRPr="00B674CE" w:rsidRDefault="001138AF" w:rsidP="001138AF">
      <w:pPr>
        <w:shd w:val="clear" w:color="auto" w:fill="FFFFFF"/>
        <w:spacing w:before="180" w:after="180"/>
        <w:rPr>
          <w:color w:val="2D3B45"/>
        </w:rPr>
      </w:pPr>
      <w:r w:rsidRPr="00B674CE">
        <w:rPr>
          <w:color w:val="2D3B45"/>
        </w:rPr>
        <w:t>13a) The above DNA would code for [</w:t>
      </w:r>
      <w:r w:rsidRPr="00B674CE">
        <w:rPr>
          <w:b/>
          <w:bCs/>
          <w:color w:val="2D3B45"/>
        </w:rPr>
        <w:t>GAU</w:t>
      </w:r>
      <w:r w:rsidRPr="00B674CE">
        <w:rPr>
          <w:color w:val="2D3B45"/>
        </w:rPr>
        <w:t>]</w:t>
      </w:r>
    </w:p>
    <w:p w14:paraId="1858AEEE" w14:textId="77777777" w:rsidR="001138AF" w:rsidRPr="00B674CE" w:rsidRDefault="001138AF" w:rsidP="001138AF">
      <w:r w:rsidRPr="00B674CE">
        <w:rPr>
          <w:color w:val="2D3B45"/>
        </w:rPr>
        <w:t>13b) The selected amino acid has the following chemical characteristics [</w:t>
      </w:r>
      <w:r>
        <w:rPr>
          <w:b/>
          <w:bCs/>
          <w:color w:val="2D3B45"/>
          <w:shd w:val="clear" w:color="auto" w:fill="FFFFFF"/>
        </w:rPr>
        <w:t>n</w:t>
      </w:r>
      <w:r w:rsidRPr="00B674CE">
        <w:rPr>
          <w:b/>
          <w:bCs/>
          <w:color w:val="2D3B45"/>
          <w:shd w:val="clear" w:color="auto" w:fill="FFFFFF"/>
        </w:rPr>
        <w:t>egatively charged</w:t>
      </w:r>
      <w:r w:rsidRPr="00B674CE">
        <w:t>]</w:t>
      </w:r>
      <w:r w:rsidRPr="00B674CE">
        <w:rPr>
          <w:color w:val="2D3B45"/>
        </w:rPr>
        <w:t> </w:t>
      </w:r>
    </w:p>
    <w:p w14:paraId="1D3B918B" w14:textId="77777777" w:rsidR="001138AF" w:rsidRPr="002A7304" w:rsidRDefault="001138AF" w:rsidP="001138AF">
      <w:pPr>
        <w:shd w:val="clear" w:color="auto" w:fill="FFFFFF"/>
        <w:rPr>
          <w:rFonts w:ascii="Helvetica Neue" w:hAnsi="Helvetica Neue"/>
          <w:color w:val="2D3B45"/>
          <w:sz w:val="21"/>
          <w:szCs w:val="21"/>
        </w:rPr>
      </w:pPr>
      <w:r w:rsidRPr="002A7304">
        <w:rPr>
          <w:i/>
          <w:iCs/>
          <w:color w:val="FFFFFF"/>
        </w:rPr>
        <w:t>element is a more accessible alternative to drag &amp; drop reordering. Press Enter or Space to move</w:t>
      </w:r>
      <w:r w:rsidRPr="002A7304">
        <w:rPr>
          <w:rFonts w:ascii="Helvetica Neue" w:hAnsi="Helvetica Neue"/>
          <w:i/>
          <w:iCs/>
          <w:color w:val="FFFFFF"/>
          <w:sz w:val="21"/>
          <w:szCs w:val="21"/>
        </w:rPr>
        <w:t xml:space="preserve"> this question.</w:t>
      </w:r>
    </w:p>
    <w:p w14:paraId="114B3400" w14:textId="77777777" w:rsidR="001138AF" w:rsidRPr="005D26AB" w:rsidRDefault="001138AF" w:rsidP="001138AF">
      <w:pPr>
        <w:shd w:val="clear" w:color="auto" w:fill="F5F5F5"/>
        <w:rPr>
          <w:rFonts w:cs="Helvetica"/>
          <w:b/>
          <w:bCs/>
          <w:color w:val="595959"/>
        </w:rPr>
      </w:pPr>
      <w:r w:rsidRPr="005D26AB">
        <w:rPr>
          <w:rFonts w:cs="Helvetica"/>
          <w:b/>
          <w:bCs/>
          <w:color w:val="2D3B45"/>
        </w:rPr>
        <w:t xml:space="preserve">Question </w:t>
      </w:r>
      <w:r>
        <w:rPr>
          <w:rFonts w:cs="Helvetica"/>
          <w:b/>
          <w:bCs/>
          <w:color w:val="2D3B45"/>
        </w:rPr>
        <w:t>14</w:t>
      </w:r>
    </w:p>
    <w:p w14:paraId="0D16A7D0" w14:textId="77777777" w:rsidR="001138AF" w:rsidRPr="00B674CE" w:rsidRDefault="001138AF" w:rsidP="001138AF">
      <w:pPr>
        <w:shd w:val="clear" w:color="auto" w:fill="FFFFFF"/>
        <w:spacing w:after="180"/>
        <w:rPr>
          <w:color w:val="2D3B45"/>
        </w:rPr>
      </w:pPr>
      <w:r w:rsidRPr="00B674CE">
        <w:rPr>
          <w:color w:val="2D3B45"/>
        </w:rPr>
        <w:t>Next imagine that you have a mutation where a change in the DNA results in a change in amino acids. Specifically</w:t>
      </w:r>
      <w:r>
        <w:rPr>
          <w:color w:val="2D3B45"/>
        </w:rPr>
        <w:t>,</w:t>
      </w:r>
      <w:r w:rsidRPr="00B674CE">
        <w:rPr>
          <w:color w:val="2D3B45"/>
        </w:rPr>
        <w:t xml:space="preserve"> at one location, an alanine is replaced with a glutamine. </w:t>
      </w:r>
    </w:p>
    <w:p w14:paraId="393098CD" w14:textId="77777777" w:rsidR="001138AF" w:rsidRPr="002A7304" w:rsidRDefault="001138AF" w:rsidP="001138AF">
      <w:pPr>
        <w:shd w:val="clear" w:color="auto" w:fill="FFFFFF"/>
        <w:spacing w:before="180" w:after="180"/>
        <w:rPr>
          <w:rFonts w:ascii="Helvetica Neue" w:hAnsi="Helvetica Neue"/>
          <w:color w:val="2D3B45"/>
          <w:sz w:val="21"/>
          <w:szCs w:val="21"/>
        </w:rPr>
      </w:pPr>
      <w:r w:rsidRPr="002A7304">
        <w:rPr>
          <w:rFonts w:ascii="Helvetica Neue" w:hAnsi="Helvetica Neue"/>
          <w:color w:val="2D3B45"/>
          <w:sz w:val="21"/>
          <w:szCs w:val="21"/>
        </w:rPr>
        <w:fldChar w:fldCharType="begin"/>
      </w:r>
      <w:r w:rsidRPr="002A7304">
        <w:rPr>
          <w:rFonts w:ascii="Helvetica Neue" w:hAnsi="Helvetica Neue"/>
          <w:color w:val="2D3B45"/>
          <w:sz w:val="21"/>
          <w:szCs w:val="21"/>
        </w:rPr>
        <w:instrText xml:space="preserve"> INCLUDEPICTURE "https://content.screencast.com/users/lizwarf/folders/Jing/media/826425ad-252e-4c30-b1e7-7bd4dec244e4/Amino%20acid%20change.png" \* MERGEFORMATINET </w:instrText>
      </w:r>
      <w:r w:rsidRPr="002A7304">
        <w:rPr>
          <w:rFonts w:ascii="Helvetica Neue" w:hAnsi="Helvetica Neue"/>
          <w:color w:val="2D3B45"/>
          <w:sz w:val="21"/>
          <w:szCs w:val="21"/>
        </w:rPr>
        <w:fldChar w:fldCharType="separate"/>
      </w:r>
      <w:r w:rsidRPr="002A7304">
        <w:rPr>
          <w:rFonts w:ascii="Helvetica Neue" w:hAnsi="Helvetica Neue"/>
          <w:noProof/>
          <w:color w:val="2D3B45"/>
          <w:sz w:val="21"/>
          <w:szCs w:val="21"/>
        </w:rPr>
        <w:drawing>
          <wp:inline distT="0" distB="0" distL="0" distR="0" wp14:anchorId="47817CDB" wp14:editId="4D9FB67F">
            <wp:extent cx="5943600" cy="2638425"/>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r w:rsidRPr="002A7304">
        <w:rPr>
          <w:rFonts w:ascii="Helvetica Neue" w:hAnsi="Helvetica Neue"/>
          <w:color w:val="2D3B45"/>
          <w:sz w:val="21"/>
          <w:szCs w:val="21"/>
        </w:rPr>
        <w:fldChar w:fldCharType="end"/>
      </w:r>
    </w:p>
    <w:p w14:paraId="1862B9D5" w14:textId="77777777" w:rsidR="001138AF" w:rsidRPr="00B674CE" w:rsidRDefault="001138AF" w:rsidP="001138AF">
      <w:pPr>
        <w:shd w:val="clear" w:color="auto" w:fill="FFFFFF"/>
        <w:spacing w:before="180" w:after="180"/>
        <w:rPr>
          <w:color w:val="2D3B45"/>
        </w:rPr>
      </w:pPr>
      <w:r w:rsidRPr="00B674CE">
        <w:rPr>
          <w:color w:val="2D3B45"/>
        </w:rPr>
        <w:t xml:space="preserve">14a) Does this change represent a change </w:t>
      </w:r>
      <w:r>
        <w:rPr>
          <w:color w:val="2D3B45"/>
        </w:rPr>
        <w:t>in</w:t>
      </w:r>
      <w:r w:rsidRPr="00B674CE">
        <w:rPr>
          <w:color w:val="2D3B45"/>
        </w:rPr>
        <w:t xml:space="preserve"> the primary </w:t>
      </w:r>
      <w:r>
        <w:rPr>
          <w:color w:val="2D3B45"/>
        </w:rPr>
        <w:t>sequence</w:t>
      </w:r>
      <w:r w:rsidRPr="00B674CE">
        <w:rPr>
          <w:color w:val="2D3B45"/>
        </w:rPr>
        <w:t>? [</w:t>
      </w:r>
      <w:r w:rsidRPr="00B674CE">
        <w:rPr>
          <w:b/>
          <w:bCs/>
          <w:color w:val="2D3B45"/>
        </w:rPr>
        <w:t>yes</w:t>
      </w:r>
      <w:r w:rsidRPr="00B674CE">
        <w:rPr>
          <w:color w:val="2D3B45"/>
        </w:rPr>
        <w:t>]</w:t>
      </w:r>
    </w:p>
    <w:p w14:paraId="1E7FCD30" w14:textId="77777777" w:rsidR="001138AF" w:rsidRPr="00B674CE" w:rsidRDefault="001138AF" w:rsidP="001138AF">
      <w:pPr>
        <w:shd w:val="clear" w:color="auto" w:fill="FFFFFF"/>
        <w:spacing w:before="180" w:after="180"/>
        <w:rPr>
          <w:color w:val="2D3B45"/>
        </w:rPr>
      </w:pPr>
      <w:r w:rsidRPr="00B674CE">
        <w:rPr>
          <w:color w:val="2D3B45"/>
        </w:rPr>
        <w:t>14b) Could the amino acid replacement mentioned above cause a change at the secondary protein structure level? [</w:t>
      </w:r>
      <w:r>
        <w:rPr>
          <w:b/>
          <w:bCs/>
          <w:color w:val="2D3B45"/>
        </w:rPr>
        <w:t>yes</w:t>
      </w:r>
      <w:r w:rsidRPr="00B674CE">
        <w:rPr>
          <w:b/>
          <w:bCs/>
          <w:color w:val="2D3B45"/>
        </w:rPr>
        <w:t>]</w:t>
      </w:r>
    </w:p>
    <w:p w14:paraId="27EF75BE" w14:textId="77777777" w:rsidR="001138AF" w:rsidRPr="00E935ED" w:rsidRDefault="001138AF" w:rsidP="001138AF">
      <w:pPr>
        <w:shd w:val="clear" w:color="auto" w:fill="FFFFFF"/>
        <w:spacing w:before="180" w:after="180"/>
        <w:rPr>
          <w:color w:val="2D3B45"/>
        </w:rPr>
      </w:pPr>
      <w:r w:rsidRPr="00E935ED">
        <w:rPr>
          <w:color w:val="2D3B45"/>
        </w:rPr>
        <w:t>14c) Could the amino acid replacement mentioned above cause a change at the tertiary protein structure level [</w:t>
      </w:r>
      <w:r w:rsidRPr="00E935ED">
        <w:rPr>
          <w:b/>
          <w:bCs/>
          <w:color w:val="2D3B45"/>
        </w:rPr>
        <w:t>yes</w:t>
      </w:r>
      <w:r w:rsidRPr="00E935ED">
        <w:rPr>
          <w:color w:val="2D3B45"/>
        </w:rPr>
        <w:t>]</w:t>
      </w:r>
    </w:p>
    <w:p w14:paraId="2884C28E" w14:textId="77777777" w:rsidR="001138AF" w:rsidRPr="00E935ED" w:rsidRDefault="001138AF" w:rsidP="001138AF">
      <w:pPr>
        <w:shd w:val="clear" w:color="auto" w:fill="FFFFFF"/>
        <w:spacing w:before="180" w:after="180"/>
        <w:rPr>
          <w:color w:val="2D3B45"/>
        </w:rPr>
      </w:pPr>
      <w:r w:rsidRPr="00E935ED">
        <w:rPr>
          <w:color w:val="2D3B45"/>
        </w:rPr>
        <w:t>14d) If yes - which bonds / interactions could be disrupted based on the specific case listed above? [</w:t>
      </w:r>
      <w:r w:rsidRPr="00E935ED">
        <w:rPr>
          <w:b/>
          <w:bCs/>
          <w:color w:val="2D3B45"/>
        </w:rPr>
        <w:t>The new amino acid is charged and may form a new ionic bond resulting in a change in protein folding]</w:t>
      </w:r>
    </w:p>
    <w:p w14:paraId="082894D6" w14:textId="77777777" w:rsidR="001138AF" w:rsidRPr="002A7304" w:rsidRDefault="001138AF" w:rsidP="001138AF">
      <w:pPr>
        <w:shd w:val="clear" w:color="auto" w:fill="FFFFFF"/>
        <w:spacing w:before="180"/>
        <w:rPr>
          <w:rFonts w:ascii="Helvetica Neue" w:hAnsi="Helvetica Neue"/>
          <w:color w:val="2D3B45"/>
          <w:sz w:val="21"/>
          <w:szCs w:val="21"/>
        </w:rPr>
      </w:pPr>
      <w:r w:rsidRPr="002A7304">
        <w:rPr>
          <w:rFonts w:ascii="Helvetica Neue" w:hAnsi="Helvetica Neue"/>
          <w:color w:val="2D3B45"/>
          <w:sz w:val="21"/>
          <w:szCs w:val="21"/>
        </w:rPr>
        <w:t>  </w:t>
      </w:r>
    </w:p>
    <w:p w14:paraId="17E281A7" w14:textId="77777777" w:rsidR="001138AF" w:rsidRPr="002A7304" w:rsidRDefault="001138AF" w:rsidP="001138AF">
      <w:pPr>
        <w:rPr>
          <w:rFonts w:ascii="Helvetica Neue" w:hAnsi="Helvetica Neue"/>
          <w:color w:val="2D3B45"/>
          <w:sz w:val="21"/>
          <w:szCs w:val="21"/>
        </w:rPr>
      </w:pPr>
      <w:r>
        <w:rPr>
          <w:rFonts w:ascii="Helvetica Neue" w:hAnsi="Helvetica Neue"/>
          <w:noProof/>
          <w:color w:val="2D3B45"/>
          <w:sz w:val="21"/>
          <w:szCs w:val="21"/>
        </w:rPr>
        <mc:AlternateContent>
          <mc:Choice Requires="wps">
            <w:drawing>
              <wp:anchor distT="0" distB="0" distL="114300" distR="114300" simplePos="0" relativeHeight="251673088" behindDoc="0" locked="0" layoutInCell="1" allowOverlap="1" wp14:anchorId="03291748" wp14:editId="5A6EE345">
                <wp:simplePos x="0" y="0"/>
                <wp:positionH relativeFrom="column">
                  <wp:posOffset>0</wp:posOffset>
                </wp:positionH>
                <wp:positionV relativeFrom="paragraph">
                  <wp:posOffset>7620</wp:posOffset>
                </wp:positionV>
                <wp:extent cx="5895975" cy="0"/>
                <wp:effectExtent l="0" t="0" r="9525" b="12700"/>
                <wp:wrapNone/>
                <wp:docPr id="233" name="Straight Connector 233"/>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7894A80" id="Straight Connector 233" o:spid="_x0000_s1026" style="position:absolute;flip:y;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pt" to="464.25pt,.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" strokecolor="#4472c4 [3204]" strokeweight=".5pt">
                <v:stroke joinstyle="miter"/>
              </v:line>
            </w:pict>
          </mc:Fallback>
        </mc:AlternateContent>
      </w:r>
      <w:r w:rsidRPr="002A7304">
        <w:rPr>
          <w:rFonts w:ascii="Helvetica Neue" w:hAnsi="Helvetica Neue"/>
          <w:color w:val="2D3B45"/>
          <w:sz w:val="21"/>
          <w:szCs w:val="21"/>
        </w:rPr>
        <w:t> </w:t>
      </w:r>
    </w:p>
    <w:p w14:paraId="6794A813" w14:textId="77777777" w:rsidR="001138AF" w:rsidRPr="004237B6" w:rsidRDefault="001138AF" w:rsidP="001138AF">
      <w:pPr>
        <w:shd w:val="clear" w:color="auto" w:fill="FFFFFF"/>
        <w:rPr>
          <w:color w:val="2D3B45"/>
        </w:rPr>
      </w:pPr>
      <w:bookmarkStart w:id="107" w:name="question_21721975"/>
      <w:bookmarkEnd w:id="107"/>
      <w:r w:rsidRPr="004237B6">
        <w:rPr>
          <w:color w:val="2D3B45"/>
        </w:rPr>
        <w:t xml:space="preserve">In lab this week, you will be viewing the structure of RNA </w:t>
      </w:r>
      <w:r>
        <w:rPr>
          <w:color w:val="2D3B45"/>
        </w:rPr>
        <w:t>p</w:t>
      </w:r>
      <w:r w:rsidRPr="004237B6">
        <w:rPr>
          <w:color w:val="2D3B45"/>
        </w:rPr>
        <w:t xml:space="preserve">olymerase using software. X-ray </w:t>
      </w:r>
      <w:r>
        <w:rPr>
          <w:color w:val="2D3B45"/>
        </w:rPr>
        <w:t>c</w:t>
      </w:r>
      <w:r w:rsidRPr="004237B6">
        <w:rPr>
          <w:color w:val="2D3B45"/>
        </w:rPr>
        <w:t>rystallography was used to capture electron dispersal patterns and th</w:t>
      </w:r>
      <w:r>
        <w:rPr>
          <w:color w:val="2D3B45"/>
        </w:rPr>
        <w:t>ese</w:t>
      </w:r>
      <w:r w:rsidRPr="004237B6">
        <w:rPr>
          <w:color w:val="2D3B45"/>
        </w:rPr>
        <w:t xml:space="preserve"> data w</w:t>
      </w:r>
      <w:r>
        <w:rPr>
          <w:color w:val="2D3B45"/>
        </w:rPr>
        <w:t xml:space="preserve">ere </w:t>
      </w:r>
      <w:r w:rsidRPr="004237B6">
        <w:rPr>
          <w:color w:val="2D3B45"/>
        </w:rPr>
        <w:t xml:space="preserve">used to generate a 3-D structure. More details about X-ray crystallography can be found </w:t>
      </w:r>
      <w:hyperlink r:id="rId71" w:tgtFrame="_blank" w:history="1">
        <w:r w:rsidRPr="004237B6">
          <w:rPr>
            <w:color w:val="0000FF"/>
            <w:u w:val="single"/>
            <w:bdr w:val="none" w:sz="0" w:space="0" w:color="auto" w:frame="1"/>
          </w:rPr>
          <w:t>here: "Crystallography: An Animated adventure"</w:t>
        </w:r>
      </w:hyperlink>
      <w:r w:rsidRPr="004237B6">
        <w:rPr>
          <w:color w:val="2D3B45"/>
        </w:rPr>
        <w:t>.</w:t>
      </w:r>
    </w:p>
    <w:p w14:paraId="4D00DAE3" w14:textId="77777777" w:rsidR="001138AF" w:rsidRPr="004237B6" w:rsidRDefault="001138AF" w:rsidP="001138AF">
      <w:pPr>
        <w:shd w:val="clear" w:color="auto" w:fill="FFFFFF"/>
        <w:spacing w:before="180" w:after="180"/>
        <w:rPr>
          <w:color w:val="2D3B45"/>
        </w:rPr>
      </w:pPr>
      <w:r w:rsidRPr="004237B6">
        <w:rPr>
          <w:color w:val="2D3B45"/>
        </w:rPr>
        <w:t>Using a program called Pymol we will:</w:t>
      </w:r>
    </w:p>
    <w:p w14:paraId="34DA0537" w14:textId="77777777" w:rsidR="001138AF" w:rsidRPr="004237B6" w:rsidRDefault="001138AF" w:rsidP="00D66E0F">
      <w:pPr>
        <w:numPr>
          <w:ilvl w:val="0"/>
          <w:numId w:val="198"/>
        </w:numPr>
        <w:shd w:val="clear" w:color="auto" w:fill="FFFFFF"/>
        <w:spacing w:before="100" w:beforeAutospacing="1" w:after="100" w:afterAutospacing="1"/>
        <w:ind w:left="1095"/>
        <w:rPr>
          <w:color w:val="2D3B45"/>
        </w:rPr>
      </w:pPr>
      <w:r w:rsidRPr="004237B6">
        <w:rPr>
          <w:color w:val="2D3B45"/>
        </w:rPr>
        <w:t>View the quaternary structure of RNA Polymerase</w:t>
      </w:r>
    </w:p>
    <w:p w14:paraId="2B06E526" w14:textId="77777777" w:rsidR="001138AF" w:rsidRPr="004237B6" w:rsidRDefault="001138AF" w:rsidP="00D66E0F">
      <w:pPr>
        <w:numPr>
          <w:ilvl w:val="0"/>
          <w:numId w:val="198"/>
        </w:numPr>
        <w:shd w:val="clear" w:color="auto" w:fill="FFFFFF"/>
        <w:spacing w:before="100" w:beforeAutospacing="1" w:after="100" w:afterAutospacing="1"/>
        <w:ind w:left="1095"/>
        <w:rPr>
          <w:color w:val="2D3B45"/>
        </w:rPr>
      </w:pPr>
      <w:r w:rsidRPr="004237B6">
        <w:rPr>
          <w:color w:val="2D3B45"/>
        </w:rPr>
        <w:t xml:space="preserve">Edit the sequence to view only the protein coded by the </w:t>
      </w:r>
      <w:r w:rsidRPr="00887A99">
        <w:rPr>
          <w:i/>
          <w:iCs/>
          <w:color w:val="2D3B45"/>
        </w:rPr>
        <w:t>rpoB</w:t>
      </w:r>
      <w:r w:rsidRPr="004237B6">
        <w:rPr>
          <w:color w:val="2D3B45"/>
        </w:rPr>
        <w:t xml:space="preserve"> gene (the </w:t>
      </w:r>
      <w:r>
        <w:rPr>
          <w:color w:val="2D3B45"/>
        </w:rPr>
        <w:t>b</w:t>
      </w:r>
      <w:r w:rsidRPr="004237B6">
        <w:rPr>
          <w:color w:val="2D3B45"/>
        </w:rPr>
        <w:t xml:space="preserve">eta </w:t>
      </w:r>
      <w:r>
        <w:rPr>
          <w:color w:val="2D3B45"/>
        </w:rPr>
        <w:t>s</w:t>
      </w:r>
      <w:r w:rsidRPr="004237B6">
        <w:rPr>
          <w:color w:val="2D3B45"/>
        </w:rPr>
        <w:t xml:space="preserve">ub-unit of RNA </w:t>
      </w:r>
      <w:r>
        <w:rPr>
          <w:color w:val="2D3B45"/>
        </w:rPr>
        <w:t>p</w:t>
      </w:r>
      <w:r w:rsidRPr="004237B6">
        <w:rPr>
          <w:color w:val="2D3B45"/>
        </w:rPr>
        <w:t>olymerase)</w:t>
      </w:r>
    </w:p>
    <w:p w14:paraId="4291B84C" w14:textId="77777777" w:rsidR="001138AF" w:rsidRPr="004237B6" w:rsidRDefault="001138AF" w:rsidP="00D66E0F">
      <w:pPr>
        <w:numPr>
          <w:ilvl w:val="0"/>
          <w:numId w:val="198"/>
        </w:numPr>
        <w:shd w:val="clear" w:color="auto" w:fill="FFFFFF"/>
        <w:spacing w:before="100" w:beforeAutospacing="1" w:after="100" w:afterAutospacing="1"/>
        <w:ind w:left="1095"/>
        <w:rPr>
          <w:color w:val="2D3B45"/>
        </w:rPr>
      </w:pPr>
      <w:r w:rsidRPr="004237B6">
        <w:rPr>
          <w:color w:val="2D3B45"/>
        </w:rPr>
        <w:t xml:space="preserve">Model and view the pocket where </w:t>
      </w:r>
      <w:r>
        <w:rPr>
          <w:color w:val="2D3B45"/>
        </w:rPr>
        <w:t>r</w:t>
      </w:r>
      <w:r w:rsidRPr="004237B6">
        <w:rPr>
          <w:color w:val="2D3B45"/>
        </w:rPr>
        <w:t xml:space="preserve">ifampicin binds to the beta sub-unit of RNA </w:t>
      </w:r>
      <w:r>
        <w:rPr>
          <w:color w:val="2D3B45"/>
        </w:rPr>
        <w:t>p</w:t>
      </w:r>
      <w:r w:rsidRPr="004237B6">
        <w:rPr>
          <w:color w:val="2D3B45"/>
        </w:rPr>
        <w:t xml:space="preserve">olymerase (the protein coded by the </w:t>
      </w:r>
      <w:r w:rsidRPr="00887A99">
        <w:rPr>
          <w:i/>
          <w:iCs/>
          <w:color w:val="2D3B45"/>
        </w:rPr>
        <w:t>rpoB</w:t>
      </w:r>
      <w:r w:rsidRPr="004237B6">
        <w:rPr>
          <w:color w:val="2D3B45"/>
        </w:rPr>
        <w:t xml:space="preserve"> gene). </w:t>
      </w:r>
    </w:p>
    <w:p w14:paraId="6B581F1D" w14:textId="77777777" w:rsidR="001138AF" w:rsidRPr="004237B6" w:rsidRDefault="001138AF" w:rsidP="00D66E0F">
      <w:pPr>
        <w:numPr>
          <w:ilvl w:val="0"/>
          <w:numId w:val="198"/>
        </w:numPr>
        <w:shd w:val="clear" w:color="auto" w:fill="FFFFFF"/>
        <w:spacing w:before="100" w:beforeAutospacing="1" w:after="100" w:afterAutospacing="1"/>
        <w:ind w:left="1095"/>
        <w:rPr>
          <w:color w:val="2D3B45"/>
        </w:rPr>
      </w:pPr>
      <w:r w:rsidRPr="004237B6">
        <w:rPr>
          <w:color w:val="2D3B45"/>
        </w:rPr>
        <w:t>Model and view rifampicin and how it binds to the beta sub-unit of RNA Polymerase. </w:t>
      </w:r>
    </w:p>
    <w:p w14:paraId="2EAE7DC4" w14:textId="77777777" w:rsidR="001138AF" w:rsidRPr="004237B6" w:rsidRDefault="001138AF" w:rsidP="00D66E0F">
      <w:pPr>
        <w:numPr>
          <w:ilvl w:val="0"/>
          <w:numId w:val="198"/>
        </w:numPr>
        <w:shd w:val="clear" w:color="auto" w:fill="FFFFFF"/>
        <w:spacing w:before="100" w:beforeAutospacing="1" w:after="100" w:afterAutospacing="1"/>
        <w:ind w:left="1095"/>
        <w:rPr>
          <w:color w:val="2D3B45"/>
        </w:rPr>
      </w:pPr>
      <w:r>
        <w:rPr>
          <w:color w:val="2D3B45"/>
        </w:rPr>
        <w:t>Analyze the consequences of</w:t>
      </w:r>
      <w:r w:rsidRPr="004237B6">
        <w:rPr>
          <w:color w:val="2D3B45"/>
        </w:rPr>
        <w:t xml:space="preserve"> the mutation that you found in your alignment last week.</w:t>
      </w:r>
    </w:p>
    <w:p w14:paraId="771BA722" w14:textId="77777777" w:rsidR="001138AF" w:rsidRDefault="001138AF" w:rsidP="001138AF"/>
    <w:p w14:paraId="7AE7C8DF" w14:textId="77777777" w:rsidR="001138AF" w:rsidRPr="006C54F3" w:rsidRDefault="001138AF" w:rsidP="00053A84">
      <w:pPr>
        <w:pStyle w:val="Heading2"/>
      </w:pPr>
      <w:bookmarkStart w:id="108" w:name="_Toc66444525"/>
      <w:r>
        <w:t>Prelab 11</w:t>
      </w:r>
      <w:bookmarkEnd w:id="108"/>
    </w:p>
    <w:p w14:paraId="2912073A" w14:textId="77777777" w:rsidR="001138AF" w:rsidRDefault="001138AF" w:rsidP="001138AF"/>
    <w:p w14:paraId="33AC0B6C" w14:textId="77777777" w:rsidR="001138AF" w:rsidRPr="006C54F3" w:rsidRDefault="001138AF" w:rsidP="001138AF">
      <w:pPr>
        <w:shd w:val="clear" w:color="auto" w:fill="F5F5F5"/>
        <w:rPr>
          <w:rFonts w:cs="Helvetica"/>
          <w:b/>
          <w:bCs/>
          <w:color w:val="595959"/>
        </w:rPr>
      </w:pPr>
      <w:r>
        <w:rPr>
          <w:rFonts w:cs="Helvetica"/>
          <w:b/>
          <w:bCs/>
          <w:color w:val="2D3B45"/>
        </w:rPr>
        <w:t>NOTES on MIC</w:t>
      </w:r>
    </w:p>
    <w:p w14:paraId="6A3EEF6B" w14:textId="77777777" w:rsidR="001138AF" w:rsidRDefault="001138AF" w:rsidP="001138AF">
      <w:pPr>
        <w:pStyle w:val="NormalWeb"/>
        <w:shd w:val="clear" w:color="auto" w:fill="FFFFFF"/>
        <w:spacing w:before="0" w:beforeAutospacing="0" w:after="0" w:afterAutospacing="0"/>
        <w:rPr>
          <w:rFonts w:ascii="Helvetica Neue" w:hAnsi="Helvetica Neue"/>
          <w:color w:val="2D3B45"/>
          <w:sz w:val="21"/>
          <w:szCs w:val="21"/>
        </w:rPr>
      </w:pPr>
    </w:p>
    <w:p w14:paraId="0B73DD20" w14:textId="77777777" w:rsidR="001138AF" w:rsidRPr="002C09EC" w:rsidRDefault="001138AF" w:rsidP="001138AF">
      <w:pPr>
        <w:pStyle w:val="NormalWeb"/>
        <w:shd w:val="clear" w:color="auto" w:fill="FFFFFF"/>
        <w:spacing w:before="0" w:beforeAutospacing="0" w:after="0" w:afterAutospacing="0"/>
        <w:rPr>
          <w:color w:val="2D3B45"/>
        </w:rPr>
      </w:pPr>
      <w:r w:rsidRPr="002C09EC">
        <w:rPr>
          <w:color w:val="2D3B45"/>
        </w:rPr>
        <w:t>Minimum Inhibitory Concentration - Text below is from </w:t>
      </w:r>
      <w:hyperlink r:id="rId72" w:tgtFrame="_blank" w:history="1">
        <w:r w:rsidRPr="002C09EC">
          <w:rPr>
            <w:rStyle w:val="screenreader-only"/>
            <w:rFonts w:eastAsiaTheme="majorEastAsia"/>
            <w:color w:val="0000FF"/>
            <w:u w:val="single"/>
            <w:bdr w:val="none" w:sz="0" w:space="0" w:color="auto" w:frame="1"/>
          </w:rPr>
          <w:t>this peer reviewed publication</w:t>
        </w:r>
      </w:hyperlink>
      <w:r w:rsidRPr="002C09EC">
        <w:rPr>
          <w:color w:val="2D3B45"/>
        </w:rPr>
        <w:t xml:space="preserve"> (Links to an external site).</w:t>
      </w:r>
    </w:p>
    <w:p w14:paraId="76F6D4C3" w14:textId="77777777" w:rsidR="001138AF" w:rsidRPr="002C09EC" w:rsidRDefault="001138AF" w:rsidP="001138AF">
      <w:pPr>
        <w:pStyle w:val="NormalWeb"/>
        <w:shd w:val="clear" w:color="auto" w:fill="FFFFFF"/>
        <w:spacing w:before="180" w:beforeAutospacing="0" w:after="180" w:afterAutospacing="0"/>
        <w:rPr>
          <w:color w:val="2D3B45"/>
        </w:rPr>
      </w:pPr>
      <w:r w:rsidRPr="002C09EC">
        <w:rPr>
          <w:color w:val="2D3B45"/>
        </w:rPr>
        <w:t>Minimum inhibitory concentrations (MICs) are defined as the lowest concentration of an antibiotic that will inhibit the visible growth of a microorganism after overnight incubation. MICs are used by diagnostic laboratories mainly to confirm antibiotic resistance, but most often MIC measurements are used as a research tool.</w:t>
      </w:r>
    </w:p>
    <w:p w14:paraId="764D2942" w14:textId="77777777" w:rsidR="001138AF" w:rsidRDefault="001138AF" w:rsidP="001138AF">
      <w:pPr>
        <w:pStyle w:val="NormalWeb"/>
        <w:shd w:val="clear" w:color="auto" w:fill="FFFFFF"/>
        <w:spacing w:before="0" w:beforeAutospacing="0" w:after="0" w:afterAutospacing="0"/>
        <w:jc w:val="center"/>
        <w:rPr>
          <w:rFonts w:ascii="Helvetica Neue" w:hAnsi="Helvetica Neue"/>
          <w:color w:val="2D3B45"/>
          <w:sz w:val="21"/>
          <w:szCs w:val="21"/>
        </w:rPr>
      </w:pPr>
      <w:r>
        <w:rPr>
          <w:rFonts w:ascii="Helvetica Neue" w:hAnsi="Helvetica Neue"/>
          <w:color w:val="2D3B45"/>
          <w:sz w:val="21"/>
          <w:szCs w:val="21"/>
        </w:rPr>
        <w:fldChar w:fldCharType="begin"/>
      </w:r>
      <w:r>
        <w:rPr>
          <w:rFonts w:ascii="Helvetica Neue" w:hAnsi="Helvetica Neue"/>
          <w:color w:val="2D3B45"/>
          <w:sz w:val="21"/>
          <w:szCs w:val="21"/>
        </w:rPr>
        <w:instrText xml:space="preserve"> INCLUDEPICTURE "https://canvas.uw.edu/courses/1215089/files/49280257/preview" \* MERGEFORMATINET </w:instrText>
      </w:r>
      <w:r>
        <w:rPr>
          <w:rFonts w:ascii="Helvetica Neue" w:hAnsi="Helvetica Neue"/>
          <w:color w:val="2D3B45"/>
          <w:sz w:val="21"/>
          <w:szCs w:val="21"/>
        </w:rPr>
        <w:fldChar w:fldCharType="end"/>
      </w:r>
      <w:r>
        <w:rPr>
          <w:rFonts w:ascii="Helvetica Neue" w:hAnsi="Helvetica Neue"/>
          <w:color w:val="2D3B45"/>
          <w:sz w:val="21"/>
          <w:szCs w:val="21"/>
        </w:rPr>
        <w:t xml:space="preserve"> </w:t>
      </w:r>
      <w:r>
        <w:rPr>
          <w:rFonts w:ascii="Helvetica Neue" w:hAnsi="Helvetica Neue"/>
          <w:noProof/>
          <w:color w:val="2D3B45"/>
          <w:sz w:val="21"/>
          <w:szCs w:val="21"/>
        </w:rPr>
        <w:drawing>
          <wp:inline distT="0" distB="0" distL="0" distR="0" wp14:anchorId="6B11BE29" wp14:editId="22B9118C">
            <wp:extent cx="5079076" cy="1645920"/>
            <wp:effectExtent l="0" t="0" r="1270" b="5080"/>
            <wp:docPr id="240" name="Picture 24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with low confidence"/>
                    <pic:cNvPicPr/>
                  </pic:nvPicPr>
                  <pic:blipFill rotWithShape="1">
                    <a:blip r:embed="rId73">
                      <a:extLst>
                        <a:ext uri="{28A0092B-C50C-407E-A947-70E740481C1C}">
                          <a14:useLocalDpi xmlns:a14="http://schemas.microsoft.com/office/drawing/2010/main" val="0"/>
                        </a:ext>
                      </a:extLst>
                    </a:blip>
                    <a:srcRect l="2084" b="4808"/>
                    <a:stretch/>
                  </pic:blipFill>
                  <pic:spPr bwMode="auto">
                    <a:xfrm>
                      <a:off x="0" y="0"/>
                      <a:ext cx="5079076" cy="1645920"/>
                    </a:xfrm>
                    <a:prstGeom prst="rect">
                      <a:avLst/>
                    </a:prstGeom>
                    <a:ln>
                      <a:noFill/>
                    </a:ln>
                    <a:extLst>
                      <a:ext uri="{53640926-AAD7-44D8-BBD7-CCE9431645EC}">
                        <a14:shadowObscured xmlns:a14="http://schemas.microsoft.com/office/drawing/2010/main"/>
                      </a:ext>
                    </a:extLst>
                  </pic:spPr>
                </pic:pic>
              </a:graphicData>
            </a:graphic>
          </wp:inline>
        </w:drawing>
      </w:r>
    </w:p>
    <w:p w14:paraId="0934C2E3" w14:textId="77777777" w:rsidR="001138AF" w:rsidRPr="00254949" w:rsidRDefault="001138AF" w:rsidP="001138AF">
      <w:pPr>
        <w:pStyle w:val="NormalWeb"/>
        <w:shd w:val="clear" w:color="auto" w:fill="FFFFFF"/>
        <w:spacing w:before="180" w:beforeAutospacing="0" w:after="180" w:afterAutospacing="0"/>
        <w:rPr>
          <w:color w:val="2D3B45"/>
        </w:rPr>
      </w:pPr>
      <w:r w:rsidRPr="00254949">
        <w:rPr>
          <w:color w:val="2D3B45"/>
        </w:rPr>
        <w:t xml:space="preserve">If a strain of bacteria has a high MIC when grown in </w:t>
      </w:r>
      <w:r>
        <w:rPr>
          <w:color w:val="2D3B45"/>
        </w:rPr>
        <w:t>r</w:t>
      </w:r>
      <w:r w:rsidRPr="00254949">
        <w:rPr>
          <w:color w:val="2D3B45"/>
        </w:rPr>
        <w:t>ifampicin, that would mean that a large dose of rifampicin is needed to inhibit growth</w:t>
      </w:r>
      <w:r>
        <w:rPr>
          <w:color w:val="2D3B45"/>
        </w:rPr>
        <w:t xml:space="preserve"> or kill.</w:t>
      </w:r>
    </w:p>
    <w:p w14:paraId="48254652" w14:textId="77777777" w:rsidR="001138AF" w:rsidRPr="00254949" w:rsidRDefault="001138AF" w:rsidP="001138AF">
      <w:pPr>
        <w:pStyle w:val="NormalWeb"/>
        <w:shd w:val="clear" w:color="auto" w:fill="FFFFFF"/>
        <w:spacing w:before="180" w:beforeAutospacing="0" w:after="180" w:afterAutospacing="0"/>
        <w:rPr>
          <w:color w:val="2D3B45"/>
        </w:rPr>
      </w:pPr>
      <w:r w:rsidRPr="00254949">
        <w:rPr>
          <w:color w:val="2D3B45"/>
        </w:rPr>
        <w:t xml:space="preserve">If a strain of bacteria has a low MIC when grown in </w:t>
      </w:r>
      <w:r>
        <w:rPr>
          <w:color w:val="2D3B45"/>
        </w:rPr>
        <w:t>r</w:t>
      </w:r>
      <w:r w:rsidRPr="00254949">
        <w:rPr>
          <w:color w:val="2D3B45"/>
        </w:rPr>
        <w:t>ifampicin, a much lower dose of rifampicin is needed to inhibit growth</w:t>
      </w:r>
      <w:r>
        <w:rPr>
          <w:color w:val="2D3B45"/>
        </w:rPr>
        <w:t xml:space="preserve"> or kill.</w:t>
      </w:r>
    </w:p>
    <w:p w14:paraId="5907990B" w14:textId="77777777" w:rsidR="001138AF" w:rsidRPr="006C54F3" w:rsidRDefault="001138AF" w:rsidP="001138AF">
      <w:pPr>
        <w:shd w:val="clear" w:color="auto" w:fill="F5F5F5"/>
        <w:rPr>
          <w:rFonts w:cs="Helvetica"/>
          <w:b/>
          <w:bCs/>
          <w:color w:val="595959"/>
        </w:rPr>
      </w:pPr>
    </w:p>
    <w:p w14:paraId="1387325C" w14:textId="77777777" w:rsidR="001138AF" w:rsidRDefault="001138AF" w:rsidP="001138AF">
      <w:pPr>
        <w:rPr>
          <w:color w:val="2D3B45"/>
          <w:shd w:val="clear" w:color="auto" w:fill="FFFFFF"/>
        </w:rPr>
      </w:pPr>
    </w:p>
    <w:p w14:paraId="44A3B476" w14:textId="77777777" w:rsidR="001138AF" w:rsidRPr="00242619" w:rsidRDefault="001138AF" w:rsidP="001138AF">
      <w:pPr>
        <w:rPr>
          <w:color w:val="2D3B45"/>
          <w:shd w:val="clear" w:color="auto" w:fill="FFFFFF"/>
        </w:rPr>
      </w:pPr>
      <w:r w:rsidRPr="00242619">
        <w:rPr>
          <w:color w:val="2D3B45"/>
          <w:shd w:val="clear" w:color="auto" w:fill="FFFFFF"/>
        </w:rPr>
        <w:t>Another lab is measuring the Minimum Inhibitory Concentration (MIC) for the bacteri</w:t>
      </w:r>
      <w:r>
        <w:rPr>
          <w:color w:val="2D3B45"/>
          <w:shd w:val="clear" w:color="auto" w:fill="FFFFFF"/>
        </w:rPr>
        <w:t>um</w:t>
      </w:r>
      <w:r w:rsidRPr="00242619">
        <w:rPr>
          <w:color w:val="2D3B45"/>
          <w:shd w:val="clear" w:color="auto" w:fill="FFFFFF"/>
        </w:rPr>
        <w:t> </w:t>
      </w:r>
      <w:r w:rsidRPr="00242619">
        <w:rPr>
          <w:rStyle w:val="Emphasis"/>
          <w:color w:val="2D3B45"/>
          <w:shd w:val="clear" w:color="auto" w:fill="FFFFFF"/>
        </w:rPr>
        <w:t>S. typhi</w:t>
      </w:r>
      <w:r w:rsidRPr="00242619">
        <w:rPr>
          <w:color w:val="2D3B45"/>
          <w:shd w:val="clear" w:color="auto" w:fill="FFFFFF"/>
        </w:rPr>
        <w:t xml:space="preserve"> grown in ampicillin (a common antibiotic). The data from their experiment is in the following table. </w:t>
      </w:r>
    </w:p>
    <w:p w14:paraId="574EDFD1" w14:textId="77777777" w:rsidR="001138AF" w:rsidRDefault="001138AF" w:rsidP="001138AF">
      <w:pPr>
        <w:rPr>
          <w:color w:val="2D3B45"/>
          <w:shd w:val="clear" w:color="auto" w:fill="FFFFFF"/>
        </w:rPr>
      </w:pPr>
    </w:p>
    <w:p w14:paraId="07ED43AC" w14:textId="77777777" w:rsidR="001138AF" w:rsidRPr="00242619" w:rsidRDefault="001138AF" w:rsidP="001138AF">
      <w:pPr>
        <w:rPr>
          <w:color w:val="2D3B45"/>
          <w:shd w:val="clear" w:color="auto" w:fill="FFFFFF"/>
        </w:rPr>
      </w:pPr>
      <w:r w:rsidRPr="00242619">
        <w:rPr>
          <w:color w:val="2D3B45"/>
          <w:shd w:val="clear" w:color="auto" w:fill="FFFFFF"/>
        </w:rPr>
        <w:t>Use this data to answer the questions below.</w:t>
      </w:r>
    </w:p>
    <w:tbl>
      <w:tblPr>
        <w:tblW w:w="81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67"/>
        <w:gridCol w:w="1367"/>
        <w:gridCol w:w="1368"/>
        <w:gridCol w:w="1368"/>
        <w:gridCol w:w="1368"/>
        <w:gridCol w:w="1352"/>
      </w:tblGrid>
      <w:tr w:rsidR="001138AF" w:rsidRPr="00242619" w14:paraId="45E8F508" w14:textId="77777777" w:rsidTr="001138AF">
        <w:trPr>
          <w:jc w:val="center"/>
        </w:trPr>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49E2CB" w14:textId="77777777" w:rsidR="001138AF" w:rsidRPr="00242619" w:rsidRDefault="001138AF" w:rsidP="001138AF">
            <w:pPr>
              <w:rPr>
                <w:color w:val="2D3B45"/>
              </w:rPr>
            </w:pPr>
            <w:r w:rsidRPr="00242619">
              <w:rPr>
                <w:color w:val="2D3B45"/>
              </w:rPr>
              <w:t>Bacterial Strain</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18E6043" w14:textId="77777777" w:rsidR="001138AF" w:rsidRPr="00242619" w:rsidRDefault="001138AF" w:rsidP="001138AF">
            <w:pPr>
              <w:rPr>
                <w:color w:val="2D3B45"/>
              </w:rPr>
            </w:pPr>
            <w:r w:rsidRPr="00242619">
              <w:rPr>
                <w:color w:val="2D3B45"/>
              </w:rPr>
              <w:t> Strain X</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E0FAE01" w14:textId="77777777" w:rsidR="001138AF" w:rsidRPr="00242619" w:rsidRDefault="001138AF" w:rsidP="001138AF">
            <w:pPr>
              <w:rPr>
                <w:color w:val="2D3B45"/>
              </w:rPr>
            </w:pPr>
            <w:r w:rsidRPr="00242619">
              <w:rPr>
                <w:color w:val="2D3B45"/>
              </w:rPr>
              <w:t>Strain Z</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9310A9" w14:textId="77777777" w:rsidR="001138AF" w:rsidRPr="00242619" w:rsidRDefault="001138AF" w:rsidP="001138AF">
            <w:pPr>
              <w:rPr>
                <w:color w:val="2D3B45"/>
              </w:rPr>
            </w:pPr>
            <w:r w:rsidRPr="00242619">
              <w:rPr>
                <w:color w:val="2D3B45"/>
              </w:rPr>
              <w:t>Strain W</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F31B5B" w14:textId="77777777" w:rsidR="001138AF" w:rsidRPr="00242619" w:rsidRDefault="001138AF" w:rsidP="001138AF">
            <w:pPr>
              <w:rPr>
                <w:color w:val="2D3B45"/>
              </w:rPr>
            </w:pPr>
            <w:r w:rsidRPr="00242619">
              <w:rPr>
                <w:color w:val="2D3B45"/>
              </w:rPr>
              <w:t>Strain V</w:t>
            </w:r>
          </w:p>
        </w:tc>
        <w:tc>
          <w:tcPr>
            <w:tcW w:w="127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76D447B" w14:textId="77777777" w:rsidR="001138AF" w:rsidRPr="00242619" w:rsidRDefault="001138AF" w:rsidP="001138AF">
            <w:pPr>
              <w:rPr>
                <w:color w:val="2D3B45"/>
              </w:rPr>
            </w:pPr>
            <w:r w:rsidRPr="00242619">
              <w:rPr>
                <w:color w:val="2D3B45"/>
              </w:rPr>
              <w:t>Strain U</w:t>
            </w:r>
          </w:p>
        </w:tc>
      </w:tr>
      <w:tr w:rsidR="001138AF" w:rsidRPr="00242619" w14:paraId="62DAB216" w14:textId="77777777" w:rsidTr="001138AF">
        <w:trPr>
          <w:jc w:val="center"/>
        </w:trPr>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50CFF49" w14:textId="77777777" w:rsidR="001138AF" w:rsidRPr="00242619" w:rsidRDefault="001138AF" w:rsidP="001138AF">
            <w:pPr>
              <w:rPr>
                <w:color w:val="2D3B45"/>
              </w:rPr>
            </w:pPr>
            <w:r w:rsidRPr="00242619">
              <w:rPr>
                <w:color w:val="2D3B45"/>
              </w:rPr>
              <w:t>MIC (ug/mL)</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AA6305" w14:textId="77777777" w:rsidR="001138AF" w:rsidRPr="00242619" w:rsidRDefault="001138AF" w:rsidP="001138AF">
            <w:pPr>
              <w:rPr>
                <w:color w:val="2D3B45"/>
              </w:rPr>
            </w:pPr>
            <w:r w:rsidRPr="00242619">
              <w:rPr>
                <w:color w:val="2D3B45"/>
              </w:rPr>
              <w:t>360</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A585F0" w14:textId="77777777" w:rsidR="001138AF" w:rsidRPr="00242619" w:rsidRDefault="001138AF" w:rsidP="001138AF">
            <w:pPr>
              <w:rPr>
                <w:color w:val="2D3B45"/>
              </w:rPr>
            </w:pPr>
            <w:r w:rsidRPr="00242619">
              <w:rPr>
                <w:color w:val="2D3B45"/>
              </w:rPr>
              <w:t>120</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E104132" w14:textId="77777777" w:rsidR="001138AF" w:rsidRPr="00242619" w:rsidRDefault="001138AF" w:rsidP="001138AF">
            <w:pPr>
              <w:rPr>
                <w:color w:val="2D3B45"/>
              </w:rPr>
            </w:pPr>
            <w:r w:rsidRPr="00242619">
              <w:rPr>
                <w:color w:val="2D3B45"/>
              </w:rPr>
              <w:t>13</w:t>
            </w:r>
          </w:p>
        </w:tc>
        <w:tc>
          <w:tcPr>
            <w:tcW w:w="12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0A2026B" w14:textId="77777777" w:rsidR="001138AF" w:rsidRPr="00242619" w:rsidRDefault="001138AF" w:rsidP="001138AF">
            <w:pPr>
              <w:rPr>
                <w:color w:val="2D3B45"/>
              </w:rPr>
            </w:pPr>
            <w:r w:rsidRPr="00242619">
              <w:rPr>
                <w:color w:val="2D3B45"/>
              </w:rPr>
              <w:t>40</w:t>
            </w:r>
          </w:p>
        </w:tc>
        <w:tc>
          <w:tcPr>
            <w:tcW w:w="127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4381E3" w14:textId="77777777" w:rsidR="001138AF" w:rsidRPr="00242619" w:rsidRDefault="001138AF" w:rsidP="001138AF">
            <w:pPr>
              <w:rPr>
                <w:color w:val="2D3B45"/>
              </w:rPr>
            </w:pPr>
            <w:r w:rsidRPr="00242619">
              <w:rPr>
                <w:color w:val="2D3B45"/>
              </w:rPr>
              <w:t>1080</w:t>
            </w:r>
          </w:p>
        </w:tc>
      </w:tr>
    </w:tbl>
    <w:p w14:paraId="7AEEE0E9" w14:textId="77777777" w:rsidR="001138AF" w:rsidRDefault="001138AF" w:rsidP="001138AF"/>
    <w:p w14:paraId="39375291"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1</w:t>
      </w:r>
    </w:p>
    <w:p w14:paraId="1A674B56" w14:textId="77777777" w:rsidR="001138AF" w:rsidRPr="00242619" w:rsidRDefault="001138AF" w:rsidP="001138AF">
      <w:pPr>
        <w:pStyle w:val="NormalWeb"/>
        <w:shd w:val="clear" w:color="auto" w:fill="FFFFFF"/>
        <w:spacing w:before="180" w:beforeAutospacing="0" w:after="180" w:afterAutospacing="0"/>
        <w:rPr>
          <w:color w:val="2D3B45"/>
        </w:rPr>
      </w:pPr>
      <w:r w:rsidRPr="00242619">
        <w:rPr>
          <w:color w:val="2D3B45"/>
        </w:rPr>
        <w:t>1a) Bacteria with [</w:t>
      </w:r>
      <w:r w:rsidRPr="00242619">
        <w:rPr>
          <w:b/>
          <w:bCs/>
          <w:color w:val="2D3B45"/>
        </w:rPr>
        <w:t>High MIC value</w:t>
      </w:r>
      <w:r w:rsidRPr="00242619">
        <w:rPr>
          <w:color w:val="2D3B45"/>
        </w:rPr>
        <w:t>] are said to be ampicillin resistant.</w:t>
      </w:r>
    </w:p>
    <w:p w14:paraId="07C1E0BC" w14:textId="77777777" w:rsidR="001138AF" w:rsidRPr="00242619" w:rsidRDefault="001138AF" w:rsidP="001138AF">
      <w:pPr>
        <w:pStyle w:val="NormalWeb"/>
        <w:shd w:val="clear" w:color="auto" w:fill="FFFFFF"/>
        <w:spacing w:before="180" w:beforeAutospacing="0" w:after="180" w:afterAutospacing="0"/>
        <w:rPr>
          <w:color w:val="2D3B45"/>
        </w:rPr>
      </w:pPr>
      <w:r w:rsidRPr="00242619">
        <w:rPr>
          <w:color w:val="2D3B45"/>
        </w:rPr>
        <w:t>1b) Which strain is the most sensitive to ampicillin? [</w:t>
      </w:r>
      <w:r w:rsidRPr="00242619">
        <w:rPr>
          <w:b/>
          <w:bCs/>
          <w:color w:val="2D3B45"/>
        </w:rPr>
        <w:t>Strain W</w:t>
      </w:r>
      <w:r w:rsidRPr="00242619">
        <w:rPr>
          <w:color w:val="2D3B45"/>
        </w:rPr>
        <w:t>]</w:t>
      </w:r>
    </w:p>
    <w:p w14:paraId="33D75281" w14:textId="77777777" w:rsidR="001138AF" w:rsidRPr="00242619" w:rsidRDefault="001138AF" w:rsidP="001138AF">
      <w:pPr>
        <w:pStyle w:val="NormalWeb"/>
        <w:shd w:val="clear" w:color="auto" w:fill="FFFFFF"/>
        <w:spacing w:before="180" w:beforeAutospacing="0" w:after="180" w:afterAutospacing="0"/>
        <w:rPr>
          <w:color w:val="2D3B45"/>
        </w:rPr>
      </w:pPr>
      <w:r w:rsidRPr="00242619">
        <w:rPr>
          <w:color w:val="2D3B45"/>
        </w:rPr>
        <w:t>1c) Which strain is the most resistant to ampicillin? [</w:t>
      </w:r>
      <w:r w:rsidRPr="00242619">
        <w:rPr>
          <w:b/>
          <w:bCs/>
          <w:color w:val="2D3B45"/>
        </w:rPr>
        <w:t>Strain U</w:t>
      </w:r>
      <w:r w:rsidRPr="00242619">
        <w:rPr>
          <w:color w:val="2D3B45"/>
        </w:rPr>
        <w:t>]</w:t>
      </w:r>
    </w:p>
    <w:p w14:paraId="66850045" w14:textId="77777777" w:rsidR="001138AF" w:rsidRPr="00242619" w:rsidRDefault="001138AF" w:rsidP="001138AF">
      <w:pPr>
        <w:pStyle w:val="NormalWeb"/>
        <w:shd w:val="clear" w:color="auto" w:fill="FFFFFF"/>
        <w:spacing w:before="180" w:beforeAutospacing="0" w:after="180" w:afterAutospacing="0"/>
        <w:rPr>
          <w:color w:val="2D3B45"/>
        </w:rPr>
      </w:pPr>
      <w:r w:rsidRPr="00242619">
        <w:rPr>
          <w:color w:val="2D3B45"/>
        </w:rPr>
        <w:t>1d) If a human had an infection with </w:t>
      </w:r>
      <w:r w:rsidRPr="00242619">
        <w:rPr>
          <w:rStyle w:val="Emphasis"/>
          <w:color w:val="2D3B45"/>
        </w:rPr>
        <w:t>S. typhi</w:t>
      </w:r>
      <w:r w:rsidRPr="00242619">
        <w:rPr>
          <w:color w:val="2D3B45"/>
        </w:rPr>
        <w:t>, which strain would be most likely to respond (die) after treatment with ampicillin? [</w:t>
      </w:r>
      <w:r w:rsidRPr="00242619">
        <w:rPr>
          <w:b/>
          <w:bCs/>
          <w:color w:val="2D3B45"/>
        </w:rPr>
        <w:t>Strain W</w:t>
      </w:r>
      <w:r w:rsidRPr="00242619">
        <w:rPr>
          <w:color w:val="2D3B45"/>
        </w:rPr>
        <w:t>]</w:t>
      </w:r>
    </w:p>
    <w:p w14:paraId="17683601" w14:textId="77777777" w:rsidR="001138AF" w:rsidRDefault="001138AF" w:rsidP="001138AF"/>
    <w:p w14:paraId="13EC7D29"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2</w:t>
      </w:r>
    </w:p>
    <w:p w14:paraId="728A5B98" w14:textId="77777777" w:rsidR="001138AF" w:rsidRDefault="001138AF" w:rsidP="001138AF"/>
    <w:p w14:paraId="40E8BDEB" w14:textId="77777777" w:rsidR="001138AF" w:rsidRDefault="001138AF" w:rsidP="001138AF">
      <w:r w:rsidRPr="00423FF9">
        <w:t xml:space="preserve">A human is sick with </w:t>
      </w:r>
      <w:r>
        <w:t>t</w:t>
      </w:r>
      <w:r w:rsidRPr="00423FF9">
        <w:t xml:space="preserve">yphoid </w:t>
      </w:r>
      <w:r>
        <w:t>f</w:t>
      </w:r>
      <w:r w:rsidRPr="00423FF9">
        <w:t>ever. This illness is caused by the bacteri</w:t>
      </w:r>
      <w:r>
        <w:t>um</w:t>
      </w:r>
      <w:r w:rsidRPr="00423FF9">
        <w:t xml:space="preserve"> </w:t>
      </w:r>
      <w:r w:rsidRPr="00887A99">
        <w:rPr>
          <w:i/>
          <w:iCs/>
        </w:rPr>
        <w:t>S. typhi</w:t>
      </w:r>
      <w:r w:rsidRPr="00423FF9">
        <w:t>. Imagine that this human has bacteria from strains X, Z, W, V, and U infecting their body causing their illness. (</w:t>
      </w:r>
      <w:r>
        <w:t>see</w:t>
      </w:r>
      <w:r w:rsidRPr="00423FF9">
        <w:t xml:space="preserve"> data </w:t>
      </w:r>
      <w:r>
        <w:t>above</w:t>
      </w:r>
      <w:r w:rsidRPr="00423FF9">
        <w:t>)</w:t>
      </w:r>
    </w:p>
    <w:p w14:paraId="3BCAC932" w14:textId="77777777" w:rsidR="001138AF" w:rsidRDefault="001138AF" w:rsidP="001138AF"/>
    <w:p w14:paraId="6D95616C" w14:textId="77777777" w:rsidR="001138AF" w:rsidRDefault="001138AF" w:rsidP="001138AF">
      <w:r>
        <w:t>The medical team decides to treat this person with ampicillin at a dose that reaches a concentration of 900 mg/L. What would you expect to happen?</w:t>
      </w:r>
    </w:p>
    <w:p w14:paraId="16C75968" w14:textId="77777777" w:rsidR="001138AF" w:rsidRDefault="001138AF" w:rsidP="001138AF"/>
    <w:p w14:paraId="78BDB748" w14:textId="77777777" w:rsidR="001138AF" w:rsidRDefault="001138AF" w:rsidP="001138AF">
      <w:r>
        <w:t>2a) Strain X would: [</w:t>
      </w:r>
      <w:r w:rsidRPr="00423FF9">
        <w:rPr>
          <w:b/>
          <w:bCs/>
        </w:rPr>
        <w:t>Die because the antibiotic concentration of the environment (the sick person’s body) is higher than the minimum inhibitory concentration (MIC) of strain X</w:t>
      </w:r>
      <w:r>
        <w:t>]</w:t>
      </w:r>
    </w:p>
    <w:p w14:paraId="212D3075" w14:textId="77777777" w:rsidR="001138AF" w:rsidRDefault="001138AF" w:rsidP="001138AF"/>
    <w:p w14:paraId="5DA8B02D" w14:textId="77777777" w:rsidR="001138AF" w:rsidRDefault="001138AF" w:rsidP="001138AF">
      <w:r>
        <w:t>2b) Strain U would: [</w:t>
      </w:r>
      <w:r w:rsidRPr="00423FF9">
        <w:rPr>
          <w:b/>
          <w:bCs/>
        </w:rPr>
        <w:t>Survive because the environmental (hosts) ampicillin concentration is lower than the Minimum inhibitory concentration (MIC) for Strain U</w:t>
      </w:r>
      <w:r>
        <w:t>]</w:t>
      </w:r>
    </w:p>
    <w:p w14:paraId="2B7B869D" w14:textId="77777777" w:rsidR="001138AF" w:rsidRDefault="001138AF" w:rsidP="001138AF"/>
    <w:p w14:paraId="3CE80DD3" w14:textId="77777777" w:rsidR="001138AF" w:rsidRDefault="001138AF" w:rsidP="001138AF">
      <w:r>
        <w:t>2c) As a result of antibiotic therapy the patient (the person) would [</w:t>
      </w:r>
      <w:r w:rsidRPr="00423FF9">
        <w:rPr>
          <w:b/>
          <w:bCs/>
        </w:rPr>
        <w:t>Not get better because Strain U will still be in the person's body</w:t>
      </w:r>
      <w:r>
        <w:t>]</w:t>
      </w:r>
    </w:p>
    <w:p w14:paraId="2D673ADC" w14:textId="77777777" w:rsidR="001138AF" w:rsidRDefault="001138AF" w:rsidP="001138AF"/>
    <w:p w14:paraId="6C49D047" w14:textId="77777777" w:rsidR="001138AF" w:rsidRPr="006C54F3" w:rsidRDefault="001138AF" w:rsidP="001138AF">
      <w:pPr>
        <w:shd w:val="clear" w:color="auto" w:fill="F5F5F5"/>
        <w:rPr>
          <w:rFonts w:cs="Helvetica"/>
          <w:b/>
          <w:bCs/>
          <w:color w:val="595959"/>
        </w:rPr>
      </w:pPr>
      <w:r>
        <w:rPr>
          <w:rFonts w:cs="Helvetica"/>
          <w:b/>
          <w:bCs/>
          <w:color w:val="2D3B45"/>
        </w:rPr>
        <w:t>Background</w:t>
      </w:r>
    </w:p>
    <w:p w14:paraId="66C82322" w14:textId="77777777" w:rsidR="001138AF" w:rsidRDefault="001138AF" w:rsidP="001138AF"/>
    <w:p w14:paraId="26F8CC8F" w14:textId="77777777" w:rsidR="001138AF" w:rsidRPr="00423FF9" w:rsidRDefault="001138AF" w:rsidP="001138AF">
      <w:r w:rsidRPr="00423FF9">
        <w:t>In 2015, a forest fire produced ash and soot that darkened the forest environment. Populations of Brilliant Belligerent Beetles live in all parts of this forest, including the area where the fire happened (the "sooty woods"). Varieties of this beetle are one of three colors: brown, green, or purple. Researchers collected data about the populations of each beetle variety after the fire (2016) and 2 years later (2018).  The graphs show the number of beetles that the researchers counted in the forest.</w:t>
      </w:r>
    </w:p>
    <w:p w14:paraId="31CC516F" w14:textId="77777777" w:rsidR="001138AF" w:rsidRDefault="001138AF" w:rsidP="001138AF"/>
    <w:p w14:paraId="065CCDBE" w14:textId="77777777" w:rsidR="001138AF" w:rsidRDefault="001138AF" w:rsidP="001138AF"/>
    <w:p w14:paraId="314DB144" w14:textId="77777777" w:rsidR="001138AF" w:rsidRPr="006C54F3" w:rsidRDefault="001138AF" w:rsidP="001138AF">
      <w:pPr>
        <w:shd w:val="clear" w:color="auto" w:fill="F5F5F5"/>
        <w:rPr>
          <w:rFonts w:cs="Helvetica"/>
          <w:b/>
          <w:bCs/>
          <w:color w:val="595959"/>
        </w:rPr>
      </w:pPr>
      <w:r w:rsidRPr="006C54F3">
        <w:rPr>
          <w:rFonts w:cs="Helvetica"/>
          <w:b/>
          <w:bCs/>
          <w:color w:val="2D3B45"/>
        </w:rPr>
        <w:t xml:space="preserve">Question </w:t>
      </w:r>
      <w:r>
        <w:rPr>
          <w:rFonts w:cs="Helvetica"/>
          <w:b/>
          <w:bCs/>
          <w:color w:val="2D3B45"/>
        </w:rPr>
        <w:t>3</w:t>
      </w:r>
    </w:p>
    <w:p w14:paraId="0C963CDF" w14:textId="77777777" w:rsidR="001138AF" w:rsidRDefault="001138AF" w:rsidP="001138AF">
      <w:r>
        <w:t>Use the graph below to answer the following question:</w:t>
      </w:r>
    </w:p>
    <w:p w14:paraId="7AA9EF34" w14:textId="77777777" w:rsidR="001138AF" w:rsidRDefault="001138AF" w:rsidP="001138AF"/>
    <w:p w14:paraId="644AA6EF" w14:textId="77777777" w:rsidR="001138AF" w:rsidRDefault="001138AF" w:rsidP="001138AF">
      <w:pPr>
        <w:jc w:val="center"/>
      </w:pPr>
      <w:r>
        <w:rPr>
          <w:noProof/>
        </w:rPr>
        <w:drawing>
          <wp:inline distT="0" distB="0" distL="0" distR="0" wp14:anchorId="30E2FC01" wp14:editId="0EEA8B88">
            <wp:extent cx="2155637" cy="2672828"/>
            <wp:effectExtent l="0" t="0" r="0" b="0"/>
            <wp:docPr id="241" name="Picture 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rotWithShape="1">
                    <a:blip r:embed="rId74">
                      <a:extLst>
                        <a:ext uri="{28A0092B-C50C-407E-A947-70E740481C1C}">
                          <a14:useLocalDpi xmlns:a14="http://schemas.microsoft.com/office/drawing/2010/main" val="0"/>
                        </a:ext>
                      </a:extLst>
                    </a:blip>
                    <a:srcRect t="3835" r="16768"/>
                    <a:stretch/>
                  </pic:blipFill>
                  <pic:spPr bwMode="auto">
                    <a:xfrm>
                      <a:off x="0" y="0"/>
                      <a:ext cx="2175743" cy="2697758"/>
                    </a:xfrm>
                    <a:prstGeom prst="rect">
                      <a:avLst/>
                    </a:prstGeom>
                    <a:ln>
                      <a:noFill/>
                    </a:ln>
                    <a:extLst>
                      <a:ext uri="{53640926-AAD7-44D8-BBD7-CCE9431645EC}">
                        <a14:shadowObscured xmlns:a14="http://schemas.microsoft.com/office/drawing/2010/main"/>
                      </a:ext>
                    </a:extLst>
                  </pic:spPr>
                </pic:pic>
              </a:graphicData>
            </a:graphic>
          </wp:inline>
        </w:drawing>
      </w:r>
    </w:p>
    <w:p w14:paraId="1EF30135" w14:textId="77777777" w:rsidR="001138AF" w:rsidRDefault="001138AF" w:rsidP="001138AF"/>
    <w:p w14:paraId="6B8214AF" w14:textId="77777777" w:rsidR="001138AF" w:rsidRDefault="001138AF" w:rsidP="001138AF">
      <w:r>
        <w:t>These data tell us that rifampicin-resistant bacteria [</w:t>
      </w:r>
      <w:r w:rsidRPr="001A4E90">
        <w:rPr>
          <w:b/>
          <w:bCs/>
        </w:rPr>
        <w:t xml:space="preserve">Have RNA Polymerase enzymes that are </w:t>
      </w:r>
      <w:r>
        <w:rPr>
          <w:b/>
          <w:bCs/>
        </w:rPr>
        <w:t xml:space="preserve">mostly likely </w:t>
      </w:r>
      <w:r w:rsidRPr="001A4E90">
        <w:rPr>
          <w:b/>
          <w:bCs/>
        </w:rPr>
        <w:t>less efficient</w:t>
      </w:r>
      <w:r>
        <w:rPr>
          <w:b/>
          <w:bCs/>
        </w:rPr>
        <w:t>.]</w:t>
      </w:r>
    </w:p>
    <w:p w14:paraId="786073E2" w14:textId="77777777" w:rsidR="001138AF" w:rsidRDefault="001138AF" w:rsidP="001138AF"/>
    <w:p w14:paraId="274A9E1D" w14:textId="77777777" w:rsidR="001138AF" w:rsidRDefault="001138AF" w:rsidP="001138AF">
      <w:r>
        <w:t>The “antibiotic absent” data imply that there is [</w:t>
      </w:r>
      <w:r w:rsidRPr="00A62EAA">
        <w:rPr>
          <w:b/>
          <w:bCs/>
        </w:rPr>
        <w:t xml:space="preserve">a </w:t>
      </w:r>
      <w:r>
        <w:rPr>
          <w:b/>
          <w:bCs/>
        </w:rPr>
        <w:t xml:space="preserve">fitness </w:t>
      </w:r>
      <w:r w:rsidRPr="00A62EAA">
        <w:rPr>
          <w:b/>
          <w:bCs/>
        </w:rPr>
        <w:t>cost</w:t>
      </w:r>
      <w:r>
        <w:t>] associated with rifampicin resistance.</w:t>
      </w:r>
    </w:p>
    <w:p w14:paraId="75ED594D" w14:textId="567797B6" w:rsidR="00035EE1" w:rsidRDefault="00035EE1" w:rsidP="00035EE1">
      <w:pPr>
        <w:pStyle w:val="Heading1"/>
      </w:pPr>
      <w:bookmarkStart w:id="109" w:name="_Toc66444526"/>
      <w:r>
        <w:t>A</w:t>
      </w:r>
      <w:r w:rsidR="00067082">
        <w:t>PPENDIX</w:t>
      </w:r>
      <w:r>
        <w:t xml:space="preserve"> 5: Example clicker and exam questions</w:t>
      </w:r>
      <w:bookmarkEnd w:id="109"/>
    </w:p>
    <w:p w14:paraId="2D87D489" w14:textId="77777777" w:rsidR="00035EE1" w:rsidRDefault="00035EE1" w:rsidP="002B31B4"/>
    <w:p w14:paraId="4EF16575" w14:textId="197C7483" w:rsidR="00035EE1" w:rsidRPr="00F3650B" w:rsidRDefault="00F3650B" w:rsidP="002B31B4">
      <w:pPr>
        <w:rPr>
          <w:b/>
          <w:bCs/>
        </w:rPr>
      </w:pPr>
      <w:r>
        <w:rPr>
          <w:b/>
          <w:bCs/>
        </w:rPr>
        <w:t xml:space="preserve">Question </w:t>
      </w:r>
      <w:r w:rsidR="00035EE1" w:rsidRPr="00F3650B">
        <w:rPr>
          <w:b/>
          <w:bCs/>
        </w:rPr>
        <w:t>1. Apply Darwin’s postulates of natural selection</w:t>
      </w:r>
    </w:p>
    <w:p w14:paraId="1DCE239B" w14:textId="248D9B9E" w:rsidR="00035EE1" w:rsidRDefault="00035EE1" w:rsidP="002B31B4">
      <w:pPr>
        <w:jc w:val="center"/>
      </w:pPr>
      <w:r>
        <w:rPr>
          <w:noProof/>
        </w:rPr>
        <w:drawing>
          <wp:inline distT="0" distB="0" distL="0" distR="0" wp14:anchorId="27B763D6" wp14:editId="417DE308">
            <wp:extent cx="4324350" cy="2485390"/>
            <wp:effectExtent l="0" t="0" r="6350" b="381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5">
                      <a:extLst>
                        <a:ext uri="{28A0092B-C50C-407E-A947-70E740481C1C}">
                          <a14:useLocalDpi xmlns:a14="http://schemas.microsoft.com/office/drawing/2010/main" val="0"/>
                        </a:ext>
                      </a:extLst>
                    </a:blip>
                    <a:srcRect t="45626" r="23344"/>
                    <a:stretch/>
                  </pic:blipFill>
                  <pic:spPr bwMode="auto">
                    <a:xfrm>
                      <a:off x="0" y="0"/>
                      <a:ext cx="4325424" cy="2486007"/>
                    </a:xfrm>
                    <a:prstGeom prst="rect">
                      <a:avLst/>
                    </a:prstGeom>
                    <a:ln>
                      <a:noFill/>
                    </a:ln>
                    <a:extLst>
                      <a:ext uri="{53640926-AAD7-44D8-BBD7-CCE9431645EC}">
                        <a14:shadowObscured xmlns:a14="http://schemas.microsoft.com/office/drawing/2010/main"/>
                      </a:ext>
                    </a:extLst>
                  </pic:spPr>
                </pic:pic>
              </a:graphicData>
            </a:graphic>
          </wp:inline>
        </w:drawing>
      </w:r>
    </w:p>
    <w:p w14:paraId="6797BCE9" w14:textId="77777777" w:rsidR="00301FE4" w:rsidRDefault="00301FE4" w:rsidP="002B31B4">
      <w:pPr>
        <w:jc w:val="center"/>
      </w:pPr>
    </w:p>
    <w:p w14:paraId="0838AC95" w14:textId="77777777" w:rsidR="00035EE1" w:rsidRDefault="00035EE1" w:rsidP="002B31B4">
      <w:pPr>
        <w:jc w:val="center"/>
      </w:pPr>
      <w:r>
        <w:rPr>
          <w:noProof/>
        </w:rPr>
        <w:drawing>
          <wp:inline distT="0" distB="0" distL="0" distR="0" wp14:anchorId="157B7F07" wp14:editId="6AD363E3">
            <wp:extent cx="4797241" cy="3840480"/>
            <wp:effectExtent l="0" t="0" r="381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6">
                      <a:extLst>
                        <a:ext uri="{28A0092B-C50C-407E-A947-70E740481C1C}">
                          <a14:useLocalDpi xmlns:a14="http://schemas.microsoft.com/office/drawing/2010/main" val="0"/>
                        </a:ext>
                      </a:extLst>
                    </a:blip>
                    <a:srcRect t="4606" r="4647"/>
                    <a:stretch/>
                  </pic:blipFill>
                  <pic:spPr bwMode="auto">
                    <a:xfrm>
                      <a:off x="0" y="0"/>
                      <a:ext cx="4797241" cy="3840480"/>
                    </a:xfrm>
                    <a:prstGeom prst="rect">
                      <a:avLst/>
                    </a:prstGeom>
                    <a:ln>
                      <a:noFill/>
                    </a:ln>
                    <a:extLst>
                      <a:ext uri="{53640926-AAD7-44D8-BBD7-CCE9431645EC}">
                        <a14:shadowObscured xmlns:a14="http://schemas.microsoft.com/office/drawing/2010/main"/>
                      </a:ext>
                    </a:extLst>
                  </pic:spPr>
                </pic:pic>
              </a:graphicData>
            </a:graphic>
          </wp:inline>
        </w:drawing>
      </w:r>
    </w:p>
    <w:p w14:paraId="0141773F" w14:textId="77777777" w:rsidR="00035EE1" w:rsidRPr="0086712D" w:rsidRDefault="00035EE1" w:rsidP="002B31B4">
      <w:r w:rsidRPr="0086712D">
        <w:t>(</w:t>
      </w:r>
      <w:r>
        <w:t xml:space="preserve">answer: </w:t>
      </w:r>
      <w:r w:rsidRPr="0086712D">
        <w:t>2)</w:t>
      </w:r>
      <w:r>
        <w:t xml:space="preserve"> </w:t>
      </w:r>
      <w:r w:rsidRPr="0086712D">
        <w:t xml:space="preserve">Antibiotic resistance is an important topic for public health and it is a good example of evolution by natural selection! </w:t>
      </w:r>
      <w:r>
        <w:t>Our CURE</w:t>
      </w:r>
      <w:r w:rsidRPr="0086712D">
        <w:t xml:space="preserve"> is all about experimenting with natural selection and antibiotic resistance!</w:t>
      </w:r>
      <w:r>
        <w:t xml:space="preserve"> (</w:t>
      </w:r>
      <w:r w:rsidRPr="0086712D">
        <w:t>S. aureus is staph</w:t>
      </w:r>
      <w:r>
        <w:t>)</w:t>
      </w:r>
    </w:p>
    <w:p w14:paraId="3FE60345" w14:textId="77777777" w:rsidR="00383C5C" w:rsidRDefault="00383C5C" w:rsidP="002B31B4">
      <w:pPr>
        <w:rPr>
          <w:b/>
          <w:bCs/>
        </w:rPr>
      </w:pPr>
    </w:p>
    <w:p w14:paraId="54B1109D" w14:textId="4AABE7BC" w:rsidR="00035EE1" w:rsidRPr="00F3650B" w:rsidRDefault="00F3650B" w:rsidP="002B31B4">
      <w:pPr>
        <w:rPr>
          <w:b/>
          <w:bCs/>
        </w:rPr>
      </w:pPr>
      <w:r>
        <w:rPr>
          <w:b/>
          <w:bCs/>
        </w:rPr>
        <w:t>Question</w:t>
      </w:r>
      <w:r w:rsidRPr="00F3650B">
        <w:rPr>
          <w:b/>
          <w:bCs/>
        </w:rPr>
        <w:t xml:space="preserve"> </w:t>
      </w:r>
      <w:r w:rsidR="00035EE1" w:rsidRPr="00F3650B">
        <w:rPr>
          <w:b/>
          <w:bCs/>
        </w:rPr>
        <w:t xml:space="preserve">2.  </w:t>
      </w:r>
    </w:p>
    <w:p w14:paraId="27D73FA3" w14:textId="77777777" w:rsidR="00035EE1" w:rsidRDefault="00035EE1" w:rsidP="002B31B4">
      <w:pPr>
        <w:jc w:val="center"/>
      </w:pPr>
      <w:r>
        <w:rPr>
          <w:noProof/>
        </w:rPr>
        <w:drawing>
          <wp:inline distT="0" distB="0" distL="0" distR="0" wp14:anchorId="473FF1BA" wp14:editId="7B29498E">
            <wp:extent cx="4836474" cy="3291840"/>
            <wp:effectExtent l="0" t="0" r="254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7">
                      <a:extLst>
                        <a:ext uri="{28A0092B-C50C-407E-A947-70E740481C1C}">
                          <a14:useLocalDpi xmlns:a14="http://schemas.microsoft.com/office/drawing/2010/main" val="0"/>
                        </a:ext>
                      </a:extLst>
                    </a:blip>
                    <a:stretch>
                      <a:fillRect/>
                    </a:stretch>
                  </pic:blipFill>
                  <pic:spPr>
                    <a:xfrm>
                      <a:off x="0" y="0"/>
                      <a:ext cx="4836474" cy="3291840"/>
                    </a:xfrm>
                    <a:prstGeom prst="rect">
                      <a:avLst/>
                    </a:prstGeom>
                  </pic:spPr>
                </pic:pic>
              </a:graphicData>
            </a:graphic>
          </wp:inline>
        </w:drawing>
      </w:r>
    </w:p>
    <w:p w14:paraId="07B11993" w14:textId="77777777" w:rsidR="00035EE1" w:rsidRDefault="00035EE1" w:rsidP="002B31B4">
      <w:r w:rsidRPr="0086712D">
        <w:t>(</w:t>
      </w:r>
      <w:r>
        <w:t xml:space="preserve">answer: </w:t>
      </w:r>
      <w:r w:rsidRPr="0086712D">
        <w:t>2)</w:t>
      </w:r>
    </w:p>
    <w:p w14:paraId="302EC936" w14:textId="77777777" w:rsidR="00035EE1" w:rsidRDefault="00035EE1" w:rsidP="002B31B4"/>
    <w:p w14:paraId="0DE9E7EC" w14:textId="2ABB3327" w:rsidR="00035EE1" w:rsidRPr="00F3650B" w:rsidRDefault="00F3650B" w:rsidP="002B31B4">
      <w:pPr>
        <w:rPr>
          <w:b/>
          <w:bCs/>
        </w:rPr>
      </w:pPr>
      <w:r>
        <w:rPr>
          <w:b/>
          <w:bCs/>
        </w:rPr>
        <w:t>Question</w:t>
      </w:r>
      <w:r w:rsidRPr="00F3650B">
        <w:rPr>
          <w:b/>
          <w:bCs/>
        </w:rPr>
        <w:t xml:space="preserve"> </w:t>
      </w:r>
      <w:r w:rsidR="00035EE1" w:rsidRPr="00F3650B">
        <w:rPr>
          <w:b/>
          <w:bCs/>
        </w:rPr>
        <w:t xml:space="preserve">3. </w:t>
      </w:r>
    </w:p>
    <w:p w14:paraId="61731143" w14:textId="77777777" w:rsidR="00035EE1" w:rsidRDefault="00035EE1" w:rsidP="002B31B4">
      <w:pPr>
        <w:jc w:val="center"/>
      </w:pPr>
      <w:r>
        <w:rPr>
          <w:noProof/>
        </w:rPr>
        <w:drawing>
          <wp:inline distT="0" distB="0" distL="0" distR="0" wp14:anchorId="79F7B662" wp14:editId="2F1CB9B9">
            <wp:extent cx="5056646" cy="283464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8">
                      <a:extLst>
                        <a:ext uri="{28A0092B-C50C-407E-A947-70E740481C1C}">
                          <a14:useLocalDpi xmlns:a14="http://schemas.microsoft.com/office/drawing/2010/main" val="0"/>
                        </a:ext>
                      </a:extLst>
                    </a:blip>
                    <a:stretch>
                      <a:fillRect/>
                    </a:stretch>
                  </pic:blipFill>
                  <pic:spPr>
                    <a:xfrm>
                      <a:off x="0" y="0"/>
                      <a:ext cx="5056646" cy="2834640"/>
                    </a:xfrm>
                    <a:prstGeom prst="rect">
                      <a:avLst/>
                    </a:prstGeom>
                  </pic:spPr>
                </pic:pic>
              </a:graphicData>
            </a:graphic>
          </wp:inline>
        </w:drawing>
      </w:r>
    </w:p>
    <w:p w14:paraId="166A30F4" w14:textId="77777777" w:rsidR="00035EE1" w:rsidRDefault="00035EE1" w:rsidP="002B31B4">
      <w:r w:rsidRPr="0086712D">
        <w:t>(</w:t>
      </w:r>
      <w:r>
        <w:t>answer: 3</w:t>
      </w:r>
      <w:r w:rsidRPr="0086712D">
        <w:t>)</w:t>
      </w:r>
      <w:r>
        <w:t xml:space="preserve"> W</w:t>
      </w:r>
      <w:r w:rsidRPr="005D17C2">
        <w:t>e control the environment, studying evolution in real time</w:t>
      </w:r>
    </w:p>
    <w:p w14:paraId="02E4AC8D" w14:textId="77777777" w:rsidR="00035EE1" w:rsidRDefault="00035EE1" w:rsidP="002B31B4"/>
    <w:p w14:paraId="29BA3CDE" w14:textId="77777777" w:rsidR="00F3650B" w:rsidRDefault="00F3650B" w:rsidP="002B31B4">
      <w:pPr>
        <w:rPr>
          <w:b/>
          <w:bCs/>
        </w:rPr>
      </w:pPr>
    </w:p>
    <w:p w14:paraId="589D31CC" w14:textId="77777777" w:rsidR="00F3650B" w:rsidRDefault="00F3650B" w:rsidP="002B31B4">
      <w:pPr>
        <w:rPr>
          <w:b/>
          <w:bCs/>
        </w:rPr>
      </w:pPr>
    </w:p>
    <w:p w14:paraId="1CD8E3C9" w14:textId="77777777" w:rsidR="00F3650B" w:rsidRDefault="00F3650B" w:rsidP="002B31B4">
      <w:pPr>
        <w:rPr>
          <w:b/>
          <w:bCs/>
        </w:rPr>
      </w:pPr>
    </w:p>
    <w:p w14:paraId="7AF459B0" w14:textId="77777777" w:rsidR="00F3650B" w:rsidRDefault="00F3650B" w:rsidP="002B31B4">
      <w:pPr>
        <w:rPr>
          <w:b/>
          <w:bCs/>
        </w:rPr>
      </w:pPr>
    </w:p>
    <w:p w14:paraId="2817CD47" w14:textId="77777777" w:rsidR="00F3650B" w:rsidRDefault="00F3650B" w:rsidP="002B31B4">
      <w:pPr>
        <w:rPr>
          <w:b/>
          <w:bCs/>
        </w:rPr>
      </w:pPr>
    </w:p>
    <w:p w14:paraId="20FAA2B6" w14:textId="342ADB49" w:rsidR="00035EE1" w:rsidRPr="00F3650B" w:rsidRDefault="00F3650B" w:rsidP="002B31B4">
      <w:pPr>
        <w:rPr>
          <w:b/>
          <w:bCs/>
        </w:rPr>
      </w:pPr>
      <w:r>
        <w:rPr>
          <w:b/>
          <w:bCs/>
        </w:rPr>
        <w:t>Question</w:t>
      </w:r>
      <w:r w:rsidRPr="00F3650B">
        <w:rPr>
          <w:b/>
          <w:bCs/>
        </w:rPr>
        <w:t xml:space="preserve"> </w:t>
      </w:r>
      <w:r w:rsidR="00035EE1" w:rsidRPr="00F3650B">
        <w:rPr>
          <w:b/>
          <w:bCs/>
        </w:rPr>
        <w:t>4.</w:t>
      </w:r>
    </w:p>
    <w:p w14:paraId="4A40ED5E" w14:textId="77777777" w:rsidR="00035EE1" w:rsidRDefault="00035EE1" w:rsidP="002B31B4">
      <w:pPr>
        <w:jc w:val="center"/>
      </w:pPr>
      <w:r>
        <w:rPr>
          <w:noProof/>
        </w:rPr>
        <w:drawing>
          <wp:inline distT="0" distB="0" distL="0" distR="0" wp14:anchorId="7C0DCC3D" wp14:editId="38613ECA">
            <wp:extent cx="4587625" cy="292608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9">
                      <a:extLst>
                        <a:ext uri="{28A0092B-C50C-407E-A947-70E740481C1C}">
                          <a14:useLocalDpi xmlns:a14="http://schemas.microsoft.com/office/drawing/2010/main" val="0"/>
                        </a:ext>
                      </a:extLst>
                    </a:blip>
                    <a:stretch>
                      <a:fillRect/>
                    </a:stretch>
                  </pic:blipFill>
                  <pic:spPr>
                    <a:xfrm>
                      <a:off x="0" y="0"/>
                      <a:ext cx="4587625" cy="2926080"/>
                    </a:xfrm>
                    <a:prstGeom prst="rect">
                      <a:avLst/>
                    </a:prstGeom>
                  </pic:spPr>
                </pic:pic>
              </a:graphicData>
            </a:graphic>
          </wp:inline>
        </w:drawing>
      </w:r>
    </w:p>
    <w:p w14:paraId="37DF1367" w14:textId="77777777" w:rsidR="00035EE1" w:rsidRPr="00C7483C" w:rsidRDefault="00035EE1" w:rsidP="002B31B4">
      <w:r>
        <w:t xml:space="preserve">(answer: </w:t>
      </w:r>
      <w:r w:rsidRPr="00C7483C">
        <w:t>4) - Eventually the cells would die but first they would just stop growing and go quiet</w:t>
      </w:r>
    </w:p>
    <w:p w14:paraId="03F8319C" w14:textId="77777777" w:rsidR="00035EE1" w:rsidRDefault="00035EE1" w:rsidP="002B31B4">
      <w:r>
        <w:t>#</w:t>
      </w:r>
      <w:r w:rsidRPr="00C7483C">
        <w:t xml:space="preserve">2 – </w:t>
      </w:r>
      <w:r>
        <w:t>is not correct</w:t>
      </w:r>
      <w:r w:rsidRPr="00C7483C">
        <w:t xml:space="preserve"> b</w:t>
      </w:r>
      <w:r>
        <w:t>e</w:t>
      </w:r>
      <w:r w:rsidRPr="00C7483C">
        <w:t>c</w:t>
      </w:r>
      <w:r>
        <w:t>ause</w:t>
      </w:r>
      <w:r w:rsidRPr="00C7483C">
        <w:t xml:space="preserve"> if the population continues to grow, you could still have evolution (drift, mutation, etc.)</w:t>
      </w:r>
    </w:p>
    <w:p w14:paraId="6393E352" w14:textId="77777777" w:rsidR="00035EE1" w:rsidRDefault="00035EE1" w:rsidP="002B31B4"/>
    <w:p w14:paraId="3B849CBA" w14:textId="628FC558" w:rsidR="00035EE1" w:rsidRDefault="00F3650B" w:rsidP="002B31B4">
      <w:r>
        <w:rPr>
          <w:b/>
          <w:bCs/>
        </w:rPr>
        <w:t>Question</w:t>
      </w:r>
      <w:r>
        <w:t xml:space="preserve"> </w:t>
      </w:r>
      <w:r w:rsidRPr="00F3650B">
        <w:rPr>
          <w:b/>
          <w:bCs/>
        </w:rPr>
        <w:t>5</w:t>
      </w:r>
      <w:r w:rsidR="00035EE1">
        <w:t>.</w:t>
      </w:r>
    </w:p>
    <w:p w14:paraId="697D6089" w14:textId="77777777" w:rsidR="00035EE1" w:rsidRDefault="00035EE1" w:rsidP="002B31B4">
      <w:pPr>
        <w:jc w:val="center"/>
      </w:pPr>
      <w:r>
        <w:rPr>
          <w:noProof/>
        </w:rPr>
        <w:drawing>
          <wp:inline distT="0" distB="0" distL="0" distR="0" wp14:anchorId="05B2A454" wp14:editId="3156CEEF">
            <wp:extent cx="4726373" cy="320040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0">
                      <a:extLst>
                        <a:ext uri="{28A0092B-C50C-407E-A947-70E740481C1C}">
                          <a14:useLocalDpi xmlns:a14="http://schemas.microsoft.com/office/drawing/2010/main" val="0"/>
                        </a:ext>
                      </a:extLst>
                    </a:blip>
                    <a:stretch>
                      <a:fillRect/>
                    </a:stretch>
                  </pic:blipFill>
                  <pic:spPr>
                    <a:xfrm>
                      <a:off x="0" y="0"/>
                      <a:ext cx="4726373" cy="3200400"/>
                    </a:xfrm>
                    <a:prstGeom prst="rect">
                      <a:avLst/>
                    </a:prstGeom>
                  </pic:spPr>
                </pic:pic>
              </a:graphicData>
            </a:graphic>
          </wp:inline>
        </w:drawing>
      </w:r>
    </w:p>
    <w:p w14:paraId="09ED673A" w14:textId="77777777" w:rsidR="00035EE1" w:rsidRDefault="00035EE1" w:rsidP="002B31B4">
      <w:r>
        <w:t xml:space="preserve">(answer: 2) </w:t>
      </w:r>
    </w:p>
    <w:p w14:paraId="739DCE6B" w14:textId="77777777" w:rsidR="00035EE1" w:rsidRPr="003326C2" w:rsidRDefault="00035EE1" w:rsidP="002B31B4">
      <w:r w:rsidRPr="003326C2">
        <w:t>1-mutation rate does not change; n mutations does</w:t>
      </w:r>
    </w:p>
    <w:p w14:paraId="0804E17A" w14:textId="77777777" w:rsidR="00035EE1" w:rsidRPr="003326C2" w:rsidRDefault="00035EE1" w:rsidP="002B31B4">
      <w:r w:rsidRPr="003326C2">
        <w:t>3-larger population but you are discarding individuals.</w:t>
      </w:r>
    </w:p>
    <w:p w14:paraId="3E4AA983" w14:textId="77777777" w:rsidR="00035EE1" w:rsidRDefault="00035EE1" w:rsidP="002B31B4">
      <w:r w:rsidRPr="003326C2">
        <w:t>4-you are taking a small number of cells but the ones you take are surviving.</w:t>
      </w:r>
    </w:p>
    <w:p w14:paraId="5155D62A" w14:textId="77777777" w:rsidR="00035EE1" w:rsidRDefault="00035EE1" w:rsidP="002B31B4"/>
    <w:p w14:paraId="6505DF59" w14:textId="77777777" w:rsidR="00035EE1" w:rsidRDefault="00035EE1" w:rsidP="002B31B4"/>
    <w:p w14:paraId="2D564E39" w14:textId="5F6D1231" w:rsidR="00035EE1" w:rsidRDefault="00F3650B" w:rsidP="002B31B4">
      <w:r>
        <w:rPr>
          <w:b/>
          <w:bCs/>
        </w:rPr>
        <w:t>Question</w:t>
      </w:r>
      <w:r>
        <w:t xml:space="preserve"> </w:t>
      </w:r>
      <w:r>
        <w:rPr>
          <w:b/>
          <w:bCs/>
        </w:rPr>
        <w:t>6</w:t>
      </w:r>
      <w:r w:rsidR="00035EE1">
        <w:t>. Identify the best way to visualize and analyze particular types of data</w:t>
      </w:r>
    </w:p>
    <w:p w14:paraId="6303A1F8" w14:textId="77777777" w:rsidR="00035EE1" w:rsidRDefault="00035EE1" w:rsidP="002B31B4">
      <w:pPr>
        <w:jc w:val="center"/>
      </w:pPr>
      <w:r>
        <w:rPr>
          <w:noProof/>
        </w:rPr>
        <w:drawing>
          <wp:inline distT="0" distB="0" distL="0" distR="0" wp14:anchorId="6A4D64F0" wp14:editId="36263B48">
            <wp:extent cx="4358384" cy="365760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81">
                      <a:extLst>
                        <a:ext uri="{28A0092B-C50C-407E-A947-70E740481C1C}">
                          <a14:useLocalDpi xmlns:a14="http://schemas.microsoft.com/office/drawing/2010/main" val="0"/>
                        </a:ext>
                      </a:extLst>
                    </a:blip>
                    <a:srcRect t="5075"/>
                    <a:stretch/>
                  </pic:blipFill>
                  <pic:spPr bwMode="auto">
                    <a:xfrm>
                      <a:off x="0" y="0"/>
                      <a:ext cx="4358384" cy="3657600"/>
                    </a:xfrm>
                    <a:prstGeom prst="rect">
                      <a:avLst/>
                    </a:prstGeom>
                    <a:ln>
                      <a:noFill/>
                    </a:ln>
                    <a:extLst>
                      <a:ext uri="{53640926-AAD7-44D8-BBD7-CCE9431645EC}">
                        <a14:shadowObscured xmlns:a14="http://schemas.microsoft.com/office/drawing/2010/main"/>
                      </a:ext>
                    </a:extLst>
                  </pic:spPr>
                </pic:pic>
              </a:graphicData>
            </a:graphic>
          </wp:inline>
        </w:drawing>
      </w:r>
    </w:p>
    <w:p w14:paraId="1D6988F4" w14:textId="77777777" w:rsidR="00035EE1" w:rsidRPr="003326C2" w:rsidRDefault="00035EE1" w:rsidP="002B31B4"/>
    <w:p w14:paraId="74B7B4A8" w14:textId="77777777" w:rsidR="00035EE1" w:rsidRDefault="00035EE1" w:rsidP="002B31B4">
      <w:pPr>
        <w:jc w:val="center"/>
      </w:pPr>
      <w:r>
        <w:rPr>
          <w:noProof/>
        </w:rPr>
        <w:drawing>
          <wp:inline distT="0" distB="0" distL="0" distR="0" wp14:anchorId="73BD08CD" wp14:editId="3607A3E6">
            <wp:extent cx="4834755" cy="3474720"/>
            <wp:effectExtent l="0" t="0" r="4445" b="508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82">
                      <a:extLst>
                        <a:ext uri="{28A0092B-C50C-407E-A947-70E740481C1C}">
                          <a14:useLocalDpi xmlns:a14="http://schemas.microsoft.com/office/drawing/2010/main" val="0"/>
                        </a:ext>
                      </a:extLst>
                    </a:blip>
                    <a:srcRect t="1753"/>
                    <a:stretch/>
                  </pic:blipFill>
                  <pic:spPr bwMode="auto">
                    <a:xfrm>
                      <a:off x="0" y="0"/>
                      <a:ext cx="4834755" cy="3474720"/>
                    </a:xfrm>
                    <a:prstGeom prst="rect">
                      <a:avLst/>
                    </a:prstGeom>
                    <a:ln>
                      <a:noFill/>
                    </a:ln>
                    <a:extLst>
                      <a:ext uri="{53640926-AAD7-44D8-BBD7-CCE9431645EC}">
                        <a14:shadowObscured xmlns:a14="http://schemas.microsoft.com/office/drawing/2010/main"/>
                      </a:ext>
                    </a:extLst>
                  </pic:spPr>
                </pic:pic>
              </a:graphicData>
            </a:graphic>
          </wp:inline>
        </w:drawing>
      </w:r>
    </w:p>
    <w:p w14:paraId="469A7DD4" w14:textId="77777777" w:rsidR="00035EE1" w:rsidRDefault="00035EE1" w:rsidP="002B31B4">
      <w:pPr>
        <w:jc w:val="center"/>
      </w:pPr>
      <w:r>
        <w:rPr>
          <w:noProof/>
        </w:rPr>
        <w:drawing>
          <wp:inline distT="0" distB="0" distL="0" distR="0" wp14:anchorId="5E27791B" wp14:editId="2B5DF6BF">
            <wp:extent cx="4935570" cy="3566160"/>
            <wp:effectExtent l="0" t="0" r="5080" b="254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83">
                      <a:extLst>
                        <a:ext uri="{28A0092B-C50C-407E-A947-70E740481C1C}">
                          <a14:useLocalDpi xmlns:a14="http://schemas.microsoft.com/office/drawing/2010/main" val="0"/>
                        </a:ext>
                      </a:extLst>
                    </a:blip>
                    <a:srcRect t="1529" b="1"/>
                    <a:stretch/>
                  </pic:blipFill>
                  <pic:spPr bwMode="auto">
                    <a:xfrm>
                      <a:off x="0" y="0"/>
                      <a:ext cx="4935570" cy="3566160"/>
                    </a:xfrm>
                    <a:prstGeom prst="rect">
                      <a:avLst/>
                    </a:prstGeom>
                    <a:ln>
                      <a:noFill/>
                    </a:ln>
                    <a:extLst>
                      <a:ext uri="{53640926-AAD7-44D8-BBD7-CCE9431645EC}">
                        <a14:shadowObscured xmlns:a14="http://schemas.microsoft.com/office/drawing/2010/main"/>
                      </a:ext>
                    </a:extLst>
                  </pic:spPr>
                </pic:pic>
              </a:graphicData>
            </a:graphic>
          </wp:inline>
        </w:drawing>
      </w:r>
    </w:p>
    <w:p w14:paraId="2FD9FDF7" w14:textId="77777777" w:rsidR="00035EE1" w:rsidRPr="00376056" w:rsidRDefault="00035EE1" w:rsidP="002B31B4">
      <w:r w:rsidRPr="00376056">
        <w:t>1. p-values are the chance of getting a slope this extreme if day has no effect on fitness.</w:t>
      </w:r>
    </w:p>
    <w:p w14:paraId="58F0BF4D" w14:textId="77777777" w:rsidR="00035EE1" w:rsidRPr="00376056" w:rsidRDefault="00035EE1" w:rsidP="002B31B4">
      <w:r w:rsidRPr="00376056">
        <w:t>2. grey</w:t>
      </w:r>
    </w:p>
    <w:p w14:paraId="26E7CD42" w14:textId="77777777" w:rsidR="00035EE1" w:rsidRPr="00376056" w:rsidRDefault="00035EE1" w:rsidP="002B31B4">
      <w:r w:rsidRPr="00376056">
        <w:t>3. black</w:t>
      </w:r>
    </w:p>
    <w:p w14:paraId="25BA201D" w14:textId="77777777" w:rsidR="00035EE1" w:rsidRDefault="00035EE1" w:rsidP="002B31B4"/>
    <w:p w14:paraId="706EC8C8" w14:textId="565FDE31" w:rsidR="00035EE1" w:rsidRDefault="00F3650B" w:rsidP="002B31B4">
      <w:r>
        <w:rPr>
          <w:b/>
          <w:bCs/>
        </w:rPr>
        <w:t>Question</w:t>
      </w:r>
      <w:r>
        <w:t xml:space="preserve"> </w:t>
      </w:r>
      <w:r w:rsidR="00035EE1" w:rsidRPr="00F3650B">
        <w:rPr>
          <w:b/>
          <w:bCs/>
        </w:rPr>
        <w:t>7</w:t>
      </w:r>
      <w:r w:rsidR="00035EE1">
        <w:t>.</w:t>
      </w:r>
    </w:p>
    <w:p w14:paraId="65198F19" w14:textId="77777777" w:rsidR="00035EE1" w:rsidRDefault="00035EE1" w:rsidP="002B31B4">
      <w:pPr>
        <w:jc w:val="center"/>
      </w:pPr>
      <w:r>
        <w:t xml:space="preserve"> </w:t>
      </w:r>
      <w:r>
        <w:rPr>
          <w:noProof/>
        </w:rPr>
        <w:drawing>
          <wp:inline distT="0" distB="0" distL="0" distR="0" wp14:anchorId="4ECFD37B" wp14:editId="15F0E436">
            <wp:extent cx="3873781" cy="3108960"/>
            <wp:effectExtent l="0" t="0" r="0" b="254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873781" cy="3108960"/>
                    </a:xfrm>
                    <a:prstGeom prst="rect">
                      <a:avLst/>
                    </a:prstGeom>
                  </pic:spPr>
                </pic:pic>
              </a:graphicData>
            </a:graphic>
          </wp:inline>
        </w:drawing>
      </w:r>
    </w:p>
    <w:p w14:paraId="2093A865" w14:textId="77777777" w:rsidR="00035EE1" w:rsidRPr="00265095" w:rsidRDefault="00035EE1" w:rsidP="002B31B4">
      <w:r>
        <w:t xml:space="preserve">(answer: </w:t>
      </w:r>
      <w:r w:rsidRPr="00265095">
        <w:t>2)—This is neither mitosis nor meiosis. It’s binary fission. But if you understand where genetic variation comes from, you can understand the effects of a novel reproductive scheme. (Corollary: The reproductive scheme of a population affects its genetic variation, which effects its evolution. This is important for conservation.)</w:t>
      </w:r>
    </w:p>
    <w:p w14:paraId="5BAFFD43" w14:textId="77777777" w:rsidR="00035EE1" w:rsidRDefault="00035EE1" w:rsidP="002B31B4">
      <w:r w:rsidRPr="00265095">
        <w:t>D—There is no Punnett square, because no gametes are created in the first place.</w:t>
      </w:r>
    </w:p>
    <w:p w14:paraId="0993D3A0" w14:textId="77777777" w:rsidR="00035EE1" w:rsidRDefault="00035EE1" w:rsidP="002B31B4"/>
    <w:p w14:paraId="072A6444" w14:textId="0CB2B587" w:rsidR="00035EE1" w:rsidRDefault="00F3650B" w:rsidP="002B31B4">
      <w:r>
        <w:rPr>
          <w:b/>
          <w:bCs/>
        </w:rPr>
        <w:t>Question</w:t>
      </w:r>
      <w:r>
        <w:rPr>
          <w:noProof/>
        </w:rPr>
        <w:t xml:space="preserve"> </w:t>
      </w:r>
      <w:r w:rsidR="00035EE1" w:rsidRPr="00F3650B">
        <w:rPr>
          <w:b/>
          <w:bCs/>
          <w:noProof/>
        </w:rPr>
        <mc:AlternateContent>
          <mc:Choice Requires="wps">
            <w:drawing>
              <wp:anchor distT="0" distB="0" distL="114300" distR="114300" simplePos="0" relativeHeight="251674112" behindDoc="0" locked="0" layoutInCell="1" allowOverlap="1" wp14:anchorId="556FACE1" wp14:editId="38481598">
                <wp:simplePos x="0" y="0"/>
                <wp:positionH relativeFrom="column">
                  <wp:posOffset>4762501</wp:posOffset>
                </wp:positionH>
                <wp:positionV relativeFrom="paragraph">
                  <wp:posOffset>160655</wp:posOffset>
                </wp:positionV>
                <wp:extent cx="457200" cy="228600"/>
                <wp:effectExtent l="0" t="0" r="0" b="0"/>
                <wp:wrapNone/>
                <wp:docPr id="255" name="Rectangle 255"/>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D4407" id="Rectangle 255" o:spid="_x0000_s1026" style="position:absolute;margin-left:375pt;margin-top:12.65pt;width:36pt;height:1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nKw6WZECAACHBQAADgAAAAAAAAAAAAAAAAAuAgAAZHJzL2Uyb0Rv&#13;&#10;Yy54bWxQSwECLQAUAAYACAAAACEA17RwI+UAAAAOAQAADwAAAAAAAAAAAAAAAADrBAAAZHJzL2Rv&#13;&#10;d25yZXYueG1sUEsFBgAAAAAEAAQA8wAAAP0FAAAAAA==&#13;&#10;" fillcolor="white [3212]" stroked="f" strokeweight="1pt"/>
            </w:pict>
          </mc:Fallback>
        </mc:AlternateContent>
      </w:r>
      <w:r w:rsidR="00035EE1" w:rsidRPr="00F3650B">
        <w:rPr>
          <w:b/>
          <w:bCs/>
        </w:rPr>
        <w:t>8</w:t>
      </w:r>
      <w:r>
        <w:rPr>
          <w:b/>
          <w:bCs/>
        </w:rPr>
        <w:t>a</w:t>
      </w:r>
      <w:r w:rsidR="00035EE1">
        <w:t xml:space="preserve">. </w:t>
      </w:r>
    </w:p>
    <w:p w14:paraId="00552E98" w14:textId="77777777" w:rsidR="00035EE1" w:rsidRPr="00265095" w:rsidRDefault="00035EE1" w:rsidP="002B31B4">
      <w:pPr>
        <w:jc w:val="center"/>
      </w:pPr>
      <w:r>
        <w:rPr>
          <w:noProof/>
        </w:rPr>
        <w:drawing>
          <wp:inline distT="0" distB="0" distL="0" distR="0" wp14:anchorId="40714A9A" wp14:editId="5547BC60">
            <wp:extent cx="4830698" cy="36576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5">
                      <a:extLst>
                        <a:ext uri="{28A0092B-C50C-407E-A947-70E740481C1C}">
                          <a14:useLocalDpi xmlns:a14="http://schemas.microsoft.com/office/drawing/2010/main" val="0"/>
                        </a:ext>
                      </a:extLst>
                    </a:blip>
                    <a:stretch>
                      <a:fillRect/>
                    </a:stretch>
                  </pic:blipFill>
                  <pic:spPr>
                    <a:xfrm>
                      <a:off x="0" y="0"/>
                      <a:ext cx="4830698" cy="3657600"/>
                    </a:xfrm>
                    <a:prstGeom prst="rect">
                      <a:avLst/>
                    </a:prstGeom>
                  </pic:spPr>
                </pic:pic>
              </a:graphicData>
            </a:graphic>
          </wp:inline>
        </w:drawing>
      </w:r>
    </w:p>
    <w:p w14:paraId="5EE91EEF" w14:textId="77777777" w:rsidR="00035EE1" w:rsidRDefault="00035EE1" w:rsidP="002B31B4">
      <w:pPr>
        <w:jc w:val="center"/>
      </w:pPr>
    </w:p>
    <w:p w14:paraId="3054ACFD" w14:textId="77777777" w:rsidR="00035EE1" w:rsidRDefault="00035EE1" w:rsidP="002B31B4">
      <w:r>
        <w:t xml:space="preserve">(answer: 2) </w:t>
      </w:r>
    </w:p>
    <w:p w14:paraId="3B7D38EE" w14:textId="77777777" w:rsidR="00035EE1" w:rsidRPr="00743EDF" w:rsidRDefault="00035EE1" w:rsidP="002B31B4">
      <w:r w:rsidRPr="00743EDF">
        <w:t>1: cost of resistance is observed in the absence of the drug, not the presence</w:t>
      </w:r>
    </w:p>
    <w:p w14:paraId="4DFDE631" w14:textId="77777777" w:rsidR="00035EE1" w:rsidRPr="00743EDF" w:rsidRDefault="00035EE1" w:rsidP="002B31B4">
      <w:r w:rsidRPr="00743EDF">
        <w:t>3: this is not the criterion for a fitness cost—it’s all about relative growth rate in the absence of the drug</w:t>
      </w:r>
    </w:p>
    <w:p w14:paraId="2074B693" w14:textId="77777777" w:rsidR="00035EE1" w:rsidRPr="00743EDF" w:rsidRDefault="00035EE1" w:rsidP="002B31B4">
      <w:r w:rsidRPr="00743EDF">
        <w:t>4: it’s true that the mutation is random with respect to fitness, but that doesn’t answer the question</w:t>
      </w:r>
    </w:p>
    <w:p w14:paraId="388CF7E6" w14:textId="77777777" w:rsidR="00035EE1" w:rsidRDefault="00035EE1" w:rsidP="002B31B4"/>
    <w:p w14:paraId="130F0BDF" w14:textId="77777777" w:rsidR="00035EE1" w:rsidRDefault="00035EE1" w:rsidP="002B31B4"/>
    <w:p w14:paraId="43473145" w14:textId="77777777" w:rsidR="00035EE1" w:rsidRDefault="00035EE1" w:rsidP="002B31B4"/>
    <w:p w14:paraId="1D39F3F1" w14:textId="77777777" w:rsidR="00035EE1" w:rsidRDefault="00035EE1" w:rsidP="002B31B4"/>
    <w:p w14:paraId="53503027" w14:textId="77777777" w:rsidR="00035EE1" w:rsidRDefault="00035EE1" w:rsidP="002B31B4"/>
    <w:p w14:paraId="46542C92" w14:textId="77777777" w:rsidR="00035EE1" w:rsidRDefault="00035EE1" w:rsidP="002B31B4"/>
    <w:p w14:paraId="263EC62A" w14:textId="77777777" w:rsidR="00035EE1" w:rsidRDefault="00035EE1" w:rsidP="002B31B4"/>
    <w:p w14:paraId="51450D07" w14:textId="77777777" w:rsidR="00035EE1" w:rsidRDefault="00035EE1" w:rsidP="002B31B4"/>
    <w:p w14:paraId="6111A23A" w14:textId="77777777" w:rsidR="00035EE1" w:rsidRDefault="00035EE1" w:rsidP="002B31B4"/>
    <w:p w14:paraId="7C897F5B" w14:textId="77777777" w:rsidR="00035EE1" w:rsidRDefault="00035EE1" w:rsidP="002B31B4"/>
    <w:p w14:paraId="41E7C2AA" w14:textId="77777777" w:rsidR="00035EE1" w:rsidRDefault="00035EE1" w:rsidP="002B31B4"/>
    <w:p w14:paraId="7323D04B" w14:textId="77777777" w:rsidR="00035EE1" w:rsidRDefault="00035EE1" w:rsidP="002B31B4"/>
    <w:p w14:paraId="3FFAB399" w14:textId="2562B894"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699712" behindDoc="0" locked="0" layoutInCell="1" allowOverlap="1" wp14:anchorId="39A0482E" wp14:editId="54FDDCF5">
                <wp:simplePos x="0" y="0"/>
                <wp:positionH relativeFrom="column">
                  <wp:posOffset>4762501</wp:posOffset>
                </wp:positionH>
                <wp:positionV relativeFrom="paragraph">
                  <wp:posOffset>160655</wp:posOffset>
                </wp:positionV>
                <wp:extent cx="457200" cy="228600"/>
                <wp:effectExtent l="0" t="0" r="0" b="0"/>
                <wp:wrapNone/>
                <wp:docPr id="323" name="Rectangle 323"/>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3D5B" id="Rectangle 323" o:spid="_x0000_s1026" style="position:absolute;margin-left:375pt;margin-top:12.65pt;width:36pt;height:1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8R2Xkg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NfxHZeSAgAAhwUAAA4AAAAAAAAAAAAAAAAALgIAAGRycy9lMm9E&#13;&#10;b2MueG1sUEsBAi0AFAAGAAgAAAAhANe0cCPlAAAADgEAAA8AAAAAAAAAAAAAAAAA7AQAAGRycy9k&#13;&#10;b3ducmV2LnhtbFBLBQYAAAAABAAEAPMAAAD+BQAAAAA=&#13;&#10;" fillcolor="white [3212]" stroked="f" strokeweight="1pt"/>
            </w:pict>
          </mc:Fallback>
        </mc:AlternateContent>
      </w:r>
      <w:r w:rsidRPr="00F3650B">
        <w:rPr>
          <w:b/>
          <w:bCs/>
        </w:rPr>
        <w:t>8</w:t>
      </w:r>
      <w:r>
        <w:rPr>
          <w:b/>
          <w:bCs/>
        </w:rPr>
        <w:t>b</w:t>
      </w:r>
      <w:r w:rsidR="00035EE1">
        <w:t xml:space="preserve">. </w:t>
      </w:r>
    </w:p>
    <w:p w14:paraId="0FC8D338" w14:textId="77777777" w:rsidR="00035EE1" w:rsidRDefault="00035EE1" w:rsidP="002B31B4">
      <w:pPr>
        <w:jc w:val="center"/>
      </w:pPr>
      <w:r>
        <w:rPr>
          <w:noProof/>
        </w:rPr>
        <mc:AlternateContent>
          <mc:Choice Requires="wps">
            <w:drawing>
              <wp:anchor distT="0" distB="0" distL="114300" distR="114300" simplePos="0" relativeHeight="251675136" behindDoc="0" locked="0" layoutInCell="1" allowOverlap="1" wp14:anchorId="3C12A530" wp14:editId="3257F502">
                <wp:simplePos x="0" y="0"/>
                <wp:positionH relativeFrom="column">
                  <wp:posOffset>4762500</wp:posOffset>
                </wp:positionH>
                <wp:positionV relativeFrom="paragraph">
                  <wp:posOffset>-95250</wp:posOffset>
                </wp:positionV>
                <wp:extent cx="457200" cy="285750"/>
                <wp:effectExtent l="0" t="0" r="0" b="6350"/>
                <wp:wrapNone/>
                <wp:docPr id="256" name="Rectangle 256"/>
                <wp:cNvGraphicFramePr/>
                <a:graphic xmlns:a="http://schemas.openxmlformats.org/drawingml/2006/main">
                  <a:graphicData uri="http://schemas.microsoft.com/office/word/2010/wordprocessingShape">
                    <wps:wsp>
                      <wps:cNvSpPr/>
                      <wps:spPr>
                        <a:xfrm flipV="1">
                          <a:off x="0" y="0"/>
                          <a:ext cx="45720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7AA8F" id="Rectangle 256" o:spid="_x0000_s1026" style="position:absolute;margin-left:375pt;margin-top:-7.5pt;width:36pt;height:22.5pt;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" fillcolor="white [3212]" stroked="f" strokeweight="1pt"/>
            </w:pict>
          </mc:Fallback>
        </mc:AlternateContent>
      </w:r>
      <w:r>
        <w:rPr>
          <w:noProof/>
        </w:rPr>
        <w:drawing>
          <wp:inline distT="0" distB="0" distL="0" distR="0" wp14:anchorId="735F2E02" wp14:editId="2574EC3A">
            <wp:extent cx="4764808" cy="29260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6">
                      <a:extLst>
                        <a:ext uri="{28A0092B-C50C-407E-A947-70E740481C1C}">
                          <a14:useLocalDpi xmlns:a14="http://schemas.microsoft.com/office/drawing/2010/main" val="0"/>
                        </a:ext>
                      </a:extLst>
                    </a:blip>
                    <a:stretch>
                      <a:fillRect/>
                    </a:stretch>
                  </pic:blipFill>
                  <pic:spPr>
                    <a:xfrm>
                      <a:off x="0" y="0"/>
                      <a:ext cx="4764808" cy="2926080"/>
                    </a:xfrm>
                    <a:prstGeom prst="rect">
                      <a:avLst/>
                    </a:prstGeom>
                  </pic:spPr>
                </pic:pic>
              </a:graphicData>
            </a:graphic>
          </wp:inline>
        </w:drawing>
      </w:r>
    </w:p>
    <w:p w14:paraId="265BCEA2" w14:textId="77777777" w:rsidR="00035EE1" w:rsidRDefault="00035EE1" w:rsidP="002B31B4">
      <w:r>
        <w:t xml:space="preserve">(answer: 2) </w:t>
      </w:r>
      <w:r w:rsidRPr="00DD287F">
        <w:t>It is now growing faster in the environment that lacks drug</w:t>
      </w:r>
    </w:p>
    <w:p w14:paraId="2B12D4AD" w14:textId="77777777" w:rsidR="00035EE1" w:rsidRDefault="00035EE1" w:rsidP="002B31B4"/>
    <w:p w14:paraId="0C75B0B1" w14:textId="27D1D4FB"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0736" behindDoc="0" locked="0" layoutInCell="1" allowOverlap="1" wp14:anchorId="4F6E7D84" wp14:editId="5CD2083E">
                <wp:simplePos x="0" y="0"/>
                <wp:positionH relativeFrom="column">
                  <wp:posOffset>4762501</wp:posOffset>
                </wp:positionH>
                <wp:positionV relativeFrom="paragraph">
                  <wp:posOffset>160655</wp:posOffset>
                </wp:positionV>
                <wp:extent cx="457200" cy="228600"/>
                <wp:effectExtent l="0" t="0" r="0" b="0"/>
                <wp:wrapNone/>
                <wp:docPr id="324" name="Rectangle 324"/>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D5A02" id="Rectangle 324" o:spid="_x0000_s1026" style="position:absolute;margin-left:375pt;margin-top:12.65pt;width:36pt;height:1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cNUP55ECAACHBQAADgAAAAAAAAAAAAAAAAAuAgAAZHJzL2Uyb0Rv&#13;&#10;Yy54bWxQSwECLQAUAAYACAAAACEA17RwI+UAAAAOAQAADwAAAAAAAAAAAAAAAADrBAAAZHJzL2Rv&#13;&#10;d25yZXYueG1sUEsFBgAAAAAEAAQA8wAAAP0FAAAAAA==&#13;&#10;" fillcolor="white [3212]" stroked="f" strokeweight="1pt"/>
            </w:pict>
          </mc:Fallback>
        </mc:AlternateContent>
      </w:r>
      <w:r w:rsidRPr="00F3650B">
        <w:rPr>
          <w:b/>
          <w:bCs/>
        </w:rPr>
        <w:t>8</w:t>
      </w:r>
      <w:r>
        <w:rPr>
          <w:b/>
          <w:bCs/>
        </w:rPr>
        <w:t>c</w:t>
      </w:r>
      <w:r w:rsidR="00035EE1">
        <w:t>.</w:t>
      </w:r>
    </w:p>
    <w:p w14:paraId="1A08207D" w14:textId="77777777" w:rsidR="00035EE1" w:rsidRPr="00DD287F" w:rsidRDefault="00035EE1" w:rsidP="002B31B4">
      <w:r>
        <w:rPr>
          <w:noProof/>
        </w:rPr>
        <mc:AlternateContent>
          <mc:Choice Requires="wps">
            <w:drawing>
              <wp:anchor distT="0" distB="0" distL="114300" distR="114300" simplePos="0" relativeHeight="251676160" behindDoc="0" locked="0" layoutInCell="1" allowOverlap="1" wp14:anchorId="11973D52" wp14:editId="72183ADE">
                <wp:simplePos x="0" y="0"/>
                <wp:positionH relativeFrom="column">
                  <wp:posOffset>4972050</wp:posOffset>
                </wp:positionH>
                <wp:positionV relativeFrom="paragraph">
                  <wp:posOffset>182880</wp:posOffset>
                </wp:positionV>
                <wp:extent cx="457200" cy="285750"/>
                <wp:effectExtent l="0" t="0" r="0" b="6350"/>
                <wp:wrapNone/>
                <wp:docPr id="257" name="Rectangle 257"/>
                <wp:cNvGraphicFramePr/>
                <a:graphic xmlns:a="http://schemas.openxmlformats.org/drawingml/2006/main">
                  <a:graphicData uri="http://schemas.microsoft.com/office/word/2010/wordprocessingShape">
                    <wps:wsp>
                      <wps:cNvSpPr/>
                      <wps:spPr>
                        <a:xfrm flipV="1">
                          <a:off x="0" y="0"/>
                          <a:ext cx="45720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001C5" id="Rectangle 257" o:spid="_x0000_s1026" style="position:absolute;margin-left:391.5pt;margin-top:14.4pt;width:36pt;height:22.5pt;flip: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" fillcolor="white [3212]" stroked="f" strokeweight="1pt"/>
            </w:pict>
          </mc:Fallback>
        </mc:AlternateContent>
      </w:r>
    </w:p>
    <w:p w14:paraId="44D31900" w14:textId="77777777" w:rsidR="00035EE1" w:rsidRDefault="00035EE1" w:rsidP="002B31B4">
      <w:pPr>
        <w:jc w:val="center"/>
      </w:pPr>
      <w:r>
        <w:rPr>
          <w:noProof/>
        </w:rPr>
        <w:drawing>
          <wp:inline distT="0" distB="0" distL="0" distR="0" wp14:anchorId="26974CD0" wp14:editId="156A8C46">
            <wp:extent cx="5253091" cy="2560320"/>
            <wp:effectExtent l="0" t="0" r="5080" b="508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7">
                      <a:extLst>
                        <a:ext uri="{28A0092B-C50C-407E-A947-70E740481C1C}">
                          <a14:useLocalDpi xmlns:a14="http://schemas.microsoft.com/office/drawing/2010/main" val="0"/>
                        </a:ext>
                      </a:extLst>
                    </a:blip>
                    <a:stretch>
                      <a:fillRect/>
                    </a:stretch>
                  </pic:blipFill>
                  <pic:spPr>
                    <a:xfrm>
                      <a:off x="0" y="0"/>
                      <a:ext cx="5253091" cy="2560320"/>
                    </a:xfrm>
                    <a:prstGeom prst="rect">
                      <a:avLst/>
                    </a:prstGeom>
                  </pic:spPr>
                </pic:pic>
              </a:graphicData>
            </a:graphic>
          </wp:inline>
        </w:drawing>
      </w:r>
    </w:p>
    <w:p w14:paraId="7172FAAD" w14:textId="77777777" w:rsidR="00035EE1" w:rsidRPr="00793F14" w:rsidRDefault="00035EE1" w:rsidP="002B31B4">
      <w:r w:rsidRPr="00793F14">
        <w:t>There is variation in resistance – it is a trait!</w:t>
      </w:r>
    </w:p>
    <w:p w14:paraId="6307AB58" w14:textId="77777777" w:rsidR="00035EE1" w:rsidRDefault="00035EE1" w:rsidP="002B31B4"/>
    <w:p w14:paraId="38452968" w14:textId="77777777" w:rsidR="00035EE1" w:rsidRDefault="00035EE1" w:rsidP="002B31B4"/>
    <w:p w14:paraId="50525DD6" w14:textId="77777777" w:rsidR="00035EE1" w:rsidRDefault="00035EE1" w:rsidP="002B31B4"/>
    <w:p w14:paraId="02E6B988" w14:textId="77777777" w:rsidR="00035EE1" w:rsidRDefault="00035EE1" w:rsidP="002B31B4"/>
    <w:p w14:paraId="68684143" w14:textId="77777777" w:rsidR="00035EE1" w:rsidRDefault="00035EE1" w:rsidP="002B31B4"/>
    <w:p w14:paraId="029CA3A7" w14:textId="77777777" w:rsidR="00035EE1" w:rsidRDefault="00035EE1" w:rsidP="002B31B4"/>
    <w:p w14:paraId="4E3EEEE5" w14:textId="77777777" w:rsidR="00035EE1" w:rsidRDefault="00035EE1" w:rsidP="002B31B4"/>
    <w:p w14:paraId="5F5FADFE" w14:textId="77777777" w:rsidR="00035EE1" w:rsidRDefault="00035EE1" w:rsidP="002B31B4"/>
    <w:p w14:paraId="74A2E234" w14:textId="5B929C35"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1760" behindDoc="0" locked="0" layoutInCell="1" allowOverlap="1" wp14:anchorId="50DB604E" wp14:editId="0B0A6EF9">
                <wp:simplePos x="0" y="0"/>
                <wp:positionH relativeFrom="column">
                  <wp:posOffset>4762501</wp:posOffset>
                </wp:positionH>
                <wp:positionV relativeFrom="paragraph">
                  <wp:posOffset>160655</wp:posOffset>
                </wp:positionV>
                <wp:extent cx="457200" cy="228600"/>
                <wp:effectExtent l="0" t="0" r="0" b="0"/>
                <wp:wrapNone/>
                <wp:docPr id="325" name="Rectangle 325"/>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55765" id="Rectangle 325" o:spid="_x0000_s1026" style="position:absolute;margin-left:375pt;margin-top:12.65pt;width:36pt;height:1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irUZspECAACHBQAADgAAAAAAAAAAAAAAAAAuAgAAZHJzL2Uyb0Rv&#13;&#10;Yy54bWxQSwECLQAUAAYACAAAACEA17RwI+UAAAAOAQAADwAAAAAAAAAAAAAAAADrBAAAZHJzL2Rv&#13;&#10;d25yZXYueG1sUEsFBgAAAAAEAAQA8wAAAP0FAAAAAA==&#13;&#10;" fillcolor="white [3212]" stroked="f" strokeweight="1pt"/>
            </w:pict>
          </mc:Fallback>
        </mc:AlternateContent>
      </w:r>
      <w:r w:rsidRPr="00F3650B">
        <w:rPr>
          <w:b/>
          <w:bCs/>
        </w:rPr>
        <w:t>8</w:t>
      </w:r>
      <w:r>
        <w:rPr>
          <w:b/>
          <w:bCs/>
        </w:rPr>
        <w:t>d</w:t>
      </w:r>
      <w:r w:rsidR="00035EE1">
        <w:t>.</w:t>
      </w:r>
    </w:p>
    <w:p w14:paraId="27CCEB8A" w14:textId="77777777" w:rsidR="00035EE1" w:rsidRDefault="00035EE1" w:rsidP="002B31B4">
      <w:pPr>
        <w:jc w:val="center"/>
      </w:pPr>
      <w:r>
        <w:rPr>
          <w:noProof/>
        </w:rPr>
        <mc:AlternateContent>
          <mc:Choice Requires="wps">
            <w:drawing>
              <wp:anchor distT="0" distB="0" distL="114300" distR="114300" simplePos="0" relativeHeight="251677184" behindDoc="0" locked="0" layoutInCell="1" allowOverlap="1" wp14:anchorId="33942290" wp14:editId="54FEAC94">
                <wp:simplePos x="0" y="0"/>
                <wp:positionH relativeFrom="column">
                  <wp:posOffset>4762500</wp:posOffset>
                </wp:positionH>
                <wp:positionV relativeFrom="paragraph">
                  <wp:posOffset>-95250</wp:posOffset>
                </wp:positionV>
                <wp:extent cx="457200" cy="285750"/>
                <wp:effectExtent l="0" t="0" r="0" b="6350"/>
                <wp:wrapNone/>
                <wp:docPr id="258" name="Rectangle 258"/>
                <wp:cNvGraphicFramePr/>
                <a:graphic xmlns:a="http://schemas.openxmlformats.org/drawingml/2006/main">
                  <a:graphicData uri="http://schemas.microsoft.com/office/word/2010/wordprocessingShape">
                    <wps:wsp>
                      <wps:cNvSpPr/>
                      <wps:spPr>
                        <a:xfrm flipV="1">
                          <a:off x="0" y="0"/>
                          <a:ext cx="45720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1A858" id="Rectangle 258" o:spid="_x0000_s1026" style="position:absolute;margin-left:375pt;margin-top:-7.5pt;width:36pt;height:22.5pt;flip: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" fillcolor="white [3212]" stroked="f" strokeweight="1pt"/>
            </w:pict>
          </mc:Fallback>
        </mc:AlternateContent>
      </w:r>
      <w:r>
        <w:rPr>
          <w:noProof/>
        </w:rPr>
        <w:drawing>
          <wp:inline distT="0" distB="0" distL="0" distR="0" wp14:anchorId="492F816E" wp14:editId="3E8546BB">
            <wp:extent cx="4800498" cy="3474720"/>
            <wp:effectExtent l="0" t="0" r="63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8">
                      <a:extLst>
                        <a:ext uri="{28A0092B-C50C-407E-A947-70E740481C1C}">
                          <a14:useLocalDpi xmlns:a14="http://schemas.microsoft.com/office/drawing/2010/main" val="0"/>
                        </a:ext>
                      </a:extLst>
                    </a:blip>
                    <a:stretch>
                      <a:fillRect/>
                    </a:stretch>
                  </pic:blipFill>
                  <pic:spPr>
                    <a:xfrm>
                      <a:off x="0" y="0"/>
                      <a:ext cx="4800498" cy="3474720"/>
                    </a:xfrm>
                    <a:prstGeom prst="rect">
                      <a:avLst/>
                    </a:prstGeom>
                  </pic:spPr>
                </pic:pic>
              </a:graphicData>
            </a:graphic>
          </wp:inline>
        </w:drawing>
      </w:r>
    </w:p>
    <w:p w14:paraId="7B74D057" w14:textId="77777777" w:rsidR="00035EE1" w:rsidRDefault="00035EE1" w:rsidP="002B31B4">
      <w:r>
        <w:t xml:space="preserve">(answer:2) </w:t>
      </w:r>
      <w:r w:rsidRPr="00793F14">
        <w:t>so there will be more of one genotype and less of the others</w:t>
      </w:r>
    </w:p>
    <w:p w14:paraId="4B69972F" w14:textId="77777777" w:rsidR="00035EE1" w:rsidRDefault="00035EE1" w:rsidP="002B31B4"/>
    <w:p w14:paraId="2CD9D066" w14:textId="6D2006AD" w:rsidR="00035EE1" w:rsidRDefault="00F3650B" w:rsidP="002B31B4">
      <w:r>
        <w:rPr>
          <w:b/>
          <w:bCs/>
        </w:rPr>
        <w:t>Question</w:t>
      </w:r>
      <w:r w:rsidRPr="00F3650B">
        <w:rPr>
          <w:b/>
          <w:bCs/>
        </w:rPr>
        <w:t xml:space="preserve"> </w:t>
      </w:r>
      <w:r>
        <w:rPr>
          <w:b/>
          <w:bCs/>
        </w:rPr>
        <w:t>9</w:t>
      </w:r>
      <w:r w:rsidR="00035EE1">
        <w:t>.</w:t>
      </w:r>
    </w:p>
    <w:p w14:paraId="3B1CA93B" w14:textId="77777777" w:rsidR="00035EE1" w:rsidRDefault="00035EE1" w:rsidP="002B31B4">
      <w:pPr>
        <w:jc w:val="center"/>
      </w:pPr>
      <w:r>
        <w:rPr>
          <w:noProof/>
        </w:rPr>
        <w:drawing>
          <wp:inline distT="0" distB="0" distL="0" distR="0" wp14:anchorId="19F751BF" wp14:editId="4007CFBF">
            <wp:extent cx="4551274" cy="3474720"/>
            <wp:effectExtent l="0" t="0" r="0" b="508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51274" cy="3474720"/>
                    </a:xfrm>
                    <a:prstGeom prst="rect">
                      <a:avLst/>
                    </a:prstGeom>
                  </pic:spPr>
                </pic:pic>
              </a:graphicData>
            </a:graphic>
          </wp:inline>
        </w:drawing>
      </w:r>
    </w:p>
    <w:p w14:paraId="5594FD8C" w14:textId="77777777" w:rsidR="00035EE1" w:rsidRPr="0098315D" w:rsidRDefault="00035EE1" w:rsidP="002B31B4">
      <w:r>
        <w:t xml:space="preserve">(answer: </w:t>
      </w:r>
      <w:r w:rsidRPr="0098315D">
        <w:t>1)—If a microbe was not “pre-resistant”, it would not survive! If there are resistant microbes after taking an antibiotic, there must have been resistant microbes before taking the antibiotic.</w:t>
      </w:r>
    </w:p>
    <w:p w14:paraId="4FCFB7C7" w14:textId="77777777" w:rsidR="00035EE1" w:rsidRPr="0098315D" w:rsidRDefault="00035EE1" w:rsidP="002B31B4">
      <w:r w:rsidRPr="0098315D">
        <w:t>(4) is why these rare resistant alleles will increase in frequency, but not why they exist in the first place.</w:t>
      </w:r>
    </w:p>
    <w:p w14:paraId="6ECA37EA" w14:textId="77777777" w:rsidR="00035EE1" w:rsidRPr="0098315D" w:rsidRDefault="00035EE1" w:rsidP="002B31B4">
      <w:r w:rsidRPr="0098315D">
        <w:t>4x10^13 bacteria in adult human (Sender et al, 2016)</w:t>
      </w:r>
    </w:p>
    <w:p w14:paraId="5ECFF80E" w14:textId="77777777" w:rsidR="00035EE1" w:rsidRPr="0098315D" w:rsidRDefault="00035EE1" w:rsidP="002B31B4">
      <w:r w:rsidRPr="0098315D">
        <w:t>0.1% or less are E coli (Eckberg et al, 2005)</w:t>
      </w:r>
    </w:p>
    <w:p w14:paraId="6B6C083A" w14:textId="77777777" w:rsidR="00035EE1" w:rsidRPr="0098315D" w:rsidRDefault="00035EE1" w:rsidP="002B31B4">
      <w:r w:rsidRPr="0098315D">
        <w:t>So ballpark 10^9 E coli in an adult human.</w:t>
      </w:r>
    </w:p>
    <w:p w14:paraId="2A847C6D" w14:textId="77777777" w:rsidR="00035EE1" w:rsidRDefault="00035EE1" w:rsidP="002B31B4"/>
    <w:p w14:paraId="37A6360B" w14:textId="60B1F80B"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2784" behindDoc="0" locked="0" layoutInCell="1" allowOverlap="1" wp14:anchorId="1D0ED5A9" wp14:editId="5D277877">
                <wp:simplePos x="0" y="0"/>
                <wp:positionH relativeFrom="column">
                  <wp:posOffset>4762501</wp:posOffset>
                </wp:positionH>
                <wp:positionV relativeFrom="paragraph">
                  <wp:posOffset>160655</wp:posOffset>
                </wp:positionV>
                <wp:extent cx="457200" cy="228600"/>
                <wp:effectExtent l="0" t="0" r="0" b="0"/>
                <wp:wrapNone/>
                <wp:docPr id="326" name="Rectangle 326"/>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7D8A1" id="Rectangle 326" o:spid="_x0000_s1026" style="position:absolute;margin-left:375pt;margin-top:12.65pt;width:36pt;height:1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hBQjTZ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0</w:t>
      </w:r>
      <w:r w:rsidR="00035EE1">
        <w:t>.</w:t>
      </w:r>
    </w:p>
    <w:p w14:paraId="7E7412AB" w14:textId="77777777" w:rsidR="00035EE1" w:rsidRDefault="00035EE1" w:rsidP="002B31B4">
      <w:pPr>
        <w:jc w:val="center"/>
      </w:pPr>
      <w:r>
        <w:rPr>
          <w:noProof/>
        </w:rPr>
        <w:drawing>
          <wp:inline distT="0" distB="0" distL="0" distR="0" wp14:anchorId="06B9B78B" wp14:editId="1DC30B37">
            <wp:extent cx="4521877" cy="36576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21877" cy="3657600"/>
                    </a:xfrm>
                    <a:prstGeom prst="rect">
                      <a:avLst/>
                    </a:prstGeom>
                  </pic:spPr>
                </pic:pic>
              </a:graphicData>
            </a:graphic>
          </wp:inline>
        </w:drawing>
      </w:r>
    </w:p>
    <w:p w14:paraId="45FD1FAF" w14:textId="77777777" w:rsidR="00035EE1" w:rsidRPr="00F80BFE" w:rsidRDefault="00035EE1" w:rsidP="002B31B4">
      <w:r w:rsidRPr="00F80BFE">
        <w:t xml:space="preserve">40% lethal, 29% deleterious, </w:t>
      </w:r>
    </w:p>
    <w:p w14:paraId="1AB55644" w14:textId="77777777" w:rsidR="00035EE1" w:rsidRPr="00F80BFE" w:rsidRDefault="00035EE1" w:rsidP="002B31B4">
      <w:r w:rsidRPr="00F80BFE">
        <w:t>27% neutral, 4% beneficial</w:t>
      </w:r>
    </w:p>
    <w:p w14:paraId="39BB3270" w14:textId="77777777" w:rsidR="00035EE1" w:rsidRPr="00F80BFE" w:rsidRDefault="00035EE1" w:rsidP="002B31B4">
      <w:r w:rsidRPr="00F80BFE">
        <w:t>These data comes from a virus. Multi-cellular organisms have far far far more non-coding DNA, so mutations are far more likely to be neutral. Either way, very few mutations are beneficial.</w:t>
      </w:r>
    </w:p>
    <w:p w14:paraId="5D8AD451" w14:textId="77777777" w:rsidR="00035EE1" w:rsidRDefault="00035EE1" w:rsidP="002B31B4"/>
    <w:p w14:paraId="32001B44" w14:textId="77777777" w:rsidR="00035EE1" w:rsidRDefault="00035EE1" w:rsidP="002B31B4"/>
    <w:p w14:paraId="4922D280" w14:textId="77777777" w:rsidR="00035EE1" w:rsidRDefault="00035EE1" w:rsidP="002B31B4"/>
    <w:p w14:paraId="57F24753" w14:textId="77777777" w:rsidR="00035EE1" w:rsidRDefault="00035EE1" w:rsidP="002B31B4"/>
    <w:p w14:paraId="04A7184B" w14:textId="77777777" w:rsidR="00035EE1" w:rsidRDefault="00035EE1" w:rsidP="002B31B4"/>
    <w:p w14:paraId="195BA042" w14:textId="77777777" w:rsidR="00035EE1" w:rsidRDefault="00035EE1" w:rsidP="002B31B4"/>
    <w:p w14:paraId="6B1FC17E" w14:textId="77777777" w:rsidR="00035EE1" w:rsidRDefault="00035EE1" w:rsidP="002B31B4"/>
    <w:p w14:paraId="3C4EDD7C" w14:textId="77777777" w:rsidR="00035EE1" w:rsidRDefault="00035EE1" w:rsidP="002B31B4"/>
    <w:p w14:paraId="3893A84D" w14:textId="77777777" w:rsidR="00035EE1" w:rsidRDefault="00035EE1" w:rsidP="002B31B4"/>
    <w:p w14:paraId="13AC6C0A" w14:textId="77777777" w:rsidR="00035EE1" w:rsidRDefault="00035EE1" w:rsidP="002B31B4"/>
    <w:p w14:paraId="58B97BD8" w14:textId="5E2EB08B"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3808" behindDoc="0" locked="0" layoutInCell="1" allowOverlap="1" wp14:anchorId="51A81DEB" wp14:editId="39909DE2">
                <wp:simplePos x="0" y="0"/>
                <wp:positionH relativeFrom="column">
                  <wp:posOffset>4762501</wp:posOffset>
                </wp:positionH>
                <wp:positionV relativeFrom="paragraph">
                  <wp:posOffset>160655</wp:posOffset>
                </wp:positionV>
                <wp:extent cx="457200" cy="228600"/>
                <wp:effectExtent l="0" t="0" r="0" b="0"/>
                <wp:wrapNone/>
                <wp:docPr id="328" name="Rectangle 328"/>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12BB2" id="Rectangle 328" o:spid="_x0000_s1026" style="position:absolute;margin-left:375pt;margin-top:12.65pt;width:36pt;height:1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yl0HrZ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1</w:t>
      </w:r>
      <w:r w:rsidR="00035EE1">
        <w:t>.</w:t>
      </w:r>
    </w:p>
    <w:p w14:paraId="4037BE08" w14:textId="77777777" w:rsidR="00F3650B" w:rsidRDefault="00F3650B" w:rsidP="002B31B4"/>
    <w:p w14:paraId="5ED100DB" w14:textId="77777777" w:rsidR="00035EE1" w:rsidRDefault="00035EE1" w:rsidP="002B31B4">
      <w:r>
        <w:rPr>
          <w:noProof/>
        </w:rPr>
        <w:drawing>
          <wp:inline distT="0" distB="0" distL="0" distR="0" wp14:anchorId="5E920DE7" wp14:editId="242C375A">
            <wp:extent cx="4240525" cy="2194560"/>
            <wp:effectExtent l="0" t="0" r="1905" b="254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240525" cy="2194560"/>
                    </a:xfrm>
                    <a:prstGeom prst="rect">
                      <a:avLst/>
                    </a:prstGeom>
                  </pic:spPr>
                </pic:pic>
              </a:graphicData>
            </a:graphic>
          </wp:inline>
        </w:drawing>
      </w:r>
    </w:p>
    <w:p w14:paraId="131AC746" w14:textId="77777777" w:rsidR="00035EE1" w:rsidRDefault="00035EE1" w:rsidP="002B31B4"/>
    <w:p w14:paraId="055B899F" w14:textId="77777777" w:rsidR="00035EE1" w:rsidRDefault="00035EE1" w:rsidP="002B31B4">
      <w:r>
        <w:t xml:space="preserve">(answer: </w:t>
      </w:r>
      <w:r w:rsidRPr="000B32CE">
        <w:t>3</w:t>
      </w:r>
      <w:r>
        <w:t>)</w:t>
      </w:r>
      <w:r w:rsidRPr="000B32CE">
        <w:t xml:space="preserve"> Changes in DNA (mutations) can increase fitness</w:t>
      </w:r>
    </w:p>
    <w:p w14:paraId="23BB4D4A" w14:textId="77777777" w:rsidR="00035EE1" w:rsidRDefault="00035EE1" w:rsidP="002B31B4"/>
    <w:p w14:paraId="633CA557" w14:textId="77777777" w:rsidR="00F3650B" w:rsidRDefault="00F3650B" w:rsidP="002B31B4">
      <w:pPr>
        <w:rPr>
          <w:b/>
          <w:bCs/>
        </w:rPr>
      </w:pPr>
    </w:p>
    <w:p w14:paraId="6390D005" w14:textId="289FE4C8"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4832" behindDoc="0" locked="0" layoutInCell="1" allowOverlap="1" wp14:anchorId="4EF96C69" wp14:editId="51C0CAB7">
                <wp:simplePos x="0" y="0"/>
                <wp:positionH relativeFrom="column">
                  <wp:posOffset>4762501</wp:posOffset>
                </wp:positionH>
                <wp:positionV relativeFrom="paragraph">
                  <wp:posOffset>160655</wp:posOffset>
                </wp:positionV>
                <wp:extent cx="457200" cy="228600"/>
                <wp:effectExtent l="0" t="0" r="0" b="0"/>
                <wp:wrapNone/>
                <wp:docPr id="329" name="Rectangle 329"/>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30FD9" id="Rectangle 329" o:spid="_x0000_s1026" style="position:absolute;margin-left:375pt;margin-top:12.65pt;width:36pt;height:1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MD0R+J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2</w:t>
      </w:r>
      <w:r w:rsidR="00035EE1">
        <w:t>.</w:t>
      </w:r>
    </w:p>
    <w:p w14:paraId="19188EE5" w14:textId="77777777" w:rsidR="00F3650B" w:rsidRDefault="00F3650B" w:rsidP="002B31B4"/>
    <w:p w14:paraId="45893C3D" w14:textId="77777777" w:rsidR="00035EE1" w:rsidRDefault="00035EE1" w:rsidP="002B31B4">
      <w:r>
        <w:rPr>
          <w:noProof/>
        </w:rPr>
        <w:drawing>
          <wp:inline distT="0" distB="0" distL="0" distR="0" wp14:anchorId="4F5448C4" wp14:editId="6F787592">
            <wp:extent cx="4483975" cy="2194560"/>
            <wp:effectExtent l="0" t="0" r="0" b="254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483975" cy="2194560"/>
                    </a:xfrm>
                    <a:prstGeom prst="rect">
                      <a:avLst/>
                    </a:prstGeom>
                  </pic:spPr>
                </pic:pic>
              </a:graphicData>
            </a:graphic>
          </wp:inline>
        </w:drawing>
      </w:r>
    </w:p>
    <w:p w14:paraId="3CD8C3A1" w14:textId="77777777" w:rsidR="00035EE1" w:rsidRDefault="00035EE1" w:rsidP="002B31B4"/>
    <w:p w14:paraId="62D5DEAA" w14:textId="77777777" w:rsidR="00035EE1" w:rsidRDefault="00035EE1" w:rsidP="002B31B4">
      <w:r>
        <w:t xml:space="preserve">(answer: </w:t>
      </w:r>
      <w:r w:rsidRPr="000B32CE">
        <w:t>2</w:t>
      </w:r>
      <w:r>
        <w:t xml:space="preserve">) </w:t>
      </w:r>
      <w:r w:rsidRPr="000B32CE">
        <w:t>Biological structures impact function</w:t>
      </w:r>
    </w:p>
    <w:p w14:paraId="41CBFE2B" w14:textId="77777777" w:rsidR="00035EE1" w:rsidRDefault="00035EE1" w:rsidP="002B31B4"/>
    <w:p w14:paraId="49E28C5D" w14:textId="77777777" w:rsidR="00035EE1" w:rsidRDefault="00035EE1" w:rsidP="002B31B4"/>
    <w:p w14:paraId="132FB656" w14:textId="77777777" w:rsidR="00035EE1" w:rsidRDefault="00035EE1" w:rsidP="002B31B4"/>
    <w:p w14:paraId="2872BFF5" w14:textId="77777777" w:rsidR="00035EE1" w:rsidRDefault="00035EE1" w:rsidP="002B31B4"/>
    <w:p w14:paraId="553AF51E" w14:textId="77777777" w:rsidR="00035EE1" w:rsidRDefault="00035EE1" w:rsidP="002B31B4"/>
    <w:p w14:paraId="51DA54F1" w14:textId="77777777" w:rsidR="00035EE1" w:rsidRDefault="00035EE1" w:rsidP="002B31B4"/>
    <w:p w14:paraId="3FF9819C" w14:textId="77777777" w:rsidR="00035EE1" w:rsidRDefault="00035EE1" w:rsidP="002B31B4"/>
    <w:p w14:paraId="61EE1244" w14:textId="77777777" w:rsidR="00035EE1" w:rsidRDefault="00035EE1" w:rsidP="002B31B4"/>
    <w:p w14:paraId="053F9752" w14:textId="77777777" w:rsidR="00035EE1" w:rsidRDefault="00035EE1" w:rsidP="002B31B4"/>
    <w:p w14:paraId="739CC561" w14:textId="77777777" w:rsidR="00035EE1" w:rsidRDefault="00035EE1" w:rsidP="002B31B4"/>
    <w:p w14:paraId="604D1AF7" w14:textId="77777777" w:rsidR="00035EE1" w:rsidRDefault="00035EE1" w:rsidP="002B31B4"/>
    <w:p w14:paraId="091051F9" w14:textId="77777777" w:rsidR="00035EE1" w:rsidRDefault="00035EE1" w:rsidP="002B31B4"/>
    <w:p w14:paraId="52256192" w14:textId="77777777" w:rsidR="00035EE1" w:rsidRDefault="00035EE1" w:rsidP="002B31B4"/>
    <w:p w14:paraId="7F1D0D01" w14:textId="3C49B4DB" w:rsidR="00035EE1" w:rsidRPr="000B32CE"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5856" behindDoc="0" locked="0" layoutInCell="1" allowOverlap="1" wp14:anchorId="57E85426" wp14:editId="06F1090E">
                <wp:simplePos x="0" y="0"/>
                <wp:positionH relativeFrom="column">
                  <wp:posOffset>4762501</wp:posOffset>
                </wp:positionH>
                <wp:positionV relativeFrom="paragraph">
                  <wp:posOffset>160655</wp:posOffset>
                </wp:positionV>
                <wp:extent cx="457200" cy="228600"/>
                <wp:effectExtent l="0" t="0" r="0" b="0"/>
                <wp:wrapNone/>
                <wp:docPr id="330" name="Rectangle 330"/>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69F01" id="Rectangle 330" o:spid="_x0000_s1026" style="position:absolute;margin-left:375pt;margin-top:12.65pt;width:36pt;height:1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XRo1kQ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u10aNZ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3</w:t>
      </w:r>
      <w:r w:rsidR="00035EE1">
        <w:t>.</w:t>
      </w:r>
    </w:p>
    <w:p w14:paraId="1888DFF1" w14:textId="77777777" w:rsidR="00035EE1" w:rsidRDefault="00035EE1" w:rsidP="002B31B4">
      <w:r>
        <w:rPr>
          <w:noProof/>
        </w:rPr>
        <w:drawing>
          <wp:inline distT="0" distB="0" distL="0" distR="0" wp14:anchorId="7B43513B" wp14:editId="6090338D">
            <wp:extent cx="5418024" cy="2926080"/>
            <wp:effectExtent l="0" t="0" r="508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18024" cy="2926080"/>
                    </a:xfrm>
                    <a:prstGeom prst="rect">
                      <a:avLst/>
                    </a:prstGeom>
                  </pic:spPr>
                </pic:pic>
              </a:graphicData>
            </a:graphic>
          </wp:inline>
        </w:drawing>
      </w:r>
    </w:p>
    <w:p w14:paraId="5603EEB3" w14:textId="77777777" w:rsidR="00035EE1" w:rsidRDefault="00035EE1" w:rsidP="002B31B4"/>
    <w:p w14:paraId="6FE9342C" w14:textId="77777777" w:rsidR="00035EE1" w:rsidRDefault="00035EE1" w:rsidP="002B31B4">
      <w:r>
        <w:t xml:space="preserve">(answer: </w:t>
      </w:r>
      <w:r w:rsidRPr="002178F5">
        <w:rPr>
          <w:b/>
          <w:bCs/>
        </w:rPr>
        <w:t>GENOME=ALL GENES</w:t>
      </w:r>
      <w:r>
        <w:t xml:space="preserve"> </w:t>
      </w:r>
      <w:r w:rsidRPr="002178F5">
        <w:t>Alleles That Confer Drug Resistance Increase in Frequency When Drugs Are Used</w:t>
      </w:r>
      <w:r>
        <w:t>)</w:t>
      </w:r>
    </w:p>
    <w:p w14:paraId="60837272" w14:textId="77777777" w:rsidR="00035EE1" w:rsidRDefault="00035EE1" w:rsidP="002B31B4"/>
    <w:p w14:paraId="2DCA6000" w14:textId="4D884536"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6880" behindDoc="0" locked="0" layoutInCell="1" allowOverlap="1" wp14:anchorId="4DFA0C2D" wp14:editId="0CB1E8CD">
                <wp:simplePos x="0" y="0"/>
                <wp:positionH relativeFrom="column">
                  <wp:posOffset>4762501</wp:posOffset>
                </wp:positionH>
                <wp:positionV relativeFrom="paragraph">
                  <wp:posOffset>160655</wp:posOffset>
                </wp:positionV>
                <wp:extent cx="457200" cy="228600"/>
                <wp:effectExtent l="0" t="0" r="0" b="0"/>
                <wp:wrapNone/>
                <wp:docPr id="331" name="Rectangle 331"/>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A7DD4" id="Rectangle 331" o:spid="_x0000_s1026" style="position:absolute;margin-left:375pt;margin-top:12.65pt;width:36pt;height:18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QT0MYJ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4</w:t>
      </w:r>
      <w:r w:rsidR="00035EE1">
        <w:t xml:space="preserve">. </w:t>
      </w:r>
    </w:p>
    <w:p w14:paraId="47D198A5" w14:textId="77777777" w:rsidR="00035EE1" w:rsidRDefault="00035EE1" w:rsidP="002B31B4">
      <w:r>
        <w:rPr>
          <w:noProof/>
        </w:rPr>
        <w:drawing>
          <wp:anchor distT="0" distB="0" distL="114300" distR="114300" simplePos="0" relativeHeight="251678208" behindDoc="0" locked="0" layoutInCell="1" allowOverlap="1" wp14:anchorId="17169073" wp14:editId="57B058A7">
            <wp:simplePos x="914400" y="4953000"/>
            <wp:positionH relativeFrom="column">
              <wp:align>left</wp:align>
            </wp:positionH>
            <wp:positionV relativeFrom="paragraph">
              <wp:align>top</wp:align>
            </wp:positionV>
            <wp:extent cx="5030879" cy="2194560"/>
            <wp:effectExtent l="0" t="0" r="0" b="2540"/>
            <wp:wrapSquare wrapText="bothSides"/>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94">
                      <a:extLst>
                        <a:ext uri="{28A0092B-C50C-407E-A947-70E740481C1C}">
                          <a14:useLocalDpi xmlns:a14="http://schemas.microsoft.com/office/drawing/2010/main" val="0"/>
                        </a:ext>
                      </a:extLst>
                    </a:blip>
                    <a:srcRect t="7792"/>
                    <a:stretch/>
                  </pic:blipFill>
                  <pic:spPr bwMode="auto">
                    <a:xfrm>
                      <a:off x="0" y="0"/>
                      <a:ext cx="5030879" cy="2194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ED9D811" w14:textId="77777777" w:rsidR="00035EE1" w:rsidRPr="00CC360D" w:rsidRDefault="00035EE1" w:rsidP="002B31B4"/>
    <w:p w14:paraId="1642F41F" w14:textId="77777777" w:rsidR="00035EE1" w:rsidRPr="00CC360D" w:rsidRDefault="00035EE1" w:rsidP="002B31B4"/>
    <w:p w14:paraId="219C0AFA" w14:textId="77777777" w:rsidR="00035EE1" w:rsidRPr="00CC360D" w:rsidRDefault="00035EE1" w:rsidP="002B31B4"/>
    <w:p w14:paraId="7A5DD7C2" w14:textId="77777777" w:rsidR="00035EE1" w:rsidRPr="00CC360D" w:rsidRDefault="00035EE1" w:rsidP="002B31B4"/>
    <w:p w14:paraId="7D2B1D7E" w14:textId="77777777" w:rsidR="00035EE1" w:rsidRPr="00CC360D" w:rsidRDefault="00035EE1" w:rsidP="002B31B4"/>
    <w:p w14:paraId="7A1759E4" w14:textId="77777777" w:rsidR="00035EE1" w:rsidRPr="00CC360D" w:rsidRDefault="00035EE1" w:rsidP="002B31B4"/>
    <w:p w14:paraId="6CE0680D" w14:textId="77777777" w:rsidR="00035EE1" w:rsidRPr="00CC360D" w:rsidRDefault="00035EE1" w:rsidP="002B31B4"/>
    <w:p w14:paraId="7804AE09" w14:textId="77777777" w:rsidR="00035EE1" w:rsidRPr="00CC360D" w:rsidRDefault="00035EE1" w:rsidP="002B31B4"/>
    <w:p w14:paraId="66957E16" w14:textId="77777777" w:rsidR="00035EE1" w:rsidRDefault="00035EE1" w:rsidP="002B31B4"/>
    <w:p w14:paraId="101304B6" w14:textId="77777777" w:rsidR="00035EE1" w:rsidRDefault="00035EE1" w:rsidP="002B31B4"/>
    <w:p w14:paraId="44A8711D" w14:textId="77777777" w:rsidR="00035EE1" w:rsidRDefault="00035EE1" w:rsidP="002B31B4"/>
    <w:p w14:paraId="0D084BD1" w14:textId="77777777" w:rsidR="00035EE1" w:rsidRPr="00CC360D" w:rsidRDefault="00035EE1" w:rsidP="002B31B4">
      <w:r>
        <w:t xml:space="preserve">(answer: 3) </w:t>
      </w:r>
      <w:r w:rsidRPr="00CC360D">
        <w:t>How else different? RNA contains uracil instead of thymine, extensive tertiary structure to create shapes:  makes RNA capable of being a ribozyme</w:t>
      </w:r>
    </w:p>
    <w:p w14:paraId="12514215" w14:textId="77777777" w:rsidR="00035EE1" w:rsidRPr="00CC360D" w:rsidRDefault="00035EE1" w:rsidP="002B31B4">
      <w:r w:rsidRPr="00CC360D">
        <w:t>NTP = adenosine</w:t>
      </w:r>
    </w:p>
    <w:p w14:paraId="5260D919" w14:textId="77777777" w:rsidR="00035EE1" w:rsidRDefault="00035EE1" w:rsidP="002B31B4"/>
    <w:p w14:paraId="68757A22" w14:textId="77777777" w:rsidR="00035EE1" w:rsidRDefault="00035EE1" w:rsidP="002B31B4"/>
    <w:p w14:paraId="7DDB5353" w14:textId="77777777" w:rsidR="00035EE1" w:rsidRDefault="00035EE1" w:rsidP="002B31B4"/>
    <w:p w14:paraId="62188359" w14:textId="77777777" w:rsidR="00035EE1" w:rsidRDefault="00035EE1" w:rsidP="002B31B4"/>
    <w:p w14:paraId="6173D242" w14:textId="77777777" w:rsidR="00035EE1" w:rsidRDefault="00035EE1" w:rsidP="002B31B4"/>
    <w:p w14:paraId="33562184" w14:textId="77777777" w:rsidR="00035EE1" w:rsidRDefault="00035EE1" w:rsidP="002B31B4"/>
    <w:p w14:paraId="0A50A23E" w14:textId="77777777" w:rsidR="00035EE1" w:rsidRDefault="00035EE1" w:rsidP="002B31B4"/>
    <w:p w14:paraId="526CDD78" w14:textId="125664E1"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7904" behindDoc="0" locked="0" layoutInCell="1" allowOverlap="1" wp14:anchorId="05B979CC" wp14:editId="37823D95">
                <wp:simplePos x="0" y="0"/>
                <wp:positionH relativeFrom="column">
                  <wp:posOffset>4762501</wp:posOffset>
                </wp:positionH>
                <wp:positionV relativeFrom="paragraph">
                  <wp:posOffset>160655</wp:posOffset>
                </wp:positionV>
                <wp:extent cx="457200" cy="228600"/>
                <wp:effectExtent l="0" t="0" r="0" b="0"/>
                <wp:wrapNone/>
                <wp:docPr id="332" name="Rectangle 332"/>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B6877" id="Rectangle 332" o:spid="_x0000_s1026" style="position:absolute;margin-left:375pt;margin-top:12.65pt;width:36pt;height:18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Dafkg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E+cNp+SAgAAhwUAAA4AAAAAAAAAAAAAAAAALgIAAGRycy9lMm9E&#13;&#10;b2MueG1sUEsBAi0AFAAGAAgAAAAhANe0cCPlAAAADgEAAA8AAAAAAAAAAAAAAAAA7AQAAGRycy9k&#13;&#10;b3ducmV2LnhtbFBLBQYAAAAABAAEAPMAAAD+BQAAAAA=&#13;&#10;" fillcolor="white [3212]" stroked="f" strokeweight="1pt"/>
            </w:pict>
          </mc:Fallback>
        </mc:AlternateContent>
      </w:r>
      <w:r>
        <w:rPr>
          <w:b/>
          <w:bCs/>
        </w:rPr>
        <w:t>15</w:t>
      </w:r>
      <w:r w:rsidR="00035EE1">
        <w:t>.</w:t>
      </w:r>
    </w:p>
    <w:p w14:paraId="3579203B" w14:textId="77777777" w:rsidR="00035EE1" w:rsidRDefault="00035EE1" w:rsidP="002B31B4">
      <w:r>
        <w:br w:type="textWrapping" w:clear="all"/>
      </w:r>
      <w:r>
        <w:rPr>
          <w:noProof/>
        </w:rPr>
        <w:drawing>
          <wp:inline distT="0" distB="0" distL="0" distR="0" wp14:anchorId="2345E672" wp14:editId="4BA66CD8">
            <wp:extent cx="3587649" cy="14630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587649" cy="1463040"/>
                    </a:xfrm>
                    <a:prstGeom prst="rect">
                      <a:avLst/>
                    </a:prstGeom>
                  </pic:spPr>
                </pic:pic>
              </a:graphicData>
            </a:graphic>
          </wp:inline>
        </w:drawing>
      </w:r>
    </w:p>
    <w:p w14:paraId="02D656E5" w14:textId="77777777" w:rsidR="00035EE1" w:rsidRDefault="00035EE1" w:rsidP="002B31B4">
      <w:r>
        <w:t>(answer: 3)</w:t>
      </w:r>
    </w:p>
    <w:p w14:paraId="73D05266" w14:textId="77777777" w:rsidR="00035EE1" w:rsidRDefault="00035EE1" w:rsidP="002B31B4"/>
    <w:p w14:paraId="19F610A4" w14:textId="6772624D"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8928" behindDoc="0" locked="0" layoutInCell="1" allowOverlap="1" wp14:anchorId="2A25DF84" wp14:editId="09FC81E1">
                <wp:simplePos x="0" y="0"/>
                <wp:positionH relativeFrom="column">
                  <wp:posOffset>4762501</wp:posOffset>
                </wp:positionH>
                <wp:positionV relativeFrom="paragraph">
                  <wp:posOffset>160655</wp:posOffset>
                </wp:positionV>
                <wp:extent cx="457200" cy="228600"/>
                <wp:effectExtent l="0" t="0" r="0" b="0"/>
                <wp:wrapNone/>
                <wp:docPr id="333" name="Rectangle 333"/>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37AC3" id="Rectangle 333" o:spid="_x0000_s1026" style="position:absolute;margin-left:375pt;margin-top:12.65pt;width:36pt;height:18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CDKkg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LX8IMqSAgAAhwUAAA4AAAAAAAAAAAAAAAAALgIAAGRycy9lMm9E&#13;&#10;b2MueG1sUEsBAi0AFAAGAAgAAAAhANe0cCPlAAAADgEAAA8AAAAAAAAAAAAAAAAA7AQAAGRycy9k&#13;&#10;b3ducmV2LnhtbFBLBQYAAAAABAAEAPMAAAD+BQAAAAA=&#13;&#10;" fillcolor="white [3212]" stroked="f" strokeweight="1pt"/>
            </w:pict>
          </mc:Fallback>
        </mc:AlternateContent>
      </w:r>
      <w:r>
        <w:rPr>
          <w:b/>
          <w:bCs/>
        </w:rPr>
        <w:t>16</w:t>
      </w:r>
      <w:r w:rsidR="00035EE1">
        <w:t>.</w:t>
      </w:r>
    </w:p>
    <w:p w14:paraId="0FE91842" w14:textId="77777777" w:rsidR="00035EE1" w:rsidRDefault="00035EE1" w:rsidP="002B31B4">
      <w:r>
        <w:rPr>
          <w:noProof/>
        </w:rPr>
        <w:drawing>
          <wp:inline distT="0" distB="0" distL="0" distR="0" wp14:anchorId="4AAA749B" wp14:editId="08484BDC">
            <wp:extent cx="4754881" cy="2560320"/>
            <wp:effectExtent l="0" t="0" r="0" b="508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754881" cy="2560320"/>
                    </a:xfrm>
                    <a:prstGeom prst="rect">
                      <a:avLst/>
                    </a:prstGeom>
                  </pic:spPr>
                </pic:pic>
              </a:graphicData>
            </a:graphic>
          </wp:inline>
        </w:drawing>
      </w:r>
    </w:p>
    <w:p w14:paraId="7C5443AF" w14:textId="77777777" w:rsidR="00035EE1" w:rsidRPr="003F3BAD" w:rsidRDefault="00035EE1" w:rsidP="002B31B4">
      <w:r>
        <w:t xml:space="preserve">(answer: 4) </w:t>
      </w:r>
      <w:r w:rsidRPr="003F3BAD">
        <w:rPr>
          <w:b/>
          <w:bCs/>
        </w:rPr>
        <w:t>A mutation is any change in the DNA.  Occurs randomly</w:t>
      </w:r>
    </w:p>
    <w:p w14:paraId="47B59B1E" w14:textId="77777777" w:rsidR="00035EE1" w:rsidRDefault="00035EE1" w:rsidP="002B31B4"/>
    <w:p w14:paraId="608C9E67" w14:textId="0DA5B40E" w:rsidR="00F3650B"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09952" behindDoc="0" locked="0" layoutInCell="1" allowOverlap="1" wp14:anchorId="5FBF8E3C" wp14:editId="52C07FD8">
                <wp:simplePos x="0" y="0"/>
                <wp:positionH relativeFrom="column">
                  <wp:posOffset>4762501</wp:posOffset>
                </wp:positionH>
                <wp:positionV relativeFrom="paragraph">
                  <wp:posOffset>160655</wp:posOffset>
                </wp:positionV>
                <wp:extent cx="457200" cy="228600"/>
                <wp:effectExtent l="0" t="0" r="0" b="0"/>
                <wp:wrapNone/>
                <wp:docPr id="334" name="Rectangle 334"/>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95CA4" id="Rectangle 334" o:spid="_x0000_s1026" style="position:absolute;margin-left:375pt;margin-top:12.65pt;width:36pt;height:18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EtgyupECAACHBQAADgAAAAAAAAAAAAAAAAAuAgAAZHJzL2Uyb0Rv&#13;&#10;Yy54bWxQSwECLQAUAAYACAAAACEA17RwI+UAAAAOAQAADwAAAAAAAAAAAAAAAADrBAAAZHJzL2Rv&#13;&#10;d25yZXYueG1sUEsFBgAAAAAEAAQA8wAAAP0FAAAAAA==&#13;&#10;" fillcolor="white [3212]" stroked="f" strokeweight="1pt"/>
            </w:pict>
          </mc:Fallback>
        </mc:AlternateContent>
      </w:r>
      <w:r>
        <w:rPr>
          <w:b/>
          <w:bCs/>
        </w:rPr>
        <w:t>17</w:t>
      </w:r>
      <w:r w:rsidR="00035EE1">
        <w:t>.</w:t>
      </w:r>
    </w:p>
    <w:p w14:paraId="08B718E8" w14:textId="77777777" w:rsidR="00035EE1" w:rsidRDefault="00035EE1" w:rsidP="002B31B4">
      <w:r>
        <w:rPr>
          <w:noProof/>
        </w:rPr>
        <w:drawing>
          <wp:inline distT="0" distB="0" distL="0" distR="0" wp14:anchorId="5892D976" wp14:editId="14AD79F5">
            <wp:extent cx="4430430" cy="201168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430430" cy="2011680"/>
                    </a:xfrm>
                    <a:prstGeom prst="rect">
                      <a:avLst/>
                    </a:prstGeom>
                  </pic:spPr>
                </pic:pic>
              </a:graphicData>
            </a:graphic>
          </wp:inline>
        </w:drawing>
      </w:r>
    </w:p>
    <w:p w14:paraId="73432D5B" w14:textId="77777777" w:rsidR="00035EE1" w:rsidRDefault="00035EE1" w:rsidP="002B31B4">
      <w:r>
        <w:t>(answer: 4)</w:t>
      </w:r>
    </w:p>
    <w:p w14:paraId="732FFB49" w14:textId="77777777" w:rsidR="00035EE1" w:rsidRDefault="00035EE1" w:rsidP="002B31B4"/>
    <w:p w14:paraId="12C809D9" w14:textId="77777777" w:rsidR="00035EE1" w:rsidRDefault="00035EE1" w:rsidP="002B31B4"/>
    <w:p w14:paraId="1F2E73B8" w14:textId="108826E7"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10976" behindDoc="0" locked="0" layoutInCell="1" allowOverlap="1" wp14:anchorId="4F91C932" wp14:editId="26E0671F">
                <wp:simplePos x="0" y="0"/>
                <wp:positionH relativeFrom="column">
                  <wp:posOffset>4762501</wp:posOffset>
                </wp:positionH>
                <wp:positionV relativeFrom="paragraph">
                  <wp:posOffset>160655</wp:posOffset>
                </wp:positionV>
                <wp:extent cx="457200" cy="228600"/>
                <wp:effectExtent l="0" t="0" r="0" b="0"/>
                <wp:wrapNone/>
                <wp:docPr id="335" name="Rectangle 335"/>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E6C35" id="Rectangle 335" o:spid="_x0000_s1026" style="position:absolute;margin-left:375pt;margin-top:12.65pt;width:36pt;height:18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uCTvkg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Oi4JO+SAgAAhwUAAA4AAAAAAAAAAAAAAAAALgIAAGRycy9lMm9E&#13;&#10;b2MueG1sUEsBAi0AFAAGAAgAAAAhANe0cCPlAAAADgEAAA8AAAAAAAAAAAAAAAAA7AQAAGRycy9k&#13;&#10;b3ducmV2LnhtbFBLBQYAAAAABAAEAPMAAAD+BQAAAAA=&#13;&#10;" fillcolor="white [3212]" stroked="f" strokeweight="1pt"/>
            </w:pict>
          </mc:Fallback>
        </mc:AlternateContent>
      </w:r>
      <w:r w:rsidRPr="00F3650B">
        <w:rPr>
          <w:b/>
          <w:bCs/>
          <w:noProof/>
        </w:rPr>
        <w:t>1</w:t>
      </w:r>
      <w:r w:rsidRPr="00F3650B">
        <w:rPr>
          <w:b/>
          <w:bCs/>
        </w:rPr>
        <w:t>8</w:t>
      </w:r>
      <w:r w:rsidR="00035EE1">
        <w:t>.</w:t>
      </w:r>
    </w:p>
    <w:p w14:paraId="541A21ED" w14:textId="77777777" w:rsidR="00035EE1" w:rsidRDefault="00035EE1" w:rsidP="002B31B4">
      <w:r>
        <w:rPr>
          <w:noProof/>
        </w:rPr>
        <w:drawing>
          <wp:inline distT="0" distB="0" distL="0" distR="0" wp14:anchorId="5E2C69AB" wp14:editId="68DEB1C4">
            <wp:extent cx="5943600" cy="204597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8">
                      <a:extLst>
                        <a:ext uri="{28A0092B-C50C-407E-A947-70E740481C1C}">
                          <a14:useLocalDpi xmlns:a14="http://schemas.microsoft.com/office/drawing/2010/main" val="0"/>
                        </a:ext>
                      </a:extLst>
                    </a:blip>
                    <a:stretch>
                      <a:fillRect/>
                    </a:stretch>
                  </pic:blipFill>
                  <pic:spPr>
                    <a:xfrm>
                      <a:off x="0" y="0"/>
                      <a:ext cx="5943600" cy="2045970"/>
                    </a:xfrm>
                    <a:prstGeom prst="rect">
                      <a:avLst/>
                    </a:prstGeom>
                  </pic:spPr>
                </pic:pic>
              </a:graphicData>
            </a:graphic>
          </wp:inline>
        </w:drawing>
      </w:r>
    </w:p>
    <w:p w14:paraId="099450E6" w14:textId="77777777" w:rsidR="00035EE1" w:rsidRPr="00AB23BA" w:rsidRDefault="00035EE1" w:rsidP="002B31B4">
      <w:r w:rsidRPr="00AB23BA">
        <w:t>Template DNA = template DNA</w:t>
      </w:r>
    </w:p>
    <w:p w14:paraId="19F04C31" w14:textId="77777777" w:rsidR="00035EE1" w:rsidRPr="00AB23BA" w:rsidRDefault="00035EE1" w:rsidP="002B31B4">
      <w:r w:rsidRPr="00AB23BA">
        <w:t>Primase = primers</w:t>
      </w:r>
    </w:p>
    <w:p w14:paraId="32A7B5F7" w14:textId="77777777" w:rsidR="00035EE1" w:rsidRPr="00AB23BA" w:rsidRDefault="00035EE1" w:rsidP="002B31B4">
      <w:r w:rsidRPr="00AB23BA">
        <w:t>Activated dNTPs</w:t>
      </w:r>
    </w:p>
    <w:p w14:paraId="66FC871D" w14:textId="77777777" w:rsidR="00035EE1" w:rsidRPr="00AB23BA" w:rsidRDefault="00035EE1" w:rsidP="002B31B4">
      <w:r w:rsidRPr="00AB23BA">
        <w:t>Pol III = Taq polymerase</w:t>
      </w:r>
    </w:p>
    <w:p w14:paraId="00D86132" w14:textId="77777777" w:rsidR="00035EE1" w:rsidRPr="00AB23BA" w:rsidRDefault="00035EE1" w:rsidP="002B31B4">
      <w:r w:rsidRPr="00AB23BA">
        <w:t>Pol I = not needed (no RNA primer to remove, no lagging strand</w:t>
      </w:r>
    </w:p>
    <w:p w14:paraId="08155FBC" w14:textId="77777777" w:rsidR="00035EE1" w:rsidRPr="00AB23BA" w:rsidRDefault="00035EE1" w:rsidP="002B31B4">
      <w:r w:rsidRPr="00AB23BA">
        <w:t>Ligase enzyme  = not needed  -  no okazaki fragments in PCR to ligate together</w:t>
      </w:r>
    </w:p>
    <w:p w14:paraId="370654FD" w14:textId="77777777" w:rsidR="00035EE1" w:rsidRDefault="00035EE1" w:rsidP="002B31B4">
      <w:r w:rsidRPr="00AB23BA">
        <w:t>Helicase  = Heat  -95°C</w:t>
      </w:r>
    </w:p>
    <w:p w14:paraId="08F73AE7" w14:textId="77777777" w:rsidR="00035EE1" w:rsidRDefault="00035EE1" w:rsidP="002B31B4"/>
    <w:p w14:paraId="0F9B6891" w14:textId="5FD09FE0"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12000" behindDoc="0" locked="0" layoutInCell="1" allowOverlap="1" wp14:anchorId="0C67B39B" wp14:editId="0161FE87">
                <wp:simplePos x="0" y="0"/>
                <wp:positionH relativeFrom="column">
                  <wp:posOffset>4762501</wp:posOffset>
                </wp:positionH>
                <wp:positionV relativeFrom="paragraph">
                  <wp:posOffset>160655</wp:posOffset>
                </wp:positionV>
                <wp:extent cx="457200" cy="228600"/>
                <wp:effectExtent l="0" t="0" r="0" b="0"/>
                <wp:wrapNone/>
                <wp:docPr id="337" name="Rectangle 337"/>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DB83A" id="Rectangle 337" o:spid="_x0000_s1026" style="position:absolute;margin-left:375pt;margin-top:12.65pt;width:36pt;height:18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eQhFkg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Bx5CEWSAgAAhwUAAA4AAAAAAAAAAAAAAAAALgIAAGRycy9lMm9E&#13;&#10;b2MueG1sUEsBAi0AFAAGAAgAAAAhANe0cCPlAAAADgEAAA8AAAAAAAAAAAAAAAAA7AQAAGRycy9k&#13;&#10;b3ducmV2LnhtbFBLBQYAAAAABAAEAPMAAAD+BQAAAAA=&#13;&#10;" fillcolor="white [3212]" stroked="f" strokeweight="1pt"/>
            </w:pict>
          </mc:Fallback>
        </mc:AlternateContent>
      </w:r>
      <w:r>
        <w:rPr>
          <w:b/>
          <w:bCs/>
        </w:rPr>
        <w:t>19</w:t>
      </w:r>
      <w:r w:rsidR="00035EE1">
        <w:t>.</w:t>
      </w:r>
    </w:p>
    <w:p w14:paraId="58074270" w14:textId="77777777" w:rsidR="00035EE1" w:rsidRDefault="00035EE1" w:rsidP="002B31B4">
      <w:r>
        <w:rPr>
          <w:noProof/>
        </w:rPr>
        <w:drawing>
          <wp:inline distT="0" distB="0" distL="0" distR="0" wp14:anchorId="42569494" wp14:editId="0E8ECC95">
            <wp:extent cx="5059380" cy="2194560"/>
            <wp:effectExtent l="0" t="0" r="0" b="254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059380" cy="2194560"/>
                    </a:xfrm>
                    <a:prstGeom prst="rect">
                      <a:avLst/>
                    </a:prstGeom>
                  </pic:spPr>
                </pic:pic>
              </a:graphicData>
            </a:graphic>
          </wp:inline>
        </w:drawing>
      </w:r>
    </w:p>
    <w:p w14:paraId="298CB2A2" w14:textId="77777777" w:rsidR="00035EE1" w:rsidRDefault="00035EE1" w:rsidP="002B31B4">
      <w:r>
        <w:t>(answer: 3)</w:t>
      </w:r>
    </w:p>
    <w:p w14:paraId="15ADB291" w14:textId="77777777" w:rsidR="00035EE1" w:rsidRDefault="00035EE1" w:rsidP="002B31B4"/>
    <w:p w14:paraId="43A8239E" w14:textId="77777777" w:rsidR="00035EE1" w:rsidRDefault="00035EE1">
      <w:r>
        <w:br w:type="page"/>
      </w:r>
    </w:p>
    <w:p w14:paraId="246B2E0E" w14:textId="51947215" w:rsidR="00035EE1" w:rsidRDefault="00F3650B" w:rsidP="002B31B4">
      <w:r>
        <w:rPr>
          <w:b/>
          <w:bCs/>
        </w:rPr>
        <w:t>Question</w:t>
      </w:r>
      <w:r>
        <w:rPr>
          <w:noProof/>
        </w:rPr>
        <w:t xml:space="preserve"> </w:t>
      </w:r>
      <w:r w:rsidRPr="00F3650B">
        <w:rPr>
          <w:b/>
          <w:bCs/>
          <w:noProof/>
        </w:rPr>
        <mc:AlternateContent>
          <mc:Choice Requires="wps">
            <w:drawing>
              <wp:anchor distT="0" distB="0" distL="114300" distR="114300" simplePos="0" relativeHeight="251713024" behindDoc="0" locked="0" layoutInCell="1" allowOverlap="1" wp14:anchorId="415CB622" wp14:editId="1CC413F1">
                <wp:simplePos x="0" y="0"/>
                <wp:positionH relativeFrom="column">
                  <wp:posOffset>4762501</wp:posOffset>
                </wp:positionH>
                <wp:positionV relativeFrom="paragraph">
                  <wp:posOffset>160655</wp:posOffset>
                </wp:positionV>
                <wp:extent cx="457200" cy="228600"/>
                <wp:effectExtent l="0" t="0" r="0" b="0"/>
                <wp:wrapNone/>
                <wp:docPr id="338" name="Rectangle 338"/>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B3869" id="Rectangle 338" o:spid="_x0000_s1026" style="position:absolute;margin-left:375pt;margin-top:12.65pt;width:36pt;height:18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" fillcolor="white [3212]" stroked="f" strokeweight="1pt"/>
            </w:pict>
          </mc:Fallback>
        </mc:AlternateContent>
      </w:r>
      <w:r w:rsidRPr="00F3650B">
        <w:rPr>
          <w:b/>
          <w:bCs/>
        </w:rPr>
        <w:t>20.</w:t>
      </w:r>
    </w:p>
    <w:p w14:paraId="3ED297C4" w14:textId="77777777" w:rsidR="00035EE1" w:rsidRDefault="00035EE1" w:rsidP="002B31B4">
      <w:pPr>
        <w:tabs>
          <w:tab w:val="left" w:pos="270"/>
        </w:tabs>
        <w:ind w:right="4680"/>
        <w:rPr>
          <w:rFonts w:ascii="Arial" w:hAnsi="Arial" w:cs="Arial"/>
          <w:sz w:val="20"/>
          <w:szCs w:val="20"/>
        </w:rPr>
      </w:pPr>
      <w:r w:rsidRPr="000D7BDA">
        <w:rPr>
          <w:rFonts w:ascii="Arial" w:hAnsi="Arial" w:cs="Arial"/>
          <w:noProof/>
          <w:sz w:val="20"/>
          <w:szCs w:val="20"/>
        </w:rPr>
        <mc:AlternateContent>
          <mc:Choice Requires="wpg">
            <w:drawing>
              <wp:anchor distT="0" distB="0" distL="114300" distR="114300" simplePos="0" relativeHeight="251696640" behindDoc="0" locked="0" layoutInCell="1" allowOverlap="1" wp14:anchorId="174B294D" wp14:editId="397C3927">
                <wp:simplePos x="0" y="0"/>
                <wp:positionH relativeFrom="column">
                  <wp:posOffset>3390900</wp:posOffset>
                </wp:positionH>
                <wp:positionV relativeFrom="paragraph">
                  <wp:posOffset>145415</wp:posOffset>
                </wp:positionV>
                <wp:extent cx="2792730" cy="1856105"/>
                <wp:effectExtent l="0" t="0" r="0" b="0"/>
                <wp:wrapNone/>
                <wp:docPr id="259" name="Group 259"/>
                <wp:cNvGraphicFramePr/>
                <a:graphic xmlns:a="http://schemas.openxmlformats.org/drawingml/2006/main">
                  <a:graphicData uri="http://schemas.microsoft.com/office/word/2010/wordprocessingGroup">
                    <wpg:wgp>
                      <wpg:cNvGrpSpPr/>
                      <wpg:grpSpPr>
                        <a:xfrm>
                          <a:off x="0" y="0"/>
                          <a:ext cx="2792730" cy="1856105"/>
                          <a:chOff x="-105711" y="-11587"/>
                          <a:chExt cx="2792825" cy="1856472"/>
                        </a:xfrm>
                      </wpg:grpSpPr>
                      <wpg:grpSp>
                        <wpg:cNvPr id="260" name="Group 260"/>
                        <wpg:cNvGrpSpPr/>
                        <wpg:grpSpPr>
                          <a:xfrm>
                            <a:off x="-105711" y="0"/>
                            <a:ext cx="2724451" cy="1844885"/>
                            <a:chOff x="-105711" y="0"/>
                            <a:chExt cx="2724451" cy="1844885"/>
                          </a:xfrm>
                        </wpg:grpSpPr>
                        <wpg:grpSp>
                          <wpg:cNvPr id="261" name="Group 261"/>
                          <wpg:cNvGrpSpPr/>
                          <wpg:grpSpPr>
                            <a:xfrm>
                              <a:off x="0" y="0"/>
                              <a:ext cx="2618740" cy="1844885"/>
                              <a:chOff x="-59024" y="-101872"/>
                              <a:chExt cx="2620349" cy="1846005"/>
                            </a:xfrm>
                          </wpg:grpSpPr>
                          <wps:wsp>
                            <wps:cNvPr id="262" name="Straight Connector 1"/>
                            <wps:cNvCnPr/>
                            <wps:spPr>
                              <a:xfrm>
                                <a:off x="334592" y="0"/>
                                <a:ext cx="0" cy="14732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2"/>
                            <wps:cNvCnPr/>
                            <wps:spPr>
                              <a:xfrm>
                                <a:off x="338825" y="1477433"/>
                                <a:ext cx="22225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Text Box 3"/>
                            <wps:cNvSpPr txBox="1"/>
                            <wps:spPr>
                              <a:xfrm rot="16200000">
                                <a:off x="-740694" y="579798"/>
                                <a:ext cx="1634300" cy="270960"/>
                              </a:xfrm>
                              <a:prstGeom prst="rect">
                                <a:avLst/>
                              </a:prstGeom>
                              <a:noFill/>
                              <a:ln w="6350">
                                <a:noFill/>
                              </a:ln>
                            </wps:spPr>
                            <wps:txbx>
                              <w:txbxContent>
                                <w:p w14:paraId="2E7BAFEE" w14:textId="77777777" w:rsidR="002B31B4" w:rsidRPr="00996ADB" w:rsidRDefault="002B31B4" w:rsidP="002B31B4">
                                  <w:pPr>
                                    <w:rPr>
                                      <w:sz w:val="20"/>
                                      <w:szCs w:val="20"/>
                                    </w:rPr>
                                  </w:pPr>
                                  <w:r w:rsidRPr="00996ADB">
                                    <w:rPr>
                                      <w:sz w:val="20"/>
                                      <w:szCs w:val="20"/>
                                    </w:rPr>
                                    <w:t>Average resistance</w:t>
                                  </w:r>
                                  <w:r>
                                    <w:rPr>
                                      <w:sz w:val="20"/>
                                      <w:szCs w:val="20"/>
                                    </w:rPr>
                                    <w:t xml:space="preserv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5" name="Text Box 265"/>
                            <wps:cNvSpPr txBox="1"/>
                            <wps:spPr>
                              <a:xfrm>
                                <a:off x="525092" y="1473200"/>
                                <a:ext cx="491067" cy="270933"/>
                              </a:xfrm>
                              <a:prstGeom prst="rect">
                                <a:avLst/>
                              </a:prstGeom>
                              <a:noFill/>
                              <a:ln w="6350">
                                <a:noFill/>
                              </a:ln>
                            </wps:spPr>
                            <wps:txbx>
                              <w:txbxContent>
                                <w:p w14:paraId="0BFC608D" w14:textId="77777777" w:rsidR="002B31B4" w:rsidRPr="00996ADB" w:rsidRDefault="002B31B4" w:rsidP="002B31B4">
                                  <w:pPr>
                                    <w:rPr>
                                      <w:sz w:val="20"/>
                                      <w:szCs w:val="20"/>
                                    </w:rPr>
                                  </w:pPr>
                                  <w:r w:rsidRPr="00996ADB">
                                    <w:rPr>
                                      <w:sz w:val="20"/>
                                      <w:szCs w:val="20"/>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6" name="Straight Arrow Connector 266"/>
                            <wps:cNvCnPr/>
                            <wps:spPr>
                              <a:xfrm>
                                <a:off x="923025" y="1612900"/>
                                <a:ext cx="149648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67" name="Text Box 267"/>
                          <wps:cNvSpPr txBox="1"/>
                          <wps:spPr>
                            <a:xfrm>
                              <a:off x="-105711" y="50788"/>
                              <a:ext cx="544637" cy="1671320"/>
                            </a:xfrm>
                            <a:prstGeom prst="rect">
                              <a:avLst/>
                            </a:prstGeom>
                            <a:noFill/>
                            <a:ln w="6350">
                              <a:noFill/>
                            </a:ln>
                          </wps:spPr>
                          <wps:txbx>
                            <w:txbxContent>
                              <w:p w14:paraId="56C05668" w14:textId="77777777" w:rsidR="002B31B4" w:rsidRPr="00996ADB" w:rsidRDefault="002B31B4" w:rsidP="002B31B4">
                                <w:pPr>
                                  <w:jc w:val="right"/>
                                  <w:rPr>
                                    <w:sz w:val="16"/>
                                    <w:szCs w:val="16"/>
                                  </w:rPr>
                                </w:pPr>
                                <w:r w:rsidRPr="00996ADB">
                                  <w:rPr>
                                    <w:sz w:val="16"/>
                                    <w:szCs w:val="16"/>
                                  </w:rPr>
                                  <w:t>High</w:t>
                                </w:r>
                              </w:p>
                              <w:p w14:paraId="2BBFBC02" w14:textId="77777777" w:rsidR="002B31B4" w:rsidRPr="00996ADB" w:rsidRDefault="002B31B4" w:rsidP="002B31B4">
                                <w:pPr>
                                  <w:jc w:val="right"/>
                                  <w:rPr>
                                    <w:sz w:val="16"/>
                                    <w:szCs w:val="16"/>
                                  </w:rPr>
                                </w:pPr>
                              </w:p>
                              <w:p w14:paraId="759C659A" w14:textId="77777777" w:rsidR="002B31B4" w:rsidRPr="00996ADB" w:rsidRDefault="002B31B4" w:rsidP="002B31B4">
                                <w:pPr>
                                  <w:jc w:val="right"/>
                                  <w:rPr>
                                    <w:sz w:val="16"/>
                                    <w:szCs w:val="16"/>
                                  </w:rPr>
                                </w:pPr>
                              </w:p>
                              <w:p w14:paraId="0BF2ACB9" w14:textId="77777777" w:rsidR="002B31B4" w:rsidRPr="00996ADB" w:rsidRDefault="002B31B4" w:rsidP="002B31B4">
                                <w:pPr>
                                  <w:jc w:val="right"/>
                                  <w:rPr>
                                    <w:sz w:val="16"/>
                                    <w:szCs w:val="16"/>
                                  </w:rPr>
                                </w:pPr>
                              </w:p>
                              <w:p w14:paraId="77D8FEB5" w14:textId="77777777" w:rsidR="002B31B4" w:rsidRPr="00996ADB" w:rsidRDefault="002B31B4" w:rsidP="002B31B4">
                                <w:pPr>
                                  <w:jc w:val="right"/>
                                  <w:rPr>
                                    <w:sz w:val="16"/>
                                    <w:szCs w:val="16"/>
                                  </w:rPr>
                                </w:pPr>
                              </w:p>
                              <w:p w14:paraId="5AB06D39" w14:textId="77777777" w:rsidR="002B31B4" w:rsidRPr="00996ADB" w:rsidRDefault="002B31B4" w:rsidP="002B31B4">
                                <w:pPr>
                                  <w:jc w:val="right"/>
                                  <w:rPr>
                                    <w:sz w:val="16"/>
                                    <w:szCs w:val="16"/>
                                  </w:rPr>
                                </w:pPr>
                              </w:p>
                              <w:p w14:paraId="3D5B0D22" w14:textId="77777777" w:rsidR="002B31B4" w:rsidRPr="00996ADB" w:rsidRDefault="002B31B4" w:rsidP="002B31B4">
                                <w:pPr>
                                  <w:jc w:val="right"/>
                                  <w:rPr>
                                    <w:sz w:val="16"/>
                                    <w:szCs w:val="16"/>
                                  </w:rPr>
                                </w:pPr>
                              </w:p>
                              <w:p w14:paraId="69139AA1" w14:textId="77777777" w:rsidR="002B31B4" w:rsidRPr="00996ADB" w:rsidRDefault="002B31B4" w:rsidP="002B31B4">
                                <w:pPr>
                                  <w:jc w:val="right"/>
                                  <w:rPr>
                                    <w:sz w:val="16"/>
                                    <w:szCs w:val="16"/>
                                  </w:rPr>
                                </w:pPr>
                              </w:p>
                              <w:p w14:paraId="3020050E" w14:textId="77777777" w:rsidR="002B31B4" w:rsidRPr="00996ADB" w:rsidRDefault="002B31B4" w:rsidP="002B31B4">
                                <w:pPr>
                                  <w:jc w:val="right"/>
                                  <w:rPr>
                                    <w:sz w:val="16"/>
                                    <w:szCs w:val="16"/>
                                  </w:rPr>
                                </w:pPr>
                              </w:p>
                              <w:p w14:paraId="576EB982" w14:textId="77777777" w:rsidR="002B31B4" w:rsidRPr="00996ADB" w:rsidRDefault="002B31B4" w:rsidP="002B31B4">
                                <w:pPr>
                                  <w:jc w:val="right"/>
                                  <w:rPr>
                                    <w:sz w:val="16"/>
                                    <w:szCs w:val="16"/>
                                  </w:rPr>
                                </w:pPr>
                              </w:p>
                              <w:p w14:paraId="4DCF9EBF" w14:textId="77777777" w:rsidR="002B31B4" w:rsidRPr="00996ADB" w:rsidRDefault="002B31B4" w:rsidP="002B31B4">
                                <w:pPr>
                                  <w:jc w:val="right"/>
                                  <w:rPr>
                                    <w:sz w:val="16"/>
                                    <w:szCs w:val="16"/>
                                  </w:rPr>
                                </w:pPr>
                              </w:p>
                              <w:p w14:paraId="3109DC28" w14:textId="77777777" w:rsidR="002B31B4" w:rsidRPr="00996ADB" w:rsidRDefault="002B31B4" w:rsidP="002B31B4">
                                <w:pPr>
                                  <w:jc w:val="right"/>
                                  <w:rPr>
                                    <w:sz w:val="16"/>
                                    <w:szCs w:val="16"/>
                                  </w:rPr>
                                </w:pPr>
                                <w:r w:rsidRPr="00996ADB">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8" name="Text Box 268"/>
                        <wps:cNvSpPr txBox="1"/>
                        <wps:spPr>
                          <a:xfrm>
                            <a:off x="2077514" y="-11587"/>
                            <a:ext cx="609600" cy="608853"/>
                          </a:xfrm>
                          <a:prstGeom prst="rect">
                            <a:avLst/>
                          </a:prstGeom>
                          <a:noFill/>
                          <a:ln w="6350">
                            <a:noFill/>
                          </a:ln>
                        </wps:spPr>
                        <wps:txbx>
                          <w:txbxContent>
                            <w:p w14:paraId="2561ADE6" w14:textId="77777777" w:rsidR="002B31B4" w:rsidRPr="00996ADB" w:rsidRDefault="002B31B4" w:rsidP="002B31B4">
                              <w:pPr>
                                <w:rPr>
                                  <w:sz w:val="16"/>
                                  <w:szCs w:val="16"/>
                                </w:rPr>
                              </w:pPr>
                              <w:r w:rsidRPr="00996ADB">
                                <w:rPr>
                                  <w:sz w:val="16"/>
                                  <w:szCs w:val="16"/>
                                </w:rPr>
                                <w:t>Sensitive</w:t>
                              </w:r>
                            </w:p>
                            <w:p w14:paraId="2F590F6C" w14:textId="77777777" w:rsidR="002B31B4" w:rsidRPr="00996ADB" w:rsidRDefault="002B31B4" w:rsidP="002B31B4">
                              <w:pPr>
                                <w:rPr>
                                  <w:sz w:val="16"/>
                                  <w:szCs w:val="16"/>
                                </w:rPr>
                              </w:pPr>
                              <w:r w:rsidRPr="00996ADB">
                                <w:rPr>
                                  <w:sz w:val="16"/>
                                  <w:szCs w:val="16"/>
                                </w:rPr>
                                <w:t>Resis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9" name="Straight Connector 269"/>
                        <wps:cNvCnPr/>
                        <wps:spPr>
                          <a:xfrm>
                            <a:off x="1703904" y="118607"/>
                            <a:ext cx="4318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0" name="Straight Connector 270"/>
                        <wps:cNvCnPr/>
                        <wps:spPr>
                          <a:xfrm>
                            <a:off x="1682762" y="357632"/>
                            <a:ext cx="431800" cy="0"/>
                          </a:xfrm>
                          <a:prstGeom prst="line">
                            <a:avLst/>
                          </a:prstGeom>
                          <a:ln w="285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74B294D" id="Group 259" o:spid="_x0000_s1064" style="position:absolute;margin-left:267pt;margin-top:11.45pt;width:219.9pt;height:146.15pt;z-index:251797504;mso-position-horizontal-relative:text;mso-position-vertical-relative:text;mso-width-relative:margin;mso-height-relative:margin" coordorigin="-1057,-115" coordsize="27928,185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">
                <v:group id="Group 260" o:spid="_x0000_s1065" style="position:absolute;left:-1057;width:27244;height:18448" coordorigin="-1057" coordsize="27244,184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">
                  <v:group id="Group 261" o:spid="_x0000_s1066" style="position:absolute;width:26187;height:18448" coordorigin="-590,-1018" coordsize="26203,184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LuaGyQAAAOE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">
                    <v:line id="Straight Connector 1" o:spid="_x0000_s1067" style="position:absolute;visibility:visible;mso-wrap-style:square" from="3345,0" to="3345,147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" strokecolor="black [3213]" strokeweight="1.5pt">
                      <v:stroke joinstyle="miter"/>
                    </v:line>
                    <v:line id="Straight Connector 2" o:spid="_x0000_s1068" style="position:absolute;visibility:visible;mso-wrap-style:square" from="3388,14774" to="25613,1477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" strokecolor="black [3213]" strokeweight="1.5pt">
                      <v:stroke joinstyle="miter"/>
                    </v:line>
                    <v:shape id="Text Box 3" o:spid="_x0000_s1069" type="#_x0000_t202" style="position:absolute;left:-7406;top:5798;width:16342;height:2709;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" filled="f" stroked="f" strokeweight=".5pt">
                      <v:textbox>
                        <w:txbxContent>
                          <w:p w14:paraId="2E7BAFEE" w14:textId="77777777" w:rsidR="002B31B4" w:rsidRPr="00996ADB" w:rsidRDefault="002B31B4" w:rsidP="002B31B4">
                            <w:pPr>
                              <w:rPr>
                                <w:sz w:val="20"/>
                                <w:szCs w:val="20"/>
                              </w:rPr>
                            </w:pPr>
                            <w:r w:rsidRPr="00996ADB">
                              <w:rPr>
                                <w:sz w:val="20"/>
                                <w:szCs w:val="20"/>
                              </w:rPr>
                              <w:t>Average resistance</w:t>
                            </w:r>
                            <w:r>
                              <w:rPr>
                                <w:sz w:val="20"/>
                                <w:szCs w:val="20"/>
                              </w:rPr>
                              <w:t xml:space="preserve"> level</w:t>
                            </w:r>
                          </w:p>
                        </w:txbxContent>
                      </v:textbox>
                    </v:shape>
                    <v:shape id="Text Box 265" o:spid="_x0000_s1070" type="#_x0000_t202" style="position:absolute;left:5250;top:14732;width:4911;height:27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" filled="f" stroked="f" strokeweight=".5pt">
                      <v:textbox>
                        <w:txbxContent>
                          <w:p w14:paraId="0BFC608D" w14:textId="77777777" w:rsidR="002B31B4" w:rsidRPr="00996ADB" w:rsidRDefault="002B31B4" w:rsidP="002B31B4">
                            <w:pPr>
                              <w:rPr>
                                <w:sz w:val="20"/>
                                <w:szCs w:val="20"/>
                              </w:rPr>
                            </w:pPr>
                            <w:r w:rsidRPr="00996ADB">
                              <w:rPr>
                                <w:sz w:val="20"/>
                                <w:szCs w:val="20"/>
                              </w:rPr>
                              <w:t>Time</w:t>
                            </w:r>
                          </w:p>
                        </w:txbxContent>
                      </v:textbox>
                    </v:shape>
                    <v:shape id="Straight Arrow Connector 266" o:spid="_x0000_s1071" type="#_x0000_t32" style="position:absolute;left:9230;top:16129;width:1496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" strokecolor="black [3213]" strokeweight=".5pt">
                      <v:stroke endarrow="block" joinstyle="miter"/>
                    </v:shape>
                  </v:group>
                  <v:shape id="Text Box 267" o:spid="_x0000_s1072" type="#_x0000_t202" style="position:absolute;left:-1057;top:507;width:5446;height:167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" filled="f" stroked="f" strokeweight=".5pt">
                    <v:textbox>
                      <w:txbxContent>
                        <w:p w14:paraId="56C05668" w14:textId="77777777" w:rsidR="002B31B4" w:rsidRPr="00996ADB" w:rsidRDefault="002B31B4" w:rsidP="002B31B4">
                          <w:pPr>
                            <w:jc w:val="right"/>
                            <w:rPr>
                              <w:sz w:val="16"/>
                              <w:szCs w:val="16"/>
                            </w:rPr>
                          </w:pPr>
                          <w:r w:rsidRPr="00996ADB">
                            <w:rPr>
                              <w:sz w:val="16"/>
                              <w:szCs w:val="16"/>
                            </w:rPr>
                            <w:t>High</w:t>
                          </w:r>
                        </w:p>
                        <w:p w14:paraId="2BBFBC02" w14:textId="77777777" w:rsidR="002B31B4" w:rsidRPr="00996ADB" w:rsidRDefault="002B31B4" w:rsidP="002B31B4">
                          <w:pPr>
                            <w:jc w:val="right"/>
                            <w:rPr>
                              <w:sz w:val="16"/>
                              <w:szCs w:val="16"/>
                            </w:rPr>
                          </w:pPr>
                        </w:p>
                        <w:p w14:paraId="759C659A" w14:textId="77777777" w:rsidR="002B31B4" w:rsidRPr="00996ADB" w:rsidRDefault="002B31B4" w:rsidP="002B31B4">
                          <w:pPr>
                            <w:jc w:val="right"/>
                            <w:rPr>
                              <w:sz w:val="16"/>
                              <w:szCs w:val="16"/>
                            </w:rPr>
                          </w:pPr>
                        </w:p>
                        <w:p w14:paraId="0BF2ACB9" w14:textId="77777777" w:rsidR="002B31B4" w:rsidRPr="00996ADB" w:rsidRDefault="002B31B4" w:rsidP="002B31B4">
                          <w:pPr>
                            <w:jc w:val="right"/>
                            <w:rPr>
                              <w:sz w:val="16"/>
                              <w:szCs w:val="16"/>
                            </w:rPr>
                          </w:pPr>
                        </w:p>
                        <w:p w14:paraId="77D8FEB5" w14:textId="77777777" w:rsidR="002B31B4" w:rsidRPr="00996ADB" w:rsidRDefault="002B31B4" w:rsidP="002B31B4">
                          <w:pPr>
                            <w:jc w:val="right"/>
                            <w:rPr>
                              <w:sz w:val="16"/>
                              <w:szCs w:val="16"/>
                            </w:rPr>
                          </w:pPr>
                        </w:p>
                        <w:p w14:paraId="5AB06D39" w14:textId="77777777" w:rsidR="002B31B4" w:rsidRPr="00996ADB" w:rsidRDefault="002B31B4" w:rsidP="002B31B4">
                          <w:pPr>
                            <w:jc w:val="right"/>
                            <w:rPr>
                              <w:sz w:val="16"/>
                              <w:szCs w:val="16"/>
                            </w:rPr>
                          </w:pPr>
                        </w:p>
                        <w:p w14:paraId="3D5B0D22" w14:textId="77777777" w:rsidR="002B31B4" w:rsidRPr="00996ADB" w:rsidRDefault="002B31B4" w:rsidP="002B31B4">
                          <w:pPr>
                            <w:jc w:val="right"/>
                            <w:rPr>
                              <w:sz w:val="16"/>
                              <w:szCs w:val="16"/>
                            </w:rPr>
                          </w:pPr>
                        </w:p>
                        <w:p w14:paraId="69139AA1" w14:textId="77777777" w:rsidR="002B31B4" w:rsidRPr="00996ADB" w:rsidRDefault="002B31B4" w:rsidP="002B31B4">
                          <w:pPr>
                            <w:jc w:val="right"/>
                            <w:rPr>
                              <w:sz w:val="16"/>
                              <w:szCs w:val="16"/>
                            </w:rPr>
                          </w:pPr>
                        </w:p>
                        <w:p w14:paraId="3020050E" w14:textId="77777777" w:rsidR="002B31B4" w:rsidRPr="00996ADB" w:rsidRDefault="002B31B4" w:rsidP="002B31B4">
                          <w:pPr>
                            <w:jc w:val="right"/>
                            <w:rPr>
                              <w:sz w:val="16"/>
                              <w:szCs w:val="16"/>
                            </w:rPr>
                          </w:pPr>
                        </w:p>
                        <w:p w14:paraId="576EB982" w14:textId="77777777" w:rsidR="002B31B4" w:rsidRPr="00996ADB" w:rsidRDefault="002B31B4" w:rsidP="002B31B4">
                          <w:pPr>
                            <w:jc w:val="right"/>
                            <w:rPr>
                              <w:sz w:val="16"/>
                              <w:szCs w:val="16"/>
                            </w:rPr>
                          </w:pPr>
                        </w:p>
                        <w:p w14:paraId="4DCF9EBF" w14:textId="77777777" w:rsidR="002B31B4" w:rsidRPr="00996ADB" w:rsidRDefault="002B31B4" w:rsidP="002B31B4">
                          <w:pPr>
                            <w:jc w:val="right"/>
                            <w:rPr>
                              <w:sz w:val="16"/>
                              <w:szCs w:val="16"/>
                            </w:rPr>
                          </w:pPr>
                        </w:p>
                        <w:p w14:paraId="3109DC28" w14:textId="77777777" w:rsidR="002B31B4" w:rsidRPr="00996ADB" w:rsidRDefault="002B31B4" w:rsidP="002B31B4">
                          <w:pPr>
                            <w:jc w:val="right"/>
                            <w:rPr>
                              <w:sz w:val="16"/>
                              <w:szCs w:val="16"/>
                            </w:rPr>
                          </w:pPr>
                          <w:r w:rsidRPr="00996ADB">
                            <w:rPr>
                              <w:sz w:val="16"/>
                              <w:szCs w:val="16"/>
                            </w:rPr>
                            <w:t>0</w:t>
                          </w:r>
                        </w:p>
                      </w:txbxContent>
                    </v:textbox>
                  </v:shape>
                </v:group>
                <v:shape id="Text Box 268" o:spid="_x0000_s1073" type="#_x0000_t202" style="position:absolute;left:20775;top:-115;width:6096;height:60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" filled="f" stroked="f" strokeweight=".5pt">
                  <v:textbox>
                    <w:txbxContent>
                      <w:p w14:paraId="2561ADE6" w14:textId="77777777" w:rsidR="002B31B4" w:rsidRPr="00996ADB" w:rsidRDefault="002B31B4" w:rsidP="002B31B4">
                        <w:pPr>
                          <w:rPr>
                            <w:sz w:val="16"/>
                            <w:szCs w:val="16"/>
                          </w:rPr>
                        </w:pPr>
                        <w:r w:rsidRPr="00996ADB">
                          <w:rPr>
                            <w:sz w:val="16"/>
                            <w:szCs w:val="16"/>
                          </w:rPr>
                          <w:t>Sensitive</w:t>
                        </w:r>
                      </w:p>
                      <w:p w14:paraId="2F590F6C" w14:textId="77777777" w:rsidR="002B31B4" w:rsidRPr="00996ADB" w:rsidRDefault="002B31B4" w:rsidP="002B31B4">
                        <w:pPr>
                          <w:rPr>
                            <w:sz w:val="16"/>
                            <w:szCs w:val="16"/>
                          </w:rPr>
                        </w:pPr>
                        <w:r w:rsidRPr="00996ADB">
                          <w:rPr>
                            <w:sz w:val="16"/>
                            <w:szCs w:val="16"/>
                          </w:rPr>
                          <w:t>Resistant</w:t>
                        </w:r>
                      </w:p>
                    </w:txbxContent>
                  </v:textbox>
                </v:shape>
                <v:line id="Straight Connector 269" o:spid="_x0000_s1074" style="position:absolute;visibility:visible;mso-wrap-style:square" from="17039,1186" to="21357,11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" strokecolor="black [3213]" strokeweight="2.25pt">
                  <v:stroke joinstyle="miter"/>
                </v:line>
                <v:line id="Straight Connector 270" o:spid="_x0000_s1075" style="position:absolute;visibility:visible;mso-wrap-style:square" from="16827,3576" to="21145,35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" strokecolor="black [3213]" strokeweight="2.25pt">
                  <v:stroke dashstyle="3 1" joinstyle="miter"/>
                </v:line>
              </v:group>
            </w:pict>
          </mc:Fallback>
        </mc:AlternateContent>
      </w:r>
      <w:r>
        <w:rPr>
          <w:rFonts w:ascii="Arial" w:hAnsi="Arial" w:cs="Arial"/>
          <w:sz w:val="20"/>
          <w:szCs w:val="20"/>
        </w:rPr>
        <w:t xml:space="preserve">In lab, your sensitive and resistant cells will be evolving in an environment that lacks antibiotics. </w:t>
      </w:r>
      <w:r w:rsidRPr="008F1B19">
        <w:rPr>
          <w:rFonts w:ascii="Arial" w:hAnsi="Arial" w:cs="Arial"/>
          <w:color w:val="000000" w:themeColor="text1"/>
          <w:sz w:val="16"/>
          <w:szCs w:val="16"/>
        </w:rPr>
        <w:t>(</w:t>
      </w:r>
      <w:r>
        <w:rPr>
          <w:rFonts w:ascii="Arial" w:hAnsi="Arial" w:cs="Arial"/>
          <w:i/>
          <w:color w:val="000000" w:themeColor="text1"/>
          <w:sz w:val="16"/>
          <w:szCs w:val="16"/>
        </w:rPr>
        <w:t>8</w:t>
      </w:r>
      <w:r w:rsidRPr="008F1B19">
        <w:rPr>
          <w:rFonts w:ascii="Arial" w:hAnsi="Arial" w:cs="Arial"/>
          <w:i/>
          <w:color w:val="000000" w:themeColor="text1"/>
          <w:sz w:val="16"/>
          <w:szCs w:val="16"/>
        </w:rPr>
        <w:t xml:space="preserve"> pt</w:t>
      </w:r>
      <w:r>
        <w:rPr>
          <w:rFonts w:ascii="Arial" w:hAnsi="Arial" w:cs="Arial"/>
          <w:i/>
          <w:color w:val="000000" w:themeColor="text1"/>
          <w:sz w:val="16"/>
          <w:szCs w:val="16"/>
        </w:rPr>
        <w:t>s</w:t>
      </w:r>
      <w:r w:rsidRPr="008F1B19">
        <w:rPr>
          <w:rFonts w:ascii="Arial" w:hAnsi="Arial" w:cs="Arial"/>
          <w:color w:val="000000" w:themeColor="text1"/>
          <w:sz w:val="16"/>
          <w:szCs w:val="16"/>
        </w:rPr>
        <w:t>)</w:t>
      </w:r>
    </w:p>
    <w:p w14:paraId="30151B63" w14:textId="77777777" w:rsidR="00035EE1" w:rsidRDefault="00035EE1" w:rsidP="002B31B4">
      <w:pPr>
        <w:tabs>
          <w:tab w:val="left" w:pos="270"/>
        </w:tabs>
        <w:ind w:right="4680"/>
        <w:rPr>
          <w:rFonts w:ascii="Arial" w:hAnsi="Arial" w:cs="Arial"/>
          <w:sz w:val="20"/>
          <w:szCs w:val="20"/>
        </w:rPr>
      </w:pPr>
      <w:r w:rsidRPr="000D7BDA">
        <w:rPr>
          <w:rFonts w:ascii="Arial" w:hAnsi="Arial" w:cs="Arial"/>
          <w:noProof/>
          <w:sz w:val="20"/>
          <w:szCs w:val="20"/>
        </w:rPr>
        <mc:AlternateContent>
          <mc:Choice Requires="wps">
            <w:drawing>
              <wp:anchor distT="0" distB="0" distL="114300" distR="114300" simplePos="0" relativeHeight="251698688" behindDoc="0" locked="0" layoutInCell="1" allowOverlap="1" wp14:anchorId="6DA96043" wp14:editId="15DED50A">
                <wp:simplePos x="0" y="0"/>
                <wp:positionH relativeFrom="column">
                  <wp:posOffset>4120515</wp:posOffset>
                </wp:positionH>
                <wp:positionV relativeFrom="paragraph">
                  <wp:posOffset>78105</wp:posOffset>
                </wp:positionV>
                <wp:extent cx="1609725" cy="690245"/>
                <wp:effectExtent l="0" t="12700" r="15875" b="20955"/>
                <wp:wrapNone/>
                <wp:docPr id="271" name="Straight Connector 271"/>
                <wp:cNvGraphicFramePr/>
                <a:graphic xmlns:a="http://schemas.openxmlformats.org/drawingml/2006/main">
                  <a:graphicData uri="http://schemas.microsoft.com/office/word/2010/wordprocessingShape">
                    <wps:wsp>
                      <wps:cNvCnPr/>
                      <wps:spPr>
                        <a:xfrm flipH="1" flipV="1">
                          <a:off x="0" y="0"/>
                          <a:ext cx="1609725" cy="690245"/>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2AFD3" id="Straight Connector 271" o:spid="_x0000_s1026" style="position:absolute;flip:x 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45pt,6.15pt" to="451.2pt,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" strokecolor="red" strokeweight="2.25pt">
                <v:stroke dashstyle="dash" joinstyle="miter"/>
              </v:line>
            </w:pict>
          </mc:Fallback>
        </mc:AlternateContent>
      </w:r>
    </w:p>
    <w:p w14:paraId="34C86EFF" w14:textId="77777777" w:rsidR="00035EE1" w:rsidRDefault="00035EE1" w:rsidP="002B31B4">
      <w:pPr>
        <w:tabs>
          <w:tab w:val="left" w:pos="270"/>
        </w:tabs>
        <w:ind w:right="4680"/>
        <w:rPr>
          <w:rFonts w:ascii="Arial" w:hAnsi="Arial" w:cs="Arial"/>
          <w:sz w:val="20"/>
          <w:szCs w:val="20"/>
        </w:rPr>
      </w:pPr>
      <w:r>
        <w:rPr>
          <w:rFonts w:ascii="Arial" w:hAnsi="Arial" w:cs="Arial"/>
          <w:sz w:val="20"/>
          <w:szCs w:val="20"/>
        </w:rPr>
        <w:t xml:space="preserve">a. In the graph to the right, predict how the average level of resistance will change over time, as you do daily transfers for the descendants of both sensitive and resistant ancestors. </w:t>
      </w:r>
    </w:p>
    <w:p w14:paraId="0856F1CD" w14:textId="77777777" w:rsidR="00035EE1" w:rsidRPr="00222419" w:rsidRDefault="00035EE1" w:rsidP="002B31B4">
      <w:pPr>
        <w:tabs>
          <w:tab w:val="left" w:pos="270"/>
        </w:tabs>
        <w:ind w:right="4680"/>
        <w:rPr>
          <w:rFonts w:ascii="Arial" w:hAnsi="Arial" w:cs="Arial"/>
          <w:b/>
          <w:color w:val="FF0000"/>
          <w:sz w:val="20"/>
          <w:szCs w:val="20"/>
        </w:rPr>
      </w:pPr>
      <w:r w:rsidRPr="00222419">
        <w:rPr>
          <w:rFonts w:ascii="Arial" w:hAnsi="Arial" w:cs="Arial"/>
          <w:b/>
          <w:color w:val="FF0000"/>
          <w:sz w:val="20"/>
          <w:szCs w:val="20"/>
        </w:rPr>
        <w:t>+2: Sensitive low (1) and flat (1)</w:t>
      </w:r>
    </w:p>
    <w:p w14:paraId="0A86EBB1" w14:textId="77777777" w:rsidR="00035EE1" w:rsidRPr="00222419" w:rsidRDefault="00035EE1" w:rsidP="002B31B4">
      <w:pPr>
        <w:tabs>
          <w:tab w:val="left" w:pos="270"/>
        </w:tabs>
        <w:ind w:right="4680"/>
        <w:rPr>
          <w:rFonts w:ascii="Arial" w:hAnsi="Arial" w:cs="Arial"/>
          <w:b/>
          <w:color w:val="FF0000"/>
          <w:sz w:val="20"/>
          <w:szCs w:val="20"/>
        </w:rPr>
      </w:pPr>
      <w:r w:rsidRPr="000D7BDA">
        <w:rPr>
          <w:rFonts w:ascii="Arial" w:hAnsi="Arial" w:cs="Arial"/>
          <w:noProof/>
          <w:sz w:val="20"/>
          <w:szCs w:val="20"/>
        </w:rPr>
        <mc:AlternateContent>
          <mc:Choice Requires="wps">
            <w:drawing>
              <wp:anchor distT="0" distB="0" distL="114300" distR="114300" simplePos="0" relativeHeight="251697664" behindDoc="0" locked="0" layoutInCell="1" allowOverlap="1" wp14:anchorId="209FAD49" wp14:editId="28C79C64">
                <wp:simplePos x="0" y="0"/>
                <wp:positionH relativeFrom="column">
                  <wp:posOffset>4132580</wp:posOffset>
                </wp:positionH>
                <wp:positionV relativeFrom="paragraph">
                  <wp:posOffset>60960</wp:posOffset>
                </wp:positionV>
                <wp:extent cx="1600200" cy="4445"/>
                <wp:effectExtent l="12700" t="12700" r="12700" b="20955"/>
                <wp:wrapNone/>
                <wp:docPr id="272" name="Straight Connector 272"/>
                <wp:cNvGraphicFramePr/>
                <a:graphic xmlns:a="http://schemas.openxmlformats.org/drawingml/2006/main">
                  <a:graphicData uri="http://schemas.microsoft.com/office/word/2010/wordprocessingShape">
                    <wps:wsp>
                      <wps:cNvCnPr/>
                      <wps:spPr>
                        <a:xfrm flipH="1" flipV="1">
                          <a:off x="0" y="0"/>
                          <a:ext cx="1600200" cy="4445"/>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74E0D1" id="Straight Connector 272" o:spid="_x0000_s1026" style="position:absolute;flip:x 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4pt,4.8pt" to="451.4pt,5.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" strokecolor="red" strokeweight="2.25pt">
                <v:stroke joinstyle="miter"/>
              </v:line>
            </w:pict>
          </mc:Fallback>
        </mc:AlternateContent>
      </w:r>
      <w:r w:rsidRPr="00222419">
        <w:rPr>
          <w:rFonts w:ascii="Arial" w:hAnsi="Arial" w:cs="Arial"/>
          <w:b/>
          <w:color w:val="FF0000"/>
          <w:sz w:val="20"/>
          <w:szCs w:val="20"/>
        </w:rPr>
        <w:t>+2: Resistant starts high (1) and ends low (1)* see note below</w:t>
      </w:r>
    </w:p>
    <w:p w14:paraId="750C8AD6" w14:textId="77777777" w:rsidR="00035EE1" w:rsidRPr="000D7F2C" w:rsidRDefault="00035EE1" w:rsidP="002B31B4">
      <w:pPr>
        <w:tabs>
          <w:tab w:val="left" w:pos="270"/>
        </w:tabs>
        <w:ind w:right="4680"/>
        <w:rPr>
          <w:rFonts w:ascii="Arial" w:hAnsi="Arial" w:cs="Arial"/>
          <w:b/>
          <w:color w:val="FF0000"/>
          <w:sz w:val="20"/>
          <w:szCs w:val="20"/>
        </w:rPr>
      </w:pPr>
      <w:r w:rsidRPr="000D7F2C">
        <w:rPr>
          <w:rFonts w:ascii="Arial" w:hAnsi="Arial" w:cs="Arial"/>
          <w:b/>
          <w:color w:val="FF0000"/>
          <w:sz w:val="20"/>
          <w:szCs w:val="20"/>
        </w:rPr>
        <w:t>NOTE ALTERNATE VERSION – swapped dashes</w:t>
      </w:r>
    </w:p>
    <w:p w14:paraId="7D373404" w14:textId="77777777" w:rsidR="00035EE1" w:rsidRDefault="00035EE1" w:rsidP="002B31B4">
      <w:pPr>
        <w:pStyle w:val="ListParagraph"/>
        <w:tabs>
          <w:tab w:val="left" w:pos="270"/>
        </w:tabs>
        <w:ind w:left="0" w:right="4680"/>
        <w:rPr>
          <w:sz w:val="20"/>
          <w:szCs w:val="20"/>
        </w:rPr>
      </w:pPr>
    </w:p>
    <w:p w14:paraId="49D37C75" w14:textId="77777777" w:rsidR="00035EE1" w:rsidRPr="00996ADB" w:rsidRDefault="00035EE1" w:rsidP="00D66E0F">
      <w:pPr>
        <w:pStyle w:val="ListParagraph"/>
        <w:numPr>
          <w:ilvl w:val="0"/>
          <w:numId w:val="211"/>
        </w:numPr>
        <w:tabs>
          <w:tab w:val="left" w:pos="270"/>
        </w:tabs>
        <w:spacing w:line="240" w:lineRule="auto"/>
        <w:ind w:left="0" w:right="4680" w:firstLine="0"/>
        <w:rPr>
          <w:sz w:val="20"/>
          <w:szCs w:val="20"/>
        </w:rPr>
      </w:pPr>
      <w:r>
        <w:rPr>
          <w:sz w:val="20"/>
          <w:szCs w:val="20"/>
        </w:rPr>
        <w:t xml:space="preserve">Explain your reasoning for each, in 1 sentence or less. </w:t>
      </w:r>
    </w:p>
    <w:p w14:paraId="515A69D9" w14:textId="77777777" w:rsidR="00035EE1" w:rsidRDefault="00035EE1" w:rsidP="002B31B4">
      <w:pPr>
        <w:tabs>
          <w:tab w:val="left" w:pos="270"/>
        </w:tabs>
        <w:rPr>
          <w:rFonts w:ascii="Arial" w:hAnsi="Arial" w:cs="Arial"/>
          <w:sz w:val="20"/>
          <w:szCs w:val="20"/>
        </w:rPr>
      </w:pPr>
    </w:p>
    <w:p w14:paraId="149B7F67" w14:textId="77777777" w:rsidR="00035EE1" w:rsidRDefault="00035EE1" w:rsidP="00D66E0F">
      <w:pPr>
        <w:pStyle w:val="ListParagraph"/>
        <w:numPr>
          <w:ilvl w:val="0"/>
          <w:numId w:val="212"/>
        </w:numPr>
        <w:tabs>
          <w:tab w:val="left" w:pos="270"/>
        </w:tabs>
        <w:spacing w:line="240" w:lineRule="auto"/>
        <w:rPr>
          <w:sz w:val="20"/>
          <w:szCs w:val="20"/>
        </w:rPr>
      </w:pPr>
      <w:r>
        <w:rPr>
          <w:sz w:val="20"/>
          <w:szCs w:val="20"/>
        </w:rPr>
        <w:t xml:space="preserve">Sensitive population: </w:t>
      </w:r>
    </w:p>
    <w:p w14:paraId="2C735688" w14:textId="77777777" w:rsidR="00035EE1" w:rsidRPr="00222419" w:rsidRDefault="00035EE1" w:rsidP="002B31B4">
      <w:pPr>
        <w:tabs>
          <w:tab w:val="left" w:pos="270"/>
        </w:tabs>
        <w:rPr>
          <w:rFonts w:ascii="Arial" w:hAnsi="Arial" w:cs="Arial"/>
          <w:b/>
          <w:color w:val="FF0000"/>
          <w:sz w:val="20"/>
          <w:szCs w:val="20"/>
        </w:rPr>
      </w:pPr>
      <w:r w:rsidRPr="00222419">
        <w:rPr>
          <w:rFonts w:ascii="Arial" w:hAnsi="Arial" w:cs="Arial"/>
          <w:b/>
          <w:color w:val="FF0000"/>
          <w:sz w:val="20"/>
          <w:szCs w:val="20"/>
        </w:rPr>
        <w:t>+2: low resistance and it won’t change</w:t>
      </w:r>
      <w:r>
        <w:rPr>
          <w:rFonts w:ascii="Arial" w:hAnsi="Arial" w:cs="Arial"/>
          <w:b/>
          <w:color w:val="FF0000"/>
          <w:sz w:val="20"/>
          <w:szCs w:val="20"/>
        </w:rPr>
        <w:t xml:space="preserve"> because there isn’t a cost</w:t>
      </w:r>
      <w:r w:rsidRPr="00222419">
        <w:rPr>
          <w:rFonts w:ascii="Arial" w:hAnsi="Arial" w:cs="Arial"/>
          <w:b/>
          <w:color w:val="FF0000"/>
          <w:sz w:val="20"/>
          <w:szCs w:val="20"/>
        </w:rPr>
        <w:t xml:space="preserve"> </w:t>
      </w:r>
    </w:p>
    <w:p w14:paraId="5FCB5727" w14:textId="77777777" w:rsidR="00035EE1" w:rsidRPr="00996ADB" w:rsidRDefault="00035EE1" w:rsidP="002B31B4">
      <w:pPr>
        <w:tabs>
          <w:tab w:val="left" w:pos="270"/>
        </w:tabs>
        <w:rPr>
          <w:rFonts w:ascii="Arial" w:hAnsi="Arial" w:cs="Arial"/>
          <w:sz w:val="20"/>
          <w:szCs w:val="20"/>
        </w:rPr>
      </w:pPr>
    </w:p>
    <w:p w14:paraId="16DB5268" w14:textId="77777777" w:rsidR="00035EE1" w:rsidRPr="00996ADB" w:rsidRDefault="00035EE1" w:rsidP="00D66E0F">
      <w:pPr>
        <w:pStyle w:val="ListParagraph"/>
        <w:numPr>
          <w:ilvl w:val="0"/>
          <w:numId w:val="212"/>
        </w:numPr>
        <w:tabs>
          <w:tab w:val="left" w:pos="270"/>
        </w:tabs>
        <w:spacing w:line="240" w:lineRule="auto"/>
        <w:rPr>
          <w:sz w:val="20"/>
          <w:szCs w:val="20"/>
        </w:rPr>
      </w:pPr>
      <w:r>
        <w:rPr>
          <w:sz w:val="20"/>
          <w:szCs w:val="20"/>
        </w:rPr>
        <w:t xml:space="preserve">Resistant population: </w:t>
      </w:r>
    </w:p>
    <w:p w14:paraId="76F50E15" w14:textId="77777777" w:rsidR="00035EE1" w:rsidRDefault="00035EE1" w:rsidP="002B31B4">
      <w:pPr>
        <w:tabs>
          <w:tab w:val="left" w:pos="270"/>
        </w:tabs>
        <w:rPr>
          <w:rFonts w:ascii="Arial" w:hAnsi="Arial" w:cs="Arial"/>
          <w:sz w:val="20"/>
          <w:szCs w:val="20"/>
        </w:rPr>
      </w:pPr>
      <w:r w:rsidRPr="00222419">
        <w:rPr>
          <w:rFonts w:ascii="Arial" w:hAnsi="Arial" w:cs="Arial"/>
          <w:b/>
          <w:color w:val="FF0000"/>
          <w:sz w:val="20"/>
          <w:szCs w:val="20"/>
        </w:rPr>
        <w:t xml:space="preserve">+2: </w:t>
      </w:r>
      <w:r>
        <w:rPr>
          <w:rFonts w:ascii="Arial" w:hAnsi="Arial" w:cs="Arial"/>
          <w:b/>
          <w:color w:val="FF0000"/>
          <w:sz w:val="20"/>
          <w:szCs w:val="20"/>
        </w:rPr>
        <w:t>resistance will decline because there is likely to be a cost of resistance</w:t>
      </w:r>
      <w:r w:rsidRPr="00222419">
        <w:rPr>
          <w:rFonts w:ascii="Arial" w:hAnsi="Arial" w:cs="Arial"/>
          <w:b/>
          <w:color w:val="FF0000"/>
          <w:sz w:val="20"/>
          <w:szCs w:val="20"/>
        </w:rPr>
        <w:t xml:space="preserve"> (*</w:t>
      </w:r>
      <w:r>
        <w:rPr>
          <w:rFonts w:ascii="Arial" w:hAnsi="Arial" w:cs="Arial"/>
          <w:b/>
          <w:color w:val="FF0000"/>
          <w:sz w:val="20"/>
          <w:szCs w:val="20"/>
        </w:rPr>
        <w:t>it is possible that there would be a</w:t>
      </w:r>
      <w:r w:rsidRPr="00222419">
        <w:rPr>
          <w:rFonts w:ascii="Arial" w:hAnsi="Arial" w:cs="Arial"/>
          <w:b/>
          <w:color w:val="FF0000"/>
          <w:sz w:val="20"/>
          <w:szCs w:val="20"/>
        </w:rPr>
        <w:t xml:space="preserve">n additional mutation that </w:t>
      </w:r>
      <w:r>
        <w:rPr>
          <w:rFonts w:ascii="Arial" w:hAnsi="Arial" w:cs="Arial"/>
          <w:b/>
          <w:color w:val="FF0000"/>
          <w:sz w:val="20"/>
          <w:szCs w:val="20"/>
        </w:rPr>
        <w:t>reduces that</w:t>
      </w:r>
      <w:r w:rsidRPr="00222419">
        <w:rPr>
          <w:rFonts w:ascii="Arial" w:hAnsi="Arial" w:cs="Arial"/>
          <w:b/>
          <w:color w:val="FF0000"/>
          <w:sz w:val="20"/>
          <w:szCs w:val="20"/>
        </w:rPr>
        <w:t xml:space="preserve"> fitness cost – </w:t>
      </w:r>
      <w:r>
        <w:rPr>
          <w:rFonts w:ascii="Arial" w:hAnsi="Arial" w:cs="Arial"/>
          <w:b/>
          <w:color w:val="FF0000"/>
          <w:sz w:val="20"/>
          <w:szCs w:val="20"/>
        </w:rPr>
        <w:t>if this is the answer stated, the slope of the dashed line should not be as steep as shown</w:t>
      </w:r>
      <w:r w:rsidRPr="00222419">
        <w:rPr>
          <w:rFonts w:ascii="Arial" w:hAnsi="Arial" w:cs="Arial"/>
          <w:b/>
          <w:color w:val="FF0000"/>
          <w:sz w:val="20"/>
          <w:szCs w:val="20"/>
        </w:rPr>
        <w:t>.)</w:t>
      </w:r>
    </w:p>
    <w:p w14:paraId="322A4593" w14:textId="77777777" w:rsidR="00035EE1" w:rsidRDefault="00035EE1" w:rsidP="002B31B4"/>
    <w:p w14:paraId="1ABBDB51" w14:textId="77777777" w:rsidR="00035EE1" w:rsidRDefault="00035EE1" w:rsidP="002B31B4"/>
    <w:p w14:paraId="33D96DC5" w14:textId="2135B1D7" w:rsidR="00035EE1" w:rsidRDefault="00F3650B" w:rsidP="002B31B4">
      <w:pPr>
        <w:rPr>
          <w:rFonts w:ascii="Arial" w:hAnsi="Arial" w:cs="Arial"/>
          <w:sz w:val="20"/>
          <w:szCs w:val="20"/>
        </w:rPr>
      </w:pPr>
      <w:r>
        <w:rPr>
          <w:b/>
          <w:bCs/>
        </w:rPr>
        <w:t>Question</w:t>
      </w:r>
      <w:r>
        <w:rPr>
          <w:noProof/>
        </w:rPr>
        <w:t xml:space="preserve"> </w:t>
      </w:r>
      <w:r w:rsidRPr="00F3650B">
        <w:rPr>
          <w:b/>
          <w:bCs/>
          <w:noProof/>
        </w:rPr>
        <mc:AlternateContent>
          <mc:Choice Requires="wps">
            <w:drawing>
              <wp:anchor distT="0" distB="0" distL="114300" distR="114300" simplePos="0" relativeHeight="251714048" behindDoc="0" locked="0" layoutInCell="1" allowOverlap="1" wp14:anchorId="2A7782AE" wp14:editId="45DD0C86">
                <wp:simplePos x="0" y="0"/>
                <wp:positionH relativeFrom="column">
                  <wp:posOffset>4762501</wp:posOffset>
                </wp:positionH>
                <wp:positionV relativeFrom="paragraph">
                  <wp:posOffset>160655</wp:posOffset>
                </wp:positionV>
                <wp:extent cx="457200" cy="228600"/>
                <wp:effectExtent l="0" t="0" r="0" b="0"/>
                <wp:wrapNone/>
                <wp:docPr id="339" name="Rectangle 339"/>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D40B3" id="Rectangle 339" o:spid="_x0000_s1026" style="position:absolute;margin-left:375pt;margin-top:12.65pt;width:36pt;height:1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" fillcolor="white [3212]" stroked="f" strokeweight="1pt"/>
            </w:pict>
          </mc:Fallback>
        </mc:AlternateContent>
      </w:r>
      <w:r w:rsidRPr="00F3650B">
        <w:rPr>
          <w:rFonts w:ascii="Arial" w:hAnsi="Arial" w:cs="Arial"/>
          <w:b/>
          <w:bCs/>
          <w:sz w:val="20"/>
          <w:szCs w:val="20"/>
        </w:rPr>
        <w:t>21</w:t>
      </w:r>
      <w:r w:rsidR="00035EE1">
        <w:rPr>
          <w:rFonts w:ascii="Arial" w:hAnsi="Arial" w:cs="Arial"/>
          <w:sz w:val="20"/>
          <w:szCs w:val="20"/>
        </w:rPr>
        <w:t xml:space="preserve">. </w:t>
      </w:r>
    </w:p>
    <w:p w14:paraId="3754F303" w14:textId="77777777" w:rsidR="00035EE1" w:rsidRDefault="00035EE1" w:rsidP="002B31B4">
      <w:pPr>
        <w:rPr>
          <w:rFonts w:ascii="Arial" w:hAnsi="Arial" w:cs="Arial"/>
          <w:sz w:val="20"/>
          <w:szCs w:val="20"/>
        </w:rPr>
      </w:pPr>
      <w:r w:rsidRPr="002E6CC9">
        <w:rPr>
          <w:rFonts w:ascii="Arial" w:hAnsi="Arial" w:cs="Arial"/>
          <w:i/>
          <w:sz w:val="20"/>
          <w:szCs w:val="20"/>
        </w:rPr>
        <w:t>E. coli</w:t>
      </w:r>
      <w:r>
        <w:rPr>
          <w:rFonts w:ascii="Arial" w:hAnsi="Arial" w:cs="Arial"/>
          <w:sz w:val="20"/>
          <w:szCs w:val="20"/>
        </w:rPr>
        <w:t xml:space="preserve"> prefer to eat glucose (a sugar). When lactose (a different kind of sugar) is available and glucose is not, a gene called the lac operon is turned on (i.e., up-regulated) by a regulatory sequence of DNA. The lac operon product digests lactose. </w:t>
      </w:r>
      <w:r w:rsidRPr="008F1B19">
        <w:rPr>
          <w:rFonts w:ascii="Arial" w:hAnsi="Arial" w:cs="Arial"/>
          <w:color w:val="000000" w:themeColor="text1"/>
          <w:sz w:val="16"/>
          <w:szCs w:val="16"/>
        </w:rPr>
        <w:t>(</w:t>
      </w:r>
      <w:r>
        <w:rPr>
          <w:rFonts w:ascii="Arial" w:hAnsi="Arial" w:cs="Arial"/>
          <w:i/>
          <w:color w:val="000000" w:themeColor="text1"/>
          <w:sz w:val="16"/>
          <w:szCs w:val="16"/>
        </w:rPr>
        <w:t>6</w:t>
      </w:r>
      <w:r w:rsidRPr="008F1B19">
        <w:rPr>
          <w:rFonts w:ascii="Arial" w:hAnsi="Arial" w:cs="Arial"/>
          <w:i/>
          <w:color w:val="000000" w:themeColor="text1"/>
          <w:sz w:val="16"/>
          <w:szCs w:val="16"/>
        </w:rPr>
        <w:t xml:space="preserve"> pt</w:t>
      </w:r>
      <w:r>
        <w:rPr>
          <w:rFonts w:ascii="Arial" w:hAnsi="Arial" w:cs="Arial"/>
          <w:i/>
          <w:color w:val="000000" w:themeColor="text1"/>
          <w:sz w:val="16"/>
          <w:szCs w:val="16"/>
        </w:rPr>
        <w:t>s</w:t>
      </w:r>
      <w:r w:rsidRPr="008F1B19">
        <w:rPr>
          <w:rFonts w:ascii="Arial" w:hAnsi="Arial" w:cs="Arial"/>
          <w:color w:val="000000" w:themeColor="text1"/>
          <w:sz w:val="16"/>
          <w:szCs w:val="16"/>
        </w:rPr>
        <w:t>)</w:t>
      </w:r>
    </w:p>
    <w:p w14:paraId="50FB88C4" w14:textId="77777777" w:rsidR="00035EE1" w:rsidRDefault="00035EE1" w:rsidP="002B31B4">
      <w:pPr>
        <w:rPr>
          <w:rFonts w:ascii="Arial" w:hAnsi="Arial" w:cs="Arial"/>
          <w:sz w:val="20"/>
          <w:szCs w:val="20"/>
        </w:rPr>
      </w:pPr>
    </w:p>
    <w:p w14:paraId="5CBA9667" w14:textId="77777777" w:rsidR="00035EE1" w:rsidRDefault="00035EE1" w:rsidP="002B31B4">
      <w:pPr>
        <w:rPr>
          <w:rFonts w:ascii="Arial" w:hAnsi="Arial" w:cs="Arial"/>
          <w:sz w:val="20"/>
          <w:szCs w:val="20"/>
        </w:rPr>
      </w:pPr>
      <w:r>
        <w:rPr>
          <w:rFonts w:ascii="Arial" w:hAnsi="Arial" w:cs="Arial"/>
          <w:sz w:val="20"/>
          <w:szCs w:val="20"/>
        </w:rPr>
        <w:t>a. From the bacteria’s perspective, why is it advantageous that lac operon is only up-regulated when lactose is available and not when just glucose is available?</w:t>
      </w:r>
    </w:p>
    <w:p w14:paraId="7D28C707" w14:textId="77777777" w:rsidR="00035EE1" w:rsidRPr="000B6588" w:rsidRDefault="00035EE1" w:rsidP="002B31B4">
      <w:pPr>
        <w:rPr>
          <w:rFonts w:ascii="Arial" w:hAnsi="Arial" w:cs="Arial"/>
          <w:b/>
          <w:color w:val="FF0000"/>
          <w:sz w:val="20"/>
          <w:szCs w:val="20"/>
        </w:rPr>
      </w:pPr>
      <w:r w:rsidRPr="000B6588">
        <w:rPr>
          <w:rFonts w:ascii="Arial" w:hAnsi="Arial" w:cs="Arial"/>
          <w:b/>
          <w:color w:val="FF0000"/>
          <w:sz w:val="20"/>
          <w:szCs w:val="20"/>
        </w:rPr>
        <w:t>+</w:t>
      </w:r>
      <w:r>
        <w:rPr>
          <w:rFonts w:ascii="Arial" w:hAnsi="Arial" w:cs="Arial"/>
          <w:b/>
          <w:color w:val="FF0000"/>
          <w:sz w:val="20"/>
          <w:szCs w:val="20"/>
        </w:rPr>
        <w:t>2</w:t>
      </w:r>
      <w:r w:rsidRPr="000B6588">
        <w:rPr>
          <w:rFonts w:ascii="Arial" w:hAnsi="Arial" w:cs="Arial"/>
          <w:b/>
          <w:color w:val="FF0000"/>
          <w:sz w:val="20"/>
          <w:szCs w:val="20"/>
        </w:rPr>
        <w:t>: so that energy isn’t expended making lac operon when lactose is not around.</w:t>
      </w:r>
    </w:p>
    <w:p w14:paraId="2068610A" w14:textId="77777777" w:rsidR="00035EE1" w:rsidRDefault="00035EE1" w:rsidP="002B31B4">
      <w:pPr>
        <w:rPr>
          <w:rFonts w:ascii="Arial" w:hAnsi="Arial" w:cs="Arial"/>
          <w:sz w:val="20"/>
          <w:szCs w:val="20"/>
        </w:rPr>
      </w:pPr>
    </w:p>
    <w:p w14:paraId="5F5F7C18" w14:textId="77777777" w:rsidR="00035EE1" w:rsidRDefault="00035EE1" w:rsidP="002B31B4">
      <w:pPr>
        <w:rPr>
          <w:rFonts w:ascii="Arial" w:hAnsi="Arial" w:cs="Arial"/>
          <w:sz w:val="20"/>
          <w:szCs w:val="20"/>
        </w:rPr>
      </w:pPr>
      <w:r>
        <w:rPr>
          <w:rFonts w:ascii="Arial" w:hAnsi="Arial" w:cs="Arial"/>
          <w:sz w:val="20"/>
          <w:szCs w:val="20"/>
        </w:rPr>
        <w:t xml:space="preserve">If a mutation occurs in the regulatory sequence of lac operon, and the lac operon product is no longer produced, how would the fitness of the wild-type bacteria compare to the fitness of the mutant, both in the presence of glucose and the presence of lactose. (Assume there are no other mutations.) </w:t>
      </w:r>
    </w:p>
    <w:p w14:paraId="6D289F26" w14:textId="77777777" w:rsidR="00035EE1" w:rsidRDefault="00035EE1" w:rsidP="002B31B4">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5376" behindDoc="0" locked="0" layoutInCell="1" allowOverlap="1" wp14:anchorId="0CC77E20" wp14:editId="5C3E4446">
                <wp:simplePos x="0" y="0"/>
                <wp:positionH relativeFrom="column">
                  <wp:posOffset>5401733</wp:posOffset>
                </wp:positionH>
                <wp:positionV relativeFrom="paragraph">
                  <wp:posOffset>17568</wp:posOffset>
                </wp:positionV>
                <wp:extent cx="1540934" cy="25717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540934" cy="257175"/>
                        </a:xfrm>
                        <a:prstGeom prst="rect">
                          <a:avLst/>
                        </a:prstGeom>
                        <a:noFill/>
                        <a:ln w="6350">
                          <a:noFill/>
                        </a:ln>
                      </wps:spPr>
                      <wps:txbx>
                        <w:txbxContent>
                          <w:p w14:paraId="5E797E89" w14:textId="77777777" w:rsidR="002B31B4" w:rsidRPr="0097248D" w:rsidRDefault="002B31B4" w:rsidP="002B31B4">
                            <w:pPr>
                              <w:pStyle w:val="ListParagraph"/>
                              <w:tabs>
                                <w:tab w:val="left" w:pos="180"/>
                              </w:tabs>
                              <w:ind w:left="0"/>
                              <w:rPr>
                                <w:sz w:val="20"/>
                                <w:szCs w:val="20"/>
                              </w:rPr>
                            </w:pPr>
                            <w:r>
                              <w:rPr>
                                <w:sz w:val="20"/>
                                <w:szCs w:val="20"/>
                              </w:rPr>
                              <w:t xml:space="preserve">Only </w:t>
                            </w:r>
                            <w:r w:rsidRPr="0097248D">
                              <w:rPr>
                                <w:sz w:val="20"/>
                                <w:szCs w:val="20"/>
                              </w:rPr>
                              <w:t>Lactose</w:t>
                            </w:r>
                            <w:r>
                              <w:rPr>
                                <w:sz w:val="20"/>
                                <w:szCs w:val="20"/>
                              </w:rPr>
                              <w:t xml:space="preserve">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77E20" id="Text Box 46" o:spid="_x0000_s1076" type="#_x0000_t202" style="position:absolute;margin-left:425.35pt;margin-top:1.4pt;width:121.35pt;height:20.2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" filled="f" stroked="f" strokeweight=".5pt">
                <v:textbox>
                  <w:txbxContent>
                    <w:p w14:paraId="5E797E89" w14:textId="77777777" w:rsidR="002B31B4" w:rsidRPr="0097248D" w:rsidRDefault="002B31B4" w:rsidP="002B31B4">
                      <w:pPr>
                        <w:pStyle w:val="ListParagraph"/>
                        <w:tabs>
                          <w:tab w:val="left" w:pos="180"/>
                        </w:tabs>
                        <w:ind w:left="0"/>
                        <w:rPr>
                          <w:sz w:val="20"/>
                          <w:szCs w:val="20"/>
                        </w:rPr>
                      </w:pPr>
                      <w:r>
                        <w:rPr>
                          <w:sz w:val="20"/>
                          <w:szCs w:val="20"/>
                        </w:rPr>
                        <w:t xml:space="preserve">Only </w:t>
                      </w:r>
                      <w:r w:rsidRPr="0097248D">
                        <w:rPr>
                          <w:sz w:val="20"/>
                          <w:szCs w:val="20"/>
                        </w:rPr>
                        <w:t>Lactose</w:t>
                      </w:r>
                      <w:r>
                        <w:rPr>
                          <w:sz w:val="20"/>
                          <w:szCs w:val="20"/>
                        </w:rPr>
                        <w:t xml:space="preserve"> available</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84352" behindDoc="0" locked="0" layoutInCell="1" allowOverlap="1" wp14:anchorId="5BCE298A" wp14:editId="0F1C737E">
                <wp:simplePos x="0" y="0"/>
                <wp:positionH relativeFrom="column">
                  <wp:posOffset>3386666</wp:posOffset>
                </wp:positionH>
                <wp:positionV relativeFrom="paragraph">
                  <wp:posOffset>635</wp:posOffset>
                </wp:positionV>
                <wp:extent cx="1591733" cy="257175"/>
                <wp:effectExtent l="0" t="0" r="0" b="0"/>
                <wp:wrapNone/>
                <wp:docPr id="273" name="Text Box 273"/>
                <wp:cNvGraphicFramePr/>
                <a:graphic xmlns:a="http://schemas.openxmlformats.org/drawingml/2006/main">
                  <a:graphicData uri="http://schemas.microsoft.com/office/word/2010/wordprocessingShape">
                    <wps:wsp>
                      <wps:cNvSpPr txBox="1"/>
                      <wps:spPr>
                        <a:xfrm>
                          <a:off x="0" y="0"/>
                          <a:ext cx="1591733" cy="257175"/>
                        </a:xfrm>
                        <a:prstGeom prst="rect">
                          <a:avLst/>
                        </a:prstGeom>
                        <a:noFill/>
                        <a:ln w="6350">
                          <a:noFill/>
                        </a:ln>
                      </wps:spPr>
                      <wps:txbx>
                        <w:txbxContent>
                          <w:p w14:paraId="4D1FB151" w14:textId="77777777" w:rsidR="002B31B4" w:rsidRPr="0097248D" w:rsidRDefault="002B31B4" w:rsidP="002B31B4">
                            <w:pPr>
                              <w:pStyle w:val="ListParagraph"/>
                              <w:tabs>
                                <w:tab w:val="left" w:pos="180"/>
                              </w:tabs>
                              <w:ind w:left="0"/>
                              <w:rPr>
                                <w:sz w:val="20"/>
                                <w:szCs w:val="20"/>
                              </w:rPr>
                            </w:pPr>
                            <w:r w:rsidRPr="0097248D">
                              <w:rPr>
                                <w:sz w:val="20"/>
                                <w:szCs w:val="20"/>
                              </w:rPr>
                              <w:t>Glucose</w:t>
                            </w:r>
                            <w:r>
                              <w:rPr>
                                <w:sz w:val="20"/>
                                <w:szCs w:val="20"/>
                              </w:rPr>
                              <w:t xml:space="preserve">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E298A" id="Text Box 273" o:spid="_x0000_s1077" type="#_x0000_t202" style="position:absolute;margin-left:266.65pt;margin-top:.05pt;width:125.35pt;height:20.2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" filled="f" stroked="f" strokeweight=".5pt">
                <v:textbox>
                  <w:txbxContent>
                    <w:p w14:paraId="4D1FB151" w14:textId="77777777" w:rsidR="002B31B4" w:rsidRPr="0097248D" w:rsidRDefault="002B31B4" w:rsidP="002B31B4">
                      <w:pPr>
                        <w:pStyle w:val="ListParagraph"/>
                        <w:tabs>
                          <w:tab w:val="left" w:pos="180"/>
                        </w:tabs>
                        <w:ind w:left="0"/>
                        <w:rPr>
                          <w:sz w:val="20"/>
                          <w:szCs w:val="20"/>
                        </w:rPr>
                      </w:pPr>
                      <w:r w:rsidRPr="0097248D">
                        <w:rPr>
                          <w:sz w:val="20"/>
                          <w:szCs w:val="20"/>
                        </w:rPr>
                        <w:t>Glucose</w:t>
                      </w:r>
                      <w:r>
                        <w:rPr>
                          <w:sz w:val="20"/>
                          <w:szCs w:val="20"/>
                        </w:rPr>
                        <w:t xml:space="preserve"> available</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81280" behindDoc="0" locked="0" layoutInCell="1" allowOverlap="1" wp14:anchorId="518772E0" wp14:editId="544EEDDD">
                <wp:simplePos x="0" y="0"/>
                <wp:positionH relativeFrom="column">
                  <wp:posOffset>5377180</wp:posOffset>
                </wp:positionH>
                <wp:positionV relativeFrom="paragraph">
                  <wp:posOffset>1281430</wp:posOffset>
                </wp:positionV>
                <wp:extent cx="1990725" cy="257175"/>
                <wp:effectExtent l="0" t="0" r="0" b="0"/>
                <wp:wrapNone/>
                <wp:docPr id="274" name="Text Box 274"/>
                <wp:cNvGraphicFramePr/>
                <a:graphic xmlns:a="http://schemas.openxmlformats.org/drawingml/2006/main">
                  <a:graphicData uri="http://schemas.microsoft.com/office/word/2010/wordprocessingShape">
                    <wps:wsp>
                      <wps:cNvSpPr txBox="1"/>
                      <wps:spPr>
                        <a:xfrm>
                          <a:off x="0" y="0"/>
                          <a:ext cx="1990725" cy="257175"/>
                        </a:xfrm>
                        <a:prstGeom prst="rect">
                          <a:avLst/>
                        </a:prstGeom>
                        <a:noFill/>
                        <a:ln w="6350">
                          <a:noFill/>
                        </a:ln>
                      </wps:spPr>
                      <wps:txbx>
                        <w:txbxContent>
                          <w:p w14:paraId="2B47E460" w14:textId="77777777" w:rsidR="002B31B4" w:rsidRPr="0097248D" w:rsidRDefault="002B31B4" w:rsidP="002B31B4">
                            <w:pPr>
                              <w:pStyle w:val="ListParagraph"/>
                              <w:tabs>
                                <w:tab w:val="left" w:pos="180"/>
                              </w:tabs>
                              <w:ind w:left="0"/>
                              <w:rPr>
                                <w:sz w:val="20"/>
                                <w:szCs w:val="20"/>
                              </w:rPr>
                            </w:pPr>
                            <w:r w:rsidRPr="0097248D">
                              <w:rPr>
                                <w:sz w:val="20"/>
                                <w:szCs w:val="20"/>
                              </w:rPr>
                              <w:t>Wild-type</w:t>
                            </w:r>
                            <w:r>
                              <w:rPr>
                                <w:sz w:val="20"/>
                                <w:szCs w:val="20"/>
                              </w:rPr>
                              <w:t xml:space="preserve">   </w:t>
                            </w:r>
                            <w:r w:rsidRPr="0097248D">
                              <w:rPr>
                                <w:sz w:val="20"/>
                                <w:szCs w:val="20"/>
                              </w:rPr>
                              <w:t xml:space="preserve">    Mu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772E0" id="Text Box 274" o:spid="_x0000_s1078" type="#_x0000_t202" style="position:absolute;margin-left:423.4pt;margin-top:100.9pt;width:156.75pt;height:20.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" filled="f" stroked="f" strokeweight=".5pt">
                <v:textbox>
                  <w:txbxContent>
                    <w:p w14:paraId="2B47E460" w14:textId="77777777" w:rsidR="002B31B4" w:rsidRPr="0097248D" w:rsidRDefault="002B31B4" w:rsidP="002B31B4">
                      <w:pPr>
                        <w:pStyle w:val="ListParagraph"/>
                        <w:tabs>
                          <w:tab w:val="left" w:pos="180"/>
                        </w:tabs>
                        <w:ind w:left="0"/>
                        <w:rPr>
                          <w:sz w:val="20"/>
                          <w:szCs w:val="20"/>
                        </w:rPr>
                      </w:pPr>
                      <w:r w:rsidRPr="0097248D">
                        <w:rPr>
                          <w:sz w:val="20"/>
                          <w:szCs w:val="20"/>
                        </w:rPr>
                        <w:t>Wild-type</w:t>
                      </w:r>
                      <w:r>
                        <w:rPr>
                          <w:sz w:val="20"/>
                          <w:szCs w:val="20"/>
                        </w:rPr>
                        <w:t xml:space="preserve">   </w:t>
                      </w:r>
                      <w:r w:rsidRPr="0097248D">
                        <w:rPr>
                          <w:sz w:val="20"/>
                          <w:szCs w:val="20"/>
                        </w:rPr>
                        <w:t xml:space="preserve">    Mutant</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79232" behindDoc="0" locked="0" layoutInCell="1" allowOverlap="1" wp14:anchorId="7308261A" wp14:editId="1AAAA617">
                <wp:simplePos x="0" y="0"/>
                <wp:positionH relativeFrom="column">
                  <wp:posOffset>3357245</wp:posOffset>
                </wp:positionH>
                <wp:positionV relativeFrom="paragraph">
                  <wp:posOffset>1254760</wp:posOffset>
                </wp:positionV>
                <wp:extent cx="1990725" cy="257175"/>
                <wp:effectExtent l="0" t="0" r="0" b="0"/>
                <wp:wrapNone/>
                <wp:docPr id="277" name="Text Box 277"/>
                <wp:cNvGraphicFramePr/>
                <a:graphic xmlns:a="http://schemas.openxmlformats.org/drawingml/2006/main">
                  <a:graphicData uri="http://schemas.microsoft.com/office/word/2010/wordprocessingShape">
                    <wps:wsp>
                      <wps:cNvSpPr txBox="1"/>
                      <wps:spPr>
                        <a:xfrm>
                          <a:off x="0" y="0"/>
                          <a:ext cx="1990725" cy="257175"/>
                        </a:xfrm>
                        <a:prstGeom prst="rect">
                          <a:avLst/>
                        </a:prstGeom>
                        <a:noFill/>
                        <a:ln w="6350">
                          <a:noFill/>
                        </a:ln>
                      </wps:spPr>
                      <wps:txbx>
                        <w:txbxContent>
                          <w:p w14:paraId="29A9CEEE" w14:textId="77777777" w:rsidR="002B31B4" w:rsidRPr="0097248D" w:rsidRDefault="002B31B4" w:rsidP="002B31B4">
                            <w:pPr>
                              <w:pStyle w:val="ListParagraph"/>
                              <w:tabs>
                                <w:tab w:val="left" w:pos="180"/>
                              </w:tabs>
                              <w:ind w:left="0"/>
                              <w:rPr>
                                <w:sz w:val="20"/>
                                <w:szCs w:val="20"/>
                              </w:rPr>
                            </w:pPr>
                            <w:r w:rsidRPr="0097248D">
                              <w:rPr>
                                <w:sz w:val="20"/>
                                <w:szCs w:val="20"/>
                              </w:rPr>
                              <w:t>Wild-type</w:t>
                            </w:r>
                            <w:r>
                              <w:rPr>
                                <w:sz w:val="20"/>
                                <w:szCs w:val="20"/>
                              </w:rPr>
                              <w:t xml:space="preserve">   </w:t>
                            </w:r>
                            <w:r w:rsidRPr="0097248D">
                              <w:rPr>
                                <w:sz w:val="20"/>
                                <w:szCs w:val="20"/>
                              </w:rPr>
                              <w:t xml:space="preserve">    Mu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8261A" id="Text Box 277" o:spid="_x0000_s1079" type="#_x0000_t202" style="position:absolute;margin-left:264.35pt;margin-top:98.8pt;width:156.75pt;height:20.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" filled="f" stroked="f" strokeweight=".5pt">
                <v:textbox>
                  <w:txbxContent>
                    <w:p w14:paraId="29A9CEEE" w14:textId="77777777" w:rsidR="002B31B4" w:rsidRPr="0097248D" w:rsidRDefault="002B31B4" w:rsidP="002B31B4">
                      <w:pPr>
                        <w:pStyle w:val="ListParagraph"/>
                        <w:tabs>
                          <w:tab w:val="left" w:pos="180"/>
                        </w:tabs>
                        <w:ind w:left="0"/>
                        <w:rPr>
                          <w:sz w:val="20"/>
                          <w:szCs w:val="20"/>
                        </w:rPr>
                      </w:pPr>
                      <w:r w:rsidRPr="0097248D">
                        <w:rPr>
                          <w:sz w:val="20"/>
                          <w:szCs w:val="20"/>
                        </w:rPr>
                        <w:t>Wild-type</w:t>
                      </w:r>
                      <w:r>
                        <w:rPr>
                          <w:sz w:val="20"/>
                          <w:szCs w:val="20"/>
                        </w:rPr>
                        <w:t xml:space="preserve">   </w:t>
                      </w:r>
                      <w:r w:rsidRPr="0097248D">
                        <w:rPr>
                          <w:sz w:val="20"/>
                          <w:szCs w:val="20"/>
                        </w:rPr>
                        <w:t xml:space="preserve">    Mutant</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82304" behindDoc="0" locked="0" layoutInCell="1" allowOverlap="1" wp14:anchorId="1FB27089" wp14:editId="1B9409BE">
                <wp:simplePos x="0" y="0"/>
                <wp:positionH relativeFrom="column">
                  <wp:posOffset>4917440</wp:posOffset>
                </wp:positionH>
                <wp:positionV relativeFrom="paragraph">
                  <wp:posOffset>677545</wp:posOffset>
                </wp:positionV>
                <wp:extent cx="661670" cy="257175"/>
                <wp:effectExtent l="0" t="0" r="0" b="0"/>
                <wp:wrapNone/>
                <wp:docPr id="278" name="Text Box 278"/>
                <wp:cNvGraphicFramePr/>
                <a:graphic xmlns:a="http://schemas.openxmlformats.org/drawingml/2006/main">
                  <a:graphicData uri="http://schemas.microsoft.com/office/word/2010/wordprocessingShape">
                    <wps:wsp>
                      <wps:cNvSpPr txBox="1"/>
                      <wps:spPr>
                        <a:xfrm rot="16200000">
                          <a:off x="0" y="0"/>
                          <a:ext cx="661670" cy="257175"/>
                        </a:xfrm>
                        <a:prstGeom prst="rect">
                          <a:avLst/>
                        </a:prstGeom>
                        <a:noFill/>
                        <a:ln w="6350">
                          <a:noFill/>
                        </a:ln>
                      </wps:spPr>
                      <wps:txbx>
                        <w:txbxContent>
                          <w:p w14:paraId="729CB398" w14:textId="77777777" w:rsidR="002B31B4" w:rsidRPr="0097248D" w:rsidRDefault="002B31B4" w:rsidP="002B31B4">
                            <w:pPr>
                              <w:pStyle w:val="ListParagraph"/>
                              <w:tabs>
                                <w:tab w:val="left" w:pos="180"/>
                              </w:tabs>
                              <w:ind w:left="0"/>
                              <w:rPr>
                                <w:sz w:val="20"/>
                                <w:szCs w:val="20"/>
                              </w:rPr>
                            </w:pPr>
                            <w:r w:rsidRPr="0097248D">
                              <w:rPr>
                                <w:sz w:val="20"/>
                                <w:szCs w:val="20"/>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27089" id="Text Box 278" o:spid="_x0000_s1080" type="#_x0000_t202" style="position:absolute;margin-left:387.2pt;margin-top:53.35pt;width:52.1pt;height:20.25pt;rotation:-90;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" filled="f" stroked="f" strokeweight=".5pt">
                <v:textbox>
                  <w:txbxContent>
                    <w:p w14:paraId="729CB398" w14:textId="77777777" w:rsidR="002B31B4" w:rsidRPr="0097248D" w:rsidRDefault="002B31B4" w:rsidP="002B31B4">
                      <w:pPr>
                        <w:pStyle w:val="ListParagraph"/>
                        <w:tabs>
                          <w:tab w:val="left" w:pos="180"/>
                        </w:tabs>
                        <w:ind w:left="0"/>
                        <w:rPr>
                          <w:sz w:val="20"/>
                          <w:szCs w:val="20"/>
                        </w:rPr>
                      </w:pPr>
                      <w:r w:rsidRPr="0097248D">
                        <w:rPr>
                          <w:sz w:val="20"/>
                          <w:szCs w:val="20"/>
                        </w:rPr>
                        <w:t>Fitness</w:t>
                      </w:r>
                    </w:p>
                  </w:txbxContent>
                </v:textbox>
              </v:shape>
            </w:pict>
          </mc:Fallback>
        </mc:AlternateContent>
      </w:r>
      <w:r>
        <w:rPr>
          <w:noProof/>
        </w:rPr>
        <mc:AlternateContent>
          <mc:Choice Requires="wpg">
            <w:drawing>
              <wp:anchor distT="0" distB="0" distL="114300" distR="114300" simplePos="0" relativeHeight="251686400" behindDoc="0" locked="0" layoutInCell="1" allowOverlap="1" wp14:anchorId="19468CED" wp14:editId="42991DD7">
                <wp:simplePos x="0" y="0"/>
                <wp:positionH relativeFrom="margin">
                  <wp:posOffset>5385435</wp:posOffset>
                </wp:positionH>
                <wp:positionV relativeFrom="paragraph">
                  <wp:posOffset>299720</wp:posOffset>
                </wp:positionV>
                <wp:extent cx="1418590" cy="967105"/>
                <wp:effectExtent l="0" t="0" r="29210" b="23495"/>
                <wp:wrapNone/>
                <wp:docPr id="279" name="Group 279"/>
                <wp:cNvGraphicFramePr/>
                <a:graphic xmlns:a="http://schemas.openxmlformats.org/drawingml/2006/main">
                  <a:graphicData uri="http://schemas.microsoft.com/office/word/2010/wordprocessingGroup">
                    <wpg:wgp>
                      <wpg:cNvGrpSpPr/>
                      <wpg:grpSpPr>
                        <a:xfrm>
                          <a:off x="0" y="0"/>
                          <a:ext cx="1418590" cy="967105"/>
                          <a:chOff x="0" y="0"/>
                          <a:chExt cx="1845733" cy="1176867"/>
                        </a:xfrm>
                      </wpg:grpSpPr>
                      <wps:wsp>
                        <wps:cNvPr id="280" name="Straight Connector 280"/>
                        <wps:cNvCnPr/>
                        <wps:spPr>
                          <a:xfrm>
                            <a:off x="0" y="0"/>
                            <a:ext cx="0" cy="117686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1" name="Straight Connector 281"/>
                        <wps:cNvCnPr/>
                        <wps:spPr>
                          <a:xfrm>
                            <a:off x="0" y="1176867"/>
                            <a:ext cx="1845733"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4CD740D" id="Group 279" o:spid="_x0000_s1026" style="position:absolute;margin-left:424.05pt;margin-top:23.6pt;width:111.7pt;height:76.15pt;z-index:251787264;mso-position-horizontal-relative:margin;mso-width-relative:margin;mso-height-relative:margin" coordsize="18457,117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">
                <v:line id="Straight Connector 280" o:spid="_x0000_s1027" style="position:absolute;visibility:visible;mso-wrap-style:square" from="0,0" to="0,117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" strokecolor="black [3213]" strokeweight="1.5pt">
                  <v:stroke joinstyle="miter"/>
                </v:line>
                <v:line id="Straight Connector 281" o:spid="_x0000_s1028" style="position:absolute;visibility:visible;mso-wrap-style:square" from="0,11768" to="18457,117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" strokecolor="black [3213]" strokeweight="1.5pt">
                  <v:stroke joinstyle="miter"/>
                </v:line>
                <w10:wrap anchorx="margin"/>
              </v:group>
            </w:pict>
          </mc:Fallback>
        </mc:AlternateContent>
      </w:r>
      <w:r>
        <w:rPr>
          <w:noProof/>
        </w:rPr>
        <mc:AlternateContent>
          <mc:Choice Requires="wpg">
            <w:drawing>
              <wp:anchor distT="0" distB="0" distL="114300" distR="114300" simplePos="0" relativeHeight="251680256" behindDoc="0" locked="0" layoutInCell="1" allowOverlap="1" wp14:anchorId="071A8E5C" wp14:editId="20D41D51">
                <wp:simplePos x="0" y="0"/>
                <wp:positionH relativeFrom="column">
                  <wp:posOffset>3349625</wp:posOffset>
                </wp:positionH>
                <wp:positionV relativeFrom="paragraph">
                  <wp:posOffset>294640</wp:posOffset>
                </wp:positionV>
                <wp:extent cx="1418590" cy="967105"/>
                <wp:effectExtent l="0" t="0" r="29210" b="23495"/>
                <wp:wrapNone/>
                <wp:docPr id="282" name="Group 282"/>
                <wp:cNvGraphicFramePr/>
                <a:graphic xmlns:a="http://schemas.openxmlformats.org/drawingml/2006/main">
                  <a:graphicData uri="http://schemas.microsoft.com/office/word/2010/wordprocessingGroup">
                    <wpg:wgp>
                      <wpg:cNvGrpSpPr/>
                      <wpg:grpSpPr>
                        <a:xfrm>
                          <a:off x="0" y="0"/>
                          <a:ext cx="1418590" cy="967105"/>
                          <a:chOff x="0" y="0"/>
                          <a:chExt cx="1845733" cy="1176867"/>
                        </a:xfrm>
                      </wpg:grpSpPr>
                      <wps:wsp>
                        <wps:cNvPr id="283" name="Straight Connector 283"/>
                        <wps:cNvCnPr/>
                        <wps:spPr>
                          <a:xfrm>
                            <a:off x="0" y="0"/>
                            <a:ext cx="0" cy="117686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0" y="1176867"/>
                            <a:ext cx="1845733"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64C8140" id="Group 282" o:spid="_x0000_s1026" style="position:absolute;margin-left:263.75pt;margin-top:23.2pt;width:111.7pt;height:76.15pt;z-index:251781120;mso-width-relative:margin;mso-height-relative:margin" coordsize="18457,117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">
                <v:line id="Straight Connector 283" o:spid="_x0000_s1027" style="position:absolute;visibility:visible;mso-wrap-style:square" from="0,0" to="0,117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" strokecolor="black [3213]" strokeweight="1.5pt">
                  <v:stroke joinstyle="miter"/>
                </v:line>
                <v:line id="Straight Connector 284" o:spid="_x0000_s1028" style="position:absolute;visibility:visible;mso-wrap-style:square" from="0,11768" to="18457,117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" strokecolor="black [3213]" strokeweight="1.5pt">
                  <v:stroke joinstyle="miter"/>
                </v:line>
              </v:group>
            </w:pict>
          </mc:Fallback>
        </mc:AlternateContent>
      </w:r>
      <w:r>
        <w:rPr>
          <w:rFonts w:ascii="Arial" w:hAnsi="Arial" w:cs="Arial"/>
          <w:noProof/>
          <w:sz w:val="20"/>
          <w:szCs w:val="20"/>
        </w:rPr>
        <mc:AlternateContent>
          <mc:Choice Requires="wps">
            <w:drawing>
              <wp:anchor distT="0" distB="0" distL="114300" distR="114300" simplePos="0" relativeHeight="251683328" behindDoc="0" locked="0" layoutInCell="1" allowOverlap="1" wp14:anchorId="04756141" wp14:editId="2620B044">
                <wp:simplePos x="0" y="0"/>
                <wp:positionH relativeFrom="column">
                  <wp:posOffset>2876550</wp:posOffset>
                </wp:positionH>
                <wp:positionV relativeFrom="paragraph">
                  <wp:posOffset>636270</wp:posOffset>
                </wp:positionV>
                <wp:extent cx="661670" cy="257175"/>
                <wp:effectExtent l="0" t="0" r="0" b="0"/>
                <wp:wrapNone/>
                <wp:docPr id="285" name="Text Box 285"/>
                <wp:cNvGraphicFramePr/>
                <a:graphic xmlns:a="http://schemas.openxmlformats.org/drawingml/2006/main">
                  <a:graphicData uri="http://schemas.microsoft.com/office/word/2010/wordprocessingShape">
                    <wps:wsp>
                      <wps:cNvSpPr txBox="1"/>
                      <wps:spPr>
                        <a:xfrm rot="16200000">
                          <a:off x="0" y="0"/>
                          <a:ext cx="661670" cy="257175"/>
                        </a:xfrm>
                        <a:prstGeom prst="rect">
                          <a:avLst/>
                        </a:prstGeom>
                        <a:noFill/>
                        <a:ln w="6350">
                          <a:noFill/>
                        </a:ln>
                      </wps:spPr>
                      <wps:txbx>
                        <w:txbxContent>
                          <w:p w14:paraId="7C7A8928" w14:textId="77777777" w:rsidR="002B31B4" w:rsidRPr="0097248D" w:rsidRDefault="002B31B4" w:rsidP="002B31B4">
                            <w:pPr>
                              <w:pStyle w:val="ListParagraph"/>
                              <w:tabs>
                                <w:tab w:val="left" w:pos="180"/>
                              </w:tabs>
                              <w:ind w:left="0"/>
                              <w:rPr>
                                <w:sz w:val="20"/>
                                <w:szCs w:val="20"/>
                              </w:rPr>
                            </w:pPr>
                            <w:r w:rsidRPr="0097248D">
                              <w:rPr>
                                <w:sz w:val="20"/>
                                <w:szCs w:val="20"/>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56141" id="Text Box 285" o:spid="_x0000_s1081" type="#_x0000_t202" style="position:absolute;margin-left:226.5pt;margin-top:50.1pt;width:52.1pt;height:20.25pt;rotation:-90;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" filled="f" stroked="f" strokeweight=".5pt">
                <v:textbox>
                  <w:txbxContent>
                    <w:p w14:paraId="7C7A8928" w14:textId="77777777" w:rsidR="002B31B4" w:rsidRPr="0097248D" w:rsidRDefault="002B31B4" w:rsidP="002B31B4">
                      <w:pPr>
                        <w:pStyle w:val="ListParagraph"/>
                        <w:tabs>
                          <w:tab w:val="left" w:pos="180"/>
                        </w:tabs>
                        <w:ind w:left="0"/>
                        <w:rPr>
                          <w:sz w:val="20"/>
                          <w:szCs w:val="20"/>
                        </w:rPr>
                      </w:pPr>
                      <w:r w:rsidRPr="0097248D">
                        <w:rPr>
                          <w:sz w:val="20"/>
                          <w:szCs w:val="20"/>
                        </w:rPr>
                        <w:t>Fitness</w:t>
                      </w:r>
                    </w:p>
                  </w:txbxContent>
                </v:textbox>
              </v:shape>
            </w:pict>
          </mc:Fallback>
        </mc:AlternateContent>
      </w:r>
    </w:p>
    <w:p w14:paraId="4A6E6D5D" w14:textId="77777777" w:rsidR="00035EE1" w:rsidRDefault="00035EE1" w:rsidP="002B31B4">
      <w:pPr>
        <w:rPr>
          <w:rFonts w:ascii="Arial" w:hAnsi="Arial" w:cs="Arial"/>
          <w:sz w:val="20"/>
          <w:szCs w:val="20"/>
        </w:rPr>
      </w:pPr>
      <w:r>
        <w:rPr>
          <w:rFonts w:ascii="Arial" w:hAnsi="Arial" w:cs="Arial"/>
          <w:sz w:val="20"/>
          <w:szCs w:val="20"/>
        </w:rPr>
        <w:t xml:space="preserve">b. Plot your predictions on the figures below. </w:t>
      </w:r>
    </w:p>
    <w:p w14:paraId="09666CAB" w14:textId="77777777" w:rsidR="00035EE1" w:rsidRDefault="00035EE1" w:rsidP="002B31B4">
      <w:pPr>
        <w:rPr>
          <w:rFonts w:ascii="Arial" w:hAnsi="Arial" w:cs="Arial"/>
          <w:b/>
          <w:color w:val="FF0000"/>
          <w:sz w:val="20"/>
          <w:szCs w:val="20"/>
        </w:rPr>
      </w:pPr>
      <w:r w:rsidRPr="000B6588">
        <w:rPr>
          <w:rFonts w:ascii="Arial" w:hAnsi="Arial" w:cs="Arial"/>
          <w:b/>
          <w:color w:val="FF0000"/>
          <w:sz w:val="20"/>
          <w:szCs w:val="20"/>
        </w:rPr>
        <w:t>+2</w:t>
      </w:r>
    </w:p>
    <w:p w14:paraId="39639478" w14:textId="77777777" w:rsidR="00035EE1" w:rsidRPr="00C5470F" w:rsidRDefault="00035EE1" w:rsidP="002B31B4">
      <w:pPr>
        <w:rPr>
          <w:rFonts w:ascii="Arial" w:hAnsi="Arial" w:cs="Arial"/>
          <w:b/>
          <w:color w:val="FF0000"/>
          <w:sz w:val="20"/>
          <w:szCs w:val="20"/>
        </w:rPr>
      </w:pPr>
      <w:r w:rsidRPr="00C5470F">
        <w:rPr>
          <w:rFonts w:ascii="Arial" w:hAnsi="Arial" w:cs="Arial"/>
          <w:b/>
          <w:color w:val="FF0000"/>
          <w:sz w:val="20"/>
          <w:szCs w:val="20"/>
        </w:rPr>
        <w:t xml:space="preserve">NOTE ALTERNATE VERSION: glucose and lactose </w:t>
      </w:r>
    </w:p>
    <w:p w14:paraId="3C4389D9" w14:textId="77777777" w:rsidR="00035EE1" w:rsidRPr="00C5470F" w:rsidRDefault="00035EE1" w:rsidP="002B31B4">
      <w:pPr>
        <w:rPr>
          <w:rFonts w:ascii="Arial" w:hAnsi="Arial" w:cs="Arial"/>
          <w:b/>
          <w:color w:val="FF0000"/>
          <w:sz w:val="20"/>
          <w:szCs w:val="20"/>
        </w:rPr>
      </w:pPr>
      <w:r w:rsidRPr="000B6588">
        <w:rPr>
          <w:rFonts w:ascii="Arial" w:hAnsi="Arial" w:cs="Arial"/>
          <w:b/>
          <w:noProof/>
          <w:color w:val="FF0000"/>
          <w:sz w:val="20"/>
          <w:szCs w:val="20"/>
        </w:rPr>
        <mc:AlternateContent>
          <mc:Choice Requires="wps">
            <w:drawing>
              <wp:anchor distT="0" distB="0" distL="114300" distR="114300" simplePos="0" relativeHeight="251688448" behindDoc="0" locked="0" layoutInCell="1" allowOverlap="1" wp14:anchorId="4F16D647" wp14:editId="3A2736C3">
                <wp:simplePos x="0" y="0"/>
                <wp:positionH relativeFrom="column">
                  <wp:posOffset>4306570</wp:posOffset>
                </wp:positionH>
                <wp:positionV relativeFrom="paragraph">
                  <wp:posOffset>52070</wp:posOffset>
                </wp:positionV>
                <wp:extent cx="264795" cy="622300"/>
                <wp:effectExtent l="0" t="0" r="20955" b="25400"/>
                <wp:wrapNone/>
                <wp:docPr id="287" name="Rectangle 287"/>
                <wp:cNvGraphicFramePr/>
                <a:graphic xmlns:a="http://schemas.openxmlformats.org/drawingml/2006/main">
                  <a:graphicData uri="http://schemas.microsoft.com/office/word/2010/wordprocessingShape">
                    <wps:wsp>
                      <wps:cNvSpPr/>
                      <wps:spPr>
                        <a:xfrm>
                          <a:off x="0" y="0"/>
                          <a:ext cx="264795" cy="622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57DA1" id="Rectangle 287" o:spid="_x0000_s1026" style="position:absolute;margin-left:339.1pt;margin-top:4.1pt;width:20.85pt;height:49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" fillcolor="#4472c4 [3204]" strokecolor="#1f3763 [1604]" strokeweight="1pt"/>
            </w:pict>
          </mc:Fallback>
        </mc:AlternateContent>
      </w:r>
      <w:r w:rsidRPr="000B6588">
        <w:rPr>
          <w:rFonts w:ascii="Arial" w:hAnsi="Arial" w:cs="Arial"/>
          <w:b/>
          <w:noProof/>
          <w:color w:val="FF0000"/>
          <w:sz w:val="20"/>
          <w:szCs w:val="20"/>
        </w:rPr>
        <mc:AlternateContent>
          <mc:Choice Requires="wps">
            <w:drawing>
              <wp:anchor distT="0" distB="0" distL="114300" distR="114300" simplePos="0" relativeHeight="251687424" behindDoc="0" locked="0" layoutInCell="1" allowOverlap="1" wp14:anchorId="0D6CAFEF" wp14:editId="1DA6162E">
                <wp:simplePos x="0" y="0"/>
                <wp:positionH relativeFrom="column">
                  <wp:posOffset>3544570</wp:posOffset>
                </wp:positionH>
                <wp:positionV relativeFrom="paragraph">
                  <wp:posOffset>36195</wp:posOffset>
                </wp:positionV>
                <wp:extent cx="264795" cy="622300"/>
                <wp:effectExtent l="0" t="0" r="20955" b="25400"/>
                <wp:wrapNone/>
                <wp:docPr id="290" name="Rectangle 290"/>
                <wp:cNvGraphicFramePr/>
                <a:graphic xmlns:a="http://schemas.openxmlformats.org/drawingml/2006/main">
                  <a:graphicData uri="http://schemas.microsoft.com/office/word/2010/wordprocessingShape">
                    <wps:wsp>
                      <wps:cNvSpPr/>
                      <wps:spPr>
                        <a:xfrm>
                          <a:off x="0" y="0"/>
                          <a:ext cx="264795" cy="622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05C1A" id="Rectangle 290" o:spid="_x0000_s1026" style="position:absolute;margin-left:279.1pt;margin-top:2.85pt;width:20.85pt;height:4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" fillcolor="#4472c4 [3204]" strokecolor="#1f3763 [1604]" strokeweight="1pt"/>
            </w:pict>
          </mc:Fallback>
        </mc:AlternateContent>
      </w:r>
      <w:r w:rsidRPr="000B6588">
        <w:rPr>
          <w:rFonts w:ascii="Arial" w:hAnsi="Arial" w:cs="Arial"/>
          <w:b/>
          <w:noProof/>
          <w:color w:val="FF0000"/>
          <w:sz w:val="20"/>
          <w:szCs w:val="20"/>
        </w:rPr>
        <mc:AlternateContent>
          <mc:Choice Requires="wps">
            <w:drawing>
              <wp:anchor distT="0" distB="0" distL="114300" distR="114300" simplePos="0" relativeHeight="251689472" behindDoc="0" locked="0" layoutInCell="1" allowOverlap="1" wp14:anchorId="07AD9897" wp14:editId="29C37CF9">
                <wp:simplePos x="0" y="0"/>
                <wp:positionH relativeFrom="column">
                  <wp:posOffset>5596255</wp:posOffset>
                </wp:positionH>
                <wp:positionV relativeFrom="paragraph">
                  <wp:posOffset>47117</wp:posOffset>
                </wp:positionV>
                <wp:extent cx="264795" cy="622300"/>
                <wp:effectExtent l="0" t="0" r="20955" b="25400"/>
                <wp:wrapNone/>
                <wp:docPr id="292" name="Rectangle 292"/>
                <wp:cNvGraphicFramePr/>
                <a:graphic xmlns:a="http://schemas.openxmlformats.org/drawingml/2006/main">
                  <a:graphicData uri="http://schemas.microsoft.com/office/word/2010/wordprocessingShape">
                    <wps:wsp>
                      <wps:cNvSpPr/>
                      <wps:spPr>
                        <a:xfrm>
                          <a:off x="0" y="0"/>
                          <a:ext cx="264795" cy="622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5DCB8" id="Rectangle 292" o:spid="_x0000_s1026" style="position:absolute;margin-left:440.65pt;margin-top:3.7pt;width:20.85pt;height:4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" fillcolor="#4472c4 [3204]" strokecolor="#1f3763 [1604]" strokeweight="1pt"/>
            </w:pict>
          </mc:Fallback>
        </mc:AlternateContent>
      </w:r>
      <w:r w:rsidRPr="00C5470F">
        <w:rPr>
          <w:rFonts w:ascii="Arial" w:hAnsi="Arial" w:cs="Arial"/>
          <w:b/>
          <w:color w:val="FF0000"/>
          <w:sz w:val="20"/>
          <w:szCs w:val="20"/>
        </w:rPr>
        <w:t>figure order swapped.</w:t>
      </w:r>
    </w:p>
    <w:p w14:paraId="060C23E6" w14:textId="77777777" w:rsidR="00035EE1" w:rsidRPr="000B6588" w:rsidRDefault="00035EE1" w:rsidP="002B31B4">
      <w:pPr>
        <w:rPr>
          <w:rFonts w:ascii="Arial" w:hAnsi="Arial" w:cs="Arial"/>
          <w:b/>
          <w:color w:val="FF0000"/>
          <w:sz w:val="20"/>
          <w:szCs w:val="20"/>
        </w:rPr>
      </w:pPr>
    </w:p>
    <w:p w14:paraId="1AC9EEC5" w14:textId="77777777" w:rsidR="00035EE1" w:rsidRDefault="00035EE1" w:rsidP="002B31B4">
      <w:pPr>
        <w:rPr>
          <w:rFonts w:ascii="Arial" w:hAnsi="Arial" w:cs="Arial"/>
          <w:sz w:val="20"/>
          <w:szCs w:val="20"/>
        </w:rPr>
      </w:pPr>
      <w:r w:rsidRPr="00C5470F">
        <w:rPr>
          <w:rFonts w:ascii="Arial" w:hAnsi="Arial" w:cs="Arial"/>
          <w:b/>
          <w:noProof/>
          <w:color w:val="FF0000"/>
          <w:sz w:val="20"/>
          <w:szCs w:val="20"/>
        </w:rPr>
        <mc:AlternateContent>
          <mc:Choice Requires="wps">
            <w:drawing>
              <wp:anchor distT="0" distB="0" distL="114300" distR="114300" simplePos="0" relativeHeight="251690496" behindDoc="0" locked="0" layoutInCell="1" allowOverlap="1" wp14:anchorId="4B9E2510" wp14:editId="0D00B108">
                <wp:simplePos x="0" y="0"/>
                <wp:positionH relativeFrom="column">
                  <wp:posOffset>6304661</wp:posOffset>
                </wp:positionH>
                <wp:positionV relativeFrom="paragraph">
                  <wp:posOffset>115697</wp:posOffset>
                </wp:positionV>
                <wp:extent cx="264795" cy="268908"/>
                <wp:effectExtent l="0" t="0" r="20955" b="17145"/>
                <wp:wrapNone/>
                <wp:docPr id="293" name="Rectangle 293"/>
                <wp:cNvGraphicFramePr/>
                <a:graphic xmlns:a="http://schemas.openxmlformats.org/drawingml/2006/main">
                  <a:graphicData uri="http://schemas.microsoft.com/office/word/2010/wordprocessingShape">
                    <wps:wsp>
                      <wps:cNvSpPr/>
                      <wps:spPr>
                        <a:xfrm>
                          <a:off x="0" y="0"/>
                          <a:ext cx="264795" cy="2689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09DCB" id="Rectangle 293" o:spid="_x0000_s1026" style="position:absolute;margin-left:496.45pt;margin-top:9.1pt;width:20.85pt;height:21.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" fillcolor="#4472c4 [3204]" strokecolor="#1f3763 [1604]" strokeweight="1pt"/>
            </w:pict>
          </mc:Fallback>
        </mc:AlternateContent>
      </w:r>
      <w:r>
        <w:rPr>
          <w:rFonts w:ascii="Arial" w:hAnsi="Arial" w:cs="Arial"/>
          <w:sz w:val="20"/>
          <w:szCs w:val="20"/>
        </w:rPr>
        <w:t>c. Explain your reasoning.</w:t>
      </w:r>
    </w:p>
    <w:p w14:paraId="4FD9C898" w14:textId="77777777" w:rsidR="00035EE1" w:rsidRDefault="00035EE1" w:rsidP="002B31B4">
      <w:pPr>
        <w:rPr>
          <w:rFonts w:ascii="Arial" w:hAnsi="Arial" w:cs="Arial"/>
          <w:b/>
          <w:color w:val="FF0000"/>
          <w:sz w:val="20"/>
          <w:szCs w:val="20"/>
        </w:rPr>
      </w:pPr>
      <w:r>
        <w:rPr>
          <w:rFonts w:ascii="Arial" w:hAnsi="Arial" w:cs="Arial"/>
          <w:b/>
          <w:color w:val="FF0000"/>
          <w:sz w:val="20"/>
          <w:szCs w:val="20"/>
        </w:rPr>
        <w:t xml:space="preserve">+1: same fitness in glucose because the mutation </w:t>
      </w:r>
    </w:p>
    <w:p w14:paraId="70F13E91" w14:textId="77777777" w:rsidR="00035EE1" w:rsidRDefault="00035EE1" w:rsidP="002B31B4">
      <w:pPr>
        <w:rPr>
          <w:rFonts w:ascii="Arial" w:hAnsi="Arial" w:cs="Arial"/>
          <w:b/>
          <w:color w:val="FF0000"/>
          <w:sz w:val="20"/>
          <w:szCs w:val="20"/>
        </w:rPr>
      </w:pPr>
      <w:r>
        <w:rPr>
          <w:rFonts w:ascii="Arial" w:hAnsi="Arial" w:cs="Arial"/>
          <w:b/>
          <w:color w:val="FF0000"/>
          <w:sz w:val="20"/>
          <w:szCs w:val="20"/>
        </w:rPr>
        <w:t>does not affect fitness in that environment.</w:t>
      </w:r>
    </w:p>
    <w:p w14:paraId="71FA2839" w14:textId="77777777" w:rsidR="00035EE1" w:rsidRDefault="00035EE1" w:rsidP="002B31B4">
      <w:pPr>
        <w:rPr>
          <w:rFonts w:ascii="Arial" w:hAnsi="Arial" w:cs="Arial"/>
          <w:b/>
          <w:color w:val="FF0000"/>
          <w:sz w:val="20"/>
          <w:szCs w:val="20"/>
        </w:rPr>
      </w:pPr>
      <w:r w:rsidRPr="000B6588">
        <w:rPr>
          <w:rFonts w:ascii="Arial" w:hAnsi="Arial" w:cs="Arial"/>
          <w:b/>
          <w:color w:val="FF0000"/>
          <w:sz w:val="20"/>
          <w:szCs w:val="20"/>
        </w:rPr>
        <w:t>+</w:t>
      </w:r>
      <w:r>
        <w:rPr>
          <w:rFonts w:ascii="Arial" w:hAnsi="Arial" w:cs="Arial"/>
          <w:b/>
          <w:color w:val="FF0000"/>
          <w:sz w:val="20"/>
          <w:szCs w:val="20"/>
        </w:rPr>
        <w:t>1</w:t>
      </w:r>
      <w:r w:rsidRPr="000B6588">
        <w:rPr>
          <w:rFonts w:ascii="Arial" w:hAnsi="Arial" w:cs="Arial"/>
          <w:b/>
          <w:color w:val="FF0000"/>
          <w:sz w:val="20"/>
          <w:szCs w:val="20"/>
        </w:rPr>
        <w:t xml:space="preserve">: decreased fitness in only lactose because it </w:t>
      </w:r>
    </w:p>
    <w:p w14:paraId="24E6141C" w14:textId="77777777" w:rsidR="00035EE1" w:rsidRDefault="00035EE1" w:rsidP="002B31B4">
      <w:pPr>
        <w:rPr>
          <w:rFonts w:ascii="Arial" w:hAnsi="Arial" w:cs="Arial"/>
          <w:sz w:val="20"/>
          <w:szCs w:val="20"/>
        </w:rPr>
      </w:pPr>
      <w:r w:rsidRPr="000B6588">
        <w:rPr>
          <w:rFonts w:ascii="Arial" w:hAnsi="Arial" w:cs="Arial"/>
          <w:b/>
          <w:color w:val="FF0000"/>
          <w:sz w:val="20"/>
          <w:szCs w:val="20"/>
        </w:rPr>
        <w:t>can’t</w:t>
      </w:r>
      <w:r>
        <w:rPr>
          <w:rFonts w:ascii="Arial" w:hAnsi="Arial" w:cs="Arial"/>
          <w:b/>
          <w:color w:val="FF0000"/>
          <w:sz w:val="20"/>
          <w:szCs w:val="20"/>
        </w:rPr>
        <w:t xml:space="preserve"> digest it</w:t>
      </w:r>
    </w:p>
    <w:p w14:paraId="299E4453" w14:textId="77777777" w:rsidR="00035EE1" w:rsidRDefault="00035EE1" w:rsidP="002B31B4">
      <w:pPr>
        <w:rPr>
          <w:rFonts w:ascii="Arial" w:hAnsi="Arial" w:cs="Arial"/>
          <w:sz w:val="20"/>
          <w:szCs w:val="20"/>
        </w:rPr>
      </w:pPr>
    </w:p>
    <w:p w14:paraId="37AFE8F0" w14:textId="77777777" w:rsidR="00035EE1" w:rsidRDefault="00035EE1" w:rsidP="002B31B4">
      <w:pPr>
        <w:rPr>
          <w:rFonts w:ascii="Arial" w:hAnsi="Arial" w:cs="Arial"/>
          <w:sz w:val="20"/>
          <w:szCs w:val="20"/>
        </w:rPr>
      </w:pPr>
    </w:p>
    <w:p w14:paraId="72880F48" w14:textId="21A6022C" w:rsidR="00035EE1" w:rsidRDefault="00F3650B" w:rsidP="002B31B4">
      <w:pPr>
        <w:rPr>
          <w:rFonts w:ascii="Arial" w:hAnsi="Arial" w:cs="Arial"/>
          <w:sz w:val="20"/>
          <w:szCs w:val="20"/>
        </w:rPr>
      </w:pPr>
      <w:r>
        <w:rPr>
          <w:b/>
          <w:bCs/>
        </w:rPr>
        <w:t>Question</w:t>
      </w:r>
      <w:r>
        <w:rPr>
          <w:noProof/>
        </w:rPr>
        <w:t xml:space="preserve"> </w:t>
      </w:r>
      <w:r w:rsidRPr="00F3650B">
        <w:rPr>
          <w:b/>
          <w:bCs/>
          <w:noProof/>
        </w:rPr>
        <mc:AlternateContent>
          <mc:Choice Requires="wps">
            <w:drawing>
              <wp:anchor distT="0" distB="0" distL="114300" distR="114300" simplePos="0" relativeHeight="251715072" behindDoc="0" locked="0" layoutInCell="1" allowOverlap="1" wp14:anchorId="60A85DBA" wp14:editId="362091FF">
                <wp:simplePos x="0" y="0"/>
                <wp:positionH relativeFrom="column">
                  <wp:posOffset>4762501</wp:posOffset>
                </wp:positionH>
                <wp:positionV relativeFrom="paragraph">
                  <wp:posOffset>160655</wp:posOffset>
                </wp:positionV>
                <wp:extent cx="457200" cy="228600"/>
                <wp:effectExtent l="0" t="0" r="0" b="0"/>
                <wp:wrapNone/>
                <wp:docPr id="340" name="Rectangle 340"/>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95794" id="Rectangle 340" o:spid="_x0000_s1026" style="position:absolute;margin-left:375pt;margin-top:12.65pt;width:36pt;height:18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" fillcolor="white [3212]" stroked="f" strokeweight="1pt"/>
            </w:pict>
          </mc:Fallback>
        </mc:AlternateContent>
      </w:r>
      <w:r w:rsidRPr="00F3650B">
        <w:rPr>
          <w:b/>
          <w:bCs/>
          <w:noProof/>
        </w:rPr>
        <w:t>22</w:t>
      </w:r>
      <w:r w:rsidR="00035EE1">
        <w:rPr>
          <w:rFonts w:ascii="Arial" w:hAnsi="Arial" w:cs="Arial"/>
          <w:sz w:val="20"/>
          <w:szCs w:val="20"/>
        </w:rPr>
        <w:t xml:space="preserve">. </w:t>
      </w:r>
    </w:p>
    <w:p w14:paraId="68BF4406" w14:textId="77777777" w:rsidR="00035EE1" w:rsidRDefault="00035EE1" w:rsidP="002B31B4">
      <w:pPr>
        <w:rPr>
          <w:rFonts w:ascii="Arial" w:hAnsi="Arial" w:cs="Arial"/>
          <w:color w:val="000000" w:themeColor="text1"/>
          <w:sz w:val="16"/>
          <w:szCs w:val="16"/>
        </w:rPr>
      </w:pPr>
      <w:r>
        <w:rPr>
          <w:rFonts w:ascii="Arial" w:hAnsi="Arial" w:cs="Arial"/>
          <w:sz w:val="20"/>
          <w:szCs w:val="20"/>
        </w:rPr>
        <w:t xml:space="preserve">What is one new study strategy that you want to try? Why? </w:t>
      </w:r>
      <w:r w:rsidRPr="008F1B19">
        <w:rPr>
          <w:rFonts w:ascii="Arial" w:hAnsi="Arial" w:cs="Arial"/>
          <w:color w:val="000000" w:themeColor="text1"/>
          <w:sz w:val="16"/>
          <w:szCs w:val="16"/>
        </w:rPr>
        <w:t>(</w:t>
      </w:r>
      <w:r>
        <w:rPr>
          <w:rFonts w:ascii="Arial" w:hAnsi="Arial" w:cs="Arial"/>
          <w:color w:val="000000" w:themeColor="text1"/>
          <w:sz w:val="16"/>
          <w:szCs w:val="16"/>
        </w:rPr>
        <w:t>2</w:t>
      </w:r>
      <w:r w:rsidRPr="008F1B19">
        <w:rPr>
          <w:rFonts w:ascii="Arial" w:hAnsi="Arial" w:cs="Arial"/>
          <w:i/>
          <w:color w:val="000000" w:themeColor="text1"/>
          <w:sz w:val="16"/>
          <w:szCs w:val="16"/>
        </w:rPr>
        <w:t xml:space="preserve"> pt</w:t>
      </w:r>
      <w:r>
        <w:rPr>
          <w:rFonts w:ascii="Arial" w:hAnsi="Arial" w:cs="Arial"/>
          <w:i/>
          <w:color w:val="000000" w:themeColor="text1"/>
          <w:sz w:val="16"/>
          <w:szCs w:val="16"/>
        </w:rPr>
        <w:t>s</w:t>
      </w:r>
      <w:r w:rsidRPr="008F1B19">
        <w:rPr>
          <w:rFonts w:ascii="Arial" w:hAnsi="Arial" w:cs="Arial"/>
          <w:color w:val="000000" w:themeColor="text1"/>
          <w:sz w:val="16"/>
          <w:szCs w:val="16"/>
        </w:rPr>
        <w:t>)</w:t>
      </w:r>
    </w:p>
    <w:p w14:paraId="0CA19896" w14:textId="77777777" w:rsidR="00035EE1" w:rsidRDefault="00035EE1" w:rsidP="002B31B4">
      <w:pPr>
        <w:rPr>
          <w:rFonts w:ascii="Arial" w:hAnsi="Arial" w:cs="Arial"/>
          <w:sz w:val="20"/>
          <w:szCs w:val="20"/>
        </w:rPr>
      </w:pPr>
      <w:r>
        <w:rPr>
          <w:rFonts w:ascii="Arial" w:hAnsi="Arial" w:cs="Arial"/>
          <w:b/>
          <w:color w:val="FF0000"/>
          <w:sz w:val="20"/>
          <w:szCs w:val="20"/>
        </w:rPr>
        <w:t>+2</w:t>
      </w:r>
      <w:r w:rsidRPr="000B6588">
        <w:rPr>
          <w:rFonts w:ascii="Arial" w:hAnsi="Arial" w:cs="Arial"/>
          <w:b/>
          <w:color w:val="FF0000"/>
          <w:sz w:val="20"/>
          <w:szCs w:val="20"/>
        </w:rPr>
        <w:t xml:space="preserve"> for good faith effort</w:t>
      </w:r>
      <w:r>
        <w:rPr>
          <w:rFonts w:ascii="Arial" w:hAnsi="Arial" w:cs="Arial"/>
          <w:b/>
          <w:color w:val="FF0000"/>
          <w:sz w:val="20"/>
          <w:szCs w:val="20"/>
        </w:rPr>
        <w:t xml:space="preserve"> plus justification</w:t>
      </w:r>
    </w:p>
    <w:p w14:paraId="2E677661" w14:textId="77777777" w:rsidR="00035EE1" w:rsidRDefault="00035EE1" w:rsidP="002B31B4"/>
    <w:p w14:paraId="52353071" w14:textId="77777777" w:rsidR="00035EE1" w:rsidRDefault="00035EE1" w:rsidP="002B31B4"/>
    <w:p w14:paraId="5D904AA5" w14:textId="772373C5" w:rsidR="00035EE1" w:rsidRDefault="00F3650B" w:rsidP="002B31B4">
      <w:pPr>
        <w:tabs>
          <w:tab w:val="left" w:pos="360"/>
          <w:tab w:val="right" w:pos="10800"/>
        </w:tabs>
        <w:rPr>
          <w:rFonts w:ascii="Arial" w:hAnsi="Arial" w:cs="Arial"/>
          <w:sz w:val="20"/>
          <w:szCs w:val="20"/>
        </w:rPr>
      </w:pPr>
      <w:r>
        <w:rPr>
          <w:b/>
          <w:bCs/>
        </w:rPr>
        <w:t>Question</w:t>
      </w:r>
      <w:r w:rsidRPr="00F3650B">
        <w:rPr>
          <w:b/>
          <w:bCs/>
          <w:noProof/>
        </w:rPr>
        <w:t xml:space="preserve"> </w:t>
      </w:r>
      <w:r w:rsidRPr="00F3650B">
        <w:rPr>
          <w:b/>
          <w:bCs/>
          <w:noProof/>
        </w:rPr>
        <mc:AlternateContent>
          <mc:Choice Requires="wps">
            <w:drawing>
              <wp:anchor distT="0" distB="0" distL="114300" distR="114300" simplePos="0" relativeHeight="251716096" behindDoc="0" locked="0" layoutInCell="1" allowOverlap="1" wp14:anchorId="5515C719" wp14:editId="3F83F647">
                <wp:simplePos x="0" y="0"/>
                <wp:positionH relativeFrom="column">
                  <wp:posOffset>4762501</wp:posOffset>
                </wp:positionH>
                <wp:positionV relativeFrom="paragraph">
                  <wp:posOffset>160655</wp:posOffset>
                </wp:positionV>
                <wp:extent cx="457200" cy="228600"/>
                <wp:effectExtent l="0" t="0" r="0" b="0"/>
                <wp:wrapNone/>
                <wp:docPr id="341" name="Rectangle 341"/>
                <wp:cNvGraphicFramePr/>
                <a:graphic xmlns:a="http://schemas.openxmlformats.org/drawingml/2006/main">
                  <a:graphicData uri="http://schemas.microsoft.com/office/word/2010/wordprocessingShape">
                    <wps:wsp>
                      <wps:cNvSpPr/>
                      <wps:spPr>
                        <a:xfrm>
                          <a:off x="0" y="0"/>
                          <a:ext cx="45720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95FD6" id="Rectangle 341" o:spid="_x0000_s1026" style="position:absolute;margin-left:375pt;margin-top:12.65pt;width:36pt;height:18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" fillcolor="white [3212]" stroked="f" strokeweight="1pt"/>
            </w:pict>
          </mc:Fallback>
        </mc:AlternateContent>
      </w:r>
      <w:r w:rsidRPr="00F3650B">
        <w:rPr>
          <w:b/>
          <w:bCs/>
          <w:noProof/>
        </w:rPr>
        <w:t>23</w:t>
      </w:r>
      <w:r w:rsidR="00035EE1">
        <w:rPr>
          <w:rFonts w:ascii="Arial" w:hAnsi="Arial" w:cs="Arial"/>
          <w:sz w:val="20"/>
          <w:szCs w:val="20"/>
        </w:rPr>
        <w:t xml:space="preserve">. </w:t>
      </w:r>
    </w:p>
    <w:p w14:paraId="038C95DB" w14:textId="77777777" w:rsidR="00035EE1" w:rsidRDefault="00035EE1" w:rsidP="002B31B4">
      <w:pPr>
        <w:tabs>
          <w:tab w:val="left" w:pos="360"/>
          <w:tab w:val="right" w:pos="10800"/>
        </w:tabs>
        <w:rPr>
          <w:rFonts w:ascii="Arial" w:hAnsi="Arial" w:cs="Arial"/>
          <w:sz w:val="20"/>
          <w:szCs w:val="20"/>
        </w:rPr>
      </w:pPr>
      <w:r w:rsidRPr="00EA396C">
        <w:rPr>
          <w:rFonts w:ascii="Arial" w:hAnsi="Arial" w:cs="Arial"/>
          <w:sz w:val="20"/>
          <w:szCs w:val="20"/>
        </w:rPr>
        <w:t xml:space="preserve">Consider the microtiter (MT) plates you set up in lab. This plate shows bacterial growth after 1 day. </w:t>
      </w:r>
      <w:r w:rsidRPr="00EE6B6B">
        <w:rPr>
          <w:rFonts w:ascii="Arial" w:hAnsi="Arial" w:cs="Arial"/>
          <w:sz w:val="20"/>
          <w:szCs w:val="20"/>
        </w:rPr>
        <w:t>(</w:t>
      </w:r>
      <w:r>
        <w:rPr>
          <w:rFonts w:ascii="Arial" w:hAnsi="Arial" w:cs="Arial"/>
          <w:i/>
          <w:sz w:val="16"/>
          <w:szCs w:val="16"/>
        </w:rPr>
        <w:t>9</w:t>
      </w:r>
      <w:r w:rsidRPr="00EE6B6B">
        <w:rPr>
          <w:rFonts w:ascii="Arial" w:hAnsi="Arial" w:cs="Arial"/>
          <w:i/>
          <w:sz w:val="16"/>
          <w:szCs w:val="16"/>
        </w:rPr>
        <w:t xml:space="preserve"> pts</w:t>
      </w:r>
      <w:r w:rsidRPr="00EE6B6B">
        <w:rPr>
          <w:rFonts w:ascii="Arial" w:hAnsi="Arial" w:cs="Arial"/>
          <w:sz w:val="20"/>
          <w:szCs w:val="20"/>
        </w:rPr>
        <w:t>)</w:t>
      </w:r>
    </w:p>
    <w:p w14:paraId="435D93FA" w14:textId="77777777" w:rsidR="00035EE1" w:rsidRDefault="00035EE1" w:rsidP="002B31B4">
      <w:pPr>
        <w:tabs>
          <w:tab w:val="left" w:pos="360"/>
          <w:tab w:val="right" w:pos="10800"/>
        </w:tabs>
        <w:rPr>
          <w:rFonts w:ascii="Arial" w:hAnsi="Arial" w:cs="Arial"/>
          <w:sz w:val="20"/>
          <w:szCs w:val="20"/>
        </w:rPr>
      </w:pPr>
    </w:p>
    <w:p w14:paraId="7802B81B" w14:textId="77777777" w:rsidR="00035EE1" w:rsidRPr="00EA396C" w:rsidRDefault="00035EE1" w:rsidP="002B31B4">
      <w:pPr>
        <w:rPr>
          <w:rFonts w:ascii="Arial" w:hAnsi="Arial" w:cs="Arial"/>
          <w:sz w:val="10"/>
          <w:szCs w:val="10"/>
        </w:rPr>
      </w:pPr>
    </w:p>
    <w:p w14:paraId="1B5DDF4B" w14:textId="77777777" w:rsidR="00035EE1" w:rsidRDefault="00035EE1" w:rsidP="00D66E0F">
      <w:pPr>
        <w:pStyle w:val="ListParagraph"/>
        <w:numPr>
          <w:ilvl w:val="0"/>
          <w:numId w:val="213"/>
        </w:numPr>
        <w:tabs>
          <w:tab w:val="left" w:pos="270"/>
        </w:tabs>
        <w:spacing w:line="240" w:lineRule="auto"/>
        <w:ind w:left="0" w:firstLine="0"/>
        <w:rPr>
          <w:sz w:val="20"/>
          <w:szCs w:val="20"/>
        </w:rPr>
      </w:pPr>
      <w:r>
        <w:rPr>
          <w:sz w:val="20"/>
          <w:szCs w:val="20"/>
        </w:rPr>
        <w:t xml:space="preserve">Add an arrow to the left of the plate, showing the direction of the  </w:t>
      </w:r>
    </w:p>
    <w:p w14:paraId="7B4C00E8" w14:textId="77777777" w:rsidR="00035EE1" w:rsidRDefault="00035EE1" w:rsidP="002B31B4">
      <w:pPr>
        <w:pStyle w:val="ListParagraph"/>
        <w:tabs>
          <w:tab w:val="left" w:pos="270"/>
        </w:tabs>
        <w:ind w:left="0"/>
        <w:rPr>
          <w:sz w:val="20"/>
          <w:szCs w:val="20"/>
        </w:rPr>
      </w:pPr>
      <w:r>
        <w:rPr>
          <w:sz w:val="20"/>
          <w:szCs w:val="20"/>
        </w:rPr>
        <w:t xml:space="preserve">     antibiotic gradient in the wells. Label it to indicate “low” and “high” antibiotic.</w:t>
      </w:r>
    </w:p>
    <w:p w14:paraId="2DCBBB1E" w14:textId="77777777" w:rsidR="00035EE1" w:rsidRPr="00141EF7" w:rsidRDefault="00035EE1" w:rsidP="002B31B4">
      <w:pPr>
        <w:tabs>
          <w:tab w:val="left" w:pos="270"/>
        </w:tabs>
        <w:rPr>
          <w:rFonts w:ascii="Arial" w:hAnsi="Arial" w:cs="Arial"/>
          <w:b/>
          <w:color w:val="FF0000"/>
          <w:sz w:val="20"/>
          <w:szCs w:val="20"/>
        </w:rPr>
      </w:pPr>
      <w:r w:rsidRPr="00141EF7">
        <w:rPr>
          <w:rFonts w:ascii="Arial" w:hAnsi="Arial" w:cs="Arial"/>
          <w:b/>
          <w:color w:val="FF0000"/>
          <w:sz w:val="20"/>
          <w:szCs w:val="20"/>
        </w:rPr>
        <w:t>+2: arrow</w:t>
      </w:r>
    </w:p>
    <w:p w14:paraId="7BD64B08" w14:textId="77777777" w:rsidR="00035EE1" w:rsidRPr="00141EF7" w:rsidRDefault="00035EE1" w:rsidP="002B31B4">
      <w:pPr>
        <w:tabs>
          <w:tab w:val="left" w:pos="270"/>
        </w:tabs>
        <w:rPr>
          <w:rFonts w:ascii="Arial" w:hAnsi="Arial" w:cs="Arial"/>
          <w:b/>
          <w:color w:val="FF0000"/>
          <w:sz w:val="20"/>
          <w:szCs w:val="20"/>
        </w:rPr>
      </w:pPr>
      <w:r w:rsidRPr="00141EF7">
        <w:rPr>
          <w:rFonts w:ascii="Arial" w:hAnsi="Arial" w:cs="Arial"/>
          <w:b/>
          <w:color w:val="FF0000"/>
          <w:sz w:val="20"/>
          <w:szCs w:val="20"/>
        </w:rPr>
        <w:t>+2: label</w:t>
      </w:r>
    </w:p>
    <w:p w14:paraId="670969A4" w14:textId="77777777" w:rsidR="00035EE1" w:rsidRDefault="00035EE1" w:rsidP="002B31B4">
      <w:pPr>
        <w:tabs>
          <w:tab w:val="left" w:pos="270"/>
        </w:tabs>
        <w:rPr>
          <w:rFonts w:ascii="Arial" w:hAnsi="Arial" w:cs="Arial"/>
          <w:sz w:val="20"/>
          <w:szCs w:val="20"/>
        </w:rPr>
      </w:pPr>
    </w:p>
    <w:p w14:paraId="6F269C9B" w14:textId="77777777" w:rsidR="00035EE1" w:rsidRPr="00EA396C" w:rsidRDefault="00035EE1" w:rsidP="00D66E0F">
      <w:pPr>
        <w:pStyle w:val="ListParagraph"/>
        <w:numPr>
          <w:ilvl w:val="0"/>
          <w:numId w:val="213"/>
        </w:numPr>
        <w:tabs>
          <w:tab w:val="left" w:pos="270"/>
        </w:tabs>
        <w:spacing w:line="240" w:lineRule="auto"/>
        <w:ind w:left="270" w:hanging="270"/>
        <w:rPr>
          <w:sz w:val="20"/>
          <w:szCs w:val="20"/>
        </w:rPr>
      </w:pPr>
      <w:r>
        <w:rPr>
          <w:sz w:val="20"/>
          <w:szCs w:val="20"/>
        </w:rPr>
        <w:t xml:space="preserve">Circle the wells with bacteria that have the highest resistance to STR. Label them HRS. </w:t>
      </w:r>
    </w:p>
    <w:p w14:paraId="3752D2F5" w14:textId="77777777" w:rsidR="00035EE1" w:rsidRPr="00141EF7" w:rsidRDefault="00035EE1" w:rsidP="002B31B4">
      <w:pPr>
        <w:rPr>
          <w:rFonts w:ascii="Arial" w:hAnsi="Arial" w:cs="Arial"/>
          <w:b/>
          <w:color w:val="FF0000"/>
          <w:sz w:val="20"/>
          <w:szCs w:val="20"/>
        </w:rPr>
      </w:pPr>
      <w:r w:rsidRPr="00141EF7">
        <w:rPr>
          <w:rFonts w:ascii="Arial" w:hAnsi="Arial" w:cs="Arial"/>
          <w:b/>
          <w:color w:val="FF0000"/>
          <w:sz w:val="20"/>
          <w:szCs w:val="20"/>
        </w:rPr>
        <w:t>+2: circle</w:t>
      </w:r>
    </w:p>
    <w:p w14:paraId="7F73C329" w14:textId="77777777" w:rsidR="00035EE1" w:rsidRPr="00141EF7" w:rsidRDefault="00035EE1" w:rsidP="002B31B4">
      <w:pPr>
        <w:rPr>
          <w:rFonts w:ascii="Arial" w:hAnsi="Arial" w:cs="Arial"/>
          <w:b/>
          <w:color w:val="FF0000"/>
          <w:sz w:val="20"/>
          <w:szCs w:val="20"/>
        </w:rPr>
      </w:pPr>
      <w:r w:rsidRPr="00141EF7">
        <w:rPr>
          <w:rFonts w:ascii="Arial" w:hAnsi="Arial" w:cs="Arial"/>
          <w:b/>
          <w:color w:val="FF0000"/>
          <w:sz w:val="20"/>
          <w:szCs w:val="20"/>
        </w:rPr>
        <w:t>+2: label</w:t>
      </w:r>
      <w:r>
        <w:rPr>
          <w:rFonts w:ascii="Arial" w:hAnsi="Arial" w:cs="Arial"/>
          <w:b/>
          <w:color w:val="FF0000"/>
          <w:sz w:val="20"/>
          <w:szCs w:val="20"/>
        </w:rPr>
        <w:t xml:space="preserve"> – NOTE HRS (highest resistance to STR) vs. MRS (Maximum Resistance to STR)</w:t>
      </w:r>
    </w:p>
    <w:p w14:paraId="17130B03" w14:textId="77777777" w:rsidR="00035EE1" w:rsidRPr="00EA396C" w:rsidRDefault="00035EE1" w:rsidP="002B31B4">
      <w:pPr>
        <w:rPr>
          <w:rFonts w:ascii="Arial" w:hAnsi="Arial" w:cs="Arial"/>
          <w:sz w:val="20"/>
          <w:szCs w:val="20"/>
        </w:rPr>
      </w:pPr>
    </w:p>
    <w:p w14:paraId="509A232B" w14:textId="77777777" w:rsidR="00035EE1" w:rsidRPr="00EA396C" w:rsidRDefault="00035EE1" w:rsidP="00D66E0F">
      <w:pPr>
        <w:pStyle w:val="ListParagraph"/>
        <w:numPr>
          <w:ilvl w:val="0"/>
          <w:numId w:val="213"/>
        </w:numPr>
        <w:spacing w:line="240" w:lineRule="auto"/>
        <w:ind w:left="270" w:hanging="270"/>
        <w:rPr>
          <w:sz w:val="20"/>
          <w:szCs w:val="20"/>
        </w:rPr>
      </w:pPr>
      <w:r>
        <w:rPr>
          <w:sz w:val="20"/>
          <w:szCs w:val="20"/>
        </w:rPr>
        <w:t xml:space="preserve">Do the data from this plate suggest that collateral resistance to STR might be occurring in these RIF-resistant strains? Explain why or why not. </w:t>
      </w:r>
    </w:p>
    <w:p w14:paraId="4444017C" w14:textId="77777777" w:rsidR="00035EE1" w:rsidRDefault="00035EE1" w:rsidP="002B31B4">
      <w:pPr>
        <w:rPr>
          <w:rFonts w:ascii="Arial" w:hAnsi="Arial" w:cs="Arial"/>
          <w:b/>
          <w:color w:val="FF0000"/>
          <w:sz w:val="20"/>
          <w:szCs w:val="20"/>
        </w:rPr>
      </w:pPr>
      <w:r w:rsidRPr="00141EF7">
        <w:rPr>
          <w:rFonts w:ascii="Arial" w:hAnsi="Arial" w:cs="Arial"/>
          <w:b/>
          <w:color w:val="FF0000"/>
          <w:sz w:val="20"/>
          <w:szCs w:val="20"/>
        </w:rPr>
        <w:t>+2: yes</w:t>
      </w:r>
      <w:r>
        <w:rPr>
          <w:rFonts w:ascii="Arial" w:hAnsi="Arial" w:cs="Arial"/>
          <w:b/>
          <w:color w:val="FF0000"/>
          <w:sz w:val="20"/>
          <w:szCs w:val="20"/>
        </w:rPr>
        <w:t>;</w:t>
      </w:r>
    </w:p>
    <w:p w14:paraId="7FF9DC37" w14:textId="77777777" w:rsidR="00035EE1" w:rsidRPr="00141EF7" w:rsidRDefault="00035EE1" w:rsidP="002B31B4">
      <w:pPr>
        <w:rPr>
          <w:rFonts w:ascii="Arial" w:hAnsi="Arial" w:cs="Arial"/>
          <w:b/>
          <w:color w:val="FF0000"/>
          <w:sz w:val="20"/>
          <w:szCs w:val="20"/>
        </w:rPr>
      </w:pPr>
      <w:r>
        <w:rPr>
          <w:rFonts w:ascii="Arial" w:hAnsi="Arial" w:cs="Arial"/>
          <w:b/>
          <w:color w:val="FF0000"/>
          <w:sz w:val="20"/>
          <w:szCs w:val="20"/>
        </w:rPr>
        <w:t>(+3: explanation)</w:t>
      </w:r>
    </w:p>
    <w:p w14:paraId="2F8238F2" w14:textId="77777777" w:rsidR="00035EE1" w:rsidRDefault="00035EE1" w:rsidP="002B31B4">
      <w:pPr>
        <w:rPr>
          <w:rFonts w:ascii="Arial" w:hAnsi="Arial" w:cs="Arial"/>
          <w:b/>
          <w:color w:val="FF0000"/>
          <w:sz w:val="20"/>
          <w:szCs w:val="20"/>
        </w:rPr>
      </w:pPr>
      <w:r w:rsidRPr="00141EF7">
        <w:rPr>
          <w:rFonts w:ascii="Arial" w:hAnsi="Arial" w:cs="Arial"/>
          <w:b/>
          <w:color w:val="FF0000"/>
          <w:sz w:val="20"/>
          <w:szCs w:val="20"/>
        </w:rPr>
        <w:t>+</w:t>
      </w:r>
      <w:r>
        <w:rPr>
          <w:rFonts w:ascii="Arial" w:hAnsi="Arial" w:cs="Arial"/>
          <w:b/>
          <w:color w:val="FF0000"/>
          <w:sz w:val="20"/>
          <w:szCs w:val="20"/>
        </w:rPr>
        <w:t>3</w:t>
      </w:r>
      <w:r w:rsidRPr="00141EF7">
        <w:rPr>
          <w:rFonts w:ascii="Arial" w:hAnsi="Arial" w:cs="Arial"/>
          <w:b/>
          <w:color w:val="FF0000"/>
          <w:sz w:val="20"/>
          <w:szCs w:val="20"/>
        </w:rPr>
        <w:t xml:space="preserve">: </w:t>
      </w:r>
      <w:r>
        <w:rPr>
          <w:rFonts w:ascii="Arial" w:hAnsi="Arial" w:cs="Arial"/>
          <w:b/>
          <w:color w:val="FF0000"/>
          <w:sz w:val="20"/>
          <w:szCs w:val="20"/>
        </w:rPr>
        <w:t>RIF strains have higher growth (more resistance) than SEN strains in wells with some antibiotics</w:t>
      </w:r>
    </w:p>
    <w:p w14:paraId="31CF6545" w14:textId="77777777" w:rsidR="00035EE1" w:rsidRPr="00EA396C" w:rsidRDefault="00035EE1" w:rsidP="002B31B4">
      <w:pPr>
        <w:rPr>
          <w:rFonts w:ascii="Arial" w:hAnsi="Arial" w:cs="Arial"/>
          <w:sz w:val="20"/>
          <w:szCs w:val="20"/>
        </w:rPr>
      </w:pPr>
    </w:p>
    <w:p w14:paraId="7C6CDB3C" w14:textId="77777777" w:rsidR="00035EE1" w:rsidRDefault="00035EE1" w:rsidP="002B31B4">
      <w:pPr>
        <w:rPr>
          <w:rFonts w:ascii="Arial" w:hAnsi="Arial" w:cs="Arial"/>
          <w:sz w:val="20"/>
          <w:szCs w:val="20"/>
        </w:rPr>
      </w:pPr>
      <w:r w:rsidRPr="00094C06">
        <w:rPr>
          <w:rFonts w:ascii="Arial" w:hAnsi="Arial" w:cs="Arial"/>
          <w:noProof/>
          <w:sz w:val="20"/>
          <w:szCs w:val="20"/>
        </w:rPr>
        <mc:AlternateContent>
          <mc:Choice Requires="wps">
            <w:drawing>
              <wp:anchor distT="0" distB="0" distL="114300" distR="114300" simplePos="0" relativeHeight="251692544" behindDoc="0" locked="0" layoutInCell="1" allowOverlap="1" wp14:anchorId="6E9427B1" wp14:editId="44C39C73">
                <wp:simplePos x="0" y="0"/>
                <wp:positionH relativeFrom="column">
                  <wp:posOffset>253365</wp:posOffset>
                </wp:positionH>
                <wp:positionV relativeFrom="paragraph">
                  <wp:posOffset>575310</wp:posOffset>
                </wp:positionV>
                <wp:extent cx="45085" cy="1076325"/>
                <wp:effectExtent l="76200" t="25400" r="56515" b="15875"/>
                <wp:wrapNone/>
                <wp:docPr id="294" name="Straight Arrow Connector 294"/>
                <wp:cNvGraphicFramePr/>
                <a:graphic xmlns:a="http://schemas.openxmlformats.org/drawingml/2006/main">
                  <a:graphicData uri="http://schemas.microsoft.com/office/word/2010/wordprocessingShape">
                    <wps:wsp>
                      <wps:cNvCnPr/>
                      <wps:spPr>
                        <a:xfrm flipH="1" flipV="1">
                          <a:off x="0" y="0"/>
                          <a:ext cx="45085" cy="107632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28E821" id="Straight Arrow Connector 294" o:spid="_x0000_s1026" type="#_x0000_t32" style="position:absolute;margin-left:19.95pt;margin-top:45.3pt;width:3.55pt;height:84.75pt;flip:x 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" strokecolor="#c00000" strokeweight="3pt">
                <v:stroke endarrow="block" joinstyle="miter"/>
              </v:shape>
            </w:pict>
          </mc:Fallback>
        </mc:AlternateContent>
      </w:r>
      <w:r w:rsidRPr="00094C06">
        <w:rPr>
          <w:rFonts w:ascii="Arial" w:hAnsi="Arial" w:cs="Arial"/>
          <w:noProof/>
          <w:sz w:val="20"/>
          <w:szCs w:val="20"/>
        </w:rPr>
        <mc:AlternateContent>
          <mc:Choice Requires="wps">
            <w:drawing>
              <wp:anchor distT="45720" distB="45720" distL="114300" distR="114300" simplePos="0" relativeHeight="251693568" behindDoc="0" locked="0" layoutInCell="1" allowOverlap="1" wp14:anchorId="1F55B807" wp14:editId="3681ACA0">
                <wp:simplePos x="0" y="0"/>
                <wp:positionH relativeFrom="margin">
                  <wp:posOffset>-29210</wp:posOffset>
                </wp:positionH>
                <wp:positionV relativeFrom="paragraph">
                  <wp:posOffset>301625</wp:posOffset>
                </wp:positionV>
                <wp:extent cx="485775" cy="253365"/>
                <wp:effectExtent l="0" t="0" r="0" b="635"/>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53365"/>
                        </a:xfrm>
                        <a:prstGeom prst="rect">
                          <a:avLst/>
                        </a:prstGeom>
                        <a:solidFill>
                          <a:srgbClr val="FFFFFF"/>
                        </a:solidFill>
                        <a:ln w="9525">
                          <a:noFill/>
                          <a:miter lim="800000"/>
                          <a:headEnd/>
                          <a:tailEnd/>
                        </a:ln>
                      </wps:spPr>
                      <wps:txbx>
                        <w:txbxContent>
                          <w:p w14:paraId="2C408A78" w14:textId="77777777" w:rsidR="002B31B4" w:rsidRPr="00141EF7" w:rsidRDefault="002B31B4" w:rsidP="002B31B4">
                            <w:pPr>
                              <w:rPr>
                                <w:b/>
                                <w:color w:val="FF0000"/>
                                <w:sz w:val="18"/>
                                <w:szCs w:val="18"/>
                              </w:rPr>
                            </w:pPr>
                            <w:r w:rsidRPr="00141EF7">
                              <w:rPr>
                                <w:b/>
                                <w:color w:val="FF0000"/>
                                <w:sz w:val="18"/>
                                <w:szCs w:val="18"/>
                              </w:rPr>
                              <w:t>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B807" id="_x0000_s1082" type="#_x0000_t202" style="position:absolute;margin-left:-2.3pt;margin-top:23.75pt;width:38.25pt;height:19.95pt;z-index:251794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" stroked="f">
                <v:textbox>
                  <w:txbxContent>
                    <w:p w14:paraId="2C408A78" w14:textId="77777777" w:rsidR="002B31B4" w:rsidRPr="00141EF7" w:rsidRDefault="002B31B4" w:rsidP="002B31B4">
                      <w:pPr>
                        <w:rPr>
                          <w:b/>
                          <w:color w:val="FF0000"/>
                          <w:sz w:val="18"/>
                          <w:szCs w:val="18"/>
                        </w:rPr>
                      </w:pPr>
                      <w:r w:rsidRPr="00141EF7">
                        <w:rPr>
                          <w:b/>
                          <w:color w:val="FF0000"/>
                          <w:sz w:val="18"/>
                          <w:szCs w:val="18"/>
                        </w:rPr>
                        <w:t>High</w:t>
                      </w:r>
                    </w:p>
                  </w:txbxContent>
                </v:textbox>
                <w10:wrap type="square" anchorx="margin"/>
              </v:shape>
            </w:pict>
          </mc:Fallback>
        </mc:AlternateContent>
      </w:r>
      <w:r w:rsidRPr="00094C06">
        <w:rPr>
          <w:rFonts w:ascii="Arial" w:hAnsi="Arial" w:cs="Arial"/>
          <w:noProof/>
          <w:sz w:val="20"/>
          <w:szCs w:val="20"/>
        </w:rPr>
        <mc:AlternateContent>
          <mc:Choice Requires="wpg">
            <w:drawing>
              <wp:anchor distT="0" distB="0" distL="114300" distR="114300" simplePos="0" relativeHeight="251691520" behindDoc="1" locked="0" layoutInCell="1" allowOverlap="1" wp14:anchorId="27C845ED" wp14:editId="492F59BB">
                <wp:simplePos x="0" y="0"/>
                <wp:positionH relativeFrom="margin">
                  <wp:posOffset>401955</wp:posOffset>
                </wp:positionH>
                <wp:positionV relativeFrom="paragraph">
                  <wp:posOffset>151765</wp:posOffset>
                </wp:positionV>
                <wp:extent cx="2203450" cy="1807210"/>
                <wp:effectExtent l="0" t="0" r="6350" b="2540"/>
                <wp:wrapTight wrapText="bothSides">
                  <wp:wrapPolygon edited="0">
                    <wp:start x="0" y="0"/>
                    <wp:lineTo x="0" y="21403"/>
                    <wp:lineTo x="21476" y="21403"/>
                    <wp:lineTo x="21476" y="0"/>
                    <wp:lineTo x="0" y="0"/>
                  </wp:wrapPolygon>
                </wp:wrapTight>
                <wp:docPr id="296" name="Group 296"/>
                <wp:cNvGraphicFramePr/>
                <a:graphic xmlns:a="http://schemas.openxmlformats.org/drawingml/2006/main">
                  <a:graphicData uri="http://schemas.microsoft.com/office/word/2010/wordprocessingGroup">
                    <wpg:wgp>
                      <wpg:cNvGrpSpPr/>
                      <wpg:grpSpPr>
                        <a:xfrm>
                          <a:off x="0" y="0"/>
                          <a:ext cx="2203450" cy="1807210"/>
                          <a:chOff x="0" y="0"/>
                          <a:chExt cx="2203450" cy="1807210"/>
                        </a:xfrm>
                      </wpg:grpSpPr>
                      <pic:pic xmlns:pic="http://schemas.openxmlformats.org/drawingml/2006/picture">
                        <pic:nvPicPr>
                          <pic:cNvPr id="297" name="Picture 297"/>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203450" cy="1807210"/>
                          </a:xfrm>
                          <a:prstGeom prst="rect">
                            <a:avLst/>
                          </a:prstGeom>
                        </pic:spPr>
                      </pic:pic>
                      <wps:wsp>
                        <wps:cNvPr id="298" name="Oval 298"/>
                        <wps:cNvSpPr/>
                        <wps:spPr>
                          <a:xfrm>
                            <a:off x="1811867" y="643467"/>
                            <a:ext cx="84667" cy="84667"/>
                          </a:xfrm>
                          <a:prstGeom prst="ellipse">
                            <a:avLst/>
                          </a:prstGeom>
                          <a:solidFill>
                            <a:schemeClr val="tx1">
                              <a:lumMod val="65000"/>
                              <a:lumOff val="35000"/>
                            </a:schemeClr>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Oval 299"/>
                        <wps:cNvSpPr/>
                        <wps:spPr>
                          <a:xfrm>
                            <a:off x="372534" y="1286933"/>
                            <a:ext cx="93133" cy="11006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4DBF3A" id="Group 296" o:spid="_x0000_s1026" style="position:absolute;margin-left:31.65pt;margin-top:11.95pt;width:173.5pt;height:142.3pt;z-index:-251524096;mso-position-horizontal-relative:margin" coordsize="22034,18072"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">
                <v:shape id="Picture 297" o:spid="_x0000_s1027" type="#_x0000_t75" style="position:absolute;width:22034;height:180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">
                  <v:imagedata r:id="rId196" o:title=""/>
                </v:shape>
                <v:oval id="Oval 298" o:spid="_x0000_s1028" style="position:absolute;left:18118;top:6434;width:847;height:8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" fillcolor="#5a5a5a [2109]" strokecolor="#5a5a5a [2109]" strokeweight="1pt">
                  <v:stroke joinstyle="miter"/>
                </v:oval>
                <v:oval id="Oval 299" o:spid="_x0000_s1029" style="position:absolute;left:3725;top:12869;width:931;height:11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" fillcolor="white [3212]" strokecolor="white [3212]" strokeweight="1pt">
                  <v:stroke joinstyle="miter"/>
                </v:oval>
                <w10:wrap type="tight" anchorx="margin"/>
              </v:group>
            </w:pict>
          </mc:Fallback>
        </mc:AlternateContent>
      </w:r>
      <w:r w:rsidRPr="00094C06">
        <w:rPr>
          <w:rFonts w:ascii="Arial" w:hAnsi="Arial" w:cs="Arial"/>
          <w:noProof/>
          <w:sz w:val="20"/>
          <w:szCs w:val="20"/>
        </w:rPr>
        <mc:AlternateContent>
          <mc:Choice Requires="wps">
            <w:drawing>
              <wp:anchor distT="45720" distB="45720" distL="114300" distR="114300" simplePos="0" relativeHeight="251694592" behindDoc="0" locked="0" layoutInCell="1" allowOverlap="1" wp14:anchorId="38924376" wp14:editId="5E32C841">
                <wp:simplePos x="0" y="0"/>
                <wp:positionH relativeFrom="margin">
                  <wp:posOffset>144780</wp:posOffset>
                </wp:positionH>
                <wp:positionV relativeFrom="paragraph">
                  <wp:posOffset>1774825</wp:posOffset>
                </wp:positionV>
                <wp:extent cx="414020" cy="1404620"/>
                <wp:effectExtent l="0" t="0" r="5080" b="7620"/>
                <wp:wrapSquare wrapText="bothSides"/>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 cy="1404620"/>
                        </a:xfrm>
                        <a:prstGeom prst="rect">
                          <a:avLst/>
                        </a:prstGeom>
                        <a:solidFill>
                          <a:srgbClr val="FFFFFF"/>
                        </a:solidFill>
                        <a:ln w="9525">
                          <a:noFill/>
                          <a:miter lim="800000"/>
                          <a:headEnd/>
                          <a:tailEnd/>
                        </a:ln>
                      </wps:spPr>
                      <wps:txbx>
                        <w:txbxContent>
                          <w:p w14:paraId="5F1381D2" w14:textId="77777777" w:rsidR="002B31B4" w:rsidRPr="00141EF7" w:rsidRDefault="002B31B4" w:rsidP="002B31B4">
                            <w:pPr>
                              <w:rPr>
                                <w:b/>
                                <w:color w:val="FF0000"/>
                                <w:sz w:val="18"/>
                                <w:szCs w:val="18"/>
                              </w:rPr>
                            </w:pPr>
                            <w:r>
                              <w:rPr>
                                <w:b/>
                                <w:color w:val="FF0000"/>
                                <w:sz w:val="18"/>
                                <w:szCs w:val="18"/>
                              </w:rPr>
                              <w:t>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924376" id="_x0000_s1083" type="#_x0000_t202" style="position:absolute;margin-left:11.4pt;margin-top:139.75pt;width:32.6pt;height:110.6pt;z-index:251795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" stroked="f">
                <v:textbox style="mso-fit-shape-to-text:t">
                  <w:txbxContent>
                    <w:p w14:paraId="5F1381D2" w14:textId="77777777" w:rsidR="002B31B4" w:rsidRPr="00141EF7" w:rsidRDefault="002B31B4" w:rsidP="002B31B4">
                      <w:pPr>
                        <w:rPr>
                          <w:b/>
                          <w:color w:val="FF0000"/>
                          <w:sz w:val="18"/>
                          <w:szCs w:val="18"/>
                        </w:rPr>
                      </w:pPr>
                      <w:r>
                        <w:rPr>
                          <w:b/>
                          <w:color w:val="FF0000"/>
                          <w:sz w:val="18"/>
                          <w:szCs w:val="18"/>
                        </w:rPr>
                        <w:t>Low</w:t>
                      </w:r>
                    </w:p>
                  </w:txbxContent>
                </v:textbox>
                <w10:wrap type="square" anchorx="margin"/>
              </v:shape>
            </w:pict>
          </mc:Fallback>
        </mc:AlternateContent>
      </w:r>
      <w:r w:rsidRPr="00094C06">
        <w:rPr>
          <w:rFonts w:ascii="Arial" w:hAnsi="Arial" w:cs="Arial"/>
          <w:noProof/>
          <w:sz w:val="20"/>
          <w:szCs w:val="20"/>
        </w:rPr>
        <mc:AlternateContent>
          <mc:Choice Requires="wps">
            <w:drawing>
              <wp:anchor distT="0" distB="0" distL="114300" distR="114300" simplePos="0" relativeHeight="251695616" behindDoc="0" locked="0" layoutInCell="1" allowOverlap="1" wp14:anchorId="5D393CE7" wp14:editId="77E25B35">
                <wp:simplePos x="0" y="0"/>
                <wp:positionH relativeFrom="column">
                  <wp:posOffset>2120900</wp:posOffset>
                </wp:positionH>
                <wp:positionV relativeFrom="paragraph">
                  <wp:posOffset>480695</wp:posOffset>
                </wp:positionV>
                <wp:extent cx="485775" cy="1200150"/>
                <wp:effectExtent l="19050" t="19050" r="28575" b="19050"/>
                <wp:wrapNone/>
                <wp:docPr id="301" name="Oval 301"/>
                <wp:cNvGraphicFramePr/>
                <a:graphic xmlns:a="http://schemas.openxmlformats.org/drawingml/2006/main">
                  <a:graphicData uri="http://schemas.microsoft.com/office/word/2010/wordprocessingShape">
                    <wps:wsp>
                      <wps:cNvSpPr/>
                      <wps:spPr>
                        <a:xfrm>
                          <a:off x="0" y="0"/>
                          <a:ext cx="485775" cy="120015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BEBE8B" id="Oval 301" o:spid="_x0000_s1026" style="position:absolute;margin-left:167pt;margin-top:37.85pt;width:38.25pt;height:9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" filled="f" strokecolor="#c00000" strokeweight="3pt">
                <v:stroke joinstyle="miter"/>
              </v:oval>
            </w:pict>
          </mc:Fallback>
        </mc:AlternateContent>
      </w:r>
    </w:p>
    <w:p w14:paraId="77237E76" w14:textId="77777777" w:rsidR="00035EE1" w:rsidRDefault="00035EE1" w:rsidP="002B31B4"/>
    <w:p w14:paraId="74A07F7F" w14:textId="77777777" w:rsidR="001138AF" w:rsidRDefault="001138AF" w:rsidP="001138AF"/>
    <w:p w14:paraId="4C48177C" w14:textId="77777777" w:rsidR="001138AF" w:rsidRDefault="001138AF" w:rsidP="001138AF"/>
    <w:p w14:paraId="28E41700" w14:textId="515321F5" w:rsidR="001138AF" w:rsidRDefault="001138AF" w:rsidP="001138AF">
      <w:pPr>
        <w:jc w:val="center"/>
        <w:rPr>
          <w:rFonts w:ascii="Times New Roman" w:hAnsi="Times New Roman" w:cs="Times New Roman"/>
          <w:sz w:val="28"/>
          <w:szCs w:val="28"/>
        </w:rPr>
      </w:pPr>
    </w:p>
    <w:p w14:paraId="7D4A8E5D" w14:textId="77777777" w:rsidR="001138AF" w:rsidRPr="001138AF" w:rsidRDefault="001138AF" w:rsidP="001138AF">
      <w:pPr>
        <w:jc w:val="center"/>
        <w:rPr>
          <w:rFonts w:ascii="Times New Roman" w:hAnsi="Times New Roman" w:cs="Times New Roman"/>
          <w:sz w:val="28"/>
          <w:szCs w:val="28"/>
        </w:rPr>
      </w:pPr>
    </w:p>
    <w:p w14:paraId="462A8495" w14:textId="77777777" w:rsidR="00CB6891" w:rsidRPr="009B5D67" w:rsidRDefault="00CB6891" w:rsidP="009B5D67"/>
    <w:p w14:paraId="1FFDD921" w14:textId="77777777" w:rsidR="009B5D67" w:rsidRPr="009B5D67" w:rsidRDefault="009B5D67" w:rsidP="009B5D67"/>
    <w:p w14:paraId="7A45475D" w14:textId="7AEB2508" w:rsidR="001063B1" w:rsidRDefault="001063B1"/>
    <w:p w14:paraId="29F88BFC" w14:textId="3F1F0190" w:rsidR="002B31B4" w:rsidRDefault="002B31B4"/>
    <w:p w14:paraId="238BC1F0" w14:textId="439BD8BF" w:rsidR="002B31B4" w:rsidRDefault="002B31B4"/>
    <w:p w14:paraId="4CD6F8F1" w14:textId="6E19226B" w:rsidR="002B31B4" w:rsidRDefault="002B31B4"/>
    <w:p w14:paraId="5DC8C9E8" w14:textId="77777777" w:rsidR="00254A5F" w:rsidRDefault="00254A5F"/>
    <w:p w14:paraId="65BF6CB2" w14:textId="77777777" w:rsidR="00254A5F" w:rsidRDefault="00254A5F"/>
    <w:p w14:paraId="229B0730" w14:textId="77777777" w:rsidR="00254A5F" w:rsidRDefault="00254A5F"/>
    <w:p w14:paraId="4388F79A" w14:textId="77777777" w:rsidR="00254A5F" w:rsidRDefault="00254A5F"/>
    <w:p w14:paraId="3CBD9C80" w14:textId="77777777" w:rsidR="00254A5F" w:rsidRDefault="00254A5F"/>
    <w:p w14:paraId="457FDBBB" w14:textId="77777777" w:rsidR="00254A5F" w:rsidRDefault="00254A5F"/>
    <w:p w14:paraId="6301CCB0" w14:textId="77777777" w:rsidR="00254A5F" w:rsidRDefault="00254A5F"/>
    <w:p w14:paraId="13A84E22" w14:textId="77777777" w:rsidR="00254A5F" w:rsidRDefault="00254A5F"/>
    <w:p w14:paraId="7A0A3675" w14:textId="77777777" w:rsidR="00254A5F" w:rsidRDefault="00254A5F"/>
    <w:p w14:paraId="21A852A5" w14:textId="77777777" w:rsidR="00254A5F" w:rsidRDefault="00254A5F"/>
    <w:p w14:paraId="65FD50E3" w14:textId="77777777" w:rsidR="00254A5F" w:rsidRDefault="00254A5F"/>
    <w:p w14:paraId="38B92FFE" w14:textId="77777777" w:rsidR="00254A5F" w:rsidRDefault="00254A5F"/>
    <w:p w14:paraId="59883FB2" w14:textId="77777777" w:rsidR="00254A5F" w:rsidRDefault="00254A5F"/>
    <w:p w14:paraId="39860F6A" w14:textId="0B4840FA" w:rsidR="00547C97" w:rsidRDefault="00547C97">
      <w:r>
        <w:br w:type="page"/>
      </w:r>
    </w:p>
    <w:p w14:paraId="4066A9BC" w14:textId="77777777" w:rsidR="003B34C2" w:rsidRDefault="003B34C2">
      <w:pPr>
        <w:rPr>
          <w:lang w:val="en"/>
        </w:rPr>
      </w:pPr>
    </w:p>
    <w:p w14:paraId="5DA8BC06" w14:textId="77777777" w:rsidR="003B34C2" w:rsidRPr="003B34C2" w:rsidRDefault="003B34C2" w:rsidP="003B34C2">
      <w:pPr>
        <w:rPr>
          <w:lang w:val="en"/>
        </w:rPr>
      </w:pPr>
    </w:p>
    <w:p w14:paraId="6DF17336" w14:textId="77777777" w:rsidR="00254A5F" w:rsidRDefault="00254A5F"/>
    <w:p w14:paraId="1B7DD40C" w14:textId="18F5083C" w:rsidR="002B31B4" w:rsidRDefault="005757BA" w:rsidP="007A04D4">
      <w:pPr>
        <w:pStyle w:val="Heading1"/>
        <w:jc w:val="center"/>
      </w:pPr>
      <w:bookmarkStart w:id="110" w:name="_Toc66444527"/>
      <w:r>
        <w:t>A</w:t>
      </w:r>
      <w:r w:rsidR="00067082">
        <w:t>PPENDIX</w:t>
      </w:r>
      <w:r>
        <w:t xml:space="preserve"> </w:t>
      </w:r>
      <w:r w:rsidR="0098521A">
        <w:t>6</w:t>
      </w:r>
      <w:r>
        <w:t>: Learning Objectives</w:t>
      </w:r>
      <w:bookmarkEnd w:id="110"/>
    </w:p>
    <w:p w14:paraId="19417B8C" w14:textId="3DCDE70F" w:rsidR="00C712FB" w:rsidRDefault="00C712FB">
      <w:pPr>
        <w:rPr>
          <w:lang w:val="en"/>
        </w:rPr>
      </w:pPr>
      <w:r>
        <w:rPr>
          <w:lang w:val="en"/>
        </w:rPr>
        <w:br w:type="page"/>
      </w:r>
    </w:p>
    <w:p w14:paraId="5AFFEEBB" w14:textId="77777777" w:rsidR="00C712FB" w:rsidRDefault="00C712FB">
      <w:pPr>
        <w:rPr>
          <w:rFonts w:ascii="Times New Roman" w:hAnsi="Times New Roman" w:cs="Times New Roman"/>
        </w:rPr>
      </w:pPr>
    </w:p>
    <w:tbl>
      <w:tblPr>
        <w:tblStyle w:val="TableGrid"/>
        <w:tblW w:w="5000" w:type="pct"/>
        <w:tblCellMar>
          <w:left w:w="58" w:type="dxa"/>
          <w:right w:w="58" w:type="dxa"/>
        </w:tblCellMar>
        <w:tblLook w:val="04A0" w:firstRow="1" w:lastRow="0" w:firstColumn="1" w:lastColumn="0" w:noHBand="0" w:noVBand="1"/>
      </w:tblPr>
      <w:tblGrid>
        <w:gridCol w:w="513"/>
        <w:gridCol w:w="1016"/>
        <w:gridCol w:w="2701"/>
        <w:gridCol w:w="464"/>
        <w:gridCol w:w="464"/>
        <w:gridCol w:w="466"/>
        <w:gridCol w:w="466"/>
        <w:gridCol w:w="466"/>
        <w:gridCol w:w="464"/>
        <w:gridCol w:w="466"/>
        <w:gridCol w:w="466"/>
        <w:gridCol w:w="466"/>
        <w:gridCol w:w="464"/>
        <w:gridCol w:w="468"/>
      </w:tblGrid>
      <w:tr w:rsidR="00C712FB" w14:paraId="019F31AB" w14:textId="77777777" w:rsidTr="00C712FB">
        <w:trPr>
          <w:cantSplit/>
          <w:trHeight w:val="1439"/>
        </w:trPr>
        <w:tc>
          <w:tcPr>
            <w:tcW w:w="278" w:type="pct"/>
          </w:tcPr>
          <w:p w14:paraId="27766775" w14:textId="77777777" w:rsidR="00C712FB" w:rsidRPr="00530B62" w:rsidRDefault="00C712FB" w:rsidP="00E946BF">
            <w:pPr>
              <w:jc w:val="center"/>
              <w:rPr>
                <w:rFonts w:ascii="Times New Roman" w:hAnsi="Times New Roman" w:cs="Times New Roman"/>
                <w:b/>
              </w:rPr>
            </w:pPr>
          </w:p>
          <w:p w14:paraId="046BC016" w14:textId="77777777" w:rsidR="00C712FB" w:rsidRPr="00530B62" w:rsidRDefault="00C712FB" w:rsidP="00E946BF">
            <w:pPr>
              <w:jc w:val="center"/>
              <w:rPr>
                <w:rFonts w:ascii="Times New Roman" w:hAnsi="Times New Roman" w:cs="Times New Roman"/>
                <w:b/>
              </w:rPr>
            </w:pPr>
          </w:p>
          <w:p w14:paraId="34B4B188" w14:textId="77777777" w:rsidR="00C712FB" w:rsidRPr="00530B62" w:rsidRDefault="00C712FB" w:rsidP="00E946BF">
            <w:pPr>
              <w:jc w:val="center"/>
              <w:rPr>
                <w:rFonts w:ascii="Times New Roman" w:hAnsi="Times New Roman" w:cs="Times New Roman"/>
                <w:b/>
              </w:rPr>
            </w:pPr>
            <w:r w:rsidRPr="00530B62">
              <w:rPr>
                <w:rFonts w:ascii="Times New Roman" w:hAnsi="Times New Roman" w:cs="Times New Roman"/>
                <w:b/>
              </w:rPr>
              <w:t>Lab #</w:t>
            </w:r>
          </w:p>
        </w:tc>
        <w:tc>
          <w:tcPr>
            <w:tcW w:w="493" w:type="pct"/>
          </w:tcPr>
          <w:p w14:paraId="130B8853" w14:textId="77777777" w:rsidR="00C712FB" w:rsidRPr="00530B62" w:rsidRDefault="00C712FB">
            <w:pPr>
              <w:rPr>
                <w:rFonts w:ascii="Times New Roman" w:hAnsi="Times New Roman" w:cs="Times New Roman"/>
                <w:b/>
              </w:rPr>
            </w:pPr>
          </w:p>
          <w:p w14:paraId="3C798A6E" w14:textId="77777777" w:rsidR="00C712FB" w:rsidRPr="00530B62" w:rsidRDefault="00C712FB">
            <w:pPr>
              <w:rPr>
                <w:rFonts w:ascii="Times New Roman" w:hAnsi="Times New Roman" w:cs="Times New Roman"/>
                <w:b/>
              </w:rPr>
            </w:pPr>
          </w:p>
          <w:p w14:paraId="1DC0733B" w14:textId="77777777" w:rsidR="00C712FB" w:rsidRPr="00530B62" w:rsidRDefault="00C712FB">
            <w:pPr>
              <w:rPr>
                <w:rFonts w:ascii="Times New Roman" w:hAnsi="Times New Roman" w:cs="Times New Roman"/>
                <w:b/>
              </w:rPr>
            </w:pPr>
            <w:r w:rsidRPr="00530B62">
              <w:rPr>
                <w:rFonts w:ascii="Times New Roman" w:hAnsi="Times New Roman" w:cs="Times New Roman"/>
                <w:b/>
              </w:rPr>
              <w:t>Activity</w:t>
            </w:r>
          </w:p>
        </w:tc>
        <w:tc>
          <w:tcPr>
            <w:tcW w:w="1448" w:type="pct"/>
          </w:tcPr>
          <w:p w14:paraId="7B116D08" w14:textId="77777777" w:rsidR="00C712FB" w:rsidRPr="00530B62" w:rsidRDefault="00C712FB" w:rsidP="00E946BF">
            <w:pPr>
              <w:rPr>
                <w:rFonts w:ascii="Times New Roman" w:hAnsi="Times New Roman" w:cs="Times New Roman"/>
                <w:b/>
              </w:rPr>
            </w:pPr>
          </w:p>
          <w:p w14:paraId="6690BA80" w14:textId="77777777" w:rsidR="00C712FB" w:rsidRPr="00530B62" w:rsidRDefault="00C712FB" w:rsidP="00E946BF">
            <w:pPr>
              <w:rPr>
                <w:rFonts w:ascii="Times New Roman" w:hAnsi="Times New Roman" w:cs="Times New Roman"/>
                <w:b/>
              </w:rPr>
            </w:pPr>
          </w:p>
          <w:p w14:paraId="594F9E3C" w14:textId="77777777" w:rsidR="00C712FB" w:rsidRPr="00530B62" w:rsidRDefault="00C712FB" w:rsidP="00E946BF">
            <w:pPr>
              <w:rPr>
                <w:rFonts w:ascii="Times New Roman" w:hAnsi="Times New Roman" w:cs="Times New Roman"/>
                <w:b/>
              </w:rPr>
            </w:pPr>
            <w:r w:rsidRPr="00530B62">
              <w:rPr>
                <w:rFonts w:ascii="Times New Roman" w:hAnsi="Times New Roman" w:cs="Times New Roman"/>
                <w:b/>
              </w:rPr>
              <w:t>Learning objective</w:t>
            </w:r>
          </w:p>
        </w:tc>
        <w:tc>
          <w:tcPr>
            <w:tcW w:w="252" w:type="pct"/>
            <w:textDirection w:val="btLr"/>
            <w:vAlign w:val="center"/>
          </w:tcPr>
          <w:p w14:paraId="5E76468D"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Evolution</w:t>
            </w:r>
          </w:p>
        </w:tc>
        <w:tc>
          <w:tcPr>
            <w:tcW w:w="252" w:type="pct"/>
            <w:textDirection w:val="btLr"/>
            <w:vAlign w:val="center"/>
          </w:tcPr>
          <w:p w14:paraId="7A7D787E"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Structure &amp; function</w:t>
            </w:r>
          </w:p>
        </w:tc>
        <w:tc>
          <w:tcPr>
            <w:tcW w:w="253" w:type="pct"/>
            <w:textDirection w:val="btLr"/>
            <w:vAlign w:val="center"/>
          </w:tcPr>
          <w:p w14:paraId="3A8481D8"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Information flow</w:t>
            </w:r>
          </w:p>
        </w:tc>
        <w:tc>
          <w:tcPr>
            <w:tcW w:w="253" w:type="pct"/>
            <w:textDirection w:val="btLr"/>
            <w:vAlign w:val="center"/>
          </w:tcPr>
          <w:p w14:paraId="08760FEB"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Energy &amp; matter</w:t>
            </w:r>
          </w:p>
        </w:tc>
        <w:tc>
          <w:tcPr>
            <w:tcW w:w="253" w:type="pct"/>
            <w:textDirection w:val="btLr"/>
            <w:vAlign w:val="center"/>
          </w:tcPr>
          <w:p w14:paraId="344D52AF"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Systems</w:t>
            </w:r>
          </w:p>
        </w:tc>
        <w:tc>
          <w:tcPr>
            <w:tcW w:w="252" w:type="pct"/>
            <w:textDirection w:val="btLr"/>
            <w:vAlign w:val="center"/>
          </w:tcPr>
          <w:p w14:paraId="1569D2C7"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Process of science</w:t>
            </w:r>
          </w:p>
        </w:tc>
        <w:tc>
          <w:tcPr>
            <w:tcW w:w="253" w:type="pct"/>
            <w:textDirection w:val="btLr"/>
            <w:vAlign w:val="center"/>
          </w:tcPr>
          <w:p w14:paraId="17C7CF8C"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Quantitative reasoning</w:t>
            </w:r>
          </w:p>
        </w:tc>
        <w:tc>
          <w:tcPr>
            <w:tcW w:w="253" w:type="pct"/>
            <w:textDirection w:val="btLr"/>
            <w:vAlign w:val="center"/>
          </w:tcPr>
          <w:p w14:paraId="6771EAA0"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Modeling &amp; simulation</w:t>
            </w:r>
          </w:p>
        </w:tc>
        <w:tc>
          <w:tcPr>
            <w:tcW w:w="253" w:type="pct"/>
            <w:textDirection w:val="btLr"/>
            <w:vAlign w:val="center"/>
          </w:tcPr>
          <w:p w14:paraId="1842E1E1"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Interdisciplinary skills</w:t>
            </w:r>
          </w:p>
        </w:tc>
        <w:tc>
          <w:tcPr>
            <w:tcW w:w="252" w:type="pct"/>
            <w:textDirection w:val="btLr"/>
            <w:vAlign w:val="center"/>
          </w:tcPr>
          <w:p w14:paraId="58E041D7"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Communicate &amp; collaborate</w:t>
            </w:r>
          </w:p>
        </w:tc>
        <w:tc>
          <w:tcPr>
            <w:tcW w:w="254" w:type="pct"/>
            <w:textDirection w:val="btLr"/>
            <w:vAlign w:val="center"/>
          </w:tcPr>
          <w:p w14:paraId="2E4AAB6D" w14:textId="77777777" w:rsidR="00C712FB" w:rsidRPr="00530B62" w:rsidRDefault="00C712FB" w:rsidP="00C712FB">
            <w:pPr>
              <w:ind w:left="113" w:right="113"/>
              <w:jc w:val="center"/>
              <w:rPr>
                <w:rFonts w:ascii="Times New Roman" w:hAnsi="Times New Roman" w:cs="Times New Roman"/>
                <w:b/>
                <w:sz w:val="16"/>
                <w:szCs w:val="16"/>
              </w:rPr>
            </w:pPr>
            <w:r w:rsidRPr="00530B62">
              <w:rPr>
                <w:rFonts w:ascii="Times New Roman" w:hAnsi="Times New Roman" w:cs="Times New Roman"/>
                <w:b/>
                <w:sz w:val="16"/>
                <w:szCs w:val="16"/>
              </w:rPr>
              <w:t>Science &amp; society</w:t>
            </w:r>
          </w:p>
        </w:tc>
      </w:tr>
      <w:tr w:rsidR="00C712FB" w14:paraId="720214D8" w14:textId="77777777" w:rsidTr="00C712FB">
        <w:trPr>
          <w:cantSplit/>
          <w:trHeight w:val="629"/>
        </w:trPr>
        <w:tc>
          <w:tcPr>
            <w:tcW w:w="278" w:type="pct"/>
            <w:vMerge w:val="restart"/>
            <w:vAlign w:val="center"/>
          </w:tcPr>
          <w:p w14:paraId="53412205" w14:textId="77777777" w:rsidR="00C712FB" w:rsidRDefault="00C712FB" w:rsidP="005148EB">
            <w:pPr>
              <w:jc w:val="center"/>
              <w:rPr>
                <w:rFonts w:ascii="Times New Roman" w:hAnsi="Times New Roman" w:cs="Times New Roman"/>
              </w:rPr>
            </w:pPr>
            <w:r>
              <w:rPr>
                <w:rFonts w:ascii="Times New Roman" w:hAnsi="Times New Roman" w:cs="Times New Roman"/>
              </w:rPr>
              <w:t>1</w:t>
            </w:r>
          </w:p>
        </w:tc>
        <w:tc>
          <w:tcPr>
            <w:tcW w:w="493" w:type="pct"/>
            <w:vMerge w:val="restart"/>
            <w:vAlign w:val="center"/>
          </w:tcPr>
          <w:p w14:paraId="04C2FCCD" w14:textId="77777777" w:rsidR="00C712FB" w:rsidRPr="005B7659" w:rsidRDefault="00C712FB" w:rsidP="005148EB">
            <w:pPr>
              <w:jc w:val="center"/>
              <w:rPr>
                <w:rFonts w:ascii="Times New Roman" w:hAnsi="Times New Roman" w:cs="Times New Roman"/>
                <w:sz w:val="20"/>
                <w:szCs w:val="20"/>
              </w:rPr>
            </w:pPr>
            <w:r w:rsidRPr="005B7659">
              <w:rPr>
                <w:rFonts w:ascii="Times New Roman" w:hAnsi="Times New Roman" w:cs="Times New Roman"/>
                <w:sz w:val="20"/>
                <w:szCs w:val="20"/>
              </w:rPr>
              <w:t>Plate bacteria for selection; learn sterile technique</w:t>
            </w:r>
          </w:p>
        </w:tc>
        <w:tc>
          <w:tcPr>
            <w:tcW w:w="1448" w:type="pct"/>
          </w:tcPr>
          <w:p w14:paraId="47690164" w14:textId="77777777" w:rsidR="00C712FB" w:rsidRPr="005B7659" w:rsidRDefault="00C712FB" w:rsidP="00BD52AE">
            <w:pPr>
              <w:rPr>
                <w:rFonts w:ascii="Times New Roman" w:hAnsi="Times New Roman" w:cs="Times New Roman"/>
                <w:sz w:val="20"/>
                <w:szCs w:val="20"/>
              </w:rPr>
            </w:pPr>
            <w:r w:rsidRPr="005B7659">
              <w:rPr>
                <w:rFonts w:ascii="Times New Roman" w:eastAsia="Calibri" w:hAnsi="Times New Roman" w:cs="Times New Roman"/>
                <w:color w:val="000000"/>
                <w:sz w:val="20"/>
                <w:szCs w:val="20"/>
              </w:rPr>
              <w:t>Explain why the evolution of antibiotic resistance is a health concern</w:t>
            </w:r>
          </w:p>
        </w:tc>
        <w:tc>
          <w:tcPr>
            <w:tcW w:w="252" w:type="pct"/>
          </w:tcPr>
          <w:p w14:paraId="226726A8" w14:textId="77777777" w:rsidR="00C712FB" w:rsidRPr="0098371D" w:rsidRDefault="00C712FB" w:rsidP="00BD52AE">
            <w:pPr>
              <w:jc w:val="center"/>
              <w:rPr>
                <w:rFonts w:ascii="Times New Roman" w:hAnsi="Times New Roman" w:cs="Times New Roman"/>
              </w:rPr>
            </w:pPr>
          </w:p>
          <w:p w14:paraId="6A42BFE3"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1DC864E6" w14:textId="77777777" w:rsidR="00C712FB" w:rsidRPr="0098371D" w:rsidRDefault="00C712FB" w:rsidP="00BD52AE">
            <w:pPr>
              <w:jc w:val="center"/>
              <w:rPr>
                <w:rFonts w:ascii="Times New Roman" w:hAnsi="Times New Roman" w:cs="Times New Roman"/>
              </w:rPr>
            </w:pPr>
          </w:p>
          <w:p w14:paraId="2BD38194" w14:textId="77777777" w:rsidR="00C712FB" w:rsidRPr="0098371D" w:rsidRDefault="00C712FB" w:rsidP="00BD52AE">
            <w:pPr>
              <w:jc w:val="center"/>
              <w:rPr>
                <w:rFonts w:ascii="Times New Roman" w:hAnsi="Times New Roman" w:cs="Times New Roman"/>
              </w:rPr>
            </w:pPr>
          </w:p>
        </w:tc>
        <w:tc>
          <w:tcPr>
            <w:tcW w:w="253" w:type="pct"/>
          </w:tcPr>
          <w:p w14:paraId="6C1EE32E" w14:textId="77777777" w:rsidR="00C712FB" w:rsidRPr="0098371D" w:rsidRDefault="00C712FB" w:rsidP="00BD52AE">
            <w:pPr>
              <w:jc w:val="center"/>
              <w:rPr>
                <w:rFonts w:ascii="Times New Roman" w:hAnsi="Times New Roman" w:cs="Times New Roman"/>
              </w:rPr>
            </w:pPr>
          </w:p>
          <w:p w14:paraId="77FE426F" w14:textId="77777777" w:rsidR="00C712FB" w:rsidRPr="0098371D" w:rsidRDefault="00C712FB" w:rsidP="00BD52AE">
            <w:pPr>
              <w:jc w:val="center"/>
              <w:rPr>
                <w:rFonts w:ascii="Times New Roman" w:hAnsi="Times New Roman" w:cs="Times New Roman"/>
              </w:rPr>
            </w:pPr>
          </w:p>
        </w:tc>
        <w:tc>
          <w:tcPr>
            <w:tcW w:w="253" w:type="pct"/>
          </w:tcPr>
          <w:p w14:paraId="70479DB9" w14:textId="77777777" w:rsidR="00C712FB" w:rsidRPr="0098371D" w:rsidRDefault="00C712FB" w:rsidP="00BD52AE">
            <w:pPr>
              <w:jc w:val="center"/>
              <w:rPr>
                <w:rFonts w:ascii="Times New Roman" w:hAnsi="Times New Roman" w:cs="Times New Roman"/>
              </w:rPr>
            </w:pPr>
          </w:p>
          <w:p w14:paraId="067AB6B9" w14:textId="77777777" w:rsidR="00C712FB" w:rsidRPr="0098371D" w:rsidRDefault="00C712FB" w:rsidP="00BD52AE">
            <w:pPr>
              <w:jc w:val="center"/>
              <w:rPr>
                <w:rFonts w:ascii="Times New Roman" w:hAnsi="Times New Roman" w:cs="Times New Roman"/>
              </w:rPr>
            </w:pPr>
          </w:p>
        </w:tc>
        <w:tc>
          <w:tcPr>
            <w:tcW w:w="253" w:type="pct"/>
          </w:tcPr>
          <w:p w14:paraId="2CC09C11" w14:textId="77777777" w:rsidR="00C712FB" w:rsidRPr="0098371D" w:rsidRDefault="00C712FB" w:rsidP="00BD52AE">
            <w:pPr>
              <w:jc w:val="center"/>
              <w:rPr>
                <w:rFonts w:ascii="Times New Roman" w:hAnsi="Times New Roman" w:cs="Times New Roman"/>
              </w:rPr>
            </w:pPr>
          </w:p>
          <w:p w14:paraId="74300F3D"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72C599E8" w14:textId="77777777" w:rsidR="00C712FB" w:rsidRPr="0098371D" w:rsidRDefault="00C712FB" w:rsidP="00BD52AE">
            <w:pPr>
              <w:jc w:val="center"/>
              <w:rPr>
                <w:rFonts w:ascii="Times New Roman" w:hAnsi="Times New Roman" w:cs="Times New Roman"/>
              </w:rPr>
            </w:pPr>
          </w:p>
          <w:p w14:paraId="21AE5823" w14:textId="77777777" w:rsidR="00C712FB" w:rsidRPr="0098371D" w:rsidRDefault="00C712FB" w:rsidP="00BD52AE">
            <w:pPr>
              <w:jc w:val="center"/>
              <w:rPr>
                <w:rFonts w:ascii="Times New Roman" w:hAnsi="Times New Roman" w:cs="Times New Roman"/>
              </w:rPr>
            </w:pPr>
          </w:p>
        </w:tc>
        <w:tc>
          <w:tcPr>
            <w:tcW w:w="253" w:type="pct"/>
          </w:tcPr>
          <w:p w14:paraId="3877FE1F" w14:textId="77777777" w:rsidR="00C712FB" w:rsidRPr="0098371D" w:rsidRDefault="00C712FB" w:rsidP="00BD52AE">
            <w:pPr>
              <w:jc w:val="center"/>
              <w:rPr>
                <w:rFonts w:ascii="Times New Roman" w:hAnsi="Times New Roman" w:cs="Times New Roman"/>
              </w:rPr>
            </w:pPr>
          </w:p>
          <w:p w14:paraId="6E5CC912" w14:textId="77777777" w:rsidR="00C712FB" w:rsidRPr="0098371D" w:rsidRDefault="00C712FB" w:rsidP="00BD52AE">
            <w:pPr>
              <w:jc w:val="center"/>
              <w:rPr>
                <w:rFonts w:ascii="Times New Roman" w:hAnsi="Times New Roman" w:cs="Times New Roman"/>
              </w:rPr>
            </w:pPr>
          </w:p>
        </w:tc>
        <w:tc>
          <w:tcPr>
            <w:tcW w:w="253" w:type="pct"/>
          </w:tcPr>
          <w:p w14:paraId="789AA142" w14:textId="77777777" w:rsidR="00C712FB" w:rsidRPr="0098371D" w:rsidRDefault="00C712FB" w:rsidP="00BD52AE">
            <w:pPr>
              <w:jc w:val="center"/>
              <w:rPr>
                <w:rFonts w:ascii="Times New Roman" w:hAnsi="Times New Roman" w:cs="Times New Roman"/>
              </w:rPr>
            </w:pPr>
          </w:p>
          <w:p w14:paraId="5F296C91" w14:textId="77777777" w:rsidR="00C712FB" w:rsidRPr="0098371D" w:rsidRDefault="00C712FB" w:rsidP="00BD52AE">
            <w:pPr>
              <w:jc w:val="center"/>
              <w:rPr>
                <w:rFonts w:ascii="Times New Roman" w:hAnsi="Times New Roman" w:cs="Times New Roman"/>
              </w:rPr>
            </w:pPr>
          </w:p>
        </w:tc>
        <w:tc>
          <w:tcPr>
            <w:tcW w:w="253" w:type="pct"/>
          </w:tcPr>
          <w:p w14:paraId="5336DFCD" w14:textId="77777777" w:rsidR="00C712FB" w:rsidRPr="0098371D" w:rsidRDefault="00C712FB" w:rsidP="00BD52AE">
            <w:pPr>
              <w:jc w:val="center"/>
              <w:rPr>
                <w:rFonts w:ascii="Times New Roman" w:hAnsi="Times New Roman" w:cs="Times New Roman"/>
              </w:rPr>
            </w:pPr>
          </w:p>
          <w:p w14:paraId="7B348F3D" w14:textId="77777777" w:rsidR="00C712FB" w:rsidRPr="0098371D" w:rsidRDefault="00C712FB" w:rsidP="00BD52AE">
            <w:pPr>
              <w:jc w:val="center"/>
              <w:rPr>
                <w:rFonts w:ascii="Times New Roman" w:hAnsi="Times New Roman" w:cs="Times New Roman"/>
              </w:rPr>
            </w:pPr>
          </w:p>
        </w:tc>
        <w:tc>
          <w:tcPr>
            <w:tcW w:w="252" w:type="pct"/>
          </w:tcPr>
          <w:p w14:paraId="2A681A36" w14:textId="77777777" w:rsidR="00C712FB" w:rsidRPr="0098371D" w:rsidRDefault="00C712FB" w:rsidP="00BD52AE">
            <w:pPr>
              <w:jc w:val="center"/>
              <w:rPr>
                <w:rFonts w:ascii="Times New Roman" w:hAnsi="Times New Roman" w:cs="Times New Roman"/>
              </w:rPr>
            </w:pPr>
          </w:p>
          <w:p w14:paraId="76C2579D" w14:textId="77777777" w:rsidR="00C712FB" w:rsidRPr="0098371D" w:rsidRDefault="00C712FB" w:rsidP="00BD52AE">
            <w:pPr>
              <w:jc w:val="center"/>
              <w:rPr>
                <w:rFonts w:ascii="Times New Roman" w:hAnsi="Times New Roman" w:cs="Times New Roman"/>
              </w:rPr>
            </w:pPr>
          </w:p>
        </w:tc>
        <w:tc>
          <w:tcPr>
            <w:tcW w:w="254" w:type="pct"/>
          </w:tcPr>
          <w:p w14:paraId="18A8259D" w14:textId="77777777" w:rsidR="00C712FB" w:rsidRPr="0098371D" w:rsidRDefault="00C712FB" w:rsidP="00BD52AE">
            <w:pPr>
              <w:jc w:val="center"/>
              <w:rPr>
                <w:rFonts w:ascii="Times New Roman" w:hAnsi="Times New Roman" w:cs="Times New Roman"/>
              </w:rPr>
            </w:pPr>
          </w:p>
          <w:p w14:paraId="05B7AA0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r>
      <w:tr w:rsidR="00C712FB" w14:paraId="740F6DE1" w14:textId="77777777" w:rsidTr="00C712FB">
        <w:trPr>
          <w:cantSplit/>
          <w:trHeight w:val="530"/>
        </w:trPr>
        <w:tc>
          <w:tcPr>
            <w:tcW w:w="278" w:type="pct"/>
            <w:vMerge/>
          </w:tcPr>
          <w:p w14:paraId="54E6A7EA" w14:textId="77777777" w:rsidR="00C712FB" w:rsidRDefault="00C712FB" w:rsidP="00BD52AE">
            <w:pPr>
              <w:jc w:val="center"/>
              <w:rPr>
                <w:rFonts w:ascii="Times New Roman" w:hAnsi="Times New Roman" w:cs="Times New Roman"/>
              </w:rPr>
            </w:pPr>
          </w:p>
        </w:tc>
        <w:tc>
          <w:tcPr>
            <w:tcW w:w="493" w:type="pct"/>
            <w:vMerge/>
            <w:vAlign w:val="center"/>
          </w:tcPr>
          <w:p w14:paraId="2FC4A92E" w14:textId="77777777" w:rsidR="00C712FB" w:rsidRDefault="00C712FB" w:rsidP="005148EB">
            <w:pPr>
              <w:jc w:val="center"/>
              <w:rPr>
                <w:rFonts w:ascii="Times New Roman" w:hAnsi="Times New Roman" w:cs="Times New Roman"/>
              </w:rPr>
            </w:pPr>
          </w:p>
        </w:tc>
        <w:tc>
          <w:tcPr>
            <w:tcW w:w="1448" w:type="pct"/>
          </w:tcPr>
          <w:p w14:paraId="269B1624" w14:textId="77777777" w:rsidR="00C712FB" w:rsidRPr="005B7659" w:rsidRDefault="00C712FB" w:rsidP="00BD52AE">
            <w:pPr>
              <w:rPr>
                <w:rFonts w:ascii="Times New Roman" w:hAnsi="Times New Roman" w:cs="Times New Roman"/>
                <w:sz w:val="20"/>
                <w:szCs w:val="20"/>
              </w:rPr>
            </w:pPr>
            <w:r w:rsidRPr="005B7659">
              <w:rPr>
                <w:rFonts w:ascii="Times New Roman" w:eastAsia="Calibri" w:hAnsi="Times New Roman" w:cs="Times New Roman"/>
                <w:color w:val="000000"/>
                <w:sz w:val="20"/>
                <w:szCs w:val="20"/>
              </w:rPr>
              <w:t>Instruct another student on proper sterile technique</w:t>
            </w:r>
          </w:p>
        </w:tc>
        <w:tc>
          <w:tcPr>
            <w:tcW w:w="252" w:type="pct"/>
          </w:tcPr>
          <w:p w14:paraId="26AD210C" w14:textId="77777777" w:rsidR="00C712FB" w:rsidRPr="0098371D" w:rsidRDefault="00C712FB" w:rsidP="00BD52AE">
            <w:pPr>
              <w:jc w:val="center"/>
              <w:rPr>
                <w:rFonts w:ascii="Times New Roman" w:hAnsi="Times New Roman" w:cs="Times New Roman"/>
              </w:rPr>
            </w:pPr>
          </w:p>
          <w:p w14:paraId="5AD98527" w14:textId="77777777" w:rsidR="00C712FB" w:rsidRPr="0098371D" w:rsidRDefault="00C712FB" w:rsidP="00BD52AE">
            <w:pPr>
              <w:jc w:val="center"/>
              <w:rPr>
                <w:rFonts w:ascii="Times New Roman" w:hAnsi="Times New Roman" w:cs="Times New Roman"/>
              </w:rPr>
            </w:pPr>
          </w:p>
        </w:tc>
        <w:tc>
          <w:tcPr>
            <w:tcW w:w="252" w:type="pct"/>
          </w:tcPr>
          <w:p w14:paraId="65D6010F" w14:textId="77777777" w:rsidR="00C712FB" w:rsidRPr="0098371D" w:rsidRDefault="00C712FB" w:rsidP="00BD52AE">
            <w:pPr>
              <w:jc w:val="center"/>
              <w:rPr>
                <w:rFonts w:ascii="Times New Roman" w:hAnsi="Times New Roman" w:cs="Times New Roman"/>
              </w:rPr>
            </w:pPr>
          </w:p>
          <w:p w14:paraId="5DF378C2" w14:textId="77777777" w:rsidR="00C712FB" w:rsidRPr="0098371D" w:rsidRDefault="00C712FB" w:rsidP="00BD52AE">
            <w:pPr>
              <w:jc w:val="center"/>
              <w:rPr>
                <w:rFonts w:ascii="Times New Roman" w:hAnsi="Times New Roman" w:cs="Times New Roman"/>
              </w:rPr>
            </w:pPr>
          </w:p>
        </w:tc>
        <w:tc>
          <w:tcPr>
            <w:tcW w:w="253" w:type="pct"/>
          </w:tcPr>
          <w:p w14:paraId="606CA249" w14:textId="77777777" w:rsidR="00C712FB" w:rsidRPr="0098371D" w:rsidRDefault="00C712FB" w:rsidP="00BD52AE">
            <w:pPr>
              <w:jc w:val="center"/>
              <w:rPr>
                <w:rFonts w:ascii="Times New Roman" w:hAnsi="Times New Roman" w:cs="Times New Roman"/>
              </w:rPr>
            </w:pPr>
          </w:p>
          <w:p w14:paraId="429AB55E" w14:textId="77777777" w:rsidR="00C712FB" w:rsidRPr="0098371D" w:rsidRDefault="00C712FB" w:rsidP="00BD52AE">
            <w:pPr>
              <w:jc w:val="center"/>
              <w:rPr>
                <w:rFonts w:ascii="Times New Roman" w:hAnsi="Times New Roman" w:cs="Times New Roman"/>
              </w:rPr>
            </w:pPr>
          </w:p>
        </w:tc>
        <w:tc>
          <w:tcPr>
            <w:tcW w:w="253" w:type="pct"/>
          </w:tcPr>
          <w:p w14:paraId="442CB1BD" w14:textId="77777777" w:rsidR="00C712FB" w:rsidRPr="0098371D" w:rsidRDefault="00C712FB" w:rsidP="00BD52AE">
            <w:pPr>
              <w:jc w:val="center"/>
              <w:rPr>
                <w:rFonts w:ascii="Times New Roman" w:hAnsi="Times New Roman" w:cs="Times New Roman"/>
              </w:rPr>
            </w:pPr>
          </w:p>
          <w:p w14:paraId="01AB6A4B" w14:textId="77777777" w:rsidR="00C712FB" w:rsidRPr="0098371D" w:rsidRDefault="00C712FB" w:rsidP="00BD52AE">
            <w:pPr>
              <w:jc w:val="center"/>
              <w:rPr>
                <w:rFonts w:ascii="Times New Roman" w:hAnsi="Times New Roman" w:cs="Times New Roman"/>
              </w:rPr>
            </w:pPr>
          </w:p>
        </w:tc>
        <w:tc>
          <w:tcPr>
            <w:tcW w:w="253" w:type="pct"/>
          </w:tcPr>
          <w:p w14:paraId="28196F6D" w14:textId="77777777" w:rsidR="00C712FB" w:rsidRPr="0098371D" w:rsidRDefault="00C712FB" w:rsidP="00BD52AE">
            <w:pPr>
              <w:jc w:val="center"/>
              <w:rPr>
                <w:rFonts w:ascii="Times New Roman" w:hAnsi="Times New Roman" w:cs="Times New Roman"/>
              </w:rPr>
            </w:pPr>
          </w:p>
          <w:p w14:paraId="72D47A92" w14:textId="77777777" w:rsidR="00C712FB" w:rsidRPr="0098371D" w:rsidRDefault="00C712FB" w:rsidP="00BD52AE">
            <w:pPr>
              <w:jc w:val="center"/>
              <w:rPr>
                <w:rFonts w:ascii="Times New Roman" w:hAnsi="Times New Roman" w:cs="Times New Roman"/>
              </w:rPr>
            </w:pPr>
          </w:p>
        </w:tc>
        <w:tc>
          <w:tcPr>
            <w:tcW w:w="252" w:type="pct"/>
          </w:tcPr>
          <w:p w14:paraId="5C6F18F1" w14:textId="77777777" w:rsidR="00C712FB" w:rsidRPr="0098371D" w:rsidRDefault="00C712FB" w:rsidP="00BD52AE">
            <w:pPr>
              <w:jc w:val="center"/>
              <w:rPr>
                <w:rFonts w:ascii="Times New Roman" w:hAnsi="Times New Roman" w:cs="Times New Roman"/>
              </w:rPr>
            </w:pPr>
          </w:p>
          <w:p w14:paraId="2D1CB097"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40AF5EEE" w14:textId="77777777" w:rsidR="00C712FB" w:rsidRPr="0098371D" w:rsidRDefault="00C712FB" w:rsidP="00BD52AE">
            <w:pPr>
              <w:jc w:val="center"/>
              <w:rPr>
                <w:rFonts w:ascii="Times New Roman" w:hAnsi="Times New Roman" w:cs="Times New Roman"/>
              </w:rPr>
            </w:pPr>
          </w:p>
          <w:p w14:paraId="22D9B4A4" w14:textId="77777777" w:rsidR="00C712FB" w:rsidRPr="0098371D" w:rsidRDefault="00C712FB" w:rsidP="00BD52AE">
            <w:pPr>
              <w:jc w:val="center"/>
              <w:rPr>
                <w:rFonts w:ascii="Times New Roman" w:hAnsi="Times New Roman" w:cs="Times New Roman"/>
              </w:rPr>
            </w:pPr>
          </w:p>
        </w:tc>
        <w:tc>
          <w:tcPr>
            <w:tcW w:w="253" w:type="pct"/>
          </w:tcPr>
          <w:p w14:paraId="14F3CBCD" w14:textId="77777777" w:rsidR="00C712FB" w:rsidRPr="0098371D" w:rsidRDefault="00C712FB" w:rsidP="00BD52AE">
            <w:pPr>
              <w:jc w:val="center"/>
              <w:rPr>
                <w:rFonts w:ascii="Times New Roman" w:hAnsi="Times New Roman" w:cs="Times New Roman"/>
              </w:rPr>
            </w:pPr>
          </w:p>
          <w:p w14:paraId="67DE313E" w14:textId="77777777" w:rsidR="00C712FB" w:rsidRPr="0098371D" w:rsidRDefault="00C712FB" w:rsidP="00BD52AE">
            <w:pPr>
              <w:jc w:val="center"/>
              <w:rPr>
                <w:rFonts w:ascii="Times New Roman" w:hAnsi="Times New Roman" w:cs="Times New Roman"/>
              </w:rPr>
            </w:pPr>
          </w:p>
        </w:tc>
        <w:tc>
          <w:tcPr>
            <w:tcW w:w="253" w:type="pct"/>
          </w:tcPr>
          <w:p w14:paraId="5213F316" w14:textId="77777777" w:rsidR="00C712FB" w:rsidRPr="0098371D" w:rsidRDefault="00C712FB" w:rsidP="00BD52AE">
            <w:pPr>
              <w:jc w:val="center"/>
              <w:rPr>
                <w:rFonts w:ascii="Times New Roman" w:hAnsi="Times New Roman" w:cs="Times New Roman"/>
              </w:rPr>
            </w:pPr>
          </w:p>
          <w:p w14:paraId="62616B7B" w14:textId="77777777" w:rsidR="00C712FB" w:rsidRPr="0098371D" w:rsidRDefault="00C712FB" w:rsidP="00BD52AE">
            <w:pPr>
              <w:jc w:val="center"/>
              <w:rPr>
                <w:rFonts w:ascii="Times New Roman" w:hAnsi="Times New Roman" w:cs="Times New Roman"/>
              </w:rPr>
            </w:pPr>
          </w:p>
        </w:tc>
        <w:tc>
          <w:tcPr>
            <w:tcW w:w="252" w:type="pct"/>
          </w:tcPr>
          <w:p w14:paraId="4E653B61" w14:textId="77777777" w:rsidR="00C712FB" w:rsidRPr="0098371D" w:rsidRDefault="00C712FB" w:rsidP="00BD52AE">
            <w:pPr>
              <w:jc w:val="center"/>
              <w:rPr>
                <w:rFonts w:ascii="Times New Roman" w:hAnsi="Times New Roman" w:cs="Times New Roman"/>
              </w:rPr>
            </w:pPr>
          </w:p>
          <w:p w14:paraId="1CA3CF15" w14:textId="77777777" w:rsidR="00C712FB" w:rsidRPr="0098371D" w:rsidRDefault="00C712FB" w:rsidP="00BD52AE">
            <w:pPr>
              <w:jc w:val="center"/>
              <w:rPr>
                <w:rFonts w:ascii="Times New Roman" w:hAnsi="Times New Roman" w:cs="Times New Roman"/>
              </w:rPr>
            </w:pPr>
          </w:p>
        </w:tc>
        <w:tc>
          <w:tcPr>
            <w:tcW w:w="254" w:type="pct"/>
          </w:tcPr>
          <w:p w14:paraId="534C201C" w14:textId="77777777" w:rsidR="00C712FB" w:rsidRPr="0098371D" w:rsidRDefault="00C712FB" w:rsidP="00BD52AE">
            <w:pPr>
              <w:jc w:val="center"/>
              <w:rPr>
                <w:rFonts w:ascii="Times New Roman" w:hAnsi="Times New Roman" w:cs="Times New Roman"/>
              </w:rPr>
            </w:pPr>
          </w:p>
          <w:p w14:paraId="2A78B6F4" w14:textId="77777777" w:rsidR="00C712FB" w:rsidRPr="0098371D" w:rsidRDefault="00C712FB" w:rsidP="00BD52AE">
            <w:pPr>
              <w:jc w:val="center"/>
              <w:rPr>
                <w:rFonts w:ascii="Times New Roman" w:hAnsi="Times New Roman" w:cs="Times New Roman"/>
              </w:rPr>
            </w:pPr>
          </w:p>
        </w:tc>
      </w:tr>
      <w:tr w:rsidR="00C712FB" w14:paraId="146708FA" w14:textId="77777777" w:rsidTr="00C712FB">
        <w:trPr>
          <w:cantSplit/>
          <w:trHeight w:val="530"/>
        </w:trPr>
        <w:tc>
          <w:tcPr>
            <w:tcW w:w="278" w:type="pct"/>
            <w:vMerge/>
          </w:tcPr>
          <w:p w14:paraId="0EF73645" w14:textId="77777777" w:rsidR="00C712FB" w:rsidRDefault="00C712FB" w:rsidP="00BD52AE">
            <w:pPr>
              <w:jc w:val="center"/>
              <w:rPr>
                <w:rFonts w:ascii="Times New Roman" w:hAnsi="Times New Roman" w:cs="Times New Roman"/>
              </w:rPr>
            </w:pPr>
          </w:p>
        </w:tc>
        <w:tc>
          <w:tcPr>
            <w:tcW w:w="493" w:type="pct"/>
            <w:vMerge/>
            <w:vAlign w:val="center"/>
          </w:tcPr>
          <w:p w14:paraId="3CE9AD57" w14:textId="77777777" w:rsidR="00C712FB" w:rsidRDefault="00C712FB" w:rsidP="005148EB">
            <w:pPr>
              <w:jc w:val="center"/>
              <w:rPr>
                <w:rFonts w:ascii="Times New Roman" w:hAnsi="Times New Roman" w:cs="Times New Roman"/>
              </w:rPr>
            </w:pPr>
          </w:p>
        </w:tc>
        <w:tc>
          <w:tcPr>
            <w:tcW w:w="1448" w:type="pct"/>
          </w:tcPr>
          <w:p w14:paraId="6BABA5E4" w14:textId="77777777" w:rsidR="00C712FB" w:rsidRPr="005B7659" w:rsidRDefault="00C712FB" w:rsidP="00BD52AE">
            <w:pPr>
              <w:rPr>
                <w:rFonts w:ascii="Times New Roman" w:eastAsia="Calibri" w:hAnsi="Times New Roman" w:cs="Times New Roman"/>
                <w:color w:val="000000"/>
                <w:sz w:val="20"/>
                <w:szCs w:val="20"/>
              </w:rPr>
            </w:pPr>
            <w:r w:rsidRPr="005B7659">
              <w:rPr>
                <w:rFonts w:ascii="Times New Roman" w:eastAsia="Calibri" w:hAnsi="Times New Roman" w:cs="Times New Roman"/>
                <w:color w:val="000000"/>
                <w:sz w:val="20"/>
                <w:szCs w:val="20"/>
              </w:rPr>
              <w:t>Explain how and why you performed each specific step in the start of this experiment</w:t>
            </w:r>
          </w:p>
        </w:tc>
        <w:tc>
          <w:tcPr>
            <w:tcW w:w="252" w:type="pct"/>
          </w:tcPr>
          <w:p w14:paraId="3307FA04" w14:textId="77777777" w:rsidR="00C712FB" w:rsidRPr="0098371D" w:rsidRDefault="00C712FB" w:rsidP="00BD52AE">
            <w:pPr>
              <w:jc w:val="center"/>
              <w:rPr>
                <w:rFonts w:ascii="Times New Roman" w:hAnsi="Times New Roman" w:cs="Times New Roman"/>
              </w:rPr>
            </w:pPr>
          </w:p>
          <w:p w14:paraId="540F2B5E"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64FF8CAA" w14:textId="77777777" w:rsidR="00C712FB" w:rsidRPr="0098371D" w:rsidRDefault="00C712FB" w:rsidP="00BD52AE">
            <w:pPr>
              <w:jc w:val="center"/>
              <w:rPr>
                <w:rFonts w:ascii="Times New Roman" w:hAnsi="Times New Roman" w:cs="Times New Roman"/>
              </w:rPr>
            </w:pPr>
          </w:p>
          <w:p w14:paraId="3AC43597" w14:textId="77777777" w:rsidR="00C712FB" w:rsidRPr="0098371D" w:rsidRDefault="00C712FB" w:rsidP="00BD52AE">
            <w:pPr>
              <w:jc w:val="center"/>
              <w:rPr>
                <w:rFonts w:ascii="Times New Roman" w:hAnsi="Times New Roman" w:cs="Times New Roman"/>
              </w:rPr>
            </w:pPr>
          </w:p>
        </w:tc>
        <w:tc>
          <w:tcPr>
            <w:tcW w:w="253" w:type="pct"/>
          </w:tcPr>
          <w:p w14:paraId="1448C7E9" w14:textId="77777777" w:rsidR="00C712FB" w:rsidRPr="0098371D" w:rsidRDefault="00C712FB" w:rsidP="00BD52AE">
            <w:pPr>
              <w:jc w:val="center"/>
              <w:rPr>
                <w:rFonts w:ascii="Times New Roman" w:hAnsi="Times New Roman" w:cs="Times New Roman"/>
              </w:rPr>
            </w:pPr>
          </w:p>
          <w:p w14:paraId="4729F841" w14:textId="77777777" w:rsidR="00C712FB" w:rsidRPr="0098371D" w:rsidRDefault="00C712FB" w:rsidP="00BD52AE">
            <w:pPr>
              <w:jc w:val="center"/>
              <w:rPr>
                <w:rFonts w:ascii="Times New Roman" w:hAnsi="Times New Roman" w:cs="Times New Roman"/>
              </w:rPr>
            </w:pPr>
          </w:p>
        </w:tc>
        <w:tc>
          <w:tcPr>
            <w:tcW w:w="253" w:type="pct"/>
          </w:tcPr>
          <w:p w14:paraId="3025C1D0" w14:textId="77777777" w:rsidR="00C712FB" w:rsidRPr="0098371D" w:rsidRDefault="00C712FB" w:rsidP="00BD52AE">
            <w:pPr>
              <w:jc w:val="center"/>
              <w:rPr>
                <w:rFonts w:ascii="Times New Roman" w:hAnsi="Times New Roman" w:cs="Times New Roman"/>
              </w:rPr>
            </w:pPr>
          </w:p>
          <w:p w14:paraId="33890721" w14:textId="77777777" w:rsidR="00C712FB" w:rsidRPr="0098371D" w:rsidRDefault="00C712FB" w:rsidP="00BD52AE">
            <w:pPr>
              <w:jc w:val="center"/>
              <w:rPr>
                <w:rFonts w:ascii="Times New Roman" w:hAnsi="Times New Roman" w:cs="Times New Roman"/>
              </w:rPr>
            </w:pPr>
          </w:p>
        </w:tc>
        <w:tc>
          <w:tcPr>
            <w:tcW w:w="253" w:type="pct"/>
          </w:tcPr>
          <w:p w14:paraId="2AE34A2B" w14:textId="77777777" w:rsidR="00C712FB" w:rsidRPr="0098371D" w:rsidRDefault="00C712FB" w:rsidP="00BD52AE">
            <w:pPr>
              <w:jc w:val="center"/>
              <w:rPr>
                <w:rFonts w:ascii="Times New Roman" w:hAnsi="Times New Roman" w:cs="Times New Roman"/>
              </w:rPr>
            </w:pPr>
          </w:p>
          <w:p w14:paraId="6CA10A8B" w14:textId="77777777" w:rsidR="00C712FB" w:rsidRPr="0098371D" w:rsidRDefault="00C712FB" w:rsidP="00BD52AE">
            <w:pPr>
              <w:jc w:val="center"/>
              <w:rPr>
                <w:rFonts w:ascii="Times New Roman" w:hAnsi="Times New Roman" w:cs="Times New Roman"/>
              </w:rPr>
            </w:pPr>
          </w:p>
        </w:tc>
        <w:tc>
          <w:tcPr>
            <w:tcW w:w="252" w:type="pct"/>
          </w:tcPr>
          <w:p w14:paraId="791E55CD" w14:textId="77777777" w:rsidR="00C712FB" w:rsidRPr="0098371D" w:rsidRDefault="00C712FB" w:rsidP="00BD52AE">
            <w:pPr>
              <w:jc w:val="center"/>
              <w:rPr>
                <w:rFonts w:ascii="Times New Roman" w:hAnsi="Times New Roman" w:cs="Times New Roman"/>
              </w:rPr>
            </w:pPr>
          </w:p>
          <w:p w14:paraId="1BCE9B7A"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602F507D" w14:textId="77777777" w:rsidR="00C712FB" w:rsidRPr="0098371D" w:rsidRDefault="00C712FB" w:rsidP="00BD52AE">
            <w:pPr>
              <w:jc w:val="center"/>
              <w:rPr>
                <w:rFonts w:ascii="Times New Roman" w:hAnsi="Times New Roman" w:cs="Times New Roman"/>
              </w:rPr>
            </w:pPr>
          </w:p>
          <w:p w14:paraId="122FBBF5" w14:textId="77777777" w:rsidR="00C712FB" w:rsidRPr="0098371D" w:rsidRDefault="00C712FB" w:rsidP="00BD52AE">
            <w:pPr>
              <w:jc w:val="center"/>
              <w:rPr>
                <w:rFonts w:ascii="Times New Roman" w:hAnsi="Times New Roman" w:cs="Times New Roman"/>
              </w:rPr>
            </w:pPr>
          </w:p>
        </w:tc>
        <w:tc>
          <w:tcPr>
            <w:tcW w:w="253" w:type="pct"/>
          </w:tcPr>
          <w:p w14:paraId="4C4A52BC" w14:textId="77777777" w:rsidR="00C712FB" w:rsidRPr="0098371D" w:rsidRDefault="00C712FB" w:rsidP="00BD52AE">
            <w:pPr>
              <w:jc w:val="center"/>
              <w:rPr>
                <w:rFonts w:ascii="Times New Roman" w:hAnsi="Times New Roman" w:cs="Times New Roman"/>
              </w:rPr>
            </w:pPr>
          </w:p>
          <w:p w14:paraId="5A54E0FE" w14:textId="77777777" w:rsidR="00C712FB" w:rsidRPr="0098371D" w:rsidRDefault="00C712FB" w:rsidP="00BD52AE">
            <w:pPr>
              <w:jc w:val="center"/>
              <w:rPr>
                <w:rFonts w:ascii="Times New Roman" w:hAnsi="Times New Roman" w:cs="Times New Roman"/>
              </w:rPr>
            </w:pPr>
          </w:p>
        </w:tc>
        <w:tc>
          <w:tcPr>
            <w:tcW w:w="253" w:type="pct"/>
          </w:tcPr>
          <w:p w14:paraId="0548634B" w14:textId="77777777" w:rsidR="00C712FB" w:rsidRPr="0098371D" w:rsidRDefault="00C712FB" w:rsidP="00BD52AE">
            <w:pPr>
              <w:jc w:val="center"/>
              <w:rPr>
                <w:rFonts w:ascii="Times New Roman" w:hAnsi="Times New Roman" w:cs="Times New Roman"/>
              </w:rPr>
            </w:pPr>
          </w:p>
          <w:p w14:paraId="4515E0C1" w14:textId="77777777" w:rsidR="00C712FB" w:rsidRPr="0098371D" w:rsidRDefault="00C712FB" w:rsidP="00BD52AE">
            <w:pPr>
              <w:jc w:val="center"/>
              <w:rPr>
                <w:rFonts w:ascii="Times New Roman" w:hAnsi="Times New Roman" w:cs="Times New Roman"/>
              </w:rPr>
            </w:pPr>
          </w:p>
        </w:tc>
        <w:tc>
          <w:tcPr>
            <w:tcW w:w="252" w:type="pct"/>
          </w:tcPr>
          <w:p w14:paraId="735C21E7" w14:textId="77777777" w:rsidR="00C712FB" w:rsidRPr="0098371D" w:rsidRDefault="00C712FB" w:rsidP="00BD52AE">
            <w:pPr>
              <w:jc w:val="center"/>
              <w:rPr>
                <w:rFonts w:ascii="Times New Roman" w:hAnsi="Times New Roman" w:cs="Times New Roman"/>
              </w:rPr>
            </w:pPr>
          </w:p>
          <w:p w14:paraId="308D9A4C" w14:textId="77777777" w:rsidR="00C712FB" w:rsidRPr="0098371D" w:rsidRDefault="00C712FB" w:rsidP="00BD52AE">
            <w:pPr>
              <w:jc w:val="center"/>
              <w:rPr>
                <w:rFonts w:ascii="Times New Roman" w:hAnsi="Times New Roman" w:cs="Times New Roman"/>
              </w:rPr>
            </w:pPr>
          </w:p>
        </w:tc>
        <w:tc>
          <w:tcPr>
            <w:tcW w:w="254" w:type="pct"/>
          </w:tcPr>
          <w:p w14:paraId="4365275B" w14:textId="77777777" w:rsidR="00C712FB" w:rsidRPr="0098371D" w:rsidRDefault="00C712FB" w:rsidP="00BD52AE">
            <w:pPr>
              <w:jc w:val="center"/>
              <w:rPr>
                <w:rFonts w:ascii="Times New Roman" w:hAnsi="Times New Roman" w:cs="Times New Roman"/>
              </w:rPr>
            </w:pPr>
          </w:p>
          <w:p w14:paraId="1AA3AE6B" w14:textId="77777777" w:rsidR="00C712FB" w:rsidRPr="0098371D" w:rsidRDefault="00C712FB" w:rsidP="00BD52AE">
            <w:pPr>
              <w:jc w:val="center"/>
              <w:rPr>
                <w:rFonts w:ascii="Times New Roman" w:hAnsi="Times New Roman" w:cs="Times New Roman"/>
              </w:rPr>
            </w:pPr>
          </w:p>
        </w:tc>
      </w:tr>
      <w:tr w:rsidR="00C712FB" w14:paraId="5653E98A" w14:textId="77777777" w:rsidTr="00C712FB">
        <w:trPr>
          <w:cantSplit/>
          <w:trHeight w:val="530"/>
        </w:trPr>
        <w:tc>
          <w:tcPr>
            <w:tcW w:w="278" w:type="pct"/>
            <w:vMerge/>
          </w:tcPr>
          <w:p w14:paraId="4FD02AF2" w14:textId="77777777" w:rsidR="00C712FB" w:rsidRDefault="00C712FB" w:rsidP="00BD52AE">
            <w:pPr>
              <w:jc w:val="center"/>
              <w:rPr>
                <w:rFonts w:ascii="Times New Roman" w:hAnsi="Times New Roman" w:cs="Times New Roman"/>
              </w:rPr>
            </w:pPr>
          </w:p>
        </w:tc>
        <w:tc>
          <w:tcPr>
            <w:tcW w:w="493" w:type="pct"/>
            <w:vMerge/>
            <w:vAlign w:val="center"/>
          </w:tcPr>
          <w:p w14:paraId="000C74BD" w14:textId="77777777" w:rsidR="00C712FB" w:rsidRDefault="00C712FB" w:rsidP="005148EB">
            <w:pPr>
              <w:jc w:val="center"/>
              <w:rPr>
                <w:rFonts w:ascii="Times New Roman" w:hAnsi="Times New Roman" w:cs="Times New Roman"/>
              </w:rPr>
            </w:pPr>
          </w:p>
        </w:tc>
        <w:tc>
          <w:tcPr>
            <w:tcW w:w="1448" w:type="pct"/>
          </w:tcPr>
          <w:p w14:paraId="78E71C92" w14:textId="77777777" w:rsidR="00C712FB" w:rsidRPr="005B7659" w:rsidRDefault="00C712FB" w:rsidP="00BD52AE">
            <w:pPr>
              <w:rPr>
                <w:rFonts w:ascii="Times New Roman" w:hAnsi="Times New Roman" w:cs="Times New Roman"/>
                <w:sz w:val="20"/>
                <w:szCs w:val="20"/>
              </w:rPr>
            </w:pPr>
            <w:r w:rsidRPr="005B7659">
              <w:rPr>
                <w:rFonts w:ascii="Times New Roman" w:hAnsi="Times New Roman" w:cs="Times New Roman"/>
                <w:sz w:val="20"/>
                <w:szCs w:val="20"/>
              </w:rPr>
              <w:t>Diagram the week-to-week plan for this experiment over the course of the quarter</w:t>
            </w:r>
          </w:p>
          <w:p w14:paraId="554009CC" w14:textId="77777777" w:rsidR="00C712FB" w:rsidRPr="005B7659" w:rsidRDefault="00C712FB" w:rsidP="00BD52AE">
            <w:pPr>
              <w:rPr>
                <w:rFonts w:ascii="Times New Roman" w:eastAsia="Calibri" w:hAnsi="Times New Roman" w:cs="Times New Roman"/>
                <w:color w:val="000000"/>
                <w:sz w:val="20"/>
                <w:szCs w:val="20"/>
              </w:rPr>
            </w:pPr>
          </w:p>
        </w:tc>
        <w:tc>
          <w:tcPr>
            <w:tcW w:w="252" w:type="pct"/>
          </w:tcPr>
          <w:p w14:paraId="14C4A8DC" w14:textId="77777777" w:rsidR="00C712FB" w:rsidRPr="0098371D" w:rsidRDefault="00C712FB" w:rsidP="00BD52AE">
            <w:pPr>
              <w:jc w:val="center"/>
              <w:rPr>
                <w:rFonts w:ascii="Times New Roman" w:hAnsi="Times New Roman" w:cs="Times New Roman"/>
              </w:rPr>
            </w:pPr>
          </w:p>
          <w:p w14:paraId="578EB9EA"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197F367A" w14:textId="77777777" w:rsidR="00C712FB" w:rsidRPr="0098371D" w:rsidRDefault="00C712FB" w:rsidP="00BD52AE">
            <w:pPr>
              <w:jc w:val="center"/>
              <w:rPr>
                <w:rFonts w:ascii="Times New Roman" w:hAnsi="Times New Roman" w:cs="Times New Roman"/>
              </w:rPr>
            </w:pPr>
          </w:p>
          <w:p w14:paraId="4059B273" w14:textId="77777777" w:rsidR="00C712FB" w:rsidRPr="0098371D" w:rsidRDefault="00C712FB" w:rsidP="00BD52AE">
            <w:pPr>
              <w:jc w:val="center"/>
              <w:rPr>
                <w:rFonts w:ascii="Times New Roman" w:hAnsi="Times New Roman" w:cs="Times New Roman"/>
              </w:rPr>
            </w:pPr>
          </w:p>
        </w:tc>
        <w:tc>
          <w:tcPr>
            <w:tcW w:w="253" w:type="pct"/>
          </w:tcPr>
          <w:p w14:paraId="4C1FAE3C" w14:textId="77777777" w:rsidR="00C712FB" w:rsidRPr="0098371D" w:rsidRDefault="00C712FB" w:rsidP="00BD52AE">
            <w:pPr>
              <w:jc w:val="center"/>
              <w:rPr>
                <w:rFonts w:ascii="Times New Roman" w:hAnsi="Times New Roman" w:cs="Times New Roman"/>
              </w:rPr>
            </w:pPr>
          </w:p>
          <w:p w14:paraId="766C0012" w14:textId="77777777" w:rsidR="00C712FB" w:rsidRPr="0098371D" w:rsidRDefault="00C712FB" w:rsidP="00BD52AE">
            <w:pPr>
              <w:jc w:val="center"/>
              <w:rPr>
                <w:rFonts w:ascii="Times New Roman" w:hAnsi="Times New Roman" w:cs="Times New Roman"/>
              </w:rPr>
            </w:pPr>
          </w:p>
        </w:tc>
        <w:tc>
          <w:tcPr>
            <w:tcW w:w="253" w:type="pct"/>
          </w:tcPr>
          <w:p w14:paraId="284BAF4C" w14:textId="77777777" w:rsidR="00C712FB" w:rsidRPr="0098371D" w:rsidRDefault="00C712FB" w:rsidP="00BD52AE">
            <w:pPr>
              <w:jc w:val="center"/>
              <w:rPr>
                <w:rFonts w:ascii="Times New Roman" w:hAnsi="Times New Roman" w:cs="Times New Roman"/>
              </w:rPr>
            </w:pPr>
          </w:p>
          <w:p w14:paraId="7A90BAB7" w14:textId="77777777" w:rsidR="00C712FB" w:rsidRPr="0098371D" w:rsidRDefault="00C712FB" w:rsidP="00BD52AE">
            <w:pPr>
              <w:jc w:val="center"/>
              <w:rPr>
                <w:rFonts w:ascii="Times New Roman" w:hAnsi="Times New Roman" w:cs="Times New Roman"/>
              </w:rPr>
            </w:pPr>
          </w:p>
        </w:tc>
        <w:tc>
          <w:tcPr>
            <w:tcW w:w="253" w:type="pct"/>
          </w:tcPr>
          <w:p w14:paraId="1D5802F5" w14:textId="77777777" w:rsidR="00C712FB" w:rsidRPr="0098371D" w:rsidRDefault="00C712FB" w:rsidP="00BD52AE">
            <w:pPr>
              <w:jc w:val="center"/>
              <w:rPr>
                <w:rFonts w:ascii="Times New Roman" w:hAnsi="Times New Roman" w:cs="Times New Roman"/>
              </w:rPr>
            </w:pPr>
          </w:p>
          <w:p w14:paraId="547629E0" w14:textId="77777777" w:rsidR="00C712FB" w:rsidRPr="0098371D" w:rsidRDefault="00C712FB" w:rsidP="00BD52AE">
            <w:pPr>
              <w:jc w:val="center"/>
              <w:rPr>
                <w:rFonts w:ascii="Times New Roman" w:hAnsi="Times New Roman" w:cs="Times New Roman"/>
              </w:rPr>
            </w:pPr>
          </w:p>
        </w:tc>
        <w:tc>
          <w:tcPr>
            <w:tcW w:w="252" w:type="pct"/>
          </w:tcPr>
          <w:p w14:paraId="54314B0B" w14:textId="77777777" w:rsidR="00C712FB" w:rsidRPr="0098371D" w:rsidRDefault="00C712FB" w:rsidP="00BD52AE">
            <w:pPr>
              <w:jc w:val="center"/>
              <w:rPr>
                <w:rFonts w:ascii="Times New Roman" w:hAnsi="Times New Roman" w:cs="Times New Roman"/>
              </w:rPr>
            </w:pPr>
          </w:p>
          <w:p w14:paraId="0218C89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0BD3989B" w14:textId="77777777" w:rsidR="00C712FB" w:rsidRPr="0098371D" w:rsidRDefault="00C712FB" w:rsidP="00BD52AE">
            <w:pPr>
              <w:jc w:val="center"/>
              <w:rPr>
                <w:rFonts w:ascii="Times New Roman" w:hAnsi="Times New Roman" w:cs="Times New Roman"/>
              </w:rPr>
            </w:pPr>
          </w:p>
          <w:p w14:paraId="4F9226AF" w14:textId="77777777" w:rsidR="00C712FB" w:rsidRPr="0098371D" w:rsidRDefault="00C712FB" w:rsidP="00BD52AE">
            <w:pPr>
              <w:jc w:val="center"/>
              <w:rPr>
                <w:rFonts w:ascii="Times New Roman" w:hAnsi="Times New Roman" w:cs="Times New Roman"/>
              </w:rPr>
            </w:pPr>
          </w:p>
        </w:tc>
        <w:tc>
          <w:tcPr>
            <w:tcW w:w="253" w:type="pct"/>
          </w:tcPr>
          <w:p w14:paraId="34E2F722" w14:textId="77777777" w:rsidR="00C712FB" w:rsidRPr="0098371D" w:rsidRDefault="00C712FB" w:rsidP="00BD52AE">
            <w:pPr>
              <w:jc w:val="center"/>
              <w:rPr>
                <w:rFonts w:ascii="Times New Roman" w:hAnsi="Times New Roman" w:cs="Times New Roman"/>
              </w:rPr>
            </w:pPr>
          </w:p>
          <w:p w14:paraId="022FAFAB" w14:textId="77777777" w:rsidR="00C712FB" w:rsidRPr="0098371D" w:rsidRDefault="00C712FB" w:rsidP="00BD52AE">
            <w:pPr>
              <w:jc w:val="center"/>
              <w:rPr>
                <w:rFonts w:ascii="Times New Roman" w:hAnsi="Times New Roman" w:cs="Times New Roman"/>
              </w:rPr>
            </w:pPr>
          </w:p>
        </w:tc>
        <w:tc>
          <w:tcPr>
            <w:tcW w:w="253" w:type="pct"/>
          </w:tcPr>
          <w:p w14:paraId="7A72DE34" w14:textId="77777777" w:rsidR="00C712FB" w:rsidRPr="0098371D" w:rsidRDefault="00C712FB" w:rsidP="00BD52AE">
            <w:pPr>
              <w:jc w:val="center"/>
              <w:rPr>
                <w:rFonts w:ascii="Times New Roman" w:hAnsi="Times New Roman" w:cs="Times New Roman"/>
              </w:rPr>
            </w:pPr>
          </w:p>
          <w:p w14:paraId="23C35BBE" w14:textId="77777777" w:rsidR="00C712FB" w:rsidRPr="0098371D" w:rsidRDefault="00C712FB" w:rsidP="00BD52AE">
            <w:pPr>
              <w:jc w:val="center"/>
              <w:rPr>
                <w:rFonts w:ascii="Times New Roman" w:hAnsi="Times New Roman" w:cs="Times New Roman"/>
              </w:rPr>
            </w:pPr>
          </w:p>
        </w:tc>
        <w:tc>
          <w:tcPr>
            <w:tcW w:w="252" w:type="pct"/>
          </w:tcPr>
          <w:p w14:paraId="18A35354" w14:textId="77777777" w:rsidR="00C712FB" w:rsidRPr="0098371D" w:rsidRDefault="00C712FB" w:rsidP="00BD52AE">
            <w:pPr>
              <w:jc w:val="center"/>
              <w:rPr>
                <w:rFonts w:ascii="Times New Roman" w:hAnsi="Times New Roman" w:cs="Times New Roman"/>
              </w:rPr>
            </w:pPr>
          </w:p>
          <w:p w14:paraId="4CC0860C" w14:textId="77777777" w:rsidR="00C712FB" w:rsidRPr="0098371D" w:rsidRDefault="00C712FB" w:rsidP="00BD52AE">
            <w:pPr>
              <w:jc w:val="center"/>
              <w:rPr>
                <w:rFonts w:ascii="Times New Roman" w:hAnsi="Times New Roman" w:cs="Times New Roman"/>
              </w:rPr>
            </w:pPr>
          </w:p>
        </w:tc>
        <w:tc>
          <w:tcPr>
            <w:tcW w:w="254" w:type="pct"/>
          </w:tcPr>
          <w:p w14:paraId="10E34D9C" w14:textId="77777777" w:rsidR="00C712FB" w:rsidRPr="0098371D" w:rsidRDefault="00C712FB" w:rsidP="00BD52AE">
            <w:pPr>
              <w:jc w:val="center"/>
              <w:rPr>
                <w:rFonts w:ascii="Times New Roman" w:hAnsi="Times New Roman" w:cs="Times New Roman"/>
              </w:rPr>
            </w:pPr>
          </w:p>
          <w:p w14:paraId="7B250594" w14:textId="77777777" w:rsidR="00C712FB" w:rsidRPr="0098371D" w:rsidRDefault="00C712FB" w:rsidP="00BD52AE">
            <w:pPr>
              <w:jc w:val="center"/>
              <w:rPr>
                <w:rFonts w:ascii="Times New Roman" w:hAnsi="Times New Roman" w:cs="Times New Roman"/>
              </w:rPr>
            </w:pPr>
          </w:p>
        </w:tc>
      </w:tr>
      <w:tr w:rsidR="00C712FB" w14:paraId="2E9605BE" w14:textId="77777777" w:rsidTr="00C712FB">
        <w:trPr>
          <w:cantSplit/>
          <w:trHeight w:val="530"/>
        </w:trPr>
        <w:tc>
          <w:tcPr>
            <w:tcW w:w="278" w:type="pct"/>
            <w:vMerge w:val="restart"/>
            <w:vAlign w:val="center"/>
          </w:tcPr>
          <w:p w14:paraId="6C3326D3" w14:textId="77777777" w:rsidR="00C712FB" w:rsidRDefault="00C712FB" w:rsidP="005148EB">
            <w:pPr>
              <w:jc w:val="center"/>
              <w:rPr>
                <w:rFonts w:ascii="Times New Roman" w:hAnsi="Times New Roman" w:cs="Times New Roman"/>
              </w:rPr>
            </w:pPr>
            <w:r>
              <w:rPr>
                <w:rFonts w:ascii="Times New Roman" w:hAnsi="Times New Roman" w:cs="Times New Roman"/>
              </w:rPr>
              <w:t>2</w:t>
            </w:r>
          </w:p>
        </w:tc>
        <w:tc>
          <w:tcPr>
            <w:tcW w:w="493" w:type="pct"/>
            <w:vMerge w:val="restart"/>
            <w:vAlign w:val="center"/>
          </w:tcPr>
          <w:p w14:paraId="016568BD" w14:textId="77777777" w:rsidR="00C712FB" w:rsidRPr="00D53E65" w:rsidRDefault="00C712FB" w:rsidP="005148EB">
            <w:pPr>
              <w:jc w:val="center"/>
              <w:rPr>
                <w:rFonts w:ascii="Times New Roman" w:hAnsi="Times New Roman" w:cs="Times New Roman"/>
                <w:sz w:val="20"/>
                <w:szCs w:val="20"/>
              </w:rPr>
            </w:pPr>
            <w:r w:rsidRPr="00D53E65">
              <w:rPr>
                <w:rFonts w:ascii="Times New Roman" w:hAnsi="Times New Roman" w:cs="Times New Roman"/>
                <w:sz w:val="20"/>
                <w:szCs w:val="20"/>
              </w:rPr>
              <w:t>Pick mutants and start transfers</w:t>
            </w:r>
          </w:p>
        </w:tc>
        <w:tc>
          <w:tcPr>
            <w:tcW w:w="1448" w:type="pct"/>
          </w:tcPr>
          <w:p w14:paraId="2A6FC658"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Why antibiotic resistance is a predictable consequence of natural selection</w:t>
            </w:r>
          </w:p>
        </w:tc>
        <w:tc>
          <w:tcPr>
            <w:tcW w:w="252" w:type="pct"/>
          </w:tcPr>
          <w:p w14:paraId="1D18F3D7" w14:textId="77777777" w:rsidR="00C712FB" w:rsidRPr="0098371D" w:rsidRDefault="00C712FB" w:rsidP="00BD52AE">
            <w:pPr>
              <w:jc w:val="center"/>
              <w:rPr>
                <w:rFonts w:ascii="Times New Roman" w:hAnsi="Times New Roman" w:cs="Times New Roman"/>
              </w:rPr>
            </w:pPr>
          </w:p>
          <w:p w14:paraId="614F443A"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38F94158" w14:textId="77777777" w:rsidR="00C712FB" w:rsidRPr="0098371D" w:rsidRDefault="00C712FB" w:rsidP="00BD52AE">
            <w:pPr>
              <w:jc w:val="center"/>
              <w:rPr>
                <w:rFonts w:ascii="Times New Roman" w:hAnsi="Times New Roman" w:cs="Times New Roman"/>
              </w:rPr>
            </w:pPr>
          </w:p>
          <w:p w14:paraId="4D4CAE13" w14:textId="77777777" w:rsidR="00C712FB" w:rsidRPr="0098371D" w:rsidRDefault="00C712FB" w:rsidP="00BD52AE">
            <w:pPr>
              <w:jc w:val="center"/>
              <w:rPr>
                <w:rFonts w:ascii="Times New Roman" w:hAnsi="Times New Roman" w:cs="Times New Roman"/>
              </w:rPr>
            </w:pPr>
          </w:p>
        </w:tc>
        <w:tc>
          <w:tcPr>
            <w:tcW w:w="253" w:type="pct"/>
          </w:tcPr>
          <w:p w14:paraId="11BEF854" w14:textId="77777777" w:rsidR="00C712FB" w:rsidRPr="0098371D" w:rsidRDefault="00C712FB" w:rsidP="00BD52AE">
            <w:pPr>
              <w:jc w:val="center"/>
              <w:rPr>
                <w:rFonts w:ascii="Times New Roman" w:hAnsi="Times New Roman" w:cs="Times New Roman"/>
              </w:rPr>
            </w:pPr>
          </w:p>
          <w:p w14:paraId="664977CB" w14:textId="77777777" w:rsidR="00C712FB" w:rsidRPr="0098371D" w:rsidRDefault="00C712FB" w:rsidP="00BD52AE">
            <w:pPr>
              <w:jc w:val="center"/>
              <w:rPr>
                <w:rFonts w:ascii="Times New Roman" w:hAnsi="Times New Roman" w:cs="Times New Roman"/>
              </w:rPr>
            </w:pPr>
          </w:p>
        </w:tc>
        <w:tc>
          <w:tcPr>
            <w:tcW w:w="253" w:type="pct"/>
          </w:tcPr>
          <w:p w14:paraId="2B859950" w14:textId="77777777" w:rsidR="00C712FB" w:rsidRPr="0098371D" w:rsidRDefault="00C712FB" w:rsidP="00BD52AE">
            <w:pPr>
              <w:jc w:val="center"/>
              <w:rPr>
                <w:rFonts w:ascii="Times New Roman" w:hAnsi="Times New Roman" w:cs="Times New Roman"/>
              </w:rPr>
            </w:pPr>
          </w:p>
          <w:p w14:paraId="3F57617D" w14:textId="77777777" w:rsidR="00C712FB" w:rsidRPr="0098371D" w:rsidRDefault="00C712FB" w:rsidP="00BD52AE">
            <w:pPr>
              <w:jc w:val="center"/>
              <w:rPr>
                <w:rFonts w:ascii="Times New Roman" w:hAnsi="Times New Roman" w:cs="Times New Roman"/>
              </w:rPr>
            </w:pPr>
          </w:p>
        </w:tc>
        <w:tc>
          <w:tcPr>
            <w:tcW w:w="253" w:type="pct"/>
          </w:tcPr>
          <w:p w14:paraId="1643C092" w14:textId="77777777" w:rsidR="00C712FB" w:rsidRPr="0098371D" w:rsidRDefault="00C712FB" w:rsidP="00BD52AE">
            <w:pPr>
              <w:jc w:val="center"/>
              <w:rPr>
                <w:rFonts w:ascii="Times New Roman" w:hAnsi="Times New Roman" w:cs="Times New Roman"/>
              </w:rPr>
            </w:pPr>
          </w:p>
          <w:p w14:paraId="403F5171" w14:textId="77777777" w:rsidR="00C712FB" w:rsidRPr="0098371D" w:rsidRDefault="00C712FB" w:rsidP="00BD52AE">
            <w:pPr>
              <w:jc w:val="center"/>
              <w:rPr>
                <w:rFonts w:ascii="Times New Roman" w:hAnsi="Times New Roman" w:cs="Times New Roman"/>
              </w:rPr>
            </w:pPr>
          </w:p>
        </w:tc>
        <w:tc>
          <w:tcPr>
            <w:tcW w:w="252" w:type="pct"/>
          </w:tcPr>
          <w:p w14:paraId="582442ED" w14:textId="77777777" w:rsidR="00C712FB" w:rsidRPr="0098371D" w:rsidRDefault="00C712FB" w:rsidP="00BD52AE">
            <w:pPr>
              <w:jc w:val="center"/>
              <w:rPr>
                <w:rFonts w:ascii="Times New Roman" w:hAnsi="Times New Roman" w:cs="Times New Roman"/>
              </w:rPr>
            </w:pPr>
          </w:p>
          <w:p w14:paraId="02286700" w14:textId="77777777" w:rsidR="00C712FB" w:rsidRPr="0098371D" w:rsidRDefault="00C712FB" w:rsidP="00BD52AE">
            <w:pPr>
              <w:jc w:val="center"/>
              <w:rPr>
                <w:rFonts w:ascii="Times New Roman" w:hAnsi="Times New Roman" w:cs="Times New Roman"/>
              </w:rPr>
            </w:pPr>
          </w:p>
        </w:tc>
        <w:tc>
          <w:tcPr>
            <w:tcW w:w="253" w:type="pct"/>
          </w:tcPr>
          <w:p w14:paraId="630429DD" w14:textId="77777777" w:rsidR="00C712FB" w:rsidRPr="0098371D" w:rsidRDefault="00C712FB" w:rsidP="00BD52AE">
            <w:pPr>
              <w:jc w:val="center"/>
              <w:rPr>
                <w:rFonts w:ascii="Times New Roman" w:hAnsi="Times New Roman" w:cs="Times New Roman"/>
              </w:rPr>
            </w:pPr>
          </w:p>
          <w:p w14:paraId="31C6EC57" w14:textId="77777777" w:rsidR="00C712FB" w:rsidRPr="0098371D" w:rsidRDefault="00C712FB" w:rsidP="00BD52AE">
            <w:pPr>
              <w:jc w:val="center"/>
              <w:rPr>
                <w:rFonts w:ascii="Times New Roman" w:hAnsi="Times New Roman" w:cs="Times New Roman"/>
              </w:rPr>
            </w:pPr>
          </w:p>
        </w:tc>
        <w:tc>
          <w:tcPr>
            <w:tcW w:w="253" w:type="pct"/>
          </w:tcPr>
          <w:p w14:paraId="3765830C" w14:textId="77777777" w:rsidR="00C712FB" w:rsidRPr="0098371D" w:rsidRDefault="00C712FB" w:rsidP="00BD52AE">
            <w:pPr>
              <w:jc w:val="center"/>
              <w:rPr>
                <w:rFonts w:ascii="Times New Roman" w:hAnsi="Times New Roman" w:cs="Times New Roman"/>
              </w:rPr>
            </w:pPr>
          </w:p>
          <w:p w14:paraId="4C613B1A" w14:textId="77777777" w:rsidR="00C712FB" w:rsidRPr="0098371D" w:rsidRDefault="00C712FB" w:rsidP="00BD52AE">
            <w:pPr>
              <w:jc w:val="center"/>
              <w:rPr>
                <w:rFonts w:ascii="Times New Roman" w:hAnsi="Times New Roman" w:cs="Times New Roman"/>
              </w:rPr>
            </w:pPr>
          </w:p>
        </w:tc>
        <w:tc>
          <w:tcPr>
            <w:tcW w:w="253" w:type="pct"/>
          </w:tcPr>
          <w:p w14:paraId="492522D2" w14:textId="77777777" w:rsidR="00C712FB" w:rsidRPr="0098371D" w:rsidRDefault="00C712FB" w:rsidP="00BD52AE">
            <w:pPr>
              <w:jc w:val="center"/>
              <w:rPr>
                <w:rFonts w:ascii="Times New Roman" w:hAnsi="Times New Roman" w:cs="Times New Roman"/>
              </w:rPr>
            </w:pPr>
          </w:p>
          <w:p w14:paraId="30B5ABFB" w14:textId="77777777" w:rsidR="00C712FB" w:rsidRPr="0098371D" w:rsidRDefault="00C712FB" w:rsidP="00BD52AE">
            <w:pPr>
              <w:jc w:val="center"/>
              <w:rPr>
                <w:rFonts w:ascii="Times New Roman" w:hAnsi="Times New Roman" w:cs="Times New Roman"/>
              </w:rPr>
            </w:pPr>
          </w:p>
        </w:tc>
        <w:tc>
          <w:tcPr>
            <w:tcW w:w="252" w:type="pct"/>
          </w:tcPr>
          <w:p w14:paraId="44937FEB" w14:textId="77777777" w:rsidR="00C712FB" w:rsidRPr="0098371D" w:rsidRDefault="00C712FB" w:rsidP="00BD52AE">
            <w:pPr>
              <w:jc w:val="center"/>
              <w:rPr>
                <w:rFonts w:ascii="Times New Roman" w:hAnsi="Times New Roman" w:cs="Times New Roman"/>
              </w:rPr>
            </w:pPr>
          </w:p>
          <w:p w14:paraId="699F3C00" w14:textId="77777777" w:rsidR="00C712FB" w:rsidRPr="0098371D" w:rsidRDefault="00C712FB" w:rsidP="00BD52AE">
            <w:pPr>
              <w:jc w:val="center"/>
              <w:rPr>
                <w:rFonts w:ascii="Times New Roman" w:hAnsi="Times New Roman" w:cs="Times New Roman"/>
              </w:rPr>
            </w:pPr>
          </w:p>
        </w:tc>
        <w:tc>
          <w:tcPr>
            <w:tcW w:w="254" w:type="pct"/>
          </w:tcPr>
          <w:p w14:paraId="1CCDBFD7" w14:textId="77777777" w:rsidR="00C712FB" w:rsidRPr="0098371D" w:rsidRDefault="00C712FB" w:rsidP="00BD52AE">
            <w:pPr>
              <w:jc w:val="center"/>
              <w:rPr>
                <w:rFonts w:ascii="Times New Roman" w:hAnsi="Times New Roman" w:cs="Times New Roman"/>
              </w:rPr>
            </w:pPr>
          </w:p>
          <w:p w14:paraId="1C456DE7" w14:textId="77777777" w:rsidR="00C712FB" w:rsidRPr="0098371D" w:rsidRDefault="00C712FB" w:rsidP="00BD52AE">
            <w:pPr>
              <w:jc w:val="center"/>
              <w:rPr>
                <w:rFonts w:ascii="Times New Roman" w:hAnsi="Times New Roman" w:cs="Times New Roman"/>
              </w:rPr>
            </w:pPr>
          </w:p>
        </w:tc>
      </w:tr>
      <w:tr w:rsidR="00C712FB" w14:paraId="0CFA9C02" w14:textId="77777777" w:rsidTr="00C712FB">
        <w:trPr>
          <w:cantSplit/>
          <w:trHeight w:val="530"/>
        </w:trPr>
        <w:tc>
          <w:tcPr>
            <w:tcW w:w="278" w:type="pct"/>
            <w:vMerge/>
          </w:tcPr>
          <w:p w14:paraId="4C672729" w14:textId="77777777" w:rsidR="00C712FB" w:rsidRDefault="00C712FB" w:rsidP="00BD52AE">
            <w:pPr>
              <w:jc w:val="center"/>
              <w:rPr>
                <w:rFonts w:ascii="Times New Roman" w:hAnsi="Times New Roman" w:cs="Times New Roman"/>
              </w:rPr>
            </w:pPr>
          </w:p>
        </w:tc>
        <w:tc>
          <w:tcPr>
            <w:tcW w:w="493" w:type="pct"/>
            <w:vMerge/>
            <w:vAlign w:val="center"/>
          </w:tcPr>
          <w:p w14:paraId="2C562145" w14:textId="77777777" w:rsidR="00C712FB" w:rsidRPr="00D53E65" w:rsidRDefault="00C712FB" w:rsidP="005148EB">
            <w:pPr>
              <w:jc w:val="center"/>
              <w:rPr>
                <w:rFonts w:ascii="Times New Roman" w:hAnsi="Times New Roman" w:cs="Times New Roman"/>
                <w:sz w:val="20"/>
                <w:szCs w:val="20"/>
              </w:rPr>
            </w:pPr>
          </w:p>
        </w:tc>
        <w:tc>
          <w:tcPr>
            <w:tcW w:w="1448" w:type="pct"/>
          </w:tcPr>
          <w:p w14:paraId="7F471194"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How changes in genotype can alter phenotype</w:t>
            </w:r>
          </w:p>
        </w:tc>
        <w:tc>
          <w:tcPr>
            <w:tcW w:w="252" w:type="pct"/>
          </w:tcPr>
          <w:p w14:paraId="647A5FD6" w14:textId="77777777" w:rsidR="00C712FB" w:rsidRPr="0098371D" w:rsidRDefault="00C712FB" w:rsidP="00BD52AE">
            <w:pPr>
              <w:jc w:val="center"/>
              <w:rPr>
                <w:rFonts w:ascii="Times New Roman" w:hAnsi="Times New Roman" w:cs="Times New Roman"/>
              </w:rPr>
            </w:pPr>
          </w:p>
          <w:p w14:paraId="45BB855C" w14:textId="77777777" w:rsidR="00C712FB" w:rsidRPr="0098371D" w:rsidRDefault="00C712FB" w:rsidP="00BD52AE">
            <w:pPr>
              <w:jc w:val="center"/>
              <w:rPr>
                <w:rFonts w:ascii="Times New Roman" w:hAnsi="Times New Roman" w:cs="Times New Roman"/>
              </w:rPr>
            </w:pPr>
          </w:p>
        </w:tc>
        <w:tc>
          <w:tcPr>
            <w:tcW w:w="252" w:type="pct"/>
          </w:tcPr>
          <w:p w14:paraId="45F7F47C" w14:textId="77777777" w:rsidR="00C712FB" w:rsidRPr="0098371D" w:rsidRDefault="00C712FB" w:rsidP="00BD52AE">
            <w:pPr>
              <w:jc w:val="center"/>
              <w:rPr>
                <w:rFonts w:ascii="Times New Roman" w:hAnsi="Times New Roman" w:cs="Times New Roman"/>
              </w:rPr>
            </w:pPr>
          </w:p>
          <w:p w14:paraId="546B1F9F" w14:textId="77777777" w:rsidR="00C712FB" w:rsidRPr="0098371D" w:rsidRDefault="00C712FB" w:rsidP="00BD52AE">
            <w:pPr>
              <w:jc w:val="center"/>
              <w:rPr>
                <w:rFonts w:ascii="Times New Roman" w:hAnsi="Times New Roman" w:cs="Times New Roman"/>
              </w:rPr>
            </w:pPr>
          </w:p>
        </w:tc>
        <w:tc>
          <w:tcPr>
            <w:tcW w:w="253" w:type="pct"/>
          </w:tcPr>
          <w:p w14:paraId="2CA90A27" w14:textId="77777777" w:rsidR="00C712FB" w:rsidRPr="0098371D" w:rsidRDefault="00C712FB" w:rsidP="00BD52AE">
            <w:pPr>
              <w:jc w:val="center"/>
              <w:rPr>
                <w:rFonts w:ascii="Times New Roman" w:hAnsi="Times New Roman" w:cs="Times New Roman"/>
              </w:rPr>
            </w:pPr>
          </w:p>
          <w:p w14:paraId="6BF7498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08CC3482" w14:textId="77777777" w:rsidR="00C712FB" w:rsidRPr="0098371D" w:rsidRDefault="00C712FB" w:rsidP="00BD52AE">
            <w:pPr>
              <w:jc w:val="center"/>
              <w:rPr>
                <w:rFonts w:ascii="Times New Roman" w:hAnsi="Times New Roman" w:cs="Times New Roman"/>
              </w:rPr>
            </w:pPr>
          </w:p>
          <w:p w14:paraId="1D0713E7" w14:textId="77777777" w:rsidR="00C712FB" w:rsidRPr="0098371D" w:rsidRDefault="00C712FB" w:rsidP="00BD52AE">
            <w:pPr>
              <w:jc w:val="center"/>
              <w:rPr>
                <w:rFonts w:ascii="Times New Roman" w:hAnsi="Times New Roman" w:cs="Times New Roman"/>
              </w:rPr>
            </w:pPr>
          </w:p>
        </w:tc>
        <w:tc>
          <w:tcPr>
            <w:tcW w:w="253" w:type="pct"/>
          </w:tcPr>
          <w:p w14:paraId="339352FF" w14:textId="77777777" w:rsidR="00C712FB" w:rsidRPr="0098371D" w:rsidRDefault="00C712FB" w:rsidP="00BD52AE">
            <w:pPr>
              <w:jc w:val="center"/>
              <w:rPr>
                <w:rFonts w:ascii="Times New Roman" w:hAnsi="Times New Roman" w:cs="Times New Roman"/>
              </w:rPr>
            </w:pPr>
          </w:p>
          <w:p w14:paraId="35E3BE74" w14:textId="77777777" w:rsidR="00C712FB" w:rsidRPr="0098371D" w:rsidRDefault="00C712FB" w:rsidP="00BD52AE">
            <w:pPr>
              <w:jc w:val="center"/>
              <w:rPr>
                <w:rFonts w:ascii="Times New Roman" w:hAnsi="Times New Roman" w:cs="Times New Roman"/>
              </w:rPr>
            </w:pPr>
          </w:p>
        </w:tc>
        <w:tc>
          <w:tcPr>
            <w:tcW w:w="252" w:type="pct"/>
          </w:tcPr>
          <w:p w14:paraId="7D0E3C5B" w14:textId="77777777" w:rsidR="00C712FB" w:rsidRPr="0098371D" w:rsidRDefault="00C712FB" w:rsidP="00BD52AE">
            <w:pPr>
              <w:jc w:val="center"/>
              <w:rPr>
                <w:rFonts w:ascii="Times New Roman" w:hAnsi="Times New Roman" w:cs="Times New Roman"/>
              </w:rPr>
            </w:pPr>
          </w:p>
          <w:p w14:paraId="262E758F" w14:textId="77777777" w:rsidR="00C712FB" w:rsidRPr="0098371D" w:rsidRDefault="00C712FB" w:rsidP="00BD52AE">
            <w:pPr>
              <w:jc w:val="center"/>
              <w:rPr>
                <w:rFonts w:ascii="Times New Roman" w:hAnsi="Times New Roman" w:cs="Times New Roman"/>
              </w:rPr>
            </w:pPr>
          </w:p>
        </w:tc>
        <w:tc>
          <w:tcPr>
            <w:tcW w:w="253" w:type="pct"/>
          </w:tcPr>
          <w:p w14:paraId="5F60A439" w14:textId="77777777" w:rsidR="00C712FB" w:rsidRPr="0098371D" w:rsidRDefault="00C712FB" w:rsidP="00BD52AE">
            <w:pPr>
              <w:jc w:val="center"/>
              <w:rPr>
                <w:rFonts w:ascii="Times New Roman" w:hAnsi="Times New Roman" w:cs="Times New Roman"/>
              </w:rPr>
            </w:pPr>
          </w:p>
          <w:p w14:paraId="1988FE2B" w14:textId="77777777" w:rsidR="00C712FB" w:rsidRPr="0098371D" w:rsidRDefault="00C712FB" w:rsidP="00BD52AE">
            <w:pPr>
              <w:jc w:val="center"/>
              <w:rPr>
                <w:rFonts w:ascii="Times New Roman" w:hAnsi="Times New Roman" w:cs="Times New Roman"/>
              </w:rPr>
            </w:pPr>
          </w:p>
        </w:tc>
        <w:tc>
          <w:tcPr>
            <w:tcW w:w="253" w:type="pct"/>
          </w:tcPr>
          <w:p w14:paraId="378B7AD5" w14:textId="77777777" w:rsidR="00C712FB" w:rsidRPr="0098371D" w:rsidRDefault="00C712FB" w:rsidP="00BD52AE">
            <w:pPr>
              <w:jc w:val="center"/>
              <w:rPr>
                <w:rFonts w:ascii="Times New Roman" w:hAnsi="Times New Roman" w:cs="Times New Roman"/>
              </w:rPr>
            </w:pPr>
          </w:p>
          <w:p w14:paraId="7CF41498" w14:textId="77777777" w:rsidR="00C712FB" w:rsidRPr="0098371D" w:rsidRDefault="00C712FB" w:rsidP="00BD52AE">
            <w:pPr>
              <w:jc w:val="center"/>
              <w:rPr>
                <w:rFonts w:ascii="Times New Roman" w:hAnsi="Times New Roman" w:cs="Times New Roman"/>
              </w:rPr>
            </w:pPr>
          </w:p>
        </w:tc>
        <w:tc>
          <w:tcPr>
            <w:tcW w:w="253" w:type="pct"/>
          </w:tcPr>
          <w:p w14:paraId="3AC6F58B" w14:textId="77777777" w:rsidR="00C712FB" w:rsidRPr="0098371D" w:rsidRDefault="00C712FB" w:rsidP="00BD52AE">
            <w:pPr>
              <w:jc w:val="center"/>
              <w:rPr>
                <w:rFonts w:ascii="Times New Roman" w:hAnsi="Times New Roman" w:cs="Times New Roman"/>
              </w:rPr>
            </w:pPr>
          </w:p>
          <w:p w14:paraId="7DC6A5BE" w14:textId="77777777" w:rsidR="00C712FB" w:rsidRPr="0098371D" w:rsidRDefault="00C712FB" w:rsidP="00BD52AE">
            <w:pPr>
              <w:jc w:val="center"/>
              <w:rPr>
                <w:rFonts w:ascii="Times New Roman" w:hAnsi="Times New Roman" w:cs="Times New Roman"/>
              </w:rPr>
            </w:pPr>
          </w:p>
        </w:tc>
        <w:tc>
          <w:tcPr>
            <w:tcW w:w="252" w:type="pct"/>
          </w:tcPr>
          <w:p w14:paraId="48D15878" w14:textId="77777777" w:rsidR="00C712FB" w:rsidRPr="0098371D" w:rsidRDefault="00C712FB" w:rsidP="00BD52AE">
            <w:pPr>
              <w:jc w:val="center"/>
              <w:rPr>
                <w:rFonts w:ascii="Times New Roman" w:hAnsi="Times New Roman" w:cs="Times New Roman"/>
              </w:rPr>
            </w:pPr>
          </w:p>
          <w:p w14:paraId="223BC38B" w14:textId="77777777" w:rsidR="00C712FB" w:rsidRPr="0098371D" w:rsidRDefault="00C712FB" w:rsidP="00BD52AE">
            <w:pPr>
              <w:jc w:val="center"/>
              <w:rPr>
                <w:rFonts w:ascii="Times New Roman" w:hAnsi="Times New Roman" w:cs="Times New Roman"/>
              </w:rPr>
            </w:pPr>
          </w:p>
        </w:tc>
        <w:tc>
          <w:tcPr>
            <w:tcW w:w="254" w:type="pct"/>
          </w:tcPr>
          <w:p w14:paraId="69C97E11" w14:textId="77777777" w:rsidR="00C712FB" w:rsidRPr="0098371D" w:rsidRDefault="00C712FB" w:rsidP="00BD52AE">
            <w:pPr>
              <w:jc w:val="center"/>
              <w:rPr>
                <w:rFonts w:ascii="Times New Roman" w:hAnsi="Times New Roman" w:cs="Times New Roman"/>
              </w:rPr>
            </w:pPr>
          </w:p>
          <w:p w14:paraId="71F63275" w14:textId="77777777" w:rsidR="00C712FB" w:rsidRPr="0098371D" w:rsidRDefault="00C712FB" w:rsidP="00BD52AE">
            <w:pPr>
              <w:jc w:val="center"/>
              <w:rPr>
                <w:rFonts w:ascii="Times New Roman" w:hAnsi="Times New Roman" w:cs="Times New Roman"/>
              </w:rPr>
            </w:pPr>
          </w:p>
        </w:tc>
      </w:tr>
      <w:tr w:rsidR="00C712FB" w14:paraId="7D6B6285" w14:textId="77777777" w:rsidTr="00C712FB">
        <w:trPr>
          <w:cantSplit/>
          <w:trHeight w:val="530"/>
        </w:trPr>
        <w:tc>
          <w:tcPr>
            <w:tcW w:w="278" w:type="pct"/>
            <w:vMerge/>
          </w:tcPr>
          <w:p w14:paraId="053FA29E" w14:textId="77777777" w:rsidR="00C712FB" w:rsidRDefault="00C712FB" w:rsidP="00BD52AE">
            <w:pPr>
              <w:jc w:val="center"/>
              <w:rPr>
                <w:rFonts w:ascii="Times New Roman" w:hAnsi="Times New Roman" w:cs="Times New Roman"/>
              </w:rPr>
            </w:pPr>
          </w:p>
        </w:tc>
        <w:tc>
          <w:tcPr>
            <w:tcW w:w="493" w:type="pct"/>
            <w:vMerge/>
            <w:vAlign w:val="center"/>
          </w:tcPr>
          <w:p w14:paraId="754E291D" w14:textId="77777777" w:rsidR="00C712FB" w:rsidRPr="00D53E65" w:rsidRDefault="00C712FB" w:rsidP="005148EB">
            <w:pPr>
              <w:jc w:val="center"/>
              <w:rPr>
                <w:rFonts w:ascii="Times New Roman" w:hAnsi="Times New Roman" w:cs="Times New Roman"/>
                <w:sz w:val="20"/>
                <w:szCs w:val="20"/>
              </w:rPr>
            </w:pPr>
          </w:p>
        </w:tc>
        <w:tc>
          <w:tcPr>
            <w:tcW w:w="1448" w:type="pct"/>
          </w:tcPr>
          <w:p w14:paraId="528C33B2"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Why resistance may have a fitness cost</w:t>
            </w:r>
          </w:p>
        </w:tc>
        <w:tc>
          <w:tcPr>
            <w:tcW w:w="252" w:type="pct"/>
          </w:tcPr>
          <w:p w14:paraId="67A81EBC" w14:textId="77777777" w:rsidR="00C712FB" w:rsidRPr="0098371D" w:rsidRDefault="00C712FB" w:rsidP="00BD52AE">
            <w:pPr>
              <w:jc w:val="center"/>
              <w:rPr>
                <w:rFonts w:ascii="Times New Roman" w:hAnsi="Times New Roman" w:cs="Times New Roman"/>
              </w:rPr>
            </w:pPr>
          </w:p>
          <w:p w14:paraId="37B001CA"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76418702" w14:textId="77777777" w:rsidR="00C712FB" w:rsidRPr="0098371D" w:rsidRDefault="00C712FB" w:rsidP="00BD52AE">
            <w:pPr>
              <w:jc w:val="center"/>
              <w:rPr>
                <w:rFonts w:ascii="Times New Roman" w:hAnsi="Times New Roman" w:cs="Times New Roman"/>
              </w:rPr>
            </w:pPr>
          </w:p>
          <w:p w14:paraId="4AE555C1"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5B17BB08" w14:textId="77777777" w:rsidR="00C712FB" w:rsidRPr="0098371D" w:rsidRDefault="00C712FB" w:rsidP="00BD52AE">
            <w:pPr>
              <w:jc w:val="center"/>
              <w:rPr>
                <w:rFonts w:ascii="Times New Roman" w:hAnsi="Times New Roman" w:cs="Times New Roman"/>
              </w:rPr>
            </w:pPr>
          </w:p>
          <w:p w14:paraId="386F0DA7" w14:textId="77777777" w:rsidR="00C712FB" w:rsidRPr="0098371D" w:rsidRDefault="00C712FB" w:rsidP="00BD52AE">
            <w:pPr>
              <w:jc w:val="center"/>
              <w:rPr>
                <w:rFonts w:ascii="Times New Roman" w:hAnsi="Times New Roman" w:cs="Times New Roman"/>
              </w:rPr>
            </w:pPr>
          </w:p>
        </w:tc>
        <w:tc>
          <w:tcPr>
            <w:tcW w:w="253" w:type="pct"/>
          </w:tcPr>
          <w:p w14:paraId="176BA127" w14:textId="77777777" w:rsidR="00C712FB" w:rsidRPr="0098371D" w:rsidRDefault="00C712FB" w:rsidP="00BD52AE">
            <w:pPr>
              <w:jc w:val="center"/>
              <w:rPr>
                <w:rFonts w:ascii="Times New Roman" w:hAnsi="Times New Roman" w:cs="Times New Roman"/>
              </w:rPr>
            </w:pPr>
          </w:p>
          <w:p w14:paraId="171214B6" w14:textId="77777777" w:rsidR="00C712FB" w:rsidRPr="0098371D" w:rsidRDefault="00C712FB" w:rsidP="00BD52AE">
            <w:pPr>
              <w:jc w:val="center"/>
              <w:rPr>
                <w:rFonts w:ascii="Times New Roman" w:hAnsi="Times New Roman" w:cs="Times New Roman"/>
              </w:rPr>
            </w:pPr>
          </w:p>
        </w:tc>
        <w:tc>
          <w:tcPr>
            <w:tcW w:w="253" w:type="pct"/>
          </w:tcPr>
          <w:p w14:paraId="2BB13ECB" w14:textId="77777777" w:rsidR="00C712FB" w:rsidRPr="0098371D" w:rsidRDefault="00C712FB" w:rsidP="00BD52AE">
            <w:pPr>
              <w:jc w:val="center"/>
              <w:rPr>
                <w:rFonts w:ascii="Times New Roman" w:hAnsi="Times New Roman" w:cs="Times New Roman"/>
              </w:rPr>
            </w:pPr>
          </w:p>
          <w:p w14:paraId="49C2BFD2" w14:textId="77777777" w:rsidR="00C712FB" w:rsidRPr="0098371D" w:rsidRDefault="00C712FB" w:rsidP="00BD52AE">
            <w:pPr>
              <w:jc w:val="center"/>
              <w:rPr>
                <w:rFonts w:ascii="Times New Roman" w:hAnsi="Times New Roman" w:cs="Times New Roman"/>
              </w:rPr>
            </w:pPr>
          </w:p>
        </w:tc>
        <w:tc>
          <w:tcPr>
            <w:tcW w:w="252" w:type="pct"/>
          </w:tcPr>
          <w:p w14:paraId="4F45BF78" w14:textId="77777777" w:rsidR="00C712FB" w:rsidRPr="0098371D" w:rsidRDefault="00C712FB" w:rsidP="00BD52AE">
            <w:pPr>
              <w:jc w:val="center"/>
              <w:rPr>
                <w:rFonts w:ascii="Times New Roman" w:hAnsi="Times New Roman" w:cs="Times New Roman"/>
              </w:rPr>
            </w:pPr>
          </w:p>
          <w:p w14:paraId="41CF32D0" w14:textId="77777777" w:rsidR="00C712FB" w:rsidRPr="0098371D" w:rsidRDefault="00C712FB" w:rsidP="00BD52AE">
            <w:pPr>
              <w:jc w:val="center"/>
              <w:rPr>
                <w:rFonts w:ascii="Times New Roman" w:hAnsi="Times New Roman" w:cs="Times New Roman"/>
              </w:rPr>
            </w:pPr>
          </w:p>
        </w:tc>
        <w:tc>
          <w:tcPr>
            <w:tcW w:w="253" w:type="pct"/>
          </w:tcPr>
          <w:p w14:paraId="44DD35B2" w14:textId="77777777" w:rsidR="00C712FB" w:rsidRPr="0098371D" w:rsidRDefault="00C712FB" w:rsidP="00BD52AE">
            <w:pPr>
              <w:jc w:val="center"/>
              <w:rPr>
                <w:rFonts w:ascii="Times New Roman" w:hAnsi="Times New Roman" w:cs="Times New Roman"/>
              </w:rPr>
            </w:pPr>
          </w:p>
          <w:p w14:paraId="7561C939" w14:textId="77777777" w:rsidR="00C712FB" w:rsidRPr="0098371D" w:rsidRDefault="00C712FB" w:rsidP="00BD52AE">
            <w:pPr>
              <w:jc w:val="center"/>
              <w:rPr>
                <w:rFonts w:ascii="Times New Roman" w:hAnsi="Times New Roman" w:cs="Times New Roman"/>
              </w:rPr>
            </w:pPr>
          </w:p>
        </w:tc>
        <w:tc>
          <w:tcPr>
            <w:tcW w:w="253" w:type="pct"/>
          </w:tcPr>
          <w:p w14:paraId="43718E90" w14:textId="77777777" w:rsidR="00C712FB" w:rsidRPr="0098371D" w:rsidRDefault="00C712FB" w:rsidP="00BD52AE">
            <w:pPr>
              <w:jc w:val="center"/>
              <w:rPr>
                <w:rFonts w:ascii="Times New Roman" w:hAnsi="Times New Roman" w:cs="Times New Roman"/>
              </w:rPr>
            </w:pPr>
          </w:p>
          <w:p w14:paraId="7676F1B7" w14:textId="77777777" w:rsidR="00C712FB" w:rsidRPr="0098371D" w:rsidRDefault="00C712FB" w:rsidP="00BD52AE">
            <w:pPr>
              <w:jc w:val="center"/>
              <w:rPr>
                <w:rFonts w:ascii="Times New Roman" w:hAnsi="Times New Roman" w:cs="Times New Roman"/>
              </w:rPr>
            </w:pPr>
          </w:p>
        </w:tc>
        <w:tc>
          <w:tcPr>
            <w:tcW w:w="253" w:type="pct"/>
          </w:tcPr>
          <w:p w14:paraId="4C23FDA7" w14:textId="77777777" w:rsidR="00C712FB" w:rsidRPr="0098371D" w:rsidRDefault="00C712FB" w:rsidP="00BD52AE">
            <w:pPr>
              <w:jc w:val="center"/>
              <w:rPr>
                <w:rFonts w:ascii="Times New Roman" w:hAnsi="Times New Roman" w:cs="Times New Roman"/>
              </w:rPr>
            </w:pPr>
          </w:p>
          <w:p w14:paraId="1BC6D965" w14:textId="77777777" w:rsidR="00C712FB" w:rsidRPr="0098371D" w:rsidRDefault="00C712FB" w:rsidP="00BD52AE">
            <w:pPr>
              <w:jc w:val="center"/>
              <w:rPr>
                <w:rFonts w:ascii="Times New Roman" w:hAnsi="Times New Roman" w:cs="Times New Roman"/>
              </w:rPr>
            </w:pPr>
          </w:p>
        </w:tc>
        <w:tc>
          <w:tcPr>
            <w:tcW w:w="252" w:type="pct"/>
          </w:tcPr>
          <w:p w14:paraId="368EB67B" w14:textId="77777777" w:rsidR="00C712FB" w:rsidRPr="0098371D" w:rsidRDefault="00C712FB" w:rsidP="00BD52AE">
            <w:pPr>
              <w:jc w:val="center"/>
              <w:rPr>
                <w:rFonts w:ascii="Times New Roman" w:hAnsi="Times New Roman" w:cs="Times New Roman"/>
              </w:rPr>
            </w:pPr>
          </w:p>
          <w:p w14:paraId="1BFB6EC4" w14:textId="77777777" w:rsidR="00C712FB" w:rsidRPr="0098371D" w:rsidRDefault="00C712FB" w:rsidP="00BD52AE">
            <w:pPr>
              <w:jc w:val="center"/>
              <w:rPr>
                <w:rFonts w:ascii="Times New Roman" w:hAnsi="Times New Roman" w:cs="Times New Roman"/>
              </w:rPr>
            </w:pPr>
          </w:p>
        </w:tc>
        <w:tc>
          <w:tcPr>
            <w:tcW w:w="254" w:type="pct"/>
          </w:tcPr>
          <w:p w14:paraId="17D52621" w14:textId="77777777" w:rsidR="00C712FB" w:rsidRPr="0098371D" w:rsidRDefault="00C712FB" w:rsidP="00BD52AE">
            <w:pPr>
              <w:jc w:val="center"/>
              <w:rPr>
                <w:rFonts w:ascii="Times New Roman" w:hAnsi="Times New Roman" w:cs="Times New Roman"/>
              </w:rPr>
            </w:pPr>
          </w:p>
          <w:p w14:paraId="67247A0E" w14:textId="77777777" w:rsidR="00C712FB" w:rsidRPr="0098371D" w:rsidRDefault="00C712FB" w:rsidP="00BD52AE">
            <w:pPr>
              <w:jc w:val="center"/>
              <w:rPr>
                <w:rFonts w:ascii="Times New Roman" w:hAnsi="Times New Roman" w:cs="Times New Roman"/>
              </w:rPr>
            </w:pPr>
          </w:p>
        </w:tc>
      </w:tr>
      <w:tr w:rsidR="00C712FB" w14:paraId="651E8BD1" w14:textId="77777777" w:rsidTr="00C712FB">
        <w:trPr>
          <w:cantSplit/>
          <w:trHeight w:val="530"/>
        </w:trPr>
        <w:tc>
          <w:tcPr>
            <w:tcW w:w="278" w:type="pct"/>
            <w:vMerge/>
          </w:tcPr>
          <w:p w14:paraId="1BAF76B0" w14:textId="77777777" w:rsidR="00C712FB" w:rsidRDefault="00C712FB" w:rsidP="00BD52AE">
            <w:pPr>
              <w:jc w:val="center"/>
              <w:rPr>
                <w:rFonts w:ascii="Times New Roman" w:hAnsi="Times New Roman" w:cs="Times New Roman"/>
              </w:rPr>
            </w:pPr>
          </w:p>
        </w:tc>
        <w:tc>
          <w:tcPr>
            <w:tcW w:w="493" w:type="pct"/>
            <w:vMerge/>
            <w:vAlign w:val="center"/>
          </w:tcPr>
          <w:p w14:paraId="356906D8" w14:textId="77777777" w:rsidR="00C712FB" w:rsidRPr="00D53E65" w:rsidRDefault="00C712FB" w:rsidP="005148EB">
            <w:pPr>
              <w:jc w:val="center"/>
              <w:rPr>
                <w:rFonts w:ascii="Times New Roman" w:hAnsi="Times New Roman" w:cs="Times New Roman"/>
                <w:sz w:val="20"/>
                <w:szCs w:val="20"/>
              </w:rPr>
            </w:pPr>
          </w:p>
        </w:tc>
        <w:tc>
          <w:tcPr>
            <w:tcW w:w="1448" w:type="pct"/>
          </w:tcPr>
          <w:p w14:paraId="19385C32"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Why you will be transferring bacteria daily</w:t>
            </w:r>
          </w:p>
          <w:p w14:paraId="2235A7D5" w14:textId="77777777" w:rsidR="00C712FB" w:rsidRPr="00D53E65" w:rsidRDefault="00C712FB" w:rsidP="00BD52AE">
            <w:pPr>
              <w:rPr>
                <w:rFonts w:ascii="Times New Roman" w:hAnsi="Times New Roman" w:cs="Times New Roman"/>
                <w:sz w:val="20"/>
                <w:szCs w:val="20"/>
              </w:rPr>
            </w:pPr>
          </w:p>
        </w:tc>
        <w:tc>
          <w:tcPr>
            <w:tcW w:w="252" w:type="pct"/>
          </w:tcPr>
          <w:p w14:paraId="7F745CA8" w14:textId="77777777" w:rsidR="00C712FB" w:rsidRPr="0098371D" w:rsidRDefault="00C712FB" w:rsidP="00BD52AE">
            <w:pPr>
              <w:jc w:val="center"/>
              <w:rPr>
                <w:rFonts w:ascii="Times New Roman" w:hAnsi="Times New Roman" w:cs="Times New Roman"/>
              </w:rPr>
            </w:pPr>
          </w:p>
          <w:p w14:paraId="2E13A7C5"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43180B74" w14:textId="77777777" w:rsidR="00C712FB" w:rsidRPr="0098371D" w:rsidRDefault="00C712FB" w:rsidP="00BD52AE">
            <w:pPr>
              <w:jc w:val="center"/>
              <w:rPr>
                <w:rFonts w:ascii="Times New Roman" w:hAnsi="Times New Roman" w:cs="Times New Roman"/>
              </w:rPr>
            </w:pPr>
          </w:p>
          <w:p w14:paraId="0C7C47A5" w14:textId="77777777" w:rsidR="00C712FB" w:rsidRPr="0098371D" w:rsidRDefault="00C712FB" w:rsidP="00BD52AE">
            <w:pPr>
              <w:jc w:val="center"/>
              <w:rPr>
                <w:rFonts w:ascii="Times New Roman" w:hAnsi="Times New Roman" w:cs="Times New Roman"/>
              </w:rPr>
            </w:pPr>
          </w:p>
        </w:tc>
        <w:tc>
          <w:tcPr>
            <w:tcW w:w="253" w:type="pct"/>
          </w:tcPr>
          <w:p w14:paraId="16D54B01" w14:textId="77777777" w:rsidR="00C712FB" w:rsidRPr="0098371D" w:rsidRDefault="00C712FB" w:rsidP="00BD52AE">
            <w:pPr>
              <w:jc w:val="center"/>
              <w:rPr>
                <w:rFonts w:ascii="Times New Roman" w:hAnsi="Times New Roman" w:cs="Times New Roman"/>
              </w:rPr>
            </w:pPr>
          </w:p>
          <w:p w14:paraId="0FAB1279" w14:textId="77777777" w:rsidR="00C712FB" w:rsidRPr="0098371D" w:rsidRDefault="00C712FB" w:rsidP="00BD52AE">
            <w:pPr>
              <w:jc w:val="center"/>
              <w:rPr>
                <w:rFonts w:ascii="Times New Roman" w:hAnsi="Times New Roman" w:cs="Times New Roman"/>
              </w:rPr>
            </w:pPr>
          </w:p>
        </w:tc>
        <w:tc>
          <w:tcPr>
            <w:tcW w:w="253" w:type="pct"/>
          </w:tcPr>
          <w:p w14:paraId="30F06CC5" w14:textId="77777777" w:rsidR="00C712FB" w:rsidRPr="0098371D" w:rsidRDefault="00C712FB" w:rsidP="00BD52AE">
            <w:pPr>
              <w:jc w:val="center"/>
              <w:rPr>
                <w:rFonts w:ascii="Times New Roman" w:hAnsi="Times New Roman" w:cs="Times New Roman"/>
              </w:rPr>
            </w:pPr>
          </w:p>
          <w:p w14:paraId="12899FFB" w14:textId="77777777" w:rsidR="00C712FB" w:rsidRPr="0098371D" w:rsidRDefault="00C712FB" w:rsidP="00BD52AE">
            <w:pPr>
              <w:jc w:val="center"/>
              <w:rPr>
                <w:rFonts w:ascii="Times New Roman" w:hAnsi="Times New Roman" w:cs="Times New Roman"/>
              </w:rPr>
            </w:pPr>
          </w:p>
        </w:tc>
        <w:tc>
          <w:tcPr>
            <w:tcW w:w="253" w:type="pct"/>
          </w:tcPr>
          <w:p w14:paraId="44CB0E90" w14:textId="77777777" w:rsidR="00C712FB" w:rsidRPr="0098371D" w:rsidRDefault="00C712FB" w:rsidP="00BD52AE">
            <w:pPr>
              <w:jc w:val="center"/>
              <w:rPr>
                <w:rFonts w:ascii="Times New Roman" w:hAnsi="Times New Roman" w:cs="Times New Roman"/>
              </w:rPr>
            </w:pPr>
          </w:p>
          <w:p w14:paraId="3CFA94DC" w14:textId="77777777" w:rsidR="00C712FB" w:rsidRPr="0098371D" w:rsidRDefault="00C712FB" w:rsidP="00BD52AE">
            <w:pPr>
              <w:jc w:val="center"/>
              <w:rPr>
                <w:rFonts w:ascii="Times New Roman" w:hAnsi="Times New Roman" w:cs="Times New Roman"/>
              </w:rPr>
            </w:pPr>
          </w:p>
        </w:tc>
        <w:tc>
          <w:tcPr>
            <w:tcW w:w="252" w:type="pct"/>
          </w:tcPr>
          <w:p w14:paraId="742DA0FF" w14:textId="77777777" w:rsidR="00C712FB" w:rsidRPr="0098371D" w:rsidRDefault="00C712FB" w:rsidP="00BD52AE">
            <w:pPr>
              <w:jc w:val="center"/>
              <w:rPr>
                <w:rFonts w:ascii="Times New Roman" w:hAnsi="Times New Roman" w:cs="Times New Roman"/>
              </w:rPr>
            </w:pPr>
          </w:p>
          <w:p w14:paraId="1586581E"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5DEF2594" w14:textId="77777777" w:rsidR="00C712FB" w:rsidRPr="0098371D" w:rsidRDefault="00C712FB" w:rsidP="00BD52AE">
            <w:pPr>
              <w:jc w:val="center"/>
              <w:rPr>
                <w:rFonts w:ascii="Times New Roman" w:hAnsi="Times New Roman" w:cs="Times New Roman"/>
              </w:rPr>
            </w:pPr>
          </w:p>
          <w:p w14:paraId="3A817ED3" w14:textId="77777777" w:rsidR="00C712FB" w:rsidRPr="0098371D" w:rsidRDefault="00C712FB" w:rsidP="00BD52AE">
            <w:pPr>
              <w:jc w:val="center"/>
              <w:rPr>
                <w:rFonts w:ascii="Times New Roman" w:hAnsi="Times New Roman" w:cs="Times New Roman"/>
              </w:rPr>
            </w:pPr>
          </w:p>
        </w:tc>
        <w:tc>
          <w:tcPr>
            <w:tcW w:w="253" w:type="pct"/>
          </w:tcPr>
          <w:p w14:paraId="14EB3940" w14:textId="77777777" w:rsidR="00C712FB" w:rsidRPr="0098371D" w:rsidRDefault="00C712FB" w:rsidP="00BD52AE">
            <w:pPr>
              <w:jc w:val="center"/>
              <w:rPr>
                <w:rFonts w:ascii="Times New Roman" w:hAnsi="Times New Roman" w:cs="Times New Roman"/>
              </w:rPr>
            </w:pPr>
          </w:p>
          <w:p w14:paraId="1F000280" w14:textId="77777777" w:rsidR="00C712FB" w:rsidRPr="0098371D" w:rsidRDefault="00C712FB" w:rsidP="00BD52AE">
            <w:pPr>
              <w:jc w:val="center"/>
              <w:rPr>
                <w:rFonts w:ascii="Times New Roman" w:hAnsi="Times New Roman" w:cs="Times New Roman"/>
              </w:rPr>
            </w:pPr>
          </w:p>
        </w:tc>
        <w:tc>
          <w:tcPr>
            <w:tcW w:w="253" w:type="pct"/>
          </w:tcPr>
          <w:p w14:paraId="5E6CAF75" w14:textId="77777777" w:rsidR="00C712FB" w:rsidRPr="0098371D" w:rsidRDefault="00C712FB" w:rsidP="00BD52AE">
            <w:pPr>
              <w:jc w:val="center"/>
              <w:rPr>
                <w:rFonts w:ascii="Times New Roman" w:hAnsi="Times New Roman" w:cs="Times New Roman"/>
              </w:rPr>
            </w:pPr>
          </w:p>
          <w:p w14:paraId="0A93F5DF" w14:textId="77777777" w:rsidR="00C712FB" w:rsidRPr="0098371D" w:rsidRDefault="00C712FB" w:rsidP="00BD52AE">
            <w:pPr>
              <w:jc w:val="center"/>
              <w:rPr>
                <w:rFonts w:ascii="Times New Roman" w:hAnsi="Times New Roman" w:cs="Times New Roman"/>
              </w:rPr>
            </w:pPr>
          </w:p>
        </w:tc>
        <w:tc>
          <w:tcPr>
            <w:tcW w:w="252" w:type="pct"/>
          </w:tcPr>
          <w:p w14:paraId="694C21BC" w14:textId="77777777" w:rsidR="00C712FB" w:rsidRPr="0098371D" w:rsidRDefault="00C712FB" w:rsidP="00BD52AE">
            <w:pPr>
              <w:jc w:val="center"/>
              <w:rPr>
                <w:rFonts w:ascii="Times New Roman" w:hAnsi="Times New Roman" w:cs="Times New Roman"/>
              </w:rPr>
            </w:pPr>
          </w:p>
          <w:p w14:paraId="28B70C3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4" w:type="pct"/>
          </w:tcPr>
          <w:p w14:paraId="115BF7BE" w14:textId="77777777" w:rsidR="00C712FB" w:rsidRPr="0098371D" w:rsidRDefault="00C712FB" w:rsidP="00BD52AE">
            <w:pPr>
              <w:jc w:val="center"/>
              <w:rPr>
                <w:rFonts w:ascii="Times New Roman" w:hAnsi="Times New Roman" w:cs="Times New Roman"/>
              </w:rPr>
            </w:pPr>
          </w:p>
          <w:p w14:paraId="103BE721" w14:textId="77777777" w:rsidR="00C712FB" w:rsidRPr="0098371D" w:rsidRDefault="00C712FB" w:rsidP="00BD52AE">
            <w:pPr>
              <w:jc w:val="center"/>
              <w:rPr>
                <w:rFonts w:ascii="Times New Roman" w:hAnsi="Times New Roman" w:cs="Times New Roman"/>
              </w:rPr>
            </w:pPr>
          </w:p>
        </w:tc>
      </w:tr>
      <w:tr w:rsidR="00C712FB" w14:paraId="39B17130" w14:textId="77777777" w:rsidTr="00C712FB">
        <w:trPr>
          <w:cantSplit/>
          <w:trHeight w:val="530"/>
        </w:trPr>
        <w:tc>
          <w:tcPr>
            <w:tcW w:w="278" w:type="pct"/>
            <w:vMerge w:val="restart"/>
            <w:vAlign w:val="center"/>
          </w:tcPr>
          <w:p w14:paraId="5FE6BEEB" w14:textId="77777777" w:rsidR="00C712FB" w:rsidRDefault="00C712FB" w:rsidP="005148EB">
            <w:pPr>
              <w:jc w:val="center"/>
              <w:rPr>
                <w:rFonts w:ascii="Times New Roman" w:hAnsi="Times New Roman" w:cs="Times New Roman"/>
              </w:rPr>
            </w:pPr>
            <w:r>
              <w:rPr>
                <w:rFonts w:ascii="Times New Roman" w:hAnsi="Times New Roman" w:cs="Times New Roman"/>
              </w:rPr>
              <w:t>3</w:t>
            </w:r>
          </w:p>
        </w:tc>
        <w:tc>
          <w:tcPr>
            <w:tcW w:w="493" w:type="pct"/>
            <w:vMerge w:val="restart"/>
            <w:vAlign w:val="center"/>
          </w:tcPr>
          <w:p w14:paraId="32373016" w14:textId="77777777" w:rsidR="00C712FB" w:rsidRPr="00D53E65" w:rsidRDefault="00C712FB" w:rsidP="005148EB">
            <w:pPr>
              <w:jc w:val="center"/>
              <w:rPr>
                <w:rFonts w:ascii="Times New Roman" w:hAnsi="Times New Roman" w:cs="Times New Roman"/>
                <w:sz w:val="20"/>
                <w:szCs w:val="20"/>
              </w:rPr>
            </w:pPr>
            <w:r w:rsidRPr="00D53E65">
              <w:rPr>
                <w:rFonts w:ascii="Times New Roman" w:hAnsi="Times New Roman" w:cs="Times New Roman"/>
                <w:sz w:val="20"/>
                <w:szCs w:val="20"/>
              </w:rPr>
              <w:t>Practice using RStudio and performing t-tests</w:t>
            </w:r>
          </w:p>
        </w:tc>
        <w:tc>
          <w:tcPr>
            <w:tcW w:w="1448" w:type="pct"/>
          </w:tcPr>
          <w:p w14:paraId="0A3C995B" w14:textId="77777777" w:rsidR="00C712FB" w:rsidRPr="00D53E65" w:rsidRDefault="00C712FB" w:rsidP="00BD52AE">
            <w:pPr>
              <w:rPr>
                <w:rFonts w:ascii="Times New Roman" w:hAnsi="Times New Roman" w:cs="Times New Roman"/>
                <w:sz w:val="20"/>
                <w:szCs w:val="20"/>
              </w:rPr>
            </w:pPr>
            <w:r w:rsidRPr="00D53E65">
              <w:rPr>
                <w:rFonts w:ascii="Times New Roman" w:hAnsi="Times New Roman" w:cs="Times New Roman"/>
                <w:color w:val="333333"/>
                <w:sz w:val="20"/>
                <w:szCs w:val="20"/>
                <w:highlight w:val="white"/>
              </w:rPr>
              <w:t>Explain why resistance is not all-or-none, but a phenotype with continuous variation from 0 to extremely high</w:t>
            </w:r>
          </w:p>
        </w:tc>
        <w:tc>
          <w:tcPr>
            <w:tcW w:w="252" w:type="pct"/>
          </w:tcPr>
          <w:p w14:paraId="51D3F7F9" w14:textId="77777777" w:rsidR="00C712FB" w:rsidRPr="0098371D" w:rsidRDefault="00C712FB" w:rsidP="00BD52AE">
            <w:pPr>
              <w:jc w:val="center"/>
              <w:rPr>
                <w:rFonts w:ascii="Times New Roman" w:hAnsi="Times New Roman" w:cs="Times New Roman"/>
              </w:rPr>
            </w:pPr>
          </w:p>
          <w:p w14:paraId="4BDCE2F9"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73FC4A4A" w14:textId="77777777" w:rsidR="00C712FB" w:rsidRPr="0098371D" w:rsidRDefault="00C712FB" w:rsidP="00BD52AE">
            <w:pPr>
              <w:jc w:val="center"/>
              <w:rPr>
                <w:rFonts w:ascii="Times New Roman" w:hAnsi="Times New Roman" w:cs="Times New Roman"/>
              </w:rPr>
            </w:pPr>
          </w:p>
          <w:p w14:paraId="30BADEF0"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0C075FF4" w14:textId="77777777" w:rsidR="00C712FB" w:rsidRPr="0098371D" w:rsidRDefault="00C712FB" w:rsidP="00BD52AE">
            <w:pPr>
              <w:jc w:val="center"/>
              <w:rPr>
                <w:rFonts w:ascii="Times New Roman" w:hAnsi="Times New Roman" w:cs="Times New Roman"/>
              </w:rPr>
            </w:pPr>
          </w:p>
          <w:p w14:paraId="11F8C10D" w14:textId="77777777" w:rsidR="00C712FB" w:rsidRPr="0098371D" w:rsidRDefault="00C712FB" w:rsidP="00BD52AE">
            <w:pPr>
              <w:jc w:val="center"/>
              <w:rPr>
                <w:rFonts w:ascii="Times New Roman" w:hAnsi="Times New Roman" w:cs="Times New Roman"/>
              </w:rPr>
            </w:pPr>
          </w:p>
        </w:tc>
        <w:tc>
          <w:tcPr>
            <w:tcW w:w="253" w:type="pct"/>
          </w:tcPr>
          <w:p w14:paraId="0F12C60D" w14:textId="77777777" w:rsidR="00C712FB" w:rsidRPr="0098371D" w:rsidRDefault="00C712FB" w:rsidP="00BD52AE">
            <w:pPr>
              <w:jc w:val="center"/>
              <w:rPr>
                <w:rFonts w:ascii="Times New Roman" w:hAnsi="Times New Roman" w:cs="Times New Roman"/>
              </w:rPr>
            </w:pPr>
          </w:p>
          <w:p w14:paraId="5E448849" w14:textId="77777777" w:rsidR="00C712FB" w:rsidRPr="0098371D" w:rsidRDefault="00C712FB" w:rsidP="00BD52AE">
            <w:pPr>
              <w:jc w:val="center"/>
              <w:rPr>
                <w:rFonts w:ascii="Times New Roman" w:hAnsi="Times New Roman" w:cs="Times New Roman"/>
              </w:rPr>
            </w:pPr>
          </w:p>
        </w:tc>
        <w:tc>
          <w:tcPr>
            <w:tcW w:w="253" w:type="pct"/>
          </w:tcPr>
          <w:p w14:paraId="062D2EC4" w14:textId="77777777" w:rsidR="00C712FB" w:rsidRPr="0098371D" w:rsidRDefault="00C712FB" w:rsidP="00BD52AE">
            <w:pPr>
              <w:jc w:val="center"/>
              <w:rPr>
                <w:rFonts w:ascii="Times New Roman" w:hAnsi="Times New Roman" w:cs="Times New Roman"/>
              </w:rPr>
            </w:pPr>
          </w:p>
          <w:p w14:paraId="0E67CB4E" w14:textId="77777777" w:rsidR="00C712FB" w:rsidRPr="0098371D" w:rsidRDefault="00C712FB" w:rsidP="00BD52AE">
            <w:pPr>
              <w:jc w:val="center"/>
              <w:rPr>
                <w:rFonts w:ascii="Times New Roman" w:hAnsi="Times New Roman" w:cs="Times New Roman"/>
              </w:rPr>
            </w:pPr>
          </w:p>
        </w:tc>
        <w:tc>
          <w:tcPr>
            <w:tcW w:w="252" w:type="pct"/>
          </w:tcPr>
          <w:p w14:paraId="3EEF285B" w14:textId="77777777" w:rsidR="00C712FB" w:rsidRPr="0098371D" w:rsidRDefault="00C712FB" w:rsidP="00BD52AE">
            <w:pPr>
              <w:jc w:val="center"/>
              <w:rPr>
                <w:rFonts w:ascii="Times New Roman" w:hAnsi="Times New Roman" w:cs="Times New Roman"/>
              </w:rPr>
            </w:pPr>
          </w:p>
          <w:p w14:paraId="77EC0DA9" w14:textId="77777777" w:rsidR="00C712FB" w:rsidRPr="0098371D" w:rsidRDefault="00C712FB" w:rsidP="00BD52AE">
            <w:pPr>
              <w:jc w:val="center"/>
              <w:rPr>
                <w:rFonts w:ascii="Times New Roman" w:hAnsi="Times New Roman" w:cs="Times New Roman"/>
              </w:rPr>
            </w:pPr>
          </w:p>
        </w:tc>
        <w:tc>
          <w:tcPr>
            <w:tcW w:w="253" w:type="pct"/>
          </w:tcPr>
          <w:p w14:paraId="35D50E19" w14:textId="77777777" w:rsidR="00C712FB" w:rsidRPr="0098371D" w:rsidRDefault="00C712FB" w:rsidP="00BD52AE">
            <w:pPr>
              <w:jc w:val="center"/>
              <w:rPr>
                <w:rFonts w:ascii="Times New Roman" w:hAnsi="Times New Roman" w:cs="Times New Roman"/>
              </w:rPr>
            </w:pPr>
          </w:p>
          <w:p w14:paraId="498A98BE" w14:textId="77777777" w:rsidR="00C712FB" w:rsidRPr="0098371D" w:rsidRDefault="00C712FB" w:rsidP="00BD52AE">
            <w:pPr>
              <w:jc w:val="center"/>
              <w:rPr>
                <w:rFonts w:ascii="Times New Roman" w:hAnsi="Times New Roman" w:cs="Times New Roman"/>
              </w:rPr>
            </w:pPr>
          </w:p>
        </w:tc>
        <w:tc>
          <w:tcPr>
            <w:tcW w:w="253" w:type="pct"/>
          </w:tcPr>
          <w:p w14:paraId="65128BAF" w14:textId="77777777" w:rsidR="00C712FB" w:rsidRPr="0098371D" w:rsidRDefault="00C712FB" w:rsidP="00BD52AE">
            <w:pPr>
              <w:jc w:val="center"/>
              <w:rPr>
                <w:rFonts w:ascii="Times New Roman" w:hAnsi="Times New Roman" w:cs="Times New Roman"/>
              </w:rPr>
            </w:pPr>
          </w:p>
          <w:p w14:paraId="1385B08A" w14:textId="77777777" w:rsidR="00C712FB" w:rsidRPr="0098371D" w:rsidRDefault="00C712FB" w:rsidP="00BD52AE">
            <w:pPr>
              <w:jc w:val="center"/>
              <w:rPr>
                <w:rFonts w:ascii="Times New Roman" w:hAnsi="Times New Roman" w:cs="Times New Roman"/>
              </w:rPr>
            </w:pPr>
          </w:p>
        </w:tc>
        <w:tc>
          <w:tcPr>
            <w:tcW w:w="253" w:type="pct"/>
          </w:tcPr>
          <w:p w14:paraId="0AD24A32" w14:textId="77777777" w:rsidR="00C712FB" w:rsidRPr="0098371D" w:rsidRDefault="00C712FB" w:rsidP="00BD52AE">
            <w:pPr>
              <w:jc w:val="center"/>
              <w:rPr>
                <w:rFonts w:ascii="Times New Roman" w:hAnsi="Times New Roman" w:cs="Times New Roman"/>
              </w:rPr>
            </w:pPr>
          </w:p>
          <w:p w14:paraId="40750C26" w14:textId="77777777" w:rsidR="00C712FB" w:rsidRPr="0098371D" w:rsidRDefault="00C712FB" w:rsidP="00BD52AE">
            <w:pPr>
              <w:jc w:val="center"/>
              <w:rPr>
                <w:rFonts w:ascii="Times New Roman" w:hAnsi="Times New Roman" w:cs="Times New Roman"/>
              </w:rPr>
            </w:pPr>
          </w:p>
        </w:tc>
        <w:tc>
          <w:tcPr>
            <w:tcW w:w="252" w:type="pct"/>
          </w:tcPr>
          <w:p w14:paraId="655FD92E" w14:textId="77777777" w:rsidR="00C712FB" w:rsidRPr="0098371D" w:rsidRDefault="00C712FB" w:rsidP="00BD52AE">
            <w:pPr>
              <w:jc w:val="center"/>
              <w:rPr>
                <w:rFonts w:ascii="Times New Roman" w:hAnsi="Times New Roman" w:cs="Times New Roman"/>
              </w:rPr>
            </w:pPr>
          </w:p>
          <w:p w14:paraId="291BAF93" w14:textId="77777777" w:rsidR="00C712FB" w:rsidRPr="0098371D" w:rsidRDefault="00C712FB" w:rsidP="00BD52AE">
            <w:pPr>
              <w:jc w:val="center"/>
              <w:rPr>
                <w:rFonts w:ascii="Times New Roman" w:hAnsi="Times New Roman" w:cs="Times New Roman"/>
              </w:rPr>
            </w:pPr>
          </w:p>
        </w:tc>
        <w:tc>
          <w:tcPr>
            <w:tcW w:w="254" w:type="pct"/>
          </w:tcPr>
          <w:p w14:paraId="262B6987" w14:textId="77777777" w:rsidR="00C712FB" w:rsidRPr="0098371D" w:rsidRDefault="00C712FB" w:rsidP="00BD52AE">
            <w:pPr>
              <w:jc w:val="center"/>
              <w:rPr>
                <w:rFonts w:ascii="Times New Roman" w:hAnsi="Times New Roman" w:cs="Times New Roman"/>
              </w:rPr>
            </w:pPr>
          </w:p>
          <w:p w14:paraId="6A7C32B0" w14:textId="77777777" w:rsidR="00C712FB" w:rsidRPr="0098371D" w:rsidRDefault="00C712FB" w:rsidP="00BD52AE">
            <w:pPr>
              <w:jc w:val="center"/>
              <w:rPr>
                <w:rFonts w:ascii="Times New Roman" w:hAnsi="Times New Roman" w:cs="Times New Roman"/>
              </w:rPr>
            </w:pPr>
          </w:p>
        </w:tc>
      </w:tr>
      <w:tr w:rsidR="00C712FB" w14:paraId="7E887FBC" w14:textId="77777777" w:rsidTr="00C712FB">
        <w:trPr>
          <w:cantSplit/>
          <w:trHeight w:val="530"/>
        </w:trPr>
        <w:tc>
          <w:tcPr>
            <w:tcW w:w="278" w:type="pct"/>
            <w:vMerge/>
          </w:tcPr>
          <w:p w14:paraId="675023D0" w14:textId="77777777" w:rsidR="00C712FB" w:rsidRDefault="00C712FB" w:rsidP="00BD52AE">
            <w:pPr>
              <w:jc w:val="center"/>
              <w:rPr>
                <w:rFonts w:ascii="Times New Roman" w:hAnsi="Times New Roman" w:cs="Times New Roman"/>
              </w:rPr>
            </w:pPr>
          </w:p>
        </w:tc>
        <w:tc>
          <w:tcPr>
            <w:tcW w:w="493" w:type="pct"/>
            <w:vMerge/>
            <w:vAlign w:val="center"/>
          </w:tcPr>
          <w:p w14:paraId="087AD98D" w14:textId="77777777" w:rsidR="00C712FB" w:rsidRPr="00D53E65" w:rsidRDefault="00C712FB" w:rsidP="005148EB">
            <w:pPr>
              <w:jc w:val="center"/>
              <w:rPr>
                <w:rFonts w:ascii="Times New Roman" w:hAnsi="Times New Roman" w:cs="Times New Roman"/>
                <w:sz w:val="20"/>
                <w:szCs w:val="20"/>
              </w:rPr>
            </w:pPr>
          </w:p>
        </w:tc>
        <w:tc>
          <w:tcPr>
            <w:tcW w:w="1448" w:type="pct"/>
          </w:tcPr>
          <w:p w14:paraId="6BF8BAC8" w14:textId="77777777" w:rsidR="00C712FB" w:rsidRPr="00D53E65" w:rsidRDefault="00C712FB" w:rsidP="00BD52AE">
            <w:pPr>
              <w:rPr>
                <w:rFonts w:ascii="Times New Roman" w:hAnsi="Times New Roman" w:cs="Times New Roman"/>
                <w:sz w:val="20"/>
                <w:szCs w:val="20"/>
              </w:rPr>
            </w:pPr>
            <w:r w:rsidRPr="00D53E65">
              <w:rPr>
                <w:rFonts w:ascii="Times New Roman" w:hAnsi="Times New Roman" w:cs="Times New Roman"/>
                <w:color w:val="333333"/>
                <w:sz w:val="20"/>
                <w:szCs w:val="20"/>
                <w:highlight w:val="white"/>
              </w:rPr>
              <w:t>Explain why resistance can be costly in the absence of an antibiotic, and analyze methods for measuring the cost of resistance</w:t>
            </w:r>
          </w:p>
        </w:tc>
        <w:tc>
          <w:tcPr>
            <w:tcW w:w="252" w:type="pct"/>
          </w:tcPr>
          <w:p w14:paraId="40226C37" w14:textId="77777777" w:rsidR="00C712FB" w:rsidRPr="0098371D" w:rsidRDefault="00C712FB" w:rsidP="00BD52AE">
            <w:pPr>
              <w:jc w:val="center"/>
              <w:rPr>
                <w:rFonts w:ascii="Times New Roman" w:hAnsi="Times New Roman" w:cs="Times New Roman"/>
              </w:rPr>
            </w:pPr>
          </w:p>
          <w:p w14:paraId="039E40A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69229211" w14:textId="77777777" w:rsidR="00C712FB" w:rsidRPr="0098371D" w:rsidRDefault="00C712FB" w:rsidP="00BD52AE">
            <w:pPr>
              <w:jc w:val="center"/>
              <w:rPr>
                <w:rFonts w:ascii="Times New Roman" w:hAnsi="Times New Roman" w:cs="Times New Roman"/>
              </w:rPr>
            </w:pPr>
          </w:p>
          <w:p w14:paraId="6E4A82BF"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3B86BACB" w14:textId="77777777" w:rsidR="00C712FB" w:rsidRPr="0098371D" w:rsidRDefault="00C712FB" w:rsidP="00BD52AE">
            <w:pPr>
              <w:jc w:val="center"/>
              <w:rPr>
                <w:rFonts w:ascii="Times New Roman" w:hAnsi="Times New Roman" w:cs="Times New Roman"/>
              </w:rPr>
            </w:pPr>
          </w:p>
          <w:p w14:paraId="3AB8DCAE" w14:textId="77777777" w:rsidR="00C712FB" w:rsidRPr="0098371D" w:rsidRDefault="00C712FB" w:rsidP="00BD52AE">
            <w:pPr>
              <w:jc w:val="center"/>
              <w:rPr>
                <w:rFonts w:ascii="Times New Roman" w:hAnsi="Times New Roman" w:cs="Times New Roman"/>
              </w:rPr>
            </w:pPr>
          </w:p>
        </w:tc>
        <w:tc>
          <w:tcPr>
            <w:tcW w:w="253" w:type="pct"/>
          </w:tcPr>
          <w:p w14:paraId="60F6DE5E" w14:textId="77777777" w:rsidR="00C712FB" w:rsidRPr="0098371D" w:rsidRDefault="00C712FB" w:rsidP="00BD52AE">
            <w:pPr>
              <w:jc w:val="center"/>
              <w:rPr>
                <w:rFonts w:ascii="Times New Roman" w:hAnsi="Times New Roman" w:cs="Times New Roman"/>
              </w:rPr>
            </w:pPr>
          </w:p>
          <w:p w14:paraId="79BDB036" w14:textId="77777777" w:rsidR="00C712FB" w:rsidRPr="0098371D" w:rsidRDefault="00C712FB" w:rsidP="00BD52AE">
            <w:pPr>
              <w:jc w:val="center"/>
              <w:rPr>
                <w:rFonts w:ascii="Times New Roman" w:hAnsi="Times New Roman" w:cs="Times New Roman"/>
              </w:rPr>
            </w:pPr>
          </w:p>
        </w:tc>
        <w:tc>
          <w:tcPr>
            <w:tcW w:w="253" w:type="pct"/>
          </w:tcPr>
          <w:p w14:paraId="7D1DEF51" w14:textId="77777777" w:rsidR="00C712FB" w:rsidRPr="0098371D" w:rsidRDefault="00C712FB" w:rsidP="00BD52AE">
            <w:pPr>
              <w:jc w:val="center"/>
              <w:rPr>
                <w:rFonts w:ascii="Times New Roman" w:hAnsi="Times New Roman" w:cs="Times New Roman"/>
              </w:rPr>
            </w:pPr>
          </w:p>
          <w:p w14:paraId="0072DF41" w14:textId="77777777" w:rsidR="00C712FB" w:rsidRPr="0098371D" w:rsidRDefault="00C712FB" w:rsidP="00BD52AE">
            <w:pPr>
              <w:jc w:val="center"/>
              <w:rPr>
                <w:rFonts w:ascii="Times New Roman" w:hAnsi="Times New Roman" w:cs="Times New Roman"/>
              </w:rPr>
            </w:pPr>
          </w:p>
        </w:tc>
        <w:tc>
          <w:tcPr>
            <w:tcW w:w="252" w:type="pct"/>
          </w:tcPr>
          <w:p w14:paraId="51EB7895" w14:textId="77777777" w:rsidR="00C712FB" w:rsidRPr="0098371D" w:rsidRDefault="00C712FB" w:rsidP="00BD52AE">
            <w:pPr>
              <w:jc w:val="center"/>
              <w:rPr>
                <w:rFonts w:ascii="Times New Roman" w:hAnsi="Times New Roman" w:cs="Times New Roman"/>
              </w:rPr>
            </w:pPr>
          </w:p>
          <w:p w14:paraId="517DE045" w14:textId="77777777" w:rsidR="00C712FB" w:rsidRPr="0098371D" w:rsidRDefault="00C712FB" w:rsidP="00BD52AE">
            <w:pPr>
              <w:jc w:val="center"/>
              <w:rPr>
                <w:rFonts w:ascii="Times New Roman" w:hAnsi="Times New Roman" w:cs="Times New Roman"/>
              </w:rPr>
            </w:pPr>
          </w:p>
        </w:tc>
        <w:tc>
          <w:tcPr>
            <w:tcW w:w="253" w:type="pct"/>
          </w:tcPr>
          <w:p w14:paraId="65118AD6" w14:textId="77777777" w:rsidR="00C712FB" w:rsidRPr="0098371D" w:rsidRDefault="00C712FB" w:rsidP="00BD52AE">
            <w:pPr>
              <w:jc w:val="center"/>
              <w:rPr>
                <w:rFonts w:ascii="Times New Roman" w:hAnsi="Times New Roman" w:cs="Times New Roman"/>
              </w:rPr>
            </w:pPr>
          </w:p>
          <w:p w14:paraId="6D08106D" w14:textId="77777777" w:rsidR="00C712FB" w:rsidRPr="0098371D" w:rsidRDefault="00C712FB" w:rsidP="00BD52AE">
            <w:pPr>
              <w:jc w:val="center"/>
              <w:rPr>
                <w:rFonts w:ascii="Times New Roman" w:hAnsi="Times New Roman" w:cs="Times New Roman"/>
              </w:rPr>
            </w:pPr>
          </w:p>
        </w:tc>
        <w:tc>
          <w:tcPr>
            <w:tcW w:w="253" w:type="pct"/>
          </w:tcPr>
          <w:p w14:paraId="696B19E2" w14:textId="77777777" w:rsidR="00C712FB" w:rsidRPr="0098371D" w:rsidRDefault="00C712FB" w:rsidP="00BD52AE">
            <w:pPr>
              <w:jc w:val="center"/>
              <w:rPr>
                <w:rFonts w:ascii="Times New Roman" w:hAnsi="Times New Roman" w:cs="Times New Roman"/>
              </w:rPr>
            </w:pPr>
          </w:p>
          <w:p w14:paraId="4CCCEFB5" w14:textId="77777777" w:rsidR="00C712FB" w:rsidRPr="0098371D" w:rsidRDefault="00C712FB" w:rsidP="00BD52AE">
            <w:pPr>
              <w:jc w:val="center"/>
              <w:rPr>
                <w:rFonts w:ascii="Times New Roman" w:hAnsi="Times New Roman" w:cs="Times New Roman"/>
              </w:rPr>
            </w:pPr>
          </w:p>
        </w:tc>
        <w:tc>
          <w:tcPr>
            <w:tcW w:w="253" w:type="pct"/>
          </w:tcPr>
          <w:p w14:paraId="6D14CF37" w14:textId="77777777" w:rsidR="00C712FB" w:rsidRPr="0098371D" w:rsidRDefault="00C712FB" w:rsidP="00BD52AE">
            <w:pPr>
              <w:jc w:val="center"/>
              <w:rPr>
                <w:rFonts w:ascii="Times New Roman" w:hAnsi="Times New Roman" w:cs="Times New Roman"/>
              </w:rPr>
            </w:pPr>
          </w:p>
          <w:p w14:paraId="525E505D" w14:textId="77777777" w:rsidR="00C712FB" w:rsidRPr="0098371D" w:rsidRDefault="00C712FB" w:rsidP="00BD52AE">
            <w:pPr>
              <w:jc w:val="center"/>
              <w:rPr>
                <w:rFonts w:ascii="Times New Roman" w:hAnsi="Times New Roman" w:cs="Times New Roman"/>
              </w:rPr>
            </w:pPr>
          </w:p>
        </w:tc>
        <w:tc>
          <w:tcPr>
            <w:tcW w:w="252" w:type="pct"/>
          </w:tcPr>
          <w:p w14:paraId="073DE278" w14:textId="77777777" w:rsidR="00C712FB" w:rsidRPr="0098371D" w:rsidRDefault="00C712FB" w:rsidP="00BD52AE">
            <w:pPr>
              <w:jc w:val="center"/>
              <w:rPr>
                <w:rFonts w:ascii="Times New Roman" w:hAnsi="Times New Roman" w:cs="Times New Roman"/>
              </w:rPr>
            </w:pPr>
          </w:p>
          <w:p w14:paraId="6C25D189" w14:textId="77777777" w:rsidR="00C712FB" w:rsidRPr="0098371D" w:rsidRDefault="00C712FB" w:rsidP="00BD52AE">
            <w:pPr>
              <w:jc w:val="center"/>
              <w:rPr>
                <w:rFonts w:ascii="Times New Roman" w:hAnsi="Times New Roman" w:cs="Times New Roman"/>
              </w:rPr>
            </w:pPr>
          </w:p>
        </w:tc>
        <w:tc>
          <w:tcPr>
            <w:tcW w:w="254" w:type="pct"/>
          </w:tcPr>
          <w:p w14:paraId="01E45A9A" w14:textId="77777777" w:rsidR="00C712FB" w:rsidRPr="0098371D" w:rsidRDefault="00C712FB" w:rsidP="00BD52AE">
            <w:pPr>
              <w:jc w:val="center"/>
              <w:rPr>
                <w:rFonts w:ascii="Times New Roman" w:hAnsi="Times New Roman" w:cs="Times New Roman"/>
              </w:rPr>
            </w:pPr>
          </w:p>
          <w:p w14:paraId="307473BA" w14:textId="77777777" w:rsidR="00C712FB" w:rsidRPr="0098371D" w:rsidRDefault="00C712FB" w:rsidP="00BD52AE">
            <w:pPr>
              <w:jc w:val="center"/>
              <w:rPr>
                <w:rFonts w:ascii="Times New Roman" w:hAnsi="Times New Roman" w:cs="Times New Roman"/>
              </w:rPr>
            </w:pPr>
          </w:p>
        </w:tc>
      </w:tr>
      <w:tr w:rsidR="00C712FB" w14:paraId="4CDA3CAC" w14:textId="77777777" w:rsidTr="00C712FB">
        <w:trPr>
          <w:cantSplit/>
          <w:trHeight w:val="530"/>
        </w:trPr>
        <w:tc>
          <w:tcPr>
            <w:tcW w:w="278" w:type="pct"/>
            <w:vMerge/>
          </w:tcPr>
          <w:p w14:paraId="559945FB" w14:textId="77777777" w:rsidR="00C712FB" w:rsidRDefault="00C712FB" w:rsidP="00BD52AE">
            <w:pPr>
              <w:jc w:val="center"/>
              <w:rPr>
                <w:rFonts w:ascii="Times New Roman" w:hAnsi="Times New Roman" w:cs="Times New Roman"/>
              </w:rPr>
            </w:pPr>
          </w:p>
        </w:tc>
        <w:tc>
          <w:tcPr>
            <w:tcW w:w="493" w:type="pct"/>
            <w:vMerge/>
            <w:vAlign w:val="center"/>
          </w:tcPr>
          <w:p w14:paraId="741EA398" w14:textId="77777777" w:rsidR="00C712FB" w:rsidRPr="00D53E65" w:rsidRDefault="00C712FB" w:rsidP="005148EB">
            <w:pPr>
              <w:jc w:val="center"/>
              <w:rPr>
                <w:rFonts w:ascii="Times New Roman" w:hAnsi="Times New Roman" w:cs="Times New Roman"/>
                <w:sz w:val="20"/>
                <w:szCs w:val="20"/>
              </w:rPr>
            </w:pPr>
          </w:p>
        </w:tc>
        <w:tc>
          <w:tcPr>
            <w:tcW w:w="1448" w:type="pct"/>
          </w:tcPr>
          <w:p w14:paraId="5676F042" w14:textId="77777777" w:rsidR="00C712FB" w:rsidRPr="00D53E65" w:rsidRDefault="00C712FB" w:rsidP="00BD52AE">
            <w:pPr>
              <w:rPr>
                <w:rFonts w:ascii="Times New Roman" w:hAnsi="Times New Roman" w:cs="Times New Roman"/>
                <w:sz w:val="20"/>
                <w:szCs w:val="20"/>
              </w:rPr>
            </w:pPr>
            <w:r w:rsidRPr="00D53E65">
              <w:rPr>
                <w:rFonts w:ascii="Times New Roman" w:hAnsi="Times New Roman" w:cs="Times New Roman"/>
                <w:color w:val="333333"/>
                <w:sz w:val="20"/>
                <w:szCs w:val="20"/>
                <w:highlight w:val="white"/>
              </w:rPr>
              <w:t>Understand why researchers perform statistical analyses</w:t>
            </w:r>
          </w:p>
        </w:tc>
        <w:tc>
          <w:tcPr>
            <w:tcW w:w="252" w:type="pct"/>
          </w:tcPr>
          <w:p w14:paraId="2BEBFF80" w14:textId="77777777" w:rsidR="00C712FB" w:rsidRPr="0098371D" w:rsidRDefault="00C712FB" w:rsidP="00BD52AE">
            <w:pPr>
              <w:jc w:val="center"/>
              <w:rPr>
                <w:rFonts w:ascii="Times New Roman" w:hAnsi="Times New Roman" w:cs="Times New Roman"/>
              </w:rPr>
            </w:pPr>
          </w:p>
          <w:p w14:paraId="17B59E14" w14:textId="77777777" w:rsidR="00C712FB" w:rsidRPr="0098371D" w:rsidRDefault="00C712FB" w:rsidP="00BD52AE">
            <w:pPr>
              <w:jc w:val="center"/>
              <w:rPr>
                <w:rFonts w:ascii="Times New Roman" w:hAnsi="Times New Roman" w:cs="Times New Roman"/>
              </w:rPr>
            </w:pPr>
          </w:p>
        </w:tc>
        <w:tc>
          <w:tcPr>
            <w:tcW w:w="252" w:type="pct"/>
          </w:tcPr>
          <w:p w14:paraId="2D7E312B" w14:textId="77777777" w:rsidR="00C712FB" w:rsidRPr="0098371D" w:rsidRDefault="00C712FB" w:rsidP="00BD52AE">
            <w:pPr>
              <w:jc w:val="center"/>
              <w:rPr>
                <w:rFonts w:ascii="Times New Roman" w:hAnsi="Times New Roman" w:cs="Times New Roman"/>
              </w:rPr>
            </w:pPr>
          </w:p>
          <w:p w14:paraId="5D311889" w14:textId="77777777" w:rsidR="00C712FB" w:rsidRPr="0098371D" w:rsidRDefault="00C712FB" w:rsidP="00BD52AE">
            <w:pPr>
              <w:jc w:val="center"/>
              <w:rPr>
                <w:rFonts w:ascii="Times New Roman" w:hAnsi="Times New Roman" w:cs="Times New Roman"/>
              </w:rPr>
            </w:pPr>
          </w:p>
        </w:tc>
        <w:tc>
          <w:tcPr>
            <w:tcW w:w="253" w:type="pct"/>
          </w:tcPr>
          <w:p w14:paraId="3F871869" w14:textId="77777777" w:rsidR="00C712FB" w:rsidRPr="0098371D" w:rsidRDefault="00C712FB" w:rsidP="00BD52AE">
            <w:pPr>
              <w:jc w:val="center"/>
              <w:rPr>
                <w:rFonts w:ascii="Times New Roman" w:hAnsi="Times New Roman" w:cs="Times New Roman"/>
              </w:rPr>
            </w:pPr>
          </w:p>
          <w:p w14:paraId="3CC0496A" w14:textId="77777777" w:rsidR="00C712FB" w:rsidRPr="0098371D" w:rsidRDefault="00C712FB" w:rsidP="00BD52AE">
            <w:pPr>
              <w:jc w:val="center"/>
              <w:rPr>
                <w:rFonts w:ascii="Times New Roman" w:hAnsi="Times New Roman" w:cs="Times New Roman"/>
              </w:rPr>
            </w:pPr>
          </w:p>
        </w:tc>
        <w:tc>
          <w:tcPr>
            <w:tcW w:w="253" w:type="pct"/>
          </w:tcPr>
          <w:p w14:paraId="37CD361C" w14:textId="77777777" w:rsidR="00C712FB" w:rsidRPr="0098371D" w:rsidRDefault="00C712FB" w:rsidP="00BD52AE">
            <w:pPr>
              <w:jc w:val="center"/>
              <w:rPr>
                <w:rFonts w:ascii="Times New Roman" w:hAnsi="Times New Roman" w:cs="Times New Roman"/>
              </w:rPr>
            </w:pPr>
          </w:p>
          <w:p w14:paraId="56A19867" w14:textId="77777777" w:rsidR="00C712FB" w:rsidRPr="0098371D" w:rsidRDefault="00C712FB" w:rsidP="00BD52AE">
            <w:pPr>
              <w:jc w:val="center"/>
              <w:rPr>
                <w:rFonts w:ascii="Times New Roman" w:hAnsi="Times New Roman" w:cs="Times New Roman"/>
              </w:rPr>
            </w:pPr>
          </w:p>
        </w:tc>
        <w:tc>
          <w:tcPr>
            <w:tcW w:w="253" w:type="pct"/>
          </w:tcPr>
          <w:p w14:paraId="10608528" w14:textId="77777777" w:rsidR="00C712FB" w:rsidRPr="0098371D" w:rsidRDefault="00C712FB" w:rsidP="00BD52AE">
            <w:pPr>
              <w:jc w:val="center"/>
              <w:rPr>
                <w:rFonts w:ascii="Times New Roman" w:hAnsi="Times New Roman" w:cs="Times New Roman"/>
              </w:rPr>
            </w:pPr>
          </w:p>
          <w:p w14:paraId="61E10BEC" w14:textId="77777777" w:rsidR="00C712FB" w:rsidRPr="0098371D" w:rsidRDefault="00C712FB" w:rsidP="00BD52AE">
            <w:pPr>
              <w:jc w:val="center"/>
              <w:rPr>
                <w:rFonts w:ascii="Times New Roman" w:hAnsi="Times New Roman" w:cs="Times New Roman"/>
              </w:rPr>
            </w:pPr>
          </w:p>
        </w:tc>
        <w:tc>
          <w:tcPr>
            <w:tcW w:w="252" w:type="pct"/>
          </w:tcPr>
          <w:p w14:paraId="11934603" w14:textId="77777777" w:rsidR="00C712FB" w:rsidRPr="0098371D" w:rsidRDefault="00C712FB" w:rsidP="00BD52AE">
            <w:pPr>
              <w:jc w:val="center"/>
              <w:rPr>
                <w:rFonts w:ascii="Times New Roman" w:hAnsi="Times New Roman" w:cs="Times New Roman"/>
              </w:rPr>
            </w:pPr>
          </w:p>
          <w:p w14:paraId="59F19C6F" w14:textId="77777777" w:rsidR="00C712FB" w:rsidRPr="0098371D" w:rsidRDefault="00C712FB" w:rsidP="00BD52AE">
            <w:pPr>
              <w:jc w:val="center"/>
              <w:rPr>
                <w:rFonts w:ascii="Times New Roman" w:hAnsi="Times New Roman" w:cs="Times New Roman"/>
              </w:rPr>
            </w:pPr>
          </w:p>
        </w:tc>
        <w:tc>
          <w:tcPr>
            <w:tcW w:w="253" w:type="pct"/>
          </w:tcPr>
          <w:p w14:paraId="250B22C5" w14:textId="77777777" w:rsidR="00C712FB" w:rsidRPr="0098371D" w:rsidRDefault="00C712FB" w:rsidP="00BD52AE">
            <w:pPr>
              <w:jc w:val="center"/>
              <w:rPr>
                <w:rFonts w:ascii="Times New Roman" w:hAnsi="Times New Roman" w:cs="Times New Roman"/>
              </w:rPr>
            </w:pPr>
          </w:p>
          <w:p w14:paraId="3741AE3E"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6DC64FB8" w14:textId="77777777" w:rsidR="00C712FB" w:rsidRPr="0098371D" w:rsidRDefault="00C712FB" w:rsidP="00BD52AE">
            <w:pPr>
              <w:jc w:val="center"/>
              <w:rPr>
                <w:rFonts w:ascii="Times New Roman" w:hAnsi="Times New Roman" w:cs="Times New Roman"/>
              </w:rPr>
            </w:pPr>
          </w:p>
          <w:p w14:paraId="6BED45D2" w14:textId="77777777" w:rsidR="00C712FB" w:rsidRPr="0098371D" w:rsidRDefault="00C712FB" w:rsidP="00BD52AE">
            <w:pPr>
              <w:jc w:val="center"/>
              <w:rPr>
                <w:rFonts w:ascii="Times New Roman" w:hAnsi="Times New Roman" w:cs="Times New Roman"/>
              </w:rPr>
            </w:pPr>
          </w:p>
        </w:tc>
        <w:tc>
          <w:tcPr>
            <w:tcW w:w="253" w:type="pct"/>
          </w:tcPr>
          <w:p w14:paraId="089C6C6C" w14:textId="77777777" w:rsidR="00C712FB" w:rsidRPr="0098371D" w:rsidRDefault="00C712FB" w:rsidP="00BD52AE">
            <w:pPr>
              <w:jc w:val="center"/>
              <w:rPr>
                <w:rFonts w:ascii="Times New Roman" w:hAnsi="Times New Roman" w:cs="Times New Roman"/>
              </w:rPr>
            </w:pPr>
          </w:p>
          <w:p w14:paraId="73F82AB2" w14:textId="77777777" w:rsidR="00C712FB" w:rsidRPr="0098371D" w:rsidRDefault="00C712FB" w:rsidP="00BD52AE">
            <w:pPr>
              <w:jc w:val="center"/>
              <w:rPr>
                <w:rFonts w:ascii="Times New Roman" w:hAnsi="Times New Roman" w:cs="Times New Roman"/>
              </w:rPr>
            </w:pPr>
          </w:p>
        </w:tc>
        <w:tc>
          <w:tcPr>
            <w:tcW w:w="252" w:type="pct"/>
          </w:tcPr>
          <w:p w14:paraId="128AE91A" w14:textId="77777777" w:rsidR="00C712FB" w:rsidRPr="0098371D" w:rsidRDefault="00C712FB" w:rsidP="00BD52AE">
            <w:pPr>
              <w:jc w:val="center"/>
              <w:rPr>
                <w:rFonts w:ascii="Times New Roman" w:hAnsi="Times New Roman" w:cs="Times New Roman"/>
              </w:rPr>
            </w:pPr>
          </w:p>
          <w:p w14:paraId="761D366D" w14:textId="77777777" w:rsidR="00C712FB" w:rsidRPr="0098371D" w:rsidRDefault="00C712FB" w:rsidP="00BD52AE">
            <w:pPr>
              <w:jc w:val="center"/>
              <w:rPr>
                <w:rFonts w:ascii="Times New Roman" w:hAnsi="Times New Roman" w:cs="Times New Roman"/>
              </w:rPr>
            </w:pPr>
          </w:p>
        </w:tc>
        <w:tc>
          <w:tcPr>
            <w:tcW w:w="254" w:type="pct"/>
          </w:tcPr>
          <w:p w14:paraId="59BDE556" w14:textId="77777777" w:rsidR="00C712FB" w:rsidRPr="0098371D" w:rsidRDefault="00C712FB" w:rsidP="00BD52AE">
            <w:pPr>
              <w:jc w:val="center"/>
              <w:rPr>
                <w:rFonts w:ascii="Times New Roman" w:hAnsi="Times New Roman" w:cs="Times New Roman"/>
              </w:rPr>
            </w:pPr>
          </w:p>
          <w:p w14:paraId="65140A41" w14:textId="77777777" w:rsidR="00C712FB" w:rsidRPr="0098371D" w:rsidRDefault="00C712FB" w:rsidP="00BD52AE">
            <w:pPr>
              <w:jc w:val="center"/>
              <w:rPr>
                <w:rFonts w:ascii="Times New Roman" w:hAnsi="Times New Roman" w:cs="Times New Roman"/>
              </w:rPr>
            </w:pPr>
          </w:p>
        </w:tc>
      </w:tr>
      <w:tr w:rsidR="00C712FB" w14:paraId="51928DF4" w14:textId="77777777" w:rsidTr="00C712FB">
        <w:trPr>
          <w:cantSplit/>
          <w:trHeight w:val="530"/>
        </w:trPr>
        <w:tc>
          <w:tcPr>
            <w:tcW w:w="278" w:type="pct"/>
            <w:vMerge/>
          </w:tcPr>
          <w:p w14:paraId="6B568340" w14:textId="77777777" w:rsidR="00C712FB" w:rsidRDefault="00C712FB" w:rsidP="00BD52AE">
            <w:pPr>
              <w:jc w:val="center"/>
              <w:rPr>
                <w:rFonts w:ascii="Times New Roman" w:hAnsi="Times New Roman" w:cs="Times New Roman"/>
              </w:rPr>
            </w:pPr>
          </w:p>
        </w:tc>
        <w:tc>
          <w:tcPr>
            <w:tcW w:w="493" w:type="pct"/>
            <w:vMerge/>
            <w:vAlign w:val="center"/>
          </w:tcPr>
          <w:p w14:paraId="70F6163F" w14:textId="77777777" w:rsidR="00C712FB" w:rsidRPr="00D53E65" w:rsidRDefault="00C712FB" w:rsidP="005148EB">
            <w:pPr>
              <w:jc w:val="center"/>
              <w:rPr>
                <w:rFonts w:ascii="Times New Roman" w:hAnsi="Times New Roman" w:cs="Times New Roman"/>
                <w:sz w:val="20"/>
                <w:szCs w:val="20"/>
              </w:rPr>
            </w:pPr>
          </w:p>
        </w:tc>
        <w:tc>
          <w:tcPr>
            <w:tcW w:w="1448" w:type="pct"/>
          </w:tcPr>
          <w:p w14:paraId="2BC07396" w14:textId="77777777" w:rsidR="00C712FB" w:rsidRPr="00D53E65" w:rsidRDefault="00C712FB" w:rsidP="00BD52AE">
            <w:pPr>
              <w:rPr>
                <w:rFonts w:ascii="Times New Roman" w:hAnsi="Times New Roman" w:cs="Times New Roman"/>
                <w:sz w:val="20"/>
                <w:szCs w:val="20"/>
              </w:rPr>
            </w:pPr>
            <w:r w:rsidRPr="00D53E65">
              <w:rPr>
                <w:rFonts w:ascii="Times New Roman" w:hAnsi="Times New Roman" w:cs="Times New Roman"/>
                <w:color w:val="333333"/>
                <w:sz w:val="20"/>
                <w:szCs w:val="20"/>
                <w:highlight w:val="white"/>
              </w:rPr>
              <w:t>Navigate the interface of RStudio, load a practice data set, and run practice analyses</w:t>
            </w:r>
          </w:p>
        </w:tc>
        <w:tc>
          <w:tcPr>
            <w:tcW w:w="252" w:type="pct"/>
          </w:tcPr>
          <w:p w14:paraId="111F0F59" w14:textId="77777777" w:rsidR="00C712FB" w:rsidRPr="0098371D" w:rsidRDefault="00C712FB" w:rsidP="00BD52AE">
            <w:pPr>
              <w:jc w:val="center"/>
              <w:rPr>
                <w:rFonts w:ascii="Times New Roman" w:hAnsi="Times New Roman" w:cs="Times New Roman"/>
              </w:rPr>
            </w:pPr>
          </w:p>
          <w:p w14:paraId="6F9C723E" w14:textId="77777777" w:rsidR="00C712FB" w:rsidRPr="0098371D" w:rsidRDefault="00C712FB" w:rsidP="00BD52AE">
            <w:pPr>
              <w:jc w:val="center"/>
              <w:rPr>
                <w:rFonts w:ascii="Times New Roman" w:hAnsi="Times New Roman" w:cs="Times New Roman"/>
              </w:rPr>
            </w:pPr>
          </w:p>
        </w:tc>
        <w:tc>
          <w:tcPr>
            <w:tcW w:w="252" w:type="pct"/>
          </w:tcPr>
          <w:p w14:paraId="5FD7951B" w14:textId="77777777" w:rsidR="00C712FB" w:rsidRPr="0098371D" w:rsidRDefault="00C712FB" w:rsidP="00BD52AE">
            <w:pPr>
              <w:jc w:val="center"/>
              <w:rPr>
                <w:rFonts w:ascii="Times New Roman" w:hAnsi="Times New Roman" w:cs="Times New Roman"/>
              </w:rPr>
            </w:pPr>
          </w:p>
          <w:p w14:paraId="6C800BE4" w14:textId="77777777" w:rsidR="00C712FB" w:rsidRPr="0098371D" w:rsidRDefault="00C712FB" w:rsidP="00BD52AE">
            <w:pPr>
              <w:jc w:val="center"/>
              <w:rPr>
                <w:rFonts w:ascii="Times New Roman" w:hAnsi="Times New Roman" w:cs="Times New Roman"/>
              </w:rPr>
            </w:pPr>
          </w:p>
        </w:tc>
        <w:tc>
          <w:tcPr>
            <w:tcW w:w="253" w:type="pct"/>
          </w:tcPr>
          <w:p w14:paraId="075516ED" w14:textId="77777777" w:rsidR="00C712FB" w:rsidRPr="0098371D" w:rsidRDefault="00C712FB" w:rsidP="00BD52AE">
            <w:pPr>
              <w:jc w:val="center"/>
              <w:rPr>
                <w:rFonts w:ascii="Times New Roman" w:hAnsi="Times New Roman" w:cs="Times New Roman"/>
              </w:rPr>
            </w:pPr>
          </w:p>
          <w:p w14:paraId="665D478E" w14:textId="77777777" w:rsidR="00C712FB" w:rsidRPr="0098371D" w:rsidRDefault="00C712FB" w:rsidP="00BD52AE">
            <w:pPr>
              <w:jc w:val="center"/>
              <w:rPr>
                <w:rFonts w:ascii="Times New Roman" w:hAnsi="Times New Roman" w:cs="Times New Roman"/>
              </w:rPr>
            </w:pPr>
          </w:p>
        </w:tc>
        <w:tc>
          <w:tcPr>
            <w:tcW w:w="253" w:type="pct"/>
          </w:tcPr>
          <w:p w14:paraId="238EFB0A" w14:textId="77777777" w:rsidR="00C712FB" w:rsidRPr="0098371D" w:rsidRDefault="00C712FB" w:rsidP="00BD52AE">
            <w:pPr>
              <w:jc w:val="center"/>
              <w:rPr>
                <w:rFonts w:ascii="Times New Roman" w:hAnsi="Times New Roman" w:cs="Times New Roman"/>
              </w:rPr>
            </w:pPr>
          </w:p>
          <w:p w14:paraId="3F416A0D" w14:textId="77777777" w:rsidR="00C712FB" w:rsidRPr="0098371D" w:rsidRDefault="00C712FB" w:rsidP="00BD52AE">
            <w:pPr>
              <w:jc w:val="center"/>
              <w:rPr>
                <w:rFonts w:ascii="Times New Roman" w:hAnsi="Times New Roman" w:cs="Times New Roman"/>
              </w:rPr>
            </w:pPr>
          </w:p>
        </w:tc>
        <w:tc>
          <w:tcPr>
            <w:tcW w:w="253" w:type="pct"/>
          </w:tcPr>
          <w:p w14:paraId="4B8E5023" w14:textId="77777777" w:rsidR="00C712FB" w:rsidRPr="0098371D" w:rsidRDefault="00C712FB" w:rsidP="00BD52AE">
            <w:pPr>
              <w:jc w:val="center"/>
              <w:rPr>
                <w:rFonts w:ascii="Times New Roman" w:hAnsi="Times New Roman" w:cs="Times New Roman"/>
              </w:rPr>
            </w:pPr>
          </w:p>
          <w:p w14:paraId="2DA51945" w14:textId="77777777" w:rsidR="00C712FB" w:rsidRPr="0098371D" w:rsidRDefault="00C712FB" w:rsidP="00BD52AE">
            <w:pPr>
              <w:jc w:val="center"/>
              <w:rPr>
                <w:rFonts w:ascii="Times New Roman" w:hAnsi="Times New Roman" w:cs="Times New Roman"/>
              </w:rPr>
            </w:pPr>
          </w:p>
        </w:tc>
        <w:tc>
          <w:tcPr>
            <w:tcW w:w="252" w:type="pct"/>
          </w:tcPr>
          <w:p w14:paraId="31C73BA4" w14:textId="77777777" w:rsidR="00C712FB" w:rsidRPr="0098371D" w:rsidRDefault="00C712FB" w:rsidP="00BD52AE">
            <w:pPr>
              <w:jc w:val="center"/>
              <w:rPr>
                <w:rFonts w:ascii="Times New Roman" w:hAnsi="Times New Roman" w:cs="Times New Roman"/>
              </w:rPr>
            </w:pPr>
          </w:p>
          <w:p w14:paraId="4347D8AC" w14:textId="77777777" w:rsidR="00C712FB" w:rsidRPr="0098371D" w:rsidRDefault="00C712FB" w:rsidP="00BD52AE">
            <w:pPr>
              <w:jc w:val="center"/>
              <w:rPr>
                <w:rFonts w:ascii="Times New Roman" w:hAnsi="Times New Roman" w:cs="Times New Roman"/>
              </w:rPr>
            </w:pPr>
          </w:p>
        </w:tc>
        <w:tc>
          <w:tcPr>
            <w:tcW w:w="253" w:type="pct"/>
          </w:tcPr>
          <w:p w14:paraId="36500D03" w14:textId="77777777" w:rsidR="00C712FB" w:rsidRPr="0098371D" w:rsidRDefault="00C712FB" w:rsidP="00BD52AE">
            <w:pPr>
              <w:jc w:val="center"/>
              <w:rPr>
                <w:rFonts w:ascii="Times New Roman" w:hAnsi="Times New Roman" w:cs="Times New Roman"/>
              </w:rPr>
            </w:pPr>
          </w:p>
          <w:p w14:paraId="380FED5A"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5611778D" w14:textId="77777777" w:rsidR="00C712FB" w:rsidRPr="0098371D" w:rsidRDefault="00C712FB" w:rsidP="00BD52AE">
            <w:pPr>
              <w:jc w:val="center"/>
              <w:rPr>
                <w:rFonts w:ascii="Times New Roman" w:hAnsi="Times New Roman" w:cs="Times New Roman"/>
              </w:rPr>
            </w:pPr>
          </w:p>
          <w:p w14:paraId="77243E9A" w14:textId="77777777" w:rsidR="00C712FB" w:rsidRPr="0098371D" w:rsidRDefault="00C712FB" w:rsidP="00BD52AE">
            <w:pPr>
              <w:jc w:val="center"/>
              <w:rPr>
                <w:rFonts w:ascii="Times New Roman" w:hAnsi="Times New Roman" w:cs="Times New Roman"/>
              </w:rPr>
            </w:pPr>
          </w:p>
        </w:tc>
        <w:tc>
          <w:tcPr>
            <w:tcW w:w="253" w:type="pct"/>
          </w:tcPr>
          <w:p w14:paraId="448286BE" w14:textId="77777777" w:rsidR="00C712FB" w:rsidRPr="0098371D" w:rsidRDefault="00C712FB" w:rsidP="00BD52AE">
            <w:pPr>
              <w:jc w:val="center"/>
              <w:rPr>
                <w:rFonts w:ascii="Times New Roman" w:hAnsi="Times New Roman" w:cs="Times New Roman"/>
              </w:rPr>
            </w:pPr>
          </w:p>
          <w:p w14:paraId="5E77F6F8" w14:textId="77777777" w:rsidR="00C712FB" w:rsidRPr="0098371D" w:rsidRDefault="00C712FB" w:rsidP="00BD52AE">
            <w:pPr>
              <w:jc w:val="center"/>
              <w:rPr>
                <w:rFonts w:ascii="Times New Roman" w:hAnsi="Times New Roman" w:cs="Times New Roman"/>
              </w:rPr>
            </w:pPr>
          </w:p>
        </w:tc>
        <w:tc>
          <w:tcPr>
            <w:tcW w:w="252" w:type="pct"/>
          </w:tcPr>
          <w:p w14:paraId="3B4A8107" w14:textId="77777777" w:rsidR="00C712FB" w:rsidRPr="0098371D" w:rsidRDefault="00C712FB" w:rsidP="00BD52AE">
            <w:pPr>
              <w:jc w:val="center"/>
              <w:rPr>
                <w:rFonts w:ascii="Times New Roman" w:hAnsi="Times New Roman" w:cs="Times New Roman"/>
              </w:rPr>
            </w:pPr>
          </w:p>
          <w:p w14:paraId="3444C9D4"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4" w:type="pct"/>
          </w:tcPr>
          <w:p w14:paraId="4DFF8D27" w14:textId="77777777" w:rsidR="00C712FB" w:rsidRPr="0098371D" w:rsidRDefault="00C712FB" w:rsidP="00BD52AE">
            <w:pPr>
              <w:jc w:val="center"/>
              <w:rPr>
                <w:rFonts w:ascii="Times New Roman" w:hAnsi="Times New Roman" w:cs="Times New Roman"/>
              </w:rPr>
            </w:pPr>
          </w:p>
          <w:p w14:paraId="5FD6E16A" w14:textId="77777777" w:rsidR="00C712FB" w:rsidRPr="0098371D" w:rsidRDefault="00C712FB" w:rsidP="00BD52AE">
            <w:pPr>
              <w:jc w:val="center"/>
              <w:rPr>
                <w:rFonts w:ascii="Times New Roman" w:hAnsi="Times New Roman" w:cs="Times New Roman"/>
              </w:rPr>
            </w:pPr>
          </w:p>
        </w:tc>
      </w:tr>
      <w:tr w:rsidR="00C712FB" w14:paraId="6563EEF7" w14:textId="77777777" w:rsidTr="00C712FB">
        <w:trPr>
          <w:cantSplit/>
          <w:trHeight w:val="530"/>
        </w:trPr>
        <w:tc>
          <w:tcPr>
            <w:tcW w:w="278" w:type="pct"/>
            <w:vMerge w:val="restart"/>
            <w:vAlign w:val="center"/>
          </w:tcPr>
          <w:p w14:paraId="7E5C9970" w14:textId="77777777" w:rsidR="00C712FB" w:rsidRDefault="00C712FB" w:rsidP="005148EB">
            <w:pPr>
              <w:jc w:val="center"/>
              <w:rPr>
                <w:rFonts w:ascii="Times New Roman" w:hAnsi="Times New Roman" w:cs="Times New Roman"/>
              </w:rPr>
            </w:pPr>
            <w:r>
              <w:rPr>
                <w:rFonts w:ascii="Times New Roman" w:hAnsi="Times New Roman" w:cs="Times New Roman"/>
              </w:rPr>
              <w:t>4</w:t>
            </w:r>
          </w:p>
        </w:tc>
        <w:tc>
          <w:tcPr>
            <w:tcW w:w="493" w:type="pct"/>
            <w:vMerge w:val="restart"/>
            <w:vAlign w:val="center"/>
          </w:tcPr>
          <w:p w14:paraId="417748AF" w14:textId="77777777" w:rsidR="00C712FB" w:rsidRPr="00D53E65" w:rsidRDefault="00C712FB" w:rsidP="005148EB">
            <w:pPr>
              <w:jc w:val="center"/>
              <w:rPr>
                <w:rFonts w:ascii="Times New Roman" w:hAnsi="Times New Roman" w:cs="Times New Roman"/>
                <w:sz w:val="20"/>
                <w:szCs w:val="20"/>
              </w:rPr>
            </w:pPr>
            <w:r w:rsidRPr="00D53E65">
              <w:rPr>
                <w:rFonts w:ascii="Times New Roman" w:hAnsi="Times New Roman" w:cs="Times New Roman"/>
                <w:sz w:val="20"/>
                <w:szCs w:val="20"/>
              </w:rPr>
              <w:t>Practice using RStudio and running linear regressions</w:t>
            </w:r>
          </w:p>
        </w:tc>
        <w:tc>
          <w:tcPr>
            <w:tcW w:w="1448" w:type="pct"/>
          </w:tcPr>
          <w:p w14:paraId="182C4A1A"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Explain what collateral sensitivity and collateral resistance are and how to measure them</w:t>
            </w:r>
          </w:p>
        </w:tc>
        <w:tc>
          <w:tcPr>
            <w:tcW w:w="252" w:type="pct"/>
          </w:tcPr>
          <w:p w14:paraId="762389D4" w14:textId="77777777" w:rsidR="00C712FB" w:rsidRPr="0098371D" w:rsidRDefault="00C712FB" w:rsidP="00BD52AE">
            <w:pPr>
              <w:jc w:val="center"/>
              <w:rPr>
                <w:rFonts w:ascii="Times New Roman" w:hAnsi="Times New Roman" w:cs="Times New Roman"/>
              </w:rPr>
            </w:pPr>
          </w:p>
          <w:p w14:paraId="4C6B87AC"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54409C7D" w14:textId="77777777" w:rsidR="00C712FB" w:rsidRPr="0098371D" w:rsidRDefault="00C712FB" w:rsidP="00BD52AE">
            <w:pPr>
              <w:jc w:val="center"/>
              <w:rPr>
                <w:rFonts w:ascii="Times New Roman" w:hAnsi="Times New Roman" w:cs="Times New Roman"/>
              </w:rPr>
            </w:pPr>
          </w:p>
          <w:p w14:paraId="4DC03A6E" w14:textId="77777777" w:rsidR="00C712FB" w:rsidRPr="0098371D" w:rsidRDefault="00C712FB" w:rsidP="00BD52AE">
            <w:pPr>
              <w:jc w:val="center"/>
              <w:rPr>
                <w:rFonts w:ascii="Times New Roman" w:hAnsi="Times New Roman" w:cs="Times New Roman"/>
              </w:rPr>
            </w:pPr>
          </w:p>
        </w:tc>
        <w:tc>
          <w:tcPr>
            <w:tcW w:w="253" w:type="pct"/>
          </w:tcPr>
          <w:p w14:paraId="628E71B0" w14:textId="77777777" w:rsidR="00C712FB" w:rsidRPr="0098371D" w:rsidRDefault="00C712FB" w:rsidP="00BD52AE">
            <w:pPr>
              <w:jc w:val="center"/>
              <w:rPr>
                <w:rFonts w:ascii="Times New Roman" w:hAnsi="Times New Roman" w:cs="Times New Roman"/>
              </w:rPr>
            </w:pPr>
          </w:p>
          <w:p w14:paraId="0DAC6414" w14:textId="77777777" w:rsidR="00C712FB" w:rsidRPr="0098371D" w:rsidRDefault="00C712FB" w:rsidP="00BD52AE">
            <w:pPr>
              <w:jc w:val="center"/>
              <w:rPr>
                <w:rFonts w:ascii="Times New Roman" w:hAnsi="Times New Roman" w:cs="Times New Roman"/>
              </w:rPr>
            </w:pPr>
          </w:p>
        </w:tc>
        <w:tc>
          <w:tcPr>
            <w:tcW w:w="253" w:type="pct"/>
          </w:tcPr>
          <w:p w14:paraId="2987FF66" w14:textId="77777777" w:rsidR="00C712FB" w:rsidRPr="0098371D" w:rsidRDefault="00C712FB" w:rsidP="00BD52AE">
            <w:pPr>
              <w:jc w:val="center"/>
              <w:rPr>
                <w:rFonts w:ascii="Times New Roman" w:hAnsi="Times New Roman" w:cs="Times New Roman"/>
              </w:rPr>
            </w:pPr>
          </w:p>
          <w:p w14:paraId="615DC55E" w14:textId="77777777" w:rsidR="00C712FB" w:rsidRPr="0098371D" w:rsidRDefault="00C712FB" w:rsidP="00BD52AE">
            <w:pPr>
              <w:jc w:val="center"/>
              <w:rPr>
                <w:rFonts w:ascii="Times New Roman" w:hAnsi="Times New Roman" w:cs="Times New Roman"/>
              </w:rPr>
            </w:pPr>
          </w:p>
        </w:tc>
        <w:tc>
          <w:tcPr>
            <w:tcW w:w="253" w:type="pct"/>
          </w:tcPr>
          <w:p w14:paraId="656994C4" w14:textId="77777777" w:rsidR="00C712FB" w:rsidRPr="0098371D" w:rsidRDefault="00C712FB" w:rsidP="00BD52AE">
            <w:pPr>
              <w:jc w:val="center"/>
              <w:rPr>
                <w:rFonts w:ascii="Times New Roman" w:hAnsi="Times New Roman" w:cs="Times New Roman"/>
              </w:rPr>
            </w:pPr>
          </w:p>
          <w:p w14:paraId="1E7D1971" w14:textId="77777777" w:rsidR="00C712FB" w:rsidRPr="0098371D" w:rsidRDefault="00C712FB" w:rsidP="00BD52AE">
            <w:pPr>
              <w:jc w:val="center"/>
              <w:rPr>
                <w:rFonts w:ascii="Times New Roman" w:hAnsi="Times New Roman" w:cs="Times New Roman"/>
              </w:rPr>
            </w:pPr>
          </w:p>
        </w:tc>
        <w:tc>
          <w:tcPr>
            <w:tcW w:w="252" w:type="pct"/>
          </w:tcPr>
          <w:p w14:paraId="4045CFA7" w14:textId="77777777" w:rsidR="00C712FB" w:rsidRPr="0098371D" w:rsidRDefault="00C712FB" w:rsidP="00BD52AE">
            <w:pPr>
              <w:jc w:val="center"/>
              <w:rPr>
                <w:rFonts w:ascii="Times New Roman" w:hAnsi="Times New Roman" w:cs="Times New Roman"/>
              </w:rPr>
            </w:pPr>
          </w:p>
          <w:p w14:paraId="513C1E12"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0A5A81AB" w14:textId="77777777" w:rsidR="00C712FB" w:rsidRPr="0098371D" w:rsidRDefault="00C712FB" w:rsidP="00BD52AE">
            <w:pPr>
              <w:jc w:val="center"/>
              <w:rPr>
                <w:rFonts w:ascii="Times New Roman" w:hAnsi="Times New Roman" w:cs="Times New Roman"/>
              </w:rPr>
            </w:pPr>
          </w:p>
          <w:p w14:paraId="4D2D2A87" w14:textId="77777777" w:rsidR="00C712FB" w:rsidRPr="0098371D" w:rsidRDefault="00C712FB" w:rsidP="00BD52AE">
            <w:pPr>
              <w:jc w:val="center"/>
              <w:rPr>
                <w:rFonts w:ascii="Times New Roman" w:hAnsi="Times New Roman" w:cs="Times New Roman"/>
              </w:rPr>
            </w:pPr>
          </w:p>
        </w:tc>
        <w:tc>
          <w:tcPr>
            <w:tcW w:w="253" w:type="pct"/>
          </w:tcPr>
          <w:p w14:paraId="58C559BA" w14:textId="77777777" w:rsidR="00C712FB" w:rsidRPr="0098371D" w:rsidRDefault="00C712FB" w:rsidP="00BD52AE">
            <w:pPr>
              <w:jc w:val="center"/>
              <w:rPr>
                <w:rFonts w:ascii="Times New Roman" w:hAnsi="Times New Roman" w:cs="Times New Roman"/>
              </w:rPr>
            </w:pPr>
          </w:p>
          <w:p w14:paraId="261028DC" w14:textId="77777777" w:rsidR="00C712FB" w:rsidRPr="0098371D" w:rsidRDefault="00C712FB" w:rsidP="00BD52AE">
            <w:pPr>
              <w:jc w:val="center"/>
              <w:rPr>
                <w:rFonts w:ascii="Times New Roman" w:hAnsi="Times New Roman" w:cs="Times New Roman"/>
              </w:rPr>
            </w:pPr>
          </w:p>
        </w:tc>
        <w:tc>
          <w:tcPr>
            <w:tcW w:w="253" w:type="pct"/>
          </w:tcPr>
          <w:p w14:paraId="54FC562A" w14:textId="77777777" w:rsidR="00C712FB" w:rsidRPr="0098371D" w:rsidRDefault="00C712FB" w:rsidP="00BD52AE">
            <w:pPr>
              <w:jc w:val="center"/>
              <w:rPr>
                <w:rFonts w:ascii="Times New Roman" w:hAnsi="Times New Roman" w:cs="Times New Roman"/>
              </w:rPr>
            </w:pPr>
          </w:p>
          <w:p w14:paraId="6F8265B7" w14:textId="77777777" w:rsidR="00C712FB" w:rsidRPr="0098371D" w:rsidRDefault="00C712FB" w:rsidP="00BD52AE">
            <w:pPr>
              <w:jc w:val="center"/>
              <w:rPr>
                <w:rFonts w:ascii="Times New Roman" w:hAnsi="Times New Roman" w:cs="Times New Roman"/>
              </w:rPr>
            </w:pPr>
          </w:p>
        </w:tc>
        <w:tc>
          <w:tcPr>
            <w:tcW w:w="252" w:type="pct"/>
          </w:tcPr>
          <w:p w14:paraId="78852339" w14:textId="77777777" w:rsidR="00C712FB" w:rsidRPr="0098371D" w:rsidRDefault="00C712FB" w:rsidP="00BD52AE">
            <w:pPr>
              <w:jc w:val="center"/>
              <w:rPr>
                <w:rFonts w:ascii="Times New Roman" w:hAnsi="Times New Roman" w:cs="Times New Roman"/>
              </w:rPr>
            </w:pPr>
          </w:p>
          <w:p w14:paraId="26A54AC1" w14:textId="77777777" w:rsidR="00C712FB" w:rsidRPr="0098371D" w:rsidRDefault="00C712FB" w:rsidP="00BD52AE">
            <w:pPr>
              <w:jc w:val="center"/>
              <w:rPr>
                <w:rFonts w:ascii="Times New Roman" w:hAnsi="Times New Roman" w:cs="Times New Roman"/>
              </w:rPr>
            </w:pPr>
          </w:p>
        </w:tc>
        <w:tc>
          <w:tcPr>
            <w:tcW w:w="254" w:type="pct"/>
          </w:tcPr>
          <w:p w14:paraId="2E318A22" w14:textId="77777777" w:rsidR="00C712FB" w:rsidRPr="0098371D" w:rsidRDefault="00C712FB" w:rsidP="00BD52AE">
            <w:pPr>
              <w:jc w:val="center"/>
              <w:rPr>
                <w:rFonts w:ascii="Times New Roman" w:hAnsi="Times New Roman" w:cs="Times New Roman"/>
              </w:rPr>
            </w:pPr>
          </w:p>
          <w:p w14:paraId="3D8D00C9"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r>
      <w:tr w:rsidR="00C712FB" w14:paraId="7217BDFD" w14:textId="77777777" w:rsidTr="00C712FB">
        <w:trPr>
          <w:cantSplit/>
          <w:trHeight w:val="530"/>
        </w:trPr>
        <w:tc>
          <w:tcPr>
            <w:tcW w:w="278" w:type="pct"/>
            <w:vMerge/>
          </w:tcPr>
          <w:p w14:paraId="45D372AA" w14:textId="77777777" w:rsidR="00C712FB" w:rsidRDefault="00C712FB" w:rsidP="00BD52AE">
            <w:pPr>
              <w:jc w:val="center"/>
              <w:rPr>
                <w:rFonts w:ascii="Times New Roman" w:hAnsi="Times New Roman" w:cs="Times New Roman"/>
              </w:rPr>
            </w:pPr>
          </w:p>
        </w:tc>
        <w:tc>
          <w:tcPr>
            <w:tcW w:w="493" w:type="pct"/>
            <w:vMerge/>
          </w:tcPr>
          <w:p w14:paraId="5BE2C40A" w14:textId="77777777" w:rsidR="00C712FB" w:rsidRPr="00D53E65" w:rsidRDefault="00C712FB" w:rsidP="00BD52AE">
            <w:pPr>
              <w:rPr>
                <w:rFonts w:ascii="Times New Roman" w:hAnsi="Times New Roman" w:cs="Times New Roman"/>
                <w:sz w:val="20"/>
                <w:szCs w:val="20"/>
              </w:rPr>
            </w:pPr>
          </w:p>
        </w:tc>
        <w:tc>
          <w:tcPr>
            <w:tcW w:w="1448" w:type="pct"/>
          </w:tcPr>
          <w:p w14:paraId="25879D22"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Discuss how investigating collateral effects could help slow the evolution of antibiotic resistance</w:t>
            </w:r>
          </w:p>
        </w:tc>
        <w:tc>
          <w:tcPr>
            <w:tcW w:w="252" w:type="pct"/>
          </w:tcPr>
          <w:p w14:paraId="5EA3F199" w14:textId="77777777" w:rsidR="00C712FB" w:rsidRPr="0098371D" w:rsidRDefault="00C712FB" w:rsidP="00BD52AE">
            <w:pPr>
              <w:jc w:val="center"/>
              <w:rPr>
                <w:rFonts w:ascii="Times New Roman" w:hAnsi="Times New Roman" w:cs="Times New Roman"/>
              </w:rPr>
            </w:pPr>
          </w:p>
          <w:p w14:paraId="52786907"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2" w:type="pct"/>
          </w:tcPr>
          <w:p w14:paraId="70620157" w14:textId="77777777" w:rsidR="00C712FB" w:rsidRPr="0098371D" w:rsidRDefault="00C712FB" w:rsidP="00BD52AE">
            <w:pPr>
              <w:jc w:val="center"/>
              <w:rPr>
                <w:rFonts w:ascii="Times New Roman" w:hAnsi="Times New Roman" w:cs="Times New Roman"/>
              </w:rPr>
            </w:pPr>
          </w:p>
          <w:p w14:paraId="7ADA519A" w14:textId="77777777" w:rsidR="00C712FB" w:rsidRPr="0098371D" w:rsidRDefault="00C712FB" w:rsidP="00BD52AE">
            <w:pPr>
              <w:jc w:val="center"/>
              <w:rPr>
                <w:rFonts w:ascii="Times New Roman" w:hAnsi="Times New Roman" w:cs="Times New Roman"/>
              </w:rPr>
            </w:pPr>
          </w:p>
        </w:tc>
        <w:tc>
          <w:tcPr>
            <w:tcW w:w="253" w:type="pct"/>
          </w:tcPr>
          <w:p w14:paraId="24796979" w14:textId="77777777" w:rsidR="00C712FB" w:rsidRPr="0098371D" w:rsidRDefault="00C712FB" w:rsidP="00BD52AE">
            <w:pPr>
              <w:jc w:val="center"/>
              <w:rPr>
                <w:rFonts w:ascii="Times New Roman" w:hAnsi="Times New Roman" w:cs="Times New Roman"/>
              </w:rPr>
            </w:pPr>
          </w:p>
          <w:p w14:paraId="60D0096B" w14:textId="77777777" w:rsidR="00C712FB" w:rsidRPr="0098371D" w:rsidRDefault="00C712FB" w:rsidP="00BD52AE">
            <w:pPr>
              <w:jc w:val="center"/>
              <w:rPr>
                <w:rFonts w:ascii="Times New Roman" w:hAnsi="Times New Roman" w:cs="Times New Roman"/>
              </w:rPr>
            </w:pPr>
          </w:p>
        </w:tc>
        <w:tc>
          <w:tcPr>
            <w:tcW w:w="253" w:type="pct"/>
          </w:tcPr>
          <w:p w14:paraId="28062C22" w14:textId="77777777" w:rsidR="00C712FB" w:rsidRPr="0098371D" w:rsidRDefault="00C712FB" w:rsidP="00BD52AE">
            <w:pPr>
              <w:jc w:val="center"/>
              <w:rPr>
                <w:rFonts w:ascii="Times New Roman" w:hAnsi="Times New Roman" w:cs="Times New Roman"/>
              </w:rPr>
            </w:pPr>
          </w:p>
          <w:p w14:paraId="0FD7DB29" w14:textId="77777777" w:rsidR="00C712FB" w:rsidRPr="0098371D" w:rsidRDefault="00C712FB" w:rsidP="00BD52AE">
            <w:pPr>
              <w:jc w:val="center"/>
              <w:rPr>
                <w:rFonts w:ascii="Times New Roman" w:hAnsi="Times New Roman" w:cs="Times New Roman"/>
              </w:rPr>
            </w:pPr>
          </w:p>
        </w:tc>
        <w:tc>
          <w:tcPr>
            <w:tcW w:w="253" w:type="pct"/>
          </w:tcPr>
          <w:p w14:paraId="66FF8052" w14:textId="77777777" w:rsidR="00C712FB" w:rsidRPr="0098371D" w:rsidRDefault="00C712FB" w:rsidP="00BD52AE">
            <w:pPr>
              <w:jc w:val="center"/>
              <w:rPr>
                <w:rFonts w:ascii="Times New Roman" w:hAnsi="Times New Roman" w:cs="Times New Roman"/>
              </w:rPr>
            </w:pPr>
          </w:p>
          <w:p w14:paraId="72EAAE1E" w14:textId="77777777" w:rsidR="00C712FB" w:rsidRPr="0098371D" w:rsidRDefault="00C712FB" w:rsidP="00BD52AE">
            <w:pPr>
              <w:jc w:val="center"/>
              <w:rPr>
                <w:rFonts w:ascii="Times New Roman" w:hAnsi="Times New Roman" w:cs="Times New Roman"/>
              </w:rPr>
            </w:pPr>
          </w:p>
        </w:tc>
        <w:tc>
          <w:tcPr>
            <w:tcW w:w="252" w:type="pct"/>
          </w:tcPr>
          <w:p w14:paraId="3026970E" w14:textId="77777777" w:rsidR="00C712FB" w:rsidRPr="0098371D" w:rsidRDefault="00C712FB" w:rsidP="00BD52AE">
            <w:pPr>
              <w:jc w:val="center"/>
              <w:rPr>
                <w:rFonts w:ascii="Times New Roman" w:hAnsi="Times New Roman" w:cs="Times New Roman"/>
              </w:rPr>
            </w:pPr>
          </w:p>
          <w:p w14:paraId="537DCC20" w14:textId="77777777" w:rsidR="00C712FB" w:rsidRPr="0098371D" w:rsidRDefault="00C712FB" w:rsidP="00BD52AE">
            <w:pPr>
              <w:jc w:val="center"/>
              <w:rPr>
                <w:rFonts w:ascii="Times New Roman" w:hAnsi="Times New Roman" w:cs="Times New Roman"/>
              </w:rPr>
            </w:pPr>
          </w:p>
        </w:tc>
        <w:tc>
          <w:tcPr>
            <w:tcW w:w="253" w:type="pct"/>
          </w:tcPr>
          <w:p w14:paraId="1C0CD1E0" w14:textId="77777777" w:rsidR="00C712FB" w:rsidRPr="0098371D" w:rsidRDefault="00C712FB" w:rsidP="00BD52AE">
            <w:pPr>
              <w:jc w:val="center"/>
              <w:rPr>
                <w:rFonts w:ascii="Times New Roman" w:hAnsi="Times New Roman" w:cs="Times New Roman"/>
              </w:rPr>
            </w:pPr>
          </w:p>
          <w:p w14:paraId="32DC4795" w14:textId="77777777" w:rsidR="00C712FB" w:rsidRPr="0098371D" w:rsidRDefault="00C712FB" w:rsidP="00BD52AE">
            <w:pPr>
              <w:jc w:val="center"/>
              <w:rPr>
                <w:rFonts w:ascii="Times New Roman" w:hAnsi="Times New Roman" w:cs="Times New Roman"/>
              </w:rPr>
            </w:pPr>
          </w:p>
        </w:tc>
        <w:tc>
          <w:tcPr>
            <w:tcW w:w="253" w:type="pct"/>
          </w:tcPr>
          <w:p w14:paraId="47B2E45D" w14:textId="77777777" w:rsidR="00C712FB" w:rsidRPr="0098371D" w:rsidRDefault="00C712FB" w:rsidP="00BD52AE">
            <w:pPr>
              <w:jc w:val="center"/>
              <w:rPr>
                <w:rFonts w:ascii="Times New Roman" w:hAnsi="Times New Roman" w:cs="Times New Roman"/>
              </w:rPr>
            </w:pPr>
          </w:p>
          <w:p w14:paraId="34EF9755" w14:textId="77777777" w:rsidR="00C712FB" w:rsidRPr="0098371D" w:rsidRDefault="00C712FB" w:rsidP="00BD52AE">
            <w:pPr>
              <w:jc w:val="center"/>
              <w:rPr>
                <w:rFonts w:ascii="Times New Roman" w:hAnsi="Times New Roman" w:cs="Times New Roman"/>
              </w:rPr>
            </w:pPr>
          </w:p>
        </w:tc>
        <w:tc>
          <w:tcPr>
            <w:tcW w:w="253" w:type="pct"/>
          </w:tcPr>
          <w:p w14:paraId="668D5FA8" w14:textId="77777777" w:rsidR="00C712FB" w:rsidRPr="0098371D" w:rsidRDefault="00C712FB" w:rsidP="00BD52AE">
            <w:pPr>
              <w:jc w:val="center"/>
              <w:rPr>
                <w:rFonts w:ascii="Times New Roman" w:hAnsi="Times New Roman" w:cs="Times New Roman"/>
              </w:rPr>
            </w:pPr>
          </w:p>
          <w:p w14:paraId="589BB0AF" w14:textId="77777777" w:rsidR="00C712FB" w:rsidRPr="0098371D" w:rsidRDefault="00C712FB" w:rsidP="00BD52AE">
            <w:pPr>
              <w:jc w:val="center"/>
              <w:rPr>
                <w:rFonts w:ascii="Times New Roman" w:hAnsi="Times New Roman" w:cs="Times New Roman"/>
              </w:rPr>
            </w:pPr>
          </w:p>
        </w:tc>
        <w:tc>
          <w:tcPr>
            <w:tcW w:w="252" w:type="pct"/>
          </w:tcPr>
          <w:p w14:paraId="67D5FEB1" w14:textId="77777777" w:rsidR="00C712FB" w:rsidRPr="0098371D" w:rsidRDefault="00C712FB" w:rsidP="00BD52AE">
            <w:pPr>
              <w:jc w:val="center"/>
              <w:rPr>
                <w:rFonts w:ascii="Times New Roman" w:hAnsi="Times New Roman" w:cs="Times New Roman"/>
              </w:rPr>
            </w:pPr>
          </w:p>
          <w:p w14:paraId="1798B354" w14:textId="77777777" w:rsidR="00C712FB" w:rsidRPr="0098371D" w:rsidRDefault="00C712FB" w:rsidP="00BD52AE">
            <w:pPr>
              <w:jc w:val="center"/>
              <w:rPr>
                <w:rFonts w:ascii="Times New Roman" w:hAnsi="Times New Roman" w:cs="Times New Roman"/>
              </w:rPr>
            </w:pPr>
          </w:p>
        </w:tc>
        <w:tc>
          <w:tcPr>
            <w:tcW w:w="254" w:type="pct"/>
          </w:tcPr>
          <w:p w14:paraId="58246DFD" w14:textId="77777777" w:rsidR="00C712FB" w:rsidRPr="0098371D" w:rsidRDefault="00C712FB" w:rsidP="00BD52AE">
            <w:pPr>
              <w:jc w:val="center"/>
              <w:rPr>
                <w:rFonts w:ascii="Times New Roman" w:hAnsi="Times New Roman" w:cs="Times New Roman"/>
              </w:rPr>
            </w:pPr>
          </w:p>
          <w:p w14:paraId="089C5FE6"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r>
      <w:tr w:rsidR="00C712FB" w14:paraId="05B5E219" w14:textId="77777777" w:rsidTr="00C712FB">
        <w:trPr>
          <w:cantSplit/>
          <w:trHeight w:val="530"/>
        </w:trPr>
        <w:tc>
          <w:tcPr>
            <w:tcW w:w="278" w:type="pct"/>
            <w:vMerge/>
          </w:tcPr>
          <w:p w14:paraId="13E07F09" w14:textId="77777777" w:rsidR="00C712FB" w:rsidRDefault="00C712FB" w:rsidP="00BD52AE">
            <w:pPr>
              <w:jc w:val="center"/>
              <w:rPr>
                <w:rFonts w:ascii="Times New Roman" w:hAnsi="Times New Roman" w:cs="Times New Roman"/>
              </w:rPr>
            </w:pPr>
          </w:p>
        </w:tc>
        <w:tc>
          <w:tcPr>
            <w:tcW w:w="493" w:type="pct"/>
            <w:vMerge/>
          </w:tcPr>
          <w:p w14:paraId="267633F1" w14:textId="77777777" w:rsidR="00C712FB" w:rsidRPr="00D53E65" w:rsidRDefault="00C712FB" w:rsidP="00BD52AE">
            <w:pPr>
              <w:rPr>
                <w:rFonts w:ascii="Times New Roman" w:hAnsi="Times New Roman" w:cs="Times New Roman"/>
                <w:sz w:val="20"/>
                <w:szCs w:val="20"/>
              </w:rPr>
            </w:pPr>
          </w:p>
        </w:tc>
        <w:tc>
          <w:tcPr>
            <w:tcW w:w="1448" w:type="pct"/>
          </w:tcPr>
          <w:p w14:paraId="1FB37CD2" w14:textId="77777777" w:rsidR="00C712FB" w:rsidRPr="00D53E65" w:rsidRDefault="00C712FB" w:rsidP="00BD52AE">
            <w:pPr>
              <w:rPr>
                <w:rFonts w:ascii="Times New Roman" w:hAnsi="Times New Roman" w:cs="Times New Roman"/>
                <w:sz w:val="20"/>
                <w:szCs w:val="20"/>
              </w:rPr>
            </w:pPr>
            <w:r w:rsidRPr="00D53E65">
              <w:rPr>
                <w:rFonts w:ascii="Times New Roman" w:eastAsia="Calibri" w:hAnsi="Times New Roman" w:cs="Times New Roman"/>
                <w:color w:val="000000"/>
                <w:sz w:val="20"/>
                <w:szCs w:val="20"/>
              </w:rPr>
              <w:t>Use RStudio to graph, interpret and analyze data</w:t>
            </w:r>
          </w:p>
        </w:tc>
        <w:tc>
          <w:tcPr>
            <w:tcW w:w="252" w:type="pct"/>
          </w:tcPr>
          <w:p w14:paraId="43C836B7" w14:textId="77777777" w:rsidR="00C712FB" w:rsidRPr="0098371D" w:rsidRDefault="00C712FB" w:rsidP="00BD52AE">
            <w:pPr>
              <w:jc w:val="center"/>
              <w:rPr>
                <w:rFonts w:ascii="Times New Roman" w:hAnsi="Times New Roman" w:cs="Times New Roman"/>
              </w:rPr>
            </w:pPr>
          </w:p>
          <w:p w14:paraId="72E7EDAF" w14:textId="77777777" w:rsidR="00C712FB" w:rsidRPr="0098371D" w:rsidRDefault="00C712FB" w:rsidP="00BD52AE">
            <w:pPr>
              <w:jc w:val="center"/>
              <w:rPr>
                <w:rFonts w:ascii="Times New Roman" w:hAnsi="Times New Roman" w:cs="Times New Roman"/>
              </w:rPr>
            </w:pPr>
          </w:p>
        </w:tc>
        <w:tc>
          <w:tcPr>
            <w:tcW w:w="252" w:type="pct"/>
          </w:tcPr>
          <w:p w14:paraId="46963F4C" w14:textId="77777777" w:rsidR="00C712FB" w:rsidRPr="0098371D" w:rsidRDefault="00C712FB" w:rsidP="00BD52AE">
            <w:pPr>
              <w:jc w:val="center"/>
              <w:rPr>
                <w:rFonts w:ascii="Times New Roman" w:hAnsi="Times New Roman" w:cs="Times New Roman"/>
              </w:rPr>
            </w:pPr>
          </w:p>
          <w:p w14:paraId="0D070FAB" w14:textId="77777777" w:rsidR="00C712FB" w:rsidRPr="0098371D" w:rsidRDefault="00C712FB" w:rsidP="00BD52AE">
            <w:pPr>
              <w:jc w:val="center"/>
              <w:rPr>
                <w:rFonts w:ascii="Times New Roman" w:hAnsi="Times New Roman" w:cs="Times New Roman"/>
              </w:rPr>
            </w:pPr>
          </w:p>
        </w:tc>
        <w:tc>
          <w:tcPr>
            <w:tcW w:w="253" w:type="pct"/>
          </w:tcPr>
          <w:p w14:paraId="62F0CA6B" w14:textId="77777777" w:rsidR="00C712FB" w:rsidRPr="0098371D" w:rsidRDefault="00C712FB" w:rsidP="00BD52AE">
            <w:pPr>
              <w:jc w:val="center"/>
              <w:rPr>
                <w:rFonts w:ascii="Times New Roman" w:hAnsi="Times New Roman" w:cs="Times New Roman"/>
              </w:rPr>
            </w:pPr>
          </w:p>
          <w:p w14:paraId="4A9246A8" w14:textId="77777777" w:rsidR="00C712FB" w:rsidRPr="0098371D" w:rsidRDefault="00C712FB" w:rsidP="00BD52AE">
            <w:pPr>
              <w:jc w:val="center"/>
              <w:rPr>
                <w:rFonts w:ascii="Times New Roman" w:hAnsi="Times New Roman" w:cs="Times New Roman"/>
              </w:rPr>
            </w:pPr>
          </w:p>
        </w:tc>
        <w:tc>
          <w:tcPr>
            <w:tcW w:w="253" w:type="pct"/>
          </w:tcPr>
          <w:p w14:paraId="68AD886D" w14:textId="77777777" w:rsidR="00C712FB" w:rsidRPr="0098371D" w:rsidRDefault="00C712FB" w:rsidP="00BD52AE">
            <w:pPr>
              <w:jc w:val="center"/>
              <w:rPr>
                <w:rFonts w:ascii="Times New Roman" w:hAnsi="Times New Roman" w:cs="Times New Roman"/>
              </w:rPr>
            </w:pPr>
          </w:p>
          <w:p w14:paraId="64579EED" w14:textId="77777777" w:rsidR="00C712FB" w:rsidRPr="0098371D" w:rsidRDefault="00C712FB" w:rsidP="00BD52AE">
            <w:pPr>
              <w:jc w:val="center"/>
              <w:rPr>
                <w:rFonts w:ascii="Times New Roman" w:hAnsi="Times New Roman" w:cs="Times New Roman"/>
              </w:rPr>
            </w:pPr>
          </w:p>
        </w:tc>
        <w:tc>
          <w:tcPr>
            <w:tcW w:w="253" w:type="pct"/>
          </w:tcPr>
          <w:p w14:paraId="1078E86E" w14:textId="77777777" w:rsidR="00C712FB" w:rsidRPr="0098371D" w:rsidRDefault="00C712FB" w:rsidP="00BD52AE">
            <w:pPr>
              <w:jc w:val="center"/>
              <w:rPr>
                <w:rFonts w:ascii="Times New Roman" w:hAnsi="Times New Roman" w:cs="Times New Roman"/>
              </w:rPr>
            </w:pPr>
          </w:p>
          <w:p w14:paraId="097980E2" w14:textId="77777777" w:rsidR="00C712FB" w:rsidRPr="0098371D" w:rsidRDefault="00C712FB" w:rsidP="00BD52AE">
            <w:pPr>
              <w:jc w:val="center"/>
              <w:rPr>
                <w:rFonts w:ascii="Times New Roman" w:hAnsi="Times New Roman" w:cs="Times New Roman"/>
              </w:rPr>
            </w:pPr>
          </w:p>
        </w:tc>
        <w:tc>
          <w:tcPr>
            <w:tcW w:w="252" w:type="pct"/>
          </w:tcPr>
          <w:p w14:paraId="15520511" w14:textId="77777777" w:rsidR="00C712FB" w:rsidRPr="0098371D" w:rsidRDefault="00C712FB" w:rsidP="00BD52AE">
            <w:pPr>
              <w:jc w:val="center"/>
              <w:rPr>
                <w:rFonts w:ascii="Times New Roman" w:hAnsi="Times New Roman" w:cs="Times New Roman"/>
              </w:rPr>
            </w:pPr>
          </w:p>
          <w:p w14:paraId="0699220A" w14:textId="77777777" w:rsidR="00C712FB" w:rsidRPr="0098371D" w:rsidRDefault="00C712FB" w:rsidP="00BD52AE">
            <w:pPr>
              <w:jc w:val="center"/>
              <w:rPr>
                <w:rFonts w:ascii="Times New Roman" w:hAnsi="Times New Roman" w:cs="Times New Roman"/>
              </w:rPr>
            </w:pPr>
          </w:p>
        </w:tc>
        <w:tc>
          <w:tcPr>
            <w:tcW w:w="253" w:type="pct"/>
          </w:tcPr>
          <w:p w14:paraId="3BBB8A56" w14:textId="77777777" w:rsidR="00C712FB" w:rsidRPr="0098371D" w:rsidRDefault="00C712FB" w:rsidP="00BD52AE">
            <w:pPr>
              <w:jc w:val="center"/>
              <w:rPr>
                <w:rFonts w:ascii="Times New Roman" w:hAnsi="Times New Roman" w:cs="Times New Roman"/>
              </w:rPr>
            </w:pPr>
          </w:p>
          <w:p w14:paraId="24B6E1A1"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3" w:type="pct"/>
          </w:tcPr>
          <w:p w14:paraId="16FAB5E8" w14:textId="77777777" w:rsidR="00C712FB" w:rsidRPr="0098371D" w:rsidRDefault="00C712FB" w:rsidP="00BD52AE">
            <w:pPr>
              <w:jc w:val="center"/>
              <w:rPr>
                <w:rFonts w:ascii="Times New Roman" w:hAnsi="Times New Roman" w:cs="Times New Roman"/>
              </w:rPr>
            </w:pPr>
          </w:p>
          <w:p w14:paraId="2B2145A5" w14:textId="77777777" w:rsidR="00C712FB" w:rsidRPr="0098371D" w:rsidRDefault="00C712FB" w:rsidP="00BD52AE">
            <w:pPr>
              <w:jc w:val="center"/>
              <w:rPr>
                <w:rFonts w:ascii="Times New Roman" w:hAnsi="Times New Roman" w:cs="Times New Roman"/>
              </w:rPr>
            </w:pPr>
          </w:p>
        </w:tc>
        <w:tc>
          <w:tcPr>
            <w:tcW w:w="253" w:type="pct"/>
          </w:tcPr>
          <w:p w14:paraId="3679A5E8" w14:textId="77777777" w:rsidR="00C712FB" w:rsidRPr="0098371D" w:rsidRDefault="00C712FB" w:rsidP="00BD52AE">
            <w:pPr>
              <w:jc w:val="center"/>
              <w:rPr>
                <w:rFonts w:ascii="Times New Roman" w:hAnsi="Times New Roman" w:cs="Times New Roman"/>
              </w:rPr>
            </w:pPr>
          </w:p>
          <w:p w14:paraId="73DE7C63" w14:textId="77777777" w:rsidR="00C712FB" w:rsidRPr="0098371D" w:rsidRDefault="00C712FB" w:rsidP="00BD52AE">
            <w:pPr>
              <w:jc w:val="center"/>
              <w:rPr>
                <w:rFonts w:ascii="Times New Roman" w:hAnsi="Times New Roman" w:cs="Times New Roman"/>
              </w:rPr>
            </w:pPr>
          </w:p>
        </w:tc>
        <w:tc>
          <w:tcPr>
            <w:tcW w:w="252" w:type="pct"/>
          </w:tcPr>
          <w:p w14:paraId="3956CA44" w14:textId="77777777" w:rsidR="00C712FB" w:rsidRPr="0098371D" w:rsidRDefault="00C712FB" w:rsidP="00BD52AE">
            <w:pPr>
              <w:jc w:val="center"/>
              <w:rPr>
                <w:rFonts w:ascii="Times New Roman" w:hAnsi="Times New Roman" w:cs="Times New Roman"/>
              </w:rPr>
            </w:pPr>
          </w:p>
          <w:p w14:paraId="519A668C" w14:textId="77777777" w:rsidR="00C712FB" w:rsidRPr="0098371D" w:rsidRDefault="00C712FB" w:rsidP="00BD52AE">
            <w:pPr>
              <w:jc w:val="center"/>
              <w:rPr>
                <w:rFonts w:ascii="Times New Roman" w:hAnsi="Times New Roman" w:cs="Times New Roman"/>
              </w:rPr>
            </w:pPr>
            <w:r w:rsidRPr="0098371D">
              <w:rPr>
                <w:rFonts w:ascii="Times New Roman" w:hAnsi="Times New Roman" w:cs="Times New Roman"/>
              </w:rPr>
              <w:t>X</w:t>
            </w:r>
          </w:p>
        </w:tc>
        <w:tc>
          <w:tcPr>
            <w:tcW w:w="254" w:type="pct"/>
          </w:tcPr>
          <w:p w14:paraId="2B5CEC84" w14:textId="77777777" w:rsidR="00C712FB" w:rsidRPr="0098371D" w:rsidRDefault="00C712FB" w:rsidP="00BD52AE">
            <w:pPr>
              <w:jc w:val="center"/>
              <w:rPr>
                <w:rFonts w:ascii="Times New Roman" w:hAnsi="Times New Roman" w:cs="Times New Roman"/>
              </w:rPr>
            </w:pPr>
          </w:p>
          <w:p w14:paraId="26EA4DC2" w14:textId="77777777" w:rsidR="00C712FB" w:rsidRPr="0098371D" w:rsidRDefault="00C712FB" w:rsidP="00BD52AE">
            <w:pPr>
              <w:jc w:val="center"/>
              <w:rPr>
                <w:rFonts w:ascii="Times New Roman" w:hAnsi="Times New Roman" w:cs="Times New Roman"/>
              </w:rPr>
            </w:pPr>
          </w:p>
        </w:tc>
      </w:tr>
      <w:tr w:rsidR="00C712FB" w14:paraId="09EF61DE" w14:textId="77777777" w:rsidTr="00C712FB">
        <w:trPr>
          <w:cantSplit/>
          <w:trHeight w:val="530"/>
        </w:trPr>
        <w:tc>
          <w:tcPr>
            <w:tcW w:w="278" w:type="pct"/>
            <w:vMerge w:val="restart"/>
            <w:vAlign w:val="center"/>
          </w:tcPr>
          <w:p w14:paraId="2DAF8BA9" w14:textId="77777777" w:rsidR="00C712FB" w:rsidRDefault="00C712FB" w:rsidP="005148EB">
            <w:pPr>
              <w:jc w:val="center"/>
              <w:rPr>
                <w:rFonts w:ascii="Times New Roman" w:hAnsi="Times New Roman" w:cs="Times New Roman"/>
              </w:rPr>
            </w:pPr>
            <w:r>
              <w:rPr>
                <w:rFonts w:ascii="Times New Roman" w:hAnsi="Times New Roman" w:cs="Times New Roman"/>
              </w:rPr>
              <w:t>5</w:t>
            </w:r>
          </w:p>
        </w:tc>
        <w:tc>
          <w:tcPr>
            <w:tcW w:w="493" w:type="pct"/>
            <w:vMerge w:val="restart"/>
            <w:vAlign w:val="center"/>
          </w:tcPr>
          <w:p w14:paraId="428D9D2C" w14:textId="77777777" w:rsidR="00C712FB" w:rsidRPr="00D53E65" w:rsidRDefault="00C712FB" w:rsidP="005148EB">
            <w:pPr>
              <w:jc w:val="center"/>
              <w:rPr>
                <w:rFonts w:ascii="Times New Roman" w:hAnsi="Times New Roman" w:cs="Times New Roman"/>
                <w:sz w:val="20"/>
                <w:szCs w:val="20"/>
              </w:rPr>
            </w:pPr>
            <w:r w:rsidRPr="00D53E65">
              <w:rPr>
                <w:rFonts w:ascii="Times New Roman" w:hAnsi="Times New Roman" w:cs="Times New Roman"/>
                <w:sz w:val="20"/>
                <w:szCs w:val="20"/>
              </w:rPr>
              <w:t>Set-up MIC and fitness assays</w:t>
            </w:r>
          </w:p>
        </w:tc>
        <w:tc>
          <w:tcPr>
            <w:tcW w:w="1448" w:type="pct"/>
          </w:tcPr>
          <w:p w14:paraId="4DD38576" w14:textId="77777777" w:rsidR="00C712FB" w:rsidRPr="00D53E65" w:rsidRDefault="00C712FB" w:rsidP="006E35CB">
            <w:pPr>
              <w:rPr>
                <w:rFonts w:ascii="Times New Roman" w:hAnsi="Times New Roman" w:cs="Times New Roman"/>
                <w:sz w:val="20"/>
                <w:szCs w:val="20"/>
              </w:rPr>
            </w:pPr>
            <w:r w:rsidRPr="00D53E65">
              <w:rPr>
                <w:rFonts w:ascii="Times New Roman" w:eastAsia="Calibri" w:hAnsi="Times New Roman" w:cs="Times New Roman"/>
                <w:color w:val="000000" w:themeColor="text1"/>
                <w:sz w:val="20"/>
                <w:szCs w:val="20"/>
              </w:rPr>
              <w:t>Explain how data from your MIC assays will allow you to assess changes in antibiotic resistance over time and whether collateral resistance or sensitivity occurs</w:t>
            </w:r>
          </w:p>
        </w:tc>
        <w:tc>
          <w:tcPr>
            <w:tcW w:w="252" w:type="pct"/>
          </w:tcPr>
          <w:p w14:paraId="46B3EFF6" w14:textId="77777777" w:rsidR="00C712FB" w:rsidRPr="0098371D" w:rsidRDefault="00C712FB" w:rsidP="006E35CB">
            <w:pPr>
              <w:jc w:val="center"/>
              <w:rPr>
                <w:rFonts w:ascii="Times New Roman" w:hAnsi="Times New Roman" w:cs="Times New Roman"/>
              </w:rPr>
            </w:pPr>
          </w:p>
          <w:p w14:paraId="00098005"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2" w:type="pct"/>
          </w:tcPr>
          <w:p w14:paraId="0780F685" w14:textId="77777777" w:rsidR="00C712FB" w:rsidRPr="0098371D" w:rsidRDefault="00C712FB" w:rsidP="006E35CB">
            <w:pPr>
              <w:jc w:val="center"/>
              <w:rPr>
                <w:rFonts w:ascii="Times New Roman" w:hAnsi="Times New Roman" w:cs="Times New Roman"/>
              </w:rPr>
            </w:pPr>
          </w:p>
          <w:p w14:paraId="797DF05B" w14:textId="77777777" w:rsidR="00C712FB" w:rsidRPr="0098371D" w:rsidRDefault="00C712FB" w:rsidP="006E35CB">
            <w:pPr>
              <w:jc w:val="center"/>
              <w:rPr>
                <w:rFonts w:ascii="Times New Roman" w:hAnsi="Times New Roman" w:cs="Times New Roman"/>
              </w:rPr>
            </w:pPr>
          </w:p>
        </w:tc>
        <w:tc>
          <w:tcPr>
            <w:tcW w:w="253" w:type="pct"/>
          </w:tcPr>
          <w:p w14:paraId="6F7AC8B6" w14:textId="77777777" w:rsidR="00C712FB" w:rsidRPr="0098371D" w:rsidRDefault="00C712FB" w:rsidP="006E35CB">
            <w:pPr>
              <w:jc w:val="center"/>
              <w:rPr>
                <w:rFonts w:ascii="Times New Roman" w:hAnsi="Times New Roman" w:cs="Times New Roman"/>
              </w:rPr>
            </w:pPr>
          </w:p>
          <w:p w14:paraId="5472ED45" w14:textId="77777777" w:rsidR="00C712FB" w:rsidRPr="0098371D" w:rsidRDefault="00C712FB" w:rsidP="006E35CB">
            <w:pPr>
              <w:jc w:val="center"/>
              <w:rPr>
                <w:rFonts w:ascii="Times New Roman" w:hAnsi="Times New Roman" w:cs="Times New Roman"/>
              </w:rPr>
            </w:pPr>
          </w:p>
        </w:tc>
        <w:tc>
          <w:tcPr>
            <w:tcW w:w="253" w:type="pct"/>
          </w:tcPr>
          <w:p w14:paraId="58055358" w14:textId="77777777" w:rsidR="00C712FB" w:rsidRPr="0098371D" w:rsidRDefault="00C712FB" w:rsidP="006E35CB">
            <w:pPr>
              <w:jc w:val="center"/>
              <w:rPr>
                <w:rFonts w:ascii="Times New Roman" w:hAnsi="Times New Roman" w:cs="Times New Roman"/>
              </w:rPr>
            </w:pPr>
          </w:p>
          <w:p w14:paraId="5F5B4AA8" w14:textId="77777777" w:rsidR="00C712FB" w:rsidRPr="0098371D" w:rsidRDefault="00C712FB" w:rsidP="006E35CB">
            <w:pPr>
              <w:jc w:val="center"/>
              <w:rPr>
                <w:rFonts w:ascii="Times New Roman" w:hAnsi="Times New Roman" w:cs="Times New Roman"/>
              </w:rPr>
            </w:pPr>
          </w:p>
        </w:tc>
        <w:tc>
          <w:tcPr>
            <w:tcW w:w="253" w:type="pct"/>
          </w:tcPr>
          <w:p w14:paraId="4C4BFA41" w14:textId="77777777" w:rsidR="00C712FB" w:rsidRPr="0098371D" w:rsidRDefault="00C712FB" w:rsidP="006E35CB">
            <w:pPr>
              <w:jc w:val="center"/>
              <w:rPr>
                <w:rFonts w:ascii="Times New Roman" w:hAnsi="Times New Roman" w:cs="Times New Roman"/>
              </w:rPr>
            </w:pPr>
          </w:p>
          <w:p w14:paraId="19CC66AF" w14:textId="77777777" w:rsidR="00C712FB" w:rsidRPr="0098371D" w:rsidRDefault="00C712FB" w:rsidP="006E35CB">
            <w:pPr>
              <w:jc w:val="center"/>
              <w:rPr>
                <w:rFonts w:ascii="Times New Roman" w:hAnsi="Times New Roman" w:cs="Times New Roman"/>
              </w:rPr>
            </w:pPr>
          </w:p>
        </w:tc>
        <w:tc>
          <w:tcPr>
            <w:tcW w:w="252" w:type="pct"/>
          </w:tcPr>
          <w:p w14:paraId="518BFD99" w14:textId="77777777" w:rsidR="00C712FB" w:rsidRPr="0098371D" w:rsidRDefault="00C712FB" w:rsidP="006E35CB">
            <w:pPr>
              <w:jc w:val="center"/>
              <w:rPr>
                <w:rFonts w:ascii="Times New Roman" w:hAnsi="Times New Roman" w:cs="Times New Roman"/>
              </w:rPr>
            </w:pPr>
          </w:p>
          <w:p w14:paraId="028CAF00"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3" w:type="pct"/>
          </w:tcPr>
          <w:p w14:paraId="6A22535C" w14:textId="77777777" w:rsidR="00C712FB" w:rsidRPr="0098371D" w:rsidRDefault="00C712FB" w:rsidP="006E35CB">
            <w:pPr>
              <w:jc w:val="center"/>
              <w:rPr>
                <w:rFonts w:ascii="Times New Roman" w:hAnsi="Times New Roman" w:cs="Times New Roman"/>
              </w:rPr>
            </w:pPr>
          </w:p>
          <w:p w14:paraId="41E4F1C0"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3" w:type="pct"/>
          </w:tcPr>
          <w:p w14:paraId="071B30DD" w14:textId="77777777" w:rsidR="00C712FB" w:rsidRPr="0098371D" w:rsidRDefault="00C712FB" w:rsidP="006E35CB">
            <w:pPr>
              <w:jc w:val="center"/>
              <w:rPr>
                <w:rFonts w:ascii="Times New Roman" w:hAnsi="Times New Roman" w:cs="Times New Roman"/>
              </w:rPr>
            </w:pPr>
          </w:p>
          <w:p w14:paraId="392E4728" w14:textId="77777777" w:rsidR="00C712FB" w:rsidRPr="0098371D" w:rsidRDefault="00C712FB" w:rsidP="006E35CB">
            <w:pPr>
              <w:jc w:val="center"/>
              <w:rPr>
                <w:rFonts w:ascii="Times New Roman" w:hAnsi="Times New Roman" w:cs="Times New Roman"/>
              </w:rPr>
            </w:pPr>
          </w:p>
        </w:tc>
        <w:tc>
          <w:tcPr>
            <w:tcW w:w="253" w:type="pct"/>
          </w:tcPr>
          <w:p w14:paraId="3F6C9E33" w14:textId="77777777" w:rsidR="00C712FB" w:rsidRPr="0098371D" w:rsidRDefault="00C712FB" w:rsidP="006E35CB">
            <w:pPr>
              <w:jc w:val="center"/>
              <w:rPr>
                <w:rFonts w:ascii="Times New Roman" w:hAnsi="Times New Roman" w:cs="Times New Roman"/>
              </w:rPr>
            </w:pPr>
          </w:p>
          <w:p w14:paraId="44FDEE1B" w14:textId="77777777" w:rsidR="00C712FB" w:rsidRPr="0098371D" w:rsidRDefault="00C712FB" w:rsidP="006E35CB">
            <w:pPr>
              <w:jc w:val="center"/>
              <w:rPr>
                <w:rFonts w:ascii="Times New Roman" w:hAnsi="Times New Roman" w:cs="Times New Roman"/>
              </w:rPr>
            </w:pPr>
          </w:p>
        </w:tc>
        <w:tc>
          <w:tcPr>
            <w:tcW w:w="252" w:type="pct"/>
          </w:tcPr>
          <w:p w14:paraId="5CA46B02" w14:textId="77777777" w:rsidR="00C712FB" w:rsidRPr="0098371D" w:rsidRDefault="00C712FB" w:rsidP="006E35CB">
            <w:pPr>
              <w:jc w:val="center"/>
              <w:rPr>
                <w:rFonts w:ascii="Times New Roman" w:hAnsi="Times New Roman" w:cs="Times New Roman"/>
              </w:rPr>
            </w:pPr>
          </w:p>
          <w:p w14:paraId="2AAA0677"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4" w:type="pct"/>
          </w:tcPr>
          <w:p w14:paraId="57C6DBCB" w14:textId="77777777" w:rsidR="00C712FB" w:rsidRPr="0098371D" w:rsidRDefault="00C712FB" w:rsidP="006E35CB">
            <w:pPr>
              <w:jc w:val="center"/>
              <w:rPr>
                <w:rFonts w:ascii="Times New Roman" w:hAnsi="Times New Roman" w:cs="Times New Roman"/>
              </w:rPr>
            </w:pPr>
          </w:p>
          <w:p w14:paraId="02EAEF6A"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r>
      <w:tr w:rsidR="00C712FB" w14:paraId="0C4A625F" w14:textId="77777777" w:rsidTr="00C712FB">
        <w:trPr>
          <w:cantSplit/>
          <w:trHeight w:val="530"/>
        </w:trPr>
        <w:tc>
          <w:tcPr>
            <w:tcW w:w="278" w:type="pct"/>
            <w:vMerge/>
          </w:tcPr>
          <w:p w14:paraId="3F8A4982" w14:textId="77777777" w:rsidR="00C712FB" w:rsidRDefault="00C712FB" w:rsidP="006E35CB">
            <w:pPr>
              <w:jc w:val="center"/>
              <w:rPr>
                <w:rFonts w:ascii="Times New Roman" w:hAnsi="Times New Roman" w:cs="Times New Roman"/>
              </w:rPr>
            </w:pPr>
          </w:p>
        </w:tc>
        <w:tc>
          <w:tcPr>
            <w:tcW w:w="493" w:type="pct"/>
            <w:vMerge/>
          </w:tcPr>
          <w:p w14:paraId="3732D21D" w14:textId="77777777" w:rsidR="00C712FB" w:rsidRPr="00D53E65" w:rsidRDefault="00C712FB" w:rsidP="006E35CB">
            <w:pPr>
              <w:rPr>
                <w:rFonts w:ascii="Times New Roman" w:hAnsi="Times New Roman" w:cs="Times New Roman"/>
                <w:sz w:val="20"/>
                <w:szCs w:val="20"/>
              </w:rPr>
            </w:pPr>
          </w:p>
        </w:tc>
        <w:tc>
          <w:tcPr>
            <w:tcW w:w="1448" w:type="pct"/>
          </w:tcPr>
          <w:p w14:paraId="33B3818C" w14:textId="77777777" w:rsidR="00C712FB" w:rsidRPr="00D53E65" w:rsidRDefault="00C712FB" w:rsidP="006E35CB">
            <w:pPr>
              <w:rPr>
                <w:rFonts w:ascii="Times New Roman" w:hAnsi="Times New Roman" w:cs="Times New Roman"/>
                <w:sz w:val="20"/>
                <w:szCs w:val="20"/>
              </w:rPr>
            </w:pPr>
            <w:r w:rsidRPr="00D53E65">
              <w:rPr>
                <w:rFonts w:ascii="Times New Roman" w:eastAsia="Calibri" w:hAnsi="Times New Roman" w:cs="Times New Roman"/>
                <w:color w:val="000000" w:themeColor="text1"/>
                <w:sz w:val="20"/>
                <w:szCs w:val="20"/>
              </w:rPr>
              <w:t>Explain how data from your competition assays will allow you to assess the cost of resistance in progenitors and descendants of each of your strains</w:t>
            </w:r>
          </w:p>
        </w:tc>
        <w:tc>
          <w:tcPr>
            <w:tcW w:w="252" w:type="pct"/>
          </w:tcPr>
          <w:p w14:paraId="087D97A1" w14:textId="77777777" w:rsidR="00C712FB" w:rsidRPr="0098371D" w:rsidRDefault="00C712FB" w:rsidP="006E35CB">
            <w:pPr>
              <w:jc w:val="center"/>
              <w:rPr>
                <w:rFonts w:ascii="Times New Roman" w:hAnsi="Times New Roman" w:cs="Times New Roman"/>
              </w:rPr>
            </w:pPr>
          </w:p>
          <w:p w14:paraId="552E9EB4"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2" w:type="pct"/>
          </w:tcPr>
          <w:p w14:paraId="788B4777" w14:textId="77777777" w:rsidR="00C712FB" w:rsidRPr="0098371D" w:rsidRDefault="00C712FB" w:rsidP="006E35CB">
            <w:pPr>
              <w:jc w:val="center"/>
              <w:rPr>
                <w:rFonts w:ascii="Times New Roman" w:hAnsi="Times New Roman" w:cs="Times New Roman"/>
              </w:rPr>
            </w:pPr>
          </w:p>
          <w:p w14:paraId="12418589" w14:textId="77777777" w:rsidR="00C712FB" w:rsidRPr="0098371D" w:rsidRDefault="00C712FB" w:rsidP="006E35CB">
            <w:pPr>
              <w:jc w:val="center"/>
              <w:rPr>
                <w:rFonts w:ascii="Times New Roman" w:hAnsi="Times New Roman" w:cs="Times New Roman"/>
              </w:rPr>
            </w:pPr>
          </w:p>
        </w:tc>
        <w:tc>
          <w:tcPr>
            <w:tcW w:w="253" w:type="pct"/>
          </w:tcPr>
          <w:p w14:paraId="76ACA26C" w14:textId="77777777" w:rsidR="00C712FB" w:rsidRPr="0098371D" w:rsidRDefault="00C712FB" w:rsidP="006E35CB">
            <w:pPr>
              <w:jc w:val="center"/>
              <w:rPr>
                <w:rFonts w:ascii="Times New Roman" w:hAnsi="Times New Roman" w:cs="Times New Roman"/>
              </w:rPr>
            </w:pPr>
          </w:p>
          <w:p w14:paraId="57DFF847" w14:textId="77777777" w:rsidR="00C712FB" w:rsidRPr="0098371D" w:rsidRDefault="00C712FB" w:rsidP="006E35CB">
            <w:pPr>
              <w:jc w:val="center"/>
              <w:rPr>
                <w:rFonts w:ascii="Times New Roman" w:hAnsi="Times New Roman" w:cs="Times New Roman"/>
              </w:rPr>
            </w:pPr>
          </w:p>
        </w:tc>
        <w:tc>
          <w:tcPr>
            <w:tcW w:w="253" w:type="pct"/>
          </w:tcPr>
          <w:p w14:paraId="46449D20" w14:textId="77777777" w:rsidR="00C712FB" w:rsidRPr="0098371D" w:rsidRDefault="00C712FB" w:rsidP="006E35CB">
            <w:pPr>
              <w:jc w:val="center"/>
              <w:rPr>
                <w:rFonts w:ascii="Times New Roman" w:hAnsi="Times New Roman" w:cs="Times New Roman"/>
              </w:rPr>
            </w:pPr>
          </w:p>
          <w:p w14:paraId="514CAC97" w14:textId="77777777" w:rsidR="00C712FB" w:rsidRPr="0098371D" w:rsidRDefault="00C712FB" w:rsidP="006E35CB">
            <w:pPr>
              <w:jc w:val="center"/>
              <w:rPr>
                <w:rFonts w:ascii="Times New Roman" w:hAnsi="Times New Roman" w:cs="Times New Roman"/>
              </w:rPr>
            </w:pPr>
          </w:p>
        </w:tc>
        <w:tc>
          <w:tcPr>
            <w:tcW w:w="253" w:type="pct"/>
          </w:tcPr>
          <w:p w14:paraId="05860024" w14:textId="77777777" w:rsidR="00C712FB" w:rsidRPr="0098371D" w:rsidRDefault="00C712FB" w:rsidP="006E35CB">
            <w:pPr>
              <w:jc w:val="center"/>
              <w:rPr>
                <w:rFonts w:ascii="Times New Roman" w:hAnsi="Times New Roman" w:cs="Times New Roman"/>
              </w:rPr>
            </w:pPr>
          </w:p>
          <w:p w14:paraId="00C00C0C" w14:textId="77777777" w:rsidR="00C712FB" w:rsidRPr="0098371D" w:rsidRDefault="00C712FB" w:rsidP="006E35CB">
            <w:pPr>
              <w:jc w:val="center"/>
              <w:rPr>
                <w:rFonts w:ascii="Times New Roman" w:hAnsi="Times New Roman" w:cs="Times New Roman"/>
              </w:rPr>
            </w:pPr>
          </w:p>
        </w:tc>
        <w:tc>
          <w:tcPr>
            <w:tcW w:w="252" w:type="pct"/>
          </w:tcPr>
          <w:p w14:paraId="629AC6DA" w14:textId="77777777" w:rsidR="00C712FB" w:rsidRPr="0098371D" w:rsidRDefault="00C712FB" w:rsidP="006E35CB">
            <w:pPr>
              <w:jc w:val="center"/>
              <w:rPr>
                <w:rFonts w:ascii="Times New Roman" w:hAnsi="Times New Roman" w:cs="Times New Roman"/>
              </w:rPr>
            </w:pPr>
          </w:p>
          <w:p w14:paraId="66CB96A0"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3" w:type="pct"/>
          </w:tcPr>
          <w:p w14:paraId="2B5E5FFA" w14:textId="77777777" w:rsidR="00C712FB" w:rsidRPr="0098371D" w:rsidRDefault="00C712FB" w:rsidP="006E35CB">
            <w:pPr>
              <w:jc w:val="center"/>
              <w:rPr>
                <w:rFonts w:ascii="Times New Roman" w:hAnsi="Times New Roman" w:cs="Times New Roman"/>
              </w:rPr>
            </w:pPr>
          </w:p>
          <w:p w14:paraId="5E94CA38"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3" w:type="pct"/>
          </w:tcPr>
          <w:p w14:paraId="0D1E9C5D" w14:textId="77777777" w:rsidR="00C712FB" w:rsidRPr="0098371D" w:rsidRDefault="00C712FB" w:rsidP="006E35CB">
            <w:pPr>
              <w:jc w:val="center"/>
              <w:rPr>
                <w:rFonts w:ascii="Times New Roman" w:hAnsi="Times New Roman" w:cs="Times New Roman"/>
              </w:rPr>
            </w:pPr>
          </w:p>
          <w:p w14:paraId="6A616357" w14:textId="77777777" w:rsidR="00C712FB" w:rsidRPr="0098371D" w:rsidRDefault="00C712FB" w:rsidP="006E35CB">
            <w:pPr>
              <w:jc w:val="center"/>
              <w:rPr>
                <w:rFonts w:ascii="Times New Roman" w:hAnsi="Times New Roman" w:cs="Times New Roman"/>
              </w:rPr>
            </w:pPr>
          </w:p>
        </w:tc>
        <w:tc>
          <w:tcPr>
            <w:tcW w:w="253" w:type="pct"/>
          </w:tcPr>
          <w:p w14:paraId="352CEC5A" w14:textId="77777777" w:rsidR="00C712FB" w:rsidRPr="0098371D" w:rsidRDefault="00C712FB" w:rsidP="006E35CB">
            <w:pPr>
              <w:jc w:val="center"/>
              <w:rPr>
                <w:rFonts w:ascii="Times New Roman" w:hAnsi="Times New Roman" w:cs="Times New Roman"/>
              </w:rPr>
            </w:pPr>
          </w:p>
          <w:p w14:paraId="17741A2E" w14:textId="77777777" w:rsidR="00C712FB" w:rsidRPr="0098371D" w:rsidRDefault="00C712FB" w:rsidP="006E35CB">
            <w:pPr>
              <w:jc w:val="center"/>
              <w:rPr>
                <w:rFonts w:ascii="Times New Roman" w:hAnsi="Times New Roman" w:cs="Times New Roman"/>
              </w:rPr>
            </w:pPr>
          </w:p>
        </w:tc>
        <w:tc>
          <w:tcPr>
            <w:tcW w:w="252" w:type="pct"/>
          </w:tcPr>
          <w:p w14:paraId="5C1D1640" w14:textId="77777777" w:rsidR="00C712FB" w:rsidRPr="0098371D" w:rsidRDefault="00C712FB" w:rsidP="006E35CB">
            <w:pPr>
              <w:jc w:val="center"/>
              <w:rPr>
                <w:rFonts w:ascii="Times New Roman" w:hAnsi="Times New Roman" w:cs="Times New Roman"/>
              </w:rPr>
            </w:pPr>
          </w:p>
          <w:p w14:paraId="62EB7049" w14:textId="77777777" w:rsidR="00C712FB" w:rsidRPr="0098371D" w:rsidRDefault="00C712FB" w:rsidP="006E35CB">
            <w:pPr>
              <w:jc w:val="center"/>
              <w:rPr>
                <w:rFonts w:ascii="Times New Roman" w:hAnsi="Times New Roman" w:cs="Times New Roman"/>
              </w:rPr>
            </w:pPr>
            <w:r w:rsidRPr="0098371D">
              <w:rPr>
                <w:rFonts w:ascii="Times New Roman" w:hAnsi="Times New Roman" w:cs="Times New Roman"/>
              </w:rPr>
              <w:t>X</w:t>
            </w:r>
          </w:p>
        </w:tc>
        <w:tc>
          <w:tcPr>
            <w:tcW w:w="254" w:type="pct"/>
          </w:tcPr>
          <w:p w14:paraId="7D3F94F4" w14:textId="77777777" w:rsidR="00C712FB" w:rsidRDefault="00C712FB" w:rsidP="006E35CB">
            <w:pPr>
              <w:jc w:val="center"/>
              <w:rPr>
                <w:rFonts w:ascii="Times New Roman" w:hAnsi="Times New Roman" w:cs="Times New Roman"/>
                <w:sz w:val="16"/>
                <w:szCs w:val="16"/>
              </w:rPr>
            </w:pPr>
          </w:p>
          <w:p w14:paraId="0B425F30" w14:textId="77777777" w:rsidR="00C712FB" w:rsidRPr="00E946BF" w:rsidRDefault="00C712FB" w:rsidP="006E35CB">
            <w:pPr>
              <w:jc w:val="center"/>
              <w:rPr>
                <w:rFonts w:ascii="Times New Roman" w:hAnsi="Times New Roman" w:cs="Times New Roman"/>
                <w:sz w:val="16"/>
                <w:szCs w:val="16"/>
              </w:rPr>
            </w:pPr>
          </w:p>
        </w:tc>
      </w:tr>
      <w:tr w:rsidR="00C712FB" w14:paraId="03DB55B0" w14:textId="77777777" w:rsidTr="00C712FB">
        <w:trPr>
          <w:cantSplit/>
          <w:trHeight w:val="530"/>
        </w:trPr>
        <w:tc>
          <w:tcPr>
            <w:tcW w:w="278" w:type="pct"/>
          </w:tcPr>
          <w:p w14:paraId="1CAC9741" w14:textId="77777777" w:rsidR="00C712FB" w:rsidRPr="00530B62" w:rsidRDefault="00C712FB" w:rsidP="005148EB">
            <w:pPr>
              <w:jc w:val="center"/>
              <w:rPr>
                <w:rFonts w:ascii="Times New Roman" w:hAnsi="Times New Roman" w:cs="Times New Roman"/>
                <w:b/>
              </w:rPr>
            </w:pPr>
          </w:p>
          <w:p w14:paraId="243349B1" w14:textId="77777777" w:rsidR="00C712FB" w:rsidRPr="00530B62" w:rsidRDefault="00C712FB" w:rsidP="005148EB">
            <w:pPr>
              <w:jc w:val="center"/>
              <w:rPr>
                <w:rFonts w:ascii="Times New Roman" w:hAnsi="Times New Roman" w:cs="Times New Roman"/>
                <w:b/>
              </w:rPr>
            </w:pPr>
          </w:p>
          <w:p w14:paraId="5E9EE42A" w14:textId="77777777" w:rsidR="00C712FB" w:rsidRDefault="00C712FB" w:rsidP="005148EB">
            <w:pPr>
              <w:jc w:val="center"/>
              <w:rPr>
                <w:rFonts w:ascii="Times New Roman" w:hAnsi="Times New Roman" w:cs="Times New Roman"/>
              </w:rPr>
            </w:pPr>
            <w:r w:rsidRPr="00530B62">
              <w:rPr>
                <w:rFonts w:ascii="Times New Roman" w:hAnsi="Times New Roman" w:cs="Times New Roman"/>
                <w:b/>
              </w:rPr>
              <w:t>Lab #</w:t>
            </w:r>
          </w:p>
        </w:tc>
        <w:tc>
          <w:tcPr>
            <w:tcW w:w="493" w:type="pct"/>
          </w:tcPr>
          <w:p w14:paraId="10A4096F" w14:textId="77777777" w:rsidR="00C712FB" w:rsidRPr="00530B62" w:rsidRDefault="00C712FB" w:rsidP="005148EB">
            <w:pPr>
              <w:rPr>
                <w:rFonts w:ascii="Times New Roman" w:hAnsi="Times New Roman" w:cs="Times New Roman"/>
                <w:b/>
              </w:rPr>
            </w:pPr>
          </w:p>
          <w:p w14:paraId="000AA991" w14:textId="77777777" w:rsidR="00C712FB" w:rsidRPr="00530B62" w:rsidRDefault="00C712FB" w:rsidP="005148EB">
            <w:pPr>
              <w:rPr>
                <w:rFonts w:ascii="Times New Roman" w:hAnsi="Times New Roman" w:cs="Times New Roman"/>
                <w:b/>
              </w:rPr>
            </w:pPr>
          </w:p>
          <w:p w14:paraId="3417C2AB" w14:textId="77777777" w:rsidR="00C712FB" w:rsidRPr="00D53E65" w:rsidRDefault="00C712FB" w:rsidP="005148EB">
            <w:pPr>
              <w:rPr>
                <w:rFonts w:ascii="Times New Roman" w:hAnsi="Times New Roman" w:cs="Times New Roman"/>
                <w:sz w:val="20"/>
                <w:szCs w:val="20"/>
              </w:rPr>
            </w:pPr>
            <w:r w:rsidRPr="00530B62">
              <w:rPr>
                <w:rFonts w:ascii="Times New Roman" w:hAnsi="Times New Roman" w:cs="Times New Roman"/>
                <w:b/>
              </w:rPr>
              <w:t>Activity</w:t>
            </w:r>
          </w:p>
        </w:tc>
        <w:tc>
          <w:tcPr>
            <w:tcW w:w="1448" w:type="pct"/>
          </w:tcPr>
          <w:p w14:paraId="0E93ED4C" w14:textId="77777777" w:rsidR="00C712FB" w:rsidRPr="00530B62" w:rsidRDefault="00C712FB" w:rsidP="005148EB">
            <w:pPr>
              <w:rPr>
                <w:rFonts w:ascii="Times New Roman" w:hAnsi="Times New Roman" w:cs="Times New Roman"/>
                <w:b/>
              </w:rPr>
            </w:pPr>
          </w:p>
          <w:p w14:paraId="5C032F2F" w14:textId="77777777" w:rsidR="00C712FB" w:rsidRPr="00530B62" w:rsidRDefault="00C712FB" w:rsidP="005148EB">
            <w:pPr>
              <w:rPr>
                <w:rFonts w:ascii="Times New Roman" w:hAnsi="Times New Roman" w:cs="Times New Roman"/>
                <w:b/>
              </w:rPr>
            </w:pPr>
          </w:p>
          <w:p w14:paraId="01360F38" w14:textId="77777777" w:rsidR="00C712FB" w:rsidRPr="00D53E65" w:rsidRDefault="00C712FB" w:rsidP="005148EB">
            <w:pPr>
              <w:rPr>
                <w:rFonts w:ascii="Times New Roman" w:eastAsia="Calibri" w:hAnsi="Times New Roman" w:cs="Times New Roman"/>
                <w:color w:val="000000" w:themeColor="text1"/>
                <w:sz w:val="20"/>
                <w:szCs w:val="20"/>
              </w:rPr>
            </w:pPr>
            <w:r w:rsidRPr="00530B62">
              <w:rPr>
                <w:rFonts w:ascii="Times New Roman" w:hAnsi="Times New Roman" w:cs="Times New Roman"/>
                <w:b/>
              </w:rPr>
              <w:t>Learning objective</w:t>
            </w:r>
          </w:p>
        </w:tc>
        <w:tc>
          <w:tcPr>
            <w:tcW w:w="252" w:type="pct"/>
            <w:textDirection w:val="btLr"/>
            <w:vAlign w:val="center"/>
          </w:tcPr>
          <w:p w14:paraId="11F29576"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Evolution</w:t>
            </w:r>
          </w:p>
        </w:tc>
        <w:tc>
          <w:tcPr>
            <w:tcW w:w="252" w:type="pct"/>
            <w:textDirection w:val="btLr"/>
            <w:vAlign w:val="center"/>
          </w:tcPr>
          <w:p w14:paraId="225C999A"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tructure &amp; function</w:t>
            </w:r>
          </w:p>
        </w:tc>
        <w:tc>
          <w:tcPr>
            <w:tcW w:w="253" w:type="pct"/>
            <w:textDirection w:val="btLr"/>
            <w:vAlign w:val="center"/>
          </w:tcPr>
          <w:p w14:paraId="557D5DBB"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Information flow</w:t>
            </w:r>
          </w:p>
        </w:tc>
        <w:tc>
          <w:tcPr>
            <w:tcW w:w="253" w:type="pct"/>
            <w:textDirection w:val="btLr"/>
            <w:vAlign w:val="center"/>
          </w:tcPr>
          <w:p w14:paraId="4581BAA5"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Energy &amp; matter</w:t>
            </w:r>
          </w:p>
        </w:tc>
        <w:tc>
          <w:tcPr>
            <w:tcW w:w="253" w:type="pct"/>
            <w:textDirection w:val="btLr"/>
            <w:vAlign w:val="center"/>
          </w:tcPr>
          <w:p w14:paraId="1CE216B9"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ystems</w:t>
            </w:r>
          </w:p>
        </w:tc>
        <w:tc>
          <w:tcPr>
            <w:tcW w:w="252" w:type="pct"/>
            <w:textDirection w:val="btLr"/>
            <w:vAlign w:val="center"/>
          </w:tcPr>
          <w:p w14:paraId="288E7553"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Process of science</w:t>
            </w:r>
          </w:p>
        </w:tc>
        <w:tc>
          <w:tcPr>
            <w:tcW w:w="253" w:type="pct"/>
            <w:textDirection w:val="btLr"/>
            <w:vAlign w:val="center"/>
          </w:tcPr>
          <w:p w14:paraId="7C37BAE1"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Quantitative reasoning</w:t>
            </w:r>
          </w:p>
        </w:tc>
        <w:tc>
          <w:tcPr>
            <w:tcW w:w="253" w:type="pct"/>
            <w:textDirection w:val="btLr"/>
            <w:vAlign w:val="center"/>
          </w:tcPr>
          <w:p w14:paraId="01093FC1"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Modeling &amp; simulation</w:t>
            </w:r>
          </w:p>
        </w:tc>
        <w:tc>
          <w:tcPr>
            <w:tcW w:w="253" w:type="pct"/>
            <w:textDirection w:val="btLr"/>
            <w:vAlign w:val="center"/>
          </w:tcPr>
          <w:p w14:paraId="5ADF85E2"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Interdisciplinary skills</w:t>
            </w:r>
          </w:p>
        </w:tc>
        <w:tc>
          <w:tcPr>
            <w:tcW w:w="252" w:type="pct"/>
            <w:textDirection w:val="btLr"/>
            <w:vAlign w:val="center"/>
          </w:tcPr>
          <w:p w14:paraId="4C2026D6"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Communicate &amp; collaborate</w:t>
            </w:r>
          </w:p>
        </w:tc>
        <w:tc>
          <w:tcPr>
            <w:tcW w:w="254" w:type="pct"/>
            <w:textDirection w:val="btLr"/>
            <w:vAlign w:val="center"/>
          </w:tcPr>
          <w:p w14:paraId="087ECF17"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cience &amp; society</w:t>
            </w:r>
          </w:p>
        </w:tc>
      </w:tr>
      <w:tr w:rsidR="00C712FB" w14:paraId="7AE94531" w14:textId="77777777" w:rsidTr="00C712FB">
        <w:trPr>
          <w:cantSplit/>
          <w:trHeight w:val="530"/>
        </w:trPr>
        <w:tc>
          <w:tcPr>
            <w:tcW w:w="278" w:type="pct"/>
            <w:vMerge w:val="restart"/>
            <w:vAlign w:val="center"/>
          </w:tcPr>
          <w:p w14:paraId="1072FA7C" w14:textId="77777777" w:rsidR="00C712FB" w:rsidRDefault="00C712FB" w:rsidP="005148EB">
            <w:pPr>
              <w:jc w:val="center"/>
              <w:rPr>
                <w:rFonts w:ascii="Times New Roman" w:hAnsi="Times New Roman" w:cs="Times New Roman"/>
              </w:rPr>
            </w:pPr>
            <w:r>
              <w:rPr>
                <w:rFonts w:ascii="Times New Roman" w:hAnsi="Times New Roman" w:cs="Times New Roman"/>
              </w:rPr>
              <w:t>6</w:t>
            </w:r>
          </w:p>
        </w:tc>
        <w:tc>
          <w:tcPr>
            <w:tcW w:w="493" w:type="pct"/>
            <w:vMerge w:val="restart"/>
          </w:tcPr>
          <w:p w14:paraId="26002DB5" w14:textId="77777777" w:rsidR="00C712FB" w:rsidRPr="00D53E65" w:rsidRDefault="00C712FB" w:rsidP="00BA770A">
            <w:pPr>
              <w:rPr>
                <w:rFonts w:ascii="Times New Roman" w:hAnsi="Times New Roman" w:cs="Times New Roman"/>
                <w:sz w:val="20"/>
                <w:szCs w:val="20"/>
              </w:rPr>
            </w:pPr>
            <w:r w:rsidRPr="00D53E65">
              <w:rPr>
                <w:rFonts w:ascii="Times New Roman" w:hAnsi="Times New Roman" w:cs="Times New Roman"/>
                <w:sz w:val="20"/>
                <w:szCs w:val="20"/>
              </w:rPr>
              <w:t>Collect data from MIC and fitness assays</w:t>
            </w:r>
          </w:p>
        </w:tc>
        <w:tc>
          <w:tcPr>
            <w:tcW w:w="1448" w:type="pct"/>
          </w:tcPr>
          <w:p w14:paraId="6FE6373E"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themeColor="text1"/>
                <w:sz w:val="20"/>
                <w:szCs w:val="20"/>
              </w:rPr>
              <w:t>Explain how the MIC data you collected will allow you to address questions about variation in level of resistance, and changes in the level of resistance over time</w:t>
            </w:r>
          </w:p>
        </w:tc>
        <w:tc>
          <w:tcPr>
            <w:tcW w:w="252" w:type="pct"/>
          </w:tcPr>
          <w:p w14:paraId="6DE23218" w14:textId="77777777" w:rsidR="00C712FB" w:rsidRPr="0098371D" w:rsidRDefault="00C712FB" w:rsidP="00BA770A">
            <w:pPr>
              <w:jc w:val="center"/>
              <w:rPr>
                <w:rFonts w:ascii="Times New Roman" w:hAnsi="Times New Roman" w:cs="Times New Roman"/>
              </w:rPr>
            </w:pPr>
          </w:p>
          <w:p w14:paraId="19A8A434"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75B01E80" w14:textId="77777777" w:rsidR="00C712FB" w:rsidRPr="0098371D" w:rsidRDefault="00C712FB" w:rsidP="00BA770A">
            <w:pPr>
              <w:jc w:val="center"/>
              <w:rPr>
                <w:rFonts w:ascii="Times New Roman" w:hAnsi="Times New Roman" w:cs="Times New Roman"/>
              </w:rPr>
            </w:pPr>
          </w:p>
          <w:p w14:paraId="008F1CE0" w14:textId="77777777" w:rsidR="00C712FB" w:rsidRPr="0098371D" w:rsidRDefault="00C712FB" w:rsidP="00BA770A">
            <w:pPr>
              <w:jc w:val="center"/>
              <w:rPr>
                <w:rFonts w:ascii="Times New Roman" w:hAnsi="Times New Roman" w:cs="Times New Roman"/>
              </w:rPr>
            </w:pPr>
          </w:p>
        </w:tc>
        <w:tc>
          <w:tcPr>
            <w:tcW w:w="253" w:type="pct"/>
          </w:tcPr>
          <w:p w14:paraId="0D5360F8" w14:textId="77777777" w:rsidR="00C712FB" w:rsidRPr="0098371D" w:rsidRDefault="00C712FB" w:rsidP="00BA770A">
            <w:pPr>
              <w:jc w:val="center"/>
              <w:rPr>
                <w:rFonts w:ascii="Times New Roman" w:hAnsi="Times New Roman" w:cs="Times New Roman"/>
              </w:rPr>
            </w:pPr>
          </w:p>
          <w:p w14:paraId="52BBC849" w14:textId="77777777" w:rsidR="00C712FB" w:rsidRPr="0098371D" w:rsidRDefault="00C712FB" w:rsidP="00BA770A">
            <w:pPr>
              <w:jc w:val="center"/>
              <w:rPr>
                <w:rFonts w:ascii="Times New Roman" w:hAnsi="Times New Roman" w:cs="Times New Roman"/>
              </w:rPr>
            </w:pPr>
          </w:p>
        </w:tc>
        <w:tc>
          <w:tcPr>
            <w:tcW w:w="253" w:type="pct"/>
          </w:tcPr>
          <w:p w14:paraId="08FF74B9" w14:textId="77777777" w:rsidR="00C712FB" w:rsidRPr="0098371D" w:rsidRDefault="00C712FB" w:rsidP="00BA770A">
            <w:pPr>
              <w:jc w:val="center"/>
              <w:rPr>
                <w:rFonts w:ascii="Times New Roman" w:hAnsi="Times New Roman" w:cs="Times New Roman"/>
              </w:rPr>
            </w:pPr>
          </w:p>
          <w:p w14:paraId="4B2D910F" w14:textId="77777777" w:rsidR="00C712FB" w:rsidRPr="0098371D" w:rsidRDefault="00C712FB" w:rsidP="00BA770A">
            <w:pPr>
              <w:jc w:val="center"/>
              <w:rPr>
                <w:rFonts w:ascii="Times New Roman" w:hAnsi="Times New Roman" w:cs="Times New Roman"/>
              </w:rPr>
            </w:pPr>
          </w:p>
        </w:tc>
        <w:tc>
          <w:tcPr>
            <w:tcW w:w="253" w:type="pct"/>
          </w:tcPr>
          <w:p w14:paraId="2E22BA9A" w14:textId="77777777" w:rsidR="00C712FB" w:rsidRPr="0098371D" w:rsidRDefault="00C712FB" w:rsidP="00BA770A">
            <w:pPr>
              <w:jc w:val="center"/>
              <w:rPr>
                <w:rFonts w:ascii="Times New Roman" w:hAnsi="Times New Roman" w:cs="Times New Roman"/>
              </w:rPr>
            </w:pPr>
          </w:p>
          <w:p w14:paraId="055D6ABC" w14:textId="77777777" w:rsidR="00C712FB" w:rsidRPr="0098371D" w:rsidRDefault="00C712FB" w:rsidP="00BA770A">
            <w:pPr>
              <w:jc w:val="center"/>
              <w:rPr>
                <w:rFonts w:ascii="Times New Roman" w:hAnsi="Times New Roman" w:cs="Times New Roman"/>
              </w:rPr>
            </w:pPr>
          </w:p>
        </w:tc>
        <w:tc>
          <w:tcPr>
            <w:tcW w:w="252" w:type="pct"/>
          </w:tcPr>
          <w:p w14:paraId="6BD45808" w14:textId="77777777" w:rsidR="00C712FB" w:rsidRPr="0098371D" w:rsidRDefault="00C712FB" w:rsidP="00BA770A">
            <w:pPr>
              <w:jc w:val="center"/>
              <w:rPr>
                <w:rFonts w:ascii="Times New Roman" w:hAnsi="Times New Roman" w:cs="Times New Roman"/>
              </w:rPr>
            </w:pPr>
          </w:p>
          <w:p w14:paraId="4C420B6A"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1CBCB98D" w14:textId="77777777" w:rsidR="00C712FB" w:rsidRPr="0098371D" w:rsidRDefault="00C712FB" w:rsidP="00BA770A">
            <w:pPr>
              <w:jc w:val="center"/>
              <w:rPr>
                <w:rFonts w:ascii="Times New Roman" w:hAnsi="Times New Roman" w:cs="Times New Roman"/>
              </w:rPr>
            </w:pPr>
          </w:p>
          <w:p w14:paraId="0F271A1C"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6A216D60" w14:textId="77777777" w:rsidR="00C712FB" w:rsidRPr="0098371D" w:rsidRDefault="00C712FB" w:rsidP="00BA770A">
            <w:pPr>
              <w:jc w:val="center"/>
              <w:rPr>
                <w:rFonts w:ascii="Times New Roman" w:hAnsi="Times New Roman" w:cs="Times New Roman"/>
              </w:rPr>
            </w:pPr>
          </w:p>
          <w:p w14:paraId="1F6DE779" w14:textId="77777777" w:rsidR="00C712FB" w:rsidRPr="0098371D" w:rsidRDefault="00C712FB" w:rsidP="00BA770A">
            <w:pPr>
              <w:jc w:val="center"/>
              <w:rPr>
                <w:rFonts w:ascii="Times New Roman" w:hAnsi="Times New Roman" w:cs="Times New Roman"/>
              </w:rPr>
            </w:pPr>
          </w:p>
        </w:tc>
        <w:tc>
          <w:tcPr>
            <w:tcW w:w="253" w:type="pct"/>
          </w:tcPr>
          <w:p w14:paraId="5655E080" w14:textId="77777777" w:rsidR="00C712FB" w:rsidRPr="0098371D" w:rsidRDefault="00C712FB" w:rsidP="00BA770A">
            <w:pPr>
              <w:jc w:val="center"/>
              <w:rPr>
                <w:rFonts w:ascii="Times New Roman" w:hAnsi="Times New Roman" w:cs="Times New Roman"/>
              </w:rPr>
            </w:pPr>
          </w:p>
          <w:p w14:paraId="37927CA5" w14:textId="77777777" w:rsidR="00C712FB" w:rsidRPr="0098371D" w:rsidRDefault="00C712FB" w:rsidP="00BA770A">
            <w:pPr>
              <w:jc w:val="center"/>
              <w:rPr>
                <w:rFonts w:ascii="Times New Roman" w:hAnsi="Times New Roman" w:cs="Times New Roman"/>
              </w:rPr>
            </w:pPr>
          </w:p>
        </w:tc>
        <w:tc>
          <w:tcPr>
            <w:tcW w:w="252" w:type="pct"/>
          </w:tcPr>
          <w:p w14:paraId="09C4A03C" w14:textId="77777777" w:rsidR="00C712FB" w:rsidRPr="0098371D" w:rsidRDefault="00C712FB" w:rsidP="00BA770A">
            <w:pPr>
              <w:jc w:val="center"/>
              <w:rPr>
                <w:rFonts w:ascii="Times New Roman" w:hAnsi="Times New Roman" w:cs="Times New Roman"/>
              </w:rPr>
            </w:pPr>
          </w:p>
          <w:p w14:paraId="5743CC8D" w14:textId="77777777" w:rsidR="00C712FB" w:rsidRPr="0098371D" w:rsidRDefault="00C712FB" w:rsidP="00BA770A">
            <w:pPr>
              <w:jc w:val="center"/>
              <w:rPr>
                <w:rFonts w:ascii="Times New Roman" w:hAnsi="Times New Roman" w:cs="Times New Roman"/>
              </w:rPr>
            </w:pPr>
          </w:p>
        </w:tc>
        <w:tc>
          <w:tcPr>
            <w:tcW w:w="254" w:type="pct"/>
          </w:tcPr>
          <w:p w14:paraId="5F0B243F" w14:textId="77777777" w:rsidR="00C712FB" w:rsidRPr="0098371D" w:rsidRDefault="00C712FB" w:rsidP="00BA770A">
            <w:pPr>
              <w:jc w:val="center"/>
              <w:rPr>
                <w:rFonts w:ascii="Times New Roman" w:hAnsi="Times New Roman" w:cs="Times New Roman"/>
              </w:rPr>
            </w:pPr>
          </w:p>
          <w:p w14:paraId="497A7BB9" w14:textId="77777777" w:rsidR="00C712FB" w:rsidRPr="0098371D" w:rsidRDefault="00C712FB" w:rsidP="00BA770A">
            <w:pPr>
              <w:jc w:val="center"/>
              <w:rPr>
                <w:rFonts w:ascii="Times New Roman" w:hAnsi="Times New Roman" w:cs="Times New Roman"/>
              </w:rPr>
            </w:pPr>
          </w:p>
        </w:tc>
      </w:tr>
      <w:tr w:rsidR="00C712FB" w14:paraId="504436CA" w14:textId="77777777" w:rsidTr="00C712FB">
        <w:trPr>
          <w:cantSplit/>
          <w:trHeight w:val="530"/>
        </w:trPr>
        <w:tc>
          <w:tcPr>
            <w:tcW w:w="278" w:type="pct"/>
            <w:vMerge/>
          </w:tcPr>
          <w:p w14:paraId="62105299" w14:textId="77777777" w:rsidR="00C712FB" w:rsidRDefault="00C712FB" w:rsidP="00BA770A">
            <w:pPr>
              <w:jc w:val="center"/>
              <w:rPr>
                <w:rFonts w:ascii="Times New Roman" w:hAnsi="Times New Roman" w:cs="Times New Roman"/>
              </w:rPr>
            </w:pPr>
          </w:p>
        </w:tc>
        <w:tc>
          <w:tcPr>
            <w:tcW w:w="493" w:type="pct"/>
            <w:vMerge/>
          </w:tcPr>
          <w:p w14:paraId="273DA3B5" w14:textId="77777777" w:rsidR="00C712FB" w:rsidRPr="00D53E65" w:rsidRDefault="00C712FB" w:rsidP="00BA770A">
            <w:pPr>
              <w:rPr>
                <w:rFonts w:ascii="Times New Roman" w:hAnsi="Times New Roman" w:cs="Times New Roman"/>
                <w:sz w:val="20"/>
                <w:szCs w:val="20"/>
              </w:rPr>
            </w:pPr>
          </w:p>
        </w:tc>
        <w:tc>
          <w:tcPr>
            <w:tcW w:w="1448" w:type="pct"/>
          </w:tcPr>
          <w:p w14:paraId="02BE0E5B"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themeColor="text1"/>
                <w:sz w:val="20"/>
                <w:szCs w:val="20"/>
              </w:rPr>
              <w:t>Explain how the MIC data you collected will allow you to address questions about collateral resistance and collateral sensitivity</w:t>
            </w:r>
          </w:p>
        </w:tc>
        <w:tc>
          <w:tcPr>
            <w:tcW w:w="252" w:type="pct"/>
          </w:tcPr>
          <w:p w14:paraId="503963FE" w14:textId="77777777" w:rsidR="00C712FB" w:rsidRPr="0098371D" w:rsidRDefault="00C712FB" w:rsidP="00BA770A">
            <w:pPr>
              <w:jc w:val="center"/>
              <w:rPr>
                <w:rFonts w:ascii="Times New Roman" w:hAnsi="Times New Roman" w:cs="Times New Roman"/>
              </w:rPr>
            </w:pPr>
          </w:p>
          <w:p w14:paraId="44BDE430"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43E7D8E8" w14:textId="77777777" w:rsidR="00C712FB" w:rsidRPr="0098371D" w:rsidRDefault="00C712FB" w:rsidP="00BA770A">
            <w:pPr>
              <w:jc w:val="center"/>
              <w:rPr>
                <w:rFonts w:ascii="Times New Roman" w:hAnsi="Times New Roman" w:cs="Times New Roman"/>
              </w:rPr>
            </w:pPr>
          </w:p>
          <w:p w14:paraId="30792375" w14:textId="77777777" w:rsidR="00C712FB" w:rsidRPr="0098371D" w:rsidRDefault="00C712FB" w:rsidP="00BA770A">
            <w:pPr>
              <w:jc w:val="center"/>
              <w:rPr>
                <w:rFonts w:ascii="Times New Roman" w:hAnsi="Times New Roman" w:cs="Times New Roman"/>
              </w:rPr>
            </w:pPr>
          </w:p>
        </w:tc>
        <w:tc>
          <w:tcPr>
            <w:tcW w:w="253" w:type="pct"/>
          </w:tcPr>
          <w:p w14:paraId="32521DEA" w14:textId="77777777" w:rsidR="00C712FB" w:rsidRPr="0098371D" w:rsidRDefault="00C712FB" w:rsidP="00BA770A">
            <w:pPr>
              <w:jc w:val="center"/>
              <w:rPr>
                <w:rFonts w:ascii="Times New Roman" w:hAnsi="Times New Roman" w:cs="Times New Roman"/>
              </w:rPr>
            </w:pPr>
          </w:p>
          <w:p w14:paraId="13526EC1" w14:textId="77777777" w:rsidR="00C712FB" w:rsidRPr="0098371D" w:rsidRDefault="00C712FB" w:rsidP="00BA770A">
            <w:pPr>
              <w:jc w:val="center"/>
              <w:rPr>
                <w:rFonts w:ascii="Times New Roman" w:hAnsi="Times New Roman" w:cs="Times New Roman"/>
              </w:rPr>
            </w:pPr>
          </w:p>
        </w:tc>
        <w:tc>
          <w:tcPr>
            <w:tcW w:w="253" w:type="pct"/>
          </w:tcPr>
          <w:p w14:paraId="5C6FA64C" w14:textId="77777777" w:rsidR="00C712FB" w:rsidRPr="0098371D" w:rsidRDefault="00C712FB" w:rsidP="00BA770A">
            <w:pPr>
              <w:jc w:val="center"/>
              <w:rPr>
                <w:rFonts w:ascii="Times New Roman" w:hAnsi="Times New Roman" w:cs="Times New Roman"/>
              </w:rPr>
            </w:pPr>
          </w:p>
          <w:p w14:paraId="424B96B0" w14:textId="77777777" w:rsidR="00C712FB" w:rsidRPr="0098371D" w:rsidRDefault="00C712FB" w:rsidP="00BA770A">
            <w:pPr>
              <w:jc w:val="center"/>
              <w:rPr>
                <w:rFonts w:ascii="Times New Roman" w:hAnsi="Times New Roman" w:cs="Times New Roman"/>
              </w:rPr>
            </w:pPr>
          </w:p>
        </w:tc>
        <w:tc>
          <w:tcPr>
            <w:tcW w:w="253" w:type="pct"/>
          </w:tcPr>
          <w:p w14:paraId="68E0B90C" w14:textId="77777777" w:rsidR="00C712FB" w:rsidRPr="0098371D" w:rsidRDefault="00C712FB" w:rsidP="00BA770A">
            <w:pPr>
              <w:jc w:val="center"/>
              <w:rPr>
                <w:rFonts w:ascii="Times New Roman" w:hAnsi="Times New Roman" w:cs="Times New Roman"/>
              </w:rPr>
            </w:pPr>
          </w:p>
          <w:p w14:paraId="1027FCC5" w14:textId="77777777" w:rsidR="00C712FB" w:rsidRPr="0098371D" w:rsidRDefault="00C712FB" w:rsidP="00BA770A">
            <w:pPr>
              <w:jc w:val="center"/>
              <w:rPr>
                <w:rFonts w:ascii="Times New Roman" w:hAnsi="Times New Roman" w:cs="Times New Roman"/>
              </w:rPr>
            </w:pPr>
          </w:p>
        </w:tc>
        <w:tc>
          <w:tcPr>
            <w:tcW w:w="252" w:type="pct"/>
          </w:tcPr>
          <w:p w14:paraId="6918CB42" w14:textId="77777777" w:rsidR="00C712FB" w:rsidRPr="0098371D" w:rsidRDefault="00C712FB" w:rsidP="00BA770A">
            <w:pPr>
              <w:jc w:val="center"/>
              <w:rPr>
                <w:rFonts w:ascii="Times New Roman" w:hAnsi="Times New Roman" w:cs="Times New Roman"/>
              </w:rPr>
            </w:pPr>
          </w:p>
          <w:p w14:paraId="773A9DEE"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1EC9B670" w14:textId="77777777" w:rsidR="00C712FB" w:rsidRPr="0098371D" w:rsidRDefault="00C712FB" w:rsidP="00BA770A">
            <w:pPr>
              <w:jc w:val="center"/>
              <w:rPr>
                <w:rFonts w:ascii="Times New Roman" w:hAnsi="Times New Roman" w:cs="Times New Roman"/>
              </w:rPr>
            </w:pPr>
          </w:p>
          <w:p w14:paraId="3B68ADA5"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39DA6D4E" w14:textId="77777777" w:rsidR="00C712FB" w:rsidRPr="0098371D" w:rsidRDefault="00C712FB" w:rsidP="00BA770A">
            <w:pPr>
              <w:jc w:val="center"/>
              <w:rPr>
                <w:rFonts w:ascii="Times New Roman" w:hAnsi="Times New Roman" w:cs="Times New Roman"/>
              </w:rPr>
            </w:pPr>
          </w:p>
          <w:p w14:paraId="0BA0256D" w14:textId="77777777" w:rsidR="00C712FB" w:rsidRPr="0098371D" w:rsidRDefault="00C712FB" w:rsidP="00BA770A">
            <w:pPr>
              <w:jc w:val="center"/>
              <w:rPr>
                <w:rFonts w:ascii="Times New Roman" w:hAnsi="Times New Roman" w:cs="Times New Roman"/>
              </w:rPr>
            </w:pPr>
          </w:p>
        </w:tc>
        <w:tc>
          <w:tcPr>
            <w:tcW w:w="253" w:type="pct"/>
          </w:tcPr>
          <w:p w14:paraId="19C88324" w14:textId="77777777" w:rsidR="00C712FB" w:rsidRPr="0098371D" w:rsidRDefault="00C712FB" w:rsidP="00BA770A">
            <w:pPr>
              <w:jc w:val="center"/>
              <w:rPr>
                <w:rFonts w:ascii="Times New Roman" w:hAnsi="Times New Roman" w:cs="Times New Roman"/>
              </w:rPr>
            </w:pPr>
          </w:p>
          <w:p w14:paraId="3C5BCCED" w14:textId="77777777" w:rsidR="00C712FB" w:rsidRPr="0098371D" w:rsidRDefault="00C712FB" w:rsidP="00BA770A">
            <w:pPr>
              <w:jc w:val="center"/>
              <w:rPr>
                <w:rFonts w:ascii="Times New Roman" w:hAnsi="Times New Roman" w:cs="Times New Roman"/>
              </w:rPr>
            </w:pPr>
          </w:p>
        </w:tc>
        <w:tc>
          <w:tcPr>
            <w:tcW w:w="252" w:type="pct"/>
          </w:tcPr>
          <w:p w14:paraId="28D17990" w14:textId="77777777" w:rsidR="00C712FB" w:rsidRPr="0098371D" w:rsidRDefault="00C712FB" w:rsidP="00BA770A">
            <w:pPr>
              <w:jc w:val="center"/>
              <w:rPr>
                <w:rFonts w:ascii="Times New Roman" w:hAnsi="Times New Roman" w:cs="Times New Roman"/>
              </w:rPr>
            </w:pPr>
          </w:p>
          <w:p w14:paraId="07315E82" w14:textId="77777777" w:rsidR="00C712FB" w:rsidRPr="0098371D" w:rsidRDefault="00C712FB" w:rsidP="00BA770A">
            <w:pPr>
              <w:jc w:val="center"/>
              <w:rPr>
                <w:rFonts w:ascii="Times New Roman" w:hAnsi="Times New Roman" w:cs="Times New Roman"/>
              </w:rPr>
            </w:pPr>
          </w:p>
        </w:tc>
        <w:tc>
          <w:tcPr>
            <w:tcW w:w="254" w:type="pct"/>
          </w:tcPr>
          <w:p w14:paraId="0C0368DD" w14:textId="77777777" w:rsidR="00C712FB" w:rsidRPr="0098371D" w:rsidRDefault="00C712FB" w:rsidP="00BA770A">
            <w:pPr>
              <w:jc w:val="center"/>
              <w:rPr>
                <w:rFonts w:ascii="Times New Roman" w:hAnsi="Times New Roman" w:cs="Times New Roman"/>
              </w:rPr>
            </w:pPr>
          </w:p>
          <w:p w14:paraId="79DA8C45"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r>
      <w:tr w:rsidR="00C712FB" w14:paraId="53CAC3F2" w14:textId="77777777" w:rsidTr="00C712FB">
        <w:trPr>
          <w:cantSplit/>
          <w:trHeight w:val="530"/>
        </w:trPr>
        <w:tc>
          <w:tcPr>
            <w:tcW w:w="278" w:type="pct"/>
            <w:vMerge/>
          </w:tcPr>
          <w:p w14:paraId="63F6C9CF" w14:textId="77777777" w:rsidR="00C712FB" w:rsidRDefault="00C712FB" w:rsidP="00BA770A">
            <w:pPr>
              <w:jc w:val="center"/>
              <w:rPr>
                <w:rFonts w:ascii="Times New Roman" w:hAnsi="Times New Roman" w:cs="Times New Roman"/>
              </w:rPr>
            </w:pPr>
          </w:p>
        </w:tc>
        <w:tc>
          <w:tcPr>
            <w:tcW w:w="493" w:type="pct"/>
            <w:vMerge/>
          </w:tcPr>
          <w:p w14:paraId="0DA8EFA8" w14:textId="77777777" w:rsidR="00C712FB" w:rsidRPr="00D53E65" w:rsidRDefault="00C712FB" w:rsidP="00BA770A">
            <w:pPr>
              <w:rPr>
                <w:rFonts w:ascii="Times New Roman" w:hAnsi="Times New Roman" w:cs="Times New Roman"/>
                <w:sz w:val="20"/>
                <w:szCs w:val="20"/>
              </w:rPr>
            </w:pPr>
          </w:p>
        </w:tc>
        <w:tc>
          <w:tcPr>
            <w:tcW w:w="1448" w:type="pct"/>
          </w:tcPr>
          <w:p w14:paraId="24FEB143"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themeColor="text1"/>
                <w:sz w:val="20"/>
                <w:szCs w:val="20"/>
              </w:rPr>
              <w:t>Explain how the fitness data you collected will allow you to address questions about the cost of resistance</w:t>
            </w:r>
          </w:p>
        </w:tc>
        <w:tc>
          <w:tcPr>
            <w:tcW w:w="252" w:type="pct"/>
          </w:tcPr>
          <w:p w14:paraId="59E317C7" w14:textId="77777777" w:rsidR="00C712FB" w:rsidRPr="0098371D" w:rsidRDefault="00C712FB" w:rsidP="00BA770A">
            <w:pPr>
              <w:jc w:val="center"/>
              <w:rPr>
                <w:rFonts w:ascii="Times New Roman" w:hAnsi="Times New Roman" w:cs="Times New Roman"/>
              </w:rPr>
            </w:pPr>
          </w:p>
          <w:p w14:paraId="78140F39"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3498E70F" w14:textId="77777777" w:rsidR="00C712FB" w:rsidRPr="0098371D" w:rsidRDefault="00C712FB" w:rsidP="00BA770A">
            <w:pPr>
              <w:jc w:val="center"/>
              <w:rPr>
                <w:rFonts w:ascii="Times New Roman" w:hAnsi="Times New Roman" w:cs="Times New Roman"/>
              </w:rPr>
            </w:pPr>
          </w:p>
          <w:p w14:paraId="68E4ECE9" w14:textId="77777777" w:rsidR="00C712FB" w:rsidRPr="0098371D" w:rsidRDefault="00C712FB" w:rsidP="00BA770A">
            <w:pPr>
              <w:jc w:val="center"/>
              <w:rPr>
                <w:rFonts w:ascii="Times New Roman" w:hAnsi="Times New Roman" w:cs="Times New Roman"/>
              </w:rPr>
            </w:pPr>
          </w:p>
        </w:tc>
        <w:tc>
          <w:tcPr>
            <w:tcW w:w="253" w:type="pct"/>
          </w:tcPr>
          <w:p w14:paraId="316184E8" w14:textId="77777777" w:rsidR="00C712FB" w:rsidRPr="0098371D" w:rsidRDefault="00C712FB" w:rsidP="00BA770A">
            <w:pPr>
              <w:jc w:val="center"/>
              <w:rPr>
                <w:rFonts w:ascii="Times New Roman" w:hAnsi="Times New Roman" w:cs="Times New Roman"/>
              </w:rPr>
            </w:pPr>
          </w:p>
          <w:p w14:paraId="05347F18" w14:textId="77777777" w:rsidR="00C712FB" w:rsidRPr="0098371D" w:rsidRDefault="00C712FB" w:rsidP="00BA770A">
            <w:pPr>
              <w:jc w:val="center"/>
              <w:rPr>
                <w:rFonts w:ascii="Times New Roman" w:hAnsi="Times New Roman" w:cs="Times New Roman"/>
              </w:rPr>
            </w:pPr>
          </w:p>
        </w:tc>
        <w:tc>
          <w:tcPr>
            <w:tcW w:w="253" w:type="pct"/>
          </w:tcPr>
          <w:p w14:paraId="49FC61C8" w14:textId="77777777" w:rsidR="00C712FB" w:rsidRPr="0098371D" w:rsidRDefault="00C712FB" w:rsidP="00BA770A">
            <w:pPr>
              <w:jc w:val="center"/>
              <w:rPr>
                <w:rFonts w:ascii="Times New Roman" w:hAnsi="Times New Roman" w:cs="Times New Roman"/>
              </w:rPr>
            </w:pPr>
          </w:p>
          <w:p w14:paraId="724019FC" w14:textId="77777777" w:rsidR="00C712FB" w:rsidRPr="0098371D" w:rsidRDefault="00C712FB" w:rsidP="00BA770A">
            <w:pPr>
              <w:jc w:val="center"/>
              <w:rPr>
                <w:rFonts w:ascii="Times New Roman" w:hAnsi="Times New Roman" w:cs="Times New Roman"/>
              </w:rPr>
            </w:pPr>
          </w:p>
        </w:tc>
        <w:tc>
          <w:tcPr>
            <w:tcW w:w="253" w:type="pct"/>
          </w:tcPr>
          <w:p w14:paraId="2031BAB5" w14:textId="77777777" w:rsidR="00C712FB" w:rsidRPr="0098371D" w:rsidRDefault="00C712FB" w:rsidP="00BA770A">
            <w:pPr>
              <w:jc w:val="center"/>
              <w:rPr>
                <w:rFonts w:ascii="Times New Roman" w:hAnsi="Times New Roman" w:cs="Times New Roman"/>
              </w:rPr>
            </w:pPr>
          </w:p>
          <w:p w14:paraId="2ED4636F" w14:textId="77777777" w:rsidR="00C712FB" w:rsidRPr="0098371D" w:rsidRDefault="00C712FB" w:rsidP="00BA770A">
            <w:pPr>
              <w:jc w:val="center"/>
              <w:rPr>
                <w:rFonts w:ascii="Times New Roman" w:hAnsi="Times New Roman" w:cs="Times New Roman"/>
              </w:rPr>
            </w:pPr>
          </w:p>
        </w:tc>
        <w:tc>
          <w:tcPr>
            <w:tcW w:w="252" w:type="pct"/>
          </w:tcPr>
          <w:p w14:paraId="24F75D36" w14:textId="77777777" w:rsidR="00C712FB" w:rsidRPr="0098371D" w:rsidRDefault="00C712FB" w:rsidP="00BA770A">
            <w:pPr>
              <w:jc w:val="center"/>
              <w:rPr>
                <w:rFonts w:ascii="Times New Roman" w:hAnsi="Times New Roman" w:cs="Times New Roman"/>
              </w:rPr>
            </w:pPr>
          </w:p>
          <w:p w14:paraId="40BFA9D3"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13E2C8E4" w14:textId="77777777" w:rsidR="00C712FB" w:rsidRPr="0098371D" w:rsidRDefault="00C712FB" w:rsidP="00BA770A">
            <w:pPr>
              <w:jc w:val="center"/>
              <w:rPr>
                <w:rFonts w:ascii="Times New Roman" w:hAnsi="Times New Roman" w:cs="Times New Roman"/>
              </w:rPr>
            </w:pPr>
          </w:p>
          <w:p w14:paraId="7E418002"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31D8BADF" w14:textId="77777777" w:rsidR="00C712FB" w:rsidRPr="0098371D" w:rsidRDefault="00C712FB" w:rsidP="00BA770A">
            <w:pPr>
              <w:jc w:val="center"/>
              <w:rPr>
                <w:rFonts w:ascii="Times New Roman" w:hAnsi="Times New Roman" w:cs="Times New Roman"/>
              </w:rPr>
            </w:pPr>
          </w:p>
          <w:p w14:paraId="6285D773" w14:textId="77777777" w:rsidR="00C712FB" w:rsidRPr="0098371D" w:rsidRDefault="00C712FB" w:rsidP="00BA770A">
            <w:pPr>
              <w:jc w:val="center"/>
              <w:rPr>
                <w:rFonts w:ascii="Times New Roman" w:hAnsi="Times New Roman" w:cs="Times New Roman"/>
              </w:rPr>
            </w:pPr>
          </w:p>
        </w:tc>
        <w:tc>
          <w:tcPr>
            <w:tcW w:w="253" w:type="pct"/>
          </w:tcPr>
          <w:p w14:paraId="43A739D5" w14:textId="77777777" w:rsidR="00C712FB" w:rsidRPr="0098371D" w:rsidRDefault="00C712FB" w:rsidP="00BA770A">
            <w:pPr>
              <w:jc w:val="center"/>
              <w:rPr>
                <w:rFonts w:ascii="Times New Roman" w:hAnsi="Times New Roman" w:cs="Times New Roman"/>
              </w:rPr>
            </w:pPr>
          </w:p>
          <w:p w14:paraId="01627F2B" w14:textId="77777777" w:rsidR="00C712FB" w:rsidRPr="0098371D" w:rsidRDefault="00C712FB" w:rsidP="00BA770A">
            <w:pPr>
              <w:jc w:val="center"/>
              <w:rPr>
                <w:rFonts w:ascii="Times New Roman" w:hAnsi="Times New Roman" w:cs="Times New Roman"/>
              </w:rPr>
            </w:pPr>
          </w:p>
        </w:tc>
        <w:tc>
          <w:tcPr>
            <w:tcW w:w="252" w:type="pct"/>
          </w:tcPr>
          <w:p w14:paraId="3AB53F7B" w14:textId="77777777" w:rsidR="00C712FB" w:rsidRPr="0098371D" w:rsidRDefault="00C712FB" w:rsidP="00BA770A">
            <w:pPr>
              <w:jc w:val="center"/>
              <w:rPr>
                <w:rFonts w:ascii="Times New Roman" w:hAnsi="Times New Roman" w:cs="Times New Roman"/>
              </w:rPr>
            </w:pPr>
          </w:p>
          <w:p w14:paraId="565127A0" w14:textId="77777777" w:rsidR="00C712FB" w:rsidRPr="0098371D" w:rsidRDefault="00C712FB" w:rsidP="00BA770A">
            <w:pPr>
              <w:jc w:val="center"/>
              <w:rPr>
                <w:rFonts w:ascii="Times New Roman" w:hAnsi="Times New Roman" w:cs="Times New Roman"/>
              </w:rPr>
            </w:pPr>
          </w:p>
        </w:tc>
        <w:tc>
          <w:tcPr>
            <w:tcW w:w="254" w:type="pct"/>
          </w:tcPr>
          <w:p w14:paraId="026A178B" w14:textId="77777777" w:rsidR="00C712FB" w:rsidRPr="0098371D" w:rsidRDefault="00C712FB" w:rsidP="00BA770A">
            <w:pPr>
              <w:jc w:val="center"/>
              <w:rPr>
                <w:rFonts w:ascii="Times New Roman" w:hAnsi="Times New Roman" w:cs="Times New Roman"/>
              </w:rPr>
            </w:pPr>
          </w:p>
          <w:p w14:paraId="3B15F0FC" w14:textId="77777777" w:rsidR="00C712FB" w:rsidRPr="0098371D" w:rsidRDefault="00C712FB" w:rsidP="00BA770A">
            <w:pPr>
              <w:jc w:val="center"/>
              <w:rPr>
                <w:rFonts w:ascii="Times New Roman" w:hAnsi="Times New Roman" w:cs="Times New Roman"/>
              </w:rPr>
            </w:pPr>
          </w:p>
        </w:tc>
      </w:tr>
      <w:tr w:rsidR="00C712FB" w14:paraId="726B72E8" w14:textId="77777777" w:rsidTr="00C712FB">
        <w:trPr>
          <w:cantSplit/>
          <w:trHeight w:val="530"/>
        </w:trPr>
        <w:tc>
          <w:tcPr>
            <w:tcW w:w="278" w:type="pct"/>
            <w:vMerge w:val="restart"/>
            <w:vAlign w:val="center"/>
          </w:tcPr>
          <w:p w14:paraId="24CC07F0" w14:textId="77777777" w:rsidR="00C712FB" w:rsidRDefault="00C712FB" w:rsidP="005148EB">
            <w:pPr>
              <w:jc w:val="center"/>
              <w:rPr>
                <w:rFonts w:ascii="Times New Roman" w:hAnsi="Times New Roman" w:cs="Times New Roman"/>
              </w:rPr>
            </w:pPr>
            <w:r>
              <w:rPr>
                <w:rFonts w:ascii="Times New Roman" w:hAnsi="Times New Roman" w:cs="Times New Roman"/>
              </w:rPr>
              <w:t>7</w:t>
            </w:r>
          </w:p>
        </w:tc>
        <w:tc>
          <w:tcPr>
            <w:tcW w:w="493" w:type="pct"/>
            <w:vMerge w:val="restart"/>
            <w:vAlign w:val="center"/>
          </w:tcPr>
          <w:p w14:paraId="425940AE" w14:textId="77777777" w:rsidR="00C712FB" w:rsidRPr="00D53E65" w:rsidRDefault="00C712FB" w:rsidP="005148EB">
            <w:pPr>
              <w:jc w:val="center"/>
              <w:rPr>
                <w:rFonts w:ascii="Times New Roman" w:hAnsi="Times New Roman" w:cs="Times New Roman"/>
                <w:sz w:val="20"/>
                <w:szCs w:val="20"/>
              </w:rPr>
            </w:pPr>
            <w:r w:rsidRPr="00D53E65">
              <w:rPr>
                <w:rFonts w:ascii="Times New Roman" w:hAnsi="Times New Roman" w:cs="Times New Roman"/>
                <w:sz w:val="20"/>
                <w:szCs w:val="20"/>
              </w:rPr>
              <w:t>Analyze data on costs of resistance and collateral effects</w:t>
            </w:r>
          </w:p>
        </w:tc>
        <w:tc>
          <w:tcPr>
            <w:tcW w:w="1448" w:type="pct"/>
          </w:tcPr>
          <w:p w14:paraId="7513196A"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sz w:val="20"/>
                <w:szCs w:val="20"/>
              </w:rPr>
              <w:t>Use RStudio to graph, interpret and analyze data</w:t>
            </w:r>
          </w:p>
        </w:tc>
        <w:tc>
          <w:tcPr>
            <w:tcW w:w="252" w:type="pct"/>
          </w:tcPr>
          <w:p w14:paraId="78C2FF46" w14:textId="77777777" w:rsidR="00C712FB" w:rsidRPr="0098371D" w:rsidRDefault="00C712FB" w:rsidP="00BA770A">
            <w:pPr>
              <w:jc w:val="center"/>
              <w:rPr>
                <w:rFonts w:ascii="Times New Roman" w:hAnsi="Times New Roman" w:cs="Times New Roman"/>
              </w:rPr>
            </w:pPr>
          </w:p>
          <w:p w14:paraId="6BC825BA" w14:textId="77777777" w:rsidR="00C712FB" w:rsidRPr="0098371D" w:rsidRDefault="00C712FB" w:rsidP="00BA770A">
            <w:pPr>
              <w:jc w:val="center"/>
              <w:rPr>
                <w:rFonts w:ascii="Times New Roman" w:hAnsi="Times New Roman" w:cs="Times New Roman"/>
              </w:rPr>
            </w:pPr>
          </w:p>
        </w:tc>
        <w:tc>
          <w:tcPr>
            <w:tcW w:w="252" w:type="pct"/>
          </w:tcPr>
          <w:p w14:paraId="785C2FCD" w14:textId="77777777" w:rsidR="00C712FB" w:rsidRPr="0098371D" w:rsidRDefault="00C712FB" w:rsidP="00BA770A">
            <w:pPr>
              <w:jc w:val="center"/>
              <w:rPr>
                <w:rFonts w:ascii="Times New Roman" w:hAnsi="Times New Roman" w:cs="Times New Roman"/>
              </w:rPr>
            </w:pPr>
          </w:p>
          <w:p w14:paraId="03A2C695" w14:textId="77777777" w:rsidR="00C712FB" w:rsidRPr="0098371D" w:rsidRDefault="00C712FB" w:rsidP="00BA770A">
            <w:pPr>
              <w:jc w:val="center"/>
              <w:rPr>
                <w:rFonts w:ascii="Times New Roman" w:hAnsi="Times New Roman" w:cs="Times New Roman"/>
              </w:rPr>
            </w:pPr>
          </w:p>
        </w:tc>
        <w:tc>
          <w:tcPr>
            <w:tcW w:w="253" w:type="pct"/>
          </w:tcPr>
          <w:p w14:paraId="16A90664" w14:textId="77777777" w:rsidR="00C712FB" w:rsidRPr="0098371D" w:rsidRDefault="00C712FB" w:rsidP="00BA770A">
            <w:pPr>
              <w:jc w:val="center"/>
              <w:rPr>
                <w:rFonts w:ascii="Times New Roman" w:hAnsi="Times New Roman" w:cs="Times New Roman"/>
              </w:rPr>
            </w:pPr>
          </w:p>
          <w:p w14:paraId="6D66F002" w14:textId="77777777" w:rsidR="00C712FB" w:rsidRPr="0098371D" w:rsidRDefault="00C712FB" w:rsidP="00BA770A">
            <w:pPr>
              <w:jc w:val="center"/>
              <w:rPr>
                <w:rFonts w:ascii="Times New Roman" w:hAnsi="Times New Roman" w:cs="Times New Roman"/>
              </w:rPr>
            </w:pPr>
          </w:p>
        </w:tc>
        <w:tc>
          <w:tcPr>
            <w:tcW w:w="253" w:type="pct"/>
          </w:tcPr>
          <w:p w14:paraId="21127A15" w14:textId="77777777" w:rsidR="00C712FB" w:rsidRPr="0098371D" w:rsidRDefault="00C712FB" w:rsidP="00BA770A">
            <w:pPr>
              <w:jc w:val="center"/>
              <w:rPr>
                <w:rFonts w:ascii="Times New Roman" w:hAnsi="Times New Roman" w:cs="Times New Roman"/>
              </w:rPr>
            </w:pPr>
          </w:p>
          <w:p w14:paraId="5CE24D1F" w14:textId="77777777" w:rsidR="00C712FB" w:rsidRPr="0098371D" w:rsidRDefault="00C712FB" w:rsidP="00BA770A">
            <w:pPr>
              <w:jc w:val="center"/>
              <w:rPr>
                <w:rFonts w:ascii="Times New Roman" w:hAnsi="Times New Roman" w:cs="Times New Roman"/>
              </w:rPr>
            </w:pPr>
          </w:p>
        </w:tc>
        <w:tc>
          <w:tcPr>
            <w:tcW w:w="253" w:type="pct"/>
          </w:tcPr>
          <w:p w14:paraId="70B581C4" w14:textId="77777777" w:rsidR="00C712FB" w:rsidRPr="0098371D" w:rsidRDefault="00C712FB" w:rsidP="00BA770A">
            <w:pPr>
              <w:jc w:val="center"/>
              <w:rPr>
                <w:rFonts w:ascii="Times New Roman" w:hAnsi="Times New Roman" w:cs="Times New Roman"/>
              </w:rPr>
            </w:pPr>
          </w:p>
          <w:p w14:paraId="7E401E6E" w14:textId="77777777" w:rsidR="00C712FB" w:rsidRPr="0098371D" w:rsidRDefault="00C712FB" w:rsidP="00BA770A">
            <w:pPr>
              <w:jc w:val="center"/>
              <w:rPr>
                <w:rFonts w:ascii="Times New Roman" w:hAnsi="Times New Roman" w:cs="Times New Roman"/>
              </w:rPr>
            </w:pPr>
          </w:p>
        </w:tc>
        <w:tc>
          <w:tcPr>
            <w:tcW w:w="252" w:type="pct"/>
          </w:tcPr>
          <w:p w14:paraId="7CDC6741" w14:textId="77777777" w:rsidR="00C712FB" w:rsidRPr="0098371D" w:rsidRDefault="00C712FB" w:rsidP="00BA770A">
            <w:pPr>
              <w:jc w:val="center"/>
              <w:rPr>
                <w:rFonts w:ascii="Times New Roman" w:hAnsi="Times New Roman" w:cs="Times New Roman"/>
              </w:rPr>
            </w:pPr>
          </w:p>
          <w:p w14:paraId="2E722E36" w14:textId="77777777" w:rsidR="00C712FB" w:rsidRPr="0098371D" w:rsidRDefault="00C712FB" w:rsidP="00BA770A">
            <w:pPr>
              <w:jc w:val="center"/>
              <w:rPr>
                <w:rFonts w:ascii="Times New Roman" w:hAnsi="Times New Roman" w:cs="Times New Roman"/>
              </w:rPr>
            </w:pPr>
          </w:p>
        </w:tc>
        <w:tc>
          <w:tcPr>
            <w:tcW w:w="253" w:type="pct"/>
          </w:tcPr>
          <w:p w14:paraId="6D63A25C" w14:textId="77777777" w:rsidR="00C712FB" w:rsidRPr="0098371D" w:rsidRDefault="00C712FB" w:rsidP="00BA770A">
            <w:pPr>
              <w:jc w:val="center"/>
              <w:rPr>
                <w:rFonts w:ascii="Times New Roman" w:hAnsi="Times New Roman" w:cs="Times New Roman"/>
              </w:rPr>
            </w:pPr>
          </w:p>
          <w:p w14:paraId="22588DF9"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3A4B4853" w14:textId="77777777" w:rsidR="00C712FB" w:rsidRPr="0098371D" w:rsidRDefault="00C712FB" w:rsidP="00BA770A">
            <w:pPr>
              <w:jc w:val="center"/>
              <w:rPr>
                <w:rFonts w:ascii="Times New Roman" w:hAnsi="Times New Roman" w:cs="Times New Roman"/>
              </w:rPr>
            </w:pPr>
          </w:p>
          <w:p w14:paraId="75225AD6" w14:textId="77777777" w:rsidR="00C712FB" w:rsidRPr="0098371D" w:rsidRDefault="00C712FB" w:rsidP="00BA770A">
            <w:pPr>
              <w:jc w:val="center"/>
              <w:rPr>
                <w:rFonts w:ascii="Times New Roman" w:hAnsi="Times New Roman" w:cs="Times New Roman"/>
              </w:rPr>
            </w:pPr>
          </w:p>
        </w:tc>
        <w:tc>
          <w:tcPr>
            <w:tcW w:w="253" w:type="pct"/>
          </w:tcPr>
          <w:p w14:paraId="4203B6E8" w14:textId="77777777" w:rsidR="00C712FB" w:rsidRPr="0098371D" w:rsidRDefault="00C712FB" w:rsidP="00BA770A">
            <w:pPr>
              <w:jc w:val="center"/>
              <w:rPr>
                <w:rFonts w:ascii="Times New Roman" w:hAnsi="Times New Roman" w:cs="Times New Roman"/>
              </w:rPr>
            </w:pPr>
          </w:p>
          <w:p w14:paraId="238CC32A" w14:textId="77777777" w:rsidR="00C712FB" w:rsidRPr="0098371D" w:rsidRDefault="00C712FB" w:rsidP="00BA770A">
            <w:pPr>
              <w:jc w:val="center"/>
              <w:rPr>
                <w:rFonts w:ascii="Times New Roman" w:hAnsi="Times New Roman" w:cs="Times New Roman"/>
              </w:rPr>
            </w:pPr>
          </w:p>
        </w:tc>
        <w:tc>
          <w:tcPr>
            <w:tcW w:w="252" w:type="pct"/>
          </w:tcPr>
          <w:p w14:paraId="6A27F6C6" w14:textId="77777777" w:rsidR="00C712FB" w:rsidRPr="0098371D" w:rsidRDefault="00C712FB" w:rsidP="00BA770A">
            <w:pPr>
              <w:jc w:val="center"/>
              <w:rPr>
                <w:rFonts w:ascii="Times New Roman" w:hAnsi="Times New Roman" w:cs="Times New Roman"/>
              </w:rPr>
            </w:pPr>
          </w:p>
          <w:p w14:paraId="1A3305F0" w14:textId="77777777" w:rsidR="00C712FB" w:rsidRPr="0098371D" w:rsidRDefault="00C712FB" w:rsidP="00BA770A">
            <w:pPr>
              <w:jc w:val="center"/>
              <w:rPr>
                <w:rFonts w:ascii="Times New Roman" w:hAnsi="Times New Roman" w:cs="Times New Roman"/>
              </w:rPr>
            </w:pPr>
          </w:p>
        </w:tc>
        <w:tc>
          <w:tcPr>
            <w:tcW w:w="254" w:type="pct"/>
          </w:tcPr>
          <w:p w14:paraId="32779344" w14:textId="77777777" w:rsidR="00C712FB" w:rsidRPr="0098371D" w:rsidRDefault="00C712FB" w:rsidP="00BA770A">
            <w:pPr>
              <w:jc w:val="center"/>
              <w:rPr>
                <w:rFonts w:ascii="Times New Roman" w:hAnsi="Times New Roman" w:cs="Times New Roman"/>
              </w:rPr>
            </w:pPr>
          </w:p>
          <w:p w14:paraId="305971B1" w14:textId="77777777" w:rsidR="00C712FB" w:rsidRPr="0098371D" w:rsidRDefault="00C712FB" w:rsidP="00BA770A">
            <w:pPr>
              <w:jc w:val="center"/>
              <w:rPr>
                <w:rFonts w:ascii="Times New Roman" w:hAnsi="Times New Roman" w:cs="Times New Roman"/>
              </w:rPr>
            </w:pPr>
          </w:p>
        </w:tc>
      </w:tr>
      <w:tr w:rsidR="00C712FB" w14:paraId="3AD4ED93" w14:textId="77777777" w:rsidTr="00C712FB">
        <w:trPr>
          <w:cantSplit/>
          <w:trHeight w:val="530"/>
        </w:trPr>
        <w:tc>
          <w:tcPr>
            <w:tcW w:w="278" w:type="pct"/>
            <w:vMerge/>
          </w:tcPr>
          <w:p w14:paraId="1F2425CB" w14:textId="77777777" w:rsidR="00C712FB" w:rsidRDefault="00C712FB" w:rsidP="00BA770A">
            <w:pPr>
              <w:jc w:val="center"/>
              <w:rPr>
                <w:rFonts w:ascii="Times New Roman" w:hAnsi="Times New Roman" w:cs="Times New Roman"/>
              </w:rPr>
            </w:pPr>
          </w:p>
        </w:tc>
        <w:tc>
          <w:tcPr>
            <w:tcW w:w="493" w:type="pct"/>
            <w:vMerge/>
          </w:tcPr>
          <w:p w14:paraId="48CAABCC" w14:textId="77777777" w:rsidR="00C712FB" w:rsidRPr="00D53E65" w:rsidRDefault="00C712FB" w:rsidP="00BA770A">
            <w:pPr>
              <w:rPr>
                <w:rFonts w:ascii="Times New Roman" w:hAnsi="Times New Roman" w:cs="Times New Roman"/>
                <w:sz w:val="20"/>
                <w:szCs w:val="20"/>
              </w:rPr>
            </w:pPr>
          </w:p>
        </w:tc>
        <w:tc>
          <w:tcPr>
            <w:tcW w:w="1448" w:type="pct"/>
          </w:tcPr>
          <w:p w14:paraId="222D7CCA"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sz w:val="20"/>
                <w:szCs w:val="20"/>
              </w:rPr>
              <w:t>Choose appropriate statistical tests to analyze experimental results</w:t>
            </w:r>
          </w:p>
        </w:tc>
        <w:tc>
          <w:tcPr>
            <w:tcW w:w="252" w:type="pct"/>
          </w:tcPr>
          <w:p w14:paraId="46191664" w14:textId="77777777" w:rsidR="00C712FB" w:rsidRPr="0098371D" w:rsidRDefault="00C712FB" w:rsidP="00BA770A">
            <w:pPr>
              <w:jc w:val="center"/>
              <w:rPr>
                <w:rFonts w:ascii="Times New Roman" w:hAnsi="Times New Roman" w:cs="Times New Roman"/>
              </w:rPr>
            </w:pPr>
          </w:p>
          <w:p w14:paraId="4B7CDF55" w14:textId="77777777" w:rsidR="00C712FB" w:rsidRPr="0098371D" w:rsidRDefault="00C712FB" w:rsidP="00BA770A">
            <w:pPr>
              <w:jc w:val="center"/>
              <w:rPr>
                <w:rFonts w:ascii="Times New Roman" w:hAnsi="Times New Roman" w:cs="Times New Roman"/>
              </w:rPr>
            </w:pPr>
          </w:p>
        </w:tc>
        <w:tc>
          <w:tcPr>
            <w:tcW w:w="252" w:type="pct"/>
          </w:tcPr>
          <w:p w14:paraId="10909407" w14:textId="77777777" w:rsidR="00C712FB" w:rsidRPr="0098371D" w:rsidRDefault="00C712FB" w:rsidP="00BA770A">
            <w:pPr>
              <w:jc w:val="center"/>
              <w:rPr>
                <w:rFonts w:ascii="Times New Roman" w:hAnsi="Times New Roman" w:cs="Times New Roman"/>
              </w:rPr>
            </w:pPr>
          </w:p>
          <w:p w14:paraId="158B8359" w14:textId="77777777" w:rsidR="00C712FB" w:rsidRPr="0098371D" w:rsidRDefault="00C712FB" w:rsidP="00BA770A">
            <w:pPr>
              <w:jc w:val="center"/>
              <w:rPr>
                <w:rFonts w:ascii="Times New Roman" w:hAnsi="Times New Roman" w:cs="Times New Roman"/>
              </w:rPr>
            </w:pPr>
          </w:p>
        </w:tc>
        <w:tc>
          <w:tcPr>
            <w:tcW w:w="253" w:type="pct"/>
          </w:tcPr>
          <w:p w14:paraId="243AA6A7" w14:textId="77777777" w:rsidR="00C712FB" w:rsidRPr="0098371D" w:rsidRDefault="00C712FB" w:rsidP="00BA770A">
            <w:pPr>
              <w:jc w:val="center"/>
              <w:rPr>
                <w:rFonts w:ascii="Times New Roman" w:hAnsi="Times New Roman" w:cs="Times New Roman"/>
              </w:rPr>
            </w:pPr>
          </w:p>
          <w:p w14:paraId="79182CC8" w14:textId="77777777" w:rsidR="00C712FB" w:rsidRPr="0098371D" w:rsidRDefault="00C712FB" w:rsidP="00BA770A">
            <w:pPr>
              <w:jc w:val="center"/>
              <w:rPr>
                <w:rFonts w:ascii="Times New Roman" w:hAnsi="Times New Roman" w:cs="Times New Roman"/>
              </w:rPr>
            </w:pPr>
          </w:p>
        </w:tc>
        <w:tc>
          <w:tcPr>
            <w:tcW w:w="253" w:type="pct"/>
          </w:tcPr>
          <w:p w14:paraId="2F7AE5E0" w14:textId="77777777" w:rsidR="00C712FB" w:rsidRPr="0098371D" w:rsidRDefault="00C712FB" w:rsidP="00BA770A">
            <w:pPr>
              <w:jc w:val="center"/>
              <w:rPr>
                <w:rFonts w:ascii="Times New Roman" w:hAnsi="Times New Roman" w:cs="Times New Roman"/>
              </w:rPr>
            </w:pPr>
          </w:p>
          <w:p w14:paraId="18D18789" w14:textId="77777777" w:rsidR="00C712FB" w:rsidRPr="0098371D" w:rsidRDefault="00C712FB" w:rsidP="00BA770A">
            <w:pPr>
              <w:jc w:val="center"/>
              <w:rPr>
                <w:rFonts w:ascii="Times New Roman" w:hAnsi="Times New Roman" w:cs="Times New Roman"/>
              </w:rPr>
            </w:pPr>
          </w:p>
        </w:tc>
        <w:tc>
          <w:tcPr>
            <w:tcW w:w="253" w:type="pct"/>
          </w:tcPr>
          <w:p w14:paraId="39495F59" w14:textId="77777777" w:rsidR="00C712FB" w:rsidRPr="0098371D" w:rsidRDefault="00C712FB" w:rsidP="00BA770A">
            <w:pPr>
              <w:jc w:val="center"/>
              <w:rPr>
                <w:rFonts w:ascii="Times New Roman" w:hAnsi="Times New Roman" w:cs="Times New Roman"/>
              </w:rPr>
            </w:pPr>
          </w:p>
          <w:p w14:paraId="4EDBA53C" w14:textId="77777777" w:rsidR="00C712FB" w:rsidRPr="0098371D" w:rsidRDefault="00C712FB" w:rsidP="00BA770A">
            <w:pPr>
              <w:jc w:val="center"/>
              <w:rPr>
                <w:rFonts w:ascii="Times New Roman" w:hAnsi="Times New Roman" w:cs="Times New Roman"/>
              </w:rPr>
            </w:pPr>
          </w:p>
        </w:tc>
        <w:tc>
          <w:tcPr>
            <w:tcW w:w="252" w:type="pct"/>
          </w:tcPr>
          <w:p w14:paraId="5B5EC8B6" w14:textId="77777777" w:rsidR="00C712FB" w:rsidRPr="0098371D" w:rsidRDefault="00C712FB" w:rsidP="00BA770A">
            <w:pPr>
              <w:jc w:val="center"/>
              <w:rPr>
                <w:rFonts w:ascii="Times New Roman" w:hAnsi="Times New Roman" w:cs="Times New Roman"/>
              </w:rPr>
            </w:pPr>
          </w:p>
          <w:p w14:paraId="5E46C6C1" w14:textId="77777777" w:rsidR="00C712FB" w:rsidRPr="0098371D" w:rsidRDefault="00C712FB" w:rsidP="00BA770A">
            <w:pPr>
              <w:jc w:val="center"/>
              <w:rPr>
                <w:rFonts w:ascii="Times New Roman" w:hAnsi="Times New Roman" w:cs="Times New Roman"/>
              </w:rPr>
            </w:pPr>
          </w:p>
        </w:tc>
        <w:tc>
          <w:tcPr>
            <w:tcW w:w="253" w:type="pct"/>
          </w:tcPr>
          <w:p w14:paraId="5C43D5BE" w14:textId="77777777" w:rsidR="00C712FB" w:rsidRPr="0098371D" w:rsidRDefault="00C712FB" w:rsidP="00BA770A">
            <w:pPr>
              <w:jc w:val="center"/>
              <w:rPr>
                <w:rFonts w:ascii="Times New Roman" w:hAnsi="Times New Roman" w:cs="Times New Roman"/>
              </w:rPr>
            </w:pPr>
          </w:p>
          <w:p w14:paraId="316BCEFD"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0FF08825" w14:textId="77777777" w:rsidR="00C712FB" w:rsidRPr="0098371D" w:rsidRDefault="00C712FB" w:rsidP="00BA770A">
            <w:pPr>
              <w:jc w:val="center"/>
              <w:rPr>
                <w:rFonts w:ascii="Times New Roman" w:hAnsi="Times New Roman" w:cs="Times New Roman"/>
              </w:rPr>
            </w:pPr>
          </w:p>
          <w:p w14:paraId="19A3AAD1" w14:textId="77777777" w:rsidR="00C712FB" w:rsidRPr="0098371D" w:rsidRDefault="00C712FB" w:rsidP="00BA770A">
            <w:pPr>
              <w:jc w:val="center"/>
              <w:rPr>
                <w:rFonts w:ascii="Times New Roman" w:hAnsi="Times New Roman" w:cs="Times New Roman"/>
              </w:rPr>
            </w:pPr>
          </w:p>
        </w:tc>
        <w:tc>
          <w:tcPr>
            <w:tcW w:w="253" w:type="pct"/>
          </w:tcPr>
          <w:p w14:paraId="36DCD052" w14:textId="77777777" w:rsidR="00C712FB" w:rsidRPr="0098371D" w:rsidRDefault="00C712FB" w:rsidP="00BA770A">
            <w:pPr>
              <w:jc w:val="center"/>
              <w:rPr>
                <w:rFonts w:ascii="Times New Roman" w:hAnsi="Times New Roman" w:cs="Times New Roman"/>
              </w:rPr>
            </w:pPr>
          </w:p>
          <w:p w14:paraId="50309CB3" w14:textId="77777777" w:rsidR="00C712FB" w:rsidRPr="0098371D" w:rsidRDefault="00C712FB" w:rsidP="00BA770A">
            <w:pPr>
              <w:jc w:val="center"/>
              <w:rPr>
                <w:rFonts w:ascii="Times New Roman" w:hAnsi="Times New Roman" w:cs="Times New Roman"/>
              </w:rPr>
            </w:pPr>
          </w:p>
        </w:tc>
        <w:tc>
          <w:tcPr>
            <w:tcW w:w="252" w:type="pct"/>
          </w:tcPr>
          <w:p w14:paraId="73F860BB" w14:textId="77777777" w:rsidR="00C712FB" w:rsidRPr="0098371D" w:rsidRDefault="00C712FB" w:rsidP="00BA770A">
            <w:pPr>
              <w:jc w:val="center"/>
              <w:rPr>
                <w:rFonts w:ascii="Times New Roman" w:hAnsi="Times New Roman" w:cs="Times New Roman"/>
              </w:rPr>
            </w:pPr>
          </w:p>
          <w:p w14:paraId="1AA3E0BE" w14:textId="77777777" w:rsidR="00C712FB" w:rsidRPr="0098371D" w:rsidRDefault="00C712FB" w:rsidP="00BA770A">
            <w:pPr>
              <w:jc w:val="center"/>
              <w:rPr>
                <w:rFonts w:ascii="Times New Roman" w:hAnsi="Times New Roman" w:cs="Times New Roman"/>
              </w:rPr>
            </w:pPr>
          </w:p>
        </w:tc>
        <w:tc>
          <w:tcPr>
            <w:tcW w:w="254" w:type="pct"/>
          </w:tcPr>
          <w:p w14:paraId="1BF1A7C7" w14:textId="77777777" w:rsidR="00C712FB" w:rsidRPr="0098371D" w:rsidRDefault="00C712FB" w:rsidP="00BA770A">
            <w:pPr>
              <w:jc w:val="center"/>
              <w:rPr>
                <w:rFonts w:ascii="Times New Roman" w:hAnsi="Times New Roman" w:cs="Times New Roman"/>
              </w:rPr>
            </w:pPr>
          </w:p>
          <w:p w14:paraId="20BE2D19" w14:textId="77777777" w:rsidR="00C712FB" w:rsidRPr="0098371D" w:rsidRDefault="00C712FB" w:rsidP="00BA770A">
            <w:pPr>
              <w:jc w:val="center"/>
              <w:rPr>
                <w:rFonts w:ascii="Times New Roman" w:hAnsi="Times New Roman" w:cs="Times New Roman"/>
              </w:rPr>
            </w:pPr>
          </w:p>
        </w:tc>
      </w:tr>
      <w:tr w:rsidR="00C712FB" w14:paraId="7EABFCF6" w14:textId="77777777" w:rsidTr="00C712FB">
        <w:trPr>
          <w:cantSplit/>
          <w:trHeight w:val="530"/>
        </w:trPr>
        <w:tc>
          <w:tcPr>
            <w:tcW w:w="278" w:type="pct"/>
            <w:vMerge/>
          </w:tcPr>
          <w:p w14:paraId="15AB03E9" w14:textId="77777777" w:rsidR="00C712FB" w:rsidRDefault="00C712FB" w:rsidP="00BA770A">
            <w:pPr>
              <w:jc w:val="center"/>
              <w:rPr>
                <w:rFonts w:ascii="Times New Roman" w:hAnsi="Times New Roman" w:cs="Times New Roman"/>
              </w:rPr>
            </w:pPr>
          </w:p>
        </w:tc>
        <w:tc>
          <w:tcPr>
            <w:tcW w:w="493" w:type="pct"/>
            <w:vMerge/>
          </w:tcPr>
          <w:p w14:paraId="5CC1BD83" w14:textId="77777777" w:rsidR="00C712FB" w:rsidRPr="00D53E65" w:rsidRDefault="00C712FB" w:rsidP="00BA770A">
            <w:pPr>
              <w:rPr>
                <w:rFonts w:ascii="Times New Roman" w:hAnsi="Times New Roman" w:cs="Times New Roman"/>
                <w:sz w:val="20"/>
                <w:szCs w:val="20"/>
              </w:rPr>
            </w:pPr>
          </w:p>
        </w:tc>
        <w:tc>
          <w:tcPr>
            <w:tcW w:w="1448" w:type="pct"/>
          </w:tcPr>
          <w:p w14:paraId="0F902974"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sz w:val="20"/>
                <w:szCs w:val="20"/>
              </w:rPr>
              <w:t>Discuss whether you are seeing evidence for collateral sensitivity, collateral resistance, or no collateral effects</w:t>
            </w:r>
          </w:p>
        </w:tc>
        <w:tc>
          <w:tcPr>
            <w:tcW w:w="252" w:type="pct"/>
          </w:tcPr>
          <w:p w14:paraId="2892F8F8" w14:textId="77777777" w:rsidR="00C712FB" w:rsidRPr="0098371D" w:rsidRDefault="00C712FB" w:rsidP="00BA770A">
            <w:pPr>
              <w:jc w:val="center"/>
              <w:rPr>
                <w:rFonts w:ascii="Times New Roman" w:hAnsi="Times New Roman" w:cs="Times New Roman"/>
              </w:rPr>
            </w:pPr>
          </w:p>
          <w:p w14:paraId="296613EB"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4C16DF55" w14:textId="77777777" w:rsidR="00C712FB" w:rsidRPr="0098371D" w:rsidRDefault="00C712FB" w:rsidP="00BA770A">
            <w:pPr>
              <w:jc w:val="center"/>
              <w:rPr>
                <w:rFonts w:ascii="Times New Roman" w:hAnsi="Times New Roman" w:cs="Times New Roman"/>
              </w:rPr>
            </w:pPr>
          </w:p>
          <w:p w14:paraId="2482AC3A" w14:textId="77777777" w:rsidR="00C712FB" w:rsidRPr="0098371D" w:rsidRDefault="00C712FB" w:rsidP="00BA770A">
            <w:pPr>
              <w:jc w:val="center"/>
              <w:rPr>
                <w:rFonts w:ascii="Times New Roman" w:hAnsi="Times New Roman" w:cs="Times New Roman"/>
              </w:rPr>
            </w:pPr>
          </w:p>
        </w:tc>
        <w:tc>
          <w:tcPr>
            <w:tcW w:w="253" w:type="pct"/>
          </w:tcPr>
          <w:p w14:paraId="4415F992" w14:textId="77777777" w:rsidR="00C712FB" w:rsidRPr="0098371D" w:rsidRDefault="00C712FB" w:rsidP="00BA770A">
            <w:pPr>
              <w:jc w:val="center"/>
              <w:rPr>
                <w:rFonts w:ascii="Times New Roman" w:hAnsi="Times New Roman" w:cs="Times New Roman"/>
              </w:rPr>
            </w:pPr>
          </w:p>
          <w:p w14:paraId="1A144157" w14:textId="77777777" w:rsidR="00C712FB" w:rsidRPr="0098371D" w:rsidRDefault="00C712FB" w:rsidP="00BA770A">
            <w:pPr>
              <w:jc w:val="center"/>
              <w:rPr>
                <w:rFonts w:ascii="Times New Roman" w:hAnsi="Times New Roman" w:cs="Times New Roman"/>
              </w:rPr>
            </w:pPr>
          </w:p>
        </w:tc>
        <w:tc>
          <w:tcPr>
            <w:tcW w:w="253" w:type="pct"/>
          </w:tcPr>
          <w:p w14:paraId="161B5E48" w14:textId="77777777" w:rsidR="00C712FB" w:rsidRPr="0098371D" w:rsidRDefault="00C712FB" w:rsidP="00BA770A">
            <w:pPr>
              <w:jc w:val="center"/>
              <w:rPr>
                <w:rFonts w:ascii="Times New Roman" w:hAnsi="Times New Roman" w:cs="Times New Roman"/>
              </w:rPr>
            </w:pPr>
          </w:p>
          <w:p w14:paraId="32FCA20F" w14:textId="77777777" w:rsidR="00C712FB" w:rsidRPr="0098371D" w:rsidRDefault="00C712FB" w:rsidP="00BA770A">
            <w:pPr>
              <w:jc w:val="center"/>
              <w:rPr>
                <w:rFonts w:ascii="Times New Roman" w:hAnsi="Times New Roman" w:cs="Times New Roman"/>
              </w:rPr>
            </w:pPr>
          </w:p>
        </w:tc>
        <w:tc>
          <w:tcPr>
            <w:tcW w:w="253" w:type="pct"/>
          </w:tcPr>
          <w:p w14:paraId="20E1F23E" w14:textId="77777777" w:rsidR="00C712FB" w:rsidRPr="0098371D" w:rsidRDefault="00C712FB" w:rsidP="00BA770A">
            <w:pPr>
              <w:jc w:val="center"/>
              <w:rPr>
                <w:rFonts w:ascii="Times New Roman" w:hAnsi="Times New Roman" w:cs="Times New Roman"/>
              </w:rPr>
            </w:pPr>
          </w:p>
          <w:p w14:paraId="1716F15E" w14:textId="77777777" w:rsidR="00C712FB" w:rsidRPr="0098371D" w:rsidRDefault="00C712FB" w:rsidP="00BA770A">
            <w:pPr>
              <w:jc w:val="center"/>
              <w:rPr>
                <w:rFonts w:ascii="Times New Roman" w:hAnsi="Times New Roman" w:cs="Times New Roman"/>
              </w:rPr>
            </w:pPr>
          </w:p>
        </w:tc>
        <w:tc>
          <w:tcPr>
            <w:tcW w:w="252" w:type="pct"/>
          </w:tcPr>
          <w:p w14:paraId="66366981" w14:textId="77777777" w:rsidR="00C712FB" w:rsidRPr="0098371D" w:rsidRDefault="00C712FB" w:rsidP="00BA770A">
            <w:pPr>
              <w:jc w:val="center"/>
              <w:rPr>
                <w:rFonts w:ascii="Times New Roman" w:hAnsi="Times New Roman" w:cs="Times New Roman"/>
              </w:rPr>
            </w:pPr>
          </w:p>
          <w:p w14:paraId="507A6935" w14:textId="77777777" w:rsidR="00C712FB" w:rsidRPr="0098371D" w:rsidRDefault="00C712FB" w:rsidP="00BA770A">
            <w:pPr>
              <w:jc w:val="center"/>
              <w:rPr>
                <w:rFonts w:ascii="Times New Roman" w:hAnsi="Times New Roman" w:cs="Times New Roman"/>
              </w:rPr>
            </w:pPr>
          </w:p>
        </w:tc>
        <w:tc>
          <w:tcPr>
            <w:tcW w:w="253" w:type="pct"/>
          </w:tcPr>
          <w:p w14:paraId="0322ECF3" w14:textId="77777777" w:rsidR="00C712FB" w:rsidRPr="0098371D" w:rsidRDefault="00C712FB" w:rsidP="00BA770A">
            <w:pPr>
              <w:jc w:val="center"/>
              <w:rPr>
                <w:rFonts w:ascii="Times New Roman" w:hAnsi="Times New Roman" w:cs="Times New Roman"/>
              </w:rPr>
            </w:pPr>
          </w:p>
          <w:p w14:paraId="6DE8DFD2"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19DF6851" w14:textId="77777777" w:rsidR="00C712FB" w:rsidRPr="0098371D" w:rsidRDefault="00C712FB" w:rsidP="00BA770A">
            <w:pPr>
              <w:jc w:val="center"/>
              <w:rPr>
                <w:rFonts w:ascii="Times New Roman" w:hAnsi="Times New Roman" w:cs="Times New Roman"/>
              </w:rPr>
            </w:pPr>
          </w:p>
          <w:p w14:paraId="2AB19A8F" w14:textId="77777777" w:rsidR="00C712FB" w:rsidRPr="0098371D" w:rsidRDefault="00C712FB" w:rsidP="00BA770A">
            <w:pPr>
              <w:jc w:val="center"/>
              <w:rPr>
                <w:rFonts w:ascii="Times New Roman" w:hAnsi="Times New Roman" w:cs="Times New Roman"/>
              </w:rPr>
            </w:pPr>
          </w:p>
        </w:tc>
        <w:tc>
          <w:tcPr>
            <w:tcW w:w="253" w:type="pct"/>
          </w:tcPr>
          <w:p w14:paraId="7A831D16" w14:textId="77777777" w:rsidR="00C712FB" w:rsidRPr="0098371D" w:rsidRDefault="00C712FB" w:rsidP="00BA770A">
            <w:pPr>
              <w:jc w:val="center"/>
              <w:rPr>
                <w:rFonts w:ascii="Times New Roman" w:hAnsi="Times New Roman" w:cs="Times New Roman"/>
              </w:rPr>
            </w:pPr>
          </w:p>
          <w:p w14:paraId="12FFDD97" w14:textId="77777777" w:rsidR="00C712FB" w:rsidRPr="0098371D" w:rsidRDefault="00C712FB" w:rsidP="00BA770A">
            <w:pPr>
              <w:jc w:val="center"/>
              <w:rPr>
                <w:rFonts w:ascii="Times New Roman" w:hAnsi="Times New Roman" w:cs="Times New Roman"/>
              </w:rPr>
            </w:pPr>
          </w:p>
        </w:tc>
        <w:tc>
          <w:tcPr>
            <w:tcW w:w="252" w:type="pct"/>
          </w:tcPr>
          <w:p w14:paraId="7CE4A26C" w14:textId="77777777" w:rsidR="00C712FB" w:rsidRPr="0098371D" w:rsidRDefault="00C712FB" w:rsidP="00BA770A">
            <w:pPr>
              <w:jc w:val="center"/>
              <w:rPr>
                <w:rFonts w:ascii="Times New Roman" w:hAnsi="Times New Roman" w:cs="Times New Roman"/>
              </w:rPr>
            </w:pPr>
          </w:p>
          <w:p w14:paraId="6A380EC1" w14:textId="77777777" w:rsidR="00C712FB" w:rsidRPr="0098371D" w:rsidRDefault="00C712FB" w:rsidP="00BA770A">
            <w:pPr>
              <w:jc w:val="center"/>
              <w:rPr>
                <w:rFonts w:ascii="Times New Roman" w:hAnsi="Times New Roman" w:cs="Times New Roman"/>
              </w:rPr>
            </w:pPr>
          </w:p>
        </w:tc>
        <w:tc>
          <w:tcPr>
            <w:tcW w:w="254" w:type="pct"/>
          </w:tcPr>
          <w:p w14:paraId="039AF655" w14:textId="77777777" w:rsidR="00C712FB" w:rsidRPr="0098371D" w:rsidRDefault="00C712FB" w:rsidP="00BA770A">
            <w:pPr>
              <w:jc w:val="center"/>
              <w:rPr>
                <w:rFonts w:ascii="Times New Roman" w:hAnsi="Times New Roman" w:cs="Times New Roman"/>
              </w:rPr>
            </w:pPr>
          </w:p>
          <w:p w14:paraId="6AE8C3CA"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r>
      <w:tr w:rsidR="00C712FB" w14:paraId="207CE4B6" w14:textId="77777777" w:rsidTr="00C712FB">
        <w:trPr>
          <w:cantSplit/>
          <w:trHeight w:val="530"/>
        </w:trPr>
        <w:tc>
          <w:tcPr>
            <w:tcW w:w="278" w:type="pct"/>
            <w:vMerge/>
          </w:tcPr>
          <w:p w14:paraId="27146ED1" w14:textId="77777777" w:rsidR="00C712FB" w:rsidRDefault="00C712FB" w:rsidP="00BA770A">
            <w:pPr>
              <w:jc w:val="center"/>
              <w:rPr>
                <w:rFonts w:ascii="Times New Roman" w:hAnsi="Times New Roman" w:cs="Times New Roman"/>
              </w:rPr>
            </w:pPr>
          </w:p>
        </w:tc>
        <w:tc>
          <w:tcPr>
            <w:tcW w:w="493" w:type="pct"/>
            <w:vMerge/>
          </w:tcPr>
          <w:p w14:paraId="55EC0EBB" w14:textId="77777777" w:rsidR="00C712FB" w:rsidRPr="00D53E65" w:rsidRDefault="00C712FB" w:rsidP="00BA770A">
            <w:pPr>
              <w:rPr>
                <w:rFonts w:ascii="Times New Roman" w:hAnsi="Times New Roman" w:cs="Times New Roman"/>
                <w:sz w:val="20"/>
                <w:szCs w:val="20"/>
              </w:rPr>
            </w:pPr>
          </w:p>
        </w:tc>
        <w:tc>
          <w:tcPr>
            <w:tcW w:w="1448" w:type="pct"/>
          </w:tcPr>
          <w:p w14:paraId="5BFE0EB9"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sz w:val="20"/>
                <w:szCs w:val="20"/>
              </w:rPr>
              <w:t>Interpret any changes in fitness observed by your group or other groups</w:t>
            </w:r>
          </w:p>
        </w:tc>
        <w:tc>
          <w:tcPr>
            <w:tcW w:w="252" w:type="pct"/>
          </w:tcPr>
          <w:p w14:paraId="3C87B389" w14:textId="77777777" w:rsidR="00C712FB" w:rsidRPr="0098371D" w:rsidRDefault="00C712FB" w:rsidP="00BA770A">
            <w:pPr>
              <w:jc w:val="center"/>
              <w:rPr>
                <w:rFonts w:ascii="Times New Roman" w:hAnsi="Times New Roman" w:cs="Times New Roman"/>
              </w:rPr>
            </w:pPr>
          </w:p>
          <w:p w14:paraId="3CFF70ED"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2E9C0BFD" w14:textId="77777777" w:rsidR="00C712FB" w:rsidRPr="0098371D" w:rsidRDefault="00C712FB" w:rsidP="00BA770A">
            <w:pPr>
              <w:jc w:val="center"/>
              <w:rPr>
                <w:rFonts w:ascii="Times New Roman" w:hAnsi="Times New Roman" w:cs="Times New Roman"/>
              </w:rPr>
            </w:pPr>
          </w:p>
          <w:p w14:paraId="3384C539" w14:textId="77777777" w:rsidR="00C712FB" w:rsidRPr="0098371D" w:rsidRDefault="00C712FB" w:rsidP="00BA770A">
            <w:pPr>
              <w:jc w:val="center"/>
              <w:rPr>
                <w:rFonts w:ascii="Times New Roman" w:hAnsi="Times New Roman" w:cs="Times New Roman"/>
              </w:rPr>
            </w:pPr>
          </w:p>
        </w:tc>
        <w:tc>
          <w:tcPr>
            <w:tcW w:w="253" w:type="pct"/>
          </w:tcPr>
          <w:p w14:paraId="078EED28" w14:textId="77777777" w:rsidR="00C712FB" w:rsidRPr="0098371D" w:rsidRDefault="00C712FB" w:rsidP="00BA770A">
            <w:pPr>
              <w:jc w:val="center"/>
              <w:rPr>
                <w:rFonts w:ascii="Times New Roman" w:hAnsi="Times New Roman" w:cs="Times New Roman"/>
              </w:rPr>
            </w:pPr>
          </w:p>
          <w:p w14:paraId="112CDC05" w14:textId="77777777" w:rsidR="00C712FB" w:rsidRPr="0098371D" w:rsidRDefault="00C712FB" w:rsidP="00BA770A">
            <w:pPr>
              <w:jc w:val="center"/>
              <w:rPr>
                <w:rFonts w:ascii="Times New Roman" w:hAnsi="Times New Roman" w:cs="Times New Roman"/>
              </w:rPr>
            </w:pPr>
          </w:p>
        </w:tc>
        <w:tc>
          <w:tcPr>
            <w:tcW w:w="253" w:type="pct"/>
          </w:tcPr>
          <w:p w14:paraId="0101600C" w14:textId="77777777" w:rsidR="00C712FB" w:rsidRPr="0098371D" w:rsidRDefault="00C712FB" w:rsidP="00BA770A">
            <w:pPr>
              <w:jc w:val="center"/>
              <w:rPr>
                <w:rFonts w:ascii="Times New Roman" w:hAnsi="Times New Roman" w:cs="Times New Roman"/>
              </w:rPr>
            </w:pPr>
          </w:p>
          <w:p w14:paraId="2CCE50A0" w14:textId="77777777" w:rsidR="00C712FB" w:rsidRPr="0098371D" w:rsidRDefault="00C712FB" w:rsidP="00BA770A">
            <w:pPr>
              <w:jc w:val="center"/>
              <w:rPr>
                <w:rFonts w:ascii="Times New Roman" w:hAnsi="Times New Roman" w:cs="Times New Roman"/>
              </w:rPr>
            </w:pPr>
          </w:p>
        </w:tc>
        <w:tc>
          <w:tcPr>
            <w:tcW w:w="253" w:type="pct"/>
          </w:tcPr>
          <w:p w14:paraId="01F7E0AC" w14:textId="77777777" w:rsidR="00C712FB" w:rsidRPr="0098371D" w:rsidRDefault="00C712FB" w:rsidP="00BA770A">
            <w:pPr>
              <w:jc w:val="center"/>
              <w:rPr>
                <w:rFonts w:ascii="Times New Roman" w:hAnsi="Times New Roman" w:cs="Times New Roman"/>
              </w:rPr>
            </w:pPr>
          </w:p>
          <w:p w14:paraId="1D72DD99" w14:textId="77777777" w:rsidR="00C712FB" w:rsidRPr="0098371D" w:rsidRDefault="00C712FB" w:rsidP="00BA770A">
            <w:pPr>
              <w:jc w:val="center"/>
              <w:rPr>
                <w:rFonts w:ascii="Times New Roman" w:hAnsi="Times New Roman" w:cs="Times New Roman"/>
              </w:rPr>
            </w:pPr>
          </w:p>
        </w:tc>
        <w:tc>
          <w:tcPr>
            <w:tcW w:w="252" w:type="pct"/>
          </w:tcPr>
          <w:p w14:paraId="5AABEDC5" w14:textId="77777777" w:rsidR="00C712FB" w:rsidRPr="0098371D" w:rsidRDefault="00C712FB" w:rsidP="00BA770A">
            <w:pPr>
              <w:jc w:val="center"/>
              <w:rPr>
                <w:rFonts w:ascii="Times New Roman" w:hAnsi="Times New Roman" w:cs="Times New Roman"/>
              </w:rPr>
            </w:pPr>
          </w:p>
          <w:p w14:paraId="10CD73BA" w14:textId="77777777" w:rsidR="00C712FB" w:rsidRPr="0098371D" w:rsidRDefault="00C712FB" w:rsidP="00BA770A">
            <w:pPr>
              <w:jc w:val="center"/>
              <w:rPr>
                <w:rFonts w:ascii="Times New Roman" w:hAnsi="Times New Roman" w:cs="Times New Roman"/>
              </w:rPr>
            </w:pPr>
          </w:p>
        </w:tc>
        <w:tc>
          <w:tcPr>
            <w:tcW w:w="253" w:type="pct"/>
          </w:tcPr>
          <w:p w14:paraId="34DD5793" w14:textId="77777777" w:rsidR="00C712FB" w:rsidRPr="0098371D" w:rsidRDefault="00C712FB" w:rsidP="00BA770A">
            <w:pPr>
              <w:jc w:val="center"/>
              <w:rPr>
                <w:rFonts w:ascii="Times New Roman" w:hAnsi="Times New Roman" w:cs="Times New Roman"/>
              </w:rPr>
            </w:pPr>
          </w:p>
          <w:p w14:paraId="2A75744D" w14:textId="77777777" w:rsidR="00C712FB" w:rsidRPr="0098371D" w:rsidRDefault="00C712FB" w:rsidP="00BA770A">
            <w:pPr>
              <w:jc w:val="center"/>
              <w:rPr>
                <w:rFonts w:ascii="Times New Roman" w:hAnsi="Times New Roman" w:cs="Times New Roman"/>
              </w:rPr>
            </w:pPr>
          </w:p>
        </w:tc>
        <w:tc>
          <w:tcPr>
            <w:tcW w:w="253" w:type="pct"/>
          </w:tcPr>
          <w:p w14:paraId="76FB75E7" w14:textId="77777777" w:rsidR="00C712FB" w:rsidRPr="0098371D" w:rsidRDefault="00C712FB" w:rsidP="00BA770A">
            <w:pPr>
              <w:jc w:val="center"/>
              <w:rPr>
                <w:rFonts w:ascii="Times New Roman" w:hAnsi="Times New Roman" w:cs="Times New Roman"/>
              </w:rPr>
            </w:pPr>
          </w:p>
          <w:p w14:paraId="27E70725" w14:textId="77777777" w:rsidR="00C712FB" w:rsidRPr="0098371D" w:rsidRDefault="00C712FB" w:rsidP="00BA770A">
            <w:pPr>
              <w:jc w:val="center"/>
              <w:rPr>
                <w:rFonts w:ascii="Times New Roman" w:hAnsi="Times New Roman" w:cs="Times New Roman"/>
              </w:rPr>
            </w:pPr>
          </w:p>
        </w:tc>
        <w:tc>
          <w:tcPr>
            <w:tcW w:w="253" w:type="pct"/>
          </w:tcPr>
          <w:p w14:paraId="6509E364" w14:textId="77777777" w:rsidR="00C712FB" w:rsidRPr="0098371D" w:rsidRDefault="00C712FB" w:rsidP="00BA770A">
            <w:pPr>
              <w:jc w:val="center"/>
              <w:rPr>
                <w:rFonts w:ascii="Times New Roman" w:hAnsi="Times New Roman" w:cs="Times New Roman"/>
              </w:rPr>
            </w:pPr>
          </w:p>
          <w:p w14:paraId="47656212" w14:textId="77777777" w:rsidR="00C712FB" w:rsidRPr="0098371D" w:rsidRDefault="00C712FB" w:rsidP="00BA770A">
            <w:pPr>
              <w:jc w:val="center"/>
              <w:rPr>
                <w:rFonts w:ascii="Times New Roman" w:hAnsi="Times New Roman" w:cs="Times New Roman"/>
              </w:rPr>
            </w:pPr>
          </w:p>
        </w:tc>
        <w:tc>
          <w:tcPr>
            <w:tcW w:w="252" w:type="pct"/>
          </w:tcPr>
          <w:p w14:paraId="17703837" w14:textId="77777777" w:rsidR="00C712FB" w:rsidRPr="0098371D" w:rsidRDefault="00C712FB" w:rsidP="00BA770A">
            <w:pPr>
              <w:jc w:val="center"/>
              <w:rPr>
                <w:rFonts w:ascii="Times New Roman" w:hAnsi="Times New Roman" w:cs="Times New Roman"/>
              </w:rPr>
            </w:pPr>
          </w:p>
          <w:p w14:paraId="47294A21" w14:textId="77777777" w:rsidR="00C712FB" w:rsidRPr="0098371D" w:rsidRDefault="00C712FB" w:rsidP="00BA770A">
            <w:pPr>
              <w:jc w:val="center"/>
              <w:rPr>
                <w:rFonts w:ascii="Times New Roman" w:hAnsi="Times New Roman" w:cs="Times New Roman"/>
              </w:rPr>
            </w:pPr>
          </w:p>
        </w:tc>
        <w:tc>
          <w:tcPr>
            <w:tcW w:w="254" w:type="pct"/>
          </w:tcPr>
          <w:p w14:paraId="160DBE04" w14:textId="77777777" w:rsidR="00C712FB" w:rsidRPr="0098371D" w:rsidRDefault="00C712FB" w:rsidP="00BA770A">
            <w:pPr>
              <w:jc w:val="center"/>
              <w:rPr>
                <w:rFonts w:ascii="Times New Roman" w:hAnsi="Times New Roman" w:cs="Times New Roman"/>
              </w:rPr>
            </w:pPr>
          </w:p>
          <w:p w14:paraId="283F53C1" w14:textId="77777777" w:rsidR="00C712FB" w:rsidRPr="0098371D" w:rsidRDefault="00C712FB" w:rsidP="00BA770A">
            <w:pPr>
              <w:jc w:val="center"/>
              <w:rPr>
                <w:rFonts w:ascii="Times New Roman" w:hAnsi="Times New Roman" w:cs="Times New Roman"/>
              </w:rPr>
            </w:pPr>
          </w:p>
        </w:tc>
      </w:tr>
      <w:tr w:rsidR="00C712FB" w14:paraId="07B087B7" w14:textId="77777777" w:rsidTr="00C712FB">
        <w:trPr>
          <w:cantSplit/>
          <w:trHeight w:val="530"/>
        </w:trPr>
        <w:tc>
          <w:tcPr>
            <w:tcW w:w="278" w:type="pct"/>
            <w:vMerge/>
          </w:tcPr>
          <w:p w14:paraId="725EEC89" w14:textId="77777777" w:rsidR="00C712FB" w:rsidRDefault="00C712FB" w:rsidP="00BA770A">
            <w:pPr>
              <w:jc w:val="center"/>
              <w:rPr>
                <w:rFonts w:ascii="Times New Roman" w:hAnsi="Times New Roman" w:cs="Times New Roman"/>
              </w:rPr>
            </w:pPr>
          </w:p>
        </w:tc>
        <w:tc>
          <w:tcPr>
            <w:tcW w:w="493" w:type="pct"/>
            <w:vMerge/>
          </w:tcPr>
          <w:p w14:paraId="3EA53C7B" w14:textId="77777777" w:rsidR="00C712FB" w:rsidRPr="00D53E65" w:rsidRDefault="00C712FB" w:rsidP="00BA770A">
            <w:pPr>
              <w:rPr>
                <w:rFonts w:ascii="Times New Roman" w:hAnsi="Times New Roman" w:cs="Times New Roman"/>
                <w:sz w:val="20"/>
                <w:szCs w:val="20"/>
              </w:rPr>
            </w:pPr>
          </w:p>
        </w:tc>
        <w:tc>
          <w:tcPr>
            <w:tcW w:w="1448" w:type="pct"/>
          </w:tcPr>
          <w:p w14:paraId="640E0622" w14:textId="77777777" w:rsidR="00C712FB" w:rsidRPr="00D53E65" w:rsidRDefault="00C712FB" w:rsidP="00BA770A">
            <w:pPr>
              <w:rPr>
                <w:rFonts w:ascii="Times New Roman" w:hAnsi="Times New Roman" w:cs="Times New Roman"/>
                <w:sz w:val="20"/>
                <w:szCs w:val="20"/>
              </w:rPr>
            </w:pPr>
            <w:r w:rsidRPr="00D53E65">
              <w:rPr>
                <w:rFonts w:ascii="Times New Roman" w:eastAsia="Calibri" w:hAnsi="Times New Roman" w:cs="Times New Roman"/>
                <w:color w:val="000000"/>
                <w:sz w:val="20"/>
                <w:szCs w:val="20"/>
              </w:rPr>
              <w:t>Suggest future experiments to follow up on your results</w:t>
            </w:r>
          </w:p>
        </w:tc>
        <w:tc>
          <w:tcPr>
            <w:tcW w:w="252" w:type="pct"/>
          </w:tcPr>
          <w:p w14:paraId="090E4330" w14:textId="77777777" w:rsidR="00C712FB" w:rsidRPr="0098371D" w:rsidRDefault="00C712FB" w:rsidP="00BA770A">
            <w:pPr>
              <w:jc w:val="center"/>
              <w:rPr>
                <w:rFonts w:ascii="Times New Roman" w:hAnsi="Times New Roman" w:cs="Times New Roman"/>
              </w:rPr>
            </w:pPr>
          </w:p>
          <w:p w14:paraId="03342D15" w14:textId="77777777" w:rsidR="00C712FB" w:rsidRPr="0098371D" w:rsidRDefault="00C712FB" w:rsidP="00BA770A">
            <w:pPr>
              <w:jc w:val="center"/>
              <w:rPr>
                <w:rFonts w:ascii="Times New Roman" w:hAnsi="Times New Roman" w:cs="Times New Roman"/>
              </w:rPr>
            </w:pPr>
          </w:p>
        </w:tc>
        <w:tc>
          <w:tcPr>
            <w:tcW w:w="252" w:type="pct"/>
          </w:tcPr>
          <w:p w14:paraId="03B22B4A" w14:textId="77777777" w:rsidR="00C712FB" w:rsidRPr="0098371D" w:rsidRDefault="00C712FB" w:rsidP="00BA770A">
            <w:pPr>
              <w:jc w:val="center"/>
              <w:rPr>
                <w:rFonts w:ascii="Times New Roman" w:hAnsi="Times New Roman" w:cs="Times New Roman"/>
              </w:rPr>
            </w:pPr>
          </w:p>
          <w:p w14:paraId="65337340" w14:textId="77777777" w:rsidR="00C712FB" w:rsidRPr="0098371D" w:rsidRDefault="00C712FB" w:rsidP="00BA770A">
            <w:pPr>
              <w:jc w:val="center"/>
              <w:rPr>
                <w:rFonts w:ascii="Times New Roman" w:hAnsi="Times New Roman" w:cs="Times New Roman"/>
              </w:rPr>
            </w:pPr>
          </w:p>
        </w:tc>
        <w:tc>
          <w:tcPr>
            <w:tcW w:w="253" w:type="pct"/>
          </w:tcPr>
          <w:p w14:paraId="01D94605" w14:textId="77777777" w:rsidR="00C712FB" w:rsidRPr="0098371D" w:rsidRDefault="00C712FB" w:rsidP="00BA770A">
            <w:pPr>
              <w:jc w:val="center"/>
              <w:rPr>
                <w:rFonts w:ascii="Times New Roman" w:hAnsi="Times New Roman" w:cs="Times New Roman"/>
              </w:rPr>
            </w:pPr>
          </w:p>
          <w:p w14:paraId="075FE7F7" w14:textId="77777777" w:rsidR="00C712FB" w:rsidRPr="0098371D" w:rsidRDefault="00C712FB" w:rsidP="00BA770A">
            <w:pPr>
              <w:jc w:val="center"/>
              <w:rPr>
                <w:rFonts w:ascii="Times New Roman" w:hAnsi="Times New Roman" w:cs="Times New Roman"/>
              </w:rPr>
            </w:pPr>
          </w:p>
        </w:tc>
        <w:tc>
          <w:tcPr>
            <w:tcW w:w="253" w:type="pct"/>
          </w:tcPr>
          <w:p w14:paraId="0552A06A" w14:textId="77777777" w:rsidR="00C712FB" w:rsidRPr="0098371D" w:rsidRDefault="00C712FB" w:rsidP="00BA770A">
            <w:pPr>
              <w:jc w:val="center"/>
              <w:rPr>
                <w:rFonts w:ascii="Times New Roman" w:hAnsi="Times New Roman" w:cs="Times New Roman"/>
              </w:rPr>
            </w:pPr>
          </w:p>
          <w:p w14:paraId="4DE0B706" w14:textId="77777777" w:rsidR="00C712FB" w:rsidRPr="0098371D" w:rsidRDefault="00C712FB" w:rsidP="00BA770A">
            <w:pPr>
              <w:jc w:val="center"/>
              <w:rPr>
                <w:rFonts w:ascii="Times New Roman" w:hAnsi="Times New Roman" w:cs="Times New Roman"/>
              </w:rPr>
            </w:pPr>
          </w:p>
        </w:tc>
        <w:tc>
          <w:tcPr>
            <w:tcW w:w="253" w:type="pct"/>
          </w:tcPr>
          <w:p w14:paraId="40DA386D" w14:textId="77777777" w:rsidR="00C712FB" w:rsidRPr="0098371D" w:rsidRDefault="00C712FB" w:rsidP="00BA770A">
            <w:pPr>
              <w:jc w:val="center"/>
              <w:rPr>
                <w:rFonts w:ascii="Times New Roman" w:hAnsi="Times New Roman" w:cs="Times New Roman"/>
              </w:rPr>
            </w:pPr>
          </w:p>
          <w:p w14:paraId="0EB378FB" w14:textId="77777777" w:rsidR="00C712FB" w:rsidRPr="0098371D" w:rsidRDefault="00C712FB" w:rsidP="00BA770A">
            <w:pPr>
              <w:jc w:val="center"/>
              <w:rPr>
                <w:rFonts w:ascii="Times New Roman" w:hAnsi="Times New Roman" w:cs="Times New Roman"/>
              </w:rPr>
            </w:pPr>
          </w:p>
        </w:tc>
        <w:tc>
          <w:tcPr>
            <w:tcW w:w="252" w:type="pct"/>
          </w:tcPr>
          <w:p w14:paraId="1634DE52" w14:textId="77777777" w:rsidR="00C712FB" w:rsidRPr="0098371D" w:rsidRDefault="00C712FB" w:rsidP="00BA770A">
            <w:pPr>
              <w:jc w:val="center"/>
              <w:rPr>
                <w:rFonts w:ascii="Times New Roman" w:hAnsi="Times New Roman" w:cs="Times New Roman"/>
              </w:rPr>
            </w:pPr>
          </w:p>
          <w:p w14:paraId="0541BEEB"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3" w:type="pct"/>
          </w:tcPr>
          <w:p w14:paraId="4645E9A7" w14:textId="77777777" w:rsidR="00C712FB" w:rsidRPr="0098371D" w:rsidRDefault="00C712FB" w:rsidP="00BA770A">
            <w:pPr>
              <w:jc w:val="center"/>
              <w:rPr>
                <w:rFonts w:ascii="Times New Roman" w:hAnsi="Times New Roman" w:cs="Times New Roman"/>
              </w:rPr>
            </w:pPr>
          </w:p>
          <w:p w14:paraId="032192EC" w14:textId="77777777" w:rsidR="00C712FB" w:rsidRPr="0098371D" w:rsidRDefault="00C712FB" w:rsidP="00BA770A">
            <w:pPr>
              <w:jc w:val="center"/>
              <w:rPr>
                <w:rFonts w:ascii="Times New Roman" w:hAnsi="Times New Roman" w:cs="Times New Roman"/>
              </w:rPr>
            </w:pPr>
          </w:p>
        </w:tc>
        <w:tc>
          <w:tcPr>
            <w:tcW w:w="253" w:type="pct"/>
          </w:tcPr>
          <w:p w14:paraId="3A0E26C0" w14:textId="77777777" w:rsidR="00C712FB" w:rsidRPr="0098371D" w:rsidRDefault="00C712FB" w:rsidP="00BA770A">
            <w:pPr>
              <w:jc w:val="center"/>
              <w:rPr>
                <w:rFonts w:ascii="Times New Roman" w:hAnsi="Times New Roman" w:cs="Times New Roman"/>
              </w:rPr>
            </w:pPr>
          </w:p>
          <w:p w14:paraId="4BF16460" w14:textId="77777777" w:rsidR="00C712FB" w:rsidRPr="0098371D" w:rsidRDefault="00C712FB" w:rsidP="00BA770A">
            <w:pPr>
              <w:jc w:val="center"/>
              <w:rPr>
                <w:rFonts w:ascii="Times New Roman" w:hAnsi="Times New Roman" w:cs="Times New Roman"/>
              </w:rPr>
            </w:pPr>
          </w:p>
        </w:tc>
        <w:tc>
          <w:tcPr>
            <w:tcW w:w="253" w:type="pct"/>
          </w:tcPr>
          <w:p w14:paraId="06A49271" w14:textId="77777777" w:rsidR="00C712FB" w:rsidRPr="0098371D" w:rsidRDefault="00C712FB" w:rsidP="00BA770A">
            <w:pPr>
              <w:jc w:val="center"/>
              <w:rPr>
                <w:rFonts w:ascii="Times New Roman" w:hAnsi="Times New Roman" w:cs="Times New Roman"/>
              </w:rPr>
            </w:pPr>
          </w:p>
          <w:p w14:paraId="7292AB2D" w14:textId="77777777" w:rsidR="00C712FB" w:rsidRPr="0098371D" w:rsidRDefault="00C712FB" w:rsidP="00BA770A">
            <w:pPr>
              <w:jc w:val="center"/>
              <w:rPr>
                <w:rFonts w:ascii="Times New Roman" w:hAnsi="Times New Roman" w:cs="Times New Roman"/>
              </w:rPr>
            </w:pPr>
          </w:p>
        </w:tc>
        <w:tc>
          <w:tcPr>
            <w:tcW w:w="252" w:type="pct"/>
          </w:tcPr>
          <w:p w14:paraId="7FBDCB0A" w14:textId="77777777" w:rsidR="00C712FB" w:rsidRPr="0098371D" w:rsidRDefault="00C712FB" w:rsidP="00BA770A">
            <w:pPr>
              <w:jc w:val="center"/>
              <w:rPr>
                <w:rFonts w:ascii="Times New Roman" w:hAnsi="Times New Roman" w:cs="Times New Roman"/>
              </w:rPr>
            </w:pPr>
          </w:p>
          <w:p w14:paraId="2F233BD7"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4" w:type="pct"/>
          </w:tcPr>
          <w:p w14:paraId="75BB6EA9" w14:textId="77777777" w:rsidR="00C712FB" w:rsidRPr="0098371D" w:rsidRDefault="00C712FB" w:rsidP="00BA770A">
            <w:pPr>
              <w:jc w:val="center"/>
              <w:rPr>
                <w:rFonts w:ascii="Times New Roman" w:hAnsi="Times New Roman" w:cs="Times New Roman"/>
              </w:rPr>
            </w:pPr>
          </w:p>
          <w:p w14:paraId="32913524" w14:textId="77777777" w:rsidR="00C712FB" w:rsidRPr="0098371D" w:rsidRDefault="00C712FB" w:rsidP="00BA770A">
            <w:pPr>
              <w:jc w:val="center"/>
              <w:rPr>
                <w:rFonts w:ascii="Times New Roman" w:hAnsi="Times New Roman" w:cs="Times New Roman"/>
              </w:rPr>
            </w:pPr>
          </w:p>
        </w:tc>
      </w:tr>
      <w:tr w:rsidR="00C712FB" w14:paraId="24EF866F" w14:textId="77777777" w:rsidTr="00C712FB">
        <w:trPr>
          <w:cantSplit/>
          <w:trHeight w:val="530"/>
        </w:trPr>
        <w:tc>
          <w:tcPr>
            <w:tcW w:w="278" w:type="pct"/>
            <w:vMerge/>
          </w:tcPr>
          <w:p w14:paraId="1A531E98" w14:textId="77777777" w:rsidR="00C712FB" w:rsidRDefault="00C712FB" w:rsidP="00BA770A">
            <w:pPr>
              <w:jc w:val="center"/>
              <w:rPr>
                <w:rFonts w:ascii="Times New Roman" w:hAnsi="Times New Roman" w:cs="Times New Roman"/>
              </w:rPr>
            </w:pPr>
          </w:p>
        </w:tc>
        <w:tc>
          <w:tcPr>
            <w:tcW w:w="493" w:type="pct"/>
            <w:vMerge/>
          </w:tcPr>
          <w:p w14:paraId="01C98005" w14:textId="77777777" w:rsidR="00C712FB" w:rsidRPr="00D53E65" w:rsidRDefault="00C712FB" w:rsidP="00BA770A">
            <w:pPr>
              <w:rPr>
                <w:rFonts w:ascii="Times New Roman" w:hAnsi="Times New Roman" w:cs="Times New Roman"/>
                <w:sz w:val="20"/>
                <w:szCs w:val="20"/>
              </w:rPr>
            </w:pPr>
          </w:p>
        </w:tc>
        <w:tc>
          <w:tcPr>
            <w:tcW w:w="1448" w:type="pct"/>
          </w:tcPr>
          <w:p w14:paraId="2A40E848" w14:textId="77777777" w:rsidR="00C712FB" w:rsidRPr="00D53E65" w:rsidRDefault="00C712FB" w:rsidP="00BA770A">
            <w:pPr>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Connect our controlled laboratory experiment to the natural world and ecological dynamics</w:t>
            </w:r>
          </w:p>
        </w:tc>
        <w:tc>
          <w:tcPr>
            <w:tcW w:w="252" w:type="pct"/>
          </w:tcPr>
          <w:p w14:paraId="171BC8EF" w14:textId="77777777" w:rsidR="00C712FB" w:rsidRPr="0098371D" w:rsidRDefault="00C712FB" w:rsidP="00BA770A">
            <w:pPr>
              <w:jc w:val="center"/>
              <w:rPr>
                <w:rFonts w:ascii="Times New Roman" w:hAnsi="Times New Roman" w:cs="Times New Roman"/>
              </w:rPr>
            </w:pPr>
          </w:p>
        </w:tc>
        <w:tc>
          <w:tcPr>
            <w:tcW w:w="252" w:type="pct"/>
          </w:tcPr>
          <w:p w14:paraId="1FF83AD7" w14:textId="77777777" w:rsidR="00C712FB" w:rsidRPr="0098371D" w:rsidRDefault="00C712FB" w:rsidP="00BA770A">
            <w:pPr>
              <w:jc w:val="center"/>
              <w:rPr>
                <w:rFonts w:ascii="Times New Roman" w:hAnsi="Times New Roman" w:cs="Times New Roman"/>
              </w:rPr>
            </w:pPr>
          </w:p>
          <w:p w14:paraId="10F5FE8F" w14:textId="77777777" w:rsidR="00C712FB" w:rsidRPr="0098371D" w:rsidRDefault="00C712FB" w:rsidP="00BA770A">
            <w:pPr>
              <w:jc w:val="center"/>
              <w:rPr>
                <w:rFonts w:ascii="Times New Roman" w:hAnsi="Times New Roman" w:cs="Times New Roman"/>
              </w:rPr>
            </w:pPr>
          </w:p>
        </w:tc>
        <w:tc>
          <w:tcPr>
            <w:tcW w:w="253" w:type="pct"/>
          </w:tcPr>
          <w:p w14:paraId="48336D1F" w14:textId="77777777" w:rsidR="00C712FB" w:rsidRPr="0098371D" w:rsidRDefault="00C712FB" w:rsidP="00BA770A">
            <w:pPr>
              <w:jc w:val="center"/>
              <w:rPr>
                <w:rFonts w:ascii="Times New Roman" w:hAnsi="Times New Roman" w:cs="Times New Roman"/>
              </w:rPr>
            </w:pPr>
          </w:p>
        </w:tc>
        <w:tc>
          <w:tcPr>
            <w:tcW w:w="253" w:type="pct"/>
          </w:tcPr>
          <w:p w14:paraId="77EE0870" w14:textId="77777777" w:rsidR="00C712FB" w:rsidRPr="0098371D" w:rsidRDefault="00C712FB" w:rsidP="00BA770A">
            <w:pPr>
              <w:jc w:val="center"/>
              <w:rPr>
                <w:rFonts w:ascii="Times New Roman" w:hAnsi="Times New Roman" w:cs="Times New Roman"/>
              </w:rPr>
            </w:pPr>
          </w:p>
        </w:tc>
        <w:tc>
          <w:tcPr>
            <w:tcW w:w="253" w:type="pct"/>
          </w:tcPr>
          <w:p w14:paraId="01C6AA26" w14:textId="77777777" w:rsidR="00C712FB" w:rsidRPr="0098371D" w:rsidRDefault="00C712FB" w:rsidP="00BA770A">
            <w:pPr>
              <w:jc w:val="center"/>
              <w:rPr>
                <w:rFonts w:ascii="Times New Roman" w:hAnsi="Times New Roman" w:cs="Times New Roman"/>
              </w:rPr>
            </w:pPr>
          </w:p>
          <w:p w14:paraId="3D7A3837"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c>
          <w:tcPr>
            <w:tcW w:w="252" w:type="pct"/>
          </w:tcPr>
          <w:p w14:paraId="14CB699B" w14:textId="77777777" w:rsidR="00C712FB" w:rsidRPr="0098371D" w:rsidRDefault="00C712FB" w:rsidP="00BA770A">
            <w:pPr>
              <w:jc w:val="center"/>
              <w:rPr>
                <w:rFonts w:ascii="Times New Roman" w:hAnsi="Times New Roman" w:cs="Times New Roman"/>
              </w:rPr>
            </w:pPr>
          </w:p>
        </w:tc>
        <w:tc>
          <w:tcPr>
            <w:tcW w:w="253" w:type="pct"/>
          </w:tcPr>
          <w:p w14:paraId="5A9F1EB2" w14:textId="77777777" w:rsidR="00C712FB" w:rsidRPr="0098371D" w:rsidRDefault="00C712FB" w:rsidP="00BA770A">
            <w:pPr>
              <w:jc w:val="center"/>
              <w:rPr>
                <w:rFonts w:ascii="Times New Roman" w:hAnsi="Times New Roman" w:cs="Times New Roman"/>
              </w:rPr>
            </w:pPr>
          </w:p>
        </w:tc>
        <w:tc>
          <w:tcPr>
            <w:tcW w:w="253" w:type="pct"/>
          </w:tcPr>
          <w:p w14:paraId="25698621" w14:textId="77777777" w:rsidR="00C712FB" w:rsidRPr="0098371D" w:rsidRDefault="00C712FB" w:rsidP="00BA770A">
            <w:pPr>
              <w:jc w:val="center"/>
              <w:rPr>
                <w:rFonts w:ascii="Times New Roman" w:hAnsi="Times New Roman" w:cs="Times New Roman"/>
              </w:rPr>
            </w:pPr>
          </w:p>
        </w:tc>
        <w:tc>
          <w:tcPr>
            <w:tcW w:w="253" w:type="pct"/>
          </w:tcPr>
          <w:p w14:paraId="5C4B764E" w14:textId="77777777" w:rsidR="00C712FB" w:rsidRPr="0098371D" w:rsidRDefault="00C712FB" w:rsidP="00BA770A">
            <w:pPr>
              <w:jc w:val="center"/>
              <w:rPr>
                <w:rFonts w:ascii="Times New Roman" w:hAnsi="Times New Roman" w:cs="Times New Roman"/>
              </w:rPr>
            </w:pPr>
          </w:p>
        </w:tc>
        <w:tc>
          <w:tcPr>
            <w:tcW w:w="252" w:type="pct"/>
          </w:tcPr>
          <w:p w14:paraId="560671C4" w14:textId="77777777" w:rsidR="00C712FB" w:rsidRPr="0098371D" w:rsidRDefault="00C712FB" w:rsidP="00BA770A">
            <w:pPr>
              <w:jc w:val="center"/>
              <w:rPr>
                <w:rFonts w:ascii="Times New Roman" w:hAnsi="Times New Roman" w:cs="Times New Roman"/>
              </w:rPr>
            </w:pPr>
          </w:p>
        </w:tc>
        <w:tc>
          <w:tcPr>
            <w:tcW w:w="254" w:type="pct"/>
          </w:tcPr>
          <w:p w14:paraId="50474777" w14:textId="77777777" w:rsidR="00C712FB" w:rsidRPr="0098371D" w:rsidRDefault="00C712FB" w:rsidP="00BA770A">
            <w:pPr>
              <w:jc w:val="center"/>
              <w:rPr>
                <w:rFonts w:ascii="Times New Roman" w:hAnsi="Times New Roman" w:cs="Times New Roman"/>
              </w:rPr>
            </w:pPr>
          </w:p>
          <w:p w14:paraId="598D8336" w14:textId="77777777" w:rsidR="00C712FB" w:rsidRPr="0098371D" w:rsidRDefault="00C712FB" w:rsidP="00BA770A">
            <w:pPr>
              <w:jc w:val="center"/>
              <w:rPr>
                <w:rFonts w:ascii="Times New Roman" w:hAnsi="Times New Roman" w:cs="Times New Roman"/>
              </w:rPr>
            </w:pPr>
            <w:r w:rsidRPr="0098371D">
              <w:rPr>
                <w:rFonts w:ascii="Times New Roman" w:hAnsi="Times New Roman" w:cs="Times New Roman"/>
              </w:rPr>
              <w:t>X</w:t>
            </w:r>
          </w:p>
        </w:tc>
      </w:tr>
    </w:tbl>
    <w:p w14:paraId="140525AC" w14:textId="77777777" w:rsidR="00C712FB" w:rsidRDefault="00C712FB">
      <w:pPr>
        <w:rPr>
          <w:rFonts w:ascii="Times New Roman" w:hAnsi="Times New Roman" w:cs="Times New Roman"/>
        </w:rPr>
      </w:pPr>
    </w:p>
    <w:tbl>
      <w:tblPr>
        <w:tblStyle w:val="TableGrid"/>
        <w:tblW w:w="5000" w:type="pct"/>
        <w:tblCellMar>
          <w:left w:w="58" w:type="dxa"/>
          <w:right w:w="58" w:type="dxa"/>
        </w:tblCellMar>
        <w:tblLook w:val="04A0" w:firstRow="1" w:lastRow="0" w:firstColumn="1" w:lastColumn="0" w:noHBand="0" w:noVBand="1"/>
      </w:tblPr>
      <w:tblGrid>
        <w:gridCol w:w="516"/>
        <w:gridCol w:w="1216"/>
        <w:gridCol w:w="2659"/>
        <w:gridCol w:w="430"/>
        <w:gridCol w:w="430"/>
        <w:gridCol w:w="430"/>
        <w:gridCol w:w="432"/>
        <w:gridCol w:w="432"/>
        <w:gridCol w:w="432"/>
        <w:gridCol w:w="432"/>
        <w:gridCol w:w="432"/>
        <w:gridCol w:w="432"/>
        <w:gridCol w:w="432"/>
        <w:gridCol w:w="645"/>
      </w:tblGrid>
      <w:tr w:rsidR="00C712FB" w14:paraId="240CC0AC" w14:textId="77777777" w:rsidTr="00C712FB">
        <w:trPr>
          <w:cantSplit/>
          <w:trHeight w:val="532"/>
        </w:trPr>
        <w:tc>
          <w:tcPr>
            <w:tcW w:w="281" w:type="pct"/>
            <w:vMerge w:val="restart"/>
            <w:vAlign w:val="center"/>
          </w:tcPr>
          <w:p w14:paraId="2482E6B1" w14:textId="77777777" w:rsidR="00C712FB" w:rsidRDefault="00C712FB" w:rsidP="005148EB">
            <w:pPr>
              <w:jc w:val="center"/>
              <w:rPr>
                <w:rFonts w:ascii="Times New Roman" w:hAnsi="Times New Roman" w:cs="Times New Roman"/>
              </w:rPr>
            </w:pPr>
            <w:r>
              <w:rPr>
                <w:rFonts w:ascii="Times New Roman" w:hAnsi="Times New Roman" w:cs="Times New Roman"/>
              </w:rPr>
              <w:t>8</w:t>
            </w:r>
          </w:p>
        </w:tc>
        <w:tc>
          <w:tcPr>
            <w:tcW w:w="586" w:type="pct"/>
            <w:vMerge w:val="restart"/>
            <w:vAlign w:val="center"/>
          </w:tcPr>
          <w:p w14:paraId="4CD8D869" w14:textId="77777777" w:rsidR="00C712FB" w:rsidRPr="00D53E65" w:rsidRDefault="00C712FB" w:rsidP="0018243B">
            <w:pPr>
              <w:jc w:val="center"/>
              <w:rPr>
                <w:rFonts w:ascii="Times New Roman" w:hAnsi="Times New Roman" w:cs="Times New Roman"/>
                <w:sz w:val="20"/>
                <w:szCs w:val="20"/>
              </w:rPr>
            </w:pPr>
            <w:r>
              <w:rPr>
                <w:rFonts w:ascii="Times New Roman" w:hAnsi="Times New Roman" w:cs="Times New Roman"/>
                <w:sz w:val="20"/>
                <w:szCs w:val="20"/>
              </w:rPr>
              <w:t>Run a PCR reaction; run products out on a gel</w:t>
            </w:r>
          </w:p>
        </w:tc>
        <w:tc>
          <w:tcPr>
            <w:tcW w:w="1427" w:type="pct"/>
          </w:tcPr>
          <w:p w14:paraId="35F31241" w14:textId="77777777" w:rsidR="00C712FB" w:rsidRPr="00D53E65" w:rsidRDefault="00C712FB" w:rsidP="00D84769">
            <w:pPr>
              <w:rPr>
                <w:rFonts w:ascii="Times New Roman" w:hAnsi="Times New Roman" w:cs="Times New Roman"/>
                <w:sz w:val="20"/>
                <w:szCs w:val="20"/>
              </w:rPr>
            </w:pPr>
            <w:r>
              <w:rPr>
                <w:rFonts w:ascii="Times New Roman" w:hAnsi="Times New Roman" w:cs="Times New Roman"/>
                <w:sz w:val="20"/>
                <w:szCs w:val="20"/>
              </w:rPr>
              <w:t>Complete POGIL / RNA polymerase activity to predict location of the antibiotic resistant conferring mutation</w:t>
            </w:r>
          </w:p>
        </w:tc>
        <w:tc>
          <w:tcPr>
            <w:tcW w:w="235" w:type="pct"/>
          </w:tcPr>
          <w:p w14:paraId="491026D9" w14:textId="77777777" w:rsidR="00C712FB" w:rsidRPr="0098371D" w:rsidRDefault="00C712FB" w:rsidP="00D84769">
            <w:pPr>
              <w:jc w:val="center"/>
              <w:rPr>
                <w:rFonts w:ascii="Times New Roman" w:hAnsi="Times New Roman" w:cs="Times New Roman"/>
              </w:rPr>
            </w:pPr>
          </w:p>
          <w:p w14:paraId="0BAF2781"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5" w:type="pct"/>
          </w:tcPr>
          <w:p w14:paraId="598B3D14" w14:textId="77777777" w:rsidR="00C712FB" w:rsidRPr="0098371D" w:rsidRDefault="00C712FB" w:rsidP="00D84769">
            <w:pPr>
              <w:jc w:val="center"/>
              <w:rPr>
                <w:rFonts w:ascii="Times New Roman" w:hAnsi="Times New Roman" w:cs="Times New Roman"/>
              </w:rPr>
            </w:pPr>
          </w:p>
          <w:p w14:paraId="4DB31177"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5" w:type="pct"/>
          </w:tcPr>
          <w:p w14:paraId="69B1DCF7" w14:textId="77777777" w:rsidR="00C712FB" w:rsidRPr="0098371D" w:rsidRDefault="00C712FB" w:rsidP="00D84769">
            <w:pPr>
              <w:jc w:val="center"/>
              <w:rPr>
                <w:rFonts w:ascii="Times New Roman" w:hAnsi="Times New Roman" w:cs="Times New Roman"/>
              </w:rPr>
            </w:pPr>
          </w:p>
          <w:p w14:paraId="6776EEA8"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58AE97B2" w14:textId="77777777" w:rsidR="00C712FB" w:rsidRPr="0098371D" w:rsidRDefault="00C712FB" w:rsidP="00D84769">
            <w:pPr>
              <w:jc w:val="center"/>
              <w:rPr>
                <w:rFonts w:ascii="Times New Roman" w:hAnsi="Times New Roman" w:cs="Times New Roman"/>
              </w:rPr>
            </w:pPr>
          </w:p>
          <w:p w14:paraId="3CFE5A63" w14:textId="77777777" w:rsidR="00C712FB" w:rsidRPr="0098371D" w:rsidRDefault="00C712FB" w:rsidP="00D84769">
            <w:pPr>
              <w:jc w:val="center"/>
              <w:rPr>
                <w:rFonts w:ascii="Times New Roman" w:hAnsi="Times New Roman" w:cs="Times New Roman"/>
              </w:rPr>
            </w:pPr>
          </w:p>
        </w:tc>
        <w:tc>
          <w:tcPr>
            <w:tcW w:w="236" w:type="pct"/>
          </w:tcPr>
          <w:p w14:paraId="04DE4FD3" w14:textId="77777777" w:rsidR="00C712FB" w:rsidRPr="0098371D" w:rsidRDefault="00C712FB" w:rsidP="00D84769">
            <w:pPr>
              <w:jc w:val="center"/>
              <w:rPr>
                <w:rFonts w:ascii="Times New Roman" w:hAnsi="Times New Roman" w:cs="Times New Roman"/>
              </w:rPr>
            </w:pPr>
          </w:p>
          <w:p w14:paraId="5FA90C8B" w14:textId="77777777" w:rsidR="00C712FB" w:rsidRPr="0098371D" w:rsidRDefault="00C712FB" w:rsidP="00D84769">
            <w:pPr>
              <w:jc w:val="center"/>
              <w:rPr>
                <w:rFonts w:ascii="Times New Roman" w:hAnsi="Times New Roman" w:cs="Times New Roman"/>
              </w:rPr>
            </w:pPr>
          </w:p>
        </w:tc>
        <w:tc>
          <w:tcPr>
            <w:tcW w:w="236" w:type="pct"/>
          </w:tcPr>
          <w:p w14:paraId="735327DB" w14:textId="77777777" w:rsidR="00C712FB" w:rsidRPr="0098371D" w:rsidRDefault="00C712FB" w:rsidP="00D84769">
            <w:pPr>
              <w:jc w:val="center"/>
              <w:rPr>
                <w:rFonts w:ascii="Times New Roman" w:hAnsi="Times New Roman" w:cs="Times New Roman"/>
              </w:rPr>
            </w:pPr>
          </w:p>
          <w:p w14:paraId="582CE3F5"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4D322151" w14:textId="77777777" w:rsidR="00C712FB" w:rsidRPr="0098371D" w:rsidRDefault="00C712FB" w:rsidP="00D84769">
            <w:pPr>
              <w:jc w:val="center"/>
              <w:rPr>
                <w:rFonts w:ascii="Times New Roman" w:hAnsi="Times New Roman" w:cs="Times New Roman"/>
              </w:rPr>
            </w:pPr>
          </w:p>
          <w:p w14:paraId="17350F2C" w14:textId="77777777" w:rsidR="00C712FB" w:rsidRPr="0098371D" w:rsidRDefault="00C712FB" w:rsidP="00D84769">
            <w:pPr>
              <w:jc w:val="center"/>
              <w:rPr>
                <w:rFonts w:ascii="Times New Roman" w:hAnsi="Times New Roman" w:cs="Times New Roman"/>
              </w:rPr>
            </w:pPr>
          </w:p>
        </w:tc>
        <w:tc>
          <w:tcPr>
            <w:tcW w:w="236" w:type="pct"/>
          </w:tcPr>
          <w:p w14:paraId="6993D04A" w14:textId="77777777" w:rsidR="00C712FB" w:rsidRPr="0098371D" w:rsidRDefault="00C712FB" w:rsidP="00D84769">
            <w:pPr>
              <w:jc w:val="center"/>
              <w:rPr>
                <w:rFonts w:ascii="Times New Roman" w:hAnsi="Times New Roman" w:cs="Times New Roman"/>
              </w:rPr>
            </w:pPr>
          </w:p>
          <w:p w14:paraId="66AAA7C2"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3BF2A780" w14:textId="77777777" w:rsidR="00C712FB" w:rsidRDefault="00C712FB" w:rsidP="00D84769">
            <w:pPr>
              <w:jc w:val="center"/>
              <w:rPr>
                <w:rFonts w:ascii="Times New Roman" w:hAnsi="Times New Roman" w:cs="Times New Roman"/>
                <w:sz w:val="16"/>
                <w:szCs w:val="16"/>
              </w:rPr>
            </w:pPr>
          </w:p>
          <w:p w14:paraId="6710B429" w14:textId="77777777" w:rsidR="00C712FB" w:rsidRPr="00E946BF" w:rsidRDefault="00C712FB" w:rsidP="00D84769">
            <w:pPr>
              <w:jc w:val="center"/>
              <w:rPr>
                <w:rFonts w:ascii="Times New Roman" w:hAnsi="Times New Roman" w:cs="Times New Roman"/>
                <w:sz w:val="16"/>
                <w:szCs w:val="16"/>
              </w:rPr>
            </w:pPr>
          </w:p>
        </w:tc>
        <w:tc>
          <w:tcPr>
            <w:tcW w:w="236" w:type="pct"/>
          </w:tcPr>
          <w:p w14:paraId="06DC80DC" w14:textId="77777777" w:rsidR="00C712FB" w:rsidRDefault="00C712FB" w:rsidP="00D84769">
            <w:pPr>
              <w:jc w:val="center"/>
              <w:rPr>
                <w:rFonts w:ascii="Times New Roman" w:hAnsi="Times New Roman" w:cs="Times New Roman"/>
                <w:sz w:val="16"/>
                <w:szCs w:val="16"/>
              </w:rPr>
            </w:pPr>
          </w:p>
          <w:p w14:paraId="544823FB" w14:textId="77777777" w:rsidR="00C712FB" w:rsidRPr="00E946BF" w:rsidRDefault="00C712FB" w:rsidP="00D84769">
            <w:pPr>
              <w:jc w:val="center"/>
              <w:rPr>
                <w:rFonts w:ascii="Times New Roman" w:hAnsi="Times New Roman" w:cs="Times New Roman"/>
                <w:sz w:val="16"/>
                <w:szCs w:val="16"/>
              </w:rPr>
            </w:pPr>
          </w:p>
        </w:tc>
        <w:tc>
          <w:tcPr>
            <w:tcW w:w="350" w:type="pct"/>
          </w:tcPr>
          <w:p w14:paraId="6E992687" w14:textId="77777777" w:rsidR="00C712FB" w:rsidRDefault="00C712FB" w:rsidP="00D84769">
            <w:pPr>
              <w:jc w:val="center"/>
              <w:rPr>
                <w:rFonts w:ascii="Times New Roman" w:hAnsi="Times New Roman" w:cs="Times New Roman"/>
                <w:sz w:val="16"/>
                <w:szCs w:val="16"/>
              </w:rPr>
            </w:pPr>
          </w:p>
          <w:p w14:paraId="0467FACA" w14:textId="77777777" w:rsidR="00C712FB" w:rsidRPr="00E946BF" w:rsidRDefault="00C712FB" w:rsidP="00D84769">
            <w:pPr>
              <w:jc w:val="center"/>
              <w:rPr>
                <w:rFonts w:ascii="Times New Roman" w:hAnsi="Times New Roman" w:cs="Times New Roman"/>
                <w:sz w:val="16"/>
                <w:szCs w:val="16"/>
              </w:rPr>
            </w:pPr>
          </w:p>
        </w:tc>
      </w:tr>
      <w:tr w:rsidR="00C712FB" w14:paraId="57132EDE" w14:textId="77777777" w:rsidTr="00C712FB">
        <w:trPr>
          <w:cantSplit/>
          <w:trHeight w:val="532"/>
        </w:trPr>
        <w:tc>
          <w:tcPr>
            <w:tcW w:w="281" w:type="pct"/>
            <w:vMerge/>
          </w:tcPr>
          <w:p w14:paraId="18483D2F" w14:textId="77777777" w:rsidR="00C712FB" w:rsidRDefault="00C712FB" w:rsidP="00D84769">
            <w:pPr>
              <w:jc w:val="center"/>
              <w:rPr>
                <w:rFonts w:ascii="Times New Roman" w:hAnsi="Times New Roman" w:cs="Times New Roman"/>
              </w:rPr>
            </w:pPr>
          </w:p>
        </w:tc>
        <w:tc>
          <w:tcPr>
            <w:tcW w:w="586" w:type="pct"/>
            <w:vMerge/>
          </w:tcPr>
          <w:p w14:paraId="265FFE7B" w14:textId="77777777" w:rsidR="00C712FB" w:rsidRPr="00D53E65" w:rsidRDefault="00C712FB" w:rsidP="00D84769">
            <w:pPr>
              <w:rPr>
                <w:rFonts w:ascii="Times New Roman" w:hAnsi="Times New Roman" w:cs="Times New Roman"/>
                <w:sz w:val="20"/>
                <w:szCs w:val="20"/>
              </w:rPr>
            </w:pPr>
          </w:p>
        </w:tc>
        <w:tc>
          <w:tcPr>
            <w:tcW w:w="1427" w:type="pct"/>
          </w:tcPr>
          <w:p w14:paraId="4BB27652" w14:textId="77777777" w:rsidR="00C712FB" w:rsidRPr="00D53E65" w:rsidRDefault="00C712FB" w:rsidP="00D84769">
            <w:pPr>
              <w:rPr>
                <w:rFonts w:ascii="Times New Roman" w:hAnsi="Times New Roman" w:cs="Times New Roman"/>
                <w:sz w:val="20"/>
                <w:szCs w:val="20"/>
              </w:rPr>
            </w:pPr>
            <w:r>
              <w:rPr>
                <w:rFonts w:ascii="Times New Roman" w:hAnsi="Times New Roman" w:cs="Times New Roman"/>
                <w:sz w:val="20"/>
                <w:szCs w:val="20"/>
              </w:rPr>
              <w:t>Summarize the purpose of a PCR reaction</w:t>
            </w:r>
          </w:p>
        </w:tc>
        <w:tc>
          <w:tcPr>
            <w:tcW w:w="235" w:type="pct"/>
          </w:tcPr>
          <w:p w14:paraId="18720620" w14:textId="77777777" w:rsidR="00C712FB" w:rsidRPr="0098371D" w:rsidRDefault="00C712FB" w:rsidP="00D84769">
            <w:pPr>
              <w:jc w:val="center"/>
              <w:rPr>
                <w:rFonts w:ascii="Times New Roman" w:hAnsi="Times New Roman" w:cs="Times New Roman"/>
              </w:rPr>
            </w:pPr>
          </w:p>
          <w:p w14:paraId="6961C766" w14:textId="77777777" w:rsidR="00C712FB" w:rsidRPr="0098371D" w:rsidRDefault="00C712FB" w:rsidP="00D84769">
            <w:pPr>
              <w:jc w:val="center"/>
              <w:rPr>
                <w:rFonts w:ascii="Times New Roman" w:hAnsi="Times New Roman" w:cs="Times New Roman"/>
              </w:rPr>
            </w:pPr>
          </w:p>
        </w:tc>
        <w:tc>
          <w:tcPr>
            <w:tcW w:w="235" w:type="pct"/>
          </w:tcPr>
          <w:p w14:paraId="672B82B9" w14:textId="77777777" w:rsidR="00C712FB" w:rsidRPr="0098371D" w:rsidRDefault="00C712FB" w:rsidP="00D84769">
            <w:pPr>
              <w:jc w:val="center"/>
              <w:rPr>
                <w:rFonts w:ascii="Times New Roman" w:hAnsi="Times New Roman" w:cs="Times New Roman"/>
              </w:rPr>
            </w:pPr>
          </w:p>
          <w:p w14:paraId="0B42D7EA" w14:textId="77777777" w:rsidR="00C712FB" w:rsidRPr="0098371D" w:rsidRDefault="00C712FB" w:rsidP="00D84769">
            <w:pPr>
              <w:jc w:val="center"/>
              <w:rPr>
                <w:rFonts w:ascii="Times New Roman" w:hAnsi="Times New Roman" w:cs="Times New Roman"/>
              </w:rPr>
            </w:pPr>
          </w:p>
        </w:tc>
        <w:tc>
          <w:tcPr>
            <w:tcW w:w="235" w:type="pct"/>
          </w:tcPr>
          <w:p w14:paraId="1E61E448" w14:textId="77777777" w:rsidR="00C712FB" w:rsidRPr="0098371D" w:rsidRDefault="00C712FB" w:rsidP="00D84769">
            <w:pPr>
              <w:jc w:val="center"/>
              <w:rPr>
                <w:rFonts w:ascii="Times New Roman" w:hAnsi="Times New Roman" w:cs="Times New Roman"/>
              </w:rPr>
            </w:pPr>
          </w:p>
          <w:p w14:paraId="2C7F6172" w14:textId="77777777" w:rsidR="00C712FB" w:rsidRPr="0098371D" w:rsidRDefault="00C712FB" w:rsidP="00D84769">
            <w:pPr>
              <w:jc w:val="center"/>
              <w:rPr>
                <w:rFonts w:ascii="Times New Roman" w:hAnsi="Times New Roman" w:cs="Times New Roman"/>
              </w:rPr>
            </w:pPr>
          </w:p>
        </w:tc>
        <w:tc>
          <w:tcPr>
            <w:tcW w:w="236" w:type="pct"/>
          </w:tcPr>
          <w:p w14:paraId="2DCA0A3D" w14:textId="77777777" w:rsidR="00C712FB" w:rsidRPr="0098371D" w:rsidRDefault="00C712FB" w:rsidP="00D84769">
            <w:pPr>
              <w:jc w:val="center"/>
              <w:rPr>
                <w:rFonts w:ascii="Times New Roman" w:hAnsi="Times New Roman" w:cs="Times New Roman"/>
              </w:rPr>
            </w:pPr>
          </w:p>
          <w:p w14:paraId="3AF78600" w14:textId="77777777" w:rsidR="00C712FB" w:rsidRPr="0098371D" w:rsidRDefault="00C712FB" w:rsidP="00D84769">
            <w:pPr>
              <w:jc w:val="center"/>
              <w:rPr>
                <w:rFonts w:ascii="Times New Roman" w:hAnsi="Times New Roman" w:cs="Times New Roman"/>
              </w:rPr>
            </w:pPr>
          </w:p>
        </w:tc>
        <w:tc>
          <w:tcPr>
            <w:tcW w:w="236" w:type="pct"/>
          </w:tcPr>
          <w:p w14:paraId="44DC7E8C" w14:textId="77777777" w:rsidR="00C712FB" w:rsidRPr="0098371D" w:rsidRDefault="00C712FB" w:rsidP="00D84769">
            <w:pPr>
              <w:jc w:val="center"/>
              <w:rPr>
                <w:rFonts w:ascii="Times New Roman" w:hAnsi="Times New Roman" w:cs="Times New Roman"/>
              </w:rPr>
            </w:pPr>
          </w:p>
          <w:p w14:paraId="59EFA4D0" w14:textId="77777777" w:rsidR="00C712FB" w:rsidRPr="0098371D" w:rsidRDefault="00C712FB" w:rsidP="00D84769">
            <w:pPr>
              <w:jc w:val="center"/>
              <w:rPr>
                <w:rFonts w:ascii="Times New Roman" w:hAnsi="Times New Roman" w:cs="Times New Roman"/>
              </w:rPr>
            </w:pPr>
          </w:p>
        </w:tc>
        <w:tc>
          <w:tcPr>
            <w:tcW w:w="236" w:type="pct"/>
          </w:tcPr>
          <w:p w14:paraId="5992A53D" w14:textId="77777777" w:rsidR="00C712FB" w:rsidRPr="0098371D" w:rsidRDefault="00C712FB" w:rsidP="00D84769">
            <w:pPr>
              <w:jc w:val="center"/>
              <w:rPr>
                <w:rFonts w:ascii="Times New Roman" w:hAnsi="Times New Roman" w:cs="Times New Roman"/>
              </w:rPr>
            </w:pPr>
          </w:p>
          <w:p w14:paraId="69DA01A7"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6B7E6478" w14:textId="77777777" w:rsidR="00C712FB" w:rsidRPr="0098371D" w:rsidRDefault="00C712FB" w:rsidP="00D84769">
            <w:pPr>
              <w:jc w:val="center"/>
              <w:rPr>
                <w:rFonts w:ascii="Times New Roman" w:hAnsi="Times New Roman" w:cs="Times New Roman"/>
              </w:rPr>
            </w:pPr>
          </w:p>
          <w:p w14:paraId="6AE132A6" w14:textId="77777777" w:rsidR="00C712FB" w:rsidRPr="0098371D" w:rsidRDefault="00C712FB" w:rsidP="00D84769">
            <w:pPr>
              <w:jc w:val="center"/>
              <w:rPr>
                <w:rFonts w:ascii="Times New Roman" w:hAnsi="Times New Roman" w:cs="Times New Roman"/>
              </w:rPr>
            </w:pPr>
          </w:p>
        </w:tc>
        <w:tc>
          <w:tcPr>
            <w:tcW w:w="236" w:type="pct"/>
          </w:tcPr>
          <w:p w14:paraId="5C60E93D" w14:textId="77777777" w:rsidR="00C712FB" w:rsidRPr="0098371D" w:rsidRDefault="00C712FB" w:rsidP="00D84769">
            <w:pPr>
              <w:jc w:val="center"/>
              <w:rPr>
                <w:rFonts w:ascii="Times New Roman" w:hAnsi="Times New Roman" w:cs="Times New Roman"/>
              </w:rPr>
            </w:pPr>
          </w:p>
          <w:p w14:paraId="0CE0A866" w14:textId="77777777" w:rsidR="00C712FB" w:rsidRPr="0098371D" w:rsidRDefault="00C712FB" w:rsidP="00D84769">
            <w:pPr>
              <w:jc w:val="center"/>
              <w:rPr>
                <w:rFonts w:ascii="Times New Roman" w:hAnsi="Times New Roman" w:cs="Times New Roman"/>
              </w:rPr>
            </w:pPr>
          </w:p>
        </w:tc>
        <w:tc>
          <w:tcPr>
            <w:tcW w:w="236" w:type="pct"/>
          </w:tcPr>
          <w:p w14:paraId="21A8FF5D" w14:textId="77777777" w:rsidR="00C712FB" w:rsidRDefault="00C712FB" w:rsidP="00D84769">
            <w:pPr>
              <w:jc w:val="center"/>
              <w:rPr>
                <w:rFonts w:ascii="Times New Roman" w:hAnsi="Times New Roman" w:cs="Times New Roman"/>
                <w:sz w:val="16"/>
                <w:szCs w:val="16"/>
              </w:rPr>
            </w:pPr>
          </w:p>
          <w:p w14:paraId="6B595000" w14:textId="77777777" w:rsidR="00C712FB" w:rsidRPr="00E946BF" w:rsidRDefault="00C712FB" w:rsidP="00D84769">
            <w:pPr>
              <w:jc w:val="center"/>
              <w:rPr>
                <w:rFonts w:ascii="Times New Roman" w:hAnsi="Times New Roman" w:cs="Times New Roman"/>
                <w:sz w:val="16"/>
                <w:szCs w:val="16"/>
              </w:rPr>
            </w:pPr>
          </w:p>
        </w:tc>
        <w:tc>
          <w:tcPr>
            <w:tcW w:w="236" w:type="pct"/>
          </w:tcPr>
          <w:p w14:paraId="5C5EF933" w14:textId="77777777" w:rsidR="00C712FB" w:rsidRDefault="00C712FB" w:rsidP="00D84769">
            <w:pPr>
              <w:jc w:val="center"/>
              <w:rPr>
                <w:rFonts w:ascii="Times New Roman" w:hAnsi="Times New Roman" w:cs="Times New Roman"/>
                <w:sz w:val="16"/>
                <w:szCs w:val="16"/>
              </w:rPr>
            </w:pPr>
          </w:p>
          <w:p w14:paraId="428AF444" w14:textId="77777777" w:rsidR="00C712FB" w:rsidRPr="00E946BF" w:rsidRDefault="00C712FB" w:rsidP="00D84769">
            <w:pPr>
              <w:jc w:val="center"/>
              <w:rPr>
                <w:rFonts w:ascii="Times New Roman" w:hAnsi="Times New Roman" w:cs="Times New Roman"/>
                <w:sz w:val="16"/>
                <w:szCs w:val="16"/>
              </w:rPr>
            </w:pPr>
          </w:p>
        </w:tc>
        <w:tc>
          <w:tcPr>
            <w:tcW w:w="350" w:type="pct"/>
          </w:tcPr>
          <w:p w14:paraId="67C9AD44" w14:textId="77777777" w:rsidR="00C712FB" w:rsidRDefault="00C712FB" w:rsidP="00D84769">
            <w:pPr>
              <w:jc w:val="center"/>
              <w:rPr>
                <w:rFonts w:ascii="Times New Roman" w:hAnsi="Times New Roman" w:cs="Times New Roman"/>
                <w:sz w:val="16"/>
                <w:szCs w:val="16"/>
              </w:rPr>
            </w:pPr>
          </w:p>
          <w:p w14:paraId="3F08FE5E" w14:textId="77777777" w:rsidR="00C712FB" w:rsidRPr="00E946BF" w:rsidRDefault="00C712FB" w:rsidP="00D84769">
            <w:pPr>
              <w:jc w:val="center"/>
              <w:rPr>
                <w:rFonts w:ascii="Times New Roman" w:hAnsi="Times New Roman" w:cs="Times New Roman"/>
                <w:sz w:val="16"/>
                <w:szCs w:val="16"/>
              </w:rPr>
            </w:pPr>
          </w:p>
        </w:tc>
      </w:tr>
      <w:tr w:rsidR="00C712FB" w14:paraId="40C23539" w14:textId="77777777" w:rsidTr="00C712FB">
        <w:trPr>
          <w:cantSplit/>
          <w:trHeight w:val="532"/>
        </w:trPr>
        <w:tc>
          <w:tcPr>
            <w:tcW w:w="281" w:type="pct"/>
            <w:vMerge/>
          </w:tcPr>
          <w:p w14:paraId="15F9E8DF" w14:textId="77777777" w:rsidR="00C712FB" w:rsidRDefault="00C712FB" w:rsidP="00D84769">
            <w:pPr>
              <w:jc w:val="center"/>
              <w:rPr>
                <w:rFonts w:ascii="Times New Roman" w:hAnsi="Times New Roman" w:cs="Times New Roman"/>
              </w:rPr>
            </w:pPr>
          </w:p>
        </w:tc>
        <w:tc>
          <w:tcPr>
            <w:tcW w:w="586" w:type="pct"/>
            <w:vMerge/>
          </w:tcPr>
          <w:p w14:paraId="2F676DE8" w14:textId="77777777" w:rsidR="00C712FB" w:rsidRPr="00D53E65" w:rsidRDefault="00C712FB" w:rsidP="00D84769">
            <w:pPr>
              <w:rPr>
                <w:rFonts w:ascii="Times New Roman" w:hAnsi="Times New Roman" w:cs="Times New Roman"/>
                <w:sz w:val="20"/>
                <w:szCs w:val="20"/>
              </w:rPr>
            </w:pPr>
          </w:p>
        </w:tc>
        <w:tc>
          <w:tcPr>
            <w:tcW w:w="1427" w:type="pct"/>
          </w:tcPr>
          <w:p w14:paraId="2DF02E48" w14:textId="77777777" w:rsidR="00C712FB" w:rsidRPr="00D53E65" w:rsidRDefault="00C712FB" w:rsidP="00D84769">
            <w:pPr>
              <w:rPr>
                <w:rFonts w:ascii="Times New Roman" w:hAnsi="Times New Roman" w:cs="Times New Roman"/>
                <w:sz w:val="20"/>
                <w:szCs w:val="20"/>
              </w:rPr>
            </w:pPr>
            <w:r>
              <w:rPr>
                <w:rFonts w:ascii="Times New Roman" w:hAnsi="Times New Roman" w:cs="Times New Roman"/>
                <w:sz w:val="20"/>
                <w:szCs w:val="20"/>
              </w:rPr>
              <w:t>Draw a figure explaining how gel electrophoresis works</w:t>
            </w:r>
          </w:p>
        </w:tc>
        <w:tc>
          <w:tcPr>
            <w:tcW w:w="235" w:type="pct"/>
          </w:tcPr>
          <w:p w14:paraId="722C4131" w14:textId="77777777" w:rsidR="00C712FB" w:rsidRPr="0098371D" w:rsidRDefault="00C712FB" w:rsidP="00D84769">
            <w:pPr>
              <w:jc w:val="center"/>
              <w:rPr>
                <w:rFonts w:ascii="Times New Roman" w:hAnsi="Times New Roman" w:cs="Times New Roman"/>
              </w:rPr>
            </w:pPr>
          </w:p>
          <w:p w14:paraId="26CDE81E" w14:textId="77777777" w:rsidR="00C712FB" w:rsidRPr="0098371D" w:rsidRDefault="00C712FB" w:rsidP="00D84769">
            <w:pPr>
              <w:jc w:val="center"/>
              <w:rPr>
                <w:rFonts w:ascii="Times New Roman" w:hAnsi="Times New Roman" w:cs="Times New Roman"/>
              </w:rPr>
            </w:pPr>
          </w:p>
        </w:tc>
        <w:tc>
          <w:tcPr>
            <w:tcW w:w="235" w:type="pct"/>
          </w:tcPr>
          <w:p w14:paraId="444E8F5B" w14:textId="77777777" w:rsidR="00C712FB" w:rsidRPr="0098371D" w:rsidRDefault="00C712FB" w:rsidP="00D84769">
            <w:pPr>
              <w:jc w:val="center"/>
              <w:rPr>
                <w:rFonts w:ascii="Times New Roman" w:hAnsi="Times New Roman" w:cs="Times New Roman"/>
              </w:rPr>
            </w:pPr>
          </w:p>
          <w:p w14:paraId="14DE6257" w14:textId="77777777" w:rsidR="00C712FB" w:rsidRPr="0098371D" w:rsidRDefault="00C712FB" w:rsidP="00D84769">
            <w:pPr>
              <w:jc w:val="center"/>
              <w:rPr>
                <w:rFonts w:ascii="Times New Roman" w:hAnsi="Times New Roman" w:cs="Times New Roman"/>
              </w:rPr>
            </w:pPr>
          </w:p>
        </w:tc>
        <w:tc>
          <w:tcPr>
            <w:tcW w:w="235" w:type="pct"/>
          </w:tcPr>
          <w:p w14:paraId="326F53A3" w14:textId="77777777" w:rsidR="00C712FB" w:rsidRPr="0098371D" w:rsidRDefault="00C712FB" w:rsidP="00D84769">
            <w:pPr>
              <w:jc w:val="center"/>
              <w:rPr>
                <w:rFonts w:ascii="Times New Roman" w:hAnsi="Times New Roman" w:cs="Times New Roman"/>
              </w:rPr>
            </w:pPr>
          </w:p>
          <w:p w14:paraId="73E8583F" w14:textId="77777777" w:rsidR="00C712FB" w:rsidRPr="0098371D" w:rsidRDefault="00C712FB" w:rsidP="00D84769">
            <w:pPr>
              <w:jc w:val="center"/>
              <w:rPr>
                <w:rFonts w:ascii="Times New Roman" w:hAnsi="Times New Roman" w:cs="Times New Roman"/>
              </w:rPr>
            </w:pPr>
          </w:p>
        </w:tc>
        <w:tc>
          <w:tcPr>
            <w:tcW w:w="236" w:type="pct"/>
          </w:tcPr>
          <w:p w14:paraId="338E6665" w14:textId="77777777" w:rsidR="00C712FB" w:rsidRPr="0098371D" w:rsidRDefault="00C712FB" w:rsidP="00D84769">
            <w:pPr>
              <w:jc w:val="center"/>
              <w:rPr>
                <w:rFonts w:ascii="Times New Roman" w:hAnsi="Times New Roman" w:cs="Times New Roman"/>
              </w:rPr>
            </w:pPr>
          </w:p>
          <w:p w14:paraId="78FAEDC1" w14:textId="77777777" w:rsidR="00C712FB" w:rsidRPr="0098371D" w:rsidRDefault="00C712FB" w:rsidP="00D84769">
            <w:pPr>
              <w:jc w:val="center"/>
              <w:rPr>
                <w:rFonts w:ascii="Times New Roman" w:hAnsi="Times New Roman" w:cs="Times New Roman"/>
              </w:rPr>
            </w:pPr>
          </w:p>
        </w:tc>
        <w:tc>
          <w:tcPr>
            <w:tcW w:w="236" w:type="pct"/>
          </w:tcPr>
          <w:p w14:paraId="4D8006BD" w14:textId="77777777" w:rsidR="00C712FB" w:rsidRPr="0098371D" w:rsidRDefault="00C712FB" w:rsidP="00D84769">
            <w:pPr>
              <w:jc w:val="center"/>
              <w:rPr>
                <w:rFonts w:ascii="Times New Roman" w:hAnsi="Times New Roman" w:cs="Times New Roman"/>
              </w:rPr>
            </w:pPr>
          </w:p>
          <w:p w14:paraId="438F63CA" w14:textId="77777777" w:rsidR="00C712FB" w:rsidRPr="0098371D" w:rsidRDefault="00C712FB" w:rsidP="00D84769">
            <w:pPr>
              <w:jc w:val="center"/>
              <w:rPr>
                <w:rFonts w:ascii="Times New Roman" w:hAnsi="Times New Roman" w:cs="Times New Roman"/>
              </w:rPr>
            </w:pPr>
          </w:p>
        </w:tc>
        <w:tc>
          <w:tcPr>
            <w:tcW w:w="236" w:type="pct"/>
          </w:tcPr>
          <w:p w14:paraId="6EF42222" w14:textId="77777777" w:rsidR="00C712FB" w:rsidRPr="0098371D" w:rsidRDefault="00C712FB" w:rsidP="00D84769">
            <w:pPr>
              <w:jc w:val="center"/>
              <w:rPr>
                <w:rFonts w:ascii="Times New Roman" w:hAnsi="Times New Roman" w:cs="Times New Roman"/>
              </w:rPr>
            </w:pPr>
          </w:p>
          <w:p w14:paraId="26CE65D1"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5724D951" w14:textId="77777777" w:rsidR="00C712FB" w:rsidRPr="0098371D" w:rsidRDefault="00C712FB" w:rsidP="00D84769">
            <w:pPr>
              <w:jc w:val="center"/>
              <w:rPr>
                <w:rFonts w:ascii="Times New Roman" w:hAnsi="Times New Roman" w:cs="Times New Roman"/>
              </w:rPr>
            </w:pPr>
          </w:p>
          <w:p w14:paraId="3BB1E2D3" w14:textId="77777777" w:rsidR="00C712FB" w:rsidRPr="0098371D" w:rsidRDefault="00C712FB" w:rsidP="00D84769">
            <w:pPr>
              <w:jc w:val="center"/>
              <w:rPr>
                <w:rFonts w:ascii="Times New Roman" w:hAnsi="Times New Roman" w:cs="Times New Roman"/>
              </w:rPr>
            </w:pPr>
          </w:p>
        </w:tc>
        <w:tc>
          <w:tcPr>
            <w:tcW w:w="236" w:type="pct"/>
          </w:tcPr>
          <w:p w14:paraId="32578FCC" w14:textId="77777777" w:rsidR="00C712FB" w:rsidRPr="0098371D" w:rsidRDefault="00C712FB" w:rsidP="00D84769">
            <w:pPr>
              <w:jc w:val="center"/>
              <w:rPr>
                <w:rFonts w:ascii="Times New Roman" w:hAnsi="Times New Roman" w:cs="Times New Roman"/>
              </w:rPr>
            </w:pPr>
          </w:p>
          <w:p w14:paraId="64344219" w14:textId="77777777" w:rsidR="00C712FB" w:rsidRPr="0098371D" w:rsidRDefault="00C712FB" w:rsidP="00D84769">
            <w:pPr>
              <w:jc w:val="center"/>
              <w:rPr>
                <w:rFonts w:ascii="Times New Roman" w:hAnsi="Times New Roman" w:cs="Times New Roman"/>
              </w:rPr>
            </w:pPr>
          </w:p>
        </w:tc>
        <w:tc>
          <w:tcPr>
            <w:tcW w:w="236" w:type="pct"/>
          </w:tcPr>
          <w:p w14:paraId="43D8B3BD" w14:textId="77777777" w:rsidR="00C712FB" w:rsidRDefault="00C712FB" w:rsidP="00D84769">
            <w:pPr>
              <w:jc w:val="center"/>
              <w:rPr>
                <w:rFonts w:ascii="Times New Roman" w:hAnsi="Times New Roman" w:cs="Times New Roman"/>
                <w:sz w:val="16"/>
                <w:szCs w:val="16"/>
              </w:rPr>
            </w:pPr>
          </w:p>
          <w:p w14:paraId="6B7440C2" w14:textId="77777777" w:rsidR="00C712FB" w:rsidRPr="00E946BF" w:rsidRDefault="00C712FB" w:rsidP="00D84769">
            <w:pPr>
              <w:jc w:val="center"/>
              <w:rPr>
                <w:rFonts w:ascii="Times New Roman" w:hAnsi="Times New Roman" w:cs="Times New Roman"/>
                <w:sz w:val="16"/>
                <w:szCs w:val="16"/>
              </w:rPr>
            </w:pPr>
          </w:p>
        </w:tc>
        <w:tc>
          <w:tcPr>
            <w:tcW w:w="236" w:type="pct"/>
          </w:tcPr>
          <w:p w14:paraId="65E55047" w14:textId="77777777" w:rsidR="00C712FB" w:rsidRDefault="00C712FB" w:rsidP="00D84769">
            <w:pPr>
              <w:jc w:val="center"/>
              <w:rPr>
                <w:rFonts w:ascii="Times New Roman" w:hAnsi="Times New Roman" w:cs="Times New Roman"/>
                <w:sz w:val="16"/>
                <w:szCs w:val="16"/>
              </w:rPr>
            </w:pPr>
          </w:p>
          <w:p w14:paraId="2945B319" w14:textId="77777777" w:rsidR="00C712FB" w:rsidRPr="00E946BF" w:rsidRDefault="00C712FB" w:rsidP="00D84769">
            <w:pPr>
              <w:jc w:val="center"/>
              <w:rPr>
                <w:rFonts w:ascii="Times New Roman" w:hAnsi="Times New Roman" w:cs="Times New Roman"/>
                <w:sz w:val="16"/>
                <w:szCs w:val="16"/>
              </w:rPr>
            </w:pPr>
          </w:p>
        </w:tc>
        <w:tc>
          <w:tcPr>
            <w:tcW w:w="350" w:type="pct"/>
          </w:tcPr>
          <w:p w14:paraId="71F490DC" w14:textId="77777777" w:rsidR="00C712FB" w:rsidRDefault="00C712FB" w:rsidP="00D84769">
            <w:pPr>
              <w:jc w:val="center"/>
              <w:rPr>
                <w:rFonts w:ascii="Times New Roman" w:hAnsi="Times New Roman" w:cs="Times New Roman"/>
                <w:sz w:val="16"/>
                <w:szCs w:val="16"/>
              </w:rPr>
            </w:pPr>
          </w:p>
          <w:p w14:paraId="4E662C66" w14:textId="77777777" w:rsidR="00C712FB" w:rsidRPr="00E946BF" w:rsidRDefault="00C712FB" w:rsidP="00D84769">
            <w:pPr>
              <w:jc w:val="center"/>
              <w:rPr>
                <w:rFonts w:ascii="Times New Roman" w:hAnsi="Times New Roman" w:cs="Times New Roman"/>
                <w:sz w:val="16"/>
                <w:szCs w:val="16"/>
              </w:rPr>
            </w:pPr>
          </w:p>
        </w:tc>
      </w:tr>
      <w:tr w:rsidR="00C712FB" w14:paraId="4327592F" w14:textId="77777777" w:rsidTr="00C712FB">
        <w:trPr>
          <w:cantSplit/>
          <w:trHeight w:val="532"/>
        </w:trPr>
        <w:tc>
          <w:tcPr>
            <w:tcW w:w="281" w:type="pct"/>
            <w:vAlign w:val="center"/>
          </w:tcPr>
          <w:p w14:paraId="7580A252" w14:textId="77777777" w:rsidR="00C712FB" w:rsidRDefault="00C712FB" w:rsidP="005148EB">
            <w:pPr>
              <w:jc w:val="center"/>
              <w:rPr>
                <w:rFonts w:ascii="Times New Roman" w:hAnsi="Times New Roman" w:cs="Times New Roman"/>
              </w:rPr>
            </w:pPr>
            <w:r>
              <w:rPr>
                <w:rFonts w:ascii="Times New Roman" w:hAnsi="Times New Roman" w:cs="Times New Roman"/>
              </w:rPr>
              <w:t>9</w:t>
            </w:r>
          </w:p>
        </w:tc>
        <w:tc>
          <w:tcPr>
            <w:tcW w:w="586" w:type="pct"/>
            <w:vAlign w:val="center"/>
          </w:tcPr>
          <w:p w14:paraId="62E02317" w14:textId="77777777" w:rsidR="00C712FB" w:rsidRPr="00D53E65" w:rsidRDefault="00C712FB" w:rsidP="0018243B">
            <w:pPr>
              <w:jc w:val="center"/>
              <w:rPr>
                <w:rFonts w:ascii="Times New Roman" w:hAnsi="Times New Roman" w:cs="Times New Roman"/>
                <w:sz w:val="20"/>
                <w:szCs w:val="20"/>
              </w:rPr>
            </w:pPr>
            <w:r>
              <w:rPr>
                <w:rFonts w:ascii="Times New Roman" w:hAnsi="Times New Roman" w:cs="Times New Roman"/>
                <w:sz w:val="20"/>
                <w:szCs w:val="20"/>
              </w:rPr>
              <w:t xml:space="preserve">Analyze sequence data from a subunit of the RNA polymerase gene in </w:t>
            </w:r>
            <w:r w:rsidRPr="00923BAF">
              <w:rPr>
                <w:rFonts w:ascii="Times New Roman" w:hAnsi="Times New Roman" w:cs="Times New Roman"/>
                <w:i/>
                <w:sz w:val="20"/>
                <w:szCs w:val="20"/>
              </w:rPr>
              <w:t>E. coli</w:t>
            </w:r>
          </w:p>
        </w:tc>
        <w:tc>
          <w:tcPr>
            <w:tcW w:w="1427" w:type="pct"/>
          </w:tcPr>
          <w:p w14:paraId="4BAF1A92" w14:textId="77777777" w:rsidR="00C712FB" w:rsidRPr="00E645BF" w:rsidRDefault="00C712FB" w:rsidP="00E645BF">
            <w:pPr>
              <w:pStyle w:val="Default"/>
              <w:rPr>
                <w:rFonts w:ascii="Times New Roman" w:hAnsi="Times New Roman" w:cs="Times New Roman"/>
                <w:sz w:val="20"/>
                <w:szCs w:val="20"/>
              </w:rPr>
            </w:pPr>
            <w:r w:rsidRPr="00E645BF">
              <w:rPr>
                <w:rFonts w:ascii="Times New Roman" w:hAnsi="Times New Roman" w:cs="Times New Roman"/>
                <w:sz w:val="20"/>
                <w:szCs w:val="20"/>
              </w:rPr>
              <w:t xml:space="preserve">Use software to create a sequence alignment </w:t>
            </w:r>
          </w:p>
          <w:p w14:paraId="179B3E7D" w14:textId="77777777" w:rsidR="00C712FB" w:rsidRPr="00E645BF" w:rsidRDefault="00C712FB" w:rsidP="00D84769">
            <w:pPr>
              <w:rPr>
                <w:rFonts w:ascii="Times New Roman" w:hAnsi="Times New Roman" w:cs="Times New Roman"/>
                <w:sz w:val="20"/>
                <w:szCs w:val="20"/>
              </w:rPr>
            </w:pPr>
          </w:p>
        </w:tc>
        <w:tc>
          <w:tcPr>
            <w:tcW w:w="235" w:type="pct"/>
          </w:tcPr>
          <w:p w14:paraId="39B90705" w14:textId="77777777" w:rsidR="00C712FB" w:rsidRPr="0098371D" w:rsidRDefault="00C712FB" w:rsidP="00D84769">
            <w:pPr>
              <w:jc w:val="center"/>
              <w:rPr>
                <w:rFonts w:ascii="Times New Roman" w:hAnsi="Times New Roman" w:cs="Times New Roman"/>
              </w:rPr>
            </w:pPr>
          </w:p>
          <w:p w14:paraId="0A4F1AD8" w14:textId="77777777" w:rsidR="00C712FB" w:rsidRPr="0098371D" w:rsidRDefault="00C712FB" w:rsidP="00D84769">
            <w:pPr>
              <w:jc w:val="center"/>
              <w:rPr>
                <w:rFonts w:ascii="Times New Roman" w:hAnsi="Times New Roman" w:cs="Times New Roman"/>
              </w:rPr>
            </w:pPr>
          </w:p>
        </w:tc>
        <w:tc>
          <w:tcPr>
            <w:tcW w:w="235" w:type="pct"/>
          </w:tcPr>
          <w:p w14:paraId="17C583A6" w14:textId="77777777" w:rsidR="00C712FB" w:rsidRPr="0098371D" w:rsidRDefault="00C712FB" w:rsidP="00D84769">
            <w:pPr>
              <w:jc w:val="center"/>
              <w:rPr>
                <w:rFonts w:ascii="Times New Roman" w:hAnsi="Times New Roman" w:cs="Times New Roman"/>
              </w:rPr>
            </w:pPr>
          </w:p>
          <w:p w14:paraId="0F582D1B" w14:textId="77777777" w:rsidR="00C712FB" w:rsidRPr="0098371D" w:rsidRDefault="00C712FB" w:rsidP="00D84769">
            <w:pPr>
              <w:jc w:val="center"/>
              <w:rPr>
                <w:rFonts w:ascii="Times New Roman" w:hAnsi="Times New Roman" w:cs="Times New Roman"/>
              </w:rPr>
            </w:pPr>
          </w:p>
        </w:tc>
        <w:tc>
          <w:tcPr>
            <w:tcW w:w="235" w:type="pct"/>
          </w:tcPr>
          <w:p w14:paraId="44C72852" w14:textId="77777777" w:rsidR="00C712FB" w:rsidRPr="0098371D" w:rsidRDefault="00C712FB" w:rsidP="00D84769">
            <w:pPr>
              <w:jc w:val="center"/>
              <w:rPr>
                <w:rFonts w:ascii="Times New Roman" w:hAnsi="Times New Roman" w:cs="Times New Roman"/>
              </w:rPr>
            </w:pPr>
          </w:p>
          <w:p w14:paraId="27629E84" w14:textId="77777777" w:rsidR="00C712FB" w:rsidRPr="0098371D" w:rsidRDefault="00C712FB" w:rsidP="00D84769">
            <w:pPr>
              <w:jc w:val="center"/>
              <w:rPr>
                <w:rFonts w:ascii="Times New Roman" w:hAnsi="Times New Roman" w:cs="Times New Roman"/>
              </w:rPr>
            </w:pPr>
            <w:r w:rsidRPr="0098371D">
              <w:rPr>
                <w:rFonts w:ascii="Times New Roman" w:hAnsi="Times New Roman" w:cs="Times New Roman"/>
              </w:rPr>
              <w:t>X</w:t>
            </w:r>
          </w:p>
        </w:tc>
        <w:tc>
          <w:tcPr>
            <w:tcW w:w="236" w:type="pct"/>
          </w:tcPr>
          <w:p w14:paraId="0D6807CC" w14:textId="77777777" w:rsidR="00C712FB" w:rsidRPr="0098371D" w:rsidRDefault="00C712FB" w:rsidP="00D84769">
            <w:pPr>
              <w:jc w:val="center"/>
              <w:rPr>
                <w:rFonts w:ascii="Times New Roman" w:hAnsi="Times New Roman" w:cs="Times New Roman"/>
              </w:rPr>
            </w:pPr>
          </w:p>
          <w:p w14:paraId="6AFFC86A" w14:textId="77777777" w:rsidR="00C712FB" w:rsidRPr="0098371D" w:rsidRDefault="00C712FB" w:rsidP="00D84769">
            <w:pPr>
              <w:jc w:val="center"/>
              <w:rPr>
                <w:rFonts w:ascii="Times New Roman" w:hAnsi="Times New Roman" w:cs="Times New Roman"/>
              </w:rPr>
            </w:pPr>
          </w:p>
        </w:tc>
        <w:tc>
          <w:tcPr>
            <w:tcW w:w="236" w:type="pct"/>
          </w:tcPr>
          <w:p w14:paraId="71B88A42" w14:textId="77777777" w:rsidR="00C712FB" w:rsidRPr="0098371D" w:rsidRDefault="00C712FB" w:rsidP="00D84769">
            <w:pPr>
              <w:jc w:val="center"/>
              <w:rPr>
                <w:rFonts w:ascii="Times New Roman" w:hAnsi="Times New Roman" w:cs="Times New Roman"/>
              </w:rPr>
            </w:pPr>
          </w:p>
          <w:p w14:paraId="4F9CFAA4" w14:textId="77777777" w:rsidR="00C712FB" w:rsidRPr="0098371D" w:rsidRDefault="00C712FB" w:rsidP="00D84769">
            <w:pPr>
              <w:jc w:val="center"/>
              <w:rPr>
                <w:rFonts w:ascii="Times New Roman" w:hAnsi="Times New Roman" w:cs="Times New Roman"/>
              </w:rPr>
            </w:pPr>
          </w:p>
        </w:tc>
        <w:tc>
          <w:tcPr>
            <w:tcW w:w="236" w:type="pct"/>
          </w:tcPr>
          <w:p w14:paraId="5448385F" w14:textId="77777777" w:rsidR="00C712FB" w:rsidRPr="0098371D" w:rsidRDefault="00C712FB" w:rsidP="00D84769">
            <w:pPr>
              <w:jc w:val="center"/>
              <w:rPr>
                <w:rFonts w:ascii="Times New Roman" w:hAnsi="Times New Roman" w:cs="Times New Roman"/>
              </w:rPr>
            </w:pPr>
          </w:p>
          <w:p w14:paraId="71A789B2" w14:textId="77777777" w:rsidR="00C712FB" w:rsidRPr="0098371D" w:rsidRDefault="00C712FB" w:rsidP="00D84769">
            <w:pPr>
              <w:jc w:val="center"/>
              <w:rPr>
                <w:rFonts w:ascii="Times New Roman" w:hAnsi="Times New Roman" w:cs="Times New Roman"/>
              </w:rPr>
            </w:pPr>
          </w:p>
        </w:tc>
        <w:tc>
          <w:tcPr>
            <w:tcW w:w="236" w:type="pct"/>
          </w:tcPr>
          <w:p w14:paraId="435A752A" w14:textId="77777777" w:rsidR="00C712FB" w:rsidRPr="0098371D" w:rsidRDefault="00C712FB" w:rsidP="00D84769">
            <w:pPr>
              <w:jc w:val="center"/>
              <w:rPr>
                <w:rFonts w:ascii="Times New Roman" w:hAnsi="Times New Roman" w:cs="Times New Roman"/>
              </w:rPr>
            </w:pPr>
          </w:p>
          <w:p w14:paraId="004D9DB6" w14:textId="77777777" w:rsidR="00C712FB" w:rsidRPr="0098371D" w:rsidRDefault="00C712FB" w:rsidP="00D84769">
            <w:pPr>
              <w:jc w:val="center"/>
              <w:rPr>
                <w:rFonts w:ascii="Times New Roman" w:hAnsi="Times New Roman" w:cs="Times New Roman"/>
              </w:rPr>
            </w:pPr>
          </w:p>
        </w:tc>
        <w:tc>
          <w:tcPr>
            <w:tcW w:w="236" w:type="pct"/>
          </w:tcPr>
          <w:p w14:paraId="3CA7ED3D" w14:textId="77777777" w:rsidR="00C712FB" w:rsidRPr="0098371D" w:rsidRDefault="00C712FB" w:rsidP="00D84769">
            <w:pPr>
              <w:jc w:val="center"/>
              <w:rPr>
                <w:rFonts w:ascii="Times New Roman" w:hAnsi="Times New Roman" w:cs="Times New Roman"/>
              </w:rPr>
            </w:pPr>
          </w:p>
          <w:p w14:paraId="114517C1" w14:textId="77777777" w:rsidR="00C712FB" w:rsidRPr="0098371D" w:rsidRDefault="00C712FB" w:rsidP="00D84769">
            <w:pPr>
              <w:jc w:val="center"/>
              <w:rPr>
                <w:rFonts w:ascii="Times New Roman" w:hAnsi="Times New Roman" w:cs="Times New Roman"/>
              </w:rPr>
            </w:pPr>
          </w:p>
        </w:tc>
        <w:tc>
          <w:tcPr>
            <w:tcW w:w="236" w:type="pct"/>
          </w:tcPr>
          <w:p w14:paraId="22ACF9C4" w14:textId="77777777" w:rsidR="00C712FB" w:rsidRDefault="00C712FB" w:rsidP="00D84769">
            <w:pPr>
              <w:jc w:val="center"/>
              <w:rPr>
                <w:rFonts w:ascii="Times New Roman" w:hAnsi="Times New Roman" w:cs="Times New Roman"/>
                <w:sz w:val="16"/>
                <w:szCs w:val="16"/>
              </w:rPr>
            </w:pPr>
          </w:p>
          <w:p w14:paraId="60F6A5F3" w14:textId="77777777" w:rsidR="00C712FB" w:rsidRPr="00E946BF" w:rsidRDefault="00C712FB" w:rsidP="00D84769">
            <w:pPr>
              <w:jc w:val="center"/>
              <w:rPr>
                <w:rFonts w:ascii="Times New Roman" w:hAnsi="Times New Roman" w:cs="Times New Roman"/>
                <w:sz w:val="16"/>
                <w:szCs w:val="16"/>
              </w:rPr>
            </w:pPr>
          </w:p>
        </w:tc>
        <w:tc>
          <w:tcPr>
            <w:tcW w:w="236" w:type="pct"/>
          </w:tcPr>
          <w:p w14:paraId="71493BA2" w14:textId="77777777" w:rsidR="00C712FB" w:rsidRDefault="00C712FB" w:rsidP="00D84769">
            <w:pPr>
              <w:jc w:val="center"/>
              <w:rPr>
                <w:rFonts w:ascii="Times New Roman" w:hAnsi="Times New Roman" w:cs="Times New Roman"/>
                <w:sz w:val="16"/>
                <w:szCs w:val="16"/>
              </w:rPr>
            </w:pPr>
          </w:p>
          <w:p w14:paraId="2181A652" w14:textId="77777777" w:rsidR="00C712FB" w:rsidRPr="00E946BF" w:rsidRDefault="00C712FB" w:rsidP="00D84769">
            <w:pPr>
              <w:jc w:val="center"/>
              <w:rPr>
                <w:rFonts w:ascii="Times New Roman" w:hAnsi="Times New Roman" w:cs="Times New Roman"/>
                <w:sz w:val="16"/>
                <w:szCs w:val="16"/>
              </w:rPr>
            </w:pPr>
          </w:p>
        </w:tc>
        <w:tc>
          <w:tcPr>
            <w:tcW w:w="350" w:type="pct"/>
          </w:tcPr>
          <w:p w14:paraId="05D663FF" w14:textId="77777777" w:rsidR="00C712FB" w:rsidRDefault="00C712FB" w:rsidP="00D84769">
            <w:pPr>
              <w:jc w:val="center"/>
              <w:rPr>
                <w:rFonts w:ascii="Times New Roman" w:hAnsi="Times New Roman" w:cs="Times New Roman"/>
                <w:sz w:val="16"/>
                <w:szCs w:val="16"/>
              </w:rPr>
            </w:pPr>
          </w:p>
          <w:p w14:paraId="0CC6D6B3" w14:textId="77777777" w:rsidR="00C712FB" w:rsidRPr="00E946BF" w:rsidRDefault="00C712FB" w:rsidP="00D84769">
            <w:pPr>
              <w:jc w:val="center"/>
              <w:rPr>
                <w:rFonts w:ascii="Times New Roman" w:hAnsi="Times New Roman" w:cs="Times New Roman"/>
                <w:sz w:val="16"/>
                <w:szCs w:val="16"/>
              </w:rPr>
            </w:pPr>
          </w:p>
        </w:tc>
      </w:tr>
      <w:tr w:rsidR="00C712FB" w14:paraId="27C71D72" w14:textId="77777777" w:rsidTr="00C712FB">
        <w:trPr>
          <w:cantSplit/>
          <w:trHeight w:val="1435"/>
        </w:trPr>
        <w:tc>
          <w:tcPr>
            <w:tcW w:w="281" w:type="pct"/>
          </w:tcPr>
          <w:p w14:paraId="579536D7" w14:textId="77777777" w:rsidR="00C712FB" w:rsidRPr="00530B62" w:rsidRDefault="00C712FB" w:rsidP="001901FC">
            <w:pPr>
              <w:jc w:val="center"/>
              <w:rPr>
                <w:rFonts w:ascii="Times New Roman" w:hAnsi="Times New Roman" w:cs="Times New Roman"/>
                <w:b/>
              </w:rPr>
            </w:pPr>
          </w:p>
          <w:p w14:paraId="1265BCFC" w14:textId="77777777" w:rsidR="00C712FB" w:rsidRPr="00530B62" w:rsidRDefault="00C712FB" w:rsidP="001901FC">
            <w:pPr>
              <w:jc w:val="center"/>
              <w:rPr>
                <w:rFonts w:ascii="Times New Roman" w:hAnsi="Times New Roman" w:cs="Times New Roman"/>
                <w:b/>
              </w:rPr>
            </w:pPr>
          </w:p>
          <w:p w14:paraId="640FD215" w14:textId="77777777" w:rsidR="00C712FB" w:rsidRDefault="00C712FB" w:rsidP="001901FC">
            <w:pPr>
              <w:jc w:val="center"/>
              <w:rPr>
                <w:rFonts w:ascii="Times New Roman" w:hAnsi="Times New Roman" w:cs="Times New Roman"/>
              </w:rPr>
            </w:pPr>
            <w:r w:rsidRPr="00530B62">
              <w:rPr>
                <w:rFonts w:ascii="Times New Roman" w:hAnsi="Times New Roman" w:cs="Times New Roman"/>
                <w:b/>
              </w:rPr>
              <w:t>Lab #</w:t>
            </w:r>
          </w:p>
        </w:tc>
        <w:tc>
          <w:tcPr>
            <w:tcW w:w="586" w:type="pct"/>
          </w:tcPr>
          <w:p w14:paraId="4DFB54DB" w14:textId="77777777" w:rsidR="00C712FB" w:rsidRPr="00530B62" w:rsidRDefault="00C712FB" w:rsidP="001901FC">
            <w:pPr>
              <w:rPr>
                <w:rFonts w:ascii="Times New Roman" w:hAnsi="Times New Roman" w:cs="Times New Roman"/>
                <w:b/>
              </w:rPr>
            </w:pPr>
          </w:p>
          <w:p w14:paraId="3DF33E9C" w14:textId="77777777" w:rsidR="00C712FB" w:rsidRPr="00530B62" w:rsidRDefault="00C712FB" w:rsidP="001901FC">
            <w:pPr>
              <w:rPr>
                <w:rFonts w:ascii="Times New Roman" w:hAnsi="Times New Roman" w:cs="Times New Roman"/>
                <w:b/>
              </w:rPr>
            </w:pPr>
          </w:p>
          <w:p w14:paraId="37B5B379" w14:textId="77777777" w:rsidR="00C712FB" w:rsidRPr="00D53E65" w:rsidRDefault="00C712FB" w:rsidP="001901FC">
            <w:pPr>
              <w:rPr>
                <w:rFonts w:ascii="Times New Roman" w:hAnsi="Times New Roman" w:cs="Times New Roman"/>
                <w:sz w:val="20"/>
                <w:szCs w:val="20"/>
              </w:rPr>
            </w:pPr>
            <w:r w:rsidRPr="00530B62">
              <w:rPr>
                <w:rFonts w:ascii="Times New Roman" w:hAnsi="Times New Roman" w:cs="Times New Roman"/>
                <w:b/>
              </w:rPr>
              <w:t>Activity</w:t>
            </w:r>
          </w:p>
        </w:tc>
        <w:tc>
          <w:tcPr>
            <w:tcW w:w="1427" w:type="pct"/>
          </w:tcPr>
          <w:p w14:paraId="50B309C4" w14:textId="77777777" w:rsidR="00C712FB" w:rsidRPr="00530B62" w:rsidRDefault="00C712FB" w:rsidP="001901FC">
            <w:pPr>
              <w:rPr>
                <w:rFonts w:ascii="Times New Roman" w:hAnsi="Times New Roman" w:cs="Times New Roman"/>
                <w:b/>
              </w:rPr>
            </w:pPr>
          </w:p>
          <w:p w14:paraId="7F8A71C0" w14:textId="77777777" w:rsidR="00C712FB" w:rsidRPr="00530B62" w:rsidRDefault="00C712FB" w:rsidP="001901FC">
            <w:pPr>
              <w:rPr>
                <w:rFonts w:ascii="Times New Roman" w:hAnsi="Times New Roman" w:cs="Times New Roman"/>
                <w:b/>
              </w:rPr>
            </w:pPr>
          </w:p>
          <w:p w14:paraId="7D3AD2E0" w14:textId="77777777" w:rsidR="00C712FB" w:rsidRPr="00E645BF" w:rsidRDefault="00C712FB" w:rsidP="001901FC">
            <w:pPr>
              <w:pStyle w:val="Default"/>
              <w:rPr>
                <w:rFonts w:ascii="Times New Roman" w:hAnsi="Times New Roman" w:cs="Times New Roman"/>
                <w:sz w:val="20"/>
                <w:szCs w:val="20"/>
              </w:rPr>
            </w:pPr>
            <w:r w:rsidRPr="00530B62">
              <w:rPr>
                <w:rFonts w:ascii="Times New Roman" w:hAnsi="Times New Roman" w:cs="Times New Roman"/>
                <w:b/>
              </w:rPr>
              <w:t>Learning objective</w:t>
            </w:r>
          </w:p>
        </w:tc>
        <w:tc>
          <w:tcPr>
            <w:tcW w:w="235" w:type="pct"/>
            <w:textDirection w:val="btLr"/>
            <w:vAlign w:val="center"/>
          </w:tcPr>
          <w:p w14:paraId="54B8CC97"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Evolution</w:t>
            </w:r>
          </w:p>
        </w:tc>
        <w:tc>
          <w:tcPr>
            <w:tcW w:w="235" w:type="pct"/>
            <w:textDirection w:val="btLr"/>
            <w:vAlign w:val="center"/>
          </w:tcPr>
          <w:p w14:paraId="508DA860"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tructure &amp; function</w:t>
            </w:r>
          </w:p>
        </w:tc>
        <w:tc>
          <w:tcPr>
            <w:tcW w:w="235" w:type="pct"/>
            <w:textDirection w:val="btLr"/>
            <w:vAlign w:val="center"/>
          </w:tcPr>
          <w:p w14:paraId="65815DD0"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Information flow</w:t>
            </w:r>
          </w:p>
        </w:tc>
        <w:tc>
          <w:tcPr>
            <w:tcW w:w="236" w:type="pct"/>
            <w:textDirection w:val="btLr"/>
            <w:vAlign w:val="center"/>
          </w:tcPr>
          <w:p w14:paraId="2EF8E6D4"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Energy &amp; matter</w:t>
            </w:r>
          </w:p>
        </w:tc>
        <w:tc>
          <w:tcPr>
            <w:tcW w:w="236" w:type="pct"/>
            <w:textDirection w:val="btLr"/>
            <w:vAlign w:val="center"/>
          </w:tcPr>
          <w:p w14:paraId="1DBC2CEF"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ystems</w:t>
            </w:r>
          </w:p>
        </w:tc>
        <w:tc>
          <w:tcPr>
            <w:tcW w:w="236" w:type="pct"/>
            <w:textDirection w:val="btLr"/>
            <w:vAlign w:val="center"/>
          </w:tcPr>
          <w:p w14:paraId="57147F1A"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Process of science</w:t>
            </w:r>
          </w:p>
        </w:tc>
        <w:tc>
          <w:tcPr>
            <w:tcW w:w="236" w:type="pct"/>
            <w:textDirection w:val="btLr"/>
            <w:vAlign w:val="center"/>
          </w:tcPr>
          <w:p w14:paraId="485CDDB7"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Quantitative reasoning</w:t>
            </w:r>
          </w:p>
        </w:tc>
        <w:tc>
          <w:tcPr>
            <w:tcW w:w="236" w:type="pct"/>
            <w:textDirection w:val="btLr"/>
            <w:vAlign w:val="center"/>
          </w:tcPr>
          <w:p w14:paraId="2DB28415"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Modeling &amp; simulation</w:t>
            </w:r>
          </w:p>
        </w:tc>
        <w:tc>
          <w:tcPr>
            <w:tcW w:w="236" w:type="pct"/>
            <w:textDirection w:val="btLr"/>
            <w:vAlign w:val="center"/>
          </w:tcPr>
          <w:p w14:paraId="3481E1DC"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Interdisciplinary skills</w:t>
            </w:r>
          </w:p>
        </w:tc>
        <w:tc>
          <w:tcPr>
            <w:tcW w:w="236" w:type="pct"/>
            <w:textDirection w:val="btLr"/>
            <w:vAlign w:val="center"/>
          </w:tcPr>
          <w:p w14:paraId="75C292A7"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Communicate &amp; collaborate</w:t>
            </w:r>
          </w:p>
        </w:tc>
        <w:tc>
          <w:tcPr>
            <w:tcW w:w="350" w:type="pct"/>
            <w:textDirection w:val="btLr"/>
            <w:vAlign w:val="center"/>
          </w:tcPr>
          <w:p w14:paraId="448119C9" w14:textId="77777777" w:rsidR="00C712FB" w:rsidRDefault="00C712FB" w:rsidP="00C712FB">
            <w:pPr>
              <w:jc w:val="center"/>
              <w:rPr>
                <w:rFonts w:ascii="Times New Roman" w:hAnsi="Times New Roman" w:cs="Times New Roman"/>
                <w:sz w:val="16"/>
                <w:szCs w:val="16"/>
              </w:rPr>
            </w:pPr>
            <w:r w:rsidRPr="00530B62">
              <w:rPr>
                <w:rFonts w:ascii="Times New Roman" w:hAnsi="Times New Roman" w:cs="Times New Roman"/>
                <w:b/>
                <w:sz w:val="16"/>
                <w:szCs w:val="16"/>
              </w:rPr>
              <w:t>Science &amp; society</w:t>
            </w:r>
          </w:p>
        </w:tc>
      </w:tr>
      <w:tr w:rsidR="00C712FB" w14:paraId="2BF9C7A1" w14:textId="77777777" w:rsidTr="00C712FB">
        <w:trPr>
          <w:cantSplit/>
          <w:trHeight w:val="532"/>
        </w:trPr>
        <w:tc>
          <w:tcPr>
            <w:tcW w:w="281" w:type="pct"/>
            <w:vMerge w:val="restart"/>
            <w:vAlign w:val="center"/>
          </w:tcPr>
          <w:p w14:paraId="1CC167B2" w14:textId="77777777" w:rsidR="00C712FB" w:rsidRDefault="00C712FB" w:rsidP="00FF356B">
            <w:pPr>
              <w:jc w:val="center"/>
              <w:rPr>
                <w:rFonts w:ascii="Times New Roman" w:hAnsi="Times New Roman" w:cs="Times New Roman"/>
              </w:rPr>
            </w:pPr>
            <w:r>
              <w:rPr>
                <w:rFonts w:ascii="Times New Roman" w:hAnsi="Times New Roman" w:cs="Times New Roman"/>
              </w:rPr>
              <w:t>9</w:t>
            </w:r>
          </w:p>
        </w:tc>
        <w:tc>
          <w:tcPr>
            <w:tcW w:w="586" w:type="pct"/>
            <w:vMerge w:val="restart"/>
            <w:vAlign w:val="center"/>
          </w:tcPr>
          <w:p w14:paraId="42B3E3DE" w14:textId="77777777" w:rsidR="00C712FB" w:rsidRPr="00D53E65" w:rsidRDefault="00C712FB" w:rsidP="00FF356B">
            <w:pPr>
              <w:jc w:val="center"/>
              <w:rPr>
                <w:rFonts w:ascii="Times New Roman" w:hAnsi="Times New Roman" w:cs="Times New Roman"/>
                <w:sz w:val="20"/>
                <w:szCs w:val="20"/>
              </w:rPr>
            </w:pPr>
            <w:r>
              <w:rPr>
                <w:rFonts w:ascii="Times New Roman" w:hAnsi="Times New Roman" w:cs="Times New Roman"/>
                <w:sz w:val="20"/>
                <w:szCs w:val="20"/>
              </w:rPr>
              <w:t xml:space="preserve">Analyze sequence data from a subunit of the RNA polymerase gene in </w:t>
            </w:r>
            <w:r w:rsidRPr="00923BAF">
              <w:rPr>
                <w:rFonts w:ascii="Times New Roman" w:hAnsi="Times New Roman" w:cs="Times New Roman"/>
                <w:i/>
                <w:sz w:val="20"/>
                <w:szCs w:val="20"/>
              </w:rPr>
              <w:t>E. coli</w:t>
            </w:r>
          </w:p>
        </w:tc>
        <w:tc>
          <w:tcPr>
            <w:tcW w:w="1427" w:type="pct"/>
          </w:tcPr>
          <w:p w14:paraId="0A398B13" w14:textId="77777777" w:rsidR="00C712FB" w:rsidRPr="00E645BF" w:rsidRDefault="00C712FB" w:rsidP="00E645BF">
            <w:pPr>
              <w:pStyle w:val="Default"/>
              <w:rPr>
                <w:rFonts w:ascii="Times New Roman" w:hAnsi="Times New Roman" w:cs="Times New Roman"/>
                <w:sz w:val="20"/>
                <w:szCs w:val="20"/>
              </w:rPr>
            </w:pPr>
            <w:r w:rsidRPr="00E645BF">
              <w:rPr>
                <w:rFonts w:ascii="Times New Roman" w:hAnsi="Times New Roman" w:cs="Times New Roman"/>
                <w:sz w:val="20"/>
                <w:szCs w:val="20"/>
              </w:rPr>
              <w:t>Use software to edit sequence data as needed</w:t>
            </w:r>
          </w:p>
        </w:tc>
        <w:tc>
          <w:tcPr>
            <w:tcW w:w="235" w:type="pct"/>
          </w:tcPr>
          <w:p w14:paraId="5C99200F" w14:textId="77777777" w:rsidR="00C712FB" w:rsidRPr="0098371D" w:rsidRDefault="00C712FB" w:rsidP="00E645BF">
            <w:pPr>
              <w:jc w:val="center"/>
              <w:rPr>
                <w:rFonts w:ascii="Times New Roman" w:hAnsi="Times New Roman" w:cs="Times New Roman"/>
              </w:rPr>
            </w:pPr>
          </w:p>
          <w:p w14:paraId="796FB637" w14:textId="77777777" w:rsidR="00C712FB" w:rsidRPr="0098371D" w:rsidRDefault="00C712FB" w:rsidP="00E645BF">
            <w:pPr>
              <w:jc w:val="center"/>
              <w:rPr>
                <w:rFonts w:ascii="Times New Roman" w:hAnsi="Times New Roman" w:cs="Times New Roman"/>
              </w:rPr>
            </w:pPr>
          </w:p>
        </w:tc>
        <w:tc>
          <w:tcPr>
            <w:tcW w:w="235" w:type="pct"/>
          </w:tcPr>
          <w:p w14:paraId="4DAE42DB" w14:textId="77777777" w:rsidR="00C712FB" w:rsidRPr="0098371D" w:rsidRDefault="00C712FB" w:rsidP="00E645BF">
            <w:pPr>
              <w:jc w:val="center"/>
              <w:rPr>
                <w:rFonts w:ascii="Times New Roman" w:hAnsi="Times New Roman" w:cs="Times New Roman"/>
              </w:rPr>
            </w:pPr>
          </w:p>
          <w:p w14:paraId="3147B489" w14:textId="77777777" w:rsidR="00C712FB" w:rsidRPr="0098371D" w:rsidRDefault="00C712FB" w:rsidP="00E645BF">
            <w:pPr>
              <w:jc w:val="center"/>
              <w:rPr>
                <w:rFonts w:ascii="Times New Roman" w:hAnsi="Times New Roman" w:cs="Times New Roman"/>
              </w:rPr>
            </w:pPr>
          </w:p>
        </w:tc>
        <w:tc>
          <w:tcPr>
            <w:tcW w:w="235" w:type="pct"/>
          </w:tcPr>
          <w:p w14:paraId="26E5B19B" w14:textId="77777777" w:rsidR="00C712FB" w:rsidRPr="0098371D" w:rsidRDefault="00C712FB" w:rsidP="00E645BF">
            <w:pPr>
              <w:jc w:val="center"/>
              <w:rPr>
                <w:rFonts w:ascii="Times New Roman" w:hAnsi="Times New Roman" w:cs="Times New Roman"/>
              </w:rPr>
            </w:pPr>
          </w:p>
          <w:p w14:paraId="54DB45DF"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7B146F8C" w14:textId="77777777" w:rsidR="00C712FB" w:rsidRPr="0098371D" w:rsidRDefault="00C712FB" w:rsidP="00E645BF">
            <w:pPr>
              <w:jc w:val="center"/>
              <w:rPr>
                <w:rFonts w:ascii="Times New Roman" w:hAnsi="Times New Roman" w:cs="Times New Roman"/>
              </w:rPr>
            </w:pPr>
          </w:p>
          <w:p w14:paraId="5A085182" w14:textId="77777777" w:rsidR="00C712FB" w:rsidRPr="0098371D" w:rsidRDefault="00C712FB" w:rsidP="00E645BF">
            <w:pPr>
              <w:jc w:val="center"/>
              <w:rPr>
                <w:rFonts w:ascii="Times New Roman" w:hAnsi="Times New Roman" w:cs="Times New Roman"/>
              </w:rPr>
            </w:pPr>
          </w:p>
        </w:tc>
        <w:tc>
          <w:tcPr>
            <w:tcW w:w="236" w:type="pct"/>
          </w:tcPr>
          <w:p w14:paraId="0C2BC79D" w14:textId="77777777" w:rsidR="00C712FB" w:rsidRPr="0098371D" w:rsidRDefault="00C712FB" w:rsidP="00E645BF">
            <w:pPr>
              <w:jc w:val="center"/>
              <w:rPr>
                <w:rFonts w:ascii="Times New Roman" w:hAnsi="Times New Roman" w:cs="Times New Roman"/>
              </w:rPr>
            </w:pPr>
          </w:p>
          <w:p w14:paraId="06958E48" w14:textId="77777777" w:rsidR="00C712FB" w:rsidRPr="0098371D" w:rsidRDefault="00C712FB" w:rsidP="00E645BF">
            <w:pPr>
              <w:jc w:val="center"/>
              <w:rPr>
                <w:rFonts w:ascii="Times New Roman" w:hAnsi="Times New Roman" w:cs="Times New Roman"/>
              </w:rPr>
            </w:pPr>
          </w:p>
        </w:tc>
        <w:tc>
          <w:tcPr>
            <w:tcW w:w="236" w:type="pct"/>
          </w:tcPr>
          <w:p w14:paraId="32801522" w14:textId="77777777" w:rsidR="00C712FB" w:rsidRPr="0098371D" w:rsidRDefault="00C712FB" w:rsidP="00E645BF">
            <w:pPr>
              <w:jc w:val="center"/>
              <w:rPr>
                <w:rFonts w:ascii="Times New Roman" w:hAnsi="Times New Roman" w:cs="Times New Roman"/>
              </w:rPr>
            </w:pPr>
          </w:p>
          <w:p w14:paraId="76B77CEF"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7840D6E1" w14:textId="77777777" w:rsidR="00C712FB" w:rsidRPr="0098371D" w:rsidRDefault="00C712FB" w:rsidP="00E645BF">
            <w:pPr>
              <w:jc w:val="center"/>
              <w:rPr>
                <w:rFonts w:ascii="Times New Roman" w:hAnsi="Times New Roman" w:cs="Times New Roman"/>
              </w:rPr>
            </w:pPr>
          </w:p>
          <w:p w14:paraId="6A8071E4" w14:textId="77777777" w:rsidR="00C712FB" w:rsidRPr="0098371D" w:rsidRDefault="00C712FB" w:rsidP="00E645BF">
            <w:pPr>
              <w:jc w:val="center"/>
              <w:rPr>
                <w:rFonts w:ascii="Times New Roman" w:hAnsi="Times New Roman" w:cs="Times New Roman"/>
              </w:rPr>
            </w:pPr>
          </w:p>
        </w:tc>
        <w:tc>
          <w:tcPr>
            <w:tcW w:w="236" w:type="pct"/>
          </w:tcPr>
          <w:p w14:paraId="5C9E3748" w14:textId="77777777" w:rsidR="00C712FB" w:rsidRPr="0098371D" w:rsidRDefault="00C712FB" w:rsidP="00E645BF">
            <w:pPr>
              <w:jc w:val="center"/>
              <w:rPr>
                <w:rFonts w:ascii="Times New Roman" w:hAnsi="Times New Roman" w:cs="Times New Roman"/>
              </w:rPr>
            </w:pPr>
          </w:p>
          <w:p w14:paraId="3CBB9DDF" w14:textId="77777777" w:rsidR="00C712FB" w:rsidRPr="0098371D" w:rsidRDefault="00C712FB" w:rsidP="00E645BF">
            <w:pPr>
              <w:jc w:val="center"/>
              <w:rPr>
                <w:rFonts w:ascii="Times New Roman" w:hAnsi="Times New Roman" w:cs="Times New Roman"/>
              </w:rPr>
            </w:pPr>
          </w:p>
        </w:tc>
        <w:tc>
          <w:tcPr>
            <w:tcW w:w="236" w:type="pct"/>
          </w:tcPr>
          <w:p w14:paraId="04A45041" w14:textId="77777777" w:rsidR="00C712FB" w:rsidRPr="0098371D" w:rsidRDefault="00C712FB" w:rsidP="00E645BF">
            <w:pPr>
              <w:jc w:val="center"/>
              <w:rPr>
                <w:rFonts w:ascii="Times New Roman" w:hAnsi="Times New Roman" w:cs="Times New Roman"/>
              </w:rPr>
            </w:pPr>
          </w:p>
          <w:p w14:paraId="2EA771BB" w14:textId="77777777" w:rsidR="00C712FB" w:rsidRPr="0098371D" w:rsidRDefault="00C712FB" w:rsidP="00E645BF">
            <w:pPr>
              <w:jc w:val="center"/>
              <w:rPr>
                <w:rFonts w:ascii="Times New Roman" w:hAnsi="Times New Roman" w:cs="Times New Roman"/>
              </w:rPr>
            </w:pPr>
          </w:p>
        </w:tc>
        <w:tc>
          <w:tcPr>
            <w:tcW w:w="236" w:type="pct"/>
          </w:tcPr>
          <w:p w14:paraId="68C2DB89" w14:textId="77777777" w:rsidR="00C712FB" w:rsidRPr="0098371D" w:rsidRDefault="00C712FB" w:rsidP="00E645BF">
            <w:pPr>
              <w:jc w:val="center"/>
              <w:rPr>
                <w:rFonts w:ascii="Times New Roman" w:hAnsi="Times New Roman" w:cs="Times New Roman"/>
              </w:rPr>
            </w:pPr>
          </w:p>
          <w:p w14:paraId="166D1759" w14:textId="77777777" w:rsidR="00C712FB" w:rsidRPr="0098371D" w:rsidRDefault="00C712FB" w:rsidP="00E645BF">
            <w:pPr>
              <w:jc w:val="center"/>
              <w:rPr>
                <w:rFonts w:ascii="Times New Roman" w:hAnsi="Times New Roman" w:cs="Times New Roman"/>
              </w:rPr>
            </w:pPr>
          </w:p>
        </w:tc>
        <w:tc>
          <w:tcPr>
            <w:tcW w:w="350" w:type="pct"/>
          </w:tcPr>
          <w:p w14:paraId="72257F7B" w14:textId="77777777" w:rsidR="00C712FB" w:rsidRPr="0098371D" w:rsidRDefault="00C712FB" w:rsidP="00E645BF">
            <w:pPr>
              <w:jc w:val="center"/>
              <w:rPr>
                <w:rFonts w:ascii="Times New Roman" w:hAnsi="Times New Roman" w:cs="Times New Roman"/>
              </w:rPr>
            </w:pPr>
          </w:p>
          <w:p w14:paraId="23987CD5" w14:textId="77777777" w:rsidR="00C712FB" w:rsidRPr="0098371D" w:rsidRDefault="00C712FB" w:rsidP="00E645BF">
            <w:pPr>
              <w:jc w:val="center"/>
              <w:rPr>
                <w:rFonts w:ascii="Times New Roman" w:hAnsi="Times New Roman" w:cs="Times New Roman"/>
              </w:rPr>
            </w:pPr>
          </w:p>
        </w:tc>
      </w:tr>
      <w:tr w:rsidR="00C712FB" w14:paraId="0A894415" w14:textId="77777777" w:rsidTr="00C712FB">
        <w:trPr>
          <w:cantSplit/>
          <w:trHeight w:val="532"/>
        </w:trPr>
        <w:tc>
          <w:tcPr>
            <w:tcW w:w="281" w:type="pct"/>
            <w:vMerge/>
          </w:tcPr>
          <w:p w14:paraId="286C3392" w14:textId="77777777" w:rsidR="00C712FB" w:rsidRDefault="00C712FB" w:rsidP="00E645BF">
            <w:pPr>
              <w:jc w:val="center"/>
              <w:rPr>
                <w:rFonts w:ascii="Times New Roman" w:hAnsi="Times New Roman" w:cs="Times New Roman"/>
              </w:rPr>
            </w:pPr>
          </w:p>
        </w:tc>
        <w:tc>
          <w:tcPr>
            <w:tcW w:w="586" w:type="pct"/>
            <w:vMerge/>
          </w:tcPr>
          <w:p w14:paraId="5A0337D6" w14:textId="77777777" w:rsidR="00C712FB" w:rsidRPr="00D53E65" w:rsidRDefault="00C712FB" w:rsidP="00E645BF">
            <w:pPr>
              <w:rPr>
                <w:rFonts w:ascii="Times New Roman" w:hAnsi="Times New Roman" w:cs="Times New Roman"/>
                <w:sz w:val="20"/>
                <w:szCs w:val="20"/>
              </w:rPr>
            </w:pPr>
          </w:p>
        </w:tc>
        <w:tc>
          <w:tcPr>
            <w:tcW w:w="1427" w:type="pct"/>
          </w:tcPr>
          <w:p w14:paraId="4881F7BD" w14:textId="77777777" w:rsidR="00C712FB" w:rsidRPr="00E645BF" w:rsidRDefault="00C712FB" w:rsidP="00E645BF">
            <w:pPr>
              <w:pStyle w:val="Default"/>
              <w:rPr>
                <w:rFonts w:ascii="Times New Roman" w:hAnsi="Times New Roman" w:cs="Times New Roman"/>
                <w:sz w:val="20"/>
                <w:szCs w:val="20"/>
              </w:rPr>
            </w:pPr>
            <w:r w:rsidRPr="00E645BF">
              <w:rPr>
                <w:rFonts w:ascii="Times New Roman" w:hAnsi="Times New Roman" w:cs="Times New Roman"/>
                <w:sz w:val="20"/>
                <w:szCs w:val="20"/>
              </w:rPr>
              <w:t xml:space="preserve">Identify mutations in </w:t>
            </w:r>
            <w:r>
              <w:rPr>
                <w:rFonts w:ascii="Times New Roman" w:hAnsi="Times New Roman" w:cs="Times New Roman"/>
                <w:sz w:val="20"/>
                <w:szCs w:val="20"/>
              </w:rPr>
              <w:t xml:space="preserve">the DNA sequences of a </w:t>
            </w:r>
            <w:r w:rsidRPr="00E645BF">
              <w:rPr>
                <w:rFonts w:ascii="Times New Roman" w:hAnsi="Times New Roman" w:cs="Times New Roman"/>
                <w:sz w:val="20"/>
                <w:szCs w:val="20"/>
              </w:rPr>
              <w:t xml:space="preserve">progenitor </w:t>
            </w:r>
            <w:r>
              <w:rPr>
                <w:rFonts w:ascii="Times New Roman" w:hAnsi="Times New Roman" w:cs="Times New Roman"/>
                <w:sz w:val="20"/>
                <w:szCs w:val="20"/>
              </w:rPr>
              <w:t>versus</w:t>
            </w:r>
            <w:r w:rsidRPr="00E645BF">
              <w:rPr>
                <w:rFonts w:ascii="Times New Roman" w:hAnsi="Times New Roman" w:cs="Times New Roman"/>
                <w:sz w:val="20"/>
                <w:szCs w:val="20"/>
              </w:rPr>
              <w:t xml:space="preserve"> </w:t>
            </w:r>
            <w:r>
              <w:rPr>
                <w:rFonts w:ascii="Times New Roman" w:hAnsi="Times New Roman" w:cs="Times New Roman"/>
                <w:sz w:val="20"/>
                <w:szCs w:val="20"/>
              </w:rPr>
              <w:t xml:space="preserve">a </w:t>
            </w:r>
            <w:r w:rsidRPr="00E645BF">
              <w:rPr>
                <w:rFonts w:ascii="Times New Roman" w:hAnsi="Times New Roman" w:cs="Times New Roman"/>
                <w:sz w:val="20"/>
                <w:szCs w:val="20"/>
              </w:rPr>
              <w:t xml:space="preserve">descendant </w:t>
            </w:r>
          </w:p>
          <w:p w14:paraId="3D09F630" w14:textId="77777777" w:rsidR="00C712FB" w:rsidRPr="00E645BF" w:rsidRDefault="00C712FB" w:rsidP="00E645BF">
            <w:pPr>
              <w:rPr>
                <w:rFonts w:ascii="Times New Roman" w:hAnsi="Times New Roman" w:cs="Times New Roman"/>
                <w:sz w:val="20"/>
                <w:szCs w:val="20"/>
              </w:rPr>
            </w:pPr>
          </w:p>
        </w:tc>
        <w:tc>
          <w:tcPr>
            <w:tcW w:w="235" w:type="pct"/>
          </w:tcPr>
          <w:p w14:paraId="423651D3" w14:textId="77777777" w:rsidR="00C712FB" w:rsidRPr="0098371D" w:rsidRDefault="00C712FB" w:rsidP="00E645BF">
            <w:pPr>
              <w:jc w:val="center"/>
              <w:rPr>
                <w:rFonts w:ascii="Times New Roman" w:hAnsi="Times New Roman" w:cs="Times New Roman"/>
              </w:rPr>
            </w:pPr>
          </w:p>
          <w:p w14:paraId="38EDE2F2" w14:textId="77777777" w:rsidR="00C712FB" w:rsidRPr="0098371D" w:rsidRDefault="00C712FB" w:rsidP="00E645BF">
            <w:pPr>
              <w:jc w:val="center"/>
              <w:rPr>
                <w:rFonts w:ascii="Times New Roman" w:hAnsi="Times New Roman" w:cs="Times New Roman"/>
              </w:rPr>
            </w:pPr>
          </w:p>
        </w:tc>
        <w:tc>
          <w:tcPr>
            <w:tcW w:w="235" w:type="pct"/>
          </w:tcPr>
          <w:p w14:paraId="192828D8" w14:textId="77777777" w:rsidR="00C712FB" w:rsidRPr="0098371D" w:rsidRDefault="00C712FB" w:rsidP="00E645BF">
            <w:pPr>
              <w:jc w:val="center"/>
              <w:rPr>
                <w:rFonts w:ascii="Times New Roman" w:hAnsi="Times New Roman" w:cs="Times New Roman"/>
              </w:rPr>
            </w:pPr>
          </w:p>
          <w:p w14:paraId="34B3B286" w14:textId="77777777" w:rsidR="00C712FB" w:rsidRPr="0098371D" w:rsidRDefault="00C712FB" w:rsidP="00E645BF">
            <w:pPr>
              <w:jc w:val="center"/>
              <w:rPr>
                <w:rFonts w:ascii="Times New Roman" w:hAnsi="Times New Roman" w:cs="Times New Roman"/>
              </w:rPr>
            </w:pPr>
          </w:p>
        </w:tc>
        <w:tc>
          <w:tcPr>
            <w:tcW w:w="235" w:type="pct"/>
          </w:tcPr>
          <w:p w14:paraId="6CD4802A" w14:textId="77777777" w:rsidR="00C712FB" w:rsidRPr="0098371D" w:rsidRDefault="00C712FB" w:rsidP="00E645BF">
            <w:pPr>
              <w:jc w:val="center"/>
              <w:rPr>
                <w:rFonts w:ascii="Times New Roman" w:hAnsi="Times New Roman" w:cs="Times New Roman"/>
              </w:rPr>
            </w:pPr>
          </w:p>
          <w:p w14:paraId="2F45C205"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22310FE9" w14:textId="77777777" w:rsidR="00C712FB" w:rsidRPr="0098371D" w:rsidRDefault="00C712FB" w:rsidP="00E645BF">
            <w:pPr>
              <w:jc w:val="center"/>
              <w:rPr>
                <w:rFonts w:ascii="Times New Roman" w:hAnsi="Times New Roman" w:cs="Times New Roman"/>
              </w:rPr>
            </w:pPr>
          </w:p>
          <w:p w14:paraId="4F3C2C2B" w14:textId="77777777" w:rsidR="00C712FB" w:rsidRPr="0098371D" w:rsidRDefault="00C712FB" w:rsidP="00E645BF">
            <w:pPr>
              <w:jc w:val="center"/>
              <w:rPr>
                <w:rFonts w:ascii="Times New Roman" w:hAnsi="Times New Roman" w:cs="Times New Roman"/>
              </w:rPr>
            </w:pPr>
          </w:p>
        </w:tc>
        <w:tc>
          <w:tcPr>
            <w:tcW w:w="236" w:type="pct"/>
          </w:tcPr>
          <w:p w14:paraId="5277553F" w14:textId="77777777" w:rsidR="00C712FB" w:rsidRPr="0098371D" w:rsidRDefault="00C712FB" w:rsidP="00E645BF">
            <w:pPr>
              <w:jc w:val="center"/>
              <w:rPr>
                <w:rFonts w:ascii="Times New Roman" w:hAnsi="Times New Roman" w:cs="Times New Roman"/>
              </w:rPr>
            </w:pPr>
          </w:p>
          <w:p w14:paraId="470E33BE" w14:textId="77777777" w:rsidR="00C712FB" w:rsidRPr="0098371D" w:rsidRDefault="00C712FB" w:rsidP="00E645BF">
            <w:pPr>
              <w:jc w:val="center"/>
              <w:rPr>
                <w:rFonts w:ascii="Times New Roman" w:hAnsi="Times New Roman" w:cs="Times New Roman"/>
              </w:rPr>
            </w:pPr>
          </w:p>
        </w:tc>
        <w:tc>
          <w:tcPr>
            <w:tcW w:w="236" w:type="pct"/>
          </w:tcPr>
          <w:p w14:paraId="06E3E268" w14:textId="77777777" w:rsidR="00C712FB" w:rsidRPr="0098371D" w:rsidRDefault="00C712FB" w:rsidP="00E645BF">
            <w:pPr>
              <w:jc w:val="center"/>
              <w:rPr>
                <w:rFonts w:ascii="Times New Roman" w:hAnsi="Times New Roman" w:cs="Times New Roman"/>
              </w:rPr>
            </w:pPr>
          </w:p>
          <w:p w14:paraId="6F717636" w14:textId="77777777" w:rsidR="00C712FB" w:rsidRPr="0098371D" w:rsidRDefault="00C712FB" w:rsidP="00E645BF">
            <w:pPr>
              <w:jc w:val="center"/>
              <w:rPr>
                <w:rFonts w:ascii="Times New Roman" w:hAnsi="Times New Roman" w:cs="Times New Roman"/>
              </w:rPr>
            </w:pPr>
          </w:p>
        </w:tc>
        <w:tc>
          <w:tcPr>
            <w:tcW w:w="236" w:type="pct"/>
          </w:tcPr>
          <w:p w14:paraId="6ED0EBED" w14:textId="77777777" w:rsidR="00C712FB" w:rsidRPr="0098371D" w:rsidRDefault="00C712FB" w:rsidP="00E645BF">
            <w:pPr>
              <w:jc w:val="center"/>
              <w:rPr>
                <w:rFonts w:ascii="Times New Roman" w:hAnsi="Times New Roman" w:cs="Times New Roman"/>
              </w:rPr>
            </w:pPr>
          </w:p>
          <w:p w14:paraId="5FF7DC1B" w14:textId="77777777" w:rsidR="00C712FB" w:rsidRPr="0098371D" w:rsidRDefault="00C712FB" w:rsidP="00E645BF">
            <w:pPr>
              <w:jc w:val="center"/>
              <w:rPr>
                <w:rFonts w:ascii="Times New Roman" w:hAnsi="Times New Roman" w:cs="Times New Roman"/>
              </w:rPr>
            </w:pPr>
          </w:p>
        </w:tc>
        <w:tc>
          <w:tcPr>
            <w:tcW w:w="236" w:type="pct"/>
          </w:tcPr>
          <w:p w14:paraId="42C3DF23" w14:textId="77777777" w:rsidR="00C712FB" w:rsidRPr="0098371D" w:rsidRDefault="00C712FB" w:rsidP="00E645BF">
            <w:pPr>
              <w:jc w:val="center"/>
              <w:rPr>
                <w:rFonts w:ascii="Times New Roman" w:hAnsi="Times New Roman" w:cs="Times New Roman"/>
              </w:rPr>
            </w:pPr>
          </w:p>
          <w:p w14:paraId="6F5407B2" w14:textId="77777777" w:rsidR="00C712FB" w:rsidRPr="0098371D" w:rsidRDefault="00C712FB" w:rsidP="00E645BF">
            <w:pPr>
              <w:jc w:val="center"/>
              <w:rPr>
                <w:rFonts w:ascii="Times New Roman" w:hAnsi="Times New Roman" w:cs="Times New Roman"/>
              </w:rPr>
            </w:pPr>
          </w:p>
        </w:tc>
        <w:tc>
          <w:tcPr>
            <w:tcW w:w="236" w:type="pct"/>
          </w:tcPr>
          <w:p w14:paraId="05B82A88" w14:textId="77777777" w:rsidR="00C712FB" w:rsidRPr="0098371D" w:rsidRDefault="00C712FB" w:rsidP="00E645BF">
            <w:pPr>
              <w:jc w:val="center"/>
              <w:rPr>
                <w:rFonts w:ascii="Times New Roman" w:hAnsi="Times New Roman" w:cs="Times New Roman"/>
              </w:rPr>
            </w:pPr>
          </w:p>
          <w:p w14:paraId="0544686B" w14:textId="77777777" w:rsidR="00C712FB" w:rsidRPr="0098371D" w:rsidRDefault="00C712FB" w:rsidP="00E645BF">
            <w:pPr>
              <w:jc w:val="center"/>
              <w:rPr>
                <w:rFonts w:ascii="Times New Roman" w:hAnsi="Times New Roman" w:cs="Times New Roman"/>
              </w:rPr>
            </w:pPr>
          </w:p>
        </w:tc>
        <w:tc>
          <w:tcPr>
            <w:tcW w:w="236" w:type="pct"/>
          </w:tcPr>
          <w:p w14:paraId="2C668F83" w14:textId="77777777" w:rsidR="00C712FB" w:rsidRPr="0098371D" w:rsidRDefault="00C712FB" w:rsidP="00E645BF">
            <w:pPr>
              <w:jc w:val="center"/>
              <w:rPr>
                <w:rFonts w:ascii="Times New Roman" w:hAnsi="Times New Roman" w:cs="Times New Roman"/>
              </w:rPr>
            </w:pPr>
          </w:p>
          <w:p w14:paraId="759C68BB" w14:textId="77777777" w:rsidR="00C712FB" w:rsidRPr="0098371D" w:rsidRDefault="00C712FB" w:rsidP="00E645BF">
            <w:pPr>
              <w:jc w:val="center"/>
              <w:rPr>
                <w:rFonts w:ascii="Times New Roman" w:hAnsi="Times New Roman" w:cs="Times New Roman"/>
              </w:rPr>
            </w:pPr>
          </w:p>
        </w:tc>
        <w:tc>
          <w:tcPr>
            <w:tcW w:w="350" w:type="pct"/>
          </w:tcPr>
          <w:p w14:paraId="0C6ACD77" w14:textId="77777777" w:rsidR="00C712FB" w:rsidRPr="0098371D" w:rsidRDefault="00C712FB" w:rsidP="00E645BF">
            <w:pPr>
              <w:jc w:val="center"/>
              <w:rPr>
                <w:rFonts w:ascii="Times New Roman" w:hAnsi="Times New Roman" w:cs="Times New Roman"/>
              </w:rPr>
            </w:pPr>
          </w:p>
          <w:p w14:paraId="785907B3" w14:textId="77777777" w:rsidR="00C712FB" w:rsidRPr="0098371D" w:rsidRDefault="00C712FB" w:rsidP="00E645BF">
            <w:pPr>
              <w:jc w:val="center"/>
              <w:rPr>
                <w:rFonts w:ascii="Times New Roman" w:hAnsi="Times New Roman" w:cs="Times New Roman"/>
              </w:rPr>
            </w:pPr>
          </w:p>
        </w:tc>
      </w:tr>
      <w:tr w:rsidR="00C712FB" w14:paraId="61B284A1" w14:textId="77777777" w:rsidTr="00C712FB">
        <w:trPr>
          <w:cantSplit/>
          <w:trHeight w:val="532"/>
        </w:trPr>
        <w:tc>
          <w:tcPr>
            <w:tcW w:w="281" w:type="pct"/>
            <w:vMerge/>
          </w:tcPr>
          <w:p w14:paraId="4F059C64" w14:textId="77777777" w:rsidR="00C712FB" w:rsidRDefault="00C712FB" w:rsidP="00E645BF">
            <w:pPr>
              <w:jc w:val="center"/>
              <w:rPr>
                <w:rFonts w:ascii="Times New Roman" w:hAnsi="Times New Roman" w:cs="Times New Roman"/>
              </w:rPr>
            </w:pPr>
          </w:p>
        </w:tc>
        <w:tc>
          <w:tcPr>
            <w:tcW w:w="586" w:type="pct"/>
            <w:vMerge/>
          </w:tcPr>
          <w:p w14:paraId="254D7C1A" w14:textId="77777777" w:rsidR="00C712FB" w:rsidRPr="00D53E65" w:rsidRDefault="00C712FB" w:rsidP="00E645BF">
            <w:pPr>
              <w:rPr>
                <w:rFonts w:ascii="Times New Roman" w:hAnsi="Times New Roman" w:cs="Times New Roman"/>
                <w:sz w:val="20"/>
                <w:szCs w:val="20"/>
              </w:rPr>
            </w:pPr>
          </w:p>
        </w:tc>
        <w:tc>
          <w:tcPr>
            <w:tcW w:w="1427" w:type="pct"/>
          </w:tcPr>
          <w:p w14:paraId="289EA7C5" w14:textId="77777777" w:rsidR="00C712FB" w:rsidRPr="00E645BF" w:rsidRDefault="00C712FB" w:rsidP="00E645BF">
            <w:pPr>
              <w:pStyle w:val="Default"/>
              <w:rPr>
                <w:rFonts w:ascii="Times New Roman" w:hAnsi="Times New Roman" w:cs="Times New Roman"/>
                <w:sz w:val="20"/>
                <w:szCs w:val="20"/>
              </w:rPr>
            </w:pPr>
            <w:r w:rsidRPr="00E645BF">
              <w:rPr>
                <w:rFonts w:ascii="Times New Roman" w:hAnsi="Times New Roman" w:cs="Times New Roman"/>
                <w:sz w:val="20"/>
                <w:szCs w:val="20"/>
              </w:rPr>
              <w:t xml:space="preserve">Analyze whether mutations impact a protein’s primary structure </w:t>
            </w:r>
          </w:p>
          <w:p w14:paraId="6996FE7D" w14:textId="77777777" w:rsidR="00C712FB" w:rsidRPr="00E645BF" w:rsidRDefault="00C712FB" w:rsidP="00E645BF">
            <w:pPr>
              <w:rPr>
                <w:rFonts w:ascii="Times New Roman" w:hAnsi="Times New Roman" w:cs="Times New Roman"/>
                <w:sz w:val="20"/>
                <w:szCs w:val="20"/>
              </w:rPr>
            </w:pPr>
          </w:p>
        </w:tc>
        <w:tc>
          <w:tcPr>
            <w:tcW w:w="235" w:type="pct"/>
          </w:tcPr>
          <w:p w14:paraId="60ADFE04" w14:textId="77777777" w:rsidR="00C712FB" w:rsidRPr="0098371D" w:rsidRDefault="00C712FB" w:rsidP="00E645BF">
            <w:pPr>
              <w:jc w:val="center"/>
              <w:rPr>
                <w:rFonts w:ascii="Times New Roman" w:hAnsi="Times New Roman" w:cs="Times New Roman"/>
              </w:rPr>
            </w:pPr>
          </w:p>
          <w:p w14:paraId="0DF6BBEB" w14:textId="77777777" w:rsidR="00C712FB" w:rsidRPr="0098371D" w:rsidRDefault="00C712FB" w:rsidP="00E645BF">
            <w:pPr>
              <w:jc w:val="center"/>
              <w:rPr>
                <w:rFonts w:ascii="Times New Roman" w:hAnsi="Times New Roman" w:cs="Times New Roman"/>
              </w:rPr>
            </w:pPr>
          </w:p>
        </w:tc>
        <w:tc>
          <w:tcPr>
            <w:tcW w:w="235" w:type="pct"/>
          </w:tcPr>
          <w:p w14:paraId="4D93DF64" w14:textId="77777777" w:rsidR="00C712FB" w:rsidRPr="0098371D" w:rsidRDefault="00C712FB" w:rsidP="00E645BF">
            <w:pPr>
              <w:jc w:val="center"/>
              <w:rPr>
                <w:rFonts w:ascii="Times New Roman" w:hAnsi="Times New Roman" w:cs="Times New Roman"/>
              </w:rPr>
            </w:pPr>
          </w:p>
          <w:p w14:paraId="3CEDE1EF"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0D01692A" w14:textId="77777777" w:rsidR="00C712FB" w:rsidRPr="0098371D" w:rsidRDefault="00C712FB" w:rsidP="00E645BF">
            <w:pPr>
              <w:jc w:val="center"/>
              <w:rPr>
                <w:rFonts w:ascii="Times New Roman" w:hAnsi="Times New Roman" w:cs="Times New Roman"/>
              </w:rPr>
            </w:pPr>
          </w:p>
          <w:p w14:paraId="0A2C33D9"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5CCDB92A" w14:textId="77777777" w:rsidR="00C712FB" w:rsidRPr="0098371D" w:rsidRDefault="00C712FB" w:rsidP="00E645BF">
            <w:pPr>
              <w:jc w:val="center"/>
              <w:rPr>
                <w:rFonts w:ascii="Times New Roman" w:hAnsi="Times New Roman" w:cs="Times New Roman"/>
              </w:rPr>
            </w:pPr>
          </w:p>
          <w:p w14:paraId="5B4555F9" w14:textId="77777777" w:rsidR="00C712FB" w:rsidRPr="0098371D" w:rsidRDefault="00C712FB" w:rsidP="00E645BF">
            <w:pPr>
              <w:jc w:val="center"/>
              <w:rPr>
                <w:rFonts w:ascii="Times New Roman" w:hAnsi="Times New Roman" w:cs="Times New Roman"/>
              </w:rPr>
            </w:pPr>
          </w:p>
        </w:tc>
        <w:tc>
          <w:tcPr>
            <w:tcW w:w="236" w:type="pct"/>
          </w:tcPr>
          <w:p w14:paraId="0E0029DF" w14:textId="77777777" w:rsidR="00C712FB" w:rsidRPr="0098371D" w:rsidRDefault="00C712FB" w:rsidP="00E645BF">
            <w:pPr>
              <w:jc w:val="center"/>
              <w:rPr>
                <w:rFonts w:ascii="Times New Roman" w:hAnsi="Times New Roman" w:cs="Times New Roman"/>
              </w:rPr>
            </w:pPr>
          </w:p>
          <w:p w14:paraId="3752FF84" w14:textId="77777777" w:rsidR="00C712FB" w:rsidRPr="0098371D" w:rsidRDefault="00C712FB" w:rsidP="00E645BF">
            <w:pPr>
              <w:jc w:val="center"/>
              <w:rPr>
                <w:rFonts w:ascii="Times New Roman" w:hAnsi="Times New Roman" w:cs="Times New Roman"/>
              </w:rPr>
            </w:pPr>
          </w:p>
        </w:tc>
        <w:tc>
          <w:tcPr>
            <w:tcW w:w="236" w:type="pct"/>
          </w:tcPr>
          <w:p w14:paraId="06214AF1" w14:textId="77777777" w:rsidR="00C712FB" w:rsidRPr="0098371D" w:rsidRDefault="00C712FB" w:rsidP="00E645BF">
            <w:pPr>
              <w:jc w:val="center"/>
              <w:rPr>
                <w:rFonts w:ascii="Times New Roman" w:hAnsi="Times New Roman" w:cs="Times New Roman"/>
              </w:rPr>
            </w:pPr>
          </w:p>
          <w:p w14:paraId="4644A6D0" w14:textId="77777777" w:rsidR="00C712FB" w:rsidRPr="0098371D" w:rsidRDefault="00C712FB" w:rsidP="00E645BF">
            <w:pPr>
              <w:jc w:val="center"/>
              <w:rPr>
                <w:rFonts w:ascii="Times New Roman" w:hAnsi="Times New Roman" w:cs="Times New Roman"/>
              </w:rPr>
            </w:pPr>
          </w:p>
        </w:tc>
        <w:tc>
          <w:tcPr>
            <w:tcW w:w="236" w:type="pct"/>
          </w:tcPr>
          <w:p w14:paraId="52C05A4B" w14:textId="77777777" w:rsidR="00C712FB" w:rsidRPr="0098371D" w:rsidRDefault="00C712FB" w:rsidP="00E645BF">
            <w:pPr>
              <w:jc w:val="center"/>
              <w:rPr>
                <w:rFonts w:ascii="Times New Roman" w:hAnsi="Times New Roman" w:cs="Times New Roman"/>
              </w:rPr>
            </w:pPr>
          </w:p>
          <w:p w14:paraId="3854DC31" w14:textId="77777777" w:rsidR="00C712FB" w:rsidRPr="0098371D" w:rsidRDefault="00C712FB" w:rsidP="00E645BF">
            <w:pPr>
              <w:jc w:val="center"/>
              <w:rPr>
                <w:rFonts w:ascii="Times New Roman" w:hAnsi="Times New Roman" w:cs="Times New Roman"/>
              </w:rPr>
            </w:pPr>
          </w:p>
        </w:tc>
        <w:tc>
          <w:tcPr>
            <w:tcW w:w="236" w:type="pct"/>
          </w:tcPr>
          <w:p w14:paraId="2A9021B0" w14:textId="77777777" w:rsidR="00C712FB" w:rsidRPr="0098371D" w:rsidRDefault="00C712FB" w:rsidP="00E645BF">
            <w:pPr>
              <w:jc w:val="center"/>
              <w:rPr>
                <w:rFonts w:ascii="Times New Roman" w:hAnsi="Times New Roman" w:cs="Times New Roman"/>
              </w:rPr>
            </w:pPr>
          </w:p>
          <w:p w14:paraId="76692743" w14:textId="77777777" w:rsidR="00C712FB" w:rsidRPr="0098371D" w:rsidRDefault="00C712FB" w:rsidP="00E645BF">
            <w:pPr>
              <w:jc w:val="center"/>
              <w:rPr>
                <w:rFonts w:ascii="Times New Roman" w:hAnsi="Times New Roman" w:cs="Times New Roman"/>
              </w:rPr>
            </w:pPr>
          </w:p>
        </w:tc>
        <w:tc>
          <w:tcPr>
            <w:tcW w:w="236" w:type="pct"/>
          </w:tcPr>
          <w:p w14:paraId="3B143CBC" w14:textId="77777777" w:rsidR="00C712FB" w:rsidRPr="0098371D" w:rsidRDefault="00C712FB" w:rsidP="00E645BF">
            <w:pPr>
              <w:jc w:val="center"/>
              <w:rPr>
                <w:rFonts w:ascii="Times New Roman" w:hAnsi="Times New Roman" w:cs="Times New Roman"/>
              </w:rPr>
            </w:pPr>
          </w:p>
          <w:p w14:paraId="126ADAD5" w14:textId="77777777" w:rsidR="00C712FB" w:rsidRPr="0098371D" w:rsidRDefault="00C712FB" w:rsidP="00E645BF">
            <w:pPr>
              <w:jc w:val="center"/>
              <w:rPr>
                <w:rFonts w:ascii="Times New Roman" w:hAnsi="Times New Roman" w:cs="Times New Roman"/>
              </w:rPr>
            </w:pPr>
          </w:p>
        </w:tc>
        <w:tc>
          <w:tcPr>
            <w:tcW w:w="236" w:type="pct"/>
          </w:tcPr>
          <w:p w14:paraId="2859CB63" w14:textId="77777777" w:rsidR="00C712FB" w:rsidRPr="0098371D" w:rsidRDefault="00C712FB" w:rsidP="00E645BF">
            <w:pPr>
              <w:jc w:val="center"/>
              <w:rPr>
                <w:rFonts w:ascii="Times New Roman" w:hAnsi="Times New Roman" w:cs="Times New Roman"/>
              </w:rPr>
            </w:pPr>
          </w:p>
          <w:p w14:paraId="17DC5CAD" w14:textId="77777777" w:rsidR="00C712FB" w:rsidRPr="0098371D" w:rsidRDefault="00C712FB" w:rsidP="00E645BF">
            <w:pPr>
              <w:jc w:val="center"/>
              <w:rPr>
                <w:rFonts w:ascii="Times New Roman" w:hAnsi="Times New Roman" w:cs="Times New Roman"/>
              </w:rPr>
            </w:pPr>
          </w:p>
        </w:tc>
        <w:tc>
          <w:tcPr>
            <w:tcW w:w="350" w:type="pct"/>
          </w:tcPr>
          <w:p w14:paraId="7BDC05CD" w14:textId="77777777" w:rsidR="00C712FB" w:rsidRPr="0098371D" w:rsidRDefault="00C712FB" w:rsidP="00E645BF">
            <w:pPr>
              <w:jc w:val="center"/>
              <w:rPr>
                <w:rFonts w:ascii="Times New Roman" w:hAnsi="Times New Roman" w:cs="Times New Roman"/>
              </w:rPr>
            </w:pPr>
          </w:p>
          <w:p w14:paraId="42D78913" w14:textId="77777777" w:rsidR="00C712FB" w:rsidRPr="0098371D" w:rsidRDefault="00C712FB" w:rsidP="00E645BF">
            <w:pPr>
              <w:jc w:val="center"/>
              <w:rPr>
                <w:rFonts w:ascii="Times New Roman" w:hAnsi="Times New Roman" w:cs="Times New Roman"/>
              </w:rPr>
            </w:pPr>
          </w:p>
        </w:tc>
      </w:tr>
      <w:tr w:rsidR="00C712FB" w14:paraId="2FFEC4CD" w14:textId="77777777" w:rsidTr="00C712FB">
        <w:trPr>
          <w:cantSplit/>
          <w:trHeight w:val="532"/>
        </w:trPr>
        <w:tc>
          <w:tcPr>
            <w:tcW w:w="281" w:type="pct"/>
            <w:vMerge w:val="restart"/>
            <w:vAlign w:val="center"/>
          </w:tcPr>
          <w:p w14:paraId="1896EF74" w14:textId="77777777" w:rsidR="00C712FB" w:rsidRDefault="00C712FB" w:rsidP="005148EB">
            <w:pPr>
              <w:jc w:val="center"/>
              <w:rPr>
                <w:rFonts w:ascii="Times New Roman" w:hAnsi="Times New Roman" w:cs="Times New Roman"/>
              </w:rPr>
            </w:pPr>
            <w:r>
              <w:rPr>
                <w:rFonts w:ascii="Times New Roman" w:hAnsi="Times New Roman" w:cs="Times New Roman"/>
              </w:rPr>
              <w:t>10</w:t>
            </w:r>
          </w:p>
        </w:tc>
        <w:tc>
          <w:tcPr>
            <w:tcW w:w="586" w:type="pct"/>
            <w:vMerge w:val="restart"/>
            <w:vAlign w:val="center"/>
          </w:tcPr>
          <w:p w14:paraId="716CFC3F" w14:textId="77777777" w:rsidR="00C712FB" w:rsidRPr="00D53E65" w:rsidRDefault="00C712FB" w:rsidP="005148EB">
            <w:pPr>
              <w:jc w:val="center"/>
              <w:rPr>
                <w:rFonts w:ascii="Times New Roman" w:hAnsi="Times New Roman" w:cs="Times New Roman"/>
                <w:sz w:val="20"/>
                <w:szCs w:val="20"/>
              </w:rPr>
            </w:pPr>
            <w:r>
              <w:rPr>
                <w:rFonts w:ascii="Times New Roman" w:hAnsi="Times New Roman" w:cs="Times New Roman"/>
                <w:sz w:val="20"/>
                <w:szCs w:val="20"/>
              </w:rPr>
              <w:t>Visualize RNA polymerase structure and interpret the phenotypic consequences of mutations</w:t>
            </w:r>
          </w:p>
        </w:tc>
        <w:tc>
          <w:tcPr>
            <w:tcW w:w="1427" w:type="pct"/>
          </w:tcPr>
          <w:p w14:paraId="7D15E52F" w14:textId="77777777" w:rsidR="00C712FB" w:rsidRPr="00E645BF" w:rsidRDefault="00C712FB" w:rsidP="00912038">
            <w:pPr>
              <w:pStyle w:val="Default"/>
              <w:rPr>
                <w:rFonts w:ascii="Times New Roman" w:hAnsi="Times New Roman" w:cs="Times New Roman"/>
                <w:sz w:val="20"/>
                <w:szCs w:val="20"/>
              </w:rPr>
            </w:pPr>
            <w:r>
              <w:rPr>
                <w:rFonts w:ascii="Times New Roman" w:hAnsi="Times New Roman" w:cs="Times New Roman"/>
                <w:sz w:val="20"/>
                <w:szCs w:val="20"/>
              </w:rPr>
              <w:t>Analyze</w:t>
            </w:r>
            <w:r w:rsidRPr="00E645BF">
              <w:rPr>
                <w:rFonts w:ascii="Times New Roman" w:hAnsi="Times New Roman" w:cs="Times New Roman"/>
                <w:sz w:val="20"/>
                <w:szCs w:val="20"/>
              </w:rPr>
              <w:t xml:space="preserve"> the quaternary structure of RNA Polymerase </w:t>
            </w:r>
            <w:r>
              <w:rPr>
                <w:rFonts w:ascii="Times New Roman" w:hAnsi="Times New Roman" w:cs="Times New Roman"/>
                <w:sz w:val="20"/>
                <w:szCs w:val="20"/>
              </w:rPr>
              <w:t xml:space="preserve">in 3-D—especially </w:t>
            </w:r>
            <w:r w:rsidRPr="00E645BF">
              <w:rPr>
                <w:rFonts w:ascii="Times New Roman" w:hAnsi="Times New Roman" w:cs="Times New Roman"/>
                <w:sz w:val="20"/>
                <w:szCs w:val="20"/>
              </w:rPr>
              <w:t>the binding pocket where Rifampicin binds to the β subunit of RNA Polymerase (the protein coded by the RpoB gene)</w:t>
            </w:r>
          </w:p>
        </w:tc>
        <w:tc>
          <w:tcPr>
            <w:tcW w:w="235" w:type="pct"/>
          </w:tcPr>
          <w:p w14:paraId="4C063648" w14:textId="77777777" w:rsidR="00C712FB" w:rsidRPr="0098371D" w:rsidRDefault="00C712FB" w:rsidP="00E645BF">
            <w:pPr>
              <w:jc w:val="center"/>
              <w:rPr>
                <w:rFonts w:ascii="Times New Roman" w:hAnsi="Times New Roman" w:cs="Times New Roman"/>
              </w:rPr>
            </w:pPr>
          </w:p>
          <w:p w14:paraId="255D4BE3"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0735143E" w14:textId="77777777" w:rsidR="00C712FB" w:rsidRPr="0098371D" w:rsidRDefault="00C712FB" w:rsidP="00E645BF">
            <w:pPr>
              <w:jc w:val="center"/>
              <w:rPr>
                <w:rFonts w:ascii="Times New Roman" w:hAnsi="Times New Roman" w:cs="Times New Roman"/>
              </w:rPr>
            </w:pPr>
          </w:p>
          <w:p w14:paraId="1A563AA9"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79151858" w14:textId="77777777" w:rsidR="00C712FB" w:rsidRPr="0098371D" w:rsidRDefault="00C712FB" w:rsidP="00E645BF">
            <w:pPr>
              <w:jc w:val="center"/>
              <w:rPr>
                <w:rFonts w:ascii="Times New Roman" w:hAnsi="Times New Roman" w:cs="Times New Roman"/>
              </w:rPr>
            </w:pPr>
          </w:p>
          <w:p w14:paraId="3953D597" w14:textId="77777777" w:rsidR="00C712FB" w:rsidRPr="0098371D" w:rsidRDefault="00C712FB" w:rsidP="00E645BF">
            <w:pPr>
              <w:jc w:val="center"/>
              <w:rPr>
                <w:rFonts w:ascii="Times New Roman" w:hAnsi="Times New Roman" w:cs="Times New Roman"/>
              </w:rPr>
            </w:pPr>
          </w:p>
        </w:tc>
        <w:tc>
          <w:tcPr>
            <w:tcW w:w="236" w:type="pct"/>
          </w:tcPr>
          <w:p w14:paraId="6035D1CD" w14:textId="77777777" w:rsidR="00C712FB" w:rsidRPr="0098371D" w:rsidRDefault="00C712FB" w:rsidP="00E645BF">
            <w:pPr>
              <w:jc w:val="center"/>
              <w:rPr>
                <w:rFonts w:ascii="Times New Roman" w:hAnsi="Times New Roman" w:cs="Times New Roman"/>
              </w:rPr>
            </w:pPr>
          </w:p>
          <w:p w14:paraId="0BBE9E69" w14:textId="77777777" w:rsidR="00C712FB" w:rsidRPr="0098371D" w:rsidRDefault="00C712FB" w:rsidP="00E645BF">
            <w:pPr>
              <w:jc w:val="center"/>
              <w:rPr>
                <w:rFonts w:ascii="Times New Roman" w:hAnsi="Times New Roman" w:cs="Times New Roman"/>
              </w:rPr>
            </w:pPr>
          </w:p>
        </w:tc>
        <w:tc>
          <w:tcPr>
            <w:tcW w:w="236" w:type="pct"/>
          </w:tcPr>
          <w:p w14:paraId="2ACFDC11" w14:textId="77777777" w:rsidR="00C712FB" w:rsidRPr="0098371D" w:rsidRDefault="00C712FB" w:rsidP="00E645BF">
            <w:pPr>
              <w:jc w:val="center"/>
              <w:rPr>
                <w:rFonts w:ascii="Times New Roman" w:hAnsi="Times New Roman" w:cs="Times New Roman"/>
              </w:rPr>
            </w:pPr>
          </w:p>
          <w:p w14:paraId="033A3B51" w14:textId="77777777" w:rsidR="00C712FB" w:rsidRPr="0098371D" w:rsidRDefault="00C712FB" w:rsidP="00E645BF">
            <w:pPr>
              <w:jc w:val="center"/>
              <w:rPr>
                <w:rFonts w:ascii="Times New Roman" w:hAnsi="Times New Roman" w:cs="Times New Roman"/>
              </w:rPr>
            </w:pPr>
          </w:p>
        </w:tc>
        <w:tc>
          <w:tcPr>
            <w:tcW w:w="236" w:type="pct"/>
          </w:tcPr>
          <w:p w14:paraId="6C023C4F" w14:textId="77777777" w:rsidR="00C712FB" w:rsidRPr="0098371D" w:rsidRDefault="00C712FB" w:rsidP="00E645BF">
            <w:pPr>
              <w:jc w:val="center"/>
              <w:rPr>
                <w:rFonts w:ascii="Times New Roman" w:hAnsi="Times New Roman" w:cs="Times New Roman"/>
              </w:rPr>
            </w:pPr>
          </w:p>
          <w:p w14:paraId="2CD09126" w14:textId="77777777" w:rsidR="00C712FB" w:rsidRPr="0098371D" w:rsidRDefault="00C712FB" w:rsidP="00E645BF">
            <w:pPr>
              <w:jc w:val="center"/>
              <w:rPr>
                <w:rFonts w:ascii="Times New Roman" w:hAnsi="Times New Roman" w:cs="Times New Roman"/>
              </w:rPr>
            </w:pPr>
          </w:p>
        </w:tc>
        <w:tc>
          <w:tcPr>
            <w:tcW w:w="236" w:type="pct"/>
          </w:tcPr>
          <w:p w14:paraId="585D1F51" w14:textId="77777777" w:rsidR="00C712FB" w:rsidRPr="0098371D" w:rsidRDefault="00C712FB" w:rsidP="00E645BF">
            <w:pPr>
              <w:jc w:val="center"/>
              <w:rPr>
                <w:rFonts w:ascii="Times New Roman" w:hAnsi="Times New Roman" w:cs="Times New Roman"/>
              </w:rPr>
            </w:pPr>
          </w:p>
          <w:p w14:paraId="07874F54" w14:textId="77777777" w:rsidR="00C712FB" w:rsidRPr="0098371D" w:rsidRDefault="00C712FB" w:rsidP="00E645BF">
            <w:pPr>
              <w:jc w:val="center"/>
              <w:rPr>
                <w:rFonts w:ascii="Times New Roman" w:hAnsi="Times New Roman" w:cs="Times New Roman"/>
              </w:rPr>
            </w:pPr>
          </w:p>
        </w:tc>
        <w:tc>
          <w:tcPr>
            <w:tcW w:w="236" w:type="pct"/>
          </w:tcPr>
          <w:p w14:paraId="6CFB0861" w14:textId="77777777" w:rsidR="00C712FB" w:rsidRPr="0098371D" w:rsidRDefault="00C712FB" w:rsidP="00E645BF">
            <w:pPr>
              <w:jc w:val="center"/>
              <w:rPr>
                <w:rFonts w:ascii="Times New Roman" w:hAnsi="Times New Roman" w:cs="Times New Roman"/>
              </w:rPr>
            </w:pPr>
          </w:p>
          <w:p w14:paraId="757D5A49"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64FD95D5" w14:textId="77777777" w:rsidR="00C712FB" w:rsidRPr="0098371D" w:rsidRDefault="00C712FB" w:rsidP="00E645BF">
            <w:pPr>
              <w:jc w:val="center"/>
              <w:rPr>
                <w:rFonts w:ascii="Times New Roman" w:hAnsi="Times New Roman" w:cs="Times New Roman"/>
              </w:rPr>
            </w:pPr>
          </w:p>
          <w:p w14:paraId="6F69FB32" w14:textId="77777777" w:rsidR="00C712FB" w:rsidRPr="0098371D" w:rsidRDefault="00C712FB" w:rsidP="00E645BF">
            <w:pPr>
              <w:jc w:val="center"/>
              <w:rPr>
                <w:rFonts w:ascii="Times New Roman" w:hAnsi="Times New Roman" w:cs="Times New Roman"/>
              </w:rPr>
            </w:pPr>
          </w:p>
        </w:tc>
        <w:tc>
          <w:tcPr>
            <w:tcW w:w="236" w:type="pct"/>
          </w:tcPr>
          <w:p w14:paraId="4FD69FCE" w14:textId="77777777" w:rsidR="00C712FB" w:rsidRPr="0098371D" w:rsidRDefault="00C712FB" w:rsidP="00E645BF">
            <w:pPr>
              <w:jc w:val="center"/>
              <w:rPr>
                <w:rFonts w:ascii="Times New Roman" w:hAnsi="Times New Roman" w:cs="Times New Roman"/>
              </w:rPr>
            </w:pPr>
          </w:p>
          <w:p w14:paraId="77BD7860" w14:textId="77777777" w:rsidR="00C712FB" w:rsidRPr="0098371D" w:rsidRDefault="00C712FB" w:rsidP="00E645BF">
            <w:pPr>
              <w:jc w:val="center"/>
              <w:rPr>
                <w:rFonts w:ascii="Times New Roman" w:hAnsi="Times New Roman" w:cs="Times New Roman"/>
              </w:rPr>
            </w:pPr>
          </w:p>
        </w:tc>
        <w:tc>
          <w:tcPr>
            <w:tcW w:w="350" w:type="pct"/>
          </w:tcPr>
          <w:p w14:paraId="3ABFF336" w14:textId="77777777" w:rsidR="00C712FB" w:rsidRPr="0098371D" w:rsidRDefault="00C712FB" w:rsidP="00E645BF">
            <w:pPr>
              <w:jc w:val="center"/>
              <w:rPr>
                <w:rFonts w:ascii="Times New Roman" w:hAnsi="Times New Roman" w:cs="Times New Roman"/>
              </w:rPr>
            </w:pPr>
          </w:p>
          <w:p w14:paraId="70E22DAA" w14:textId="77777777" w:rsidR="00C712FB" w:rsidRPr="0098371D" w:rsidRDefault="00C712FB" w:rsidP="00E645BF">
            <w:pPr>
              <w:jc w:val="center"/>
              <w:rPr>
                <w:rFonts w:ascii="Times New Roman" w:hAnsi="Times New Roman" w:cs="Times New Roman"/>
              </w:rPr>
            </w:pPr>
          </w:p>
        </w:tc>
      </w:tr>
      <w:tr w:rsidR="00C712FB" w14:paraId="5E7745FE" w14:textId="77777777" w:rsidTr="00C712FB">
        <w:trPr>
          <w:cantSplit/>
          <w:trHeight w:val="532"/>
        </w:trPr>
        <w:tc>
          <w:tcPr>
            <w:tcW w:w="281" w:type="pct"/>
            <w:vMerge/>
          </w:tcPr>
          <w:p w14:paraId="5BD0B1A1" w14:textId="77777777" w:rsidR="00C712FB" w:rsidRDefault="00C712FB" w:rsidP="00E645BF">
            <w:pPr>
              <w:jc w:val="center"/>
              <w:rPr>
                <w:rFonts w:ascii="Times New Roman" w:hAnsi="Times New Roman" w:cs="Times New Roman"/>
              </w:rPr>
            </w:pPr>
          </w:p>
        </w:tc>
        <w:tc>
          <w:tcPr>
            <w:tcW w:w="586" w:type="pct"/>
            <w:vMerge/>
          </w:tcPr>
          <w:p w14:paraId="703B606D" w14:textId="77777777" w:rsidR="00C712FB" w:rsidRPr="00D53E65" w:rsidRDefault="00C712FB" w:rsidP="00E645BF">
            <w:pPr>
              <w:rPr>
                <w:rFonts w:ascii="Times New Roman" w:hAnsi="Times New Roman" w:cs="Times New Roman"/>
                <w:sz w:val="20"/>
                <w:szCs w:val="20"/>
              </w:rPr>
            </w:pPr>
          </w:p>
        </w:tc>
        <w:tc>
          <w:tcPr>
            <w:tcW w:w="1427" w:type="pct"/>
          </w:tcPr>
          <w:p w14:paraId="30EF27DD" w14:textId="77777777" w:rsidR="00C712FB" w:rsidRPr="00E645BF" w:rsidRDefault="00C712FB" w:rsidP="00912038">
            <w:pPr>
              <w:pStyle w:val="Default"/>
              <w:rPr>
                <w:rFonts w:ascii="Times New Roman" w:hAnsi="Times New Roman" w:cs="Times New Roman"/>
                <w:sz w:val="20"/>
                <w:szCs w:val="20"/>
              </w:rPr>
            </w:pPr>
            <w:r w:rsidRPr="00E645BF">
              <w:rPr>
                <w:rFonts w:ascii="Times New Roman" w:hAnsi="Times New Roman" w:cs="Times New Roman"/>
                <w:sz w:val="20"/>
                <w:szCs w:val="20"/>
              </w:rPr>
              <w:t xml:space="preserve">Model and view rifampicin and how it binds to β subunit of RNA Polymerase (the protein coded by the RpoB gene) </w:t>
            </w:r>
          </w:p>
        </w:tc>
        <w:tc>
          <w:tcPr>
            <w:tcW w:w="235" w:type="pct"/>
          </w:tcPr>
          <w:p w14:paraId="61D92346" w14:textId="77777777" w:rsidR="00C712FB" w:rsidRPr="0098371D" w:rsidRDefault="00C712FB" w:rsidP="00E645BF">
            <w:pPr>
              <w:jc w:val="center"/>
              <w:rPr>
                <w:rFonts w:ascii="Times New Roman" w:hAnsi="Times New Roman" w:cs="Times New Roman"/>
              </w:rPr>
            </w:pPr>
          </w:p>
        </w:tc>
        <w:tc>
          <w:tcPr>
            <w:tcW w:w="235" w:type="pct"/>
          </w:tcPr>
          <w:p w14:paraId="622B1409" w14:textId="77777777" w:rsidR="00C712FB" w:rsidRPr="0098371D" w:rsidRDefault="00C712FB" w:rsidP="00E645BF">
            <w:pPr>
              <w:jc w:val="center"/>
              <w:rPr>
                <w:rFonts w:ascii="Times New Roman" w:hAnsi="Times New Roman" w:cs="Times New Roman"/>
              </w:rPr>
            </w:pPr>
          </w:p>
          <w:p w14:paraId="29AC94C8"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5CD48BA1" w14:textId="77777777" w:rsidR="00C712FB" w:rsidRPr="0098371D" w:rsidRDefault="00C712FB" w:rsidP="00E645BF">
            <w:pPr>
              <w:jc w:val="center"/>
              <w:rPr>
                <w:rFonts w:ascii="Times New Roman" w:hAnsi="Times New Roman" w:cs="Times New Roman"/>
              </w:rPr>
            </w:pPr>
          </w:p>
          <w:p w14:paraId="60FD8A8F" w14:textId="77777777" w:rsidR="00C712FB" w:rsidRPr="0098371D" w:rsidRDefault="00C712FB" w:rsidP="00E645BF">
            <w:pPr>
              <w:jc w:val="center"/>
              <w:rPr>
                <w:rFonts w:ascii="Times New Roman" w:hAnsi="Times New Roman" w:cs="Times New Roman"/>
              </w:rPr>
            </w:pPr>
          </w:p>
        </w:tc>
        <w:tc>
          <w:tcPr>
            <w:tcW w:w="236" w:type="pct"/>
          </w:tcPr>
          <w:p w14:paraId="79B97F70" w14:textId="77777777" w:rsidR="00C712FB" w:rsidRPr="0098371D" w:rsidRDefault="00C712FB" w:rsidP="00E645BF">
            <w:pPr>
              <w:jc w:val="center"/>
              <w:rPr>
                <w:rFonts w:ascii="Times New Roman" w:hAnsi="Times New Roman" w:cs="Times New Roman"/>
              </w:rPr>
            </w:pPr>
          </w:p>
        </w:tc>
        <w:tc>
          <w:tcPr>
            <w:tcW w:w="236" w:type="pct"/>
          </w:tcPr>
          <w:p w14:paraId="5C5AF6AE" w14:textId="77777777" w:rsidR="00C712FB" w:rsidRPr="0098371D" w:rsidRDefault="00C712FB" w:rsidP="00E645BF">
            <w:pPr>
              <w:jc w:val="center"/>
              <w:rPr>
                <w:rFonts w:ascii="Times New Roman" w:hAnsi="Times New Roman" w:cs="Times New Roman"/>
              </w:rPr>
            </w:pPr>
          </w:p>
        </w:tc>
        <w:tc>
          <w:tcPr>
            <w:tcW w:w="236" w:type="pct"/>
          </w:tcPr>
          <w:p w14:paraId="28B648F4" w14:textId="77777777" w:rsidR="00C712FB" w:rsidRPr="0098371D" w:rsidRDefault="00C712FB" w:rsidP="00E645BF">
            <w:pPr>
              <w:jc w:val="center"/>
              <w:rPr>
                <w:rFonts w:ascii="Times New Roman" w:hAnsi="Times New Roman" w:cs="Times New Roman"/>
              </w:rPr>
            </w:pPr>
          </w:p>
        </w:tc>
        <w:tc>
          <w:tcPr>
            <w:tcW w:w="236" w:type="pct"/>
          </w:tcPr>
          <w:p w14:paraId="74198703" w14:textId="77777777" w:rsidR="00C712FB" w:rsidRPr="0098371D" w:rsidRDefault="00C712FB" w:rsidP="00E645BF">
            <w:pPr>
              <w:jc w:val="center"/>
              <w:rPr>
                <w:rFonts w:ascii="Times New Roman" w:hAnsi="Times New Roman" w:cs="Times New Roman"/>
              </w:rPr>
            </w:pPr>
          </w:p>
        </w:tc>
        <w:tc>
          <w:tcPr>
            <w:tcW w:w="236" w:type="pct"/>
          </w:tcPr>
          <w:p w14:paraId="125D7E25" w14:textId="77777777" w:rsidR="00C712FB" w:rsidRPr="0098371D" w:rsidRDefault="00C712FB" w:rsidP="00E645BF">
            <w:pPr>
              <w:jc w:val="center"/>
              <w:rPr>
                <w:rFonts w:ascii="Times New Roman" w:hAnsi="Times New Roman" w:cs="Times New Roman"/>
              </w:rPr>
            </w:pPr>
          </w:p>
          <w:p w14:paraId="27BD1541"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1BE520DA" w14:textId="77777777" w:rsidR="00C712FB" w:rsidRPr="0098371D" w:rsidRDefault="00C712FB" w:rsidP="00E645BF">
            <w:pPr>
              <w:jc w:val="center"/>
              <w:rPr>
                <w:rFonts w:ascii="Times New Roman" w:hAnsi="Times New Roman" w:cs="Times New Roman"/>
              </w:rPr>
            </w:pPr>
          </w:p>
        </w:tc>
        <w:tc>
          <w:tcPr>
            <w:tcW w:w="236" w:type="pct"/>
          </w:tcPr>
          <w:p w14:paraId="402A148D" w14:textId="77777777" w:rsidR="00C712FB" w:rsidRPr="0098371D" w:rsidRDefault="00C712FB" w:rsidP="00E645BF">
            <w:pPr>
              <w:jc w:val="center"/>
              <w:rPr>
                <w:rFonts w:ascii="Times New Roman" w:hAnsi="Times New Roman" w:cs="Times New Roman"/>
              </w:rPr>
            </w:pPr>
          </w:p>
        </w:tc>
        <w:tc>
          <w:tcPr>
            <w:tcW w:w="350" w:type="pct"/>
          </w:tcPr>
          <w:p w14:paraId="29633865" w14:textId="77777777" w:rsidR="00C712FB" w:rsidRPr="0098371D" w:rsidRDefault="00C712FB" w:rsidP="00E645BF">
            <w:pPr>
              <w:jc w:val="center"/>
              <w:rPr>
                <w:rFonts w:ascii="Times New Roman" w:hAnsi="Times New Roman" w:cs="Times New Roman"/>
              </w:rPr>
            </w:pPr>
          </w:p>
        </w:tc>
      </w:tr>
      <w:tr w:rsidR="00C712FB" w14:paraId="1E34FB3A" w14:textId="77777777" w:rsidTr="00C712FB">
        <w:trPr>
          <w:cantSplit/>
          <w:trHeight w:val="532"/>
        </w:trPr>
        <w:tc>
          <w:tcPr>
            <w:tcW w:w="281" w:type="pct"/>
            <w:vMerge/>
          </w:tcPr>
          <w:p w14:paraId="20C5102B" w14:textId="77777777" w:rsidR="00C712FB" w:rsidRDefault="00C712FB" w:rsidP="00E645BF">
            <w:pPr>
              <w:jc w:val="center"/>
              <w:rPr>
                <w:rFonts w:ascii="Times New Roman" w:hAnsi="Times New Roman" w:cs="Times New Roman"/>
              </w:rPr>
            </w:pPr>
          </w:p>
        </w:tc>
        <w:tc>
          <w:tcPr>
            <w:tcW w:w="586" w:type="pct"/>
            <w:vMerge/>
          </w:tcPr>
          <w:p w14:paraId="430A14DE" w14:textId="77777777" w:rsidR="00C712FB" w:rsidRPr="00D53E65" w:rsidRDefault="00C712FB" w:rsidP="00E645BF">
            <w:pPr>
              <w:rPr>
                <w:rFonts w:ascii="Times New Roman" w:hAnsi="Times New Roman" w:cs="Times New Roman"/>
                <w:sz w:val="20"/>
                <w:szCs w:val="20"/>
              </w:rPr>
            </w:pPr>
          </w:p>
        </w:tc>
        <w:tc>
          <w:tcPr>
            <w:tcW w:w="1427" w:type="pct"/>
          </w:tcPr>
          <w:p w14:paraId="74CF5AEB" w14:textId="77777777" w:rsidR="00C712FB" w:rsidRPr="00E645BF" w:rsidRDefault="00C712FB" w:rsidP="00EB6101">
            <w:pPr>
              <w:pStyle w:val="Default"/>
              <w:rPr>
                <w:rFonts w:ascii="Times New Roman" w:hAnsi="Times New Roman" w:cs="Times New Roman"/>
                <w:sz w:val="20"/>
                <w:szCs w:val="20"/>
              </w:rPr>
            </w:pPr>
            <w:r w:rsidRPr="00E645BF">
              <w:rPr>
                <w:rFonts w:ascii="Times New Roman" w:hAnsi="Times New Roman" w:cs="Times New Roman"/>
                <w:sz w:val="20"/>
                <w:szCs w:val="20"/>
              </w:rPr>
              <w:t xml:space="preserve">Edit the </w:t>
            </w:r>
            <w:r w:rsidRPr="00E645BF">
              <w:rPr>
                <w:rFonts w:ascii="Times New Roman" w:hAnsi="Times New Roman" w:cs="Times New Roman"/>
                <w:i/>
                <w:sz w:val="20"/>
                <w:szCs w:val="20"/>
              </w:rPr>
              <w:t>RpoB</w:t>
            </w:r>
            <w:r w:rsidRPr="00E645BF">
              <w:rPr>
                <w:rFonts w:ascii="Times New Roman" w:hAnsi="Times New Roman" w:cs="Times New Roman"/>
                <w:sz w:val="20"/>
                <w:szCs w:val="20"/>
              </w:rPr>
              <w:t xml:space="preserve"> DNA to produce a protein sequence t</w:t>
            </w:r>
            <w:r>
              <w:rPr>
                <w:rFonts w:ascii="Times New Roman" w:hAnsi="Times New Roman" w:cs="Times New Roman"/>
                <w:sz w:val="20"/>
                <w:szCs w:val="20"/>
              </w:rPr>
              <w:t>hat</w:t>
            </w:r>
            <w:r w:rsidRPr="00E645BF">
              <w:rPr>
                <w:rFonts w:ascii="Times New Roman" w:hAnsi="Times New Roman" w:cs="Times New Roman"/>
                <w:sz w:val="20"/>
                <w:szCs w:val="20"/>
              </w:rPr>
              <w:t xml:space="preserve"> matc</w:t>
            </w:r>
            <w:r>
              <w:rPr>
                <w:rFonts w:ascii="Times New Roman" w:hAnsi="Times New Roman" w:cs="Times New Roman"/>
                <w:sz w:val="20"/>
                <w:szCs w:val="20"/>
              </w:rPr>
              <w:t>hes</w:t>
            </w:r>
            <w:r w:rsidRPr="00E645BF">
              <w:rPr>
                <w:rFonts w:ascii="Times New Roman" w:hAnsi="Times New Roman" w:cs="Times New Roman"/>
                <w:sz w:val="20"/>
                <w:szCs w:val="20"/>
              </w:rPr>
              <w:t xml:space="preserve"> mutations found in </w:t>
            </w:r>
            <w:r>
              <w:rPr>
                <w:rFonts w:ascii="Times New Roman" w:hAnsi="Times New Roman" w:cs="Times New Roman"/>
                <w:sz w:val="20"/>
                <w:szCs w:val="20"/>
              </w:rPr>
              <w:t>L</w:t>
            </w:r>
            <w:r w:rsidRPr="00E645BF">
              <w:rPr>
                <w:rFonts w:ascii="Times New Roman" w:hAnsi="Times New Roman" w:cs="Times New Roman"/>
                <w:sz w:val="20"/>
                <w:szCs w:val="20"/>
              </w:rPr>
              <w:t xml:space="preserve">ab 2 </w:t>
            </w:r>
          </w:p>
        </w:tc>
        <w:tc>
          <w:tcPr>
            <w:tcW w:w="235" w:type="pct"/>
          </w:tcPr>
          <w:p w14:paraId="51DFD425" w14:textId="77777777" w:rsidR="00C712FB" w:rsidRPr="0098371D" w:rsidRDefault="00C712FB" w:rsidP="00E645BF">
            <w:pPr>
              <w:jc w:val="center"/>
              <w:rPr>
                <w:rFonts w:ascii="Times New Roman" w:hAnsi="Times New Roman" w:cs="Times New Roman"/>
              </w:rPr>
            </w:pPr>
          </w:p>
          <w:p w14:paraId="12DA6324"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5F1A0B6E" w14:textId="77777777" w:rsidR="00C712FB" w:rsidRPr="0098371D" w:rsidRDefault="00C712FB" w:rsidP="00E645BF">
            <w:pPr>
              <w:jc w:val="center"/>
              <w:rPr>
                <w:rFonts w:ascii="Times New Roman" w:hAnsi="Times New Roman" w:cs="Times New Roman"/>
              </w:rPr>
            </w:pPr>
          </w:p>
          <w:p w14:paraId="05357360"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6E97D961" w14:textId="77777777" w:rsidR="00C712FB" w:rsidRPr="0098371D" w:rsidRDefault="00C712FB" w:rsidP="00E645BF">
            <w:pPr>
              <w:jc w:val="center"/>
              <w:rPr>
                <w:rFonts w:ascii="Times New Roman" w:hAnsi="Times New Roman" w:cs="Times New Roman"/>
              </w:rPr>
            </w:pPr>
          </w:p>
          <w:p w14:paraId="527B3E38"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5D0EDE68" w14:textId="77777777" w:rsidR="00C712FB" w:rsidRPr="0098371D" w:rsidRDefault="00C712FB" w:rsidP="00E645BF">
            <w:pPr>
              <w:jc w:val="center"/>
              <w:rPr>
                <w:rFonts w:ascii="Times New Roman" w:hAnsi="Times New Roman" w:cs="Times New Roman"/>
              </w:rPr>
            </w:pPr>
          </w:p>
        </w:tc>
        <w:tc>
          <w:tcPr>
            <w:tcW w:w="236" w:type="pct"/>
          </w:tcPr>
          <w:p w14:paraId="1E77237C" w14:textId="77777777" w:rsidR="00C712FB" w:rsidRPr="0098371D" w:rsidRDefault="00C712FB" w:rsidP="00E645BF">
            <w:pPr>
              <w:jc w:val="center"/>
              <w:rPr>
                <w:rFonts w:ascii="Times New Roman" w:hAnsi="Times New Roman" w:cs="Times New Roman"/>
              </w:rPr>
            </w:pPr>
          </w:p>
        </w:tc>
        <w:tc>
          <w:tcPr>
            <w:tcW w:w="236" w:type="pct"/>
          </w:tcPr>
          <w:p w14:paraId="5B990E82" w14:textId="77777777" w:rsidR="00C712FB" w:rsidRPr="0098371D" w:rsidRDefault="00C712FB" w:rsidP="00E645BF">
            <w:pPr>
              <w:jc w:val="center"/>
              <w:rPr>
                <w:rFonts w:ascii="Times New Roman" w:hAnsi="Times New Roman" w:cs="Times New Roman"/>
              </w:rPr>
            </w:pPr>
          </w:p>
        </w:tc>
        <w:tc>
          <w:tcPr>
            <w:tcW w:w="236" w:type="pct"/>
          </w:tcPr>
          <w:p w14:paraId="19CE6F7D" w14:textId="77777777" w:rsidR="00C712FB" w:rsidRPr="0098371D" w:rsidRDefault="00C712FB" w:rsidP="00E645BF">
            <w:pPr>
              <w:jc w:val="center"/>
              <w:rPr>
                <w:rFonts w:ascii="Times New Roman" w:hAnsi="Times New Roman" w:cs="Times New Roman"/>
              </w:rPr>
            </w:pPr>
          </w:p>
        </w:tc>
        <w:tc>
          <w:tcPr>
            <w:tcW w:w="236" w:type="pct"/>
          </w:tcPr>
          <w:p w14:paraId="1F97D538" w14:textId="77777777" w:rsidR="00C712FB" w:rsidRPr="0098371D" w:rsidRDefault="00C712FB" w:rsidP="00E645BF">
            <w:pPr>
              <w:jc w:val="center"/>
              <w:rPr>
                <w:rFonts w:ascii="Times New Roman" w:hAnsi="Times New Roman" w:cs="Times New Roman"/>
              </w:rPr>
            </w:pPr>
          </w:p>
        </w:tc>
        <w:tc>
          <w:tcPr>
            <w:tcW w:w="236" w:type="pct"/>
          </w:tcPr>
          <w:p w14:paraId="1EDB91C6" w14:textId="77777777" w:rsidR="00C712FB" w:rsidRPr="0098371D" w:rsidRDefault="00C712FB" w:rsidP="00E645BF">
            <w:pPr>
              <w:jc w:val="center"/>
              <w:rPr>
                <w:rFonts w:ascii="Times New Roman" w:hAnsi="Times New Roman" w:cs="Times New Roman"/>
              </w:rPr>
            </w:pPr>
          </w:p>
        </w:tc>
        <w:tc>
          <w:tcPr>
            <w:tcW w:w="236" w:type="pct"/>
          </w:tcPr>
          <w:p w14:paraId="687416E5" w14:textId="77777777" w:rsidR="00C712FB" w:rsidRPr="0098371D" w:rsidRDefault="00C712FB" w:rsidP="00E645BF">
            <w:pPr>
              <w:jc w:val="center"/>
              <w:rPr>
                <w:rFonts w:ascii="Times New Roman" w:hAnsi="Times New Roman" w:cs="Times New Roman"/>
              </w:rPr>
            </w:pPr>
          </w:p>
        </w:tc>
        <w:tc>
          <w:tcPr>
            <w:tcW w:w="350" w:type="pct"/>
          </w:tcPr>
          <w:p w14:paraId="489F3159" w14:textId="77777777" w:rsidR="00C712FB" w:rsidRPr="0098371D" w:rsidRDefault="00C712FB" w:rsidP="00E645BF">
            <w:pPr>
              <w:jc w:val="center"/>
              <w:rPr>
                <w:rFonts w:ascii="Times New Roman" w:hAnsi="Times New Roman" w:cs="Times New Roman"/>
              </w:rPr>
            </w:pPr>
          </w:p>
        </w:tc>
      </w:tr>
      <w:tr w:rsidR="00C712FB" w14:paraId="2FCD288E" w14:textId="77777777" w:rsidTr="00C712FB">
        <w:trPr>
          <w:cantSplit/>
          <w:trHeight w:val="532"/>
        </w:trPr>
        <w:tc>
          <w:tcPr>
            <w:tcW w:w="281" w:type="pct"/>
            <w:vMerge w:val="restart"/>
            <w:vAlign w:val="center"/>
          </w:tcPr>
          <w:p w14:paraId="71969604" w14:textId="77777777" w:rsidR="00C712FB" w:rsidRDefault="00C712FB" w:rsidP="005148EB">
            <w:pPr>
              <w:jc w:val="center"/>
              <w:rPr>
                <w:rFonts w:ascii="Times New Roman" w:hAnsi="Times New Roman" w:cs="Times New Roman"/>
              </w:rPr>
            </w:pPr>
            <w:r>
              <w:rPr>
                <w:rFonts w:ascii="Times New Roman" w:hAnsi="Times New Roman" w:cs="Times New Roman"/>
              </w:rPr>
              <w:t>11</w:t>
            </w:r>
          </w:p>
        </w:tc>
        <w:tc>
          <w:tcPr>
            <w:tcW w:w="586" w:type="pct"/>
            <w:vMerge w:val="restart"/>
            <w:vAlign w:val="center"/>
          </w:tcPr>
          <w:p w14:paraId="39060F44" w14:textId="77777777" w:rsidR="00C712FB" w:rsidRPr="00D53E65" w:rsidRDefault="00C712FB" w:rsidP="005148EB">
            <w:pPr>
              <w:jc w:val="center"/>
              <w:rPr>
                <w:rFonts w:ascii="Times New Roman" w:hAnsi="Times New Roman" w:cs="Times New Roman"/>
                <w:sz w:val="20"/>
                <w:szCs w:val="20"/>
              </w:rPr>
            </w:pPr>
            <w:r>
              <w:rPr>
                <w:rFonts w:ascii="Times New Roman" w:hAnsi="Times New Roman" w:cs="Times New Roman"/>
                <w:sz w:val="20"/>
                <w:szCs w:val="20"/>
              </w:rPr>
              <w:t>Connect genotype to phenotype to fitness; design a poster</w:t>
            </w:r>
          </w:p>
        </w:tc>
        <w:tc>
          <w:tcPr>
            <w:tcW w:w="1427" w:type="pct"/>
          </w:tcPr>
          <w:p w14:paraId="38846843" w14:textId="77777777" w:rsidR="00C712FB" w:rsidRPr="00D53E65" w:rsidRDefault="00C712FB" w:rsidP="00EB6101">
            <w:pPr>
              <w:rPr>
                <w:rFonts w:ascii="Times New Roman" w:hAnsi="Times New Roman" w:cs="Times New Roman"/>
                <w:sz w:val="20"/>
                <w:szCs w:val="20"/>
              </w:rPr>
            </w:pPr>
            <w:r w:rsidRPr="00E645BF">
              <w:rPr>
                <w:rFonts w:ascii="Times New Roman" w:hAnsi="Times New Roman" w:cs="Times New Roman"/>
                <w:sz w:val="20"/>
                <w:szCs w:val="20"/>
              </w:rPr>
              <w:t>C</w:t>
            </w:r>
            <w:r>
              <w:rPr>
                <w:rFonts w:ascii="Times New Roman" w:hAnsi="Times New Roman" w:cs="Times New Roman"/>
                <w:sz w:val="20"/>
                <w:szCs w:val="20"/>
              </w:rPr>
              <w:t>onnect changes in</w:t>
            </w:r>
            <w:r w:rsidRPr="00E645BF">
              <w:rPr>
                <w:rFonts w:ascii="Times New Roman" w:hAnsi="Times New Roman" w:cs="Times New Roman"/>
                <w:sz w:val="20"/>
                <w:szCs w:val="20"/>
              </w:rPr>
              <w:t xml:space="preserve"> </w:t>
            </w:r>
            <w:r>
              <w:rPr>
                <w:rFonts w:ascii="Times New Roman" w:hAnsi="Times New Roman" w:cs="Times New Roman"/>
                <w:sz w:val="20"/>
                <w:szCs w:val="20"/>
              </w:rPr>
              <w:t xml:space="preserve">the </w:t>
            </w:r>
            <w:r w:rsidRPr="00E645BF">
              <w:rPr>
                <w:rFonts w:ascii="Times New Roman" w:hAnsi="Times New Roman" w:cs="Times New Roman"/>
                <w:sz w:val="20"/>
                <w:szCs w:val="20"/>
              </w:rPr>
              <w:t xml:space="preserve">molecular </w:t>
            </w:r>
            <w:r>
              <w:rPr>
                <w:rFonts w:ascii="Times New Roman" w:hAnsi="Times New Roman" w:cs="Times New Roman"/>
                <w:sz w:val="20"/>
                <w:szCs w:val="20"/>
              </w:rPr>
              <w:t>structure of</w:t>
            </w:r>
            <w:r w:rsidRPr="00E645BF">
              <w:rPr>
                <w:rFonts w:ascii="Times New Roman" w:hAnsi="Times New Roman" w:cs="Times New Roman"/>
                <w:sz w:val="20"/>
                <w:szCs w:val="20"/>
              </w:rPr>
              <w:t xml:space="preserve"> RNA Polymerase </w:t>
            </w:r>
            <w:r>
              <w:rPr>
                <w:rFonts w:ascii="Times New Roman" w:hAnsi="Times New Roman" w:cs="Times New Roman"/>
                <w:sz w:val="20"/>
                <w:szCs w:val="20"/>
              </w:rPr>
              <w:t>in</w:t>
            </w:r>
            <w:r w:rsidRPr="00E645BF">
              <w:rPr>
                <w:rFonts w:ascii="Times New Roman" w:hAnsi="Times New Roman" w:cs="Times New Roman"/>
                <w:sz w:val="20"/>
                <w:szCs w:val="20"/>
              </w:rPr>
              <w:t xml:space="preserve"> the progenitor and descendant </w:t>
            </w:r>
            <w:r>
              <w:rPr>
                <w:rFonts w:ascii="Times New Roman" w:hAnsi="Times New Roman" w:cs="Times New Roman"/>
                <w:sz w:val="20"/>
                <w:szCs w:val="20"/>
              </w:rPr>
              <w:t xml:space="preserve">strains </w:t>
            </w:r>
            <w:r w:rsidRPr="00E645BF">
              <w:rPr>
                <w:rFonts w:ascii="Times New Roman" w:hAnsi="Times New Roman" w:cs="Times New Roman"/>
                <w:sz w:val="20"/>
                <w:szCs w:val="20"/>
              </w:rPr>
              <w:t xml:space="preserve">to </w:t>
            </w:r>
            <w:r>
              <w:rPr>
                <w:rFonts w:ascii="Times New Roman" w:hAnsi="Times New Roman" w:cs="Times New Roman"/>
                <w:sz w:val="20"/>
                <w:szCs w:val="20"/>
              </w:rPr>
              <w:t>changes in MIC</w:t>
            </w:r>
          </w:p>
        </w:tc>
        <w:tc>
          <w:tcPr>
            <w:tcW w:w="235" w:type="pct"/>
          </w:tcPr>
          <w:p w14:paraId="4AA0B3E5" w14:textId="77777777" w:rsidR="00C712FB" w:rsidRPr="0098371D" w:rsidRDefault="00C712FB" w:rsidP="00EB6101">
            <w:pPr>
              <w:jc w:val="center"/>
              <w:rPr>
                <w:rFonts w:ascii="Times New Roman" w:hAnsi="Times New Roman" w:cs="Times New Roman"/>
              </w:rPr>
            </w:pPr>
          </w:p>
          <w:p w14:paraId="12224511"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5" w:type="pct"/>
          </w:tcPr>
          <w:p w14:paraId="47C04DBB" w14:textId="77777777" w:rsidR="00C712FB" w:rsidRPr="0098371D" w:rsidRDefault="00C712FB" w:rsidP="00EB6101">
            <w:pPr>
              <w:jc w:val="center"/>
              <w:rPr>
                <w:rFonts w:ascii="Times New Roman" w:hAnsi="Times New Roman" w:cs="Times New Roman"/>
              </w:rPr>
            </w:pPr>
          </w:p>
          <w:p w14:paraId="3772CD62"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5" w:type="pct"/>
          </w:tcPr>
          <w:p w14:paraId="4A3E0942" w14:textId="77777777" w:rsidR="00C712FB" w:rsidRPr="0098371D" w:rsidRDefault="00C712FB" w:rsidP="00EB6101">
            <w:pPr>
              <w:jc w:val="center"/>
              <w:rPr>
                <w:rFonts w:ascii="Times New Roman" w:hAnsi="Times New Roman" w:cs="Times New Roman"/>
              </w:rPr>
            </w:pPr>
          </w:p>
          <w:p w14:paraId="48F60EF4"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6" w:type="pct"/>
          </w:tcPr>
          <w:p w14:paraId="22A888A6" w14:textId="77777777" w:rsidR="00C712FB" w:rsidRPr="0098371D" w:rsidRDefault="00C712FB" w:rsidP="00EB6101">
            <w:pPr>
              <w:jc w:val="center"/>
              <w:rPr>
                <w:rFonts w:ascii="Times New Roman" w:hAnsi="Times New Roman" w:cs="Times New Roman"/>
              </w:rPr>
            </w:pPr>
          </w:p>
        </w:tc>
        <w:tc>
          <w:tcPr>
            <w:tcW w:w="236" w:type="pct"/>
          </w:tcPr>
          <w:p w14:paraId="368F1243" w14:textId="77777777" w:rsidR="00C712FB" w:rsidRPr="0098371D" w:rsidRDefault="00C712FB" w:rsidP="00EB6101">
            <w:pPr>
              <w:jc w:val="center"/>
              <w:rPr>
                <w:rFonts w:ascii="Times New Roman" w:hAnsi="Times New Roman" w:cs="Times New Roman"/>
              </w:rPr>
            </w:pPr>
          </w:p>
        </w:tc>
        <w:tc>
          <w:tcPr>
            <w:tcW w:w="236" w:type="pct"/>
          </w:tcPr>
          <w:p w14:paraId="29BC5288" w14:textId="77777777" w:rsidR="00C712FB" w:rsidRPr="0098371D" w:rsidRDefault="00C712FB" w:rsidP="00EB6101">
            <w:pPr>
              <w:jc w:val="center"/>
              <w:rPr>
                <w:rFonts w:ascii="Times New Roman" w:hAnsi="Times New Roman" w:cs="Times New Roman"/>
              </w:rPr>
            </w:pPr>
          </w:p>
        </w:tc>
        <w:tc>
          <w:tcPr>
            <w:tcW w:w="236" w:type="pct"/>
          </w:tcPr>
          <w:p w14:paraId="38B6FC1B" w14:textId="77777777" w:rsidR="00C712FB" w:rsidRPr="0098371D" w:rsidRDefault="00C712FB" w:rsidP="00EB6101">
            <w:pPr>
              <w:jc w:val="center"/>
              <w:rPr>
                <w:rFonts w:ascii="Times New Roman" w:hAnsi="Times New Roman" w:cs="Times New Roman"/>
              </w:rPr>
            </w:pPr>
          </w:p>
        </w:tc>
        <w:tc>
          <w:tcPr>
            <w:tcW w:w="236" w:type="pct"/>
          </w:tcPr>
          <w:p w14:paraId="5EF26356" w14:textId="77777777" w:rsidR="00C712FB" w:rsidRPr="0098371D" w:rsidRDefault="00C712FB" w:rsidP="00EB6101">
            <w:pPr>
              <w:jc w:val="center"/>
              <w:rPr>
                <w:rFonts w:ascii="Times New Roman" w:hAnsi="Times New Roman" w:cs="Times New Roman"/>
              </w:rPr>
            </w:pPr>
          </w:p>
          <w:p w14:paraId="13D9B7AE"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6" w:type="pct"/>
          </w:tcPr>
          <w:p w14:paraId="22685518" w14:textId="77777777" w:rsidR="00C712FB" w:rsidRPr="0098371D" w:rsidRDefault="00C712FB" w:rsidP="00EB6101">
            <w:pPr>
              <w:jc w:val="center"/>
              <w:rPr>
                <w:rFonts w:ascii="Times New Roman" w:hAnsi="Times New Roman" w:cs="Times New Roman"/>
              </w:rPr>
            </w:pPr>
          </w:p>
        </w:tc>
        <w:tc>
          <w:tcPr>
            <w:tcW w:w="236" w:type="pct"/>
          </w:tcPr>
          <w:p w14:paraId="17954D1E" w14:textId="77777777" w:rsidR="00C712FB" w:rsidRPr="0098371D" w:rsidRDefault="00C712FB" w:rsidP="00EB6101">
            <w:pPr>
              <w:jc w:val="center"/>
              <w:rPr>
                <w:rFonts w:ascii="Times New Roman" w:hAnsi="Times New Roman" w:cs="Times New Roman"/>
              </w:rPr>
            </w:pPr>
          </w:p>
        </w:tc>
        <w:tc>
          <w:tcPr>
            <w:tcW w:w="350" w:type="pct"/>
          </w:tcPr>
          <w:p w14:paraId="55BC31BE" w14:textId="77777777" w:rsidR="00C712FB" w:rsidRPr="0098371D" w:rsidRDefault="00C712FB" w:rsidP="00EB6101">
            <w:pPr>
              <w:jc w:val="center"/>
              <w:rPr>
                <w:rFonts w:ascii="Times New Roman" w:hAnsi="Times New Roman" w:cs="Times New Roman"/>
              </w:rPr>
            </w:pPr>
          </w:p>
        </w:tc>
      </w:tr>
      <w:tr w:rsidR="00C712FB" w14:paraId="1B0759C3" w14:textId="77777777" w:rsidTr="00C712FB">
        <w:trPr>
          <w:cantSplit/>
          <w:trHeight w:val="532"/>
        </w:trPr>
        <w:tc>
          <w:tcPr>
            <w:tcW w:w="281" w:type="pct"/>
            <w:vMerge/>
          </w:tcPr>
          <w:p w14:paraId="6C99A3F4" w14:textId="77777777" w:rsidR="00C712FB" w:rsidRDefault="00C712FB" w:rsidP="00EB6101">
            <w:pPr>
              <w:jc w:val="center"/>
              <w:rPr>
                <w:rFonts w:ascii="Times New Roman" w:hAnsi="Times New Roman" w:cs="Times New Roman"/>
              </w:rPr>
            </w:pPr>
          </w:p>
        </w:tc>
        <w:tc>
          <w:tcPr>
            <w:tcW w:w="586" w:type="pct"/>
            <w:vMerge/>
          </w:tcPr>
          <w:p w14:paraId="5D33B5B5" w14:textId="77777777" w:rsidR="00C712FB" w:rsidRPr="00D53E65" w:rsidRDefault="00C712FB" w:rsidP="00EB6101">
            <w:pPr>
              <w:rPr>
                <w:rFonts w:ascii="Times New Roman" w:hAnsi="Times New Roman" w:cs="Times New Roman"/>
                <w:sz w:val="20"/>
                <w:szCs w:val="20"/>
              </w:rPr>
            </w:pPr>
          </w:p>
        </w:tc>
        <w:tc>
          <w:tcPr>
            <w:tcW w:w="1427" w:type="pct"/>
          </w:tcPr>
          <w:p w14:paraId="23CEDA84" w14:textId="77777777" w:rsidR="00C712FB" w:rsidRPr="00D53E65" w:rsidRDefault="00C712FB" w:rsidP="00EB6101">
            <w:pPr>
              <w:rPr>
                <w:rFonts w:ascii="Times New Roman" w:hAnsi="Times New Roman" w:cs="Times New Roman"/>
                <w:sz w:val="20"/>
                <w:szCs w:val="20"/>
              </w:rPr>
            </w:pPr>
            <w:r>
              <w:rPr>
                <w:rFonts w:ascii="Times New Roman" w:hAnsi="Times New Roman" w:cs="Times New Roman"/>
                <w:sz w:val="20"/>
                <w:szCs w:val="20"/>
              </w:rPr>
              <w:t>Propose a hypothesis to explain the molecular basis of</w:t>
            </w:r>
            <w:r w:rsidRPr="00E645BF">
              <w:rPr>
                <w:rFonts w:ascii="Times New Roman" w:hAnsi="Times New Roman" w:cs="Times New Roman"/>
                <w:sz w:val="20"/>
                <w:szCs w:val="20"/>
              </w:rPr>
              <w:t xml:space="preserve"> fitness trade-offs</w:t>
            </w:r>
          </w:p>
        </w:tc>
        <w:tc>
          <w:tcPr>
            <w:tcW w:w="235" w:type="pct"/>
          </w:tcPr>
          <w:p w14:paraId="51A1B3CC" w14:textId="77777777" w:rsidR="00C712FB" w:rsidRPr="0098371D" w:rsidRDefault="00C712FB" w:rsidP="00EB6101">
            <w:pPr>
              <w:jc w:val="center"/>
              <w:rPr>
                <w:rFonts w:ascii="Times New Roman" w:hAnsi="Times New Roman" w:cs="Times New Roman"/>
              </w:rPr>
            </w:pPr>
          </w:p>
          <w:p w14:paraId="437B7BA4"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5" w:type="pct"/>
          </w:tcPr>
          <w:p w14:paraId="734316F2" w14:textId="77777777" w:rsidR="00C712FB" w:rsidRPr="0098371D" w:rsidRDefault="00C712FB" w:rsidP="00EB6101">
            <w:pPr>
              <w:jc w:val="center"/>
              <w:rPr>
                <w:rFonts w:ascii="Times New Roman" w:hAnsi="Times New Roman" w:cs="Times New Roman"/>
              </w:rPr>
            </w:pPr>
          </w:p>
          <w:p w14:paraId="6FD42FFB"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5" w:type="pct"/>
          </w:tcPr>
          <w:p w14:paraId="3A41A9F1" w14:textId="77777777" w:rsidR="00C712FB" w:rsidRPr="0098371D" w:rsidRDefault="00C712FB" w:rsidP="00EB6101">
            <w:pPr>
              <w:jc w:val="center"/>
              <w:rPr>
                <w:rFonts w:ascii="Times New Roman" w:hAnsi="Times New Roman" w:cs="Times New Roman"/>
              </w:rPr>
            </w:pPr>
          </w:p>
          <w:p w14:paraId="042162D6" w14:textId="77777777" w:rsidR="00C712FB" w:rsidRPr="0098371D" w:rsidRDefault="00C712FB" w:rsidP="00EB6101">
            <w:pPr>
              <w:jc w:val="center"/>
              <w:rPr>
                <w:rFonts w:ascii="Times New Roman" w:hAnsi="Times New Roman" w:cs="Times New Roman"/>
              </w:rPr>
            </w:pPr>
            <w:r w:rsidRPr="0098371D">
              <w:rPr>
                <w:rFonts w:ascii="Times New Roman" w:hAnsi="Times New Roman" w:cs="Times New Roman"/>
              </w:rPr>
              <w:t>X</w:t>
            </w:r>
          </w:p>
        </w:tc>
        <w:tc>
          <w:tcPr>
            <w:tcW w:w="236" w:type="pct"/>
          </w:tcPr>
          <w:p w14:paraId="0FD96EE2" w14:textId="77777777" w:rsidR="00C712FB" w:rsidRPr="0098371D" w:rsidRDefault="00C712FB" w:rsidP="00EB6101">
            <w:pPr>
              <w:jc w:val="center"/>
              <w:rPr>
                <w:rFonts w:ascii="Times New Roman" w:hAnsi="Times New Roman" w:cs="Times New Roman"/>
              </w:rPr>
            </w:pPr>
          </w:p>
        </w:tc>
        <w:tc>
          <w:tcPr>
            <w:tcW w:w="236" w:type="pct"/>
          </w:tcPr>
          <w:p w14:paraId="237F7DFD" w14:textId="77777777" w:rsidR="00C712FB" w:rsidRPr="0098371D" w:rsidRDefault="00C712FB" w:rsidP="00EB6101">
            <w:pPr>
              <w:jc w:val="center"/>
              <w:rPr>
                <w:rFonts w:ascii="Times New Roman" w:hAnsi="Times New Roman" w:cs="Times New Roman"/>
              </w:rPr>
            </w:pPr>
          </w:p>
        </w:tc>
        <w:tc>
          <w:tcPr>
            <w:tcW w:w="236" w:type="pct"/>
          </w:tcPr>
          <w:p w14:paraId="6D111AFD" w14:textId="77777777" w:rsidR="00C712FB" w:rsidRPr="0098371D" w:rsidRDefault="00C712FB" w:rsidP="00EB6101">
            <w:pPr>
              <w:jc w:val="center"/>
              <w:rPr>
                <w:rFonts w:ascii="Times New Roman" w:hAnsi="Times New Roman" w:cs="Times New Roman"/>
              </w:rPr>
            </w:pPr>
          </w:p>
        </w:tc>
        <w:tc>
          <w:tcPr>
            <w:tcW w:w="236" w:type="pct"/>
          </w:tcPr>
          <w:p w14:paraId="44455212" w14:textId="77777777" w:rsidR="00C712FB" w:rsidRPr="0098371D" w:rsidRDefault="00C712FB" w:rsidP="00EB6101">
            <w:pPr>
              <w:jc w:val="center"/>
              <w:rPr>
                <w:rFonts w:ascii="Times New Roman" w:hAnsi="Times New Roman" w:cs="Times New Roman"/>
              </w:rPr>
            </w:pPr>
          </w:p>
        </w:tc>
        <w:tc>
          <w:tcPr>
            <w:tcW w:w="236" w:type="pct"/>
          </w:tcPr>
          <w:p w14:paraId="326A679D" w14:textId="77777777" w:rsidR="00C712FB" w:rsidRPr="0098371D" w:rsidRDefault="00C712FB" w:rsidP="00EB6101">
            <w:pPr>
              <w:jc w:val="center"/>
              <w:rPr>
                <w:rFonts w:ascii="Times New Roman" w:hAnsi="Times New Roman" w:cs="Times New Roman"/>
              </w:rPr>
            </w:pPr>
          </w:p>
        </w:tc>
        <w:tc>
          <w:tcPr>
            <w:tcW w:w="236" w:type="pct"/>
          </w:tcPr>
          <w:p w14:paraId="3715BB2B" w14:textId="77777777" w:rsidR="00C712FB" w:rsidRPr="0098371D" w:rsidRDefault="00C712FB" w:rsidP="00EB6101">
            <w:pPr>
              <w:jc w:val="center"/>
              <w:rPr>
                <w:rFonts w:ascii="Times New Roman" w:hAnsi="Times New Roman" w:cs="Times New Roman"/>
              </w:rPr>
            </w:pPr>
          </w:p>
        </w:tc>
        <w:tc>
          <w:tcPr>
            <w:tcW w:w="236" w:type="pct"/>
          </w:tcPr>
          <w:p w14:paraId="57BA1EE3" w14:textId="77777777" w:rsidR="00C712FB" w:rsidRPr="0098371D" w:rsidRDefault="00C712FB" w:rsidP="00EB6101">
            <w:pPr>
              <w:jc w:val="center"/>
              <w:rPr>
                <w:rFonts w:ascii="Times New Roman" w:hAnsi="Times New Roman" w:cs="Times New Roman"/>
              </w:rPr>
            </w:pPr>
          </w:p>
        </w:tc>
        <w:tc>
          <w:tcPr>
            <w:tcW w:w="350" w:type="pct"/>
          </w:tcPr>
          <w:p w14:paraId="1A3FC222" w14:textId="77777777" w:rsidR="00C712FB" w:rsidRPr="0098371D" w:rsidRDefault="00C712FB" w:rsidP="00EB6101">
            <w:pPr>
              <w:jc w:val="center"/>
              <w:rPr>
                <w:rFonts w:ascii="Times New Roman" w:hAnsi="Times New Roman" w:cs="Times New Roman"/>
              </w:rPr>
            </w:pPr>
          </w:p>
        </w:tc>
      </w:tr>
      <w:tr w:rsidR="00C712FB" w14:paraId="6C20A233" w14:textId="77777777" w:rsidTr="00C712FB">
        <w:trPr>
          <w:cantSplit/>
          <w:trHeight w:val="532"/>
        </w:trPr>
        <w:tc>
          <w:tcPr>
            <w:tcW w:w="281" w:type="pct"/>
            <w:vMerge/>
          </w:tcPr>
          <w:p w14:paraId="040B454A" w14:textId="77777777" w:rsidR="00C712FB" w:rsidRDefault="00C712FB" w:rsidP="00E645BF">
            <w:pPr>
              <w:jc w:val="center"/>
              <w:rPr>
                <w:rFonts w:ascii="Times New Roman" w:hAnsi="Times New Roman" w:cs="Times New Roman"/>
              </w:rPr>
            </w:pPr>
          </w:p>
        </w:tc>
        <w:tc>
          <w:tcPr>
            <w:tcW w:w="586" w:type="pct"/>
            <w:vMerge/>
          </w:tcPr>
          <w:p w14:paraId="3F6DEB3E" w14:textId="77777777" w:rsidR="00C712FB" w:rsidRPr="00D53E65" w:rsidRDefault="00C712FB" w:rsidP="00E645BF">
            <w:pPr>
              <w:rPr>
                <w:rFonts w:ascii="Times New Roman" w:hAnsi="Times New Roman" w:cs="Times New Roman"/>
                <w:sz w:val="20"/>
                <w:szCs w:val="20"/>
              </w:rPr>
            </w:pPr>
          </w:p>
        </w:tc>
        <w:tc>
          <w:tcPr>
            <w:tcW w:w="1427" w:type="pct"/>
          </w:tcPr>
          <w:p w14:paraId="76E68EAC" w14:textId="77777777" w:rsidR="00C712FB" w:rsidRPr="00D53E65" w:rsidRDefault="00C712FB" w:rsidP="00E645BF">
            <w:pPr>
              <w:rPr>
                <w:rFonts w:ascii="Times New Roman" w:hAnsi="Times New Roman" w:cs="Times New Roman"/>
                <w:sz w:val="20"/>
                <w:szCs w:val="20"/>
              </w:rPr>
            </w:pPr>
            <w:r w:rsidRPr="00E645BF">
              <w:rPr>
                <w:rFonts w:ascii="Times New Roman" w:hAnsi="Times New Roman" w:cs="Times New Roman"/>
                <w:sz w:val="20"/>
                <w:szCs w:val="20"/>
              </w:rPr>
              <w:t>C</w:t>
            </w:r>
            <w:r>
              <w:rPr>
                <w:rFonts w:ascii="Times New Roman" w:hAnsi="Times New Roman" w:cs="Times New Roman"/>
                <w:sz w:val="20"/>
                <w:szCs w:val="20"/>
              </w:rPr>
              <w:t>onnect changes in</w:t>
            </w:r>
            <w:r w:rsidRPr="00E645BF">
              <w:rPr>
                <w:rFonts w:ascii="Times New Roman" w:hAnsi="Times New Roman" w:cs="Times New Roman"/>
                <w:sz w:val="20"/>
                <w:szCs w:val="20"/>
              </w:rPr>
              <w:t xml:space="preserve"> </w:t>
            </w:r>
            <w:r>
              <w:rPr>
                <w:rFonts w:ascii="Times New Roman" w:hAnsi="Times New Roman" w:cs="Times New Roman"/>
                <w:sz w:val="20"/>
                <w:szCs w:val="20"/>
              </w:rPr>
              <w:t xml:space="preserve">the </w:t>
            </w:r>
            <w:r w:rsidRPr="00E645BF">
              <w:rPr>
                <w:rFonts w:ascii="Times New Roman" w:hAnsi="Times New Roman" w:cs="Times New Roman"/>
                <w:sz w:val="20"/>
                <w:szCs w:val="20"/>
              </w:rPr>
              <w:t xml:space="preserve">molecular </w:t>
            </w:r>
            <w:r>
              <w:rPr>
                <w:rFonts w:ascii="Times New Roman" w:hAnsi="Times New Roman" w:cs="Times New Roman"/>
                <w:sz w:val="20"/>
                <w:szCs w:val="20"/>
              </w:rPr>
              <w:t>structure of</w:t>
            </w:r>
            <w:r w:rsidRPr="00E645BF">
              <w:rPr>
                <w:rFonts w:ascii="Times New Roman" w:hAnsi="Times New Roman" w:cs="Times New Roman"/>
                <w:sz w:val="20"/>
                <w:szCs w:val="20"/>
              </w:rPr>
              <w:t xml:space="preserve"> RNA Polymerase </w:t>
            </w:r>
            <w:r>
              <w:rPr>
                <w:rFonts w:ascii="Times New Roman" w:hAnsi="Times New Roman" w:cs="Times New Roman"/>
                <w:sz w:val="20"/>
                <w:szCs w:val="20"/>
              </w:rPr>
              <w:t>in</w:t>
            </w:r>
            <w:r w:rsidRPr="00E645BF">
              <w:rPr>
                <w:rFonts w:ascii="Times New Roman" w:hAnsi="Times New Roman" w:cs="Times New Roman"/>
                <w:sz w:val="20"/>
                <w:szCs w:val="20"/>
              </w:rPr>
              <w:t xml:space="preserve"> the progenitor and descendant </w:t>
            </w:r>
            <w:r>
              <w:rPr>
                <w:rFonts w:ascii="Times New Roman" w:hAnsi="Times New Roman" w:cs="Times New Roman"/>
                <w:sz w:val="20"/>
                <w:szCs w:val="20"/>
              </w:rPr>
              <w:t xml:space="preserve">strains </w:t>
            </w:r>
            <w:r w:rsidRPr="00E645BF">
              <w:rPr>
                <w:rFonts w:ascii="Times New Roman" w:hAnsi="Times New Roman" w:cs="Times New Roman"/>
                <w:sz w:val="20"/>
                <w:szCs w:val="20"/>
              </w:rPr>
              <w:t xml:space="preserve">to </w:t>
            </w:r>
            <w:r>
              <w:rPr>
                <w:rFonts w:ascii="Times New Roman" w:hAnsi="Times New Roman" w:cs="Times New Roman"/>
                <w:sz w:val="20"/>
                <w:szCs w:val="20"/>
              </w:rPr>
              <w:t>changes in relative fitness</w:t>
            </w:r>
          </w:p>
        </w:tc>
        <w:tc>
          <w:tcPr>
            <w:tcW w:w="235" w:type="pct"/>
          </w:tcPr>
          <w:p w14:paraId="05FC64EF" w14:textId="77777777" w:rsidR="00C712FB" w:rsidRPr="0098371D" w:rsidRDefault="00C712FB" w:rsidP="00E645BF">
            <w:pPr>
              <w:jc w:val="center"/>
              <w:rPr>
                <w:rFonts w:ascii="Times New Roman" w:hAnsi="Times New Roman" w:cs="Times New Roman"/>
              </w:rPr>
            </w:pPr>
          </w:p>
          <w:p w14:paraId="3EB8CF75"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52FBA2E7" w14:textId="77777777" w:rsidR="00C712FB" w:rsidRPr="0098371D" w:rsidRDefault="00C712FB" w:rsidP="00E645BF">
            <w:pPr>
              <w:jc w:val="center"/>
              <w:rPr>
                <w:rFonts w:ascii="Times New Roman" w:hAnsi="Times New Roman" w:cs="Times New Roman"/>
              </w:rPr>
            </w:pPr>
          </w:p>
          <w:p w14:paraId="1AA56B3C"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570FA52D" w14:textId="77777777" w:rsidR="00C712FB" w:rsidRPr="0098371D" w:rsidRDefault="00C712FB" w:rsidP="00E645BF">
            <w:pPr>
              <w:jc w:val="center"/>
              <w:rPr>
                <w:rFonts w:ascii="Times New Roman" w:hAnsi="Times New Roman" w:cs="Times New Roman"/>
              </w:rPr>
            </w:pPr>
          </w:p>
          <w:p w14:paraId="0E409B06"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5F87E954" w14:textId="77777777" w:rsidR="00C712FB" w:rsidRPr="0098371D" w:rsidRDefault="00C712FB" w:rsidP="00E645BF">
            <w:pPr>
              <w:jc w:val="center"/>
              <w:rPr>
                <w:rFonts w:ascii="Times New Roman" w:hAnsi="Times New Roman" w:cs="Times New Roman"/>
              </w:rPr>
            </w:pPr>
          </w:p>
        </w:tc>
        <w:tc>
          <w:tcPr>
            <w:tcW w:w="236" w:type="pct"/>
          </w:tcPr>
          <w:p w14:paraId="7C0F2589" w14:textId="77777777" w:rsidR="00C712FB" w:rsidRPr="0098371D" w:rsidRDefault="00C712FB" w:rsidP="00E645BF">
            <w:pPr>
              <w:jc w:val="center"/>
              <w:rPr>
                <w:rFonts w:ascii="Times New Roman" w:hAnsi="Times New Roman" w:cs="Times New Roman"/>
              </w:rPr>
            </w:pPr>
          </w:p>
        </w:tc>
        <w:tc>
          <w:tcPr>
            <w:tcW w:w="236" w:type="pct"/>
          </w:tcPr>
          <w:p w14:paraId="6C1FF9CB" w14:textId="77777777" w:rsidR="00C712FB" w:rsidRPr="0098371D" w:rsidRDefault="00C712FB" w:rsidP="00E645BF">
            <w:pPr>
              <w:jc w:val="center"/>
              <w:rPr>
                <w:rFonts w:ascii="Times New Roman" w:hAnsi="Times New Roman" w:cs="Times New Roman"/>
              </w:rPr>
            </w:pPr>
          </w:p>
        </w:tc>
        <w:tc>
          <w:tcPr>
            <w:tcW w:w="236" w:type="pct"/>
          </w:tcPr>
          <w:p w14:paraId="21BED8DC" w14:textId="77777777" w:rsidR="00C712FB" w:rsidRPr="0098371D" w:rsidRDefault="00C712FB" w:rsidP="00E645BF">
            <w:pPr>
              <w:jc w:val="center"/>
              <w:rPr>
                <w:rFonts w:ascii="Times New Roman" w:hAnsi="Times New Roman" w:cs="Times New Roman"/>
              </w:rPr>
            </w:pPr>
          </w:p>
        </w:tc>
        <w:tc>
          <w:tcPr>
            <w:tcW w:w="236" w:type="pct"/>
          </w:tcPr>
          <w:p w14:paraId="319229FE" w14:textId="77777777" w:rsidR="00C712FB" w:rsidRPr="0098371D" w:rsidRDefault="00C712FB" w:rsidP="00E645BF">
            <w:pPr>
              <w:jc w:val="center"/>
              <w:rPr>
                <w:rFonts w:ascii="Times New Roman" w:hAnsi="Times New Roman" w:cs="Times New Roman"/>
              </w:rPr>
            </w:pPr>
          </w:p>
          <w:p w14:paraId="4F61C658"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75030C56" w14:textId="77777777" w:rsidR="00C712FB" w:rsidRPr="0098371D" w:rsidRDefault="00C712FB" w:rsidP="00E645BF">
            <w:pPr>
              <w:jc w:val="center"/>
              <w:rPr>
                <w:rFonts w:ascii="Times New Roman" w:hAnsi="Times New Roman" w:cs="Times New Roman"/>
              </w:rPr>
            </w:pPr>
          </w:p>
        </w:tc>
        <w:tc>
          <w:tcPr>
            <w:tcW w:w="236" w:type="pct"/>
          </w:tcPr>
          <w:p w14:paraId="10FD2E70" w14:textId="77777777" w:rsidR="00C712FB" w:rsidRPr="0098371D" w:rsidRDefault="00C712FB" w:rsidP="00E645BF">
            <w:pPr>
              <w:jc w:val="center"/>
              <w:rPr>
                <w:rFonts w:ascii="Times New Roman" w:hAnsi="Times New Roman" w:cs="Times New Roman"/>
              </w:rPr>
            </w:pPr>
          </w:p>
        </w:tc>
        <w:tc>
          <w:tcPr>
            <w:tcW w:w="350" w:type="pct"/>
          </w:tcPr>
          <w:p w14:paraId="5BEB4771" w14:textId="77777777" w:rsidR="00C712FB" w:rsidRPr="0098371D" w:rsidRDefault="00C712FB" w:rsidP="00E645BF">
            <w:pPr>
              <w:jc w:val="center"/>
              <w:rPr>
                <w:rFonts w:ascii="Times New Roman" w:hAnsi="Times New Roman" w:cs="Times New Roman"/>
              </w:rPr>
            </w:pPr>
          </w:p>
        </w:tc>
      </w:tr>
      <w:tr w:rsidR="00C712FB" w14:paraId="1D23A1C4" w14:textId="77777777" w:rsidTr="00C712FB">
        <w:trPr>
          <w:cantSplit/>
          <w:trHeight w:val="532"/>
        </w:trPr>
        <w:tc>
          <w:tcPr>
            <w:tcW w:w="281" w:type="pct"/>
            <w:vMerge/>
          </w:tcPr>
          <w:p w14:paraId="3AFB6ACD" w14:textId="77777777" w:rsidR="00C712FB" w:rsidRDefault="00C712FB" w:rsidP="00E645BF">
            <w:pPr>
              <w:jc w:val="center"/>
              <w:rPr>
                <w:rFonts w:ascii="Times New Roman" w:hAnsi="Times New Roman" w:cs="Times New Roman"/>
              </w:rPr>
            </w:pPr>
          </w:p>
        </w:tc>
        <w:tc>
          <w:tcPr>
            <w:tcW w:w="586" w:type="pct"/>
            <w:vMerge/>
          </w:tcPr>
          <w:p w14:paraId="5A3D0014" w14:textId="77777777" w:rsidR="00C712FB" w:rsidRPr="00D53E65" w:rsidRDefault="00C712FB" w:rsidP="00E645BF">
            <w:pPr>
              <w:rPr>
                <w:rFonts w:ascii="Times New Roman" w:hAnsi="Times New Roman" w:cs="Times New Roman"/>
                <w:sz w:val="20"/>
                <w:szCs w:val="20"/>
              </w:rPr>
            </w:pPr>
          </w:p>
        </w:tc>
        <w:tc>
          <w:tcPr>
            <w:tcW w:w="1427" w:type="pct"/>
          </w:tcPr>
          <w:p w14:paraId="7138F5A6" w14:textId="77777777" w:rsidR="00C712FB" w:rsidRPr="00D53E65" w:rsidRDefault="00C712FB" w:rsidP="00EB6101">
            <w:pPr>
              <w:rPr>
                <w:rFonts w:ascii="Times New Roman" w:hAnsi="Times New Roman" w:cs="Times New Roman"/>
                <w:sz w:val="20"/>
                <w:szCs w:val="20"/>
              </w:rPr>
            </w:pPr>
            <w:r w:rsidRPr="00E645BF">
              <w:rPr>
                <w:rFonts w:ascii="Times New Roman" w:hAnsi="Times New Roman" w:cs="Times New Roman"/>
                <w:sz w:val="20"/>
                <w:szCs w:val="20"/>
              </w:rPr>
              <w:t>C</w:t>
            </w:r>
            <w:r>
              <w:rPr>
                <w:rFonts w:ascii="Times New Roman" w:hAnsi="Times New Roman" w:cs="Times New Roman"/>
                <w:sz w:val="20"/>
                <w:szCs w:val="20"/>
              </w:rPr>
              <w:t>onnect changes in</w:t>
            </w:r>
            <w:r w:rsidRPr="00E645BF">
              <w:rPr>
                <w:rFonts w:ascii="Times New Roman" w:hAnsi="Times New Roman" w:cs="Times New Roman"/>
                <w:sz w:val="20"/>
                <w:szCs w:val="20"/>
              </w:rPr>
              <w:t xml:space="preserve"> </w:t>
            </w:r>
            <w:r>
              <w:rPr>
                <w:rFonts w:ascii="Times New Roman" w:hAnsi="Times New Roman" w:cs="Times New Roman"/>
                <w:sz w:val="20"/>
                <w:szCs w:val="20"/>
              </w:rPr>
              <w:t xml:space="preserve">the </w:t>
            </w:r>
            <w:r w:rsidRPr="00E645BF">
              <w:rPr>
                <w:rFonts w:ascii="Times New Roman" w:hAnsi="Times New Roman" w:cs="Times New Roman"/>
                <w:sz w:val="20"/>
                <w:szCs w:val="20"/>
              </w:rPr>
              <w:t xml:space="preserve">molecular </w:t>
            </w:r>
            <w:r>
              <w:rPr>
                <w:rFonts w:ascii="Times New Roman" w:hAnsi="Times New Roman" w:cs="Times New Roman"/>
                <w:sz w:val="20"/>
                <w:szCs w:val="20"/>
              </w:rPr>
              <w:t>structure of</w:t>
            </w:r>
            <w:r w:rsidRPr="00E645BF">
              <w:rPr>
                <w:rFonts w:ascii="Times New Roman" w:hAnsi="Times New Roman" w:cs="Times New Roman"/>
                <w:sz w:val="20"/>
                <w:szCs w:val="20"/>
              </w:rPr>
              <w:t xml:space="preserve"> RNA Polymerase </w:t>
            </w:r>
            <w:r>
              <w:rPr>
                <w:rFonts w:ascii="Times New Roman" w:hAnsi="Times New Roman" w:cs="Times New Roman"/>
                <w:sz w:val="20"/>
                <w:szCs w:val="20"/>
              </w:rPr>
              <w:t>in RIF-resistant</w:t>
            </w:r>
            <w:r w:rsidRPr="00E645BF">
              <w:rPr>
                <w:rFonts w:ascii="Times New Roman" w:hAnsi="Times New Roman" w:cs="Times New Roman"/>
                <w:sz w:val="20"/>
                <w:szCs w:val="20"/>
              </w:rPr>
              <w:t xml:space="preserve"> </w:t>
            </w:r>
            <w:r>
              <w:rPr>
                <w:rFonts w:ascii="Times New Roman" w:hAnsi="Times New Roman" w:cs="Times New Roman"/>
                <w:sz w:val="20"/>
                <w:szCs w:val="20"/>
              </w:rPr>
              <w:t xml:space="preserve">strains </w:t>
            </w:r>
            <w:r w:rsidRPr="00E645BF">
              <w:rPr>
                <w:rFonts w:ascii="Times New Roman" w:hAnsi="Times New Roman" w:cs="Times New Roman"/>
                <w:sz w:val="20"/>
                <w:szCs w:val="20"/>
              </w:rPr>
              <w:t xml:space="preserve">to </w:t>
            </w:r>
            <w:r>
              <w:rPr>
                <w:rFonts w:ascii="Times New Roman" w:hAnsi="Times New Roman" w:cs="Times New Roman"/>
                <w:sz w:val="20"/>
                <w:szCs w:val="20"/>
              </w:rPr>
              <w:t>data on collateral effects</w:t>
            </w:r>
            <w:r w:rsidRPr="00D53E65">
              <w:rPr>
                <w:rFonts w:ascii="Times New Roman" w:hAnsi="Times New Roman" w:cs="Times New Roman"/>
                <w:sz w:val="20"/>
                <w:szCs w:val="20"/>
              </w:rPr>
              <w:t xml:space="preserve"> </w:t>
            </w:r>
          </w:p>
        </w:tc>
        <w:tc>
          <w:tcPr>
            <w:tcW w:w="235" w:type="pct"/>
          </w:tcPr>
          <w:p w14:paraId="3134E135" w14:textId="77777777" w:rsidR="00C712FB" w:rsidRPr="0098371D" w:rsidRDefault="00C712FB" w:rsidP="00E645BF">
            <w:pPr>
              <w:jc w:val="center"/>
              <w:rPr>
                <w:rFonts w:ascii="Times New Roman" w:hAnsi="Times New Roman" w:cs="Times New Roman"/>
              </w:rPr>
            </w:pPr>
          </w:p>
          <w:p w14:paraId="54B08A7D"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13BDCE41" w14:textId="77777777" w:rsidR="00C712FB" w:rsidRPr="0098371D" w:rsidRDefault="00C712FB" w:rsidP="00E645BF">
            <w:pPr>
              <w:jc w:val="center"/>
              <w:rPr>
                <w:rFonts w:ascii="Times New Roman" w:hAnsi="Times New Roman" w:cs="Times New Roman"/>
              </w:rPr>
            </w:pPr>
          </w:p>
          <w:p w14:paraId="739E5C37"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5" w:type="pct"/>
          </w:tcPr>
          <w:p w14:paraId="1D44AA8F" w14:textId="77777777" w:rsidR="00C712FB" w:rsidRPr="0098371D" w:rsidRDefault="00C712FB" w:rsidP="00E645BF">
            <w:pPr>
              <w:jc w:val="center"/>
              <w:rPr>
                <w:rFonts w:ascii="Times New Roman" w:hAnsi="Times New Roman" w:cs="Times New Roman"/>
              </w:rPr>
            </w:pPr>
          </w:p>
          <w:p w14:paraId="6E4FFE19"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0DD3F03C" w14:textId="77777777" w:rsidR="00C712FB" w:rsidRPr="0098371D" w:rsidRDefault="00C712FB" w:rsidP="00E645BF">
            <w:pPr>
              <w:jc w:val="center"/>
              <w:rPr>
                <w:rFonts w:ascii="Times New Roman" w:hAnsi="Times New Roman" w:cs="Times New Roman"/>
              </w:rPr>
            </w:pPr>
          </w:p>
        </w:tc>
        <w:tc>
          <w:tcPr>
            <w:tcW w:w="236" w:type="pct"/>
          </w:tcPr>
          <w:p w14:paraId="16B3D7AF" w14:textId="77777777" w:rsidR="00C712FB" w:rsidRPr="0098371D" w:rsidRDefault="00C712FB" w:rsidP="00E645BF">
            <w:pPr>
              <w:jc w:val="center"/>
              <w:rPr>
                <w:rFonts w:ascii="Times New Roman" w:hAnsi="Times New Roman" w:cs="Times New Roman"/>
              </w:rPr>
            </w:pPr>
          </w:p>
          <w:p w14:paraId="0C661CA9"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446628D4" w14:textId="77777777" w:rsidR="00C712FB" w:rsidRPr="0098371D" w:rsidRDefault="00C712FB" w:rsidP="00E645BF">
            <w:pPr>
              <w:jc w:val="center"/>
              <w:rPr>
                <w:rFonts w:ascii="Times New Roman" w:hAnsi="Times New Roman" w:cs="Times New Roman"/>
              </w:rPr>
            </w:pPr>
          </w:p>
          <w:p w14:paraId="1E393804" w14:textId="77777777" w:rsidR="00C712FB" w:rsidRPr="0098371D" w:rsidRDefault="00C712FB" w:rsidP="00E645BF">
            <w:pPr>
              <w:jc w:val="center"/>
              <w:rPr>
                <w:rFonts w:ascii="Times New Roman" w:hAnsi="Times New Roman" w:cs="Times New Roman"/>
              </w:rPr>
            </w:pPr>
          </w:p>
        </w:tc>
        <w:tc>
          <w:tcPr>
            <w:tcW w:w="236" w:type="pct"/>
          </w:tcPr>
          <w:p w14:paraId="1426B39E" w14:textId="77777777" w:rsidR="00C712FB" w:rsidRPr="0098371D" w:rsidRDefault="00C712FB" w:rsidP="00E645BF">
            <w:pPr>
              <w:jc w:val="center"/>
              <w:rPr>
                <w:rFonts w:ascii="Times New Roman" w:hAnsi="Times New Roman" w:cs="Times New Roman"/>
              </w:rPr>
            </w:pPr>
          </w:p>
        </w:tc>
        <w:tc>
          <w:tcPr>
            <w:tcW w:w="236" w:type="pct"/>
          </w:tcPr>
          <w:p w14:paraId="2BC576C9" w14:textId="77777777" w:rsidR="00C712FB" w:rsidRPr="0098371D" w:rsidRDefault="00C712FB" w:rsidP="00E645BF">
            <w:pPr>
              <w:jc w:val="center"/>
              <w:rPr>
                <w:rFonts w:ascii="Times New Roman" w:hAnsi="Times New Roman" w:cs="Times New Roman"/>
              </w:rPr>
            </w:pPr>
          </w:p>
          <w:p w14:paraId="516AD44F"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0A5FCBFF" w14:textId="77777777" w:rsidR="00C712FB" w:rsidRPr="0098371D" w:rsidRDefault="00C712FB" w:rsidP="00E645BF">
            <w:pPr>
              <w:jc w:val="center"/>
              <w:rPr>
                <w:rFonts w:ascii="Times New Roman" w:hAnsi="Times New Roman" w:cs="Times New Roman"/>
              </w:rPr>
            </w:pPr>
          </w:p>
        </w:tc>
        <w:tc>
          <w:tcPr>
            <w:tcW w:w="236" w:type="pct"/>
          </w:tcPr>
          <w:p w14:paraId="18219B54" w14:textId="77777777" w:rsidR="00C712FB" w:rsidRPr="0098371D" w:rsidRDefault="00C712FB" w:rsidP="00E645BF">
            <w:pPr>
              <w:jc w:val="center"/>
              <w:rPr>
                <w:rFonts w:ascii="Times New Roman" w:hAnsi="Times New Roman" w:cs="Times New Roman"/>
              </w:rPr>
            </w:pPr>
          </w:p>
        </w:tc>
        <w:tc>
          <w:tcPr>
            <w:tcW w:w="350" w:type="pct"/>
          </w:tcPr>
          <w:p w14:paraId="5C50A700" w14:textId="77777777" w:rsidR="00C712FB" w:rsidRPr="0098371D" w:rsidRDefault="00C712FB" w:rsidP="00E645BF">
            <w:pPr>
              <w:jc w:val="center"/>
              <w:rPr>
                <w:rFonts w:ascii="Times New Roman" w:hAnsi="Times New Roman" w:cs="Times New Roman"/>
              </w:rPr>
            </w:pPr>
          </w:p>
        </w:tc>
      </w:tr>
      <w:tr w:rsidR="00C712FB" w14:paraId="54409007" w14:textId="77777777" w:rsidTr="00C712FB">
        <w:trPr>
          <w:cantSplit/>
          <w:trHeight w:val="532"/>
        </w:trPr>
        <w:tc>
          <w:tcPr>
            <w:tcW w:w="281" w:type="pct"/>
            <w:vMerge w:val="restart"/>
            <w:vAlign w:val="center"/>
          </w:tcPr>
          <w:p w14:paraId="7B018BDB" w14:textId="77777777" w:rsidR="00C712FB" w:rsidRDefault="00C712FB" w:rsidP="005148EB">
            <w:pPr>
              <w:jc w:val="center"/>
              <w:rPr>
                <w:rFonts w:ascii="Times New Roman" w:hAnsi="Times New Roman" w:cs="Times New Roman"/>
              </w:rPr>
            </w:pPr>
            <w:r>
              <w:rPr>
                <w:rFonts w:ascii="Times New Roman" w:hAnsi="Times New Roman" w:cs="Times New Roman"/>
              </w:rPr>
              <w:t>12</w:t>
            </w:r>
          </w:p>
        </w:tc>
        <w:tc>
          <w:tcPr>
            <w:tcW w:w="586" w:type="pct"/>
            <w:vMerge w:val="restart"/>
            <w:vAlign w:val="center"/>
          </w:tcPr>
          <w:p w14:paraId="055F3E7B" w14:textId="77777777" w:rsidR="00C712FB" w:rsidRPr="00D53E65" w:rsidRDefault="00C712FB" w:rsidP="005148EB">
            <w:pPr>
              <w:jc w:val="center"/>
              <w:rPr>
                <w:rFonts w:ascii="Times New Roman" w:hAnsi="Times New Roman" w:cs="Times New Roman"/>
                <w:sz w:val="20"/>
                <w:szCs w:val="20"/>
              </w:rPr>
            </w:pPr>
            <w:r>
              <w:rPr>
                <w:rFonts w:ascii="Times New Roman" w:hAnsi="Times New Roman" w:cs="Times New Roman"/>
                <w:sz w:val="20"/>
                <w:szCs w:val="20"/>
              </w:rPr>
              <w:t>Present at a poster session</w:t>
            </w:r>
          </w:p>
        </w:tc>
        <w:tc>
          <w:tcPr>
            <w:tcW w:w="1427" w:type="pct"/>
          </w:tcPr>
          <w:p w14:paraId="31ECBA25" w14:textId="77777777" w:rsidR="00C712FB" w:rsidRPr="00D53E65" w:rsidRDefault="00C712FB" w:rsidP="00E645BF">
            <w:pPr>
              <w:rPr>
                <w:rFonts w:ascii="Times New Roman" w:hAnsi="Times New Roman" w:cs="Times New Roman"/>
                <w:sz w:val="20"/>
                <w:szCs w:val="20"/>
              </w:rPr>
            </w:pPr>
            <w:r>
              <w:rPr>
                <w:rFonts w:ascii="Times New Roman" w:hAnsi="Times New Roman" w:cs="Times New Roman"/>
                <w:sz w:val="20"/>
                <w:szCs w:val="20"/>
              </w:rPr>
              <w:t>Describe the question that your group was asking and the experimental methods you used, explain the nature of your data, summarize the conclusions that can be drawn from your data, and propose logical follow-on research</w:t>
            </w:r>
          </w:p>
        </w:tc>
        <w:tc>
          <w:tcPr>
            <w:tcW w:w="235" w:type="pct"/>
          </w:tcPr>
          <w:p w14:paraId="61ADDF87" w14:textId="77777777" w:rsidR="00C712FB" w:rsidRPr="0098371D" w:rsidRDefault="00C712FB" w:rsidP="00E645BF">
            <w:pPr>
              <w:jc w:val="center"/>
              <w:rPr>
                <w:rFonts w:ascii="Times New Roman" w:hAnsi="Times New Roman" w:cs="Times New Roman"/>
              </w:rPr>
            </w:pPr>
          </w:p>
        </w:tc>
        <w:tc>
          <w:tcPr>
            <w:tcW w:w="235" w:type="pct"/>
          </w:tcPr>
          <w:p w14:paraId="66651FD3" w14:textId="77777777" w:rsidR="00C712FB" w:rsidRPr="0098371D" w:rsidRDefault="00C712FB" w:rsidP="00E645BF">
            <w:pPr>
              <w:jc w:val="center"/>
              <w:rPr>
                <w:rFonts w:ascii="Times New Roman" w:hAnsi="Times New Roman" w:cs="Times New Roman"/>
              </w:rPr>
            </w:pPr>
          </w:p>
        </w:tc>
        <w:tc>
          <w:tcPr>
            <w:tcW w:w="235" w:type="pct"/>
          </w:tcPr>
          <w:p w14:paraId="5082BD10" w14:textId="77777777" w:rsidR="00C712FB" w:rsidRPr="0098371D" w:rsidRDefault="00C712FB" w:rsidP="00E645BF">
            <w:pPr>
              <w:jc w:val="center"/>
              <w:rPr>
                <w:rFonts w:ascii="Times New Roman" w:hAnsi="Times New Roman" w:cs="Times New Roman"/>
              </w:rPr>
            </w:pPr>
          </w:p>
        </w:tc>
        <w:tc>
          <w:tcPr>
            <w:tcW w:w="236" w:type="pct"/>
          </w:tcPr>
          <w:p w14:paraId="429BFFBB" w14:textId="77777777" w:rsidR="00C712FB" w:rsidRPr="0098371D" w:rsidRDefault="00C712FB" w:rsidP="00E645BF">
            <w:pPr>
              <w:jc w:val="center"/>
              <w:rPr>
                <w:rFonts w:ascii="Times New Roman" w:hAnsi="Times New Roman" w:cs="Times New Roman"/>
              </w:rPr>
            </w:pPr>
          </w:p>
        </w:tc>
        <w:tc>
          <w:tcPr>
            <w:tcW w:w="236" w:type="pct"/>
          </w:tcPr>
          <w:p w14:paraId="75AE7881" w14:textId="77777777" w:rsidR="00C712FB" w:rsidRPr="0098371D" w:rsidRDefault="00C712FB" w:rsidP="00E645BF">
            <w:pPr>
              <w:jc w:val="center"/>
              <w:rPr>
                <w:rFonts w:ascii="Times New Roman" w:hAnsi="Times New Roman" w:cs="Times New Roman"/>
              </w:rPr>
            </w:pPr>
          </w:p>
        </w:tc>
        <w:tc>
          <w:tcPr>
            <w:tcW w:w="236" w:type="pct"/>
          </w:tcPr>
          <w:p w14:paraId="4151E952" w14:textId="77777777" w:rsidR="00C712FB" w:rsidRPr="0098371D" w:rsidRDefault="00C712FB" w:rsidP="00E645BF">
            <w:pPr>
              <w:jc w:val="center"/>
              <w:rPr>
                <w:rFonts w:ascii="Times New Roman" w:hAnsi="Times New Roman" w:cs="Times New Roman"/>
              </w:rPr>
            </w:pPr>
          </w:p>
          <w:p w14:paraId="7E70BD63" w14:textId="77777777" w:rsidR="00C712FB" w:rsidRPr="0098371D" w:rsidRDefault="00C712FB" w:rsidP="00E645BF">
            <w:pPr>
              <w:jc w:val="center"/>
              <w:rPr>
                <w:rFonts w:ascii="Times New Roman" w:hAnsi="Times New Roman" w:cs="Times New Roman"/>
              </w:rPr>
            </w:pPr>
          </w:p>
          <w:p w14:paraId="461E6D8F"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185DE4B0" w14:textId="77777777" w:rsidR="00C712FB" w:rsidRPr="0098371D" w:rsidRDefault="00C712FB" w:rsidP="00E645BF">
            <w:pPr>
              <w:jc w:val="center"/>
              <w:rPr>
                <w:rFonts w:ascii="Times New Roman" w:hAnsi="Times New Roman" w:cs="Times New Roman"/>
              </w:rPr>
            </w:pPr>
          </w:p>
        </w:tc>
        <w:tc>
          <w:tcPr>
            <w:tcW w:w="236" w:type="pct"/>
          </w:tcPr>
          <w:p w14:paraId="651AF054" w14:textId="77777777" w:rsidR="00C712FB" w:rsidRPr="0098371D" w:rsidRDefault="00C712FB" w:rsidP="00E645BF">
            <w:pPr>
              <w:jc w:val="center"/>
              <w:rPr>
                <w:rFonts w:ascii="Times New Roman" w:hAnsi="Times New Roman" w:cs="Times New Roman"/>
              </w:rPr>
            </w:pPr>
          </w:p>
        </w:tc>
        <w:tc>
          <w:tcPr>
            <w:tcW w:w="236" w:type="pct"/>
          </w:tcPr>
          <w:p w14:paraId="5582AFCA" w14:textId="77777777" w:rsidR="00C712FB" w:rsidRPr="0098371D" w:rsidRDefault="00C712FB" w:rsidP="00E645BF">
            <w:pPr>
              <w:jc w:val="center"/>
              <w:rPr>
                <w:rFonts w:ascii="Times New Roman" w:hAnsi="Times New Roman" w:cs="Times New Roman"/>
              </w:rPr>
            </w:pPr>
          </w:p>
        </w:tc>
        <w:tc>
          <w:tcPr>
            <w:tcW w:w="236" w:type="pct"/>
          </w:tcPr>
          <w:p w14:paraId="119EBA18" w14:textId="77777777" w:rsidR="00C712FB" w:rsidRPr="0098371D" w:rsidRDefault="00C712FB" w:rsidP="00E645BF">
            <w:pPr>
              <w:jc w:val="center"/>
              <w:rPr>
                <w:rFonts w:ascii="Times New Roman" w:hAnsi="Times New Roman" w:cs="Times New Roman"/>
              </w:rPr>
            </w:pPr>
          </w:p>
          <w:p w14:paraId="1155D8CE" w14:textId="77777777" w:rsidR="00C712FB" w:rsidRPr="0098371D" w:rsidRDefault="00C712FB" w:rsidP="00E645BF">
            <w:pPr>
              <w:jc w:val="center"/>
              <w:rPr>
                <w:rFonts w:ascii="Times New Roman" w:hAnsi="Times New Roman" w:cs="Times New Roman"/>
              </w:rPr>
            </w:pPr>
          </w:p>
          <w:p w14:paraId="256AFF26"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350" w:type="pct"/>
          </w:tcPr>
          <w:p w14:paraId="14CB2402" w14:textId="77777777" w:rsidR="00C712FB" w:rsidRPr="0098371D" w:rsidRDefault="00C712FB" w:rsidP="00E645BF">
            <w:pPr>
              <w:jc w:val="center"/>
              <w:rPr>
                <w:rFonts w:ascii="Times New Roman" w:hAnsi="Times New Roman" w:cs="Times New Roman"/>
              </w:rPr>
            </w:pPr>
          </w:p>
          <w:p w14:paraId="503113FA" w14:textId="77777777" w:rsidR="00C712FB" w:rsidRPr="0098371D" w:rsidRDefault="00C712FB" w:rsidP="00E645BF">
            <w:pPr>
              <w:jc w:val="center"/>
              <w:rPr>
                <w:rFonts w:ascii="Times New Roman" w:hAnsi="Times New Roman" w:cs="Times New Roman"/>
              </w:rPr>
            </w:pPr>
          </w:p>
          <w:p w14:paraId="05D840F4"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r>
      <w:tr w:rsidR="00C712FB" w14:paraId="51E757A2" w14:textId="77777777" w:rsidTr="00C712FB">
        <w:trPr>
          <w:cantSplit/>
          <w:trHeight w:val="532"/>
        </w:trPr>
        <w:tc>
          <w:tcPr>
            <w:tcW w:w="281" w:type="pct"/>
            <w:vMerge/>
          </w:tcPr>
          <w:p w14:paraId="4BE25002" w14:textId="77777777" w:rsidR="00C712FB" w:rsidRDefault="00C712FB" w:rsidP="00E645BF">
            <w:pPr>
              <w:jc w:val="center"/>
              <w:rPr>
                <w:rFonts w:ascii="Times New Roman" w:hAnsi="Times New Roman" w:cs="Times New Roman"/>
              </w:rPr>
            </w:pPr>
          </w:p>
        </w:tc>
        <w:tc>
          <w:tcPr>
            <w:tcW w:w="586" w:type="pct"/>
            <w:vMerge/>
          </w:tcPr>
          <w:p w14:paraId="4424330B" w14:textId="77777777" w:rsidR="00C712FB" w:rsidRPr="00D53E65" w:rsidRDefault="00C712FB" w:rsidP="00E645BF">
            <w:pPr>
              <w:rPr>
                <w:rFonts w:ascii="Times New Roman" w:hAnsi="Times New Roman" w:cs="Times New Roman"/>
                <w:sz w:val="20"/>
                <w:szCs w:val="20"/>
              </w:rPr>
            </w:pPr>
          </w:p>
        </w:tc>
        <w:tc>
          <w:tcPr>
            <w:tcW w:w="1427" w:type="pct"/>
          </w:tcPr>
          <w:p w14:paraId="3BC7106D" w14:textId="77777777" w:rsidR="00C712FB" w:rsidRPr="00D53E65" w:rsidRDefault="00C712FB" w:rsidP="00E645BF">
            <w:pPr>
              <w:rPr>
                <w:rFonts w:ascii="Times New Roman" w:hAnsi="Times New Roman" w:cs="Times New Roman"/>
                <w:sz w:val="20"/>
                <w:szCs w:val="20"/>
              </w:rPr>
            </w:pPr>
            <w:r>
              <w:rPr>
                <w:rFonts w:ascii="Times New Roman" w:hAnsi="Times New Roman" w:cs="Times New Roman"/>
                <w:sz w:val="20"/>
                <w:szCs w:val="20"/>
              </w:rPr>
              <w:t>Use oral, graphical, and writing skills to communicate effectively with both a scientific and lay audience</w:t>
            </w:r>
          </w:p>
        </w:tc>
        <w:tc>
          <w:tcPr>
            <w:tcW w:w="235" w:type="pct"/>
          </w:tcPr>
          <w:p w14:paraId="5ECE00DC" w14:textId="77777777" w:rsidR="00C712FB" w:rsidRPr="0098371D" w:rsidRDefault="00C712FB" w:rsidP="00E645BF">
            <w:pPr>
              <w:jc w:val="center"/>
              <w:rPr>
                <w:rFonts w:ascii="Times New Roman" w:hAnsi="Times New Roman" w:cs="Times New Roman"/>
              </w:rPr>
            </w:pPr>
          </w:p>
        </w:tc>
        <w:tc>
          <w:tcPr>
            <w:tcW w:w="235" w:type="pct"/>
          </w:tcPr>
          <w:p w14:paraId="2003DAE8" w14:textId="77777777" w:rsidR="00C712FB" w:rsidRPr="0098371D" w:rsidRDefault="00C712FB" w:rsidP="00E645BF">
            <w:pPr>
              <w:jc w:val="center"/>
              <w:rPr>
                <w:rFonts w:ascii="Times New Roman" w:hAnsi="Times New Roman" w:cs="Times New Roman"/>
              </w:rPr>
            </w:pPr>
          </w:p>
        </w:tc>
        <w:tc>
          <w:tcPr>
            <w:tcW w:w="235" w:type="pct"/>
          </w:tcPr>
          <w:p w14:paraId="4EF1A7BC" w14:textId="77777777" w:rsidR="00C712FB" w:rsidRPr="0098371D" w:rsidRDefault="00C712FB" w:rsidP="00E645BF">
            <w:pPr>
              <w:jc w:val="center"/>
              <w:rPr>
                <w:rFonts w:ascii="Times New Roman" w:hAnsi="Times New Roman" w:cs="Times New Roman"/>
              </w:rPr>
            </w:pPr>
          </w:p>
        </w:tc>
        <w:tc>
          <w:tcPr>
            <w:tcW w:w="236" w:type="pct"/>
          </w:tcPr>
          <w:p w14:paraId="27BCACA4" w14:textId="77777777" w:rsidR="00C712FB" w:rsidRPr="0098371D" w:rsidRDefault="00C712FB" w:rsidP="00E645BF">
            <w:pPr>
              <w:jc w:val="center"/>
              <w:rPr>
                <w:rFonts w:ascii="Times New Roman" w:hAnsi="Times New Roman" w:cs="Times New Roman"/>
              </w:rPr>
            </w:pPr>
          </w:p>
        </w:tc>
        <w:tc>
          <w:tcPr>
            <w:tcW w:w="236" w:type="pct"/>
          </w:tcPr>
          <w:p w14:paraId="0C37E526" w14:textId="77777777" w:rsidR="00C712FB" w:rsidRPr="0098371D" w:rsidRDefault="00C712FB" w:rsidP="00E645BF">
            <w:pPr>
              <w:jc w:val="center"/>
              <w:rPr>
                <w:rFonts w:ascii="Times New Roman" w:hAnsi="Times New Roman" w:cs="Times New Roman"/>
              </w:rPr>
            </w:pPr>
          </w:p>
        </w:tc>
        <w:tc>
          <w:tcPr>
            <w:tcW w:w="236" w:type="pct"/>
          </w:tcPr>
          <w:p w14:paraId="575EA6EA" w14:textId="77777777" w:rsidR="00C712FB" w:rsidRPr="0098371D" w:rsidRDefault="00C712FB" w:rsidP="00E645BF">
            <w:pPr>
              <w:jc w:val="center"/>
              <w:rPr>
                <w:rFonts w:ascii="Times New Roman" w:hAnsi="Times New Roman" w:cs="Times New Roman"/>
              </w:rPr>
            </w:pPr>
          </w:p>
          <w:p w14:paraId="65363D1E"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236" w:type="pct"/>
          </w:tcPr>
          <w:p w14:paraId="6CD38721" w14:textId="77777777" w:rsidR="00C712FB" w:rsidRPr="0098371D" w:rsidRDefault="00C712FB" w:rsidP="00E645BF">
            <w:pPr>
              <w:jc w:val="center"/>
              <w:rPr>
                <w:rFonts w:ascii="Times New Roman" w:hAnsi="Times New Roman" w:cs="Times New Roman"/>
              </w:rPr>
            </w:pPr>
          </w:p>
        </w:tc>
        <w:tc>
          <w:tcPr>
            <w:tcW w:w="236" w:type="pct"/>
          </w:tcPr>
          <w:p w14:paraId="09F3F806" w14:textId="77777777" w:rsidR="00C712FB" w:rsidRPr="0098371D" w:rsidRDefault="00C712FB" w:rsidP="00E645BF">
            <w:pPr>
              <w:jc w:val="center"/>
              <w:rPr>
                <w:rFonts w:ascii="Times New Roman" w:hAnsi="Times New Roman" w:cs="Times New Roman"/>
              </w:rPr>
            </w:pPr>
          </w:p>
        </w:tc>
        <w:tc>
          <w:tcPr>
            <w:tcW w:w="236" w:type="pct"/>
          </w:tcPr>
          <w:p w14:paraId="6F7EBB8B" w14:textId="77777777" w:rsidR="00C712FB" w:rsidRPr="0098371D" w:rsidRDefault="00C712FB" w:rsidP="00E645BF">
            <w:pPr>
              <w:jc w:val="center"/>
              <w:rPr>
                <w:rFonts w:ascii="Times New Roman" w:hAnsi="Times New Roman" w:cs="Times New Roman"/>
              </w:rPr>
            </w:pPr>
          </w:p>
        </w:tc>
        <w:tc>
          <w:tcPr>
            <w:tcW w:w="236" w:type="pct"/>
          </w:tcPr>
          <w:p w14:paraId="6BEDBAA1" w14:textId="77777777" w:rsidR="00C712FB" w:rsidRPr="0098371D" w:rsidRDefault="00C712FB" w:rsidP="00E645BF">
            <w:pPr>
              <w:jc w:val="center"/>
              <w:rPr>
                <w:rFonts w:ascii="Times New Roman" w:hAnsi="Times New Roman" w:cs="Times New Roman"/>
              </w:rPr>
            </w:pPr>
          </w:p>
          <w:p w14:paraId="1A1DAB80"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c>
          <w:tcPr>
            <w:tcW w:w="350" w:type="pct"/>
          </w:tcPr>
          <w:p w14:paraId="7F490E76" w14:textId="77777777" w:rsidR="00C712FB" w:rsidRPr="0098371D" w:rsidRDefault="00C712FB" w:rsidP="00E645BF">
            <w:pPr>
              <w:jc w:val="center"/>
              <w:rPr>
                <w:rFonts w:ascii="Times New Roman" w:hAnsi="Times New Roman" w:cs="Times New Roman"/>
              </w:rPr>
            </w:pPr>
          </w:p>
          <w:p w14:paraId="30BCB137" w14:textId="77777777" w:rsidR="00C712FB" w:rsidRPr="0098371D" w:rsidRDefault="00C712FB" w:rsidP="00E645BF">
            <w:pPr>
              <w:jc w:val="center"/>
              <w:rPr>
                <w:rFonts w:ascii="Times New Roman" w:hAnsi="Times New Roman" w:cs="Times New Roman"/>
              </w:rPr>
            </w:pPr>
            <w:r w:rsidRPr="0098371D">
              <w:rPr>
                <w:rFonts w:ascii="Times New Roman" w:hAnsi="Times New Roman" w:cs="Times New Roman"/>
              </w:rPr>
              <w:t>X</w:t>
            </w:r>
          </w:p>
        </w:tc>
      </w:tr>
    </w:tbl>
    <w:p w14:paraId="3319B4B9" w14:textId="77777777" w:rsidR="00C712FB" w:rsidRDefault="00C712FB">
      <w:pPr>
        <w:rPr>
          <w:rFonts w:ascii="Times New Roman" w:hAnsi="Times New Roman" w:cs="Times New Roman"/>
        </w:rPr>
      </w:pPr>
    </w:p>
    <w:p w14:paraId="7C36F2FF" w14:textId="77777777" w:rsidR="00C712FB" w:rsidRPr="00ED41F7" w:rsidRDefault="00C712FB">
      <w:pPr>
        <w:rPr>
          <w:rFonts w:ascii="Times New Roman" w:hAnsi="Times New Roman" w:cs="Times New Roman"/>
        </w:rPr>
      </w:pPr>
    </w:p>
    <w:p w14:paraId="1F25FBD3" w14:textId="77777777" w:rsidR="00C712FB" w:rsidRDefault="00C712FB" w:rsidP="00C712FB">
      <w:pPr>
        <w:rPr>
          <w:lang w:val="en"/>
        </w:rPr>
      </w:pPr>
    </w:p>
    <w:p w14:paraId="682BB4DC" w14:textId="6FC647BE" w:rsidR="00C712FB" w:rsidRDefault="00C712FB" w:rsidP="00C712FB">
      <w:pPr>
        <w:rPr>
          <w:lang w:val="en"/>
        </w:rPr>
      </w:pPr>
    </w:p>
    <w:p w14:paraId="24BB3ADD" w14:textId="77777777" w:rsidR="00C712FB" w:rsidRPr="00C712FB" w:rsidRDefault="00C712FB" w:rsidP="00C712FB">
      <w:pPr>
        <w:rPr>
          <w:lang w:val="en"/>
        </w:rPr>
      </w:pPr>
    </w:p>
    <w:p w14:paraId="34EBB9D2" w14:textId="2288BF59" w:rsidR="005757BA" w:rsidRPr="005757BA" w:rsidRDefault="005757BA">
      <w:pPr>
        <w:rPr>
          <w:lang w:val="en"/>
        </w:rPr>
      </w:pPr>
      <w:r>
        <w:rPr>
          <w:lang w:val="en"/>
        </w:rPr>
        <w:br w:type="page"/>
      </w:r>
    </w:p>
    <w:p w14:paraId="2F469E37" w14:textId="77777777" w:rsidR="005757BA" w:rsidRDefault="005757BA">
      <w:pPr>
        <w:rPr>
          <w:rFonts w:ascii="Times New Roman" w:hAnsi="Times New Roman" w:cs="Times New Roman"/>
        </w:rPr>
      </w:pPr>
    </w:p>
    <w:p w14:paraId="4CFB36C5" w14:textId="77777777" w:rsidR="005757BA" w:rsidRDefault="005757BA">
      <w:pPr>
        <w:rPr>
          <w:rFonts w:ascii="Times New Roman" w:hAnsi="Times New Roman" w:cs="Times New Roman"/>
        </w:rPr>
      </w:pPr>
    </w:p>
    <w:p w14:paraId="5C70F6F6" w14:textId="77777777" w:rsidR="005757BA" w:rsidRPr="00ED41F7" w:rsidRDefault="005757BA">
      <w:pPr>
        <w:rPr>
          <w:rFonts w:ascii="Times New Roman" w:hAnsi="Times New Roman" w:cs="Times New Roman"/>
        </w:rPr>
      </w:pPr>
    </w:p>
    <w:p w14:paraId="21618302" w14:textId="77777777" w:rsidR="005757BA" w:rsidRPr="005757BA" w:rsidRDefault="005757BA" w:rsidP="005757BA">
      <w:pPr>
        <w:rPr>
          <w:lang w:val="en"/>
        </w:rPr>
      </w:pPr>
    </w:p>
    <w:p w14:paraId="35D43C0F" w14:textId="77777777" w:rsidR="002B31B4" w:rsidRDefault="002B31B4"/>
    <w:sectPr w:rsidR="002B31B4" w:rsidSect="00FD18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BAA96" w14:textId="77777777" w:rsidR="00FE3CE8" w:rsidRDefault="00FE3CE8" w:rsidP="00BB0DC8">
      <w:r>
        <w:separator/>
      </w:r>
    </w:p>
  </w:endnote>
  <w:endnote w:type="continuationSeparator" w:id="0">
    <w:p w14:paraId="58FA2C29" w14:textId="77777777" w:rsidR="00FE3CE8" w:rsidRDefault="00FE3CE8" w:rsidP="00BB0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imes">
    <w:altName w:val="﷽﷽﷽﷽﷽﷽﷽﷽ĝތ"/>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mn-ea">
    <w:panose1 w:val="020B0604020202020204"/>
    <w:charset w:val="00"/>
    <w:family w:val="roman"/>
    <w:notTrueType/>
    <w:pitch w:val="default"/>
  </w:font>
  <w:font w:name="+mn-cs">
    <w:panose1 w:val="020B0604020202020204"/>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2977359"/>
      <w:docPartObj>
        <w:docPartGallery w:val="Page Numbers (Bottom of Page)"/>
        <w:docPartUnique/>
      </w:docPartObj>
    </w:sdtPr>
    <w:sdtEndPr>
      <w:rPr>
        <w:rStyle w:val="PageNumber"/>
      </w:rPr>
    </w:sdtEndPr>
    <w:sdtContent>
      <w:p w14:paraId="1CB0BCB8" w14:textId="77777777" w:rsidR="002B31B4" w:rsidRDefault="002B31B4" w:rsidP="00E432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449C0F" w14:textId="77777777" w:rsidR="002B31B4" w:rsidRDefault="002B31B4" w:rsidP="00E432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4192"/>
      <w:docPartObj>
        <w:docPartGallery w:val="Page Numbers (Bottom of Page)"/>
        <w:docPartUnique/>
      </w:docPartObj>
    </w:sdtPr>
    <w:sdtEndPr>
      <w:rPr>
        <w:rStyle w:val="PageNumber"/>
      </w:rPr>
    </w:sdtEndPr>
    <w:sdtContent>
      <w:p w14:paraId="0BA1BF0C" w14:textId="77777777" w:rsidR="002B31B4" w:rsidRDefault="002B31B4" w:rsidP="00E432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2AE18F" w14:textId="77777777" w:rsidR="002B31B4" w:rsidRDefault="002B31B4" w:rsidP="00E432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3A142" w14:textId="77777777" w:rsidR="00FE3CE8" w:rsidRDefault="00FE3CE8" w:rsidP="00BB0DC8">
      <w:r>
        <w:separator/>
      </w:r>
    </w:p>
  </w:footnote>
  <w:footnote w:type="continuationSeparator" w:id="0">
    <w:p w14:paraId="513E21FF" w14:textId="77777777" w:rsidR="00FE3CE8" w:rsidRDefault="00FE3CE8" w:rsidP="00BB0DC8">
      <w:r>
        <w:continuationSeparator/>
      </w:r>
    </w:p>
  </w:footnote>
  <w:footnote w:id="1">
    <w:p w14:paraId="00C1469F" w14:textId="77777777" w:rsidR="001530B1" w:rsidRPr="00F57312" w:rsidRDefault="001530B1" w:rsidP="00F57312">
      <w:pPr>
        <w:pStyle w:val="FootnoteText"/>
      </w:pPr>
      <w:r>
        <w:rPr>
          <w:rStyle w:val="FootnoteReference"/>
        </w:rPr>
        <w:footnoteRef/>
      </w:r>
      <w:r>
        <w:t xml:space="preserve"> </w:t>
      </w:r>
      <w:hyperlink r:id="rId1" w:history="1">
        <w:r w:rsidRPr="00F57312">
          <w:rPr>
            <w:rStyle w:val="Hyperlink"/>
          </w:rPr>
          <w:t>https://doi.org/10.1187/cbe.14-06-0099</w:t>
        </w:r>
      </w:hyperlink>
    </w:p>
    <w:p w14:paraId="11BEF1DF" w14:textId="77777777" w:rsidR="001530B1" w:rsidRDefault="001530B1">
      <w:pPr>
        <w:pStyle w:val="FootnoteText"/>
      </w:pPr>
    </w:p>
  </w:footnote>
  <w:footnote w:id="2">
    <w:p w14:paraId="6551B3A6" w14:textId="77777777" w:rsidR="001530B1" w:rsidRPr="00356080" w:rsidRDefault="001530B1" w:rsidP="0099377B">
      <w:pPr>
        <w:pStyle w:val="FootnoteText"/>
        <w:rPr>
          <w:b/>
          <w:bCs/>
        </w:rPr>
      </w:pPr>
      <w:r>
        <w:rPr>
          <w:rStyle w:val="FootnoteReference"/>
        </w:rPr>
        <w:footnoteRef/>
      </w:r>
      <w:r>
        <w:t xml:space="preserve"> </w:t>
      </w:r>
      <w:r w:rsidRPr="00356080">
        <w:rPr>
          <w:b/>
          <w:bCs/>
        </w:rPr>
        <w:t>Compensatory Evolution in Rifampin-Resistant </w:t>
      </w:r>
      <w:r w:rsidRPr="00356080">
        <w:rPr>
          <w:b/>
          <w:bCs/>
          <w:i/>
          <w:iCs/>
        </w:rPr>
        <w:t>Escherichia coli</w:t>
      </w:r>
      <w:r>
        <w:rPr>
          <w:b/>
          <w:bCs/>
        </w:rPr>
        <w:t xml:space="preserve">, </w:t>
      </w:r>
      <w:r w:rsidRPr="00356080">
        <w:t>Mary G. Reynolds</w:t>
      </w:r>
    </w:p>
    <w:p w14:paraId="0A65C480" w14:textId="77777777" w:rsidR="001530B1" w:rsidRPr="00356080" w:rsidRDefault="001530B1" w:rsidP="0099377B">
      <w:pPr>
        <w:pStyle w:val="FootnoteText"/>
        <w:rPr>
          <w:i/>
          <w:iCs/>
        </w:rPr>
      </w:pPr>
      <w:r w:rsidRPr="00356080">
        <w:t>GENETICS </w:t>
      </w:r>
      <w:r w:rsidRPr="00356080">
        <w:rPr>
          <w:i/>
          <w:iCs/>
        </w:rPr>
        <w:t>December 1, 2000 vol. 156 no. 4 1471-1481</w:t>
      </w:r>
    </w:p>
    <w:p w14:paraId="7D301C57" w14:textId="77777777" w:rsidR="001530B1" w:rsidRDefault="001530B1" w:rsidP="0099377B">
      <w:pPr>
        <w:pStyle w:val="FootnoteText"/>
      </w:pPr>
    </w:p>
  </w:footnote>
  <w:footnote w:id="3">
    <w:p w14:paraId="39BC3E80" w14:textId="77777777" w:rsidR="001530B1" w:rsidRPr="0043790D" w:rsidRDefault="001530B1" w:rsidP="006D70FD">
      <w:pPr>
        <w:pStyle w:val="FootnoteText"/>
      </w:pPr>
      <w:r>
        <w:rPr>
          <w:rStyle w:val="FootnoteReference"/>
        </w:rPr>
        <w:footnoteRef/>
      </w:r>
      <w:r>
        <w:t xml:space="preserve"> </w:t>
      </w:r>
      <w:r w:rsidRPr="0043790D">
        <w:t>Campbell, E. A. et al. Structural mechanism for rifampicin inhibition of bacterial RNA polymerase. </w:t>
      </w:r>
      <w:r w:rsidRPr="0043790D">
        <w:rPr>
          <w:i/>
          <w:iCs/>
        </w:rPr>
        <w:t>Cell</w:t>
      </w:r>
      <w:r w:rsidRPr="0043790D">
        <w:t> </w:t>
      </w:r>
      <w:r w:rsidRPr="0043790D">
        <w:rPr>
          <w:b/>
          <w:bCs/>
        </w:rPr>
        <w:t>104</w:t>
      </w:r>
      <w:r w:rsidRPr="0043790D">
        <w:t>, 901–912 (2001). </w:t>
      </w:r>
      <w:r w:rsidRPr="0043790D">
        <w:rPr>
          <w:b/>
          <w:bCs/>
        </w:rPr>
        <w:t>Describes the intricacies of binding between rifamycin, rifampicin and a DNA-engaged RNA polymerase, and provides a detailed mechanism for rifa</w:t>
      </w:r>
      <w:r>
        <w:rPr>
          <w:b/>
          <w:bCs/>
        </w:rPr>
        <w:t>mpi</w:t>
      </w:r>
      <w:r w:rsidRPr="0043790D">
        <w:rPr>
          <w:b/>
          <w:bCs/>
        </w:rPr>
        <w:t>cin action.</w:t>
      </w:r>
    </w:p>
    <w:p w14:paraId="05B688F3" w14:textId="77777777" w:rsidR="001530B1" w:rsidRDefault="001530B1" w:rsidP="006D70FD">
      <w:pPr>
        <w:pStyle w:val="FootnoteText"/>
      </w:pPr>
    </w:p>
  </w:footnote>
  <w:footnote w:id="4">
    <w:p w14:paraId="46B07A97" w14:textId="77777777" w:rsidR="001530B1" w:rsidRDefault="001530B1">
      <w:pPr>
        <w:pStyle w:val="footnotedescription"/>
      </w:pPr>
      <w:r>
        <w:rPr>
          <w:rStyle w:val="footnotemark"/>
        </w:rPr>
        <w:footnoteRef/>
      </w:r>
      <w:r>
        <w:t xml:space="preserve"> Alternatively, a text console can be toggled on and off using [ESC].  </w:t>
      </w:r>
    </w:p>
    <w:p w14:paraId="7B5BC20D" w14:textId="77777777" w:rsidR="001530B1" w:rsidRDefault="001530B1">
      <w:pPr>
        <w:pStyle w:val="footnotedescription"/>
        <w:spacing w:after="0"/>
      </w:pPr>
      <w:r>
        <w:rPr>
          <w:sz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74D41" w14:textId="77777777" w:rsidR="002B31B4" w:rsidRDefault="002B31B4">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C338D"/>
    <w:multiLevelType w:val="multilevel"/>
    <w:tmpl w:val="9266C5A2"/>
    <w:lvl w:ilvl="0">
      <w:start w:val="1"/>
      <w:numFmt w:val="decimal"/>
      <w:lvlText w:val="%1."/>
      <w:lvlJc w:val="left"/>
      <w:pPr>
        <w:ind w:left="720" w:hanging="360"/>
      </w:pPr>
      <w:rPr>
        <w:b w:val="0"/>
        <w:bCs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05565FB"/>
    <w:multiLevelType w:val="hybridMultilevel"/>
    <w:tmpl w:val="2C4CC0D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BD063D"/>
    <w:multiLevelType w:val="hybridMultilevel"/>
    <w:tmpl w:val="EB38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1B27AD"/>
    <w:multiLevelType w:val="hybridMultilevel"/>
    <w:tmpl w:val="B6C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5078D6"/>
    <w:multiLevelType w:val="hybridMultilevel"/>
    <w:tmpl w:val="F572CE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2278A8"/>
    <w:multiLevelType w:val="hybridMultilevel"/>
    <w:tmpl w:val="4058E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2CA3C0E"/>
    <w:multiLevelType w:val="hybridMultilevel"/>
    <w:tmpl w:val="BB4E2A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F57529"/>
    <w:multiLevelType w:val="hybridMultilevel"/>
    <w:tmpl w:val="F0CC7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22A7A"/>
    <w:multiLevelType w:val="hybridMultilevel"/>
    <w:tmpl w:val="AA340E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6E1001"/>
    <w:multiLevelType w:val="hybridMultilevel"/>
    <w:tmpl w:val="511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8766C1"/>
    <w:multiLevelType w:val="hybridMultilevel"/>
    <w:tmpl w:val="90023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763C0"/>
    <w:multiLevelType w:val="hybridMultilevel"/>
    <w:tmpl w:val="F7ECB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5442880"/>
    <w:multiLevelType w:val="hybridMultilevel"/>
    <w:tmpl w:val="04E2BF7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7464AD"/>
    <w:multiLevelType w:val="multilevel"/>
    <w:tmpl w:val="9266C5A2"/>
    <w:lvl w:ilvl="0">
      <w:start w:val="1"/>
      <w:numFmt w:val="decimal"/>
      <w:lvlText w:val="%1."/>
      <w:lvlJc w:val="left"/>
      <w:pPr>
        <w:ind w:left="720" w:hanging="360"/>
      </w:pPr>
      <w:rPr>
        <w:b w:val="0"/>
        <w:bCs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5E41AA1"/>
    <w:multiLevelType w:val="hybridMultilevel"/>
    <w:tmpl w:val="92F402A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9C30E6"/>
    <w:multiLevelType w:val="hybridMultilevel"/>
    <w:tmpl w:val="2522C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A21216"/>
    <w:multiLevelType w:val="hybridMultilevel"/>
    <w:tmpl w:val="06D21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6A644F1"/>
    <w:multiLevelType w:val="hybridMultilevel"/>
    <w:tmpl w:val="2F92426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6DF404B"/>
    <w:multiLevelType w:val="hybridMultilevel"/>
    <w:tmpl w:val="5D24A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7A45DFC"/>
    <w:multiLevelType w:val="hybridMultilevel"/>
    <w:tmpl w:val="CB283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067577"/>
    <w:multiLevelType w:val="hybridMultilevel"/>
    <w:tmpl w:val="61FC7D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8461A75"/>
    <w:multiLevelType w:val="multilevel"/>
    <w:tmpl w:val="61520B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9273DCA"/>
    <w:multiLevelType w:val="hybridMultilevel"/>
    <w:tmpl w:val="70E6B5BC"/>
    <w:lvl w:ilvl="0" w:tplc="84A4013E">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96D4286"/>
    <w:multiLevelType w:val="multilevel"/>
    <w:tmpl w:val="B4B63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61674A"/>
    <w:multiLevelType w:val="hybridMultilevel"/>
    <w:tmpl w:val="5ED0C7DC"/>
    <w:lvl w:ilvl="0" w:tplc="9A3C879E">
      <w:start w:val="1"/>
      <w:numFmt w:val="lowerRoman"/>
      <w:lvlText w:val="%1."/>
      <w:lvlJc w:val="left"/>
      <w:pPr>
        <w:ind w:left="1080" w:hanging="72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19643A"/>
    <w:multiLevelType w:val="multilevel"/>
    <w:tmpl w:val="13E6D334"/>
    <w:lvl w:ilvl="0">
      <w:numFmt w:val="bullet"/>
      <w:lvlText w:val="-"/>
      <w:lvlJc w:val="left"/>
      <w:pPr>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B3D54AD"/>
    <w:multiLevelType w:val="hybridMultilevel"/>
    <w:tmpl w:val="964A26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0B8525C2"/>
    <w:multiLevelType w:val="hybridMultilevel"/>
    <w:tmpl w:val="684A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77692A"/>
    <w:multiLevelType w:val="hybridMultilevel"/>
    <w:tmpl w:val="122A1D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E30C5E"/>
    <w:multiLevelType w:val="hybridMultilevel"/>
    <w:tmpl w:val="536E0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A478CD"/>
    <w:multiLevelType w:val="hybridMultilevel"/>
    <w:tmpl w:val="4AE2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DB173F3"/>
    <w:multiLevelType w:val="hybridMultilevel"/>
    <w:tmpl w:val="070C9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DCA3E29"/>
    <w:multiLevelType w:val="hybridMultilevel"/>
    <w:tmpl w:val="23D89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FE0C73"/>
    <w:multiLevelType w:val="hybridMultilevel"/>
    <w:tmpl w:val="949A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9C392A"/>
    <w:multiLevelType w:val="hybridMultilevel"/>
    <w:tmpl w:val="61E87B9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E16DEE"/>
    <w:multiLevelType w:val="hybridMultilevel"/>
    <w:tmpl w:val="6E50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038578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13E19B4"/>
    <w:multiLevelType w:val="hybridMultilevel"/>
    <w:tmpl w:val="78D4D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15D43C6"/>
    <w:multiLevelType w:val="hybridMultilevel"/>
    <w:tmpl w:val="A256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1FE03EA"/>
    <w:multiLevelType w:val="multilevel"/>
    <w:tmpl w:val="CC4CFA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12AF79C9"/>
    <w:multiLevelType w:val="hybridMultilevel"/>
    <w:tmpl w:val="C9B6D56A"/>
    <w:lvl w:ilvl="0" w:tplc="BBE861D0">
      <w:start w:val="1"/>
      <w:numFmt w:val="decimal"/>
      <w:lvlText w:val="%1)"/>
      <w:lvlJc w:val="left"/>
      <w:pPr>
        <w:tabs>
          <w:tab w:val="num" w:pos="720"/>
        </w:tabs>
        <w:ind w:left="720" w:hanging="360"/>
      </w:pPr>
    </w:lvl>
    <w:lvl w:ilvl="1" w:tplc="FD345E78" w:tentative="1">
      <w:start w:val="1"/>
      <w:numFmt w:val="decimal"/>
      <w:lvlText w:val="%2)"/>
      <w:lvlJc w:val="left"/>
      <w:pPr>
        <w:tabs>
          <w:tab w:val="num" w:pos="1440"/>
        </w:tabs>
        <w:ind w:left="1440" w:hanging="360"/>
      </w:pPr>
    </w:lvl>
    <w:lvl w:ilvl="2" w:tplc="85988548" w:tentative="1">
      <w:start w:val="1"/>
      <w:numFmt w:val="decimal"/>
      <w:lvlText w:val="%3)"/>
      <w:lvlJc w:val="left"/>
      <w:pPr>
        <w:tabs>
          <w:tab w:val="num" w:pos="2160"/>
        </w:tabs>
        <w:ind w:left="2160" w:hanging="360"/>
      </w:pPr>
    </w:lvl>
    <w:lvl w:ilvl="3" w:tplc="836C5ADE" w:tentative="1">
      <w:start w:val="1"/>
      <w:numFmt w:val="decimal"/>
      <w:lvlText w:val="%4)"/>
      <w:lvlJc w:val="left"/>
      <w:pPr>
        <w:tabs>
          <w:tab w:val="num" w:pos="2880"/>
        </w:tabs>
        <w:ind w:left="2880" w:hanging="360"/>
      </w:pPr>
    </w:lvl>
    <w:lvl w:ilvl="4" w:tplc="82B26A54" w:tentative="1">
      <w:start w:val="1"/>
      <w:numFmt w:val="decimal"/>
      <w:lvlText w:val="%5)"/>
      <w:lvlJc w:val="left"/>
      <w:pPr>
        <w:tabs>
          <w:tab w:val="num" w:pos="3600"/>
        </w:tabs>
        <w:ind w:left="3600" w:hanging="360"/>
      </w:pPr>
    </w:lvl>
    <w:lvl w:ilvl="5" w:tplc="AA2C02E8" w:tentative="1">
      <w:start w:val="1"/>
      <w:numFmt w:val="decimal"/>
      <w:lvlText w:val="%6)"/>
      <w:lvlJc w:val="left"/>
      <w:pPr>
        <w:tabs>
          <w:tab w:val="num" w:pos="4320"/>
        </w:tabs>
        <w:ind w:left="4320" w:hanging="360"/>
      </w:pPr>
    </w:lvl>
    <w:lvl w:ilvl="6" w:tplc="F4E0E4FA" w:tentative="1">
      <w:start w:val="1"/>
      <w:numFmt w:val="decimal"/>
      <w:lvlText w:val="%7)"/>
      <w:lvlJc w:val="left"/>
      <w:pPr>
        <w:tabs>
          <w:tab w:val="num" w:pos="5040"/>
        </w:tabs>
        <w:ind w:left="5040" w:hanging="360"/>
      </w:pPr>
    </w:lvl>
    <w:lvl w:ilvl="7" w:tplc="E3BEB666" w:tentative="1">
      <w:start w:val="1"/>
      <w:numFmt w:val="decimal"/>
      <w:lvlText w:val="%8)"/>
      <w:lvlJc w:val="left"/>
      <w:pPr>
        <w:tabs>
          <w:tab w:val="num" w:pos="5760"/>
        </w:tabs>
        <w:ind w:left="5760" w:hanging="360"/>
      </w:pPr>
    </w:lvl>
    <w:lvl w:ilvl="8" w:tplc="FD449C2E" w:tentative="1">
      <w:start w:val="1"/>
      <w:numFmt w:val="decimal"/>
      <w:lvlText w:val="%9)"/>
      <w:lvlJc w:val="left"/>
      <w:pPr>
        <w:tabs>
          <w:tab w:val="num" w:pos="6480"/>
        </w:tabs>
        <w:ind w:left="6480" w:hanging="360"/>
      </w:pPr>
    </w:lvl>
  </w:abstractNum>
  <w:abstractNum w:abstractNumId="42" w15:restartNumberingAfterBreak="0">
    <w:nsid w:val="12DE761A"/>
    <w:multiLevelType w:val="hybridMultilevel"/>
    <w:tmpl w:val="1878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357EDF"/>
    <w:multiLevelType w:val="multilevel"/>
    <w:tmpl w:val="C994ADC4"/>
    <w:lvl w:ilvl="0">
      <w:start w:val="1"/>
      <w:numFmt w:val="decimal"/>
      <w:lvlText w:val="%1."/>
      <w:lvlJc w:val="left"/>
      <w:pPr>
        <w:ind w:left="360" w:hanging="360"/>
      </w:pPr>
      <w:rPr>
        <w:rFonts w:ascii="Arial" w:eastAsia="Arial" w:hAnsi="Arial" w:cs="Arial"/>
        <w:b w:val="0"/>
        <w:bCs/>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133B7EDF"/>
    <w:multiLevelType w:val="hybridMultilevel"/>
    <w:tmpl w:val="DDA48F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EB2C946">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3915BF9"/>
    <w:multiLevelType w:val="hybridMultilevel"/>
    <w:tmpl w:val="3E0CE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39C0382"/>
    <w:multiLevelType w:val="multilevel"/>
    <w:tmpl w:val="9BB26AD2"/>
    <w:lvl w:ilvl="0">
      <w:start w:val="11"/>
      <w:numFmt w:val="decimal"/>
      <w:lvlText w:val="%1."/>
      <w:lvlJc w:val="left"/>
      <w:pPr>
        <w:ind w:left="45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13CC2CEC"/>
    <w:multiLevelType w:val="hybridMultilevel"/>
    <w:tmpl w:val="071E515A"/>
    <w:lvl w:ilvl="0" w:tplc="78E424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419450B"/>
    <w:multiLevelType w:val="hybridMultilevel"/>
    <w:tmpl w:val="09904D22"/>
    <w:lvl w:ilvl="0" w:tplc="A80EC07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4EE31E1"/>
    <w:multiLevelType w:val="hybridMultilevel"/>
    <w:tmpl w:val="87CE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5C83FC6"/>
    <w:multiLevelType w:val="multilevel"/>
    <w:tmpl w:val="A11C4F56"/>
    <w:lvl w:ilvl="0">
      <w:start w:val="1"/>
      <w:numFmt w:val="decimal"/>
      <w:lvlText w:val="%1."/>
      <w:lvlJc w:val="left"/>
      <w:pPr>
        <w:ind w:left="720" w:hanging="360"/>
      </w:pPr>
      <w:rPr>
        <w:i w:val="0"/>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15D667BB"/>
    <w:multiLevelType w:val="multilevel"/>
    <w:tmpl w:val="5DA85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1674135F"/>
    <w:multiLevelType w:val="multilevel"/>
    <w:tmpl w:val="C6FC67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172E6B50"/>
    <w:multiLevelType w:val="hybridMultilevel"/>
    <w:tmpl w:val="54C21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3D3034"/>
    <w:multiLevelType w:val="multilevel"/>
    <w:tmpl w:val="0FBC231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1854744D"/>
    <w:multiLevelType w:val="multilevel"/>
    <w:tmpl w:val="ED30E28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18B92F1D"/>
    <w:multiLevelType w:val="multilevel"/>
    <w:tmpl w:val="4D6823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19061E4C"/>
    <w:multiLevelType w:val="hybridMultilevel"/>
    <w:tmpl w:val="B47C9FC4"/>
    <w:lvl w:ilvl="0" w:tplc="A80EC07A">
      <w:start w:val="180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9E92F10"/>
    <w:multiLevelType w:val="multilevel"/>
    <w:tmpl w:val="6FB2982E"/>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1A277ADB"/>
    <w:multiLevelType w:val="hybridMultilevel"/>
    <w:tmpl w:val="93BE66A2"/>
    <w:lvl w:ilvl="0" w:tplc="340AE92A">
      <w:start w:val="1000"/>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A3648A5"/>
    <w:multiLevelType w:val="multilevel"/>
    <w:tmpl w:val="3BDAA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A6B4088"/>
    <w:multiLevelType w:val="hybridMultilevel"/>
    <w:tmpl w:val="C9C647D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AA56FA3"/>
    <w:multiLevelType w:val="hybridMultilevel"/>
    <w:tmpl w:val="1C30D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B900FCD"/>
    <w:multiLevelType w:val="hybridMultilevel"/>
    <w:tmpl w:val="D34C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BE73026"/>
    <w:multiLevelType w:val="hybridMultilevel"/>
    <w:tmpl w:val="A8DA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C0A66A4"/>
    <w:multiLevelType w:val="hybridMultilevel"/>
    <w:tmpl w:val="EFD4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C2E44AE"/>
    <w:multiLevelType w:val="multilevel"/>
    <w:tmpl w:val="F4EEF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1C774392"/>
    <w:multiLevelType w:val="hybridMultilevel"/>
    <w:tmpl w:val="EB14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CBA53D7"/>
    <w:multiLevelType w:val="multilevel"/>
    <w:tmpl w:val="73307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DD8115F"/>
    <w:multiLevelType w:val="hybridMultilevel"/>
    <w:tmpl w:val="2B4A22D4"/>
    <w:lvl w:ilvl="0" w:tplc="690A42E2">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1E345DA8"/>
    <w:multiLevelType w:val="hybridMultilevel"/>
    <w:tmpl w:val="77D0C6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1E4913A9"/>
    <w:multiLevelType w:val="multilevel"/>
    <w:tmpl w:val="EF28895A"/>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1E526B56"/>
    <w:multiLevelType w:val="multilevel"/>
    <w:tmpl w:val="3B7EB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E6F3D8A"/>
    <w:multiLevelType w:val="hybridMultilevel"/>
    <w:tmpl w:val="D54E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E89203F"/>
    <w:multiLevelType w:val="hybridMultilevel"/>
    <w:tmpl w:val="A94E972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E9D2440"/>
    <w:multiLevelType w:val="hybridMultilevel"/>
    <w:tmpl w:val="DBA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EA55FBA"/>
    <w:multiLevelType w:val="hybridMultilevel"/>
    <w:tmpl w:val="54E8BE8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EB123EA"/>
    <w:multiLevelType w:val="hybridMultilevel"/>
    <w:tmpl w:val="23E449D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ED509C0"/>
    <w:multiLevelType w:val="hybridMultilevel"/>
    <w:tmpl w:val="7634429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F082D2E"/>
    <w:multiLevelType w:val="multilevel"/>
    <w:tmpl w:val="1622589A"/>
    <w:lvl w:ilvl="0">
      <w:start w:val="1"/>
      <w:numFmt w:val="bullet"/>
      <w:lvlText w:val=""/>
      <w:lvlJc w:val="left"/>
      <w:pPr>
        <w:ind w:left="72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1F374A23"/>
    <w:multiLevelType w:val="hybridMultilevel"/>
    <w:tmpl w:val="696E4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FAC42AE"/>
    <w:multiLevelType w:val="hybridMultilevel"/>
    <w:tmpl w:val="947C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FC342B0"/>
    <w:multiLevelType w:val="hybridMultilevel"/>
    <w:tmpl w:val="3126FA1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FFA7517"/>
    <w:multiLevelType w:val="hybridMultilevel"/>
    <w:tmpl w:val="DDCC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0076E98"/>
    <w:multiLevelType w:val="hybridMultilevel"/>
    <w:tmpl w:val="059A20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0E5207B"/>
    <w:multiLevelType w:val="hybridMultilevel"/>
    <w:tmpl w:val="7E90D46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176567A"/>
    <w:multiLevelType w:val="hybridMultilevel"/>
    <w:tmpl w:val="B14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18232B1"/>
    <w:multiLevelType w:val="hybridMultilevel"/>
    <w:tmpl w:val="D0E0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1F03FAB"/>
    <w:multiLevelType w:val="hybridMultilevel"/>
    <w:tmpl w:val="692C46A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2206F47"/>
    <w:multiLevelType w:val="hybridMultilevel"/>
    <w:tmpl w:val="6E1ED64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23D31F2"/>
    <w:multiLevelType w:val="hybridMultilevel"/>
    <w:tmpl w:val="3090607A"/>
    <w:lvl w:ilvl="0" w:tplc="23944714">
      <w:start w:val="10"/>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2BE0176"/>
    <w:multiLevelType w:val="hybridMultilevel"/>
    <w:tmpl w:val="5A7A672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32215BA"/>
    <w:multiLevelType w:val="hybridMultilevel"/>
    <w:tmpl w:val="74241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37B5DD8"/>
    <w:multiLevelType w:val="multilevel"/>
    <w:tmpl w:val="E9C4B5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23E82756"/>
    <w:multiLevelType w:val="hybridMultilevel"/>
    <w:tmpl w:val="7CC8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24923BB0"/>
    <w:multiLevelType w:val="hybridMultilevel"/>
    <w:tmpl w:val="34DA1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4E51A80"/>
    <w:multiLevelType w:val="hybridMultilevel"/>
    <w:tmpl w:val="CBCE1C3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5921510"/>
    <w:multiLevelType w:val="multilevel"/>
    <w:tmpl w:val="61FA2900"/>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270B06E9"/>
    <w:multiLevelType w:val="hybridMultilevel"/>
    <w:tmpl w:val="9048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7216579"/>
    <w:multiLevelType w:val="hybridMultilevel"/>
    <w:tmpl w:val="29261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7615F4A"/>
    <w:multiLevelType w:val="multilevel"/>
    <w:tmpl w:val="EA2630E2"/>
    <w:lvl w:ilvl="0">
      <w:start w:val="1"/>
      <w:numFmt w:val="decimal"/>
      <w:lvlText w:val="%1."/>
      <w:lvlJc w:val="left"/>
      <w:pPr>
        <w:ind w:left="180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28557A8D"/>
    <w:multiLevelType w:val="hybridMultilevel"/>
    <w:tmpl w:val="9B78F1D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8835438"/>
    <w:multiLevelType w:val="hybridMultilevel"/>
    <w:tmpl w:val="6584F8E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8FE5A63"/>
    <w:multiLevelType w:val="hybridMultilevel"/>
    <w:tmpl w:val="8C648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9084AB2"/>
    <w:multiLevelType w:val="hybridMultilevel"/>
    <w:tmpl w:val="9B06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9654C2D"/>
    <w:multiLevelType w:val="hybridMultilevel"/>
    <w:tmpl w:val="71902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9D635E3"/>
    <w:multiLevelType w:val="hybridMultilevel"/>
    <w:tmpl w:val="1BDAE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9F555C9"/>
    <w:multiLevelType w:val="hybridMultilevel"/>
    <w:tmpl w:val="A54A876C"/>
    <w:lvl w:ilvl="0" w:tplc="C4C09804">
      <w:start w:val="1"/>
      <w:numFmt w:val="lowerLetter"/>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BCA7B3A">
      <w:start w:val="1"/>
      <w:numFmt w:val="lowerRoman"/>
      <w:lvlText w:val="%2."/>
      <w:lvlJc w:val="left"/>
      <w:pPr>
        <w:ind w:left="111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48CABB8">
      <w:start w:val="1"/>
      <w:numFmt w:val="decimal"/>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F28B26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3E2720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58EE7A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9B6F71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CFE7A6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AFE02E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8" w15:restartNumberingAfterBreak="0">
    <w:nsid w:val="2A81507E"/>
    <w:multiLevelType w:val="multilevel"/>
    <w:tmpl w:val="6BD09AA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9" w15:restartNumberingAfterBreak="0">
    <w:nsid w:val="2AE53BEA"/>
    <w:multiLevelType w:val="multilevel"/>
    <w:tmpl w:val="6B808A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0" w15:restartNumberingAfterBreak="0">
    <w:nsid w:val="2B14651A"/>
    <w:multiLevelType w:val="hybridMultilevel"/>
    <w:tmpl w:val="D032C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B4834BD"/>
    <w:multiLevelType w:val="hybridMultilevel"/>
    <w:tmpl w:val="914C7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BF33561"/>
    <w:multiLevelType w:val="hybridMultilevel"/>
    <w:tmpl w:val="33A2197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C12738C"/>
    <w:multiLevelType w:val="hybridMultilevel"/>
    <w:tmpl w:val="4A503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2C90499A"/>
    <w:multiLevelType w:val="hybridMultilevel"/>
    <w:tmpl w:val="DA40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D500095"/>
    <w:multiLevelType w:val="hybridMultilevel"/>
    <w:tmpl w:val="12D86476"/>
    <w:lvl w:ilvl="0" w:tplc="0068EA9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D7801C3"/>
    <w:multiLevelType w:val="hybridMultilevel"/>
    <w:tmpl w:val="74822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DA373FD"/>
    <w:multiLevelType w:val="multilevel"/>
    <w:tmpl w:val="1256C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2DF42FC7"/>
    <w:multiLevelType w:val="hybridMultilevel"/>
    <w:tmpl w:val="56FA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E87405A"/>
    <w:multiLevelType w:val="hybridMultilevel"/>
    <w:tmpl w:val="DA3855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2EEF4E6B"/>
    <w:multiLevelType w:val="multilevel"/>
    <w:tmpl w:val="5D06264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1" w15:restartNumberingAfterBreak="0">
    <w:nsid w:val="2EFA6CBE"/>
    <w:multiLevelType w:val="hybridMultilevel"/>
    <w:tmpl w:val="104C7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EFF3913"/>
    <w:multiLevelType w:val="hybridMultilevel"/>
    <w:tmpl w:val="A41AF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2F440B6F"/>
    <w:multiLevelType w:val="hybridMultilevel"/>
    <w:tmpl w:val="B49C4DC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5C6AEA"/>
    <w:multiLevelType w:val="hybridMultilevel"/>
    <w:tmpl w:val="CECAA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30850CAF"/>
    <w:multiLevelType w:val="multilevel"/>
    <w:tmpl w:val="984E7118"/>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30DF1F74"/>
    <w:multiLevelType w:val="hybridMultilevel"/>
    <w:tmpl w:val="AF00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1147E8A"/>
    <w:multiLevelType w:val="hybridMultilevel"/>
    <w:tmpl w:val="6C92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1390AFE"/>
    <w:multiLevelType w:val="hybridMultilevel"/>
    <w:tmpl w:val="D44873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18E5B2D"/>
    <w:multiLevelType w:val="hybridMultilevel"/>
    <w:tmpl w:val="946C84A0"/>
    <w:lvl w:ilvl="0" w:tplc="F830F9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1902E5F"/>
    <w:multiLevelType w:val="multilevel"/>
    <w:tmpl w:val="76843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320D6267"/>
    <w:multiLevelType w:val="multilevel"/>
    <w:tmpl w:val="28FC9B8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32CE38F5"/>
    <w:multiLevelType w:val="multilevel"/>
    <w:tmpl w:val="917012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3" w15:restartNumberingAfterBreak="0">
    <w:nsid w:val="32D14BF5"/>
    <w:multiLevelType w:val="multilevel"/>
    <w:tmpl w:val="957E6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31440AA"/>
    <w:multiLevelType w:val="hybridMultilevel"/>
    <w:tmpl w:val="D64C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3C954B8"/>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347517FF"/>
    <w:multiLevelType w:val="hybridMultilevel"/>
    <w:tmpl w:val="7746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4B70387"/>
    <w:multiLevelType w:val="hybridMultilevel"/>
    <w:tmpl w:val="12BE8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518118B"/>
    <w:multiLevelType w:val="hybridMultilevel"/>
    <w:tmpl w:val="74B84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55D6604"/>
    <w:multiLevelType w:val="hybridMultilevel"/>
    <w:tmpl w:val="CF38461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57F139E"/>
    <w:multiLevelType w:val="hybridMultilevel"/>
    <w:tmpl w:val="B6686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35927331"/>
    <w:multiLevelType w:val="hybridMultilevel"/>
    <w:tmpl w:val="D1C89F0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5AE1343"/>
    <w:multiLevelType w:val="hybridMultilevel"/>
    <w:tmpl w:val="2662C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5D9121D"/>
    <w:multiLevelType w:val="hybridMultilevel"/>
    <w:tmpl w:val="36BC2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3605179B"/>
    <w:multiLevelType w:val="hybridMultilevel"/>
    <w:tmpl w:val="A3267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60779A4"/>
    <w:multiLevelType w:val="hybridMultilevel"/>
    <w:tmpl w:val="D5FA6D1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370A2F32"/>
    <w:multiLevelType w:val="hybridMultilevel"/>
    <w:tmpl w:val="C902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82D567E"/>
    <w:multiLevelType w:val="hybridMultilevel"/>
    <w:tmpl w:val="AABEE39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838783F"/>
    <w:multiLevelType w:val="hybridMultilevel"/>
    <w:tmpl w:val="90825F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8A670E4"/>
    <w:multiLevelType w:val="hybridMultilevel"/>
    <w:tmpl w:val="4AB0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8AD0630"/>
    <w:multiLevelType w:val="multilevel"/>
    <w:tmpl w:val="14CC2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39011238"/>
    <w:multiLevelType w:val="hybridMultilevel"/>
    <w:tmpl w:val="67BAA29C"/>
    <w:lvl w:ilvl="0" w:tplc="D6AAF1F6">
      <w:start w:val="1"/>
      <w:numFmt w:val="decimal"/>
      <w:lvlText w:val="%1."/>
      <w:lvlJc w:val="left"/>
      <w:pPr>
        <w:tabs>
          <w:tab w:val="num" w:pos="720"/>
        </w:tabs>
        <w:ind w:left="720" w:hanging="360"/>
      </w:pPr>
    </w:lvl>
    <w:lvl w:ilvl="1" w:tplc="107EF08A" w:tentative="1">
      <w:start w:val="1"/>
      <w:numFmt w:val="decimal"/>
      <w:lvlText w:val="%2."/>
      <w:lvlJc w:val="left"/>
      <w:pPr>
        <w:tabs>
          <w:tab w:val="num" w:pos="1440"/>
        </w:tabs>
        <w:ind w:left="1440" w:hanging="360"/>
      </w:pPr>
    </w:lvl>
    <w:lvl w:ilvl="2" w:tplc="7D709726" w:tentative="1">
      <w:start w:val="1"/>
      <w:numFmt w:val="decimal"/>
      <w:lvlText w:val="%3."/>
      <w:lvlJc w:val="left"/>
      <w:pPr>
        <w:tabs>
          <w:tab w:val="num" w:pos="2160"/>
        </w:tabs>
        <w:ind w:left="2160" w:hanging="360"/>
      </w:pPr>
    </w:lvl>
    <w:lvl w:ilvl="3" w:tplc="2FD801FC" w:tentative="1">
      <w:start w:val="1"/>
      <w:numFmt w:val="decimal"/>
      <w:lvlText w:val="%4."/>
      <w:lvlJc w:val="left"/>
      <w:pPr>
        <w:tabs>
          <w:tab w:val="num" w:pos="2880"/>
        </w:tabs>
        <w:ind w:left="2880" w:hanging="360"/>
      </w:pPr>
    </w:lvl>
    <w:lvl w:ilvl="4" w:tplc="9DA07850" w:tentative="1">
      <w:start w:val="1"/>
      <w:numFmt w:val="decimal"/>
      <w:lvlText w:val="%5."/>
      <w:lvlJc w:val="left"/>
      <w:pPr>
        <w:tabs>
          <w:tab w:val="num" w:pos="3600"/>
        </w:tabs>
        <w:ind w:left="3600" w:hanging="360"/>
      </w:pPr>
    </w:lvl>
    <w:lvl w:ilvl="5" w:tplc="104EC504" w:tentative="1">
      <w:start w:val="1"/>
      <w:numFmt w:val="decimal"/>
      <w:lvlText w:val="%6."/>
      <w:lvlJc w:val="left"/>
      <w:pPr>
        <w:tabs>
          <w:tab w:val="num" w:pos="4320"/>
        </w:tabs>
        <w:ind w:left="4320" w:hanging="360"/>
      </w:pPr>
    </w:lvl>
    <w:lvl w:ilvl="6" w:tplc="BEA0A2BA" w:tentative="1">
      <w:start w:val="1"/>
      <w:numFmt w:val="decimal"/>
      <w:lvlText w:val="%7."/>
      <w:lvlJc w:val="left"/>
      <w:pPr>
        <w:tabs>
          <w:tab w:val="num" w:pos="5040"/>
        </w:tabs>
        <w:ind w:left="5040" w:hanging="360"/>
      </w:pPr>
    </w:lvl>
    <w:lvl w:ilvl="7" w:tplc="4CAE46F0" w:tentative="1">
      <w:start w:val="1"/>
      <w:numFmt w:val="decimal"/>
      <w:lvlText w:val="%8."/>
      <w:lvlJc w:val="left"/>
      <w:pPr>
        <w:tabs>
          <w:tab w:val="num" w:pos="5760"/>
        </w:tabs>
        <w:ind w:left="5760" w:hanging="360"/>
      </w:pPr>
    </w:lvl>
    <w:lvl w:ilvl="8" w:tplc="E39679FC" w:tentative="1">
      <w:start w:val="1"/>
      <w:numFmt w:val="decimal"/>
      <w:lvlText w:val="%9."/>
      <w:lvlJc w:val="left"/>
      <w:pPr>
        <w:tabs>
          <w:tab w:val="num" w:pos="6480"/>
        </w:tabs>
        <w:ind w:left="6480" w:hanging="360"/>
      </w:pPr>
    </w:lvl>
  </w:abstractNum>
  <w:abstractNum w:abstractNumId="152" w15:restartNumberingAfterBreak="0">
    <w:nsid w:val="39384BF2"/>
    <w:multiLevelType w:val="hybridMultilevel"/>
    <w:tmpl w:val="9F18C552"/>
    <w:lvl w:ilvl="0" w:tplc="BAB09EC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9407E94"/>
    <w:multiLevelType w:val="hybridMultilevel"/>
    <w:tmpl w:val="940CF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980167D"/>
    <w:multiLevelType w:val="hybridMultilevel"/>
    <w:tmpl w:val="584A8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3A227B05"/>
    <w:multiLevelType w:val="hybridMultilevel"/>
    <w:tmpl w:val="A07E92C2"/>
    <w:lvl w:ilvl="0" w:tplc="872E9334">
      <w:start w:val="1"/>
      <w:numFmt w:val="bullet"/>
      <w:lvlText w:val="•"/>
      <w:lvlJc w:val="left"/>
      <w:pPr>
        <w:tabs>
          <w:tab w:val="num" w:pos="720"/>
        </w:tabs>
        <w:ind w:left="720" w:hanging="360"/>
      </w:pPr>
      <w:rPr>
        <w:rFonts w:ascii="Arial" w:hAnsi="Arial" w:hint="default"/>
      </w:rPr>
    </w:lvl>
    <w:lvl w:ilvl="1" w:tplc="C040FFBA" w:tentative="1">
      <w:start w:val="1"/>
      <w:numFmt w:val="bullet"/>
      <w:lvlText w:val="•"/>
      <w:lvlJc w:val="left"/>
      <w:pPr>
        <w:tabs>
          <w:tab w:val="num" w:pos="1440"/>
        </w:tabs>
        <w:ind w:left="1440" w:hanging="360"/>
      </w:pPr>
      <w:rPr>
        <w:rFonts w:ascii="Arial" w:hAnsi="Arial" w:hint="default"/>
      </w:rPr>
    </w:lvl>
    <w:lvl w:ilvl="2" w:tplc="1FEAC142" w:tentative="1">
      <w:start w:val="1"/>
      <w:numFmt w:val="bullet"/>
      <w:lvlText w:val="•"/>
      <w:lvlJc w:val="left"/>
      <w:pPr>
        <w:tabs>
          <w:tab w:val="num" w:pos="2160"/>
        </w:tabs>
        <w:ind w:left="2160" w:hanging="360"/>
      </w:pPr>
      <w:rPr>
        <w:rFonts w:ascii="Arial" w:hAnsi="Arial" w:hint="default"/>
      </w:rPr>
    </w:lvl>
    <w:lvl w:ilvl="3" w:tplc="81783FAC" w:tentative="1">
      <w:start w:val="1"/>
      <w:numFmt w:val="bullet"/>
      <w:lvlText w:val="•"/>
      <w:lvlJc w:val="left"/>
      <w:pPr>
        <w:tabs>
          <w:tab w:val="num" w:pos="2880"/>
        </w:tabs>
        <w:ind w:left="2880" w:hanging="360"/>
      </w:pPr>
      <w:rPr>
        <w:rFonts w:ascii="Arial" w:hAnsi="Arial" w:hint="default"/>
      </w:rPr>
    </w:lvl>
    <w:lvl w:ilvl="4" w:tplc="15F48486" w:tentative="1">
      <w:start w:val="1"/>
      <w:numFmt w:val="bullet"/>
      <w:lvlText w:val="•"/>
      <w:lvlJc w:val="left"/>
      <w:pPr>
        <w:tabs>
          <w:tab w:val="num" w:pos="3600"/>
        </w:tabs>
        <w:ind w:left="3600" w:hanging="360"/>
      </w:pPr>
      <w:rPr>
        <w:rFonts w:ascii="Arial" w:hAnsi="Arial" w:hint="default"/>
      </w:rPr>
    </w:lvl>
    <w:lvl w:ilvl="5" w:tplc="6FCC6396" w:tentative="1">
      <w:start w:val="1"/>
      <w:numFmt w:val="bullet"/>
      <w:lvlText w:val="•"/>
      <w:lvlJc w:val="left"/>
      <w:pPr>
        <w:tabs>
          <w:tab w:val="num" w:pos="4320"/>
        </w:tabs>
        <w:ind w:left="4320" w:hanging="360"/>
      </w:pPr>
      <w:rPr>
        <w:rFonts w:ascii="Arial" w:hAnsi="Arial" w:hint="default"/>
      </w:rPr>
    </w:lvl>
    <w:lvl w:ilvl="6" w:tplc="DE726538" w:tentative="1">
      <w:start w:val="1"/>
      <w:numFmt w:val="bullet"/>
      <w:lvlText w:val="•"/>
      <w:lvlJc w:val="left"/>
      <w:pPr>
        <w:tabs>
          <w:tab w:val="num" w:pos="5040"/>
        </w:tabs>
        <w:ind w:left="5040" w:hanging="360"/>
      </w:pPr>
      <w:rPr>
        <w:rFonts w:ascii="Arial" w:hAnsi="Arial" w:hint="default"/>
      </w:rPr>
    </w:lvl>
    <w:lvl w:ilvl="7" w:tplc="A558AB78" w:tentative="1">
      <w:start w:val="1"/>
      <w:numFmt w:val="bullet"/>
      <w:lvlText w:val="•"/>
      <w:lvlJc w:val="left"/>
      <w:pPr>
        <w:tabs>
          <w:tab w:val="num" w:pos="5760"/>
        </w:tabs>
        <w:ind w:left="5760" w:hanging="360"/>
      </w:pPr>
      <w:rPr>
        <w:rFonts w:ascii="Arial" w:hAnsi="Arial" w:hint="default"/>
      </w:rPr>
    </w:lvl>
    <w:lvl w:ilvl="8" w:tplc="85547406"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3B0D2518"/>
    <w:multiLevelType w:val="hybridMultilevel"/>
    <w:tmpl w:val="916A0A72"/>
    <w:lvl w:ilvl="0" w:tplc="1FF21210">
      <w:start w:val="1"/>
      <w:numFmt w:val="decimal"/>
      <w:lvlText w:val="%1)"/>
      <w:lvlJc w:val="left"/>
      <w:pPr>
        <w:tabs>
          <w:tab w:val="num" w:pos="720"/>
        </w:tabs>
        <w:ind w:left="720" w:hanging="360"/>
      </w:pPr>
    </w:lvl>
    <w:lvl w:ilvl="1" w:tplc="6AF248B8" w:tentative="1">
      <w:start w:val="1"/>
      <w:numFmt w:val="decimal"/>
      <w:lvlText w:val="%2)"/>
      <w:lvlJc w:val="left"/>
      <w:pPr>
        <w:tabs>
          <w:tab w:val="num" w:pos="1440"/>
        </w:tabs>
        <w:ind w:left="1440" w:hanging="360"/>
      </w:pPr>
    </w:lvl>
    <w:lvl w:ilvl="2" w:tplc="5048383E" w:tentative="1">
      <w:start w:val="1"/>
      <w:numFmt w:val="decimal"/>
      <w:lvlText w:val="%3)"/>
      <w:lvlJc w:val="left"/>
      <w:pPr>
        <w:tabs>
          <w:tab w:val="num" w:pos="2160"/>
        </w:tabs>
        <w:ind w:left="2160" w:hanging="360"/>
      </w:pPr>
    </w:lvl>
    <w:lvl w:ilvl="3" w:tplc="F6BA06B4" w:tentative="1">
      <w:start w:val="1"/>
      <w:numFmt w:val="decimal"/>
      <w:lvlText w:val="%4)"/>
      <w:lvlJc w:val="left"/>
      <w:pPr>
        <w:tabs>
          <w:tab w:val="num" w:pos="2880"/>
        </w:tabs>
        <w:ind w:left="2880" w:hanging="360"/>
      </w:pPr>
    </w:lvl>
    <w:lvl w:ilvl="4" w:tplc="9A80C0BC" w:tentative="1">
      <w:start w:val="1"/>
      <w:numFmt w:val="decimal"/>
      <w:lvlText w:val="%5)"/>
      <w:lvlJc w:val="left"/>
      <w:pPr>
        <w:tabs>
          <w:tab w:val="num" w:pos="3600"/>
        </w:tabs>
        <w:ind w:left="3600" w:hanging="360"/>
      </w:pPr>
    </w:lvl>
    <w:lvl w:ilvl="5" w:tplc="8FF0506A" w:tentative="1">
      <w:start w:val="1"/>
      <w:numFmt w:val="decimal"/>
      <w:lvlText w:val="%6)"/>
      <w:lvlJc w:val="left"/>
      <w:pPr>
        <w:tabs>
          <w:tab w:val="num" w:pos="4320"/>
        </w:tabs>
        <w:ind w:left="4320" w:hanging="360"/>
      </w:pPr>
    </w:lvl>
    <w:lvl w:ilvl="6" w:tplc="56A0D39A" w:tentative="1">
      <w:start w:val="1"/>
      <w:numFmt w:val="decimal"/>
      <w:lvlText w:val="%7)"/>
      <w:lvlJc w:val="left"/>
      <w:pPr>
        <w:tabs>
          <w:tab w:val="num" w:pos="5040"/>
        </w:tabs>
        <w:ind w:left="5040" w:hanging="360"/>
      </w:pPr>
    </w:lvl>
    <w:lvl w:ilvl="7" w:tplc="4EA20250" w:tentative="1">
      <w:start w:val="1"/>
      <w:numFmt w:val="decimal"/>
      <w:lvlText w:val="%8)"/>
      <w:lvlJc w:val="left"/>
      <w:pPr>
        <w:tabs>
          <w:tab w:val="num" w:pos="5760"/>
        </w:tabs>
        <w:ind w:left="5760" w:hanging="360"/>
      </w:pPr>
    </w:lvl>
    <w:lvl w:ilvl="8" w:tplc="1B284E04" w:tentative="1">
      <w:start w:val="1"/>
      <w:numFmt w:val="decimal"/>
      <w:lvlText w:val="%9)"/>
      <w:lvlJc w:val="left"/>
      <w:pPr>
        <w:tabs>
          <w:tab w:val="num" w:pos="6480"/>
        </w:tabs>
        <w:ind w:left="6480" w:hanging="360"/>
      </w:pPr>
    </w:lvl>
  </w:abstractNum>
  <w:abstractNum w:abstractNumId="157" w15:restartNumberingAfterBreak="0">
    <w:nsid w:val="3C721DE8"/>
    <w:multiLevelType w:val="multilevel"/>
    <w:tmpl w:val="19A06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CF302A9"/>
    <w:multiLevelType w:val="hybridMultilevel"/>
    <w:tmpl w:val="78BE8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3D8F5BA8"/>
    <w:multiLevelType w:val="hybridMultilevel"/>
    <w:tmpl w:val="239A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DD01414"/>
    <w:multiLevelType w:val="hybridMultilevel"/>
    <w:tmpl w:val="9F18C552"/>
    <w:lvl w:ilvl="0" w:tplc="BAB09EC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DF2203D"/>
    <w:multiLevelType w:val="multilevel"/>
    <w:tmpl w:val="F9D6183E"/>
    <w:lvl w:ilvl="0">
      <w:start w:val="1"/>
      <w:numFmt w:val="bullet"/>
      <w:lvlText w:val=""/>
      <w:lvlJc w:val="left"/>
      <w:pPr>
        <w:ind w:left="144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 w15:restartNumberingAfterBreak="0">
    <w:nsid w:val="3DFD567C"/>
    <w:multiLevelType w:val="hybridMultilevel"/>
    <w:tmpl w:val="1F76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E033634"/>
    <w:multiLevelType w:val="hybridMultilevel"/>
    <w:tmpl w:val="50CE882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3E586E85"/>
    <w:multiLevelType w:val="hybridMultilevel"/>
    <w:tmpl w:val="8A848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3E7F4AF8"/>
    <w:multiLevelType w:val="hybridMultilevel"/>
    <w:tmpl w:val="BDC6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3E9E7729"/>
    <w:multiLevelType w:val="hybridMultilevel"/>
    <w:tmpl w:val="480E8F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F3C29E0"/>
    <w:multiLevelType w:val="hybridMultilevel"/>
    <w:tmpl w:val="5592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F4908AF"/>
    <w:multiLevelType w:val="hybridMultilevel"/>
    <w:tmpl w:val="AC281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3FDE6A41"/>
    <w:multiLevelType w:val="hybridMultilevel"/>
    <w:tmpl w:val="1E0E4E6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0053FF6"/>
    <w:multiLevelType w:val="hybridMultilevel"/>
    <w:tmpl w:val="4BAEB6E0"/>
    <w:lvl w:ilvl="0" w:tplc="04090001">
      <w:start w:val="1"/>
      <w:numFmt w:val="bullet"/>
      <w:lvlText w:val=""/>
      <w:lvlJc w:val="left"/>
      <w:pPr>
        <w:ind w:left="720" w:hanging="360"/>
      </w:pPr>
      <w:rPr>
        <w:rFonts w:ascii="Symbol" w:hAnsi="Symbol" w:hint="default"/>
      </w:rPr>
    </w:lvl>
    <w:lvl w:ilvl="1" w:tplc="245E74A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0757757"/>
    <w:multiLevelType w:val="hybridMultilevel"/>
    <w:tmpl w:val="09EE5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0BD5A57"/>
    <w:multiLevelType w:val="hybridMultilevel"/>
    <w:tmpl w:val="820EC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1227587"/>
    <w:multiLevelType w:val="hybridMultilevel"/>
    <w:tmpl w:val="1D0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1231532"/>
    <w:multiLevelType w:val="hybridMultilevel"/>
    <w:tmpl w:val="A932600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1AE6FA6"/>
    <w:multiLevelType w:val="hybridMultilevel"/>
    <w:tmpl w:val="25EE6EB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41DD0497"/>
    <w:multiLevelType w:val="hybridMultilevel"/>
    <w:tmpl w:val="8C2E385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1FC26C4"/>
    <w:multiLevelType w:val="multilevel"/>
    <w:tmpl w:val="EFCAA4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 w15:restartNumberingAfterBreak="0">
    <w:nsid w:val="42895429"/>
    <w:multiLevelType w:val="hybridMultilevel"/>
    <w:tmpl w:val="F80A57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29D4438"/>
    <w:multiLevelType w:val="hybridMultilevel"/>
    <w:tmpl w:val="93B62E2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2D10F1F"/>
    <w:multiLevelType w:val="hybridMultilevel"/>
    <w:tmpl w:val="A784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2F4477C"/>
    <w:multiLevelType w:val="multilevel"/>
    <w:tmpl w:val="2202F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2" w15:restartNumberingAfterBreak="0">
    <w:nsid w:val="435421DA"/>
    <w:multiLevelType w:val="hybridMultilevel"/>
    <w:tmpl w:val="A8B8421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436A7E5E"/>
    <w:multiLevelType w:val="hybridMultilevel"/>
    <w:tmpl w:val="01AEC970"/>
    <w:lvl w:ilvl="0" w:tplc="FA36A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3E61FEF"/>
    <w:multiLevelType w:val="hybridMultilevel"/>
    <w:tmpl w:val="9C88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43E85B97"/>
    <w:multiLevelType w:val="hybridMultilevel"/>
    <w:tmpl w:val="010EC1D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4023EF0"/>
    <w:multiLevelType w:val="hybridMultilevel"/>
    <w:tmpl w:val="64744CE2"/>
    <w:lvl w:ilvl="0" w:tplc="78E424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4133FDC"/>
    <w:multiLevelType w:val="hybridMultilevel"/>
    <w:tmpl w:val="D5F0E6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441342D2"/>
    <w:multiLevelType w:val="hybridMultilevel"/>
    <w:tmpl w:val="4F9EBE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443035CE"/>
    <w:multiLevelType w:val="multilevel"/>
    <w:tmpl w:val="DBC00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450F02FB"/>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1" w15:restartNumberingAfterBreak="0">
    <w:nsid w:val="45807E7E"/>
    <w:multiLevelType w:val="hybridMultilevel"/>
    <w:tmpl w:val="78B6754C"/>
    <w:lvl w:ilvl="0" w:tplc="0409000F">
      <w:start w:val="1"/>
      <w:numFmt w:val="decimal"/>
      <w:lvlText w:val="%1."/>
      <w:lvlJc w:val="left"/>
      <w:pPr>
        <w:ind w:left="1080" w:hanging="360"/>
      </w:pPr>
      <w:rPr>
        <w:rFonts w:hint="default"/>
      </w:rPr>
    </w:lvl>
    <w:lvl w:ilvl="1" w:tplc="73F644E4">
      <w:start w:val="1"/>
      <w:numFmt w:val="upperRoman"/>
      <w:lvlText w:val="%2."/>
      <w:lvlJc w:val="left"/>
      <w:pPr>
        <w:ind w:left="2160" w:hanging="72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2" w15:restartNumberingAfterBreak="0">
    <w:nsid w:val="45FE6C6E"/>
    <w:multiLevelType w:val="hybridMultilevel"/>
    <w:tmpl w:val="2B1069E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7B47F40"/>
    <w:multiLevelType w:val="multilevel"/>
    <w:tmpl w:val="27A40968"/>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481F2202"/>
    <w:multiLevelType w:val="hybridMultilevel"/>
    <w:tmpl w:val="AFC00AFC"/>
    <w:lvl w:ilvl="0" w:tplc="D0943E2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5" w15:restartNumberingAfterBreak="0">
    <w:nsid w:val="48844477"/>
    <w:multiLevelType w:val="hybridMultilevel"/>
    <w:tmpl w:val="06567C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8D968A9"/>
    <w:multiLevelType w:val="hybridMultilevel"/>
    <w:tmpl w:val="F0F45BA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8EC4DED"/>
    <w:multiLevelType w:val="hybridMultilevel"/>
    <w:tmpl w:val="81D44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49266C7D"/>
    <w:multiLevelType w:val="multilevel"/>
    <w:tmpl w:val="8BF0E2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9" w15:restartNumberingAfterBreak="0">
    <w:nsid w:val="496603BB"/>
    <w:multiLevelType w:val="hybridMultilevel"/>
    <w:tmpl w:val="45427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497149DE"/>
    <w:multiLevelType w:val="hybridMultilevel"/>
    <w:tmpl w:val="0F7C5DC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9807ECB"/>
    <w:multiLevelType w:val="multilevel"/>
    <w:tmpl w:val="2598A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 w15:restartNumberingAfterBreak="0">
    <w:nsid w:val="49AA5316"/>
    <w:multiLevelType w:val="hybridMultilevel"/>
    <w:tmpl w:val="5F2CB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4ADB693F"/>
    <w:multiLevelType w:val="multilevel"/>
    <w:tmpl w:val="C980DA56"/>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4" w15:restartNumberingAfterBreak="0">
    <w:nsid w:val="4B5E24CD"/>
    <w:multiLevelType w:val="hybridMultilevel"/>
    <w:tmpl w:val="2F2AD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4B6B0C51"/>
    <w:multiLevelType w:val="multilevel"/>
    <w:tmpl w:val="47783B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6" w15:restartNumberingAfterBreak="0">
    <w:nsid w:val="4BAF4C33"/>
    <w:multiLevelType w:val="multilevel"/>
    <w:tmpl w:val="28FC9B8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7" w15:restartNumberingAfterBreak="0">
    <w:nsid w:val="4BC87675"/>
    <w:multiLevelType w:val="hybridMultilevel"/>
    <w:tmpl w:val="8FC27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8" w15:restartNumberingAfterBreak="0">
    <w:nsid w:val="4C49572F"/>
    <w:multiLevelType w:val="multilevel"/>
    <w:tmpl w:val="BAD03B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 w15:restartNumberingAfterBreak="0">
    <w:nsid w:val="4C6C055C"/>
    <w:multiLevelType w:val="multilevel"/>
    <w:tmpl w:val="7CB25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 w15:restartNumberingAfterBreak="0">
    <w:nsid w:val="4D241DDD"/>
    <w:multiLevelType w:val="hybridMultilevel"/>
    <w:tmpl w:val="B770D6A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D2B3575"/>
    <w:multiLevelType w:val="hybridMultilevel"/>
    <w:tmpl w:val="28107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DE16E69"/>
    <w:multiLevelType w:val="multilevel"/>
    <w:tmpl w:val="EE561518"/>
    <w:lvl w:ilvl="0">
      <w:start w:val="1"/>
      <w:numFmt w:val="decimal"/>
      <w:lvlText w:val="%1."/>
      <w:lvlJc w:val="left"/>
      <w:pPr>
        <w:ind w:left="720" w:hanging="360"/>
      </w:pPr>
      <w:rPr>
        <w:rFonts w:ascii="Arial" w:eastAsia="Arial" w:hAnsi="Arial" w:cs="Arial"/>
        <w:b/>
        <w:color w:val="6AA84F"/>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3" w15:restartNumberingAfterBreak="0">
    <w:nsid w:val="4E8C149F"/>
    <w:multiLevelType w:val="hybridMultilevel"/>
    <w:tmpl w:val="9D1A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4F414073"/>
    <w:multiLevelType w:val="hybridMultilevel"/>
    <w:tmpl w:val="1F6864CA"/>
    <w:lvl w:ilvl="0" w:tplc="78E424D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F466F4A"/>
    <w:multiLevelType w:val="multilevel"/>
    <w:tmpl w:val="5D1EA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4FA41FDB"/>
    <w:multiLevelType w:val="hybridMultilevel"/>
    <w:tmpl w:val="EEFE3F4C"/>
    <w:lvl w:ilvl="0" w:tplc="B600B63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4FC453D1"/>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8" w15:restartNumberingAfterBreak="0">
    <w:nsid w:val="4FD72CCA"/>
    <w:multiLevelType w:val="hybridMultilevel"/>
    <w:tmpl w:val="35882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4FDD1133"/>
    <w:multiLevelType w:val="hybridMultilevel"/>
    <w:tmpl w:val="F68CED9C"/>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4FED0BCD"/>
    <w:multiLevelType w:val="multilevel"/>
    <w:tmpl w:val="E2404A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4FFB1BB4"/>
    <w:multiLevelType w:val="hybridMultilevel"/>
    <w:tmpl w:val="B062290E"/>
    <w:lvl w:ilvl="0" w:tplc="5EE01A0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0466573"/>
    <w:multiLevelType w:val="multilevel"/>
    <w:tmpl w:val="8EF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 w15:restartNumberingAfterBreak="0">
    <w:nsid w:val="50713B7C"/>
    <w:multiLevelType w:val="hybridMultilevel"/>
    <w:tmpl w:val="6FB01A6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50FA42FA"/>
    <w:multiLevelType w:val="multilevel"/>
    <w:tmpl w:val="837A6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1492F02"/>
    <w:multiLevelType w:val="hybridMultilevel"/>
    <w:tmpl w:val="2B34DE2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2625188"/>
    <w:multiLevelType w:val="hybridMultilevel"/>
    <w:tmpl w:val="0F822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52694A6B"/>
    <w:multiLevelType w:val="hybridMultilevel"/>
    <w:tmpl w:val="7BCCD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52EF64D2"/>
    <w:multiLevelType w:val="hybridMultilevel"/>
    <w:tmpl w:val="193A1CB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5371522D"/>
    <w:multiLevelType w:val="hybridMultilevel"/>
    <w:tmpl w:val="C114A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53B21690"/>
    <w:multiLevelType w:val="hybridMultilevel"/>
    <w:tmpl w:val="7552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42D1091"/>
    <w:multiLevelType w:val="hybridMultilevel"/>
    <w:tmpl w:val="7E6A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5495156E"/>
    <w:multiLevelType w:val="hybridMultilevel"/>
    <w:tmpl w:val="A97C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54A74730"/>
    <w:multiLevelType w:val="hybridMultilevel"/>
    <w:tmpl w:val="7B6EC5F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5380F57"/>
    <w:multiLevelType w:val="hybridMultilevel"/>
    <w:tmpl w:val="4FFA8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565A76C8"/>
    <w:multiLevelType w:val="multilevel"/>
    <w:tmpl w:val="5BDC5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56E8453F"/>
    <w:multiLevelType w:val="multilevel"/>
    <w:tmpl w:val="672695F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7" w15:restartNumberingAfterBreak="0">
    <w:nsid w:val="58812703"/>
    <w:multiLevelType w:val="multilevel"/>
    <w:tmpl w:val="E514DA6C"/>
    <w:lvl w:ilvl="0">
      <w:start w:val="7"/>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238" w15:restartNumberingAfterBreak="0">
    <w:nsid w:val="59666392"/>
    <w:multiLevelType w:val="hybridMultilevel"/>
    <w:tmpl w:val="50600D0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59832E55"/>
    <w:multiLevelType w:val="hybridMultilevel"/>
    <w:tmpl w:val="5B683102"/>
    <w:lvl w:ilvl="0" w:tplc="A80EC07A">
      <w:start w:val="18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5A5F3690"/>
    <w:multiLevelType w:val="multilevel"/>
    <w:tmpl w:val="BFFCDDCE"/>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1" w15:restartNumberingAfterBreak="0">
    <w:nsid w:val="5A7326B3"/>
    <w:multiLevelType w:val="multilevel"/>
    <w:tmpl w:val="E48EB9A6"/>
    <w:lvl w:ilvl="0">
      <w:start w:val="5"/>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42" w15:restartNumberingAfterBreak="0">
    <w:nsid w:val="5AC579C9"/>
    <w:multiLevelType w:val="hybridMultilevel"/>
    <w:tmpl w:val="CA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5B82561F"/>
    <w:multiLevelType w:val="multilevel"/>
    <w:tmpl w:val="3B6E59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4" w15:restartNumberingAfterBreak="0">
    <w:nsid w:val="5BC904B0"/>
    <w:multiLevelType w:val="multilevel"/>
    <w:tmpl w:val="E7AC47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5" w15:restartNumberingAfterBreak="0">
    <w:nsid w:val="5BD66B01"/>
    <w:multiLevelType w:val="hybridMultilevel"/>
    <w:tmpl w:val="1744E2A4"/>
    <w:lvl w:ilvl="0" w:tplc="5F1419C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BEB0AC4"/>
    <w:multiLevelType w:val="hybridMultilevel"/>
    <w:tmpl w:val="660EB5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5C2F5354"/>
    <w:multiLevelType w:val="hybridMultilevel"/>
    <w:tmpl w:val="F328105E"/>
    <w:lvl w:ilvl="0" w:tplc="26446F64">
      <w:start w:val="1"/>
      <w:numFmt w:val="bullet"/>
      <w:lvlText w:val="•"/>
      <w:lvlJc w:val="left"/>
      <w:pPr>
        <w:tabs>
          <w:tab w:val="num" w:pos="720"/>
        </w:tabs>
        <w:ind w:left="720" w:hanging="360"/>
      </w:pPr>
      <w:rPr>
        <w:rFonts w:ascii="Arial" w:hAnsi="Arial" w:hint="default"/>
      </w:rPr>
    </w:lvl>
    <w:lvl w:ilvl="1" w:tplc="B11283AC">
      <w:numFmt w:val="bullet"/>
      <w:lvlText w:val="•"/>
      <w:lvlJc w:val="left"/>
      <w:pPr>
        <w:tabs>
          <w:tab w:val="num" w:pos="1440"/>
        </w:tabs>
        <w:ind w:left="1440" w:hanging="360"/>
      </w:pPr>
      <w:rPr>
        <w:rFonts w:ascii="Arial" w:hAnsi="Arial" w:hint="default"/>
      </w:rPr>
    </w:lvl>
    <w:lvl w:ilvl="2" w:tplc="EF74EC1E" w:tentative="1">
      <w:start w:val="1"/>
      <w:numFmt w:val="bullet"/>
      <w:lvlText w:val="•"/>
      <w:lvlJc w:val="left"/>
      <w:pPr>
        <w:tabs>
          <w:tab w:val="num" w:pos="2160"/>
        </w:tabs>
        <w:ind w:left="2160" w:hanging="360"/>
      </w:pPr>
      <w:rPr>
        <w:rFonts w:ascii="Arial" w:hAnsi="Arial" w:hint="default"/>
      </w:rPr>
    </w:lvl>
    <w:lvl w:ilvl="3" w:tplc="CFB875D6" w:tentative="1">
      <w:start w:val="1"/>
      <w:numFmt w:val="bullet"/>
      <w:lvlText w:val="•"/>
      <w:lvlJc w:val="left"/>
      <w:pPr>
        <w:tabs>
          <w:tab w:val="num" w:pos="2880"/>
        </w:tabs>
        <w:ind w:left="2880" w:hanging="360"/>
      </w:pPr>
      <w:rPr>
        <w:rFonts w:ascii="Arial" w:hAnsi="Arial" w:hint="default"/>
      </w:rPr>
    </w:lvl>
    <w:lvl w:ilvl="4" w:tplc="0E30A992" w:tentative="1">
      <w:start w:val="1"/>
      <w:numFmt w:val="bullet"/>
      <w:lvlText w:val="•"/>
      <w:lvlJc w:val="left"/>
      <w:pPr>
        <w:tabs>
          <w:tab w:val="num" w:pos="3600"/>
        </w:tabs>
        <w:ind w:left="3600" w:hanging="360"/>
      </w:pPr>
      <w:rPr>
        <w:rFonts w:ascii="Arial" w:hAnsi="Arial" w:hint="default"/>
      </w:rPr>
    </w:lvl>
    <w:lvl w:ilvl="5" w:tplc="BA80302C" w:tentative="1">
      <w:start w:val="1"/>
      <w:numFmt w:val="bullet"/>
      <w:lvlText w:val="•"/>
      <w:lvlJc w:val="left"/>
      <w:pPr>
        <w:tabs>
          <w:tab w:val="num" w:pos="4320"/>
        </w:tabs>
        <w:ind w:left="4320" w:hanging="360"/>
      </w:pPr>
      <w:rPr>
        <w:rFonts w:ascii="Arial" w:hAnsi="Arial" w:hint="default"/>
      </w:rPr>
    </w:lvl>
    <w:lvl w:ilvl="6" w:tplc="54F4A9C8" w:tentative="1">
      <w:start w:val="1"/>
      <w:numFmt w:val="bullet"/>
      <w:lvlText w:val="•"/>
      <w:lvlJc w:val="left"/>
      <w:pPr>
        <w:tabs>
          <w:tab w:val="num" w:pos="5040"/>
        </w:tabs>
        <w:ind w:left="5040" w:hanging="360"/>
      </w:pPr>
      <w:rPr>
        <w:rFonts w:ascii="Arial" w:hAnsi="Arial" w:hint="default"/>
      </w:rPr>
    </w:lvl>
    <w:lvl w:ilvl="7" w:tplc="E9064498" w:tentative="1">
      <w:start w:val="1"/>
      <w:numFmt w:val="bullet"/>
      <w:lvlText w:val="•"/>
      <w:lvlJc w:val="left"/>
      <w:pPr>
        <w:tabs>
          <w:tab w:val="num" w:pos="5760"/>
        </w:tabs>
        <w:ind w:left="5760" w:hanging="360"/>
      </w:pPr>
      <w:rPr>
        <w:rFonts w:ascii="Arial" w:hAnsi="Arial" w:hint="default"/>
      </w:rPr>
    </w:lvl>
    <w:lvl w:ilvl="8" w:tplc="D9485682" w:tentative="1">
      <w:start w:val="1"/>
      <w:numFmt w:val="bullet"/>
      <w:lvlText w:val="•"/>
      <w:lvlJc w:val="left"/>
      <w:pPr>
        <w:tabs>
          <w:tab w:val="num" w:pos="6480"/>
        </w:tabs>
        <w:ind w:left="6480" w:hanging="360"/>
      </w:pPr>
      <w:rPr>
        <w:rFonts w:ascii="Arial" w:hAnsi="Arial" w:hint="default"/>
      </w:rPr>
    </w:lvl>
  </w:abstractNum>
  <w:abstractNum w:abstractNumId="248" w15:restartNumberingAfterBreak="0">
    <w:nsid w:val="5C37048A"/>
    <w:multiLevelType w:val="multilevel"/>
    <w:tmpl w:val="9064F6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9" w15:restartNumberingAfterBreak="0">
    <w:nsid w:val="5C9A44DA"/>
    <w:multiLevelType w:val="multilevel"/>
    <w:tmpl w:val="2C96C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 w15:restartNumberingAfterBreak="0">
    <w:nsid w:val="5CE15FD2"/>
    <w:multiLevelType w:val="hybridMultilevel"/>
    <w:tmpl w:val="8FE49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5D333CFA"/>
    <w:multiLevelType w:val="hybridMultilevel"/>
    <w:tmpl w:val="168C476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2" w15:restartNumberingAfterBreak="0">
    <w:nsid w:val="5D3A3A7D"/>
    <w:multiLevelType w:val="hybridMultilevel"/>
    <w:tmpl w:val="FB882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5D430EBA"/>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4" w15:restartNumberingAfterBreak="0">
    <w:nsid w:val="5DEE4060"/>
    <w:multiLevelType w:val="hybridMultilevel"/>
    <w:tmpl w:val="9B823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E385217"/>
    <w:multiLevelType w:val="hybridMultilevel"/>
    <w:tmpl w:val="A8009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B5CCD8C">
      <w:start w:val="10"/>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E441749"/>
    <w:multiLevelType w:val="multilevel"/>
    <w:tmpl w:val="F65A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5E984818"/>
    <w:multiLevelType w:val="hybridMultilevel"/>
    <w:tmpl w:val="EFA4F7D6"/>
    <w:lvl w:ilvl="0" w:tplc="5E1E3C90">
      <w:start w:val="1"/>
      <w:numFmt w:val="bullet"/>
      <w:lvlText w:val="•"/>
      <w:lvlJc w:val="left"/>
      <w:pPr>
        <w:tabs>
          <w:tab w:val="num" w:pos="720"/>
        </w:tabs>
        <w:ind w:left="720" w:hanging="360"/>
      </w:pPr>
      <w:rPr>
        <w:rFonts w:ascii="Arial" w:hAnsi="Arial" w:hint="default"/>
      </w:rPr>
    </w:lvl>
    <w:lvl w:ilvl="1" w:tplc="EBF495AC">
      <w:start w:val="1"/>
      <w:numFmt w:val="bullet"/>
      <w:lvlText w:val="•"/>
      <w:lvlJc w:val="left"/>
      <w:pPr>
        <w:tabs>
          <w:tab w:val="num" w:pos="1440"/>
        </w:tabs>
        <w:ind w:left="1440" w:hanging="360"/>
      </w:pPr>
      <w:rPr>
        <w:rFonts w:ascii="Arial" w:hAnsi="Arial" w:hint="default"/>
      </w:rPr>
    </w:lvl>
    <w:lvl w:ilvl="2" w:tplc="5ABE932E" w:tentative="1">
      <w:start w:val="1"/>
      <w:numFmt w:val="bullet"/>
      <w:lvlText w:val="•"/>
      <w:lvlJc w:val="left"/>
      <w:pPr>
        <w:tabs>
          <w:tab w:val="num" w:pos="2160"/>
        </w:tabs>
        <w:ind w:left="2160" w:hanging="360"/>
      </w:pPr>
      <w:rPr>
        <w:rFonts w:ascii="Arial" w:hAnsi="Arial" w:hint="default"/>
      </w:rPr>
    </w:lvl>
    <w:lvl w:ilvl="3" w:tplc="B3541A58" w:tentative="1">
      <w:start w:val="1"/>
      <w:numFmt w:val="bullet"/>
      <w:lvlText w:val="•"/>
      <w:lvlJc w:val="left"/>
      <w:pPr>
        <w:tabs>
          <w:tab w:val="num" w:pos="2880"/>
        </w:tabs>
        <w:ind w:left="2880" w:hanging="360"/>
      </w:pPr>
      <w:rPr>
        <w:rFonts w:ascii="Arial" w:hAnsi="Arial" w:hint="default"/>
      </w:rPr>
    </w:lvl>
    <w:lvl w:ilvl="4" w:tplc="0AF8349E" w:tentative="1">
      <w:start w:val="1"/>
      <w:numFmt w:val="bullet"/>
      <w:lvlText w:val="•"/>
      <w:lvlJc w:val="left"/>
      <w:pPr>
        <w:tabs>
          <w:tab w:val="num" w:pos="3600"/>
        </w:tabs>
        <w:ind w:left="3600" w:hanging="360"/>
      </w:pPr>
      <w:rPr>
        <w:rFonts w:ascii="Arial" w:hAnsi="Arial" w:hint="default"/>
      </w:rPr>
    </w:lvl>
    <w:lvl w:ilvl="5" w:tplc="E3CE1448" w:tentative="1">
      <w:start w:val="1"/>
      <w:numFmt w:val="bullet"/>
      <w:lvlText w:val="•"/>
      <w:lvlJc w:val="left"/>
      <w:pPr>
        <w:tabs>
          <w:tab w:val="num" w:pos="4320"/>
        </w:tabs>
        <w:ind w:left="4320" w:hanging="360"/>
      </w:pPr>
      <w:rPr>
        <w:rFonts w:ascii="Arial" w:hAnsi="Arial" w:hint="default"/>
      </w:rPr>
    </w:lvl>
    <w:lvl w:ilvl="6" w:tplc="7EEA7492" w:tentative="1">
      <w:start w:val="1"/>
      <w:numFmt w:val="bullet"/>
      <w:lvlText w:val="•"/>
      <w:lvlJc w:val="left"/>
      <w:pPr>
        <w:tabs>
          <w:tab w:val="num" w:pos="5040"/>
        </w:tabs>
        <w:ind w:left="5040" w:hanging="360"/>
      </w:pPr>
      <w:rPr>
        <w:rFonts w:ascii="Arial" w:hAnsi="Arial" w:hint="default"/>
      </w:rPr>
    </w:lvl>
    <w:lvl w:ilvl="7" w:tplc="6276CB78" w:tentative="1">
      <w:start w:val="1"/>
      <w:numFmt w:val="bullet"/>
      <w:lvlText w:val="•"/>
      <w:lvlJc w:val="left"/>
      <w:pPr>
        <w:tabs>
          <w:tab w:val="num" w:pos="5760"/>
        </w:tabs>
        <w:ind w:left="5760" w:hanging="360"/>
      </w:pPr>
      <w:rPr>
        <w:rFonts w:ascii="Arial" w:hAnsi="Arial" w:hint="default"/>
      </w:rPr>
    </w:lvl>
    <w:lvl w:ilvl="8" w:tplc="73AE6452" w:tentative="1">
      <w:start w:val="1"/>
      <w:numFmt w:val="bullet"/>
      <w:lvlText w:val="•"/>
      <w:lvlJc w:val="left"/>
      <w:pPr>
        <w:tabs>
          <w:tab w:val="num" w:pos="6480"/>
        </w:tabs>
        <w:ind w:left="6480" w:hanging="360"/>
      </w:pPr>
      <w:rPr>
        <w:rFonts w:ascii="Arial" w:hAnsi="Arial" w:hint="default"/>
      </w:rPr>
    </w:lvl>
  </w:abstractNum>
  <w:abstractNum w:abstractNumId="258" w15:restartNumberingAfterBreak="0">
    <w:nsid w:val="5EB87DFF"/>
    <w:multiLevelType w:val="hybridMultilevel"/>
    <w:tmpl w:val="F1B0991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5EDE3A25"/>
    <w:multiLevelType w:val="multilevel"/>
    <w:tmpl w:val="FC18B5B6"/>
    <w:lvl w:ilvl="0">
      <w:start w:val="8"/>
      <w:numFmt w:val="decimal"/>
      <w:lvlText w:val="%1."/>
      <w:lvlJc w:val="left"/>
      <w:pPr>
        <w:ind w:left="450" w:hanging="360"/>
      </w:pPr>
      <w:rPr>
        <w:rFonts w:hint="default"/>
        <w:sz w:val="24"/>
        <w:szCs w:val="24"/>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60" w15:restartNumberingAfterBreak="0">
    <w:nsid w:val="60156320"/>
    <w:multiLevelType w:val="hybridMultilevel"/>
    <w:tmpl w:val="E61C3C4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605740C7"/>
    <w:multiLevelType w:val="hybridMultilevel"/>
    <w:tmpl w:val="8B78219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13034B1"/>
    <w:multiLevelType w:val="multilevel"/>
    <w:tmpl w:val="519C5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 w15:restartNumberingAfterBreak="0">
    <w:nsid w:val="61A011D1"/>
    <w:multiLevelType w:val="hybridMultilevel"/>
    <w:tmpl w:val="5D6C5F6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63B30B59"/>
    <w:multiLevelType w:val="hybridMultilevel"/>
    <w:tmpl w:val="2BE8B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644D39A5"/>
    <w:multiLevelType w:val="hybridMultilevel"/>
    <w:tmpl w:val="4A7E2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64803E07"/>
    <w:multiLevelType w:val="hybridMultilevel"/>
    <w:tmpl w:val="AB78BA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64BB2859"/>
    <w:multiLevelType w:val="hybridMultilevel"/>
    <w:tmpl w:val="96F26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64E322BA"/>
    <w:multiLevelType w:val="hybridMultilevel"/>
    <w:tmpl w:val="F2540A30"/>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65065CFF"/>
    <w:multiLevelType w:val="hybridMultilevel"/>
    <w:tmpl w:val="219CBE64"/>
    <w:lvl w:ilvl="0" w:tplc="00000065">
      <w:start w:val="1"/>
      <w:numFmt w:val="decimal"/>
      <w:lvlText w:val="%1."/>
      <w:lvlJc w:val="left"/>
      <w:pPr>
        <w:ind w:left="720" w:hanging="360"/>
      </w:pPr>
    </w:lvl>
    <w:lvl w:ilvl="1" w:tplc="5F1419C6">
      <w:start w:val="10"/>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651238E4"/>
    <w:multiLevelType w:val="multilevel"/>
    <w:tmpl w:val="6E2287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54B3E12"/>
    <w:multiLevelType w:val="hybridMultilevel"/>
    <w:tmpl w:val="D64E1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65F77E88"/>
    <w:multiLevelType w:val="multilevel"/>
    <w:tmpl w:val="0A3AD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664D5D00"/>
    <w:multiLevelType w:val="hybridMultilevel"/>
    <w:tmpl w:val="16867CC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6A16A9C"/>
    <w:multiLevelType w:val="hybridMultilevel"/>
    <w:tmpl w:val="83DE563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66B20748"/>
    <w:multiLevelType w:val="hybridMultilevel"/>
    <w:tmpl w:val="0D6AD70C"/>
    <w:lvl w:ilvl="0" w:tplc="A80EC07A">
      <w:start w:val="180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67C675A6"/>
    <w:multiLevelType w:val="hybridMultilevel"/>
    <w:tmpl w:val="4D7A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67E925F7"/>
    <w:multiLevelType w:val="hybridMultilevel"/>
    <w:tmpl w:val="71901A2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68096B42"/>
    <w:multiLevelType w:val="hybridMultilevel"/>
    <w:tmpl w:val="1B88B58A"/>
    <w:lvl w:ilvl="0" w:tplc="27622526">
      <w:start w:val="1"/>
      <w:numFmt w:val="bullet"/>
      <w:lvlText w:val="•"/>
      <w:lvlJc w:val="left"/>
      <w:pPr>
        <w:tabs>
          <w:tab w:val="num" w:pos="720"/>
        </w:tabs>
        <w:ind w:left="720" w:hanging="360"/>
      </w:pPr>
      <w:rPr>
        <w:rFonts w:ascii="Arial" w:hAnsi="Arial" w:hint="default"/>
      </w:rPr>
    </w:lvl>
    <w:lvl w:ilvl="1" w:tplc="661820D2" w:tentative="1">
      <w:start w:val="1"/>
      <w:numFmt w:val="bullet"/>
      <w:lvlText w:val="•"/>
      <w:lvlJc w:val="left"/>
      <w:pPr>
        <w:tabs>
          <w:tab w:val="num" w:pos="1440"/>
        </w:tabs>
        <w:ind w:left="1440" w:hanging="360"/>
      </w:pPr>
      <w:rPr>
        <w:rFonts w:ascii="Arial" w:hAnsi="Arial" w:hint="default"/>
      </w:rPr>
    </w:lvl>
    <w:lvl w:ilvl="2" w:tplc="863E584C" w:tentative="1">
      <w:start w:val="1"/>
      <w:numFmt w:val="bullet"/>
      <w:lvlText w:val="•"/>
      <w:lvlJc w:val="left"/>
      <w:pPr>
        <w:tabs>
          <w:tab w:val="num" w:pos="2160"/>
        </w:tabs>
        <w:ind w:left="2160" w:hanging="360"/>
      </w:pPr>
      <w:rPr>
        <w:rFonts w:ascii="Arial" w:hAnsi="Arial" w:hint="default"/>
      </w:rPr>
    </w:lvl>
    <w:lvl w:ilvl="3" w:tplc="B126A3E0" w:tentative="1">
      <w:start w:val="1"/>
      <w:numFmt w:val="bullet"/>
      <w:lvlText w:val="•"/>
      <w:lvlJc w:val="left"/>
      <w:pPr>
        <w:tabs>
          <w:tab w:val="num" w:pos="2880"/>
        </w:tabs>
        <w:ind w:left="2880" w:hanging="360"/>
      </w:pPr>
      <w:rPr>
        <w:rFonts w:ascii="Arial" w:hAnsi="Arial" w:hint="default"/>
      </w:rPr>
    </w:lvl>
    <w:lvl w:ilvl="4" w:tplc="64FEE88E" w:tentative="1">
      <w:start w:val="1"/>
      <w:numFmt w:val="bullet"/>
      <w:lvlText w:val="•"/>
      <w:lvlJc w:val="left"/>
      <w:pPr>
        <w:tabs>
          <w:tab w:val="num" w:pos="3600"/>
        </w:tabs>
        <w:ind w:left="3600" w:hanging="360"/>
      </w:pPr>
      <w:rPr>
        <w:rFonts w:ascii="Arial" w:hAnsi="Arial" w:hint="default"/>
      </w:rPr>
    </w:lvl>
    <w:lvl w:ilvl="5" w:tplc="49862516" w:tentative="1">
      <w:start w:val="1"/>
      <w:numFmt w:val="bullet"/>
      <w:lvlText w:val="•"/>
      <w:lvlJc w:val="left"/>
      <w:pPr>
        <w:tabs>
          <w:tab w:val="num" w:pos="4320"/>
        </w:tabs>
        <w:ind w:left="4320" w:hanging="360"/>
      </w:pPr>
      <w:rPr>
        <w:rFonts w:ascii="Arial" w:hAnsi="Arial" w:hint="default"/>
      </w:rPr>
    </w:lvl>
    <w:lvl w:ilvl="6" w:tplc="24D8C37A" w:tentative="1">
      <w:start w:val="1"/>
      <w:numFmt w:val="bullet"/>
      <w:lvlText w:val="•"/>
      <w:lvlJc w:val="left"/>
      <w:pPr>
        <w:tabs>
          <w:tab w:val="num" w:pos="5040"/>
        </w:tabs>
        <w:ind w:left="5040" w:hanging="360"/>
      </w:pPr>
      <w:rPr>
        <w:rFonts w:ascii="Arial" w:hAnsi="Arial" w:hint="default"/>
      </w:rPr>
    </w:lvl>
    <w:lvl w:ilvl="7" w:tplc="C80E66E6" w:tentative="1">
      <w:start w:val="1"/>
      <w:numFmt w:val="bullet"/>
      <w:lvlText w:val="•"/>
      <w:lvlJc w:val="left"/>
      <w:pPr>
        <w:tabs>
          <w:tab w:val="num" w:pos="5760"/>
        </w:tabs>
        <w:ind w:left="5760" w:hanging="360"/>
      </w:pPr>
      <w:rPr>
        <w:rFonts w:ascii="Arial" w:hAnsi="Arial" w:hint="default"/>
      </w:rPr>
    </w:lvl>
    <w:lvl w:ilvl="8" w:tplc="04324CA0" w:tentative="1">
      <w:start w:val="1"/>
      <w:numFmt w:val="bullet"/>
      <w:lvlText w:val="•"/>
      <w:lvlJc w:val="left"/>
      <w:pPr>
        <w:tabs>
          <w:tab w:val="num" w:pos="6480"/>
        </w:tabs>
        <w:ind w:left="6480" w:hanging="360"/>
      </w:pPr>
      <w:rPr>
        <w:rFonts w:ascii="Arial" w:hAnsi="Arial" w:hint="default"/>
      </w:rPr>
    </w:lvl>
  </w:abstractNum>
  <w:abstractNum w:abstractNumId="279" w15:restartNumberingAfterBreak="0">
    <w:nsid w:val="685C6248"/>
    <w:multiLevelType w:val="hybridMultilevel"/>
    <w:tmpl w:val="1B32CCAA"/>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68D80747"/>
    <w:multiLevelType w:val="hybridMultilevel"/>
    <w:tmpl w:val="01AEC970"/>
    <w:lvl w:ilvl="0" w:tplc="FA36A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6940074C"/>
    <w:multiLevelType w:val="hybridMultilevel"/>
    <w:tmpl w:val="46A80346"/>
    <w:lvl w:ilvl="0" w:tplc="D1CAC944">
      <w:start w:val="1"/>
      <w:numFmt w:val="bullet"/>
      <w:lvlText w:val="•"/>
      <w:lvlJc w:val="left"/>
      <w:pPr>
        <w:tabs>
          <w:tab w:val="num" w:pos="720"/>
        </w:tabs>
        <w:ind w:left="720" w:hanging="360"/>
      </w:pPr>
      <w:rPr>
        <w:rFonts w:ascii="Arial" w:hAnsi="Arial" w:hint="default"/>
      </w:rPr>
    </w:lvl>
    <w:lvl w:ilvl="1" w:tplc="ADDA3094">
      <w:numFmt w:val="bullet"/>
      <w:lvlText w:val="•"/>
      <w:lvlJc w:val="left"/>
      <w:pPr>
        <w:tabs>
          <w:tab w:val="num" w:pos="1440"/>
        </w:tabs>
        <w:ind w:left="1440" w:hanging="360"/>
      </w:pPr>
      <w:rPr>
        <w:rFonts w:ascii="Arial" w:hAnsi="Arial" w:hint="default"/>
      </w:rPr>
    </w:lvl>
    <w:lvl w:ilvl="2" w:tplc="17F69F54" w:tentative="1">
      <w:start w:val="1"/>
      <w:numFmt w:val="bullet"/>
      <w:lvlText w:val="•"/>
      <w:lvlJc w:val="left"/>
      <w:pPr>
        <w:tabs>
          <w:tab w:val="num" w:pos="2160"/>
        </w:tabs>
        <w:ind w:left="2160" w:hanging="360"/>
      </w:pPr>
      <w:rPr>
        <w:rFonts w:ascii="Arial" w:hAnsi="Arial" w:hint="default"/>
      </w:rPr>
    </w:lvl>
    <w:lvl w:ilvl="3" w:tplc="DB72467A" w:tentative="1">
      <w:start w:val="1"/>
      <w:numFmt w:val="bullet"/>
      <w:lvlText w:val="•"/>
      <w:lvlJc w:val="left"/>
      <w:pPr>
        <w:tabs>
          <w:tab w:val="num" w:pos="2880"/>
        </w:tabs>
        <w:ind w:left="2880" w:hanging="360"/>
      </w:pPr>
      <w:rPr>
        <w:rFonts w:ascii="Arial" w:hAnsi="Arial" w:hint="default"/>
      </w:rPr>
    </w:lvl>
    <w:lvl w:ilvl="4" w:tplc="201AE578" w:tentative="1">
      <w:start w:val="1"/>
      <w:numFmt w:val="bullet"/>
      <w:lvlText w:val="•"/>
      <w:lvlJc w:val="left"/>
      <w:pPr>
        <w:tabs>
          <w:tab w:val="num" w:pos="3600"/>
        </w:tabs>
        <w:ind w:left="3600" w:hanging="360"/>
      </w:pPr>
      <w:rPr>
        <w:rFonts w:ascii="Arial" w:hAnsi="Arial" w:hint="default"/>
      </w:rPr>
    </w:lvl>
    <w:lvl w:ilvl="5" w:tplc="E5EE658C" w:tentative="1">
      <w:start w:val="1"/>
      <w:numFmt w:val="bullet"/>
      <w:lvlText w:val="•"/>
      <w:lvlJc w:val="left"/>
      <w:pPr>
        <w:tabs>
          <w:tab w:val="num" w:pos="4320"/>
        </w:tabs>
        <w:ind w:left="4320" w:hanging="360"/>
      </w:pPr>
      <w:rPr>
        <w:rFonts w:ascii="Arial" w:hAnsi="Arial" w:hint="default"/>
      </w:rPr>
    </w:lvl>
    <w:lvl w:ilvl="6" w:tplc="18027058" w:tentative="1">
      <w:start w:val="1"/>
      <w:numFmt w:val="bullet"/>
      <w:lvlText w:val="•"/>
      <w:lvlJc w:val="left"/>
      <w:pPr>
        <w:tabs>
          <w:tab w:val="num" w:pos="5040"/>
        </w:tabs>
        <w:ind w:left="5040" w:hanging="360"/>
      </w:pPr>
      <w:rPr>
        <w:rFonts w:ascii="Arial" w:hAnsi="Arial" w:hint="default"/>
      </w:rPr>
    </w:lvl>
    <w:lvl w:ilvl="7" w:tplc="73EA7284" w:tentative="1">
      <w:start w:val="1"/>
      <w:numFmt w:val="bullet"/>
      <w:lvlText w:val="•"/>
      <w:lvlJc w:val="left"/>
      <w:pPr>
        <w:tabs>
          <w:tab w:val="num" w:pos="5760"/>
        </w:tabs>
        <w:ind w:left="5760" w:hanging="360"/>
      </w:pPr>
      <w:rPr>
        <w:rFonts w:ascii="Arial" w:hAnsi="Arial" w:hint="default"/>
      </w:rPr>
    </w:lvl>
    <w:lvl w:ilvl="8" w:tplc="9DA0AF6E" w:tentative="1">
      <w:start w:val="1"/>
      <w:numFmt w:val="bullet"/>
      <w:lvlText w:val="•"/>
      <w:lvlJc w:val="left"/>
      <w:pPr>
        <w:tabs>
          <w:tab w:val="num" w:pos="6480"/>
        </w:tabs>
        <w:ind w:left="6480" w:hanging="360"/>
      </w:pPr>
      <w:rPr>
        <w:rFonts w:ascii="Arial" w:hAnsi="Arial" w:hint="default"/>
      </w:rPr>
    </w:lvl>
  </w:abstractNum>
  <w:abstractNum w:abstractNumId="282" w15:restartNumberingAfterBreak="0">
    <w:nsid w:val="699A0142"/>
    <w:multiLevelType w:val="multilevel"/>
    <w:tmpl w:val="F216B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69F52285"/>
    <w:multiLevelType w:val="hybridMultilevel"/>
    <w:tmpl w:val="03B6D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69FC274E"/>
    <w:multiLevelType w:val="hybridMultilevel"/>
    <w:tmpl w:val="219CBE64"/>
    <w:lvl w:ilvl="0" w:tplc="00000065">
      <w:start w:val="1"/>
      <w:numFmt w:val="decimal"/>
      <w:lvlText w:val="%1."/>
      <w:lvlJc w:val="left"/>
      <w:pPr>
        <w:ind w:left="720" w:hanging="360"/>
      </w:pPr>
    </w:lvl>
    <w:lvl w:ilvl="1" w:tplc="5F1419C6">
      <w:start w:val="10"/>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AB85A64"/>
    <w:multiLevelType w:val="hybridMultilevel"/>
    <w:tmpl w:val="CB5AC71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6C4F5C63"/>
    <w:multiLevelType w:val="hybridMultilevel"/>
    <w:tmpl w:val="391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6E1C7E10"/>
    <w:multiLevelType w:val="hybridMultilevel"/>
    <w:tmpl w:val="1E62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E7E1E96"/>
    <w:multiLevelType w:val="hybridMultilevel"/>
    <w:tmpl w:val="0F7EB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6E9468FB"/>
    <w:multiLevelType w:val="hybridMultilevel"/>
    <w:tmpl w:val="5C86054E"/>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EB6093C"/>
    <w:multiLevelType w:val="hybridMultilevel"/>
    <w:tmpl w:val="EFECBBB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6F184218"/>
    <w:multiLevelType w:val="multilevel"/>
    <w:tmpl w:val="C936C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2" w15:restartNumberingAfterBreak="0">
    <w:nsid w:val="6F474E52"/>
    <w:multiLevelType w:val="hybridMultilevel"/>
    <w:tmpl w:val="E59E900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0210419"/>
    <w:multiLevelType w:val="multilevel"/>
    <w:tmpl w:val="D3CE44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703207B7"/>
    <w:multiLevelType w:val="multilevel"/>
    <w:tmpl w:val="80EEBC92"/>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5" w15:restartNumberingAfterBreak="0">
    <w:nsid w:val="705660A9"/>
    <w:multiLevelType w:val="hybridMultilevel"/>
    <w:tmpl w:val="1F16FAD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70914012"/>
    <w:multiLevelType w:val="hybridMultilevel"/>
    <w:tmpl w:val="50F42844"/>
    <w:lvl w:ilvl="0" w:tplc="03EE3378">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70AF300D"/>
    <w:multiLevelType w:val="multilevel"/>
    <w:tmpl w:val="5256153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8" w15:restartNumberingAfterBreak="0">
    <w:nsid w:val="71052470"/>
    <w:multiLevelType w:val="multilevel"/>
    <w:tmpl w:val="307A27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9" w15:restartNumberingAfterBreak="0">
    <w:nsid w:val="71797007"/>
    <w:multiLevelType w:val="hybridMultilevel"/>
    <w:tmpl w:val="21D6785E"/>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300" w15:restartNumberingAfterBreak="0">
    <w:nsid w:val="720B54DC"/>
    <w:multiLevelType w:val="multilevel"/>
    <w:tmpl w:val="BAD03B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 w15:restartNumberingAfterBreak="0">
    <w:nsid w:val="721C5B7E"/>
    <w:multiLevelType w:val="hybridMultilevel"/>
    <w:tmpl w:val="C136B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72520857"/>
    <w:multiLevelType w:val="hybridMultilevel"/>
    <w:tmpl w:val="24BA6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727A03DB"/>
    <w:multiLevelType w:val="hybridMultilevel"/>
    <w:tmpl w:val="475A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728D4CB5"/>
    <w:multiLevelType w:val="hybridMultilevel"/>
    <w:tmpl w:val="253AA352"/>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729473AC"/>
    <w:multiLevelType w:val="hybridMultilevel"/>
    <w:tmpl w:val="D15671E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72CE0CDE"/>
    <w:multiLevelType w:val="hybridMultilevel"/>
    <w:tmpl w:val="841CB548"/>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73206EA9"/>
    <w:multiLevelType w:val="multilevel"/>
    <w:tmpl w:val="118097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8" w15:restartNumberingAfterBreak="0">
    <w:nsid w:val="73833857"/>
    <w:multiLevelType w:val="multilevel"/>
    <w:tmpl w:val="33BACE3E"/>
    <w:lvl w:ilvl="0">
      <w:start w:val="1"/>
      <w:numFmt w:val="decimal"/>
      <w:lvlText w:val="%1."/>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09" w15:restartNumberingAfterBreak="0">
    <w:nsid w:val="7386286F"/>
    <w:multiLevelType w:val="multilevel"/>
    <w:tmpl w:val="DA86F9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0" w15:restartNumberingAfterBreak="0">
    <w:nsid w:val="73BD77C8"/>
    <w:multiLevelType w:val="hybridMultilevel"/>
    <w:tmpl w:val="F3D00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3CF2A0D"/>
    <w:multiLevelType w:val="hybridMultilevel"/>
    <w:tmpl w:val="E95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73E30CAC"/>
    <w:multiLevelType w:val="hybridMultilevel"/>
    <w:tmpl w:val="617EAFE2"/>
    <w:lvl w:ilvl="0" w:tplc="37AAE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744E34CD"/>
    <w:multiLevelType w:val="multilevel"/>
    <w:tmpl w:val="B2F02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4" w15:restartNumberingAfterBreak="0">
    <w:nsid w:val="74CF713D"/>
    <w:multiLevelType w:val="multilevel"/>
    <w:tmpl w:val="101A1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74DB42BB"/>
    <w:multiLevelType w:val="hybridMultilevel"/>
    <w:tmpl w:val="EAE4B868"/>
    <w:lvl w:ilvl="0" w:tplc="A932814A">
      <w:start w:val="6"/>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74E07E42"/>
    <w:multiLevelType w:val="hybridMultilevel"/>
    <w:tmpl w:val="0DD2AE04"/>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751E490A"/>
    <w:multiLevelType w:val="hybridMultilevel"/>
    <w:tmpl w:val="CC64CA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8" w15:restartNumberingAfterBreak="0">
    <w:nsid w:val="75260F7D"/>
    <w:multiLevelType w:val="multilevel"/>
    <w:tmpl w:val="BD1A1C54"/>
    <w:lvl w:ilvl="0">
      <w:start w:val="4"/>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19" w15:restartNumberingAfterBreak="0">
    <w:nsid w:val="76404066"/>
    <w:multiLevelType w:val="hybridMultilevel"/>
    <w:tmpl w:val="90C68C2E"/>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76BD0B65"/>
    <w:multiLevelType w:val="hybridMultilevel"/>
    <w:tmpl w:val="84588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76E57413"/>
    <w:multiLevelType w:val="hybridMultilevel"/>
    <w:tmpl w:val="ABE4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7700050E"/>
    <w:multiLevelType w:val="hybridMultilevel"/>
    <w:tmpl w:val="4752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7070DD9"/>
    <w:multiLevelType w:val="hybridMultilevel"/>
    <w:tmpl w:val="FC62B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77747B2C"/>
    <w:multiLevelType w:val="multilevel"/>
    <w:tmpl w:val="0E1EFF30"/>
    <w:lvl w:ilvl="0">
      <w:start w:val="1"/>
      <w:numFmt w:val="decimal"/>
      <w:lvlText w:val="%1."/>
      <w:lvlJc w:val="left"/>
      <w:pPr>
        <w:ind w:left="720" w:hanging="360"/>
      </w:pPr>
      <w:rPr>
        <w:rFonts w:ascii="Arial" w:eastAsia="Arial" w:hAnsi="Arial" w:cs="Arial"/>
        <w:b/>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5" w15:restartNumberingAfterBreak="0">
    <w:nsid w:val="777A53BC"/>
    <w:multiLevelType w:val="multilevel"/>
    <w:tmpl w:val="57B8828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6" w15:restartNumberingAfterBreak="0">
    <w:nsid w:val="77DD18E1"/>
    <w:multiLevelType w:val="hybridMultilevel"/>
    <w:tmpl w:val="ABDCA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7" w15:restartNumberingAfterBreak="0">
    <w:nsid w:val="77E96661"/>
    <w:multiLevelType w:val="multilevel"/>
    <w:tmpl w:val="B9FA2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8" w15:restartNumberingAfterBreak="0">
    <w:nsid w:val="78B164CF"/>
    <w:multiLevelType w:val="multilevel"/>
    <w:tmpl w:val="51A80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9300527"/>
    <w:multiLevelType w:val="hybridMultilevel"/>
    <w:tmpl w:val="8CB09E46"/>
    <w:lvl w:ilvl="0" w:tplc="6096F49E">
      <w:start w:val="1"/>
      <w:numFmt w:val="bullet"/>
      <w:lvlText w:val="•"/>
      <w:lvlJc w:val="left"/>
      <w:pPr>
        <w:tabs>
          <w:tab w:val="num" w:pos="720"/>
        </w:tabs>
        <w:ind w:left="720" w:hanging="360"/>
      </w:pPr>
      <w:rPr>
        <w:rFonts w:ascii="Arial" w:hAnsi="Arial" w:hint="default"/>
      </w:rPr>
    </w:lvl>
    <w:lvl w:ilvl="1" w:tplc="F59AD86C" w:tentative="1">
      <w:start w:val="1"/>
      <w:numFmt w:val="bullet"/>
      <w:lvlText w:val="•"/>
      <w:lvlJc w:val="left"/>
      <w:pPr>
        <w:tabs>
          <w:tab w:val="num" w:pos="1440"/>
        </w:tabs>
        <w:ind w:left="1440" w:hanging="360"/>
      </w:pPr>
      <w:rPr>
        <w:rFonts w:ascii="Arial" w:hAnsi="Arial" w:hint="default"/>
      </w:rPr>
    </w:lvl>
    <w:lvl w:ilvl="2" w:tplc="621C6352" w:tentative="1">
      <w:start w:val="1"/>
      <w:numFmt w:val="bullet"/>
      <w:lvlText w:val="•"/>
      <w:lvlJc w:val="left"/>
      <w:pPr>
        <w:tabs>
          <w:tab w:val="num" w:pos="2160"/>
        </w:tabs>
        <w:ind w:left="2160" w:hanging="360"/>
      </w:pPr>
      <w:rPr>
        <w:rFonts w:ascii="Arial" w:hAnsi="Arial" w:hint="default"/>
      </w:rPr>
    </w:lvl>
    <w:lvl w:ilvl="3" w:tplc="BB228B3A" w:tentative="1">
      <w:start w:val="1"/>
      <w:numFmt w:val="bullet"/>
      <w:lvlText w:val="•"/>
      <w:lvlJc w:val="left"/>
      <w:pPr>
        <w:tabs>
          <w:tab w:val="num" w:pos="2880"/>
        </w:tabs>
        <w:ind w:left="2880" w:hanging="360"/>
      </w:pPr>
      <w:rPr>
        <w:rFonts w:ascii="Arial" w:hAnsi="Arial" w:hint="default"/>
      </w:rPr>
    </w:lvl>
    <w:lvl w:ilvl="4" w:tplc="BFDCF5A8" w:tentative="1">
      <w:start w:val="1"/>
      <w:numFmt w:val="bullet"/>
      <w:lvlText w:val="•"/>
      <w:lvlJc w:val="left"/>
      <w:pPr>
        <w:tabs>
          <w:tab w:val="num" w:pos="3600"/>
        </w:tabs>
        <w:ind w:left="3600" w:hanging="360"/>
      </w:pPr>
      <w:rPr>
        <w:rFonts w:ascii="Arial" w:hAnsi="Arial" w:hint="default"/>
      </w:rPr>
    </w:lvl>
    <w:lvl w:ilvl="5" w:tplc="DADE04AE" w:tentative="1">
      <w:start w:val="1"/>
      <w:numFmt w:val="bullet"/>
      <w:lvlText w:val="•"/>
      <w:lvlJc w:val="left"/>
      <w:pPr>
        <w:tabs>
          <w:tab w:val="num" w:pos="4320"/>
        </w:tabs>
        <w:ind w:left="4320" w:hanging="360"/>
      </w:pPr>
      <w:rPr>
        <w:rFonts w:ascii="Arial" w:hAnsi="Arial" w:hint="default"/>
      </w:rPr>
    </w:lvl>
    <w:lvl w:ilvl="6" w:tplc="D6DA0F66" w:tentative="1">
      <w:start w:val="1"/>
      <w:numFmt w:val="bullet"/>
      <w:lvlText w:val="•"/>
      <w:lvlJc w:val="left"/>
      <w:pPr>
        <w:tabs>
          <w:tab w:val="num" w:pos="5040"/>
        </w:tabs>
        <w:ind w:left="5040" w:hanging="360"/>
      </w:pPr>
      <w:rPr>
        <w:rFonts w:ascii="Arial" w:hAnsi="Arial" w:hint="default"/>
      </w:rPr>
    </w:lvl>
    <w:lvl w:ilvl="7" w:tplc="307A1DEE" w:tentative="1">
      <w:start w:val="1"/>
      <w:numFmt w:val="bullet"/>
      <w:lvlText w:val="•"/>
      <w:lvlJc w:val="left"/>
      <w:pPr>
        <w:tabs>
          <w:tab w:val="num" w:pos="5760"/>
        </w:tabs>
        <w:ind w:left="5760" w:hanging="360"/>
      </w:pPr>
      <w:rPr>
        <w:rFonts w:ascii="Arial" w:hAnsi="Arial" w:hint="default"/>
      </w:rPr>
    </w:lvl>
    <w:lvl w:ilvl="8" w:tplc="922E61EC" w:tentative="1">
      <w:start w:val="1"/>
      <w:numFmt w:val="bullet"/>
      <w:lvlText w:val="•"/>
      <w:lvlJc w:val="left"/>
      <w:pPr>
        <w:tabs>
          <w:tab w:val="num" w:pos="6480"/>
        </w:tabs>
        <w:ind w:left="6480" w:hanging="360"/>
      </w:pPr>
      <w:rPr>
        <w:rFonts w:ascii="Arial" w:hAnsi="Arial" w:hint="default"/>
      </w:rPr>
    </w:lvl>
  </w:abstractNum>
  <w:abstractNum w:abstractNumId="330" w15:restartNumberingAfterBreak="0">
    <w:nsid w:val="7A805216"/>
    <w:multiLevelType w:val="hybridMultilevel"/>
    <w:tmpl w:val="A8DED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7A8D5358"/>
    <w:multiLevelType w:val="multilevel"/>
    <w:tmpl w:val="3C8639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2" w15:restartNumberingAfterBreak="0">
    <w:nsid w:val="7AF56639"/>
    <w:multiLevelType w:val="hybridMultilevel"/>
    <w:tmpl w:val="447A6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B83341C"/>
    <w:multiLevelType w:val="multilevel"/>
    <w:tmpl w:val="656670CE"/>
    <w:lvl w:ilvl="0">
      <w:start w:val="1"/>
      <w:numFmt w:val="decimal"/>
      <w:lvlText w:val="%1."/>
      <w:lvlJc w:val="left"/>
      <w:pPr>
        <w:ind w:left="72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4" w15:restartNumberingAfterBreak="0">
    <w:nsid w:val="7C661765"/>
    <w:multiLevelType w:val="hybridMultilevel"/>
    <w:tmpl w:val="88D26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7C6B634E"/>
    <w:multiLevelType w:val="hybridMultilevel"/>
    <w:tmpl w:val="FF72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7D8360B7"/>
    <w:multiLevelType w:val="multilevel"/>
    <w:tmpl w:val="540A6B2E"/>
    <w:lvl w:ilvl="0">
      <w:start w:val="1"/>
      <w:numFmt w:val="bullet"/>
      <w:lvlText w:val=""/>
      <w:lvlJc w:val="left"/>
      <w:pPr>
        <w:ind w:left="144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7" w15:restartNumberingAfterBreak="0">
    <w:nsid w:val="7D9D53E7"/>
    <w:multiLevelType w:val="hybridMultilevel"/>
    <w:tmpl w:val="2D22CE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8" w15:restartNumberingAfterBreak="0">
    <w:nsid w:val="7E107FBF"/>
    <w:multiLevelType w:val="multilevel"/>
    <w:tmpl w:val="35E0441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9" w15:restartNumberingAfterBreak="0">
    <w:nsid w:val="7E571C26"/>
    <w:multiLevelType w:val="multilevel"/>
    <w:tmpl w:val="3AA67DB0"/>
    <w:lvl w:ilvl="0">
      <w:start w:val="1"/>
      <w:numFmt w:val="decimal"/>
      <w:lvlText w:val="%1."/>
      <w:lvlJc w:val="left"/>
      <w:pPr>
        <w:ind w:left="720" w:hanging="360"/>
      </w:pPr>
      <w:rPr>
        <w:color w:val="00000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0" w15:restartNumberingAfterBreak="0">
    <w:nsid w:val="7E9A2E6A"/>
    <w:multiLevelType w:val="hybridMultilevel"/>
    <w:tmpl w:val="FE3E49EC"/>
    <w:lvl w:ilvl="0" w:tplc="1D98A7D4">
      <w:start w:val="1"/>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7EBE14D3"/>
    <w:multiLevelType w:val="hybridMultilevel"/>
    <w:tmpl w:val="A67451A6"/>
    <w:lvl w:ilvl="0" w:tplc="F42A99A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7EFF516A"/>
    <w:multiLevelType w:val="hybridMultilevel"/>
    <w:tmpl w:val="2AAA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652679"/>
    <w:multiLevelType w:val="multilevel"/>
    <w:tmpl w:val="7556DBA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4" w15:restartNumberingAfterBreak="0">
    <w:nsid w:val="7FE24678"/>
    <w:multiLevelType w:val="hybridMultilevel"/>
    <w:tmpl w:val="4752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3"/>
  </w:num>
  <w:num w:numId="2">
    <w:abstractNumId w:val="54"/>
  </w:num>
  <w:num w:numId="3">
    <w:abstractNumId w:val="33"/>
  </w:num>
  <w:num w:numId="4">
    <w:abstractNumId w:val="132"/>
  </w:num>
  <w:num w:numId="5">
    <w:abstractNumId w:val="294"/>
  </w:num>
  <w:num w:numId="6">
    <w:abstractNumId w:val="46"/>
  </w:num>
  <w:num w:numId="7">
    <w:abstractNumId w:val="241"/>
  </w:num>
  <w:num w:numId="8">
    <w:abstractNumId w:val="237"/>
  </w:num>
  <w:num w:numId="9">
    <w:abstractNumId w:val="243"/>
  </w:num>
  <w:num w:numId="10">
    <w:abstractNumId w:val="318"/>
  </w:num>
  <w:num w:numId="11">
    <w:abstractNumId w:val="325"/>
  </w:num>
  <w:num w:numId="12">
    <w:abstractNumId w:val="283"/>
  </w:num>
  <w:num w:numId="13">
    <w:abstractNumId w:val="212"/>
  </w:num>
  <w:num w:numId="14">
    <w:abstractNumId w:val="55"/>
  </w:num>
  <w:num w:numId="15">
    <w:abstractNumId w:val="94"/>
  </w:num>
  <w:num w:numId="16">
    <w:abstractNumId w:val="265"/>
  </w:num>
  <w:num w:numId="17">
    <w:abstractNumId w:val="259"/>
  </w:num>
  <w:num w:numId="18">
    <w:abstractNumId w:val="248"/>
  </w:num>
  <w:num w:numId="19">
    <w:abstractNumId w:val="324"/>
  </w:num>
  <w:num w:numId="20">
    <w:abstractNumId w:val="222"/>
  </w:num>
  <w:num w:numId="21">
    <w:abstractNumId w:val="58"/>
  </w:num>
  <w:num w:numId="22">
    <w:abstractNumId w:val="209"/>
  </w:num>
  <w:num w:numId="23">
    <w:abstractNumId w:val="205"/>
  </w:num>
  <w:num w:numId="24">
    <w:abstractNumId w:val="298"/>
  </w:num>
  <w:num w:numId="25">
    <w:abstractNumId w:val="129"/>
  </w:num>
  <w:num w:numId="26">
    <w:abstractNumId w:val="236"/>
  </w:num>
  <w:num w:numId="27">
    <w:abstractNumId w:val="158"/>
  </w:num>
  <w:num w:numId="28">
    <w:abstractNumId w:val="297"/>
  </w:num>
  <w:num w:numId="29">
    <w:abstractNumId w:val="28"/>
  </w:num>
  <w:num w:numId="30">
    <w:abstractNumId w:val="288"/>
  </w:num>
  <w:num w:numId="31">
    <w:abstractNumId w:val="310"/>
  </w:num>
  <w:num w:numId="32">
    <w:abstractNumId w:val="84"/>
  </w:num>
  <w:num w:numId="33">
    <w:abstractNumId w:val="110"/>
  </w:num>
  <w:num w:numId="34">
    <w:abstractNumId w:val="308"/>
  </w:num>
  <w:num w:numId="35">
    <w:abstractNumId w:val="66"/>
  </w:num>
  <w:num w:numId="36">
    <w:abstractNumId w:val="262"/>
  </w:num>
  <w:num w:numId="37">
    <w:abstractNumId w:val="130"/>
  </w:num>
  <w:num w:numId="38">
    <w:abstractNumId w:val="53"/>
  </w:num>
  <w:num w:numId="39">
    <w:abstractNumId w:val="26"/>
  </w:num>
  <w:num w:numId="40">
    <w:abstractNumId w:val="22"/>
  </w:num>
  <w:num w:numId="41">
    <w:abstractNumId w:val="229"/>
  </w:num>
  <w:num w:numId="42">
    <w:abstractNumId w:val="191"/>
  </w:num>
  <w:num w:numId="43">
    <w:abstractNumId w:val="17"/>
  </w:num>
  <w:num w:numId="44">
    <w:abstractNumId w:val="339"/>
  </w:num>
  <w:num w:numId="45">
    <w:abstractNumId w:val="181"/>
  </w:num>
  <w:num w:numId="46">
    <w:abstractNumId w:val="71"/>
  </w:num>
  <w:num w:numId="47">
    <w:abstractNumId w:val="331"/>
  </w:num>
  <w:num w:numId="48">
    <w:abstractNumId w:val="93"/>
  </w:num>
  <w:num w:numId="49">
    <w:abstractNumId w:val="52"/>
  </w:num>
  <w:num w:numId="50">
    <w:abstractNumId w:val="56"/>
  </w:num>
  <w:num w:numId="51">
    <w:abstractNumId w:val="79"/>
  </w:num>
  <w:num w:numId="52">
    <w:abstractNumId w:val="338"/>
  </w:num>
  <w:num w:numId="53">
    <w:abstractNumId w:val="198"/>
  </w:num>
  <w:num w:numId="54">
    <w:abstractNumId w:val="134"/>
  </w:num>
  <w:num w:numId="55">
    <w:abstractNumId w:val="244"/>
  </w:num>
  <w:num w:numId="56">
    <w:abstractNumId w:val="313"/>
  </w:num>
  <w:num w:numId="57">
    <w:abstractNumId w:val="240"/>
  </w:num>
  <w:num w:numId="58">
    <w:abstractNumId w:val="42"/>
  </w:num>
  <w:num w:numId="59">
    <w:abstractNumId w:val="177"/>
  </w:num>
  <w:num w:numId="60">
    <w:abstractNumId w:val="207"/>
  </w:num>
  <w:num w:numId="61">
    <w:abstractNumId w:val="203"/>
  </w:num>
  <w:num w:numId="62">
    <w:abstractNumId w:val="161"/>
  </w:num>
  <w:num w:numId="63">
    <w:abstractNumId w:val="336"/>
  </w:num>
  <w:num w:numId="64">
    <w:abstractNumId w:val="97"/>
  </w:num>
  <w:num w:numId="65">
    <w:abstractNumId w:val="109"/>
  </w:num>
  <w:num w:numId="66">
    <w:abstractNumId w:val="327"/>
  </w:num>
  <w:num w:numId="67">
    <w:abstractNumId w:val="100"/>
  </w:num>
  <w:num w:numId="68">
    <w:abstractNumId w:val="291"/>
  </w:num>
  <w:num w:numId="69">
    <w:abstractNumId w:val="51"/>
  </w:num>
  <w:num w:numId="70">
    <w:abstractNumId w:val="34"/>
  </w:num>
  <w:num w:numId="71">
    <w:abstractNumId w:val="342"/>
  </w:num>
  <w:num w:numId="72">
    <w:abstractNumId w:val="227"/>
  </w:num>
  <w:num w:numId="73">
    <w:abstractNumId w:val="287"/>
  </w:num>
  <w:num w:numId="74">
    <w:abstractNumId w:val="99"/>
  </w:num>
  <w:num w:numId="75">
    <w:abstractNumId w:val="232"/>
  </w:num>
  <w:num w:numId="76">
    <w:abstractNumId w:val="8"/>
  </w:num>
  <w:num w:numId="77">
    <w:abstractNumId w:val="62"/>
  </w:num>
  <w:num w:numId="78">
    <w:abstractNumId w:val="30"/>
  </w:num>
  <w:num w:numId="79">
    <w:abstractNumId w:val="148"/>
  </w:num>
  <w:num w:numId="80">
    <w:abstractNumId w:val="119"/>
  </w:num>
  <w:num w:numId="81">
    <w:abstractNumId w:val="140"/>
  </w:num>
  <w:num w:numId="82">
    <w:abstractNumId w:val="9"/>
  </w:num>
  <w:num w:numId="83">
    <w:abstractNumId w:val="114"/>
  </w:num>
  <w:num w:numId="84">
    <w:abstractNumId w:val="216"/>
  </w:num>
  <w:num w:numId="85">
    <w:abstractNumId w:val="44"/>
  </w:num>
  <w:num w:numId="86">
    <w:abstractNumId w:val="215"/>
  </w:num>
  <w:num w:numId="87">
    <w:abstractNumId w:val="317"/>
  </w:num>
  <w:num w:numId="88">
    <w:abstractNumId w:val="320"/>
  </w:num>
  <w:num w:numId="89">
    <w:abstractNumId w:val="83"/>
  </w:num>
  <w:num w:numId="90">
    <w:abstractNumId w:val="92"/>
  </w:num>
  <w:num w:numId="91">
    <w:abstractNumId w:val="125"/>
  </w:num>
  <w:num w:numId="92">
    <w:abstractNumId w:val="50"/>
  </w:num>
  <w:num w:numId="93">
    <w:abstractNumId w:val="124"/>
  </w:num>
  <w:num w:numId="94">
    <w:abstractNumId w:val="143"/>
  </w:num>
  <w:num w:numId="95">
    <w:abstractNumId w:val="113"/>
  </w:num>
  <w:num w:numId="96">
    <w:abstractNumId w:val="271"/>
  </w:num>
  <w:num w:numId="97">
    <w:abstractNumId w:val="164"/>
  </w:num>
  <w:num w:numId="98">
    <w:abstractNumId w:val="39"/>
  </w:num>
  <w:num w:numId="99">
    <w:abstractNumId w:val="208"/>
  </w:num>
  <w:num w:numId="100">
    <w:abstractNumId w:val="65"/>
  </w:num>
  <w:num w:numId="101">
    <w:abstractNumId w:val="201"/>
  </w:num>
  <w:num w:numId="102">
    <w:abstractNumId w:val="300"/>
  </w:num>
  <w:num w:numId="103">
    <w:abstractNumId w:val="335"/>
  </w:num>
  <w:num w:numId="104">
    <w:abstractNumId w:val="206"/>
  </w:num>
  <w:num w:numId="105">
    <w:abstractNumId w:val="131"/>
  </w:num>
  <w:num w:numId="106">
    <w:abstractNumId w:val="249"/>
  </w:num>
  <w:num w:numId="107">
    <w:abstractNumId w:val="252"/>
  </w:num>
  <w:num w:numId="108">
    <w:abstractNumId w:val="142"/>
  </w:num>
  <w:num w:numId="109">
    <w:abstractNumId w:val="226"/>
  </w:num>
  <w:num w:numId="110">
    <w:abstractNumId w:val="332"/>
  </w:num>
  <w:num w:numId="111">
    <w:abstractNumId w:val="234"/>
  </w:num>
  <w:num w:numId="112">
    <w:abstractNumId w:val="121"/>
  </w:num>
  <w:num w:numId="113">
    <w:abstractNumId w:val="31"/>
  </w:num>
  <w:num w:numId="114">
    <w:abstractNumId w:val="251"/>
  </w:num>
  <w:num w:numId="115">
    <w:abstractNumId w:val="152"/>
  </w:num>
  <w:num w:numId="116">
    <w:abstractNumId w:val="301"/>
  </w:num>
  <w:num w:numId="117">
    <w:abstractNumId w:val="16"/>
  </w:num>
  <w:num w:numId="118">
    <w:abstractNumId w:val="160"/>
  </w:num>
  <w:num w:numId="119">
    <w:abstractNumId w:val="312"/>
  </w:num>
  <w:num w:numId="120">
    <w:abstractNumId w:val="18"/>
  </w:num>
  <w:num w:numId="121">
    <w:abstractNumId w:val="37"/>
  </w:num>
  <w:num w:numId="122">
    <w:abstractNumId w:val="49"/>
  </w:num>
  <w:num w:numId="123">
    <w:abstractNumId w:val="166"/>
  </w:num>
  <w:num w:numId="124">
    <w:abstractNumId w:val="13"/>
  </w:num>
  <w:num w:numId="125">
    <w:abstractNumId w:val="180"/>
  </w:num>
  <w:num w:numId="126">
    <w:abstractNumId w:val="280"/>
  </w:num>
  <w:num w:numId="127">
    <w:abstractNumId w:val="127"/>
  </w:num>
  <w:num w:numId="128">
    <w:abstractNumId w:val="242"/>
  </w:num>
  <w:num w:numId="129">
    <w:abstractNumId w:val="80"/>
  </w:num>
  <w:num w:numId="130">
    <w:abstractNumId w:val="211"/>
  </w:num>
  <w:num w:numId="131">
    <w:abstractNumId w:val="183"/>
  </w:num>
  <w:num w:numId="132">
    <w:abstractNumId w:val="5"/>
  </w:num>
  <w:num w:numId="133">
    <w:abstractNumId w:val="12"/>
  </w:num>
  <w:num w:numId="134">
    <w:abstractNumId w:val="38"/>
  </w:num>
  <w:num w:numId="135">
    <w:abstractNumId w:val="281"/>
  </w:num>
  <w:num w:numId="136">
    <w:abstractNumId w:val="247"/>
  </w:num>
  <w:num w:numId="137">
    <w:abstractNumId w:val="341"/>
  </w:num>
  <w:num w:numId="138">
    <w:abstractNumId w:val="178"/>
  </w:num>
  <w:num w:numId="139">
    <w:abstractNumId w:val="238"/>
  </w:num>
  <w:num w:numId="140">
    <w:abstractNumId w:val="179"/>
  </w:num>
  <w:num w:numId="141">
    <w:abstractNumId w:val="268"/>
  </w:num>
  <w:num w:numId="142">
    <w:abstractNumId w:val="82"/>
  </w:num>
  <w:num w:numId="143">
    <w:abstractNumId w:val="266"/>
  </w:num>
  <w:num w:numId="144">
    <w:abstractNumId w:val="305"/>
  </w:num>
  <w:num w:numId="145">
    <w:abstractNumId w:val="102"/>
  </w:num>
  <w:num w:numId="146">
    <w:abstractNumId w:val="279"/>
  </w:num>
  <w:num w:numId="147">
    <w:abstractNumId w:val="319"/>
  </w:num>
  <w:num w:numId="148">
    <w:abstractNumId w:val="260"/>
  </w:num>
  <w:num w:numId="149">
    <w:abstractNumId w:val="139"/>
  </w:num>
  <w:num w:numId="150">
    <w:abstractNumId w:val="185"/>
  </w:num>
  <w:num w:numId="151">
    <w:abstractNumId w:val="290"/>
  </w:num>
  <w:num w:numId="152">
    <w:abstractNumId w:val="175"/>
  </w:num>
  <w:num w:numId="153">
    <w:abstractNumId w:val="306"/>
  </w:num>
  <w:num w:numId="154">
    <w:abstractNumId w:val="3"/>
  </w:num>
  <w:num w:numId="155">
    <w:abstractNumId w:val="91"/>
  </w:num>
  <w:num w:numId="156">
    <w:abstractNumId w:val="225"/>
  </w:num>
  <w:num w:numId="157">
    <w:abstractNumId w:val="311"/>
  </w:num>
  <w:num w:numId="158">
    <w:abstractNumId w:val="75"/>
  </w:num>
  <w:num w:numId="159">
    <w:abstractNumId w:val="173"/>
  </w:num>
  <w:num w:numId="160">
    <w:abstractNumId w:val="11"/>
  </w:num>
  <w:num w:numId="161">
    <w:abstractNumId w:val="159"/>
  </w:num>
  <w:num w:numId="162">
    <w:abstractNumId w:val="165"/>
  </w:num>
  <w:num w:numId="163">
    <w:abstractNumId w:val="149"/>
  </w:num>
  <w:num w:numId="164">
    <w:abstractNumId w:val="87"/>
  </w:num>
  <w:num w:numId="165">
    <w:abstractNumId w:val="273"/>
  </w:num>
  <w:num w:numId="166">
    <w:abstractNumId w:val="228"/>
  </w:num>
  <w:num w:numId="167">
    <w:abstractNumId w:val="101"/>
  </w:num>
  <w:num w:numId="168">
    <w:abstractNumId w:val="316"/>
  </w:num>
  <w:num w:numId="169">
    <w:abstractNumId w:val="292"/>
  </w:num>
  <w:num w:numId="170">
    <w:abstractNumId w:val="147"/>
  </w:num>
  <w:num w:numId="171">
    <w:abstractNumId w:val="263"/>
  </w:num>
  <w:num w:numId="172">
    <w:abstractNumId w:val="196"/>
  </w:num>
  <w:num w:numId="173">
    <w:abstractNumId w:val="304"/>
  </w:num>
  <w:num w:numId="174">
    <w:abstractNumId w:val="192"/>
  </w:num>
  <w:num w:numId="175">
    <w:abstractNumId w:val="277"/>
  </w:num>
  <w:num w:numId="176">
    <w:abstractNumId w:val="36"/>
  </w:num>
  <w:num w:numId="177">
    <w:abstractNumId w:val="112"/>
  </w:num>
  <w:num w:numId="178">
    <w:abstractNumId w:val="76"/>
  </w:num>
  <w:num w:numId="179">
    <w:abstractNumId w:val="77"/>
  </w:num>
  <w:num w:numId="180">
    <w:abstractNumId w:val="78"/>
  </w:num>
  <w:num w:numId="181">
    <w:abstractNumId w:val="145"/>
  </w:num>
  <w:num w:numId="182">
    <w:abstractNumId w:val="14"/>
  </w:num>
  <w:num w:numId="183">
    <w:abstractNumId w:val="163"/>
  </w:num>
  <w:num w:numId="184">
    <w:abstractNumId w:val="174"/>
  </w:num>
  <w:num w:numId="185">
    <w:abstractNumId w:val="285"/>
  </w:num>
  <w:num w:numId="186">
    <w:abstractNumId w:val="85"/>
  </w:num>
  <w:num w:numId="187">
    <w:abstractNumId w:val="261"/>
  </w:num>
  <w:num w:numId="188">
    <w:abstractNumId w:val="219"/>
  </w:num>
  <w:num w:numId="189">
    <w:abstractNumId w:val="61"/>
  </w:num>
  <w:num w:numId="190">
    <w:abstractNumId w:val="89"/>
  </w:num>
  <w:num w:numId="191">
    <w:abstractNumId w:val="274"/>
  </w:num>
  <w:num w:numId="192">
    <w:abstractNumId w:val="88"/>
  </w:num>
  <w:num w:numId="193">
    <w:abstractNumId w:val="200"/>
  </w:num>
  <w:num w:numId="194">
    <w:abstractNumId w:val="6"/>
  </w:num>
  <w:num w:numId="195">
    <w:abstractNumId w:val="182"/>
  </w:num>
  <w:num w:numId="196">
    <w:abstractNumId w:val="19"/>
  </w:num>
  <w:num w:numId="197">
    <w:abstractNumId w:val="95"/>
  </w:num>
  <w:num w:numId="198">
    <w:abstractNumId w:val="25"/>
  </w:num>
  <w:num w:numId="199">
    <w:abstractNumId w:val="233"/>
  </w:num>
  <w:num w:numId="200">
    <w:abstractNumId w:val="96"/>
  </w:num>
  <w:num w:numId="201">
    <w:abstractNumId w:val="246"/>
  </w:num>
  <w:num w:numId="202">
    <w:abstractNumId w:val="176"/>
  </w:num>
  <w:num w:numId="203">
    <w:abstractNumId w:val="169"/>
  </w:num>
  <w:num w:numId="204">
    <w:abstractNumId w:val="223"/>
  </w:num>
  <w:num w:numId="205">
    <w:abstractNumId w:val="295"/>
  </w:num>
  <w:num w:numId="206">
    <w:abstractNumId w:val="74"/>
  </w:num>
  <w:num w:numId="207">
    <w:abstractNumId w:val="210"/>
  </w:num>
  <w:num w:numId="208">
    <w:abstractNumId w:val="258"/>
  </w:num>
  <w:num w:numId="209">
    <w:abstractNumId w:val="123"/>
  </w:num>
  <w:num w:numId="210">
    <w:abstractNumId w:val="141"/>
  </w:num>
  <w:num w:numId="211">
    <w:abstractNumId w:val="195"/>
  </w:num>
  <w:num w:numId="212">
    <w:abstractNumId w:val="168"/>
  </w:num>
  <w:num w:numId="213">
    <w:abstractNumId w:val="128"/>
  </w:num>
  <w:num w:numId="214">
    <w:abstractNumId w:val="170"/>
  </w:num>
  <w:num w:numId="215">
    <w:abstractNumId w:val="171"/>
  </w:num>
  <w:num w:numId="216">
    <w:abstractNumId w:val="264"/>
  </w:num>
  <w:num w:numId="217">
    <w:abstractNumId w:val="250"/>
  </w:num>
  <w:num w:numId="218">
    <w:abstractNumId w:val="7"/>
  </w:num>
  <w:num w:numId="219">
    <w:abstractNumId w:val="144"/>
  </w:num>
  <w:num w:numId="220">
    <w:abstractNumId w:val="10"/>
  </w:num>
  <w:num w:numId="221">
    <w:abstractNumId w:val="63"/>
  </w:num>
  <w:num w:numId="222">
    <w:abstractNumId w:val="278"/>
  </w:num>
  <w:num w:numId="223">
    <w:abstractNumId w:val="303"/>
  </w:num>
  <w:num w:numId="224">
    <w:abstractNumId w:val="153"/>
  </w:num>
  <w:num w:numId="225">
    <w:abstractNumId w:val="329"/>
  </w:num>
  <w:num w:numId="226">
    <w:abstractNumId w:val="41"/>
  </w:num>
  <w:num w:numId="227">
    <w:abstractNumId w:val="156"/>
  </w:num>
  <w:num w:numId="228">
    <w:abstractNumId w:val="214"/>
  </w:num>
  <w:num w:numId="229">
    <w:abstractNumId w:val="257"/>
  </w:num>
  <w:num w:numId="230">
    <w:abstractNumId w:val="32"/>
  </w:num>
  <w:num w:numId="231">
    <w:abstractNumId w:val="73"/>
  </w:num>
  <w:num w:numId="232">
    <w:abstractNumId w:val="151"/>
  </w:num>
  <w:num w:numId="233">
    <w:abstractNumId w:val="187"/>
  </w:num>
  <w:num w:numId="234">
    <w:abstractNumId w:val="172"/>
  </w:num>
  <w:num w:numId="235">
    <w:abstractNumId w:val="267"/>
  </w:num>
  <w:num w:numId="236">
    <w:abstractNumId w:val="122"/>
  </w:num>
  <w:num w:numId="237">
    <w:abstractNumId w:val="155"/>
  </w:num>
  <w:num w:numId="238">
    <w:abstractNumId w:val="276"/>
  </w:num>
  <w:num w:numId="239">
    <w:abstractNumId w:val="218"/>
  </w:num>
  <w:num w:numId="240">
    <w:abstractNumId w:val="86"/>
  </w:num>
  <w:num w:numId="241">
    <w:abstractNumId w:val="45"/>
  </w:num>
  <w:num w:numId="242">
    <w:abstractNumId w:val="162"/>
  </w:num>
  <w:num w:numId="243">
    <w:abstractNumId w:val="204"/>
  </w:num>
  <w:num w:numId="244">
    <w:abstractNumId w:val="321"/>
  </w:num>
  <w:num w:numId="245">
    <w:abstractNumId w:val="213"/>
  </w:num>
  <w:num w:numId="246">
    <w:abstractNumId w:val="202"/>
  </w:num>
  <w:num w:numId="247">
    <w:abstractNumId w:val="230"/>
  </w:num>
  <w:num w:numId="248">
    <w:abstractNumId w:val="20"/>
  </w:num>
  <w:num w:numId="249">
    <w:abstractNumId w:val="118"/>
  </w:num>
  <w:num w:numId="250">
    <w:abstractNumId w:val="231"/>
  </w:num>
  <w:num w:numId="251">
    <w:abstractNumId w:val="330"/>
  </w:num>
  <w:num w:numId="252">
    <w:abstractNumId w:val="137"/>
  </w:num>
  <w:num w:numId="253">
    <w:abstractNumId w:val="286"/>
  </w:num>
  <w:num w:numId="254">
    <w:abstractNumId w:val="167"/>
  </w:num>
  <w:num w:numId="255">
    <w:abstractNumId w:val="302"/>
  </w:num>
  <w:num w:numId="256">
    <w:abstractNumId w:val="199"/>
  </w:num>
  <w:num w:numId="257">
    <w:abstractNumId w:val="136"/>
  </w:num>
  <w:num w:numId="258">
    <w:abstractNumId w:val="117"/>
  </w:num>
  <w:num w:numId="259">
    <w:abstractNumId w:val="157"/>
  </w:num>
  <w:num w:numId="260">
    <w:abstractNumId w:val="343"/>
  </w:num>
  <w:num w:numId="261">
    <w:abstractNumId w:val="120"/>
  </w:num>
  <w:num w:numId="262">
    <w:abstractNumId w:val="120"/>
    <w:lvlOverride w:ilvl="0">
      <w:lvl w:ilvl="0">
        <w:numFmt w:val="decimal"/>
        <w:lvlText w:val=""/>
        <w:lvlJc w:val="left"/>
      </w:lvl>
    </w:lvlOverride>
    <w:lvlOverride w:ilvl="1">
      <w:lvl w:ilvl="1">
        <w:numFmt w:val="lowerLetter"/>
        <w:lvlText w:val="%2."/>
        <w:lvlJc w:val="left"/>
      </w:lvl>
    </w:lvlOverride>
  </w:num>
  <w:num w:numId="263">
    <w:abstractNumId w:val="120"/>
    <w:lvlOverride w:ilvl="0">
      <w:lvl w:ilvl="0">
        <w:numFmt w:val="decimal"/>
        <w:lvlText w:val=""/>
        <w:lvlJc w:val="left"/>
      </w:lvl>
    </w:lvlOverride>
    <w:lvlOverride w:ilvl="1">
      <w:lvl w:ilvl="1">
        <w:numFmt w:val="lowerLetter"/>
        <w:lvlText w:val="%2."/>
        <w:lvlJc w:val="left"/>
      </w:lvl>
    </w:lvlOverride>
  </w:num>
  <w:num w:numId="264">
    <w:abstractNumId w:val="270"/>
  </w:num>
  <w:num w:numId="265">
    <w:abstractNumId w:val="108"/>
  </w:num>
  <w:num w:numId="266">
    <w:abstractNumId w:val="47"/>
  </w:num>
  <w:num w:numId="267">
    <w:abstractNumId w:val="186"/>
  </w:num>
  <w:num w:numId="268">
    <w:abstractNumId w:val="307"/>
  </w:num>
  <w:num w:numId="269">
    <w:abstractNumId w:val="23"/>
  </w:num>
  <w:num w:numId="270">
    <w:abstractNumId w:val="293"/>
  </w:num>
  <w:num w:numId="271">
    <w:abstractNumId w:val="224"/>
  </w:num>
  <w:num w:numId="272">
    <w:abstractNumId w:val="328"/>
  </w:num>
  <w:num w:numId="273">
    <w:abstractNumId w:val="189"/>
  </w:num>
  <w:num w:numId="274">
    <w:abstractNumId w:val="68"/>
  </w:num>
  <w:num w:numId="275">
    <w:abstractNumId w:val="314"/>
  </w:num>
  <w:num w:numId="276">
    <w:abstractNumId w:val="133"/>
  </w:num>
  <w:num w:numId="277">
    <w:abstractNumId w:val="282"/>
  </w:num>
  <w:num w:numId="278">
    <w:abstractNumId w:val="40"/>
  </w:num>
  <w:num w:numId="279">
    <w:abstractNumId w:val="256"/>
  </w:num>
  <w:num w:numId="280">
    <w:abstractNumId w:val="272"/>
  </w:num>
  <w:num w:numId="281">
    <w:abstractNumId w:val="27"/>
  </w:num>
  <w:num w:numId="282">
    <w:abstractNumId w:val="138"/>
  </w:num>
  <w:num w:numId="283">
    <w:abstractNumId w:val="60"/>
  </w:num>
  <w:num w:numId="284">
    <w:abstractNumId w:val="115"/>
  </w:num>
  <w:num w:numId="285">
    <w:abstractNumId w:val="221"/>
  </w:num>
  <w:num w:numId="286">
    <w:abstractNumId w:val="126"/>
  </w:num>
  <w:num w:numId="287">
    <w:abstractNumId w:val="107"/>
  </w:num>
  <w:num w:numId="288">
    <w:abstractNumId w:val="235"/>
  </w:num>
  <w:num w:numId="289">
    <w:abstractNumId w:val="194"/>
  </w:num>
  <w:num w:numId="290">
    <w:abstractNumId w:val="69"/>
  </w:num>
  <w:num w:numId="291">
    <w:abstractNumId w:val="315"/>
  </w:num>
  <w:num w:numId="292">
    <w:abstractNumId w:val="337"/>
  </w:num>
  <w:num w:numId="293">
    <w:abstractNumId w:val="72"/>
  </w:num>
  <w:num w:numId="294">
    <w:abstractNumId w:val="184"/>
  </w:num>
  <w:num w:numId="295">
    <w:abstractNumId w:val="334"/>
  </w:num>
  <w:num w:numId="296">
    <w:abstractNumId w:val="0"/>
  </w:num>
  <w:num w:numId="297">
    <w:abstractNumId w:val="111"/>
  </w:num>
  <w:num w:numId="298">
    <w:abstractNumId w:val="322"/>
  </w:num>
  <w:num w:numId="299">
    <w:abstractNumId w:val="59"/>
  </w:num>
  <w:num w:numId="300">
    <w:abstractNumId w:val="284"/>
  </w:num>
  <w:num w:numId="301">
    <w:abstractNumId w:val="344"/>
  </w:num>
  <w:num w:numId="302">
    <w:abstractNumId w:val="1"/>
  </w:num>
  <w:num w:numId="303">
    <w:abstractNumId w:val="21"/>
  </w:num>
  <w:num w:numId="304">
    <w:abstractNumId w:val="245"/>
  </w:num>
  <w:num w:numId="305">
    <w:abstractNumId w:val="309"/>
  </w:num>
  <w:num w:numId="306">
    <w:abstractNumId w:val="135"/>
  </w:num>
  <w:num w:numId="307">
    <w:abstractNumId w:val="217"/>
  </w:num>
  <w:num w:numId="308">
    <w:abstractNumId w:val="253"/>
  </w:num>
  <w:num w:numId="309">
    <w:abstractNumId w:val="326"/>
  </w:num>
  <w:num w:numId="310">
    <w:abstractNumId w:val="116"/>
  </w:num>
  <w:num w:numId="311">
    <w:abstractNumId w:val="255"/>
  </w:num>
  <w:num w:numId="312">
    <w:abstractNumId w:val="64"/>
  </w:num>
  <w:num w:numId="313">
    <w:abstractNumId w:val="29"/>
  </w:num>
  <w:num w:numId="314">
    <w:abstractNumId w:val="67"/>
  </w:num>
  <w:num w:numId="315">
    <w:abstractNumId w:val="24"/>
  </w:num>
  <w:num w:numId="316">
    <w:abstractNumId w:val="296"/>
  </w:num>
  <w:num w:numId="317">
    <w:abstractNumId w:val="35"/>
  </w:num>
  <w:num w:numId="318">
    <w:abstractNumId w:val="146"/>
  </w:num>
  <w:num w:numId="319">
    <w:abstractNumId w:val="197"/>
  </w:num>
  <w:num w:numId="320">
    <w:abstractNumId w:val="81"/>
  </w:num>
  <w:num w:numId="321">
    <w:abstractNumId w:val="103"/>
  </w:num>
  <w:num w:numId="322">
    <w:abstractNumId w:val="105"/>
  </w:num>
  <w:num w:numId="323">
    <w:abstractNumId w:val="340"/>
  </w:num>
  <w:num w:numId="324">
    <w:abstractNumId w:val="43"/>
  </w:num>
  <w:num w:numId="325">
    <w:abstractNumId w:val="188"/>
  </w:num>
  <w:num w:numId="326">
    <w:abstractNumId w:val="106"/>
  </w:num>
  <w:num w:numId="327">
    <w:abstractNumId w:val="150"/>
  </w:num>
  <w:num w:numId="328">
    <w:abstractNumId w:val="220"/>
  </w:num>
  <w:num w:numId="329">
    <w:abstractNumId w:val="104"/>
  </w:num>
  <w:num w:numId="330">
    <w:abstractNumId w:val="4"/>
  </w:num>
  <w:num w:numId="331">
    <w:abstractNumId w:val="269"/>
  </w:num>
  <w:num w:numId="332">
    <w:abstractNumId w:val="289"/>
  </w:num>
  <w:num w:numId="333">
    <w:abstractNumId w:val="90"/>
  </w:num>
  <w:num w:numId="334">
    <w:abstractNumId w:val="299"/>
  </w:num>
  <w:num w:numId="335">
    <w:abstractNumId w:val="154"/>
  </w:num>
  <w:num w:numId="336">
    <w:abstractNumId w:val="323"/>
  </w:num>
  <w:num w:numId="337">
    <w:abstractNumId w:val="70"/>
  </w:num>
  <w:num w:numId="338">
    <w:abstractNumId w:val="57"/>
  </w:num>
  <w:num w:numId="339">
    <w:abstractNumId w:val="275"/>
  </w:num>
  <w:num w:numId="340">
    <w:abstractNumId w:val="239"/>
  </w:num>
  <w:num w:numId="341">
    <w:abstractNumId w:val="190"/>
  </w:num>
  <w:num w:numId="342">
    <w:abstractNumId w:val="333"/>
  </w:num>
  <w:num w:numId="343">
    <w:abstractNumId w:val="48"/>
  </w:num>
  <w:num w:numId="344">
    <w:abstractNumId w:val="15"/>
  </w:num>
  <w:num w:numId="345">
    <w:abstractNumId w:val="2"/>
  </w:num>
  <w:num w:numId="346">
    <w:abstractNumId w:val="254"/>
  </w:num>
  <w:num w:numId="347">
    <w:abstractNumId w:val="98"/>
  </w:num>
  <w:numIdMacAtCleanup w:val="3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D67"/>
    <w:rsid w:val="0002589C"/>
    <w:rsid w:val="00035EE1"/>
    <w:rsid w:val="0004256B"/>
    <w:rsid w:val="000517DF"/>
    <w:rsid w:val="00053A84"/>
    <w:rsid w:val="00067082"/>
    <w:rsid w:val="000C52C9"/>
    <w:rsid w:val="000D27DB"/>
    <w:rsid w:val="000F5126"/>
    <w:rsid w:val="001063B1"/>
    <w:rsid w:val="00110B19"/>
    <w:rsid w:val="001138AF"/>
    <w:rsid w:val="001530B1"/>
    <w:rsid w:val="00174F8F"/>
    <w:rsid w:val="001F1E51"/>
    <w:rsid w:val="001F7348"/>
    <w:rsid w:val="00221592"/>
    <w:rsid w:val="00251B3C"/>
    <w:rsid w:val="00254A5F"/>
    <w:rsid w:val="002B31B4"/>
    <w:rsid w:val="002C0C7F"/>
    <w:rsid w:val="00301FE4"/>
    <w:rsid w:val="00373F05"/>
    <w:rsid w:val="00383C5C"/>
    <w:rsid w:val="00385B15"/>
    <w:rsid w:val="003B34C2"/>
    <w:rsid w:val="00413291"/>
    <w:rsid w:val="004404D4"/>
    <w:rsid w:val="00547C97"/>
    <w:rsid w:val="005757BA"/>
    <w:rsid w:val="00667291"/>
    <w:rsid w:val="00691A38"/>
    <w:rsid w:val="007370F8"/>
    <w:rsid w:val="007879FD"/>
    <w:rsid w:val="00796C9D"/>
    <w:rsid w:val="007A04D4"/>
    <w:rsid w:val="007B6403"/>
    <w:rsid w:val="0083552F"/>
    <w:rsid w:val="00835A7B"/>
    <w:rsid w:val="008B043F"/>
    <w:rsid w:val="009074D7"/>
    <w:rsid w:val="00922B2A"/>
    <w:rsid w:val="00926D5C"/>
    <w:rsid w:val="0094546A"/>
    <w:rsid w:val="00972D83"/>
    <w:rsid w:val="0098521A"/>
    <w:rsid w:val="009B4973"/>
    <w:rsid w:val="009B5D67"/>
    <w:rsid w:val="00A0284C"/>
    <w:rsid w:val="00AB555D"/>
    <w:rsid w:val="00B05156"/>
    <w:rsid w:val="00B14D56"/>
    <w:rsid w:val="00B15F9F"/>
    <w:rsid w:val="00B4642C"/>
    <w:rsid w:val="00B66D1E"/>
    <w:rsid w:val="00B7792E"/>
    <w:rsid w:val="00BB0DC8"/>
    <w:rsid w:val="00BE23D3"/>
    <w:rsid w:val="00C712FB"/>
    <w:rsid w:val="00CB6891"/>
    <w:rsid w:val="00D15838"/>
    <w:rsid w:val="00D66E0F"/>
    <w:rsid w:val="00DD624A"/>
    <w:rsid w:val="00E16094"/>
    <w:rsid w:val="00E266EF"/>
    <w:rsid w:val="00E43226"/>
    <w:rsid w:val="00E70A25"/>
    <w:rsid w:val="00E77988"/>
    <w:rsid w:val="00EC68DD"/>
    <w:rsid w:val="00F3650B"/>
    <w:rsid w:val="00F65DD9"/>
    <w:rsid w:val="00F826E9"/>
    <w:rsid w:val="00FA582C"/>
    <w:rsid w:val="00FD1884"/>
    <w:rsid w:val="00FE1F3C"/>
    <w:rsid w:val="00FE3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C5D2E"/>
  <w15:chartTrackingRefBased/>
  <w15:docId w15:val="{04BC93F9-1886-1E48-AB13-847DAC96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0DC8"/>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BB0DC8"/>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BB0DC8"/>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BB0DC8"/>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9074D7"/>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semiHidden/>
    <w:unhideWhenUsed/>
    <w:qFormat/>
    <w:rsid w:val="00BB0DC8"/>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DC8"/>
    <w:rPr>
      <w:rFonts w:ascii="Arial" w:eastAsia="Arial" w:hAnsi="Arial" w:cs="Arial"/>
      <w:sz w:val="40"/>
      <w:szCs w:val="40"/>
      <w:lang w:val="en"/>
    </w:rPr>
  </w:style>
  <w:style w:type="character" w:customStyle="1" w:styleId="Heading2Char">
    <w:name w:val="Heading 2 Char"/>
    <w:basedOn w:val="DefaultParagraphFont"/>
    <w:link w:val="Heading2"/>
    <w:uiPriority w:val="9"/>
    <w:rsid w:val="00BB0DC8"/>
    <w:rPr>
      <w:rFonts w:ascii="Arial" w:eastAsia="Arial" w:hAnsi="Arial" w:cs="Arial"/>
      <w:sz w:val="32"/>
      <w:szCs w:val="32"/>
      <w:lang w:val="en"/>
    </w:rPr>
  </w:style>
  <w:style w:type="character" w:customStyle="1" w:styleId="Heading3Char">
    <w:name w:val="Heading 3 Char"/>
    <w:basedOn w:val="DefaultParagraphFont"/>
    <w:link w:val="Heading3"/>
    <w:uiPriority w:val="9"/>
    <w:rsid w:val="00BB0DC8"/>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B0DC8"/>
    <w:rPr>
      <w:rFonts w:ascii="Arial" w:eastAsia="Arial" w:hAnsi="Arial" w:cs="Arial"/>
      <w:color w:val="666666"/>
      <w:lang w:val="en"/>
    </w:rPr>
  </w:style>
  <w:style w:type="character" w:customStyle="1" w:styleId="Heading5Char">
    <w:name w:val="Heading 5 Char"/>
    <w:basedOn w:val="DefaultParagraphFont"/>
    <w:link w:val="Heading5"/>
    <w:uiPriority w:val="9"/>
    <w:rsid w:val="009074D7"/>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semiHidden/>
    <w:rsid w:val="00BB0DC8"/>
    <w:rPr>
      <w:rFonts w:ascii="Arial" w:eastAsia="Arial" w:hAnsi="Arial" w:cs="Arial"/>
      <w:i/>
      <w:color w:val="666666"/>
      <w:sz w:val="22"/>
      <w:szCs w:val="22"/>
      <w:lang w:val="en"/>
    </w:rPr>
  </w:style>
  <w:style w:type="paragraph" w:styleId="NoSpacing">
    <w:name w:val="No Spacing"/>
    <w:link w:val="NoSpacingChar"/>
    <w:uiPriority w:val="1"/>
    <w:qFormat/>
    <w:rsid w:val="009074D7"/>
    <w:rPr>
      <w:rFonts w:ascii="Arial" w:eastAsia="Arial" w:hAnsi="Arial" w:cs="Arial"/>
      <w:sz w:val="22"/>
      <w:szCs w:val="22"/>
      <w:lang w:val="en"/>
    </w:rPr>
  </w:style>
  <w:style w:type="character" w:customStyle="1" w:styleId="NoSpacingChar">
    <w:name w:val="No Spacing Char"/>
    <w:basedOn w:val="DefaultParagraphFont"/>
    <w:link w:val="NoSpacing"/>
    <w:uiPriority w:val="1"/>
    <w:rsid w:val="00BB0DC8"/>
    <w:rPr>
      <w:rFonts w:ascii="Arial" w:eastAsia="Arial" w:hAnsi="Arial" w:cs="Arial"/>
      <w:sz w:val="22"/>
      <w:szCs w:val="22"/>
      <w:lang w:val="en"/>
    </w:rPr>
  </w:style>
  <w:style w:type="paragraph" w:styleId="Title">
    <w:name w:val="Title"/>
    <w:basedOn w:val="Normal"/>
    <w:next w:val="Normal"/>
    <w:link w:val="TitleChar"/>
    <w:uiPriority w:val="10"/>
    <w:qFormat/>
    <w:rsid w:val="00BB0DC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B0DC8"/>
    <w:rPr>
      <w:rFonts w:ascii="Arial" w:eastAsia="Arial" w:hAnsi="Arial" w:cs="Arial"/>
      <w:sz w:val="52"/>
      <w:szCs w:val="52"/>
      <w:lang w:val="en"/>
    </w:rPr>
  </w:style>
  <w:style w:type="paragraph" w:styleId="Subtitle">
    <w:name w:val="Subtitle"/>
    <w:basedOn w:val="Normal"/>
    <w:next w:val="Normal"/>
    <w:link w:val="SubtitleChar"/>
    <w:uiPriority w:val="11"/>
    <w:qFormat/>
    <w:rsid w:val="00BB0DC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B0DC8"/>
    <w:rPr>
      <w:rFonts w:ascii="Arial" w:eastAsia="Arial" w:hAnsi="Arial" w:cs="Arial"/>
      <w:color w:val="666666"/>
      <w:sz w:val="30"/>
      <w:szCs w:val="30"/>
      <w:lang w:val="en"/>
    </w:rPr>
  </w:style>
  <w:style w:type="character" w:customStyle="1" w:styleId="CommentTextChar">
    <w:name w:val="Comment Text Char"/>
    <w:basedOn w:val="DefaultParagraphFont"/>
    <w:link w:val="CommentText"/>
    <w:semiHidden/>
    <w:rsid w:val="00BB0DC8"/>
    <w:rPr>
      <w:rFonts w:ascii="Arial" w:eastAsia="Arial" w:hAnsi="Arial" w:cs="Arial"/>
      <w:sz w:val="20"/>
      <w:szCs w:val="20"/>
      <w:lang w:val="en"/>
    </w:rPr>
  </w:style>
  <w:style w:type="paragraph" w:styleId="CommentText">
    <w:name w:val="annotation text"/>
    <w:basedOn w:val="Normal"/>
    <w:link w:val="CommentTextChar"/>
    <w:semiHidden/>
    <w:unhideWhenUsed/>
    <w:rsid w:val="00BB0DC8"/>
    <w:rPr>
      <w:rFonts w:ascii="Arial" w:eastAsia="Arial" w:hAnsi="Arial" w:cs="Arial"/>
      <w:sz w:val="20"/>
      <w:szCs w:val="20"/>
      <w:lang w:val="en"/>
    </w:rPr>
  </w:style>
  <w:style w:type="character" w:styleId="CommentReference">
    <w:name w:val="annotation reference"/>
    <w:basedOn w:val="DefaultParagraphFont"/>
    <w:semiHidden/>
    <w:unhideWhenUsed/>
    <w:rsid w:val="00BB0DC8"/>
    <w:rPr>
      <w:sz w:val="16"/>
      <w:szCs w:val="16"/>
    </w:rPr>
  </w:style>
  <w:style w:type="paragraph" w:styleId="BalloonText">
    <w:name w:val="Balloon Text"/>
    <w:basedOn w:val="Normal"/>
    <w:link w:val="BalloonTextChar"/>
    <w:uiPriority w:val="99"/>
    <w:semiHidden/>
    <w:unhideWhenUsed/>
    <w:rsid w:val="00BB0DC8"/>
    <w:rPr>
      <w:rFonts w:ascii="Times New Roman" w:eastAsia="Arial" w:hAnsi="Times New Roman" w:cs="Times New Roman"/>
      <w:sz w:val="18"/>
      <w:szCs w:val="18"/>
      <w:lang w:val="en"/>
    </w:rPr>
  </w:style>
  <w:style w:type="character" w:customStyle="1" w:styleId="BalloonTextChar">
    <w:name w:val="Balloon Text Char"/>
    <w:basedOn w:val="DefaultParagraphFont"/>
    <w:link w:val="BalloonText"/>
    <w:uiPriority w:val="99"/>
    <w:semiHidden/>
    <w:rsid w:val="00BB0DC8"/>
    <w:rPr>
      <w:rFonts w:ascii="Times New Roman" w:eastAsia="Arial" w:hAnsi="Times New Roman" w:cs="Times New Roman"/>
      <w:sz w:val="18"/>
      <w:szCs w:val="18"/>
      <w:lang w:val="en"/>
    </w:rPr>
  </w:style>
  <w:style w:type="paragraph" w:styleId="Header">
    <w:name w:val="header"/>
    <w:basedOn w:val="Normal"/>
    <w:link w:val="HeaderChar"/>
    <w:uiPriority w:val="99"/>
    <w:unhideWhenUsed/>
    <w:rsid w:val="00BB0DC8"/>
    <w:pPr>
      <w:tabs>
        <w:tab w:val="center" w:pos="4680"/>
        <w:tab w:val="right" w:pos="9360"/>
      </w:tabs>
    </w:pPr>
    <w:rPr>
      <w:rFonts w:ascii="Arial" w:eastAsia="Arial" w:hAnsi="Arial" w:cs="Arial"/>
      <w:sz w:val="22"/>
      <w:szCs w:val="22"/>
      <w:lang w:val="en"/>
    </w:rPr>
  </w:style>
  <w:style w:type="character" w:customStyle="1" w:styleId="HeaderChar">
    <w:name w:val="Header Char"/>
    <w:basedOn w:val="DefaultParagraphFont"/>
    <w:link w:val="Header"/>
    <w:uiPriority w:val="99"/>
    <w:rsid w:val="00BB0DC8"/>
    <w:rPr>
      <w:rFonts w:ascii="Arial" w:eastAsia="Arial" w:hAnsi="Arial" w:cs="Arial"/>
      <w:sz w:val="22"/>
      <w:szCs w:val="22"/>
      <w:lang w:val="en"/>
    </w:rPr>
  </w:style>
  <w:style w:type="paragraph" w:styleId="Footer">
    <w:name w:val="footer"/>
    <w:basedOn w:val="Normal"/>
    <w:link w:val="FooterChar"/>
    <w:uiPriority w:val="99"/>
    <w:unhideWhenUsed/>
    <w:rsid w:val="00BB0DC8"/>
    <w:pPr>
      <w:tabs>
        <w:tab w:val="center" w:pos="4680"/>
        <w:tab w:val="right" w:pos="9360"/>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BB0DC8"/>
    <w:rPr>
      <w:rFonts w:ascii="Arial" w:eastAsia="Arial" w:hAnsi="Arial" w:cs="Arial"/>
      <w:sz w:val="22"/>
      <w:szCs w:val="22"/>
      <w:lang w:val="en"/>
    </w:rPr>
  </w:style>
  <w:style w:type="paragraph" w:styleId="Revision">
    <w:name w:val="Revision"/>
    <w:hidden/>
    <w:uiPriority w:val="99"/>
    <w:semiHidden/>
    <w:rsid w:val="00BB0DC8"/>
    <w:rPr>
      <w:rFonts w:ascii="Arial" w:eastAsia="Arial" w:hAnsi="Arial" w:cs="Arial"/>
      <w:sz w:val="22"/>
      <w:szCs w:val="22"/>
      <w:lang w:val="en"/>
    </w:rPr>
  </w:style>
  <w:style w:type="paragraph" w:styleId="ListParagraph">
    <w:name w:val="List Paragraph"/>
    <w:basedOn w:val="Normal"/>
    <w:uiPriority w:val="34"/>
    <w:qFormat/>
    <w:rsid w:val="00BB0DC8"/>
    <w:pPr>
      <w:spacing w:line="276" w:lineRule="auto"/>
      <w:ind w:left="720"/>
      <w:contextualSpacing/>
    </w:pPr>
    <w:rPr>
      <w:rFonts w:ascii="Arial" w:eastAsia="Arial" w:hAnsi="Arial" w:cs="Arial"/>
      <w:sz w:val="22"/>
      <w:szCs w:val="22"/>
      <w:lang w:val="en"/>
    </w:rPr>
  </w:style>
  <w:style w:type="character" w:styleId="PageNumber">
    <w:name w:val="page number"/>
    <w:basedOn w:val="DefaultParagraphFont"/>
    <w:uiPriority w:val="99"/>
    <w:semiHidden/>
    <w:unhideWhenUsed/>
    <w:rsid w:val="00BB0DC8"/>
  </w:style>
  <w:style w:type="character" w:customStyle="1" w:styleId="CommentSubjectChar">
    <w:name w:val="Comment Subject Char"/>
    <w:basedOn w:val="CommentTextChar"/>
    <w:link w:val="CommentSubject"/>
    <w:uiPriority w:val="99"/>
    <w:semiHidden/>
    <w:rsid w:val="00BB0DC8"/>
    <w:rPr>
      <w:rFonts w:ascii="Arial" w:eastAsia="Arial" w:hAnsi="Arial" w:cs="Arial"/>
      <w:b/>
      <w:bCs/>
      <w:sz w:val="20"/>
      <w:szCs w:val="20"/>
      <w:lang w:val="en"/>
    </w:rPr>
  </w:style>
  <w:style w:type="paragraph" w:styleId="CommentSubject">
    <w:name w:val="annotation subject"/>
    <w:basedOn w:val="CommentText"/>
    <w:next w:val="CommentText"/>
    <w:link w:val="CommentSubjectChar"/>
    <w:uiPriority w:val="99"/>
    <w:semiHidden/>
    <w:unhideWhenUsed/>
    <w:rsid w:val="00BB0DC8"/>
    <w:rPr>
      <w:b/>
      <w:bCs/>
    </w:rPr>
  </w:style>
  <w:style w:type="paragraph" w:customStyle="1" w:styleId="GrafFlushLeft">
    <w:name w:val="Graf Flush Left"/>
    <w:basedOn w:val="Normal"/>
    <w:rsid w:val="00BB0DC8"/>
    <w:pPr>
      <w:spacing w:after="120"/>
      <w:jc w:val="both"/>
    </w:pPr>
    <w:rPr>
      <w:rFonts w:ascii="Times" w:eastAsia="Times New Roman" w:hAnsi="Times" w:cs="Times New Roman"/>
      <w:szCs w:val="20"/>
    </w:rPr>
  </w:style>
  <w:style w:type="paragraph" w:customStyle="1" w:styleId="Hed7123">
    <w:name w:val="Hed 7 [1) 2) 3)]"/>
    <w:rsid w:val="00BB0DC8"/>
    <w:pPr>
      <w:tabs>
        <w:tab w:val="left" w:pos="2160"/>
      </w:tabs>
      <w:spacing w:before="100" w:after="80"/>
      <w:ind w:left="420" w:hanging="420"/>
      <w:jc w:val="both"/>
    </w:pPr>
    <w:rPr>
      <w:rFonts w:ascii="Helvetica" w:eastAsia="Times New Roman" w:hAnsi="Helvetica" w:cs="Times New Roman"/>
      <w:b/>
      <w:szCs w:val="20"/>
    </w:rPr>
  </w:style>
  <w:style w:type="paragraph" w:customStyle="1" w:styleId="Hed6abc">
    <w:name w:val="Hed 6 [a b c]"/>
    <w:rsid w:val="00BB0DC8"/>
    <w:pPr>
      <w:tabs>
        <w:tab w:val="left" w:pos="1800"/>
      </w:tabs>
      <w:spacing w:before="120" w:after="100"/>
      <w:ind w:left="420" w:hanging="420"/>
      <w:jc w:val="both"/>
    </w:pPr>
    <w:rPr>
      <w:rFonts w:ascii="Helvetica" w:eastAsia="Times New Roman" w:hAnsi="Helvetica" w:cs="Times New Roman"/>
      <w:b/>
      <w:sz w:val="28"/>
      <w:szCs w:val="20"/>
    </w:rPr>
  </w:style>
  <w:style w:type="paragraph" w:customStyle="1" w:styleId="Hed4ABC">
    <w:name w:val="Hed 4 [A B C]"/>
    <w:rsid w:val="00BB0DC8"/>
    <w:pPr>
      <w:tabs>
        <w:tab w:val="left" w:pos="420"/>
      </w:tabs>
      <w:spacing w:before="180" w:after="140"/>
      <w:ind w:left="420" w:hanging="420"/>
      <w:jc w:val="both"/>
    </w:pPr>
    <w:rPr>
      <w:rFonts w:ascii="Helvetica" w:eastAsia="Times New Roman" w:hAnsi="Helvetica" w:cs="Times New Roman"/>
      <w:b/>
      <w:sz w:val="36"/>
      <w:szCs w:val="20"/>
    </w:rPr>
  </w:style>
  <w:style w:type="paragraph" w:styleId="BodyText">
    <w:name w:val="Body Text"/>
    <w:basedOn w:val="Normal"/>
    <w:link w:val="BodyTextChar"/>
    <w:qFormat/>
    <w:rsid w:val="00BB0DC8"/>
    <w:pPr>
      <w:spacing w:before="180" w:after="180"/>
    </w:pPr>
  </w:style>
  <w:style w:type="character" w:customStyle="1" w:styleId="BodyTextChar">
    <w:name w:val="Body Text Char"/>
    <w:basedOn w:val="DefaultParagraphFont"/>
    <w:link w:val="BodyText"/>
    <w:rsid w:val="00BB0DC8"/>
  </w:style>
  <w:style w:type="paragraph" w:customStyle="1" w:styleId="FirstParagraph">
    <w:name w:val="First Paragraph"/>
    <w:basedOn w:val="BodyText"/>
    <w:next w:val="BodyText"/>
    <w:qFormat/>
    <w:rsid w:val="00BB0DC8"/>
  </w:style>
  <w:style w:type="character" w:customStyle="1" w:styleId="VerbatimChar">
    <w:name w:val="Verbatim Char"/>
    <w:basedOn w:val="DefaultParagraphFont"/>
    <w:link w:val="SourceCode"/>
    <w:rsid w:val="00BB0DC8"/>
    <w:rPr>
      <w:rFonts w:ascii="Consolas" w:hAnsi="Consolas"/>
      <w:shd w:val="clear" w:color="auto" w:fill="F8F8F8"/>
    </w:rPr>
  </w:style>
  <w:style w:type="paragraph" w:customStyle="1" w:styleId="SourceCode">
    <w:name w:val="Source Code"/>
    <w:basedOn w:val="Normal"/>
    <w:link w:val="VerbatimChar"/>
    <w:rsid w:val="00BB0DC8"/>
    <w:pPr>
      <w:shd w:val="clear" w:color="auto" w:fill="F8F8F8"/>
      <w:wordWrap w:val="0"/>
      <w:spacing w:after="200"/>
    </w:pPr>
    <w:rPr>
      <w:rFonts w:ascii="Consolas" w:hAnsi="Consolas"/>
    </w:rPr>
  </w:style>
  <w:style w:type="character" w:customStyle="1" w:styleId="KeywordTok">
    <w:name w:val="KeywordTok"/>
    <w:basedOn w:val="VerbatimChar"/>
    <w:rsid w:val="00BB0DC8"/>
    <w:rPr>
      <w:rFonts w:ascii="Consolas" w:hAnsi="Consolas"/>
      <w:b/>
      <w:color w:val="204A87"/>
      <w:shd w:val="clear" w:color="auto" w:fill="F8F8F8"/>
    </w:rPr>
  </w:style>
  <w:style w:type="character" w:customStyle="1" w:styleId="DataTypeTok">
    <w:name w:val="DataTypeTok"/>
    <w:basedOn w:val="VerbatimChar"/>
    <w:rsid w:val="00BB0DC8"/>
    <w:rPr>
      <w:rFonts w:ascii="Consolas" w:hAnsi="Consolas"/>
      <w:color w:val="204A87"/>
      <w:shd w:val="clear" w:color="auto" w:fill="F8F8F8"/>
    </w:rPr>
  </w:style>
  <w:style w:type="character" w:customStyle="1" w:styleId="DecValTok">
    <w:name w:val="DecValTok"/>
    <w:basedOn w:val="VerbatimChar"/>
    <w:rsid w:val="00BB0DC8"/>
    <w:rPr>
      <w:rFonts w:ascii="Consolas" w:hAnsi="Consolas"/>
      <w:color w:val="0000CF"/>
      <w:shd w:val="clear" w:color="auto" w:fill="F8F8F8"/>
    </w:rPr>
  </w:style>
  <w:style w:type="character" w:customStyle="1" w:styleId="StringTok">
    <w:name w:val="StringTok"/>
    <w:basedOn w:val="VerbatimChar"/>
    <w:rsid w:val="00BB0DC8"/>
    <w:rPr>
      <w:rFonts w:ascii="Consolas" w:hAnsi="Consolas"/>
      <w:color w:val="4E9A06"/>
      <w:shd w:val="clear" w:color="auto" w:fill="F8F8F8"/>
    </w:rPr>
  </w:style>
  <w:style w:type="character" w:customStyle="1" w:styleId="OperatorTok">
    <w:name w:val="OperatorTok"/>
    <w:basedOn w:val="VerbatimChar"/>
    <w:rsid w:val="00BB0DC8"/>
    <w:rPr>
      <w:rFonts w:ascii="Consolas" w:hAnsi="Consolas"/>
      <w:b/>
      <w:color w:val="CE5C00"/>
      <w:shd w:val="clear" w:color="auto" w:fill="F8F8F8"/>
    </w:rPr>
  </w:style>
  <w:style w:type="character" w:customStyle="1" w:styleId="NormalTok">
    <w:name w:val="NormalTok"/>
    <w:basedOn w:val="VerbatimChar"/>
    <w:rsid w:val="00BB0DC8"/>
    <w:rPr>
      <w:rFonts w:ascii="Consolas" w:hAnsi="Consolas"/>
      <w:shd w:val="clear" w:color="auto" w:fill="F8F8F8"/>
    </w:rPr>
  </w:style>
  <w:style w:type="paragraph" w:styleId="NormalWeb">
    <w:name w:val="Normal (Web)"/>
    <w:basedOn w:val="Normal"/>
    <w:uiPriority w:val="99"/>
    <w:unhideWhenUsed/>
    <w:rsid w:val="00BB0DC8"/>
    <w:pPr>
      <w:spacing w:before="100" w:beforeAutospacing="1" w:after="100" w:afterAutospacing="1"/>
    </w:pPr>
    <w:rPr>
      <w:rFonts w:ascii="Times New Roman" w:eastAsiaTheme="minorEastAsia" w:hAnsi="Times New Roman" w:cs="Times New Roman"/>
    </w:rPr>
  </w:style>
  <w:style w:type="table" w:styleId="LightGrid">
    <w:name w:val="Light Grid"/>
    <w:basedOn w:val="TableNormal"/>
    <w:uiPriority w:val="62"/>
    <w:rsid w:val="00BB0DC8"/>
    <w:pPr>
      <w:pBdr>
        <w:top w:val="nil"/>
        <w:left w:val="nil"/>
        <w:bottom w:val="nil"/>
        <w:right w:val="nil"/>
        <w:between w:val="nil"/>
      </w:pBdr>
    </w:pPr>
    <w:rPr>
      <w:rFonts w:ascii="Times New Roman" w:eastAsia="Times New Roman" w:hAnsi="Times New Roman" w:cs="Times New Roman"/>
      <w:color w:val="00000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BB0DC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DC8"/>
    <w:rPr>
      <w:color w:val="0563C1" w:themeColor="hyperlink"/>
      <w:u w:val="single"/>
    </w:rPr>
  </w:style>
  <w:style w:type="paragraph" w:styleId="TOCHeading">
    <w:name w:val="TOC Heading"/>
    <w:basedOn w:val="Heading1"/>
    <w:next w:val="Normal"/>
    <w:uiPriority w:val="39"/>
    <w:unhideWhenUsed/>
    <w:qFormat/>
    <w:rsid w:val="00BB0DC8"/>
    <w:pPr>
      <w:spacing w:before="480" w:after="0"/>
      <w:outlineLvl w:val="9"/>
    </w:pPr>
    <w:rPr>
      <w:rFonts w:asciiTheme="majorHAnsi" w:eastAsiaTheme="majorEastAsia" w:hAnsiTheme="majorHAnsi" w:cstheme="majorBidi"/>
      <w:b/>
      <w:bCs/>
      <w:color w:val="2F5496" w:themeColor="accent1" w:themeShade="BF"/>
      <w:sz w:val="28"/>
      <w:szCs w:val="28"/>
      <w:lang w:val="en-US"/>
    </w:rPr>
  </w:style>
  <w:style w:type="paragraph" w:styleId="TOC1">
    <w:name w:val="toc 1"/>
    <w:basedOn w:val="Heading1"/>
    <w:next w:val="Normal"/>
    <w:autoRedefine/>
    <w:uiPriority w:val="39"/>
    <w:unhideWhenUsed/>
    <w:rsid w:val="00BB0DC8"/>
    <w:pPr>
      <w:keepNext w:val="0"/>
      <w:keepLines w:val="0"/>
      <w:spacing w:before="120" w:after="0" w:line="240" w:lineRule="auto"/>
      <w:outlineLvl w:val="9"/>
    </w:pPr>
    <w:rPr>
      <w:rFonts w:asciiTheme="minorHAnsi" w:eastAsiaTheme="minorHAnsi" w:hAnsiTheme="minorHAnsi" w:cstheme="minorHAnsi"/>
      <w:b/>
      <w:bCs/>
      <w:i/>
      <w:iCs/>
      <w:sz w:val="24"/>
      <w:szCs w:val="24"/>
      <w:lang w:val="en-US"/>
    </w:rPr>
  </w:style>
  <w:style w:type="paragraph" w:styleId="TOC2">
    <w:name w:val="toc 2"/>
    <w:basedOn w:val="Normal"/>
    <w:next w:val="Normal"/>
    <w:autoRedefine/>
    <w:uiPriority w:val="39"/>
    <w:unhideWhenUsed/>
    <w:rsid w:val="00BB0DC8"/>
    <w:pPr>
      <w:spacing w:before="120"/>
      <w:ind w:left="240"/>
    </w:pPr>
    <w:rPr>
      <w:rFonts w:cstheme="minorHAnsi"/>
      <w:b/>
      <w:bCs/>
      <w:sz w:val="22"/>
      <w:szCs w:val="22"/>
    </w:rPr>
  </w:style>
  <w:style w:type="paragraph" w:styleId="TOC3">
    <w:name w:val="toc 3"/>
    <w:basedOn w:val="Normal"/>
    <w:next w:val="Normal"/>
    <w:autoRedefine/>
    <w:uiPriority w:val="39"/>
    <w:unhideWhenUsed/>
    <w:rsid w:val="00BB0DC8"/>
    <w:pPr>
      <w:ind w:left="480"/>
    </w:pPr>
    <w:rPr>
      <w:rFonts w:cstheme="minorHAnsi"/>
      <w:sz w:val="20"/>
      <w:szCs w:val="20"/>
    </w:rPr>
  </w:style>
  <w:style w:type="paragraph" w:styleId="TOC4">
    <w:name w:val="toc 4"/>
    <w:basedOn w:val="Normal"/>
    <w:next w:val="Normal"/>
    <w:autoRedefine/>
    <w:uiPriority w:val="39"/>
    <w:unhideWhenUsed/>
    <w:rsid w:val="00BB0DC8"/>
    <w:pPr>
      <w:ind w:left="720"/>
    </w:pPr>
    <w:rPr>
      <w:rFonts w:cstheme="minorHAnsi"/>
      <w:sz w:val="20"/>
      <w:szCs w:val="20"/>
    </w:rPr>
  </w:style>
  <w:style w:type="paragraph" w:styleId="TOC5">
    <w:name w:val="toc 5"/>
    <w:basedOn w:val="Normal"/>
    <w:next w:val="Normal"/>
    <w:autoRedefine/>
    <w:uiPriority w:val="39"/>
    <w:unhideWhenUsed/>
    <w:rsid w:val="00BB0DC8"/>
    <w:pPr>
      <w:ind w:left="960"/>
    </w:pPr>
    <w:rPr>
      <w:rFonts w:cstheme="minorHAnsi"/>
      <w:sz w:val="20"/>
      <w:szCs w:val="20"/>
    </w:rPr>
  </w:style>
  <w:style w:type="paragraph" w:styleId="TOC6">
    <w:name w:val="toc 6"/>
    <w:basedOn w:val="Normal"/>
    <w:next w:val="Normal"/>
    <w:autoRedefine/>
    <w:uiPriority w:val="39"/>
    <w:unhideWhenUsed/>
    <w:rsid w:val="00BB0DC8"/>
    <w:pPr>
      <w:ind w:left="1200"/>
    </w:pPr>
    <w:rPr>
      <w:rFonts w:cstheme="minorHAnsi"/>
      <w:sz w:val="20"/>
      <w:szCs w:val="20"/>
    </w:rPr>
  </w:style>
  <w:style w:type="paragraph" w:styleId="TOC7">
    <w:name w:val="toc 7"/>
    <w:basedOn w:val="Normal"/>
    <w:next w:val="Normal"/>
    <w:autoRedefine/>
    <w:uiPriority w:val="39"/>
    <w:unhideWhenUsed/>
    <w:rsid w:val="00BB0DC8"/>
    <w:pPr>
      <w:ind w:left="1440"/>
    </w:pPr>
    <w:rPr>
      <w:rFonts w:cstheme="minorHAnsi"/>
      <w:sz w:val="20"/>
      <w:szCs w:val="20"/>
    </w:rPr>
  </w:style>
  <w:style w:type="paragraph" w:styleId="TOC8">
    <w:name w:val="toc 8"/>
    <w:basedOn w:val="Normal"/>
    <w:next w:val="Normal"/>
    <w:autoRedefine/>
    <w:uiPriority w:val="39"/>
    <w:unhideWhenUsed/>
    <w:rsid w:val="00BB0DC8"/>
    <w:pPr>
      <w:ind w:left="1680"/>
    </w:pPr>
    <w:rPr>
      <w:rFonts w:cstheme="minorHAnsi"/>
      <w:sz w:val="20"/>
      <w:szCs w:val="20"/>
    </w:rPr>
  </w:style>
  <w:style w:type="paragraph" w:styleId="TOC9">
    <w:name w:val="toc 9"/>
    <w:basedOn w:val="Normal"/>
    <w:next w:val="Normal"/>
    <w:autoRedefine/>
    <w:uiPriority w:val="39"/>
    <w:unhideWhenUsed/>
    <w:rsid w:val="00BB0DC8"/>
    <w:pPr>
      <w:ind w:left="1920"/>
    </w:pPr>
    <w:rPr>
      <w:rFonts w:cstheme="minorHAnsi"/>
      <w:sz w:val="20"/>
      <w:szCs w:val="20"/>
    </w:rPr>
  </w:style>
  <w:style w:type="paragraph" w:customStyle="1" w:styleId="Titles">
    <w:name w:val="Titles"/>
    <w:basedOn w:val="Normal"/>
    <w:qFormat/>
    <w:rsid w:val="00BB0DC8"/>
    <w:pPr>
      <w:spacing w:line="276" w:lineRule="auto"/>
      <w:jc w:val="center"/>
    </w:pPr>
    <w:rPr>
      <w:rFonts w:ascii="Calibri" w:eastAsia="Arial" w:hAnsi="Calibri" w:cs="Calibri"/>
      <w:b/>
      <w:sz w:val="32"/>
      <w:szCs w:val="22"/>
      <w:lang w:val="en"/>
    </w:rPr>
  </w:style>
  <w:style w:type="character" w:styleId="SubtleEmphasis">
    <w:name w:val="Subtle Emphasis"/>
    <w:basedOn w:val="DefaultParagraphFont"/>
    <w:uiPriority w:val="19"/>
    <w:qFormat/>
    <w:rsid w:val="00BB0DC8"/>
    <w:rPr>
      <w:i/>
      <w:iCs/>
      <w:color w:val="404040" w:themeColor="text1" w:themeTint="BF"/>
    </w:rPr>
  </w:style>
  <w:style w:type="paragraph" w:styleId="IntenseQuote">
    <w:name w:val="Intense Quote"/>
    <w:basedOn w:val="Normal"/>
    <w:next w:val="Normal"/>
    <w:link w:val="IntenseQuoteChar"/>
    <w:uiPriority w:val="30"/>
    <w:qFormat/>
    <w:rsid w:val="00BB0DC8"/>
    <w:pPr>
      <w:pBdr>
        <w:top w:val="single" w:sz="4" w:space="10" w:color="4472C4" w:themeColor="accent1"/>
        <w:bottom w:val="single" w:sz="4" w:space="10" w:color="4472C4" w:themeColor="accent1"/>
      </w:pBdr>
      <w:spacing w:before="360" w:after="360" w:line="276" w:lineRule="auto"/>
      <w:ind w:left="864" w:right="864"/>
      <w:jc w:val="center"/>
    </w:pPr>
    <w:rPr>
      <w:rFonts w:ascii="Arial" w:eastAsia="Arial" w:hAnsi="Arial" w:cs="Arial"/>
      <w:i/>
      <w:iCs/>
      <w:color w:val="4472C4" w:themeColor="accent1"/>
      <w:sz w:val="22"/>
      <w:szCs w:val="22"/>
      <w:lang w:val="en"/>
    </w:rPr>
  </w:style>
  <w:style w:type="character" w:customStyle="1" w:styleId="IntenseQuoteChar">
    <w:name w:val="Intense Quote Char"/>
    <w:basedOn w:val="DefaultParagraphFont"/>
    <w:link w:val="IntenseQuote"/>
    <w:uiPriority w:val="30"/>
    <w:rsid w:val="00BB0DC8"/>
    <w:rPr>
      <w:rFonts w:ascii="Arial" w:eastAsia="Arial" w:hAnsi="Arial" w:cs="Arial"/>
      <w:i/>
      <w:iCs/>
      <w:color w:val="4472C4" w:themeColor="accent1"/>
      <w:sz w:val="22"/>
      <w:szCs w:val="22"/>
      <w:lang w:val="en"/>
    </w:rPr>
  </w:style>
  <w:style w:type="paragraph" w:styleId="FootnoteText">
    <w:name w:val="footnote text"/>
    <w:basedOn w:val="Normal"/>
    <w:link w:val="FootnoteTextChar"/>
    <w:uiPriority w:val="99"/>
    <w:semiHidden/>
    <w:unhideWhenUsed/>
    <w:rsid w:val="00BB0DC8"/>
    <w:rPr>
      <w:rFonts w:ascii="Arial" w:eastAsia="Arial" w:hAnsi="Arial" w:cs="Arial"/>
      <w:sz w:val="20"/>
      <w:szCs w:val="20"/>
      <w:lang w:val="en"/>
    </w:rPr>
  </w:style>
  <w:style w:type="character" w:customStyle="1" w:styleId="FootnoteTextChar">
    <w:name w:val="Footnote Text Char"/>
    <w:basedOn w:val="DefaultParagraphFont"/>
    <w:link w:val="FootnoteText"/>
    <w:uiPriority w:val="99"/>
    <w:semiHidden/>
    <w:rsid w:val="00BB0DC8"/>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BB0DC8"/>
    <w:rPr>
      <w:vertAlign w:val="superscript"/>
    </w:rPr>
  </w:style>
  <w:style w:type="paragraph" w:styleId="HTMLPreformatted">
    <w:name w:val="HTML Preformatted"/>
    <w:basedOn w:val="Normal"/>
    <w:link w:val="HTMLPreformattedChar"/>
    <w:uiPriority w:val="99"/>
    <w:semiHidden/>
    <w:unhideWhenUsed/>
    <w:rsid w:val="00E43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322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1138AF"/>
    <w:rPr>
      <w:color w:val="605E5C"/>
      <w:shd w:val="clear" w:color="auto" w:fill="E1DFDD"/>
    </w:rPr>
  </w:style>
  <w:style w:type="character" w:customStyle="1" w:styleId="name">
    <w:name w:val="name"/>
    <w:basedOn w:val="DefaultParagraphFont"/>
    <w:rsid w:val="001138AF"/>
  </w:style>
  <w:style w:type="character" w:customStyle="1" w:styleId="questionpointsholder">
    <w:name w:val="question_points_holder"/>
    <w:basedOn w:val="DefaultParagraphFont"/>
    <w:rsid w:val="001138AF"/>
  </w:style>
  <w:style w:type="character" w:customStyle="1" w:styleId="points">
    <w:name w:val="points"/>
    <w:basedOn w:val="DefaultParagraphFont"/>
    <w:rsid w:val="001138AF"/>
  </w:style>
  <w:style w:type="character" w:styleId="Emphasis">
    <w:name w:val="Emphasis"/>
    <w:basedOn w:val="DefaultParagraphFont"/>
    <w:uiPriority w:val="20"/>
    <w:qFormat/>
    <w:rsid w:val="001138AF"/>
    <w:rPr>
      <w:i/>
      <w:iCs/>
    </w:rPr>
  </w:style>
  <w:style w:type="character" w:customStyle="1" w:styleId="screenreader-only">
    <w:name w:val="screenreader-only"/>
    <w:basedOn w:val="DefaultParagraphFont"/>
    <w:rsid w:val="001138AF"/>
  </w:style>
  <w:style w:type="character" w:styleId="Strong">
    <w:name w:val="Strong"/>
    <w:basedOn w:val="DefaultParagraphFont"/>
    <w:uiPriority w:val="22"/>
    <w:qFormat/>
    <w:rsid w:val="001138AF"/>
    <w:rPr>
      <w:b/>
      <w:bCs/>
    </w:rPr>
  </w:style>
  <w:style w:type="character" w:customStyle="1" w:styleId="answerarrow">
    <w:name w:val="answer_arrow"/>
    <w:basedOn w:val="DefaultParagraphFont"/>
    <w:rsid w:val="001138AF"/>
  </w:style>
  <w:style w:type="character" w:customStyle="1" w:styleId="accessibility-warning">
    <w:name w:val="accessibility-warning"/>
    <w:basedOn w:val="DefaultParagraphFont"/>
    <w:rsid w:val="001138AF"/>
  </w:style>
  <w:style w:type="character" w:customStyle="1" w:styleId="correctanswer">
    <w:name w:val="correct_answer"/>
    <w:basedOn w:val="DefaultParagraphFont"/>
    <w:rsid w:val="001138AF"/>
  </w:style>
  <w:style w:type="paragraph" w:customStyle="1" w:styleId="Default">
    <w:name w:val="Default"/>
    <w:rsid w:val="002B31B4"/>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1530B1"/>
    <w:rPr>
      <w:color w:val="954F72" w:themeColor="followedHyperlink"/>
      <w:u w:val="single"/>
    </w:rPr>
  </w:style>
  <w:style w:type="paragraph" w:styleId="PlainText">
    <w:name w:val="Plain Text"/>
    <w:basedOn w:val="Normal"/>
    <w:link w:val="PlainTextChar"/>
    <w:uiPriority w:val="99"/>
    <w:unhideWhenUsed/>
    <w:rsid w:val="001530B1"/>
    <w:rPr>
      <w:rFonts w:ascii="Consolas" w:hAnsi="Consolas"/>
      <w:sz w:val="21"/>
      <w:szCs w:val="21"/>
    </w:rPr>
  </w:style>
  <w:style w:type="character" w:customStyle="1" w:styleId="PlainTextChar">
    <w:name w:val="Plain Text Char"/>
    <w:basedOn w:val="DefaultParagraphFont"/>
    <w:link w:val="PlainText"/>
    <w:uiPriority w:val="99"/>
    <w:rsid w:val="001530B1"/>
    <w:rPr>
      <w:rFonts w:ascii="Consolas" w:hAnsi="Consolas"/>
      <w:sz w:val="21"/>
      <w:szCs w:val="21"/>
    </w:rPr>
  </w:style>
  <w:style w:type="paragraph" w:customStyle="1" w:styleId="footnotedescription">
    <w:name w:val="footnote description"/>
    <w:next w:val="Normal"/>
    <w:link w:val="footnotedescriptionChar"/>
    <w:hidden/>
    <w:rsid w:val="001530B1"/>
    <w:pPr>
      <w:spacing w:after="5"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1530B1"/>
    <w:rPr>
      <w:rFonts w:ascii="Times New Roman" w:eastAsia="Times New Roman" w:hAnsi="Times New Roman" w:cs="Times New Roman"/>
      <w:color w:val="000000"/>
      <w:sz w:val="20"/>
    </w:rPr>
  </w:style>
  <w:style w:type="character" w:customStyle="1" w:styleId="footnotemark">
    <w:name w:val="footnote mark"/>
    <w:hidden/>
    <w:rsid w:val="001530B1"/>
    <w:rPr>
      <w:rFonts w:ascii="Times New Roman" w:eastAsia="Times New Roman" w:hAnsi="Times New Roman" w:cs="Times New Roman"/>
      <w:color w:val="000000"/>
      <w:sz w:val="25"/>
      <w:vertAlign w:val="superscript"/>
    </w:rPr>
  </w:style>
  <w:style w:type="character" w:customStyle="1" w:styleId="FloatTok">
    <w:name w:val="FloatTok"/>
    <w:basedOn w:val="VerbatimChar"/>
    <w:rsid w:val="001530B1"/>
    <w:rPr>
      <w:rFonts w:ascii="Consolas" w:hAnsi="Consolas"/>
      <w:color w:val="0000CF"/>
      <w:sz w:val="22"/>
      <w:shd w:val="clear" w:color="auto" w:fill="F8F8F8"/>
    </w:rPr>
  </w:style>
  <w:style w:type="character" w:customStyle="1" w:styleId="OtherTok">
    <w:name w:val="OtherTok"/>
    <w:basedOn w:val="VerbatimChar"/>
    <w:rsid w:val="001530B1"/>
    <w:rPr>
      <w:rFonts w:ascii="Consolas" w:hAnsi="Consolas"/>
      <w:color w:val="8F5902"/>
      <w:sz w:val="22"/>
      <w:shd w:val="clear" w:color="auto" w:fill="F8F8F8"/>
    </w:rPr>
  </w:style>
  <w:style w:type="character" w:customStyle="1" w:styleId="ControlFlowTok">
    <w:name w:val="ControlFlowTok"/>
    <w:basedOn w:val="VerbatimChar"/>
    <w:rsid w:val="001530B1"/>
    <w:rPr>
      <w:rFonts w:ascii="Consolas" w:hAnsi="Consolas"/>
      <w:b/>
      <w:color w:val="204A87"/>
      <w:sz w:val="22"/>
      <w:shd w:val="clear" w:color="auto" w:fill="F8F8F8"/>
    </w:rPr>
  </w:style>
  <w:style w:type="character" w:customStyle="1" w:styleId="CommentTok">
    <w:name w:val="CommentTok"/>
    <w:basedOn w:val="VerbatimChar"/>
    <w:rsid w:val="001530B1"/>
    <w:rPr>
      <w:rFonts w:ascii="Consolas" w:hAnsi="Consolas"/>
      <w:i/>
      <w:color w:val="8F5902"/>
      <w:sz w:val="22"/>
      <w:shd w:val="clear" w:color="auto" w:fill="F8F8F8"/>
    </w:rPr>
  </w:style>
  <w:style w:type="character" w:customStyle="1" w:styleId="il">
    <w:name w:val="il"/>
    <w:basedOn w:val="DefaultParagraphFont"/>
    <w:rsid w:val="00153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6068">
      <w:bodyDiv w:val="1"/>
      <w:marLeft w:val="0"/>
      <w:marRight w:val="0"/>
      <w:marTop w:val="0"/>
      <w:marBottom w:val="0"/>
      <w:divBdr>
        <w:top w:val="none" w:sz="0" w:space="0" w:color="auto"/>
        <w:left w:val="none" w:sz="0" w:space="0" w:color="auto"/>
        <w:bottom w:val="none" w:sz="0" w:space="0" w:color="auto"/>
        <w:right w:val="none" w:sz="0" w:space="0" w:color="auto"/>
      </w:divBdr>
      <w:divsChild>
        <w:div w:id="1975212452">
          <w:marLeft w:val="0"/>
          <w:marRight w:val="0"/>
          <w:marTop w:val="0"/>
          <w:marBottom w:val="0"/>
          <w:divBdr>
            <w:top w:val="none" w:sz="0" w:space="0" w:color="auto"/>
            <w:left w:val="none" w:sz="0" w:space="0" w:color="auto"/>
            <w:bottom w:val="none" w:sz="0" w:space="0" w:color="auto"/>
            <w:right w:val="none" w:sz="0" w:space="0" w:color="auto"/>
          </w:divBdr>
          <w:divsChild>
            <w:div w:id="386884131">
              <w:marLeft w:val="0"/>
              <w:marRight w:val="0"/>
              <w:marTop w:val="0"/>
              <w:marBottom w:val="0"/>
              <w:divBdr>
                <w:top w:val="none" w:sz="0" w:space="0" w:color="auto"/>
                <w:left w:val="none" w:sz="0" w:space="0" w:color="auto"/>
                <w:bottom w:val="none" w:sz="0" w:space="0" w:color="auto"/>
                <w:right w:val="none" w:sz="0" w:space="0" w:color="auto"/>
              </w:divBdr>
              <w:divsChild>
                <w:div w:id="100894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716">
      <w:bodyDiv w:val="1"/>
      <w:marLeft w:val="0"/>
      <w:marRight w:val="0"/>
      <w:marTop w:val="0"/>
      <w:marBottom w:val="0"/>
      <w:divBdr>
        <w:top w:val="none" w:sz="0" w:space="0" w:color="auto"/>
        <w:left w:val="none" w:sz="0" w:space="0" w:color="auto"/>
        <w:bottom w:val="none" w:sz="0" w:space="0" w:color="auto"/>
        <w:right w:val="none" w:sz="0" w:space="0" w:color="auto"/>
      </w:divBdr>
      <w:divsChild>
        <w:div w:id="1134566362">
          <w:marLeft w:val="0"/>
          <w:marRight w:val="0"/>
          <w:marTop w:val="0"/>
          <w:marBottom w:val="0"/>
          <w:divBdr>
            <w:top w:val="none" w:sz="0" w:space="0" w:color="auto"/>
            <w:left w:val="none" w:sz="0" w:space="0" w:color="auto"/>
            <w:bottom w:val="none" w:sz="0" w:space="0" w:color="auto"/>
            <w:right w:val="none" w:sz="0" w:space="0" w:color="auto"/>
          </w:divBdr>
          <w:divsChild>
            <w:div w:id="1091664468">
              <w:marLeft w:val="0"/>
              <w:marRight w:val="0"/>
              <w:marTop w:val="0"/>
              <w:marBottom w:val="0"/>
              <w:divBdr>
                <w:top w:val="none" w:sz="0" w:space="0" w:color="auto"/>
                <w:left w:val="none" w:sz="0" w:space="0" w:color="auto"/>
                <w:bottom w:val="none" w:sz="0" w:space="0" w:color="auto"/>
                <w:right w:val="none" w:sz="0" w:space="0" w:color="auto"/>
              </w:divBdr>
              <w:divsChild>
                <w:div w:id="661472085">
                  <w:marLeft w:val="0"/>
                  <w:marRight w:val="0"/>
                  <w:marTop w:val="0"/>
                  <w:marBottom w:val="0"/>
                  <w:divBdr>
                    <w:top w:val="none" w:sz="0" w:space="0" w:color="auto"/>
                    <w:left w:val="none" w:sz="0" w:space="0" w:color="auto"/>
                    <w:bottom w:val="none" w:sz="0" w:space="0" w:color="auto"/>
                    <w:right w:val="none" w:sz="0" w:space="0" w:color="auto"/>
                  </w:divBdr>
                </w:div>
              </w:divsChild>
            </w:div>
            <w:div w:id="1372345595">
              <w:marLeft w:val="0"/>
              <w:marRight w:val="0"/>
              <w:marTop w:val="0"/>
              <w:marBottom w:val="0"/>
              <w:divBdr>
                <w:top w:val="none" w:sz="0" w:space="0" w:color="auto"/>
                <w:left w:val="none" w:sz="0" w:space="0" w:color="auto"/>
                <w:bottom w:val="none" w:sz="0" w:space="0" w:color="auto"/>
                <w:right w:val="none" w:sz="0" w:space="0" w:color="auto"/>
              </w:divBdr>
              <w:divsChild>
                <w:div w:id="64688047">
                  <w:marLeft w:val="0"/>
                  <w:marRight w:val="0"/>
                  <w:marTop w:val="0"/>
                  <w:marBottom w:val="0"/>
                  <w:divBdr>
                    <w:top w:val="none" w:sz="0" w:space="0" w:color="auto"/>
                    <w:left w:val="none" w:sz="0" w:space="0" w:color="auto"/>
                    <w:bottom w:val="none" w:sz="0" w:space="0" w:color="auto"/>
                    <w:right w:val="none" w:sz="0" w:space="0" w:color="auto"/>
                  </w:divBdr>
                </w:div>
                <w:div w:id="10221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8996">
      <w:bodyDiv w:val="1"/>
      <w:marLeft w:val="0"/>
      <w:marRight w:val="0"/>
      <w:marTop w:val="0"/>
      <w:marBottom w:val="0"/>
      <w:divBdr>
        <w:top w:val="none" w:sz="0" w:space="0" w:color="auto"/>
        <w:left w:val="none" w:sz="0" w:space="0" w:color="auto"/>
        <w:bottom w:val="none" w:sz="0" w:space="0" w:color="auto"/>
        <w:right w:val="none" w:sz="0" w:space="0" w:color="auto"/>
      </w:divBdr>
      <w:divsChild>
        <w:div w:id="513768180">
          <w:marLeft w:val="0"/>
          <w:marRight w:val="0"/>
          <w:marTop w:val="0"/>
          <w:marBottom w:val="0"/>
          <w:divBdr>
            <w:top w:val="none" w:sz="0" w:space="0" w:color="auto"/>
            <w:left w:val="none" w:sz="0" w:space="0" w:color="auto"/>
            <w:bottom w:val="none" w:sz="0" w:space="0" w:color="auto"/>
            <w:right w:val="none" w:sz="0" w:space="0" w:color="auto"/>
          </w:divBdr>
          <w:divsChild>
            <w:div w:id="324406587">
              <w:marLeft w:val="0"/>
              <w:marRight w:val="0"/>
              <w:marTop w:val="0"/>
              <w:marBottom w:val="0"/>
              <w:divBdr>
                <w:top w:val="none" w:sz="0" w:space="0" w:color="auto"/>
                <w:left w:val="none" w:sz="0" w:space="0" w:color="auto"/>
                <w:bottom w:val="none" w:sz="0" w:space="0" w:color="auto"/>
                <w:right w:val="none" w:sz="0" w:space="0" w:color="auto"/>
              </w:divBdr>
              <w:divsChild>
                <w:div w:id="217057608">
                  <w:marLeft w:val="0"/>
                  <w:marRight w:val="0"/>
                  <w:marTop w:val="0"/>
                  <w:marBottom w:val="0"/>
                  <w:divBdr>
                    <w:top w:val="none" w:sz="0" w:space="0" w:color="auto"/>
                    <w:left w:val="none" w:sz="0" w:space="0" w:color="auto"/>
                    <w:bottom w:val="none" w:sz="0" w:space="0" w:color="auto"/>
                    <w:right w:val="none" w:sz="0" w:space="0" w:color="auto"/>
                  </w:divBdr>
                </w:div>
              </w:divsChild>
            </w:div>
            <w:div w:id="868683731">
              <w:marLeft w:val="0"/>
              <w:marRight w:val="0"/>
              <w:marTop w:val="0"/>
              <w:marBottom w:val="0"/>
              <w:divBdr>
                <w:top w:val="none" w:sz="0" w:space="0" w:color="auto"/>
                <w:left w:val="none" w:sz="0" w:space="0" w:color="auto"/>
                <w:bottom w:val="none" w:sz="0" w:space="0" w:color="auto"/>
                <w:right w:val="none" w:sz="0" w:space="0" w:color="auto"/>
              </w:divBdr>
              <w:divsChild>
                <w:div w:id="268902860">
                  <w:marLeft w:val="0"/>
                  <w:marRight w:val="0"/>
                  <w:marTop w:val="0"/>
                  <w:marBottom w:val="0"/>
                  <w:divBdr>
                    <w:top w:val="none" w:sz="0" w:space="0" w:color="auto"/>
                    <w:left w:val="none" w:sz="0" w:space="0" w:color="auto"/>
                    <w:bottom w:val="none" w:sz="0" w:space="0" w:color="auto"/>
                    <w:right w:val="none" w:sz="0" w:space="0" w:color="auto"/>
                  </w:divBdr>
                </w:div>
                <w:div w:id="53689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067263">
      <w:bodyDiv w:val="1"/>
      <w:marLeft w:val="0"/>
      <w:marRight w:val="0"/>
      <w:marTop w:val="0"/>
      <w:marBottom w:val="0"/>
      <w:divBdr>
        <w:top w:val="none" w:sz="0" w:space="0" w:color="auto"/>
        <w:left w:val="none" w:sz="0" w:space="0" w:color="auto"/>
        <w:bottom w:val="none" w:sz="0" w:space="0" w:color="auto"/>
        <w:right w:val="none" w:sz="0" w:space="0" w:color="auto"/>
      </w:divBdr>
      <w:divsChild>
        <w:div w:id="1223517577">
          <w:marLeft w:val="0"/>
          <w:marRight w:val="0"/>
          <w:marTop w:val="0"/>
          <w:marBottom w:val="0"/>
          <w:divBdr>
            <w:top w:val="none" w:sz="0" w:space="0" w:color="auto"/>
            <w:left w:val="none" w:sz="0" w:space="0" w:color="auto"/>
            <w:bottom w:val="none" w:sz="0" w:space="0" w:color="auto"/>
            <w:right w:val="none" w:sz="0" w:space="0" w:color="auto"/>
          </w:divBdr>
          <w:divsChild>
            <w:div w:id="2116434666">
              <w:marLeft w:val="0"/>
              <w:marRight w:val="0"/>
              <w:marTop w:val="0"/>
              <w:marBottom w:val="0"/>
              <w:divBdr>
                <w:top w:val="none" w:sz="0" w:space="0" w:color="auto"/>
                <w:left w:val="none" w:sz="0" w:space="0" w:color="auto"/>
                <w:bottom w:val="none" w:sz="0" w:space="0" w:color="auto"/>
                <w:right w:val="none" w:sz="0" w:space="0" w:color="auto"/>
              </w:divBdr>
              <w:divsChild>
                <w:div w:id="1708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emf"/><Relationship Id="rId63" Type="http://schemas.openxmlformats.org/officeDocument/2006/relationships/image" Target="media/image49.png"/><Relationship Id="rId68" Type="http://schemas.openxmlformats.org/officeDocument/2006/relationships/image" Target="media/image53.png"/><Relationship Id="rId84" Type="http://schemas.openxmlformats.org/officeDocument/2006/relationships/image" Target="media/image67.png"/><Relationship Id="rId89" Type="http://schemas.openxmlformats.org/officeDocument/2006/relationships/image" Target="media/image72.png"/><Relationship Id="rId196" Type="http://schemas.openxmlformats.org/officeDocument/2006/relationships/image" Target="media/image160.png"/><Relationship Id="rId16" Type="http://schemas.openxmlformats.org/officeDocument/2006/relationships/image" Target="media/image8.png"/><Relationship Id="rId11" Type="http://schemas.openxmlformats.org/officeDocument/2006/relationships/image" Target="media/image3.tiff"/><Relationship Id="rId32" Type="http://schemas.openxmlformats.org/officeDocument/2006/relationships/hyperlink" Target="https://www.pnas.org/content/109/41/E2774" TargetMode="External"/><Relationship Id="rId37" Type="http://schemas.openxmlformats.org/officeDocument/2006/relationships/image" Target="media/image26.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4.png"/><Relationship Id="rId27" Type="http://schemas.microsoft.com/office/2007/relationships/hdphoto" Target="media/hdphoto1.wdp"/><Relationship Id="rId43" Type="http://schemas.openxmlformats.org/officeDocument/2006/relationships/image" Target="media/image32.png"/><Relationship Id="rId48" Type="http://schemas.openxmlformats.org/officeDocument/2006/relationships/image" Target="media/image37.emf"/><Relationship Id="rId64" Type="http://schemas.openxmlformats.org/officeDocument/2006/relationships/image" Target="media/image50.png"/><Relationship Id="rId69" Type="http://schemas.openxmlformats.org/officeDocument/2006/relationships/image" Target="media/image54.png"/><Relationship Id="rId80" Type="http://schemas.openxmlformats.org/officeDocument/2006/relationships/image" Target="media/image63.png"/><Relationship Id="rId85" Type="http://schemas.openxmlformats.org/officeDocument/2006/relationships/image" Target="media/image68.png"/><Relationship Id="rId197" Type="http://schemas.openxmlformats.org/officeDocument/2006/relationships/fontTable" Target="fontTable.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emf"/><Relationship Id="rId59" Type="http://schemas.openxmlformats.org/officeDocument/2006/relationships/header" Target="header1.xml"/><Relationship Id="rId67" Type="http://schemas.openxmlformats.org/officeDocument/2006/relationships/hyperlink" Target="https://www.biointeractive.org/classroom-resources/polymerase-chain-reaction-pcr" TargetMode="Externa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48.png"/><Relationship Id="rId70" Type="http://schemas.openxmlformats.org/officeDocument/2006/relationships/image" Target="media/image55.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18.emf"/><Relationship Id="rId36" Type="http://schemas.openxmlformats.org/officeDocument/2006/relationships/image" Target="media/image25.jpeg"/><Relationship Id="rId49" Type="http://schemas.openxmlformats.org/officeDocument/2006/relationships/image" Target="media/image38.emf"/><Relationship Id="rId57" Type="http://schemas.openxmlformats.org/officeDocument/2006/relationships/image" Target="media/image46.png"/><Relationship Id="rId10" Type="http://schemas.openxmlformats.org/officeDocument/2006/relationships/image" Target="media/image2.jpe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1.xml"/><Relationship Id="rId65" Type="http://schemas.openxmlformats.org/officeDocument/2006/relationships/image" Target="media/image51.jpe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9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ho.int/antimicrobial-resistance/interagency-coordination-group/IACG_final_summary_EN.pdf?ua=1"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9.emf"/><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hyperlink" Target="https://vimeo.com/76689612" TargetMode="External"/><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9.emf"/><Relationship Id="rId24" Type="http://schemas.openxmlformats.org/officeDocument/2006/relationships/oleObject" Target="embeddings/oleObject1.bin"/><Relationship Id="rId40" Type="http://schemas.openxmlformats.org/officeDocument/2006/relationships/image" Target="media/image29.tiff"/><Relationship Id="rId45" Type="http://schemas.openxmlformats.org/officeDocument/2006/relationships/image" Target="media/image34.emf"/><Relationship Id="rId66" Type="http://schemas.openxmlformats.org/officeDocument/2006/relationships/image" Target="media/image52.png"/><Relationship Id="rId87" Type="http://schemas.openxmlformats.org/officeDocument/2006/relationships/image" Target="media/image70.png"/><Relationship Id="rId61" Type="http://schemas.openxmlformats.org/officeDocument/2006/relationships/footer" Target="footer2.xml"/><Relationship Id="rId82" Type="http://schemas.openxmlformats.org/officeDocument/2006/relationships/image" Target="media/image65.png"/><Relationship Id="rId19" Type="http://schemas.openxmlformats.org/officeDocument/2006/relationships/image" Target="media/image11.jpe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image" Target="media/image60.png"/><Relationship Id="rId100" Type="http://schemas.openxmlformats.org/officeDocument/2006/relationships/image" Target="media/image83.tiff"/><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s://www.ncbi.nlm.nih.gov/pubmed/11420333" TargetMode="External"/><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87/cbe.14-06-0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BB33D-8328-244B-8AC7-C5C523D56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29311</Words>
  <Characters>167076</Characters>
  <Application>Microsoft Office Word</Application>
  <DocSecurity>0</DocSecurity>
  <Lines>1392</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Dickinson</dc:creator>
  <cp:keywords/>
  <dc:description/>
  <cp:lastModifiedBy>Katie Dickinson</cp:lastModifiedBy>
  <cp:revision>6</cp:revision>
  <dcterms:created xsi:type="dcterms:W3CDTF">2021-03-12T20:21:00Z</dcterms:created>
  <dcterms:modified xsi:type="dcterms:W3CDTF">2021-03-12T20:35:00Z</dcterms:modified>
</cp:coreProperties>
</file>